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C9460C" w14:textId="4D6C38C9" w:rsidR="00CF2F34" w:rsidRDefault="00CF2F34" w:rsidP="0004460C">
      <w:pPr>
        <w:jc w:val="center"/>
        <w:rPr>
          <w:rFonts w:ascii="Times New Roman" w:hAnsi="Times New Roman" w:cs="Times New Roman"/>
        </w:rPr>
      </w:pPr>
    </w:p>
    <w:p w14:paraId="14D95174" w14:textId="77777777" w:rsidR="00CF2F34" w:rsidRDefault="00CF2F34" w:rsidP="00CF2F34">
      <w:pPr>
        <w:contextualSpacing/>
        <w:rPr>
          <w:rFonts w:ascii="Times New Roman" w:hAnsi="Times New Roman" w:cs="Times New Roman"/>
          <w:color w:val="000000" w:themeColor="text1"/>
        </w:rPr>
      </w:pPr>
      <w:r w:rsidRPr="37F7E955">
        <w:rPr>
          <w:rFonts w:ascii="Times New Roman" w:hAnsi="Times New Roman" w:cs="Times New Roman"/>
          <w:color w:val="000000" w:themeColor="text1"/>
        </w:rPr>
        <w:t>/START LETTER/</w:t>
      </w:r>
    </w:p>
    <w:p w14:paraId="02FBE6FE" w14:textId="77777777" w:rsidR="00CF2F34" w:rsidRDefault="00CF2F34" w:rsidP="00CF2F34">
      <w:pPr>
        <w:rPr>
          <w:rFonts w:ascii="Times New Roman" w:hAnsi="Times New Roman" w:cs="Times New Roman"/>
        </w:rPr>
      </w:pPr>
    </w:p>
    <w:p w14:paraId="67268EF2" w14:textId="7F914473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n. 23</w:t>
      </w:r>
    </w:p>
    <w:p w14:paraId="4D46B58D" w14:textId="77777777" w:rsidR="00A43C47" w:rsidRPr="000640B5" w:rsidRDefault="00A43C47" w:rsidP="0004460C">
      <w:pPr>
        <w:widowControl w:val="0"/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9 luglio 1616, Stoccarda (cc. 71r-74v)</w:t>
      </w:r>
    </w:p>
    <w:p w14:paraId="2CAFC1AF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6DA619C8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71r /</w:t>
      </w:r>
    </w:p>
    <w:p w14:paraId="18380B3D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Prima |</w:t>
      </w:r>
    </w:p>
    <w:p w14:paraId="3913E71F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4B96606F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Serenissimo Principe |</w:t>
      </w:r>
    </w:p>
    <w:p w14:paraId="62FE69CC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nel venirmene in questa città, ove arrivai lunedì, mi è conve-|nuto metter qualche giorno di più nel camino di quello, che | haverei desiderato per il rispetto, che scrissi alla Serenità vostra | nell’ultime lettere col clarissimo Padavino da Zurich. | Gionto qui trovai il clarissimo signor Luca Tron devotissimo figliolo di | quella serenissima Republica, il quale con termine di grande | amore verso la Patria, et con affetto tutto intento al servitio | di lei mi favorì d’assistermi in tutte quelle cose, di che | lo pregai per publico servitio. Feci saper a questo | Principe la mia venuta, et la commissione, che havevo | di trovarmi seco. Sua Altezza mandò immediate per doi | gen</w:t>
      </w:r>
      <w:r w:rsidR="009A38BA" w:rsidRPr="000640B5">
        <w:rPr>
          <w:rFonts w:ascii="Times New Roman" w:hAnsi="Times New Roman" w:cs="Times New Roman"/>
        </w:rPr>
        <w:t>til</w:t>
      </w:r>
      <w:r w:rsidRPr="000640B5">
        <w:rPr>
          <w:rFonts w:ascii="Times New Roman" w:hAnsi="Times New Roman" w:cs="Times New Roman"/>
        </w:rPr>
        <w:t xml:space="preserve">huomini di corte a salutarmi, et a rallegrarsi | del mio buon arrivo qui, dicendo, che la mattina | seguente mi haverebbe ascoltato. Mentre stavo atten-|dendo le otto hore, che furono appuntate per confe-|rirmi a palazzo il signor Lamingher cameriero secreto, | et consigliero dell’Altezza sua col mezo del medesimo clarissimo | Tron mi fece sapere, che havendo il serenissimo Leopoldo | fatto intender qui, che sarebbe venuto il doppo desi-|nare del martedì nella città, sua Altezza stimava bene, ch’io differisci ad altro tempo l’esser con lei; et | in tanto, dovendo andare ad Heidelberg, me ne | </w:t>
      </w:r>
    </w:p>
    <w:p w14:paraId="552DB164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71v /</w:t>
      </w:r>
    </w:p>
    <w:p w14:paraId="54FB33F3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passassi a quel Principe come capo dell’Unione: perché ispedito | di là, me ne potevo poi ritornar in questa città, et esser a mio | piacere con lei; che però si rimetteva in tutto alla mia disposit[ione]. Se l’ufficio, che dovevo far seco havesse havuto ad esser di | semplice complimento forse mi sarei risoluto di adherire a quan[to] | sua Altezza trovava per </w:t>
      </w:r>
      <w:r w:rsidR="009A38BA" w:rsidRPr="000640B5">
        <w:rPr>
          <w:rFonts w:ascii="Times New Roman" w:hAnsi="Times New Roman" w:cs="Times New Roman"/>
        </w:rPr>
        <w:t>allhor</w:t>
      </w:r>
      <w:r w:rsidRPr="000640B5">
        <w:rPr>
          <w:rFonts w:ascii="Times New Roman" w:hAnsi="Times New Roman" w:cs="Times New Roman"/>
        </w:rPr>
        <w:t>a buono; ma stimando io a | proposito, che questo Principe venendo, o non il serenissimo Leopoldo | per negotio non fosse trovato nudo delle nuove ragioni della Serenità [vostra] | et dell’alteratione delle trattationi del signor governator di Milano, lo fec[i] | considerare all’Altezza sua col mezo dello stesso cameriere; | onde, trovatolo anc’ella buono, mi mandò a levar con | una delle sue carrozze in compa</w:t>
      </w:r>
      <w:r w:rsidR="009A38BA" w:rsidRPr="000640B5">
        <w:rPr>
          <w:rFonts w:ascii="Times New Roman" w:hAnsi="Times New Roman" w:cs="Times New Roman"/>
        </w:rPr>
        <w:t>gnia di doi principali | gentil</w:t>
      </w:r>
      <w:r w:rsidRPr="000640B5">
        <w:rPr>
          <w:rFonts w:ascii="Times New Roman" w:hAnsi="Times New Roman" w:cs="Times New Roman"/>
        </w:rPr>
        <w:t>huomini della sua corte. Mi ricevé il signor Du[ca] | con maniera propria della grandezza del suo animo; et io rallegrandomi per nome delle Signorie vostre eccellentissime del buon stato | di salute, in che lo ritrovavo, et rappresentandogli il | desiderio, ch’è in cadauna di loro d’ogni maggior arg[o-]|mento di essa, lo ringratiai affettuosamente di quanto | haveva passato in voce, et in scrittura coll’eccellentissimo signor am[basciator] | Gussoni, et poi gli dissi, che stimavo buona fortuna esser | arrivato qui in questa congiontura perché esponendo io | all’Altezza sua quello che passa al presente nella pendenza |</w:t>
      </w:r>
    </w:p>
    <w:p w14:paraId="4404DD53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72r / </w:t>
      </w:r>
    </w:p>
    <w:p w14:paraId="09AB9026" w14:textId="2D9903F0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el negotio di Uscochi, et come vostra Serenità sia condescesa al ragione-|vole, potesse sincerar s</w:t>
      </w:r>
      <w:r w:rsidR="00AB7790">
        <w:rPr>
          <w:rFonts w:ascii="Times New Roman" w:hAnsi="Times New Roman" w:cs="Times New Roman"/>
        </w:rPr>
        <w:t>é</w:t>
      </w:r>
      <w:r w:rsidRPr="000640B5">
        <w:rPr>
          <w:rFonts w:ascii="Times New Roman" w:hAnsi="Times New Roman" w:cs="Times New Roman"/>
        </w:rPr>
        <w:t xml:space="preserve"> stessa con la verità del fatto, quando il | serenissimo Leopoldo havesse detto alcuna cosa in contrario. Et qui | le andai considerando di punto in punto lo stato del negotio | la varietà del trattare prima del Menriques, poi dell’ambasciator | di Spagna, et come sempre si siano quei ministri andati allon-|tanando dalla conclusione, et ultimamente anco il signor governator | di Milano persister, </w:t>
      </w:r>
      <w:r w:rsidR="00F34CF2" w:rsidRPr="000640B5">
        <w:rPr>
          <w:rFonts w:ascii="Times New Roman" w:hAnsi="Times New Roman" w:cs="Times New Roman"/>
        </w:rPr>
        <w:t>che si habbi a far prima di ogn</w:t>
      </w:r>
      <w:r w:rsidRPr="000640B5">
        <w:rPr>
          <w:rFonts w:ascii="Times New Roman" w:hAnsi="Times New Roman" w:cs="Times New Roman"/>
        </w:rPr>
        <w:t>altra | cosa la restitutione dei posti: tutto contrario a quello, che | per innanti s’era l’Eccellenza sua assolutamente dichiarita; aggiun-|gendo così in questo, come nel resto tutto ciò, che dalla | Serenità vostra mi viene commandato nelle sue de’ 10 et 17</w:t>
      </w:r>
      <w:r w:rsidR="0004460C"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 xml:space="preserve">del | passato; mostrando esser certo </w:t>
      </w:r>
      <w:r w:rsidRPr="000640B5">
        <w:rPr>
          <w:rFonts w:ascii="Times New Roman" w:hAnsi="Times New Roman" w:cs="Times New Roman"/>
        </w:rPr>
        <w:lastRenderedPageBreak/>
        <w:t>che sua Altezza</w:t>
      </w:r>
      <w:r w:rsidRPr="000640B5">
        <w:rPr>
          <w:rStyle w:val="FootnoteReference"/>
          <w:rFonts w:ascii="Times New Roman" w:hAnsi="Times New Roman" w:cs="Times New Roman"/>
        </w:rPr>
        <w:footnoteReference w:id="1"/>
      </w:r>
      <w:r w:rsidR="00395050" w:rsidRPr="000640B5">
        <w:rPr>
          <w:rFonts w:ascii="Times New Roman" w:hAnsi="Times New Roman" w:cs="Times New Roman"/>
        </w:rPr>
        <w:t xml:space="preserve"> et tutti gl’</w:t>
      </w:r>
      <w:r w:rsidRPr="000640B5">
        <w:rPr>
          <w:rFonts w:ascii="Times New Roman" w:hAnsi="Times New Roman" w:cs="Times New Roman"/>
        </w:rPr>
        <w:t>altri buoni principi | non potevano se non assentire alla giustitia della causa della | Serenità vostra, et che come ella per continuatione di confidenza | mi haveva commesso, che le dassi parte di quanto | passava; così si prometteva, che dal</w:t>
      </w:r>
      <w:r w:rsidR="00CE2A3E" w:rsidRPr="000640B5">
        <w:rPr>
          <w:rFonts w:ascii="Times New Roman" w:hAnsi="Times New Roman" w:cs="Times New Roman"/>
        </w:rPr>
        <w:t>l’Altezza sua p</w:t>
      </w:r>
      <w:r w:rsidRPr="000640B5">
        <w:rPr>
          <w:rFonts w:ascii="Times New Roman" w:hAnsi="Times New Roman" w:cs="Times New Roman"/>
        </w:rPr>
        <w:t>rincipe | stimato di gran prudenza sarebbe da dovero sustentata | la validità delle sue ragioni. Mi ascoltò il signor Duca | con attentione grande, et doppo haver mostrato di aggradir | le salutationi, le lettere credentiali, che gli presentai | et l’augurio, che per nome di vostra Serenità gli feci di augumento |</w:t>
      </w:r>
    </w:p>
    <w:p w14:paraId="15C5B0DD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72v /</w:t>
      </w:r>
    </w:p>
    <w:p w14:paraId="5C1EC475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i salute, mi disse, che le rendeva anco riverenti gratie della | confidente communicatione di quanto era successo nel maneggio | doppo la partita di qua dell’eccellentissimo signor ambasciator Gussoni, che in tanto | mi haveva fatto dire, che stimava bene il differir d‘esser | insieme, in quanto, che non sapeva quello, ch’io gli volessi | riferire, et che era stato mosso da qualche rispetto; ma | che hora haveva havuto gusto d’intender la serie del | negotio, et della trattatione perché se ne sarebbe valso nel | difender le ragioni della Serenità vostra col serenissimo Leopoldo, quando | gli havesse discorso sopra questi affari; ch’egli non sapeva | certo a che fine venisse qua; che si era pubblicato, che | andava visitando questi suoi luochi circonvicini; ma non | era fuori d’opinione, ch’egli non fosse per dirgli qualche | cosa di questi affari; aggiungendo hora che sono infor-|mato potrò parlare; ma però mi farà vostra Signoria favore di | darmi anco in scritto la sostanza di quello, che mi ha | esposto: perché ne possi haver memoria per meglio servir | la serenissima Republica, et egli qui si sforzò di darmi ad | intender, che volentieri vorrebbe poter far ogni | miglior ufficio, et cosa, che potesse riuscire di gusto | et di quiete a vostra</w:t>
      </w:r>
      <w:r w:rsidRPr="000640B5">
        <w:rPr>
          <w:rStyle w:val="FootnoteReference"/>
          <w:rFonts w:ascii="Times New Roman" w:hAnsi="Times New Roman" w:cs="Times New Roman"/>
        </w:rPr>
        <w:footnoteReference w:id="2"/>
      </w:r>
      <w:r w:rsidRPr="000640B5">
        <w:rPr>
          <w:rFonts w:ascii="Times New Roman" w:hAnsi="Times New Roman" w:cs="Times New Roman"/>
        </w:rPr>
        <w:t xml:space="preserve"> Serenità. Io doppo haver | rese all’Altezza sua nuove gratie di questa attestatione |</w:t>
      </w:r>
    </w:p>
    <w:p w14:paraId="2363A2DC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73r /</w:t>
      </w:r>
    </w:p>
    <w:p w14:paraId="406B8A0B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i buona dispositione, per cavar quanto la Serenità vostra ha mostrato deside-|rare particolarmente intorno alla missione d’ambasceria all’Imperatore, | et all’arciduca Ferdinando per parte de’ principi uniti con quel ter-|mine però, che mi viene prescritto dalla prudenza delle Signorie vostre eccellentissime, | lodai quanto disse l’Altezza sua all’eccellenza signor ambasciator Gussoni circa | l’interpositione</w:t>
      </w:r>
      <w:r w:rsidR="0004460C"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>de’ principi in questo affare, et procurai penetrare | qual sussistenza veramente vi potesse esser in q(uell)o proposito. | Mi disse il signor Duca, che li principi dell’Unione havevano risoluto | d’ispedir lettere all’Imperatore con le ragioni della Serenità vostra lasciate qui | dall’eccellentissimo Gussoni, il che era stato fatto dal Principe palatino per nome | di tutti (ch’è quello che vostra Serenità m’avvisa</w:t>
      </w:r>
      <w:r w:rsidRPr="000640B5">
        <w:rPr>
          <w:rStyle w:val="FootnoteReference"/>
          <w:rFonts w:ascii="Times New Roman" w:hAnsi="Times New Roman" w:cs="Times New Roman"/>
        </w:rPr>
        <w:footnoteReference w:id="3"/>
      </w:r>
      <w:r w:rsidRPr="000640B5">
        <w:rPr>
          <w:rFonts w:ascii="Times New Roman" w:hAnsi="Times New Roman" w:cs="Times New Roman"/>
        </w:rPr>
        <w:t xml:space="preserve"> haver di già inteso), | che l’ufficio era in sostanza di pregar sua Maestà cesarea | a trovar mezo di accommodar le presenti differenze, mentre si | veggono tanto valide le ragioni della Republica, et che vi concorre | col proseguir nell’armi l’interesse commune della</w:t>
      </w:r>
      <w:r w:rsidR="0004460C"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>christianità | ma che ancora non si haveva havuta alcuna risposta: | aggiungendomi assicuro vostra Signoria che dal canto nostro non si | mancarà di far ogni servitio alla serenissima Republica, et io in | particolare non tralascierò d’incontrar tutto quello che possi | riuscir di</w:t>
      </w:r>
      <w:r w:rsidR="0004460C" w:rsidRPr="000640B5">
        <w:rPr>
          <w:rFonts w:ascii="Times New Roman" w:hAnsi="Times New Roman" w:cs="Times New Roman"/>
        </w:rPr>
        <w:t xml:space="preserve"> </w:t>
      </w:r>
      <w:r w:rsidR="00F34CF2" w:rsidRPr="000640B5">
        <w:rPr>
          <w:rFonts w:ascii="Times New Roman" w:hAnsi="Times New Roman" w:cs="Times New Roman"/>
        </w:rPr>
        <w:t>profitto a</w:t>
      </w:r>
      <w:r w:rsidRPr="000640B5">
        <w:rPr>
          <w:rFonts w:ascii="Times New Roman" w:hAnsi="Times New Roman" w:cs="Times New Roman"/>
        </w:rPr>
        <w:t>gl’interessi di lei, essendo obligato | per la dimostratione di amore et d’honore, che ricevo da | quei signori. Io replicai le gratie che si dovevano a |</w:t>
      </w:r>
    </w:p>
    <w:p w14:paraId="789BA3B5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73v /</w:t>
      </w:r>
    </w:p>
    <w:p w14:paraId="05E43D2F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questo Principe, et dissi, che la serenissima Republica sarebbe restata molto | contenta sentir dalle mie lettere una così continuata | buona dispositione dell’Altezza sua verso gl’interessi di lei, et che | poteva ella promettersi, che in vostra Serenità vivi desiderio d’ogni sua | maggior grandezza. |</w:t>
      </w:r>
    </w:p>
    <w:p w14:paraId="200BF33E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Si trattenne l’Altezza sua meco per buon pezzo in questi propositi; et poi mi | ricercò come vostra Serenità si intendeva bene col signor duca di Savoia, | et se era vero quello; che si diceva, che da lei gli veniva | fatta assistenza di sessanta milla scudi il mese. Io rispuosi, che | di q(uell)o non havevo notitia alcuna; ma ben sapevo, che la Serenità vostra | passava con quel Principe buona corrispondenza. |</w:t>
      </w:r>
    </w:p>
    <w:p w14:paraId="057F49B9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lastRenderedPageBreak/>
        <w:t xml:space="preserve">Discorse delle preparationi che facevano Spagnuoli, et della levata | del conte di Sultl, nel qual proposito m’aggiunse, che esso | Conte gli haveva ricercata licenza di far genti in questo | suo Stato; </w:t>
      </w:r>
      <w:r w:rsidR="00B15F9C" w:rsidRPr="000640B5">
        <w:rPr>
          <w:rFonts w:ascii="Times New Roman" w:hAnsi="Times New Roman" w:cs="Times New Roman"/>
        </w:rPr>
        <w:t>ma che glie</w:t>
      </w:r>
      <w:r w:rsidRPr="000640B5">
        <w:rPr>
          <w:rFonts w:ascii="Times New Roman" w:hAnsi="Times New Roman" w:cs="Times New Roman"/>
        </w:rPr>
        <w:t xml:space="preserve">l’haveva </w:t>
      </w:r>
      <w:r w:rsidR="00F34CF2" w:rsidRPr="000640B5">
        <w:rPr>
          <w:rFonts w:ascii="Times New Roman" w:hAnsi="Times New Roman" w:cs="Times New Roman"/>
        </w:rPr>
        <w:t>negata, come farà | anco ad ogn</w:t>
      </w:r>
      <w:r w:rsidRPr="000640B5">
        <w:rPr>
          <w:rFonts w:ascii="Times New Roman" w:hAnsi="Times New Roman" w:cs="Times New Roman"/>
        </w:rPr>
        <w:t>altro, che cercarà di condur soldati per Mila[no] | o per servitio de’ Spagnuoli. |</w:t>
      </w:r>
    </w:p>
    <w:p w14:paraId="7F3BFA85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Nel corso dell’audienza mi par d’haver scoperto in questo Prin</w:t>
      </w:r>
      <w:r w:rsidRPr="000640B5">
        <w:rPr>
          <w:rFonts w:ascii="Times New Roman" w:hAnsi="Times New Roman" w:cs="Times New Roman"/>
          <w:color w:val="000000" w:themeColor="text1"/>
        </w:rPr>
        <w:t>cip</w:t>
      </w:r>
      <w:r w:rsidRPr="000640B5">
        <w:rPr>
          <w:rFonts w:ascii="Times New Roman" w:hAnsi="Times New Roman" w:cs="Times New Roman"/>
        </w:rPr>
        <w:t>[e] | affetto tutto inclinato al ben commune, et al particolare | di quella serenissima Republica. A questo non ho mancato di | dar con ogni più efficace ufficio, et con quel termine, | che m’è stato suggerito dalla debolezza mia quel maggior |</w:t>
      </w:r>
    </w:p>
    <w:p w14:paraId="3B06C8FC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74r /</w:t>
      </w:r>
    </w:p>
    <w:p w14:paraId="0E595161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alimento, che m’è stato possibile, né lascierò anco di farlo con | gl’altri principi dell’Unione, a’ quali devo per commandamento | di lei transferirmi. Qui non ho scoperto, che nell’Unione | vi sia pensiero di mandar ambasceria per questo affare; anzi | parmi essermene assicurato da qualche discorso, che ho | passato col signor Buvincauser principal consigliero di sua Altezza et molto | ben conosciuto da me nella corte di Inghilterra che a buon proposito | mi disse, che la risposta allo scritto da’ principi</w:t>
      </w:r>
      <w:r w:rsidRPr="000640B5">
        <w:rPr>
          <w:rStyle w:val="FootnoteReference"/>
          <w:rFonts w:ascii="Times New Roman" w:hAnsi="Times New Roman" w:cs="Times New Roman"/>
        </w:rPr>
        <w:footnoteReference w:id="4"/>
      </w:r>
      <w:r w:rsidRPr="000640B5">
        <w:rPr>
          <w:rFonts w:ascii="Times New Roman" w:hAnsi="Times New Roman" w:cs="Times New Roman"/>
        </w:rPr>
        <w:t xml:space="preserve"> | all’</w:t>
      </w:r>
      <w:r w:rsidRPr="000640B5">
        <w:rPr>
          <w:rStyle w:val="FootnoteReference"/>
          <w:rFonts w:ascii="Times New Roman" w:hAnsi="Times New Roman" w:cs="Times New Roman"/>
        </w:rPr>
        <w:footnoteReference w:id="5"/>
      </w:r>
      <w:r w:rsidRPr="000640B5">
        <w:rPr>
          <w:rFonts w:ascii="Times New Roman" w:hAnsi="Times New Roman" w:cs="Times New Roman"/>
        </w:rPr>
        <w:t>Imperatore, et a Gratz non sarebbe stata sollecitata | né meno credeva, che sarebbe stata mandata persona | espressa se la Serenità vostra non l’havesse desiderato perché si have-|rebbe dato ad intender, che per essa</w:t>
      </w:r>
      <w:r w:rsidRPr="000640B5">
        <w:rPr>
          <w:rStyle w:val="FootnoteReference"/>
          <w:rFonts w:ascii="Times New Roman" w:hAnsi="Times New Roman" w:cs="Times New Roman"/>
        </w:rPr>
        <w:footnoteReference w:id="6"/>
      </w:r>
      <w:r w:rsidRPr="000640B5">
        <w:rPr>
          <w:rFonts w:ascii="Times New Roman" w:hAnsi="Times New Roman" w:cs="Times New Roman"/>
        </w:rPr>
        <w:t xml:space="preserve"> si volesse andar | mendicando il favore in causa, ch’è conosciuta, da | questi principi giusta, et honesta: et mi aggiunse, che | oltre quanto haveva scritto il Palatino all’Imperatore anco |</w:t>
      </w:r>
      <w:r w:rsidR="0004460C"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 xml:space="preserve">sua Altezza l’haveva fatto da sé: di maniera che può vostra Serenità | cavare, che questi principi non siano per muoversi, che con | tali ufficii, quando si offerirà l’occasione, se gl’accidenti del | mondo non li portassero a qualche risolutione più vigorosa. Gratie etc. | </w:t>
      </w:r>
    </w:p>
    <w:p w14:paraId="1393A3F3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22054D1D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Di Stucart a’ 9 luglio 1616 | </w:t>
      </w:r>
    </w:p>
    <w:p w14:paraId="406C0EFA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i vostra Serenità |</w:t>
      </w:r>
    </w:p>
    <w:p w14:paraId="0C876491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humilissimo, et devotissimo servitore |</w:t>
      </w:r>
    </w:p>
    <w:p w14:paraId="4129B6B0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Christofforo Suriano |</w:t>
      </w:r>
    </w:p>
    <w:p w14:paraId="785257A0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09F87F3A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74v /</w:t>
      </w:r>
    </w:p>
    <w:p w14:paraId="1D358F57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Al serenissimo principe di Venetia | </w:t>
      </w:r>
    </w:p>
    <w:p w14:paraId="2AC8CA15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prima |</w:t>
      </w:r>
    </w:p>
    <w:p w14:paraId="73FD5A6C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5982D66C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  <w:i/>
          <w:iCs/>
        </w:rPr>
      </w:pPr>
      <w:r w:rsidRPr="000640B5">
        <w:rPr>
          <w:rFonts w:ascii="Times New Roman" w:hAnsi="Times New Roman" w:cs="Times New Roman"/>
          <w:i/>
          <w:iCs/>
        </w:rPr>
        <w:t>Traccia di sigillo</w:t>
      </w:r>
    </w:p>
    <w:p w14:paraId="0B68CA60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4E286FE2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  <w:iCs/>
        </w:rPr>
      </w:pPr>
      <w:r w:rsidRPr="000640B5">
        <w:rPr>
          <w:rFonts w:ascii="Times New Roman" w:hAnsi="Times New Roman" w:cs="Times New Roman"/>
          <w:i/>
        </w:rPr>
        <w:t>Regesto antico</w:t>
      </w:r>
    </w:p>
    <w:p w14:paraId="005914FC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74vC /</w:t>
      </w:r>
    </w:p>
    <w:p w14:paraId="7486BFE4" w14:textId="4C0606F6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9 luglio 1616 ricevute </w:t>
      </w:r>
      <w:r w:rsidR="00E252CD">
        <w:rPr>
          <w:rFonts w:ascii="Times New Roman" w:hAnsi="Times New Roman" w:cs="Times New Roman"/>
        </w:rPr>
        <w:t xml:space="preserve">22 </w:t>
      </w:r>
      <w:r w:rsidRPr="000640B5">
        <w:rPr>
          <w:rFonts w:ascii="Times New Roman" w:hAnsi="Times New Roman" w:cs="Times New Roman"/>
        </w:rPr>
        <w:t xml:space="preserve">detto | </w:t>
      </w:r>
    </w:p>
    <w:p w14:paraId="707C7E72" w14:textId="77777777" w:rsidR="00A43C47" w:rsidRPr="00405D1B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Suriano da Stucart. </w:t>
      </w:r>
      <w:r w:rsidRPr="00405D1B">
        <w:rPr>
          <w:rFonts w:ascii="Times New Roman" w:hAnsi="Times New Roman" w:cs="Times New Roman"/>
        </w:rPr>
        <w:t>Prima |</w:t>
      </w:r>
    </w:p>
    <w:p w14:paraId="730BC3F0" w14:textId="77777777" w:rsidR="00A43C47" w:rsidRPr="00405D1B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2568B704" w14:textId="77777777" w:rsidR="00A43C47" w:rsidRPr="00405D1B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405D1B">
        <w:rPr>
          <w:rFonts w:ascii="Times New Roman" w:hAnsi="Times New Roman" w:cs="Times New Roman"/>
        </w:rPr>
        <w:t xml:space="preserve">L. SS. </w:t>
      </w:r>
      <w:r w:rsidR="00535214" w:rsidRPr="00405D1B">
        <w:rPr>
          <w:rFonts w:ascii="Times New Roman" w:hAnsi="Times New Roman" w:cs="Times New Roman"/>
        </w:rPr>
        <w:t>R. |</w:t>
      </w:r>
    </w:p>
    <w:p w14:paraId="3D41CC6D" w14:textId="77777777" w:rsidR="00A43C47" w:rsidRPr="00405D1B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37588CC6" w14:textId="77777777" w:rsidR="00CF2F34" w:rsidRPr="00405D1B" w:rsidRDefault="00A43C47" w:rsidP="00CF2F34">
      <w:pPr>
        <w:contextualSpacing/>
        <w:rPr>
          <w:rFonts w:ascii="Times New Roman" w:hAnsi="Times New Roman" w:cs="Times New Roman"/>
          <w:color w:val="000000" w:themeColor="text1"/>
        </w:rPr>
      </w:pPr>
      <w:r w:rsidRPr="00405D1B">
        <w:rPr>
          <w:rFonts w:ascii="Times New Roman" w:hAnsi="Times New Roman" w:cs="Times New Roman"/>
        </w:rPr>
        <w:br w:type="page"/>
      </w:r>
      <w:r w:rsidR="00CF2F34" w:rsidRPr="00405D1B">
        <w:rPr>
          <w:rFonts w:ascii="Times New Roman" w:hAnsi="Times New Roman" w:cs="Times New Roman"/>
          <w:color w:val="000000" w:themeColor="text1"/>
        </w:rPr>
        <w:lastRenderedPageBreak/>
        <w:t>/START LETTER/</w:t>
      </w:r>
    </w:p>
    <w:p w14:paraId="57E4A21A" w14:textId="77777777" w:rsidR="00CF2F34" w:rsidRPr="00405D1B" w:rsidRDefault="00CF2F34" w:rsidP="0004460C">
      <w:pPr>
        <w:jc w:val="center"/>
        <w:rPr>
          <w:rFonts w:ascii="Times New Roman" w:hAnsi="Times New Roman" w:cs="Times New Roman"/>
          <w:bCs/>
        </w:rPr>
      </w:pPr>
    </w:p>
    <w:p w14:paraId="204C3F60" w14:textId="129E2456" w:rsidR="00A43C47" w:rsidRPr="000640B5" w:rsidRDefault="00A43C47" w:rsidP="0004460C">
      <w:pPr>
        <w:jc w:val="center"/>
        <w:rPr>
          <w:rFonts w:ascii="Times New Roman" w:hAnsi="Times New Roman" w:cs="Times New Roman"/>
          <w:bCs/>
        </w:rPr>
      </w:pPr>
      <w:r w:rsidRPr="000640B5">
        <w:rPr>
          <w:rFonts w:ascii="Times New Roman" w:hAnsi="Times New Roman" w:cs="Times New Roman"/>
          <w:bCs/>
        </w:rPr>
        <w:t>n. 24</w:t>
      </w:r>
    </w:p>
    <w:p w14:paraId="28280E2F" w14:textId="77777777" w:rsidR="00A43C47" w:rsidRPr="000640B5" w:rsidRDefault="00A43C47" w:rsidP="0004460C">
      <w:pPr>
        <w:jc w:val="center"/>
        <w:outlineLvl w:val="0"/>
        <w:rPr>
          <w:rFonts w:ascii="Times New Roman" w:hAnsi="Times New Roman" w:cs="Times New Roman"/>
          <w:bCs/>
        </w:rPr>
      </w:pPr>
      <w:r w:rsidRPr="000640B5">
        <w:rPr>
          <w:rFonts w:ascii="Times New Roman" w:hAnsi="Times New Roman" w:cs="Times New Roman"/>
          <w:bCs/>
        </w:rPr>
        <w:t>9 luglio 1616, Stoccarda (cc. 75r-77v, 80r-v)</w:t>
      </w:r>
    </w:p>
    <w:p w14:paraId="23B4DF6B" w14:textId="77777777" w:rsidR="00A43C47" w:rsidRPr="000C64E3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6CEBC424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75r /</w:t>
      </w:r>
    </w:p>
    <w:p w14:paraId="2BD082BB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2</w:t>
      </w:r>
      <w:r w:rsidRPr="000640B5">
        <w:rPr>
          <w:rFonts w:ascii="Times New Roman" w:hAnsi="Times New Roman" w:cs="Times New Roman"/>
          <w:vertAlign w:val="superscript"/>
        </w:rPr>
        <w:t>da</w:t>
      </w:r>
      <w:r w:rsidRPr="000640B5">
        <w:rPr>
          <w:rFonts w:ascii="Times New Roman" w:hAnsi="Times New Roman" w:cs="Times New Roman"/>
        </w:rPr>
        <w:t xml:space="preserve"> |</w:t>
      </w:r>
    </w:p>
    <w:p w14:paraId="7933F7E7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59BA4D0E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Serenissimo Principe | </w:t>
      </w:r>
    </w:p>
    <w:p w14:paraId="5B2B00E7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entrò l’arciduca Leopoldo martedì sera in questa città accompagnato | dal signor Duca, che con li 4 suoi fratelli, et con li principali signori, et | gentilhuomini della corte l’andò ad incontrar fuori per un’hora | in circa et lo condusse ad alloggiar in palazzo. Viene hora di | Praga; et partì giovedì sera alla volta di Saverna nell’Halsatia | luoco della sua residenza. |</w:t>
      </w:r>
    </w:p>
    <w:p w14:paraId="1BCE9090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Il signor Duca al quale sono stato questa mattina per prender licenza | mi ha detto, che haveva communicato ad esso Arciduca quanto | gl’havevo espresso in voce, et fatto haver in scrittura, et che | haveva trovato in lui quello, che certo non si haverebbe | mai imaginato, poiché ha mostrato grandissimo dispiacere | che ’l fratel suo Ferdinando fosse in queste angustie con la | Serenità vostra; che haveva affermato esser nel fratello ottima | volontà di pace, che havendo intese</w:t>
      </w:r>
      <w:r w:rsidRPr="000640B5">
        <w:rPr>
          <w:rStyle w:val="FootnoteReference"/>
          <w:rFonts w:ascii="Times New Roman" w:hAnsi="Times New Roman" w:cs="Times New Roman"/>
        </w:rPr>
        <w:footnoteReference w:id="7"/>
      </w:r>
      <w:r w:rsidRPr="000640B5">
        <w:rPr>
          <w:rFonts w:ascii="Times New Roman" w:hAnsi="Times New Roman" w:cs="Times New Roman"/>
        </w:rPr>
        <w:t xml:space="preserve"> le ragioni, et | la buona intentione della serenissima Republica haveva promesso subito | arrivato alla sua residenza d’ispedir all’Arciduca, et | essortarlo a procurar temperamento, che potesse servire | ad amedue le parti, ch’era un pezzo che</w:t>
      </w:r>
      <w:r w:rsidRPr="000640B5">
        <w:rPr>
          <w:rStyle w:val="FootnoteReference"/>
          <w:rFonts w:ascii="Times New Roman" w:hAnsi="Times New Roman" w:cs="Times New Roman"/>
        </w:rPr>
        <w:footnoteReference w:id="8"/>
      </w:r>
      <w:r w:rsidRPr="000640B5">
        <w:rPr>
          <w:rFonts w:ascii="Times New Roman" w:hAnsi="Times New Roman" w:cs="Times New Roman"/>
        </w:rPr>
        <w:t xml:space="preserve"> non sapeva | delle cose di là, et che haveva espresso con grande | affetto dispiacergli queste turbolenze, che gli havea | vietato il far un viaggio in Italia, nel quale desiderava | passar per Venetia. In somma (replicò il signor Duca) io ho trovato l’animo di questo Principe tutto differente | </w:t>
      </w:r>
    </w:p>
    <w:p w14:paraId="5E8C9457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75v /</w:t>
      </w:r>
    </w:p>
    <w:p w14:paraId="5223B801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da quello, che mi ero presuposto. Soggiunse poi la maggior | difficoltà, che habbi scoperto in questo negotio è stata, che si | habbino a cacciar tutti gl’Uscocchi; ma io (diss’egli) ho fatto | apparer altrimenti all’Arciduca affermandogli che sua Serenità non | pretende che siano cacciati tutti assolutamente; ma quelli che | infestano il mare, apportano molestia alla navigatione, et attendono alle rubberie, et alle depredationi: et parmi | che sia partito molto ben impresso; onde voglio sperar og[ni] | bene; et per tanto doverà la serenissima Republica cercar anc’ella | qualche buon mezo per uscir da questi travagli et no[i] | di qua non macaremo d’ogni ufficio secondo, che [si] | offerirà l’occasione. Et quanto al mio particolare può | vostra Signoria assicurar quei signori che mi spiace di haver sin qui | fattto poco; ma non mi manca volontà di operar d’avvan-|taggio, et lo farò quando l’opportunità mi si rappre[senterà] | et havendogli io considerato come da me nella presente audien[za] | la maniera di trattare de’ ministri di Spagna; mi aggiun[se] | piacesse a Dio che Spagnuoli non si fossero mai ingeriti qu[i] | dentro, et sarebbe bene che più non s’interessassero. | </w:t>
      </w:r>
    </w:p>
    <w:p w14:paraId="3F56D581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Et in fine si compiacque di dirmi, che dovessi iscusarlo | se</w:t>
      </w:r>
      <w:r w:rsidRPr="000640B5">
        <w:rPr>
          <w:rStyle w:val="FootnoteReference"/>
          <w:rFonts w:ascii="Times New Roman" w:hAnsi="Times New Roman" w:cs="Times New Roman"/>
        </w:rPr>
        <w:footnoteReference w:id="9"/>
      </w:r>
      <w:r w:rsidRPr="000640B5">
        <w:rPr>
          <w:rFonts w:ascii="Times New Roman" w:hAnsi="Times New Roman" w:cs="Times New Roman"/>
        </w:rPr>
        <w:t xml:space="preserve"> non ero stato trattato come si conveniva a min[istro] | della Serenità vostra perché la venuta di Leopoldo era stata causa | che non havevo havuto alloggio in palazzo. Io per così |</w:t>
      </w:r>
    </w:p>
    <w:p w14:paraId="01499939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76r /</w:t>
      </w:r>
    </w:p>
    <w:p w14:paraId="7F87CDA2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abondante</w:t>
      </w:r>
      <w:r w:rsidRPr="000640B5">
        <w:rPr>
          <w:rStyle w:val="FootnoteReference"/>
          <w:rFonts w:ascii="Times New Roman" w:hAnsi="Times New Roman" w:cs="Times New Roman"/>
        </w:rPr>
        <w:footnoteReference w:id="10"/>
      </w:r>
      <w:r w:rsidRPr="000640B5">
        <w:rPr>
          <w:rFonts w:ascii="Times New Roman" w:hAnsi="Times New Roman" w:cs="Times New Roman"/>
        </w:rPr>
        <w:t xml:space="preserve"> ufficio di sua Altezza et per quello, che ho inteso anco | da altra parte le ho rese gratie quanto più mi è stato possi-|bile affettuose, dicendole, che ero certo, che la Serenità vostra havereb-|be aggradito il vederla così ben intentionata verso gl’interessi | di lei; che di ciò haverei dato conto alle Signorie vostre eccellentissime | come anco delle commodità, et de’ favori, che havevo ricev-|uti </w:t>
      </w:r>
      <w:r w:rsidRPr="000640B5">
        <w:rPr>
          <w:rFonts w:ascii="Times New Roman" w:hAnsi="Times New Roman" w:cs="Times New Roman"/>
        </w:rPr>
        <w:lastRenderedPageBreak/>
        <w:t>qui, li quali erano stati proprii della grandezza del | suo animo. Et visitai anco per nome loro li fratelli. |</w:t>
      </w:r>
    </w:p>
    <w:p w14:paraId="17E8CD52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Havendo alcuni di questi signori di corte avuta occasione di | discorrer con delli principali del seguito di Leopoldo ho saputo | che da questi non si dà assolutamente torto alla Serenità vostra, ma | alcuni dicono combattersi per la riputatione, et hanno mostrato | che et esso, et il serenissimo Ferdinando restano mal contenti | de’ Spagnuoli, et che ad esso Ferdinando spiace trovarsi | imbarcato nell’haver messo il negotio in mani loro, et | tanto più che non può così facilmente retirarsi; il che | mi è stato affermato haver il medesimo Leopoldo riferito | in passando al signor Duca, il quale, ho saputo di più, | che portando le ragioni di vostra Serenità uscì a dirgli, che | mentre la casa d’Austria persisteva nell’impugnar alla | Republica dava ad intender, et faceva creder al mondo | esser qui sotto fini più reconditi, et di maggiori intraprese. | </w:t>
      </w:r>
    </w:p>
    <w:p w14:paraId="59197F68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La venuta qui del serenissimo Leopoldo ha causato, che non ho | </w:t>
      </w:r>
    </w:p>
    <w:p w14:paraId="42399099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76v /</w:t>
      </w:r>
    </w:p>
    <w:p w14:paraId="356D12ED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prima d’hoggi potuto</w:t>
      </w:r>
      <w:r w:rsidRPr="000640B5">
        <w:rPr>
          <w:rStyle w:val="FootnoteReference"/>
          <w:rFonts w:ascii="Times New Roman" w:hAnsi="Times New Roman" w:cs="Times New Roman"/>
        </w:rPr>
        <w:footnoteReference w:id="11"/>
      </w:r>
      <w:r w:rsidRPr="000640B5">
        <w:rPr>
          <w:rFonts w:ascii="Times New Roman" w:hAnsi="Times New Roman" w:cs="Times New Roman"/>
        </w:rPr>
        <w:t xml:space="preserve"> sbrigarmi di qua, et hora che ispedisco all[a] | volta di Zurich le presenti al clarissimo Padavino perché le invii a vostra Serenità | sono per mettermi in camino per andar a trovar il signor marchese | di Bada, et gl’altri principi; et a queste sarà aggiunta la risposta di quest’Alt[ezza] | le lettere per il principe Christiano di Brandemburgh sono doppie esse[ndo] | informato, ch’egli è anco marchese di Colombach; et parimente | resta assicurato dal clarissimo Tron, et dal signor Cornelio Vimes, che ’l | palatino di Neoburgh, che mostrò desiderio di esser informato</w:t>
      </w:r>
      <w:r w:rsidR="0004460C"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>| delle presenti occorrenze non è il fatto catholico; ma il fratello | di lui. |</w:t>
      </w:r>
    </w:p>
    <w:p w14:paraId="347BE3AB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Ispedito da questi principi continuarò verso Holanda il mio | viaggio il quale per la qualità della stagione mi doverà riuscir[e] | molesto, et non poco pericoloso; ma come spenderò anco me | stesso in servitio della Serenità vostra sarà poco alla sodisfattione dell’|obligo, che ho del farlo. Ben la supplico con ogni humiltà | maggiore, che ’l trattenermi in quel </w:t>
      </w:r>
      <w:r w:rsidR="007D5F63" w:rsidRPr="000640B5">
        <w:rPr>
          <w:rFonts w:ascii="Times New Roman" w:hAnsi="Times New Roman" w:cs="Times New Roman"/>
        </w:rPr>
        <w:t>P</w:t>
      </w:r>
      <w:r w:rsidRPr="000640B5">
        <w:rPr>
          <w:rFonts w:ascii="Times New Roman" w:hAnsi="Times New Roman" w:cs="Times New Roman"/>
        </w:rPr>
        <w:t xml:space="preserve">aese com’ella mi | commette sino ad altro suo ordine, non sia per molto, ma | che possi tornarmene alla Patria quanto più presto | per poter proveder alla mia sanità assai fiaca per le lunghe | passate mie peregrinationi, et dar sesto alle cose della | mia povera casa derelitta, et senza l’assistenza mia da | più di quattordici anni in qua. | </w:t>
      </w:r>
    </w:p>
    <w:p w14:paraId="0FD9DB3C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Ho con discontento grandissimo dell’animo mio intesa la morte |</w:t>
      </w:r>
    </w:p>
    <w:p w14:paraId="33BC448B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77r /</w:t>
      </w:r>
    </w:p>
    <w:p w14:paraId="589E67BB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ell’eccellentissimo signor ambasciator Barbarigo, che sia in gloria. Invio alla Serenità vostra | l’aggiunte lettere, che mi furono mandate</w:t>
      </w:r>
      <w:r w:rsidRPr="000640B5">
        <w:rPr>
          <w:rStyle w:val="FootnoteReference"/>
          <w:rFonts w:ascii="Times New Roman" w:hAnsi="Times New Roman" w:cs="Times New Roman"/>
        </w:rPr>
        <w:footnoteReference w:id="12"/>
      </w:r>
      <w:r w:rsidRPr="000640B5">
        <w:rPr>
          <w:rFonts w:ascii="Times New Roman" w:hAnsi="Times New Roman" w:cs="Times New Roman"/>
        </w:rPr>
        <w:t xml:space="preserve"> per lui affineché colla | prudenza sua possi venir a quella risolutione che stimerà propria | o nel riformarle, o in altro. Di che attenderò esserne avver-|tito in Amsterdam, ove doverò capitare con quello di più | che giudicarà a proposito ne’ correnti affari per commu-|nicar a’ signori Stati, dovendo per il giro, che ho da far per | queste corti consumar assai tempo, et massime non | sendo sicuro di trovar tutti li signori</w:t>
      </w:r>
      <w:r w:rsidRPr="000640B5">
        <w:rPr>
          <w:rStyle w:val="FootnoteReference"/>
          <w:rFonts w:ascii="Times New Roman" w:hAnsi="Times New Roman" w:cs="Times New Roman"/>
        </w:rPr>
        <w:footnoteReference w:id="13"/>
      </w:r>
      <w:r w:rsidRPr="000640B5">
        <w:rPr>
          <w:rFonts w:ascii="Times New Roman" w:hAnsi="Times New Roman" w:cs="Times New Roman"/>
        </w:rPr>
        <w:t xml:space="preserve"> nei luochi ordinarii delle | loro residenze; come intendo</w:t>
      </w:r>
      <w:r w:rsidRPr="000640B5">
        <w:rPr>
          <w:rStyle w:val="FootnoteReference"/>
          <w:rFonts w:ascii="Times New Roman" w:hAnsi="Times New Roman" w:cs="Times New Roman"/>
        </w:rPr>
        <w:footnoteReference w:id="14"/>
      </w:r>
      <w:r w:rsidRPr="000640B5">
        <w:rPr>
          <w:rFonts w:ascii="Times New Roman" w:hAnsi="Times New Roman" w:cs="Times New Roman"/>
        </w:rPr>
        <w:t xml:space="preserve"> esser absente | da</w:t>
      </w:r>
      <w:r w:rsidRPr="000640B5">
        <w:rPr>
          <w:rStyle w:val="FootnoteReference"/>
          <w:rFonts w:ascii="Times New Roman" w:hAnsi="Times New Roman" w:cs="Times New Roman"/>
        </w:rPr>
        <w:footnoteReference w:id="15"/>
      </w:r>
      <w:r w:rsidRPr="000640B5">
        <w:rPr>
          <w:rFonts w:ascii="Times New Roman" w:hAnsi="Times New Roman" w:cs="Times New Roman"/>
        </w:rPr>
        <w:t xml:space="preserve"> Heidelbergh l’Elettor palatino. | </w:t>
      </w:r>
    </w:p>
    <w:p w14:paraId="4FFE459A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Nel camino venendo qui ricevei lettere di Zurich dal clarissimo Pada-|vino con avviso della deliberatione provenuta dalla muni-|ficenza di vostra Serenità nel condur al suo servitio il signor Cornelio Vimes | egli n’è restato consolatissimo, et rende humilissime</w:t>
      </w:r>
      <w:r w:rsidRPr="000640B5">
        <w:rPr>
          <w:rStyle w:val="FootnoteReference"/>
          <w:rFonts w:ascii="Times New Roman" w:hAnsi="Times New Roman" w:cs="Times New Roman"/>
        </w:rPr>
        <w:footnoteReference w:id="16"/>
      </w:r>
      <w:r w:rsidRPr="000640B5">
        <w:rPr>
          <w:rFonts w:ascii="Times New Roman" w:hAnsi="Times New Roman" w:cs="Times New Roman"/>
        </w:rPr>
        <w:t xml:space="preserve"> | gratie alle Signorie vostre eccellentissime, affermando, che la vita, et il sangue | di lui resta conservato eternamente a quella serenissima Republica. | Io lo conduco meco in questo viaggio, et per esser conosciuto | alle corti di questi principi, et pratico de’ luochi, et de’ passi, | et per le lingue, ch’egli possede mi riesce di grandissimo | sollevo per servitio publico. | Io voglio sperare, che |</w:t>
      </w:r>
      <w:r w:rsidR="0004460C"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 xml:space="preserve">per questo rispetto vostra Serenità troverà bene, che continui | meco in questo servitio, essendomi l’assistenza di lui et | </w:t>
      </w:r>
    </w:p>
    <w:p w14:paraId="68C10886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lastRenderedPageBreak/>
        <w:t>/ 77v /</w:t>
      </w:r>
    </w:p>
    <w:p w14:paraId="5070E5E1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propria, et necessaria, non ostante l’obligo che gli viene ingiun[to] | di passarsene al commandamento dell’eccellentissimo signor </w:t>
      </w:r>
      <w:r w:rsidR="009E51BB" w:rsidRPr="000640B5">
        <w:rPr>
          <w:rFonts w:ascii="Times New Roman" w:hAnsi="Times New Roman" w:cs="Times New Roman"/>
        </w:rPr>
        <w:t>P</w:t>
      </w:r>
      <w:r w:rsidRPr="000640B5">
        <w:rPr>
          <w:rFonts w:ascii="Times New Roman" w:hAnsi="Times New Roman" w:cs="Times New Roman"/>
        </w:rPr>
        <w:t xml:space="preserve">roveditor general dell’arm[i] | Priuli: tuttavia starà a lei il commandare. Io avanti | il partir mio di Zurich gl’havevo dato per il mese passato, | per il presente per mettersi ad ordine il suo </w:t>
      </w:r>
      <w:r w:rsidR="007D5F63" w:rsidRPr="000640B5">
        <w:rPr>
          <w:rFonts w:ascii="Times New Roman" w:hAnsi="Times New Roman" w:cs="Times New Roman"/>
        </w:rPr>
        <w:t>O</w:t>
      </w:r>
      <w:r w:rsidR="00F827EF" w:rsidRPr="000640B5">
        <w:rPr>
          <w:rFonts w:ascii="Times New Roman" w:hAnsi="Times New Roman" w:cs="Times New Roman"/>
        </w:rPr>
        <w:t>rdinario assegn[a-]|</w:t>
      </w:r>
      <w:r w:rsidRPr="000640B5">
        <w:rPr>
          <w:rFonts w:ascii="Times New Roman" w:hAnsi="Times New Roman" w:cs="Times New Roman"/>
        </w:rPr>
        <w:t>mento di trenta scudi il mese; et quando commandi che | venga a’ suoi piedi, o passi al campo sarà necessario che hab[bi] | denari per farlo</w:t>
      </w:r>
      <w:r w:rsidRPr="000640B5">
        <w:rPr>
          <w:rStyle w:val="FootnoteReference"/>
          <w:rFonts w:ascii="Times New Roman" w:hAnsi="Times New Roman" w:cs="Times New Roman"/>
        </w:rPr>
        <w:footnoteReference w:id="17"/>
      </w:r>
      <w:r w:rsidRPr="000640B5">
        <w:rPr>
          <w:rFonts w:ascii="Times New Roman" w:hAnsi="Times New Roman" w:cs="Times New Roman"/>
        </w:rPr>
        <w:t>. |</w:t>
      </w:r>
    </w:p>
    <w:p w14:paraId="162FC37B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Ho presi per questo viaggio da’ signori Lodovico Orelii, et fratelli | in Zurich quattrocento ongari, et ho loro fatte lettere di | cambio da pagarsi alli signori Alessandro, Giacomo et Pietr’Antonio | Guadagni mercanti in Venetia, le quali saranno | presentate alla Serenità vostra; et ho tolta questa summa perché | nel camino non vi è piazza, ove possi valermi all’occorren[za.] |</w:t>
      </w:r>
    </w:p>
    <w:p w14:paraId="416AF7E3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Al partir mio di Zurich li capitani Smith, et Stucchio di quella citt[à] | mi venero a trovare, et mi pregorono supplicar con la | prima occasione la Serenità vostra che resti servita sovenirsi dell’|interesse, che hanno pat</w:t>
      </w:r>
      <w:r w:rsidR="00F827EF" w:rsidRPr="000640B5">
        <w:rPr>
          <w:rFonts w:ascii="Times New Roman" w:hAnsi="Times New Roman" w:cs="Times New Roman"/>
        </w:rPr>
        <w:t>ito per la levata, che ultimam[</w:t>
      </w:r>
      <w:r w:rsidRPr="000640B5">
        <w:rPr>
          <w:rFonts w:ascii="Times New Roman" w:hAnsi="Times New Roman" w:cs="Times New Roman"/>
        </w:rPr>
        <w:t>ente] | fecero per</w:t>
      </w:r>
      <w:r w:rsidR="0004460C"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>venir a servirla, essendo stati allhora constretti | pagar 4 fiorini per testa delli soldati, che tornorono | a dietro dal paese de’ Grisoni; dicendomi sperare che | vostra Serenità fosse per riconoscer la loro prontezza, et buona | volontà in qualche modo. Io non ho potuto far di [meno] |</w:t>
      </w:r>
    </w:p>
    <w:p w14:paraId="3FB48DC4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80r /</w:t>
      </w:r>
    </w:p>
    <w:p w14:paraId="0CAF6AED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di non sodisfar con queste alla promessa che loro feci di | scrivere; ma ella deliberarà in ciò quello, che è proprio | della sua prudenza. Gratie etc. | </w:t>
      </w:r>
    </w:p>
    <w:p w14:paraId="40A5CDF4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33DAEAE6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i Stucart a’ 9 luglio 1616 |</w:t>
      </w:r>
    </w:p>
    <w:p w14:paraId="70724A8D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i vostra Serenità |</w:t>
      </w:r>
    </w:p>
    <w:p w14:paraId="6BA2EA9F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humilissimo, et devotissimo servitore |</w:t>
      </w:r>
    </w:p>
    <w:p w14:paraId="640FC913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Christofforo Suriano |</w:t>
      </w:r>
    </w:p>
    <w:p w14:paraId="4CA1CCB9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7637A17B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80v /</w:t>
      </w:r>
    </w:p>
    <w:p w14:paraId="4F3AE870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Al serenissimo principe di Venetia |</w:t>
      </w:r>
    </w:p>
    <w:p w14:paraId="21F3FB2A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2</w:t>
      </w:r>
      <w:r w:rsidRPr="000640B5">
        <w:rPr>
          <w:rFonts w:ascii="Times New Roman" w:hAnsi="Times New Roman" w:cs="Times New Roman"/>
          <w:vertAlign w:val="superscript"/>
        </w:rPr>
        <w:t xml:space="preserve">da </w:t>
      </w:r>
      <w:r w:rsidRPr="000640B5">
        <w:rPr>
          <w:rFonts w:ascii="Times New Roman" w:hAnsi="Times New Roman" w:cs="Times New Roman"/>
        </w:rPr>
        <w:t>|</w:t>
      </w:r>
    </w:p>
    <w:p w14:paraId="27F73202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51462F99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  <w:i/>
          <w:iCs/>
        </w:rPr>
      </w:pPr>
      <w:r w:rsidRPr="000640B5">
        <w:rPr>
          <w:rFonts w:ascii="Times New Roman" w:hAnsi="Times New Roman" w:cs="Times New Roman"/>
          <w:i/>
          <w:iCs/>
        </w:rPr>
        <w:t>Traccia di sigillo</w:t>
      </w:r>
    </w:p>
    <w:p w14:paraId="0C9CD541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77ADDBD4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  <w:iCs/>
        </w:rPr>
      </w:pPr>
      <w:r w:rsidRPr="000640B5">
        <w:rPr>
          <w:rFonts w:ascii="Times New Roman" w:hAnsi="Times New Roman" w:cs="Times New Roman"/>
          <w:i/>
        </w:rPr>
        <w:t>Regesto antico</w:t>
      </w:r>
    </w:p>
    <w:p w14:paraId="63D73D37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80vC /</w:t>
      </w:r>
    </w:p>
    <w:p w14:paraId="535441B8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9 luglio 1616 ricevute 22 detto |</w:t>
      </w:r>
    </w:p>
    <w:p w14:paraId="626A0868" w14:textId="77777777" w:rsidR="00A43C47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Surian da Stucart</w:t>
      </w:r>
      <w:r w:rsidR="0004460C"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>2</w:t>
      </w:r>
      <w:r w:rsidRPr="000640B5">
        <w:rPr>
          <w:rFonts w:ascii="Times New Roman" w:hAnsi="Times New Roman" w:cs="Times New Roman"/>
          <w:vertAlign w:val="superscript"/>
        </w:rPr>
        <w:t>a</w:t>
      </w:r>
      <w:r w:rsidRPr="000640B5">
        <w:rPr>
          <w:rFonts w:ascii="Times New Roman" w:hAnsi="Times New Roman" w:cs="Times New Roman"/>
        </w:rPr>
        <w:t xml:space="preserve"> |</w:t>
      </w:r>
    </w:p>
    <w:p w14:paraId="26AAA948" w14:textId="77777777" w:rsidR="00BD00BB" w:rsidRPr="000640B5" w:rsidRDefault="00BD00BB" w:rsidP="0004460C">
      <w:pPr>
        <w:jc w:val="both"/>
        <w:outlineLvl w:val="0"/>
        <w:rPr>
          <w:rFonts w:ascii="Times New Roman" w:hAnsi="Times New Roman" w:cs="Times New Roman"/>
        </w:rPr>
      </w:pPr>
    </w:p>
    <w:p w14:paraId="18D17273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Ongari 400 presi a cambio |</w:t>
      </w:r>
    </w:p>
    <w:p w14:paraId="36205223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10FBD093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L. SS. </w:t>
      </w:r>
      <w:r w:rsidR="00535214" w:rsidRPr="000640B5">
        <w:rPr>
          <w:rFonts w:ascii="Times New Roman" w:hAnsi="Times New Roman" w:cs="Times New Roman"/>
        </w:rPr>
        <w:t>R. |</w:t>
      </w:r>
      <w:r w:rsidRPr="000640B5">
        <w:rPr>
          <w:rFonts w:ascii="Times New Roman" w:hAnsi="Times New Roman" w:cs="Times New Roman"/>
        </w:rPr>
        <w:t xml:space="preserve"> </w:t>
      </w:r>
    </w:p>
    <w:p w14:paraId="277D524C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0DCAFE9C" w14:textId="77777777" w:rsidR="00A43C47" w:rsidRPr="000640B5" w:rsidRDefault="00A43C47" w:rsidP="0004460C">
      <w:pPr>
        <w:jc w:val="center"/>
        <w:rPr>
          <w:rFonts w:ascii="Times New Roman" w:hAnsi="Times New Roman" w:cs="Times New Roman"/>
          <w:bCs/>
        </w:rPr>
      </w:pPr>
    </w:p>
    <w:p w14:paraId="3F9667B6" w14:textId="77777777" w:rsidR="00A43C47" w:rsidRPr="000640B5" w:rsidRDefault="00A43C47" w:rsidP="0004460C">
      <w:pPr>
        <w:jc w:val="center"/>
        <w:rPr>
          <w:rFonts w:ascii="Times New Roman" w:hAnsi="Times New Roman" w:cs="Times New Roman"/>
          <w:bCs/>
        </w:rPr>
      </w:pPr>
      <w:r w:rsidRPr="000640B5">
        <w:rPr>
          <w:rFonts w:ascii="Times New Roman" w:hAnsi="Times New Roman" w:cs="Times New Roman"/>
          <w:bCs/>
        </w:rPr>
        <w:t>n. 25</w:t>
      </w:r>
    </w:p>
    <w:p w14:paraId="08157E13" w14:textId="77777777" w:rsidR="00A43C47" w:rsidRPr="000640B5" w:rsidRDefault="00A43C47" w:rsidP="0004460C">
      <w:pPr>
        <w:jc w:val="center"/>
        <w:rPr>
          <w:rFonts w:ascii="Times New Roman" w:hAnsi="Times New Roman" w:cs="Times New Roman"/>
          <w:bCs/>
        </w:rPr>
      </w:pPr>
      <w:r w:rsidRPr="000640B5">
        <w:rPr>
          <w:rFonts w:ascii="Times New Roman" w:hAnsi="Times New Roman" w:cs="Times New Roman"/>
          <w:bCs/>
        </w:rPr>
        <w:t xml:space="preserve">Allegato I al n. 24 (cc. 78r-79v) </w:t>
      </w:r>
    </w:p>
    <w:p w14:paraId="3B9240EC" w14:textId="77777777" w:rsidR="00DB3579" w:rsidRPr="000640B5" w:rsidRDefault="00DB3579" w:rsidP="0004460C">
      <w:pPr>
        <w:jc w:val="center"/>
        <w:rPr>
          <w:rFonts w:ascii="Times New Roman" w:hAnsi="Times New Roman" w:cs="Times New Roman"/>
          <w:bCs/>
        </w:rPr>
      </w:pPr>
    </w:p>
    <w:p w14:paraId="74D1630A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78r</w:t>
      </w:r>
      <w:r w:rsidR="00BB03F9"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>/</w:t>
      </w:r>
    </w:p>
    <w:p w14:paraId="1FD17783" w14:textId="0C213AA4" w:rsidR="0069754C" w:rsidRPr="000640B5" w:rsidRDefault="0069754C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Serenissime </w:t>
      </w:r>
      <w:r w:rsidR="00AE2797" w:rsidRPr="000640B5">
        <w:rPr>
          <w:rFonts w:ascii="Times New Roman" w:hAnsi="Times New Roman" w:cs="Times New Roman"/>
        </w:rPr>
        <w:t>P</w:t>
      </w:r>
      <w:r w:rsidRPr="000640B5">
        <w:rPr>
          <w:rFonts w:ascii="Times New Roman" w:hAnsi="Times New Roman" w:cs="Times New Roman"/>
        </w:rPr>
        <w:t xml:space="preserve">rinceps, amice nobis cha-|rissime; etsi de sincero </w:t>
      </w:r>
      <w:r w:rsidR="00F05302" w:rsidRPr="000640B5">
        <w:rPr>
          <w:rFonts w:ascii="Times New Roman" w:hAnsi="Times New Roman" w:cs="Times New Roman"/>
        </w:rPr>
        <w:t>C</w:t>
      </w:r>
      <w:r w:rsidRPr="000640B5">
        <w:rPr>
          <w:rFonts w:ascii="Times New Roman" w:hAnsi="Times New Roman" w:cs="Times New Roman"/>
        </w:rPr>
        <w:t>elsitudinis v</w:t>
      </w:r>
      <w:r w:rsidR="00FF5B06" w:rsidRPr="000640B5">
        <w:rPr>
          <w:rFonts w:ascii="Times New Roman" w:hAnsi="Times New Roman" w:cs="Times New Roman"/>
        </w:rPr>
        <w:t>e</w:t>
      </w:r>
      <w:r w:rsidRPr="000640B5">
        <w:rPr>
          <w:rFonts w:ascii="Times New Roman" w:hAnsi="Times New Roman" w:cs="Times New Roman"/>
        </w:rPr>
        <w:t>strae | in nos animo, nunquam dubitaverimus ta-|men eundem, tam ad nuperas nostras li</w:t>
      </w:r>
      <w:r w:rsidR="0039558C" w:rsidRPr="000640B5">
        <w:rPr>
          <w:rFonts w:ascii="Times New Roman" w:hAnsi="Times New Roman" w:cs="Times New Roman"/>
        </w:rPr>
        <w:t>t</w:t>
      </w:r>
      <w:r w:rsidRPr="000640B5">
        <w:rPr>
          <w:rFonts w:ascii="Times New Roman" w:hAnsi="Times New Roman" w:cs="Times New Roman"/>
        </w:rPr>
        <w:t>eras | iam dato respon</w:t>
      </w:r>
      <w:r w:rsidR="0039558C" w:rsidRPr="000640B5">
        <w:rPr>
          <w:rFonts w:ascii="Times New Roman" w:hAnsi="Times New Roman" w:cs="Times New Roman"/>
        </w:rPr>
        <w:t>s</w:t>
      </w:r>
      <w:r w:rsidRPr="000640B5">
        <w:rPr>
          <w:rFonts w:ascii="Times New Roman" w:hAnsi="Times New Roman" w:cs="Times New Roman"/>
        </w:rPr>
        <w:t>o, quam Christophori Suria-|ni secretarii latiori exposition</w:t>
      </w:r>
      <w:r w:rsidR="0039558C" w:rsidRPr="000640B5">
        <w:rPr>
          <w:rFonts w:ascii="Times New Roman" w:hAnsi="Times New Roman" w:cs="Times New Roman"/>
        </w:rPr>
        <w:t>i</w:t>
      </w:r>
      <w:r w:rsidRPr="000640B5">
        <w:rPr>
          <w:rFonts w:ascii="Times New Roman" w:hAnsi="Times New Roman" w:cs="Times New Roman"/>
        </w:rPr>
        <w:t xml:space="preserve"> quam accu-|rate factam</w:t>
      </w:r>
      <w:r w:rsidR="0039558C" w:rsidRPr="000640B5">
        <w:rPr>
          <w:rFonts w:ascii="Times New Roman" w:hAnsi="Times New Roman" w:cs="Times New Roman"/>
        </w:rPr>
        <w:t>,</w:t>
      </w:r>
      <w:r w:rsidRPr="000640B5">
        <w:rPr>
          <w:rFonts w:ascii="Times New Roman" w:hAnsi="Times New Roman" w:cs="Times New Roman"/>
        </w:rPr>
        <w:t xml:space="preserve"> libenter equidem </w:t>
      </w:r>
      <w:r w:rsidRPr="000640B5">
        <w:rPr>
          <w:rFonts w:ascii="Times New Roman" w:hAnsi="Times New Roman" w:cs="Times New Roman"/>
        </w:rPr>
        <w:lastRenderedPageBreak/>
        <w:t>audivimus, adeo | nobis compr</w:t>
      </w:r>
      <w:r w:rsidR="00532CC0" w:rsidRPr="000640B5">
        <w:rPr>
          <w:rFonts w:ascii="Times New Roman" w:hAnsi="Times New Roman" w:cs="Times New Roman"/>
        </w:rPr>
        <w:t>o</w:t>
      </w:r>
      <w:r w:rsidRPr="000640B5">
        <w:rPr>
          <w:rFonts w:ascii="Times New Roman" w:hAnsi="Times New Roman" w:cs="Times New Roman"/>
        </w:rPr>
        <w:t>bavit, u</w:t>
      </w:r>
      <w:r w:rsidR="00532CC0" w:rsidRPr="000640B5">
        <w:rPr>
          <w:rFonts w:ascii="Times New Roman" w:hAnsi="Times New Roman" w:cs="Times New Roman"/>
        </w:rPr>
        <w:t>t</w:t>
      </w:r>
      <w:r w:rsidRPr="000640B5">
        <w:rPr>
          <w:rFonts w:ascii="Times New Roman" w:hAnsi="Times New Roman" w:cs="Times New Roman"/>
        </w:rPr>
        <w:t xml:space="preserve"> non immerito magnas habea-|mus gratias</w:t>
      </w:r>
      <w:r w:rsidR="00937385" w:rsidRPr="000640B5">
        <w:rPr>
          <w:rFonts w:ascii="Times New Roman" w:hAnsi="Times New Roman" w:cs="Times New Roman"/>
        </w:rPr>
        <w:t>,</w:t>
      </w:r>
      <w:r w:rsidRPr="000640B5">
        <w:rPr>
          <w:rFonts w:ascii="Times New Roman" w:hAnsi="Times New Roman" w:cs="Times New Roman"/>
        </w:rPr>
        <w:t xml:space="preserve"> pergratum vero nobis cumprimis | accidit, quod </w:t>
      </w:r>
      <w:r w:rsidR="00937385" w:rsidRPr="000640B5">
        <w:rPr>
          <w:rFonts w:ascii="Times New Roman" w:hAnsi="Times New Roman" w:cs="Times New Roman"/>
        </w:rPr>
        <w:t>Celsitud</w:t>
      </w:r>
      <w:r w:rsidR="00532CC0" w:rsidRPr="000640B5">
        <w:rPr>
          <w:rFonts w:ascii="Times New Roman" w:hAnsi="Times New Roman" w:cs="Times New Roman"/>
        </w:rPr>
        <w:t>in</w:t>
      </w:r>
      <w:r w:rsidR="00537223" w:rsidRPr="000640B5">
        <w:rPr>
          <w:rFonts w:ascii="Times New Roman" w:hAnsi="Times New Roman" w:cs="Times New Roman"/>
        </w:rPr>
        <w:t>em</w:t>
      </w:r>
      <w:r w:rsidR="00937385" w:rsidRPr="000640B5">
        <w:rPr>
          <w:rFonts w:ascii="Times New Roman" w:hAnsi="Times New Roman" w:cs="Times New Roman"/>
        </w:rPr>
        <w:t xml:space="preserve"> vestra</w:t>
      </w:r>
      <w:r w:rsidR="00537223" w:rsidRPr="000640B5">
        <w:rPr>
          <w:rFonts w:ascii="Times New Roman" w:hAnsi="Times New Roman" w:cs="Times New Roman"/>
        </w:rPr>
        <w:t>m</w:t>
      </w:r>
      <w:r w:rsidRPr="000640B5">
        <w:rPr>
          <w:rFonts w:ascii="Times New Roman" w:hAnsi="Times New Roman" w:cs="Times New Roman"/>
        </w:rPr>
        <w:t xml:space="preserve"> etiamnum pacis studio-|sam animadver</w:t>
      </w:r>
      <w:r w:rsidR="00E32F48" w:rsidRPr="000640B5">
        <w:rPr>
          <w:rFonts w:ascii="Times New Roman" w:hAnsi="Times New Roman" w:cs="Times New Roman"/>
        </w:rPr>
        <w:t>t</w:t>
      </w:r>
      <w:r w:rsidRPr="000640B5">
        <w:rPr>
          <w:rFonts w:ascii="Times New Roman" w:hAnsi="Times New Roman" w:cs="Times New Roman"/>
        </w:rPr>
        <w:t>imus, idque non solum sacrae | caesareae maiestati, sed et serenissimo | archiduci Ferdinando, consanguineo nostro cha-|rissimo, non i</w:t>
      </w:r>
      <w:r w:rsidR="00937385" w:rsidRPr="000640B5">
        <w:rPr>
          <w:rFonts w:ascii="Times New Roman" w:hAnsi="Times New Roman" w:cs="Times New Roman"/>
        </w:rPr>
        <w:t>t</w:t>
      </w:r>
      <w:r w:rsidRPr="000640B5">
        <w:rPr>
          <w:rFonts w:ascii="Times New Roman" w:hAnsi="Times New Roman" w:cs="Times New Roman"/>
        </w:rPr>
        <w:t>a pridem notum fecimus, et | ut aeque, paci deferant singulari diligentia | admon</w:t>
      </w:r>
      <w:r w:rsidR="003F72A8">
        <w:rPr>
          <w:rFonts w:ascii="Times New Roman" w:hAnsi="Times New Roman" w:cs="Times New Roman"/>
        </w:rPr>
        <w:t>u</w:t>
      </w:r>
      <w:r w:rsidRPr="000640B5">
        <w:rPr>
          <w:rFonts w:ascii="Times New Roman" w:hAnsi="Times New Roman" w:cs="Times New Roman"/>
        </w:rPr>
        <w:t xml:space="preserve">imus, </w:t>
      </w:r>
      <w:r w:rsidR="00937385" w:rsidRPr="000640B5">
        <w:rPr>
          <w:rFonts w:ascii="Times New Roman" w:hAnsi="Times New Roman" w:cs="Times New Roman"/>
        </w:rPr>
        <w:t>quin</w:t>
      </w:r>
      <w:r w:rsidR="00D310FB">
        <w:rPr>
          <w:rFonts w:ascii="Times New Roman" w:hAnsi="Times New Roman" w:cs="Times New Roman"/>
        </w:rPr>
        <w:t xml:space="preserve"> im[</w:t>
      </w:r>
      <w:r w:rsidR="00224008">
        <w:rPr>
          <w:rFonts w:ascii="Times New Roman" w:hAnsi="Times New Roman" w:cs="Times New Roman"/>
        </w:rPr>
        <w:t>m]o</w:t>
      </w:r>
      <w:r w:rsidRPr="000640B5">
        <w:rPr>
          <w:rFonts w:ascii="Times New Roman" w:hAnsi="Times New Roman" w:cs="Times New Roman"/>
        </w:rPr>
        <w:t xml:space="preserve"> ad contestandum | nostrum pro salute, et tranquillitate public</w:t>
      </w:r>
      <w:r w:rsidR="00937385" w:rsidRPr="000640B5">
        <w:rPr>
          <w:rFonts w:ascii="Times New Roman" w:hAnsi="Times New Roman" w:cs="Times New Roman"/>
        </w:rPr>
        <w:t>a</w:t>
      </w:r>
      <w:r w:rsidRPr="000640B5">
        <w:rPr>
          <w:rFonts w:ascii="Times New Roman" w:hAnsi="Times New Roman" w:cs="Times New Roman"/>
        </w:rPr>
        <w:t xml:space="preserve"> | studium, non intermisimus, etiam cum ar-|chiduce Leopoldo, episcopo Argent</w:t>
      </w:r>
      <w:r w:rsidR="00343D78">
        <w:rPr>
          <w:rFonts w:ascii="Times New Roman" w:hAnsi="Times New Roman" w:cs="Times New Roman"/>
        </w:rPr>
        <w:t>m</w:t>
      </w:r>
      <w:r w:rsidR="00BB03F9" w:rsidRPr="000640B5">
        <w:rPr>
          <w:rFonts w:ascii="Times New Roman" w:hAnsi="Times New Roman" w:cs="Times New Roman"/>
        </w:rPr>
        <w:t>ensi, |</w:t>
      </w:r>
    </w:p>
    <w:p w14:paraId="41E2A040" w14:textId="77777777" w:rsidR="00BB03F9" w:rsidRPr="000640B5" w:rsidRDefault="00BB03F9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78v /</w:t>
      </w:r>
    </w:p>
    <w:p w14:paraId="2E2A91EA" w14:textId="465BC98C" w:rsidR="00BB03F9" w:rsidRPr="000640B5" w:rsidRDefault="00BB03F9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et Passaviensi, qui opportun</w:t>
      </w:r>
      <w:r w:rsidR="00376C03" w:rsidRPr="000640B5">
        <w:rPr>
          <w:rFonts w:ascii="Times New Roman" w:hAnsi="Times New Roman" w:cs="Times New Roman"/>
        </w:rPr>
        <w:t>e</w:t>
      </w:r>
      <w:r w:rsidRPr="000640B5">
        <w:rPr>
          <w:rFonts w:ascii="Times New Roman" w:hAnsi="Times New Roman" w:cs="Times New Roman"/>
        </w:rPr>
        <w:t xml:space="preserve"> ad no</w:t>
      </w:r>
      <w:r w:rsidR="00376C03" w:rsidRPr="000640B5">
        <w:rPr>
          <w:rFonts w:ascii="Times New Roman" w:hAnsi="Times New Roman" w:cs="Times New Roman"/>
        </w:rPr>
        <w:t>s</w:t>
      </w:r>
      <w:r w:rsidRPr="000640B5">
        <w:rPr>
          <w:rFonts w:ascii="Times New Roman" w:hAnsi="Times New Roman" w:cs="Times New Roman"/>
        </w:rPr>
        <w:t xml:space="preserve"> | venit, ea de </w:t>
      </w:r>
      <w:r w:rsidR="003F72A8">
        <w:rPr>
          <w:rFonts w:ascii="Times New Roman" w:hAnsi="Times New Roman" w:cs="Times New Roman"/>
        </w:rPr>
        <w:t>r</w:t>
      </w:r>
      <w:r w:rsidRPr="000640B5">
        <w:rPr>
          <w:rFonts w:ascii="Times New Roman" w:hAnsi="Times New Roman" w:cs="Times New Roman"/>
        </w:rPr>
        <w:t>e pluribus, ut gravitas negocii | requirit prae</w:t>
      </w:r>
      <w:r w:rsidR="00376C03" w:rsidRPr="000640B5">
        <w:rPr>
          <w:rFonts w:ascii="Times New Roman" w:hAnsi="Times New Roman" w:cs="Times New Roman"/>
        </w:rPr>
        <w:t>se</w:t>
      </w:r>
      <w:r w:rsidRPr="000640B5">
        <w:rPr>
          <w:rFonts w:ascii="Times New Roman" w:hAnsi="Times New Roman" w:cs="Times New Roman"/>
        </w:rPr>
        <w:t>ns agere, ac tandem animum | eiusdem, ut et fratris Ferdinandi, ad pa-|cem non minus inclinantem deprehendimus, | adeo, ut nunc plan</w:t>
      </w:r>
      <w:r w:rsidR="00376C03" w:rsidRPr="000640B5">
        <w:rPr>
          <w:rFonts w:ascii="Times New Roman" w:hAnsi="Times New Roman" w:cs="Times New Roman"/>
        </w:rPr>
        <w:t>e</w:t>
      </w:r>
      <w:r w:rsidRPr="000640B5">
        <w:rPr>
          <w:rFonts w:ascii="Times New Roman" w:hAnsi="Times New Roman" w:cs="Times New Roman"/>
        </w:rPr>
        <w:t xml:space="preserve"> speremus fore ut aequis | conditionibus</w:t>
      </w:r>
      <w:r w:rsidR="00874C6A" w:rsidRPr="000640B5">
        <w:rPr>
          <w:rFonts w:ascii="Times New Roman" w:hAnsi="Times New Roman" w:cs="Times New Roman"/>
        </w:rPr>
        <w:t>, utrobique transigi possit cui ne-|gocio si nos porro amplius aliquid conferre | poterimus, nihil san</w:t>
      </w:r>
      <w:r w:rsidR="00376C03" w:rsidRPr="000640B5">
        <w:rPr>
          <w:rFonts w:ascii="Times New Roman" w:hAnsi="Times New Roman" w:cs="Times New Roman"/>
        </w:rPr>
        <w:t>e</w:t>
      </w:r>
      <w:r w:rsidR="00874C6A" w:rsidRPr="000640B5">
        <w:rPr>
          <w:rFonts w:ascii="Times New Roman" w:hAnsi="Times New Roman" w:cs="Times New Roman"/>
        </w:rPr>
        <w:t xml:space="preserve"> pro singulari in | Rempublicam </w:t>
      </w:r>
      <w:r w:rsidR="00376C03" w:rsidRPr="000640B5">
        <w:rPr>
          <w:rFonts w:ascii="Times New Roman" w:hAnsi="Times New Roman" w:cs="Times New Roman"/>
        </w:rPr>
        <w:t>v</w:t>
      </w:r>
      <w:r w:rsidR="00874C6A" w:rsidRPr="000640B5">
        <w:rPr>
          <w:rFonts w:ascii="Times New Roman" w:hAnsi="Times New Roman" w:cs="Times New Roman"/>
        </w:rPr>
        <w:t>enetam amore, una | cum reliquis Sacri Romani Imperii confaede-|taris pr</w:t>
      </w:r>
      <w:r w:rsidR="00376C03" w:rsidRPr="000640B5">
        <w:rPr>
          <w:rFonts w:ascii="Times New Roman" w:hAnsi="Times New Roman" w:cs="Times New Roman"/>
        </w:rPr>
        <w:t>i</w:t>
      </w:r>
      <w:r w:rsidR="00874C6A" w:rsidRPr="000640B5">
        <w:rPr>
          <w:rFonts w:ascii="Times New Roman" w:hAnsi="Times New Roman" w:cs="Times New Roman"/>
        </w:rPr>
        <w:t>ncipibus, unqu</w:t>
      </w:r>
      <w:r w:rsidR="00405D1B">
        <w:rPr>
          <w:rFonts w:ascii="Times New Roman" w:hAnsi="Times New Roman" w:cs="Times New Roman"/>
        </w:rPr>
        <w:t>am</w:t>
      </w:r>
      <w:r w:rsidR="00874C6A" w:rsidRPr="000640B5">
        <w:rPr>
          <w:rFonts w:ascii="Times New Roman" w:hAnsi="Times New Roman" w:cs="Times New Roman"/>
        </w:rPr>
        <w:t xml:space="preserve"> desidera</w:t>
      </w:r>
      <w:r w:rsidR="00376C03" w:rsidRPr="000640B5">
        <w:rPr>
          <w:rFonts w:ascii="Times New Roman" w:hAnsi="Times New Roman" w:cs="Times New Roman"/>
        </w:rPr>
        <w:t>ri</w:t>
      </w:r>
      <w:r w:rsidR="00874C6A" w:rsidRPr="000640B5">
        <w:rPr>
          <w:rFonts w:ascii="Times New Roman" w:hAnsi="Times New Roman" w:cs="Times New Roman"/>
        </w:rPr>
        <w:t xml:space="preserve"> pa-|tiemur. Reliqua vero, de quibus cum | praedicto secretario Suriano sermones | contulimus ex rela</w:t>
      </w:r>
      <w:r w:rsidR="00376C03" w:rsidRPr="000640B5">
        <w:rPr>
          <w:rFonts w:ascii="Times New Roman" w:hAnsi="Times New Roman" w:cs="Times New Roman"/>
        </w:rPr>
        <w:t>t</w:t>
      </w:r>
      <w:r w:rsidR="00874C6A" w:rsidRPr="000640B5">
        <w:rPr>
          <w:rFonts w:ascii="Times New Roman" w:hAnsi="Times New Roman" w:cs="Times New Roman"/>
        </w:rPr>
        <w:t xml:space="preserve">ione eiusdem, quo | nos brevitatis studio remittimus </w:t>
      </w:r>
      <w:r w:rsidR="00AE2797" w:rsidRPr="000640B5">
        <w:rPr>
          <w:rFonts w:ascii="Times New Roman" w:hAnsi="Times New Roman" w:cs="Times New Roman"/>
        </w:rPr>
        <w:t>C</w:t>
      </w:r>
      <w:r w:rsidR="00874C6A" w:rsidRPr="000640B5">
        <w:rPr>
          <w:rFonts w:ascii="Times New Roman" w:hAnsi="Times New Roman" w:cs="Times New Roman"/>
        </w:rPr>
        <w:t xml:space="preserve">elsitu-|do vestra, latius intelliget, eique | omne studium ac amorem quantum in | nobis atque inclitae </w:t>
      </w:r>
      <w:r w:rsidR="00376C03" w:rsidRPr="000640B5">
        <w:rPr>
          <w:rFonts w:ascii="Times New Roman" w:hAnsi="Times New Roman" w:cs="Times New Roman"/>
        </w:rPr>
        <w:t>R</w:t>
      </w:r>
      <w:r w:rsidR="00874C6A" w:rsidRPr="000640B5">
        <w:rPr>
          <w:rFonts w:ascii="Times New Roman" w:hAnsi="Times New Roman" w:cs="Times New Roman"/>
        </w:rPr>
        <w:t xml:space="preserve">eipublicae </w:t>
      </w:r>
      <w:r w:rsidR="00376C03" w:rsidRPr="000640B5">
        <w:rPr>
          <w:rFonts w:ascii="Times New Roman" w:hAnsi="Times New Roman" w:cs="Times New Roman"/>
        </w:rPr>
        <w:t>v</w:t>
      </w:r>
      <w:r w:rsidR="00537285" w:rsidRPr="000640B5">
        <w:rPr>
          <w:rFonts w:ascii="Times New Roman" w:hAnsi="Times New Roman" w:cs="Times New Roman"/>
        </w:rPr>
        <w:t>[e-]</w:t>
      </w:r>
      <w:r w:rsidR="00874C6A" w:rsidRPr="000640B5">
        <w:rPr>
          <w:rFonts w:ascii="Times New Roman" w:hAnsi="Times New Roman" w:cs="Times New Roman"/>
        </w:rPr>
        <w:t>|</w:t>
      </w:r>
    </w:p>
    <w:p w14:paraId="322C8F9B" w14:textId="77777777" w:rsidR="00A43C47" w:rsidRPr="000640B5" w:rsidRDefault="00874C6A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79r /</w:t>
      </w:r>
    </w:p>
    <w:p w14:paraId="728DFFBA" w14:textId="50D8CAF3" w:rsidR="00874C6A" w:rsidRPr="000640B5" w:rsidRDefault="00874C6A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neta usui fuerit, quam familiariter | deferimus. Datae ex Arce nostra Stutt-|gardiana 26 iunii. Anno</w:t>
      </w:r>
      <w:r w:rsidRPr="00BD00BB">
        <w:rPr>
          <w:rFonts w:ascii="Times New Roman" w:hAnsi="Times New Roman" w:cs="Times New Roman"/>
          <w:smallCaps/>
        </w:rPr>
        <w:t xml:space="preserve"> </w:t>
      </w:r>
      <w:r w:rsidR="00BD00BB" w:rsidRPr="00BD00BB">
        <w:rPr>
          <w:rFonts w:ascii="Times New Roman" w:hAnsi="Times New Roman" w:cs="Times New Roman"/>
          <w:smallCaps/>
        </w:rPr>
        <w:t>mdcxv</w:t>
      </w:r>
      <w:r w:rsidR="00BD00BB">
        <w:rPr>
          <w:rFonts w:ascii="Times New Roman" w:hAnsi="Times New Roman" w:cs="Times New Roman"/>
          <w:smallCaps/>
        </w:rPr>
        <w:t>i</w:t>
      </w:r>
      <w:r w:rsidRPr="000640B5">
        <w:rPr>
          <w:rFonts w:ascii="Times New Roman" w:hAnsi="Times New Roman" w:cs="Times New Roman"/>
        </w:rPr>
        <w:t xml:space="preserve">. | </w:t>
      </w:r>
    </w:p>
    <w:p w14:paraId="4C987B48" w14:textId="77777777" w:rsidR="00874C6A" w:rsidRPr="000640B5" w:rsidRDefault="00874C6A" w:rsidP="0004460C">
      <w:pPr>
        <w:jc w:val="both"/>
        <w:outlineLvl w:val="0"/>
        <w:rPr>
          <w:rFonts w:ascii="Times New Roman" w:hAnsi="Times New Roman" w:cs="Times New Roman"/>
        </w:rPr>
      </w:pPr>
    </w:p>
    <w:p w14:paraId="10BE449D" w14:textId="77777777" w:rsidR="00874C6A" w:rsidRPr="000640B5" w:rsidRDefault="00874C6A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Celsitudinis vestra |</w:t>
      </w:r>
    </w:p>
    <w:p w14:paraId="6E5AEB23" w14:textId="77777777" w:rsidR="00874C6A" w:rsidRPr="000640B5" w:rsidRDefault="00376C03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a</w:t>
      </w:r>
      <w:r w:rsidR="00FF5B06" w:rsidRPr="000640B5">
        <w:rPr>
          <w:rFonts w:ascii="Times New Roman" w:hAnsi="Times New Roman" w:cs="Times New Roman"/>
        </w:rPr>
        <w:t xml:space="preserve">d omnia officia para-|tissimus. | </w:t>
      </w:r>
    </w:p>
    <w:p w14:paraId="30FB8F15" w14:textId="77777777" w:rsidR="00FF5B06" w:rsidRPr="000640B5" w:rsidRDefault="00FF5B06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Ioannes F</w:t>
      </w:r>
      <w:r w:rsidR="00BE790B" w:rsidRPr="000640B5">
        <w:rPr>
          <w:rFonts w:ascii="Times New Roman" w:hAnsi="Times New Roman" w:cs="Times New Roman"/>
        </w:rPr>
        <w:t>i</w:t>
      </w:r>
      <w:r w:rsidRPr="000640B5">
        <w:rPr>
          <w:rFonts w:ascii="Times New Roman" w:hAnsi="Times New Roman" w:cs="Times New Roman"/>
        </w:rPr>
        <w:t>rnius</w:t>
      </w:r>
      <w:r w:rsidR="00BE790B" w:rsidRPr="000640B5">
        <w:rPr>
          <w:rStyle w:val="FootnoteReference"/>
          <w:rFonts w:ascii="Times New Roman" w:hAnsi="Times New Roman" w:cs="Times New Roman"/>
        </w:rPr>
        <w:footnoteReference w:id="18"/>
      </w:r>
      <w:r w:rsidRPr="000640B5">
        <w:rPr>
          <w:rFonts w:ascii="Times New Roman" w:hAnsi="Times New Roman" w:cs="Times New Roman"/>
        </w:rPr>
        <w:t xml:space="preserve"> dux |</w:t>
      </w:r>
    </w:p>
    <w:p w14:paraId="3DACEBBA" w14:textId="77777777" w:rsidR="00FF5B06" w:rsidRPr="000640B5" w:rsidRDefault="00FF5B06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Wittembergensis | </w:t>
      </w:r>
    </w:p>
    <w:p w14:paraId="2DDC02E8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6C684AEE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79v /</w:t>
      </w:r>
    </w:p>
    <w:p w14:paraId="780F85B1" w14:textId="77777777" w:rsidR="00A43C47" w:rsidRPr="000640B5" w:rsidRDefault="00FF5B06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Serenissimo principi do-|mino Ioanni Bemb</w:t>
      </w:r>
      <w:r w:rsidR="00E32F48" w:rsidRPr="000640B5">
        <w:rPr>
          <w:rFonts w:ascii="Times New Roman" w:hAnsi="Times New Roman" w:cs="Times New Roman"/>
        </w:rPr>
        <w:t>o</w:t>
      </w:r>
      <w:r w:rsidRPr="000640B5">
        <w:rPr>
          <w:rFonts w:ascii="Times New Roman" w:hAnsi="Times New Roman" w:cs="Times New Roman"/>
        </w:rPr>
        <w:t xml:space="preserve"> in-|clito </w:t>
      </w:r>
      <w:r w:rsidR="00BE790B" w:rsidRPr="000640B5">
        <w:rPr>
          <w:rFonts w:ascii="Times New Roman" w:hAnsi="Times New Roman" w:cs="Times New Roman"/>
        </w:rPr>
        <w:t>V</w:t>
      </w:r>
      <w:r w:rsidRPr="000640B5">
        <w:rPr>
          <w:rFonts w:ascii="Times New Roman" w:hAnsi="Times New Roman" w:cs="Times New Roman"/>
        </w:rPr>
        <w:t xml:space="preserve">enetiarum duci | amico nobis charissimo | </w:t>
      </w:r>
    </w:p>
    <w:p w14:paraId="0688D39C" w14:textId="77777777" w:rsidR="00FF5B06" w:rsidRPr="000640B5" w:rsidRDefault="00FF5B06" w:rsidP="0004460C">
      <w:pPr>
        <w:jc w:val="both"/>
        <w:outlineLvl w:val="0"/>
        <w:rPr>
          <w:rFonts w:ascii="Times New Roman" w:hAnsi="Times New Roman" w:cs="Times New Roman"/>
        </w:rPr>
      </w:pPr>
    </w:p>
    <w:p w14:paraId="4A2AC856" w14:textId="77777777" w:rsidR="00FF5B06" w:rsidRPr="000640B5" w:rsidRDefault="00FF5B06" w:rsidP="0004460C">
      <w:pPr>
        <w:jc w:val="both"/>
        <w:outlineLvl w:val="0"/>
        <w:rPr>
          <w:rFonts w:ascii="Times New Roman" w:hAnsi="Times New Roman" w:cs="Times New Roman"/>
          <w:i/>
          <w:iCs/>
        </w:rPr>
      </w:pPr>
      <w:r w:rsidRPr="000640B5">
        <w:rPr>
          <w:rFonts w:ascii="Times New Roman" w:hAnsi="Times New Roman" w:cs="Times New Roman"/>
          <w:i/>
          <w:iCs/>
        </w:rPr>
        <w:t>Traccia di sigillo</w:t>
      </w:r>
    </w:p>
    <w:p w14:paraId="66545BB7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4D4F5877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Regesto antico</w:t>
      </w:r>
    </w:p>
    <w:p w14:paraId="7801B707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  <w:iCs/>
        </w:rPr>
      </w:pPr>
      <w:r w:rsidRPr="000640B5">
        <w:rPr>
          <w:rFonts w:ascii="Times New Roman" w:hAnsi="Times New Roman" w:cs="Times New Roman"/>
          <w:iCs/>
        </w:rPr>
        <w:t>/ 79vC /</w:t>
      </w:r>
    </w:p>
    <w:p w14:paraId="74D773A9" w14:textId="77777777" w:rsidR="00A43C47" w:rsidRDefault="00A43C47" w:rsidP="0004460C">
      <w:pPr>
        <w:jc w:val="both"/>
        <w:outlineLvl w:val="0"/>
        <w:rPr>
          <w:rFonts w:ascii="Times New Roman" w:hAnsi="Times New Roman" w:cs="Times New Roman"/>
          <w:iCs/>
        </w:rPr>
      </w:pPr>
      <w:r w:rsidRPr="000640B5">
        <w:rPr>
          <w:rFonts w:ascii="Times New Roman" w:hAnsi="Times New Roman" w:cs="Times New Roman"/>
          <w:iCs/>
        </w:rPr>
        <w:t>26 giugno 1616 ricevute 22 luglio |</w:t>
      </w:r>
    </w:p>
    <w:p w14:paraId="09A9BB99" w14:textId="77777777" w:rsidR="00BD00BB" w:rsidRPr="000640B5" w:rsidRDefault="00BD00BB" w:rsidP="0004460C">
      <w:pPr>
        <w:jc w:val="both"/>
        <w:outlineLvl w:val="0"/>
        <w:rPr>
          <w:rFonts w:ascii="Times New Roman" w:hAnsi="Times New Roman" w:cs="Times New Roman"/>
          <w:iCs/>
        </w:rPr>
      </w:pPr>
    </w:p>
    <w:p w14:paraId="1FF7D497" w14:textId="77777777" w:rsidR="00B94237" w:rsidRDefault="00A43C47" w:rsidP="00B94237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Signor duca di </w:t>
      </w:r>
      <w:r w:rsidRPr="000640B5">
        <w:rPr>
          <w:rFonts w:ascii="Times New Roman" w:hAnsi="Times New Roman" w:cs="Times New Roman"/>
          <w:iCs/>
        </w:rPr>
        <w:t>Virtembergh |</w:t>
      </w:r>
    </w:p>
    <w:p w14:paraId="792B9563" w14:textId="0C39A890" w:rsidR="00CF2F34" w:rsidRPr="00B94237" w:rsidRDefault="00B94237" w:rsidP="00B94237">
      <w:pPr>
        <w:jc w:val="both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  <w:r w:rsidR="00CF2F34" w:rsidRPr="37F7E955">
        <w:rPr>
          <w:rFonts w:ascii="Times New Roman" w:hAnsi="Times New Roman" w:cs="Times New Roman"/>
          <w:color w:val="000000" w:themeColor="text1"/>
        </w:rPr>
        <w:lastRenderedPageBreak/>
        <w:t>/START LETTER/</w:t>
      </w:r>
    </w:p>
    <w:p w14:paraId="43132A16" w14:textId="180EDDEB" w:rsidR="00A43C47" w:rsidRPr="000640B5" w:rsidRDefault="00A43C47" w:rsidP="0004460C">
      <w:pPr>
        <w:jc w:val="center"/>
        <w:rPr>
          <w:rFonts w:ascii="Times New Roman" w:hAnsi="Times New Roman" w:cs="Times New Roman"/>
          <w:bCs/>
        </w:rPr>
      </w:pPr>
      <w:r w:rsidRPr="000640B5">
        <w:rPr>
          <w:rFonts w:ascii="Times New Roman" w:hAnsi="Times New Roman" w:cs="Times New Roman"/>
          <w:bCs/>
        </w:rPr>
        <w:t>n. 26</w:t>
      </w:r>
    </w:p>
    <w:p w14:paraId="51426DC0" w14:textId="77777777" w:rsidR="00A43C47" w:rsidRPr="000640B5" w:rsidRDefault="00A43C47" w:rsidP="0004460C">
      <w:pPr>
        <w:jc w:val="center"/>
        <w:rPr>
          <w:rFonts w:ascii="Times New Roman" w:hAnsi="Times New Roman" w:cs="Times New Roman"/>
          <w:bCs/>
        </w:rPr>
      </w:pPr>
      <w:r w:rsidRPr="000640B5">
        <w:rPr>
          <w:rFonts w:ascii="Times New Roman" w:hAnsi="Times New Roman" w:cs="Times New Roman"/>
          <w:bCs/>
        </w:rPr>
        <w:t>13 luglio 1616, Heidelbergh (cc. 81r-86v)</w:t>
      </w:r>
    </w:p>
    <w:p w14:paraId="7C793DD5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52460179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81r /</w:t>
      </w:r>
    </w:p>
    <w:p w14:paraId="62B36AC7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Serenissimo Principe | </w:t>
      </w:r>
    </w:p>
    <w:p w14:paraId="18143CBF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havuta notitia il signor marchese di Bada del mio arrivo in | Durlach mandò a complir meco, et a farmi far ogni | maggior offerta. Quelli che venero per quest’ufficio | nominorono sempre </w:t>
      </w:r>
      <w:r w:rsidR="001D52DE" w:rsidRPr="000640B5">
        <w:rPr>
          <w:rFonts w:ascii="Times New Roman" w:hAnsi="Times New Roman" w:cs="Times New Roman"/>
        </w:rPr>
        <w:t>il loro Principe con titolo di A</w:t>
      </w:r>
      <w:r w:rsidRPr="000640B5">
        <w:rPr>
          <w:rFonts w:ascii="Times New Roman" w:hAnsi="Times New Roman" w:cs="Times New Roman"/>
        </w:rPr>
        <w:t>ltezza | da che ben scopersi, che si voleva, che intendessi, che così | pretendeva esser trattato, et honorato. Sodisfatto | al complimento mi dissero li medesimi, che ’l signor Marchese | stava per uscir di Durlach, et passarsene a certo luoco | di ricreatione per fuggir la mestitia del proprio palazzo | essendogli morta la sera innanti una figliolina di | un anno in circa amata teneramente da lui, et che | per questo malamente mi haverebbe potuto dar | audienza, che però se tenevo lettere credentiali | gliele facessi havere affine di poter avanzar il | tempo di dar ordine per la risposta. Io dissi, | che m’era commandato da vostra Serenità di esser col signor | Marchese per communicargli diversi particolari | toccanti gl’affari presenti, et che a sua Altezza haverei |</w:t>
      </w:r>
    </w:p>
    <w:p w14:paraId="5B6B26CE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81v /</w:t>
      </w:r>
    </w:p>
    <w:p w14:paraId="38BC8840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ate io stesso le lettere; ma essendomi di nuovo replicato | il desiderio di esso Principe di haverle anticipatamente | gliele inviai col mezo del signor Vimes havendo prima | mutato il nome di Edoardo Fortunato com’era scritto | nella mansione in quello di Giorgio Federico, che | così si chiama il presente Marchese essendone stato | avvertito da’ suoi. Et questa diligenza d’haver esse lettere</w:t>
      </w:r>
      <w:r w:rsidRPr="000640B5">
        <w:rPr>
          <w:rStyle w:val="FootnoteReference"/>
          <w:rFonts w:ascii="Times New Roman" w:hAnsi="Times New Roman" w:cs="Times New Roman"/>
        </w:rPr>
        <w:footnoteReference w:id="19"/>
      </w:r>
      <w:r w:rsidRPr="000640B5">
        <w:rPr>
          <w:rFonts w:ascii="Times New Roman" w:hAnsi="Times New Roman" w:cs="Times New Roman"/>
        </w:rPr>
        <w:t xml:space="preserve"> fu per quello | intenderà la Serenità vostra più basso. Con una carrozza | fui levato dall’hosteria, et condotto in casa d’un | particolar gentilhuomo perché fossi meglio alloggiato. | Quivi venero a me il presidente del Consiglio, | il cameriero, o thesorier maggiore del signor Marchese | con il secretario. Credevo che questi fossero venuti | per condurmi all’audienza, ma fu in particolare | per tenermi proposito a nome del signor Marchese | delle sue pretensioni circa a’ titoli, come intenderà | la Serenità vostra. Doppo havermi saluta</w:t>
      </w:r>
      <w:r w:rsidR="004777E6" w:rsidRPr="000640B5">
        <w:rPr>
          <w:rFonts w:ascii="Times New Roman" w:hAnsi="Times New Roman" w:cs="Times New Roman"/>
        </w:rPr>
        <w:t>to di nuovo per | nome di esso P</w:t>
      </w:r>
      <w:r w:rsidRPr="000640B5">
        <w:rPr>
          <w:rFonts w:ascii="Times New Roman" w:hAnsi="Times New Roman" w:cs="Times New Roman"/>
        </w:rPr>
        <w:t>rincipe mi dissero, che nel passaggio |</w:t>
      </w:r>
    </w:p>
    <w:p w14:paraId="33C3C9CE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82r /</w:t>
      </w:r>
    </w:p>
    <w:p w14:paraId="7921B368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che fece l’eccellentissimo Gussoni per là s’era sua Altezza lasciata inten-|der assai chiaramente quello che pre</w:t>
      </w:r>
      <w:r w:rsidR="006B6D54" w:rsidRPr="000640B5">
        <w:rPr>
          <w:rFonts w:ascii="Times New Roman" w:hAnsi="Times New Roman" w:cs="Times New Roman"/>
        </w:rPr>
        <w:t>tendeva intorno | ai titoli cio</w:t>
      </w:r>
      <w:r w:rsidRPr="000640B5">
        <w:rPr>
          <w:rFonts w:ascii="Times New Roman" w:hAnsi="Times New Roman" w:cs="Times New Roman"/>
        </w:rPr>
        <w:t xml:space="preserve">è di </w:t>
      </w:r>
      <w:r w:rsidR="009A38BA" w:rsidRPr="000640B5">
        <w:rPr>
          <w:rFonts w:ascii="Times New Roman" w:hAnsi="Times New Roman" w:cs="Times New Roman"/>
        </w:rPr>
        <w:t>serenissimo, et di a</w:t>
      </w:r>
      <w:r w:rsidRPr="000640B5">
        <w:rPr>
          <w:rFonts w:ascii="Times New Roman" w:hAnsi="Times New Roman" w:cs="Times New Roman"/>
        </w:rPr>
        <w:t>ltezza, dicendo esser quelli | che si accostuma con tutti li principi di Alemagna; | che per allhora non volse ricusar di ritener le lettere | che le furono presentate da sua Eccellenza ma parlò anco | liberamente, che se in altra occasione fosse stato | scritto con l’istesso titolo di allhora haverebbe | ricusate le lettere; et per tanto vedendo, che | si continua nel medesimo era forzata a rimandarmele | ma riceveva però la persona mia</w:t>
      </w:r>
      <w:r w:rsidRPr="000640B5">
        <w:rPr>
          <w:rStyle w:val="FootnoteReference"/>
          <w:rFonts w:ascii="Times New Roman" w:hAnsi="Times New Roman" w:cs="Times New Roman"/>
        </w:rPr>
        <w:footnoteReference w:id="20"/>
      </w:r>
      <w:r w:rsidRPr="000640B5">
        <w:rPr>
          <w:rFonts w:ascii="Times New Roman" w:hAnsi="Times New Roman" w:cs="Times New Roman"/>
        </w:rPr>
        <w:t xml:space="preserve"> come ministro di vostra Serenità | et come a tale haverebbe data ogni credenza | et mi pregava di dir a loro quello, che havevo | da conferirgli, facendo iscusa se non mi poteva | ella dar audienza trovandosi col travaglio della | perdita della figliola, et stando per uscir della città. | Io mostrai meravigliarmi grandemente di questo, et dissi, | che non sapevo ciò che sua Altezza havesse trattato coll’eccellentissimo | </w:t>
      </w:r>
    </w:p>
    <w:p w14:paraId="1CEC993D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82v /</w:t>
      </w:r>
    </w:p>
    <w:p w14:paraId="3BBF87C3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signor ambasciator Gussoni, ma ero ben certo esser grande la stima, | che fanno le Signorie vostre eccellentissime di lei, et del merito che | tiene con la serenissima Republica per essersi sempre dimostrata incli-|nata a favorir in Svizzeri, in Grisoni, et ne’ presenti affari | gl’interessi di lei, et mi poteva creder, che nelle lettere | che ho havute da vostra Serenità per li principi dell’Unione | non dava ella il titolo di serenissimo, che al solo Principe | palatino per la dignità elettorale. Replicò il Theso-|rier maggiore dal titolo d’illustrissimo et eccellentissimo nella mansione | è entrata sua Altezza in sospetto di non esser trattata, come | si conviene allo stato di principe grande, che tiene | nella Germania, accenando di altezza. Io ripigliai | che la prudenza dell’Altezza sua mi persuadeva | a </w:t>
      </w:r>
      <w:r w:rsidRPr="000640B5">
        <w:rPr>
          <w:rFonts w:ascii="Times New Roman" w:hAnsi="Times New Roman" w:cs="Times New Roman"/>
        </w:rPr>
        <w:lastRenderedPageBreak/>
        <w:t xml:space="preserve">creder, che non haverebbe ella desiderato più di | quello con che la serenissima Republica è stata sempre solita | trattar il capo di questa casa, et che però non haveva | occasione di non retenir le lettere, che le havevo | fatte presentare, et sentir quello, che havevo in | </w:t>
      </w:r>
    </w:p>
    <w:p w14:paraId="3DC80C12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83r /</w:t>
      </w:r>
    </w:p>
    <w:p w14:paraId="3E83EC46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commissione di rappresentarle per effetto di continuata | confidenza con lei, et in tanto haverei scritto il tutto | alla Serenità vostra. Mi replicorono questi, che havevano | commandamento espresso di lasciarmi in ogni modo le lettere per | il rispetto sudetto del titolo, et per il sospetto che vi sia | la semplice eccellenza per dentro; ma che si dichiariva haverle | come per ricevute, né dovevo meravigliarmi di questo | perché sua Altezza ne haveva ricusate, et rimandate dell’altre | ad altri principi grandi per il medesimo rispetto di titolo | onde costretto dalla necessità vedendo risolutione | tale, et di non voler il semplice titolo di eccellenza ch’è nella | lettera per quello che veggo dalla copia di essa, che la | Serenità vostra s’è compiacciuta d’inviarmi, non sapendo a che | altro appigliarmi, se ben mal volontieri, le ricevei (et | le rimando qui aggiunte) et rappresentai a quei | ministri di punto in punto il filo del negotio | conforme all’instruttione, et ai commandamenti | di vostra Serenità. Sodisfatti partirono a riferirlo a sua Altezza |</w:t>
      </w:r>
    </w:p>
    <w:p w14:paraId="660C1C2F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83v /</w:t>
      </w:r>
    </w:p>
    <w:p w14:paraId="79A22058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che in tanto haveva fatto prepar</w:t>
      </w:r>
      <w:r w:rsidRPr="000640B5">
        <w:rPr>
          <w:rStyle w:val="FootnoteReference"/>
          <w:rFonts w:ascii="Times New Roman" w:hAnsi="Times New Roman" w:cs="Times New Roman"/>
        </w:rPr>
        <w:footnoteReference w:id="21"/>
      </w:r>
      <w:r w:rsidRPr="000640B5">
        <w:rPr>
          <w:rFonts w:ascii="Times New Roman" w:hAnsi="Times New Roman" w:cs="Times New Roman"/>
        </w:rPr>
        <w:t xml:space="preserve"> ogni cosa et uscì allhora | di Durlach facendomi poi dire, che il giorno seguente mi</w:t>
      </w:r>
      <w:r w:rsidRPr="000640B5">
        <w:rPr>
          <w:rStyle w:val="FootnoteReference"/>
          <w:rFonts w:ascii="Times New Roman" w:hAnsi="Times New Roman" w:cs="Times New Roman"/>
        </w:rPr>
        <w:footnoteReference w:id="22"/>
      </w:r>
      <w:r w:rsidRPr="000640B5">
        <w:rPr>
          <w:rFonts w:ascii="Times New Roman" w:hAnsi="Times New Roman" w:cs="Times New Roman"/>
        </w:rPr>
        <w:t xml:space="preserve"> | haverebbe</w:t>
      </w:r>
      <w:r w:rsidRPr="000640B5">
        <w:rPr>
          <w:rStyle w:val="FootnoteReference"/>
          <w:rFonts w:ascii="Times New Roman" w:hAnsi="Times New Roman" w:cs="Times New Roman"/>
        </w:rPr>
        <w:footnoteReference w:id="23"/>
      </w:r>
      <w:r w:rsidRPr="000640B5">
        <w:rPr>
          <w:rFonts w:ascii="Times New Roman" w:hAnsi="Times New Roman" w:cs="Times New Roman"/>
        </w:rPr>
        <w:t xml:space="preserve"> mandate lettere per vostra Serenità et sono l’alligate. Rivenne | poi il medesimo Thesoriere, a me, et mi aggiunse, che | sua Altezza haveva ricevuto per testimonio di grand’honore, che la Serenità vostra continui a communicarle lo stato de’ | correnti affari, ne’ quali come altre volte si era offerto | così anco faceva la medesima offerta a me di adoperarsi | in tutte quelle cose, che havesse stimate proprie | con gl’altri principi dell’Unione per il servitio della | Serenità vostra, che ben la pregava a non si fidar de’ | Spagnuoli perché dano ad intender mille cose, et poi | non osservano se non quello, che più torna loro | commodo, et replicò, ch’esso Principe si sarebbe | sempre mostrato buon amico di quella serenissima Republica. | Da quella parte anco nel corso de’ ragionamenti co[n] | detto Ministro caro al signor Marchese, et molto favo-|rito non ho scoperto, che vi siano quei fini risoluti | </w:t>
      </w:r>
    </w:p>
    <w:p w14:paraId="5BBFD80A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84r /</w:t>
      </w:r>
    </w:p>
    <w:p w14:paraId="69CFCC13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i ambasceria, o altro, che sarebbono stimati proprii all’|affare. Pregai esso Thesoriere a ringratiar | sua Altezza dell’ottima dispositione di lei verso la serenissima Republica | et ad assicurarla, che sarà corrisposta con pari affetto | et con una medesima buona volontà; et di ringratiarla | insieme dell’honore, che havevo ricevuto di farmi | spesare. Detto Ministro nel licentiarsi da me | replicò le pretensioni che ’l signor Marchese teneva di | serenissimo, et di altezza, et io gli feci di nuovo chiara-|mente constare, che quello di serenissimo non doveva | esser preteso dal suo Principe non lodando vostra Serenità, | che a questo solo Principe palatino, et con</w:t>
      </w:r>
      <w:r w:rsidRPr="000640B5">
        <w:rPr>
          <w:rStyle w:val="FootnoteReference"/>
          <w:rFonts w:ascii="Times New Roman" w:hAnsi="Times New Roman" w:cs="Times New Roman"/>
        </w:rPr>
        <w:footnoteReference w:id="24"/>
      </w:r>
      <w:r w:rsidRPr="000640B5">
        <w:rPr>
          <w:rFonts w:ascii="Times New Roman" w:hAnsi="Times New Roman" w:cs="Times New Roman"/>
        </w:rPr>
        <w:t xml:space="preserve"> replicargli</w:t>
      </w:r>
      <w:r w:rsidRPr="000640B5">
        <w:rPr>
          <w:rStyle w:val="FootnoteReference"/>
          <w:rFonts w:ascii="Times New Roman" w:hAnsi="Times New Roman" w:cs="Times New Roman"/>
        </w:rPr>
        <w:footnoteReference w:id="25"/>
      </w:r>
      <w:r w:rsidRPr="000640B5">
        <w:rPr>
          <w:rFonts w:ascii="Times New Roman" w:hAnsi="Times New Roman" w:cs="Times New Roman"/>
        </w:rPr>
        <w:t xml:space="preserve"> | delle medesime ragioni dette di sopra m’è parso di | haverlo lasciato assai ben impresso, et che esso signor Mar-|chese non habbi a fermarsi in tal pretensione. | </w:t>
      </w:r>
    </w:p>
    <w:p w14:paraId="63D4E9F0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Hier sera arrivai qui. Non v’era il signor Principe | et deve arrivar fra poche hore col figliolo del mar-|chese di Bramdeburgh a cui vostra Altezza ha data in |</w:t>
      </w:r>
    </w:p>
    <w:p w14:paraId="7A1F91BF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84v /</w:t>
      </w:r>
    </w:p>
    <w:p w14:paraId="28274C5E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moglie la sorella. Sono stati ambidoi a Leuter | stanza della madre dell’Altezza sua per veder la sposa | et concertar del tempo delle nozze, che sarà fra quindici | giorni, et si faranno con gran solennità. |</w:t>
      </w:r>
    </w:p>
    <w:p w14:paraId="06A96EEB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imani spero di haver l’audienza, et in tanto ispedisco | le presenti, havendo trovata commodità d’inviarle | a Zurich al clarissimo Padavino. |</w:t>
      </w:r>
    </w:p>
    <w:p w14:paraId="2D10ECC3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lastRenderedPageBreak/>
        <w:t>Li signori del Consiglio di sua Altezza questa mattina hanno inviato | a visitarmi il signor consiglier Pauli, che anco s’è trattenuto | meco tutthoggi a farmi compagnia, honorandomi | con termine di grande affetto verso vostra Serenità. |</w:t>
      </w:r>
    </w:p>
    <w:p w14:paraId="7D57C1F0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Anco il signor di Brederod agente appresso questo Principe | de’ signori Stati Generali de’ Paesi Bassi è stato a vederm[i] | et havendo inteso, ch’io devo passar a’ suoi signori | ha mostrato gusto grande, et ha detto di voler anti-|cipatamente dar loro conto della stima, che la Serenità vostra | fa di loro, et della confidenza, che vuole passar con essi. | Io corrisponderò a questo ufficio di complimento | </w:t>
      </w:r>
    </w:p>
    <w:p w14:paraId="2AB810DF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85r /</w:t>
      </w:r>
    </w:p>
    <w:p w14:paraId="726BF813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et non mancarò di sodisfar in tutte quelle cose, che per | mia debolezza conoscerò poter giovare agl’interessi | di vostra Serenità con li più buoni amici. Gratie etc. |</w:t>
      </w:r>
    </w:p>
    <w:p w14:paraId="3318F288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5F1D082C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Di Heidelbergh a’ 13 luglio 1616 | </w:t>
      </w:r>
    </w:p>
    <w:p w14:paraId="77CF65BC" w14:textId="77777777" w:rsidR="00A43C47" w:rsidRPr="000640B5" w:rsidRDefault="00021F19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</w:t>
      </w:r>
      <w:r w:rsidR="00A43C47" w:rsidRPr="000640B5">
        <w:rPr>
          <w:rFonts w:ascii="Times New Roman" w:hAnsi="Times New Roman" w:cs="Times New Roman"/>
        </w:rPr>
        <w:t>i vostra Serenità |</w:t>
      </w:r>
    </w:p>
    <w:p w14:paraId="6A7ED0C2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humilissimo, et devotissimo servitore |</w:t>
      </w:r>
    </w:p>
    <w:p w14:paraId="1E1B9F3C" w14:textId="77777777" w:rsidR="00A43C47" w:rsidRPr="00637649" w:rsidRDefault="00A43C47" w:rsidP="0004460C">
      <w:pPr>
        <w:jc w:val="both"/>
        <w:outlineLvl w:val="0"/>
        <w:rPr>
          <w:rFonts w:ascii="Times New Roman" w:hAnsi="Times New Roman" w:cs="Times New Roman"/>
          <w:lang w:val="fr-FR"/>
        </w:rPr>
      </w:pPr>
      <w:r w:rsidRPr="00637649">
        <w:rPr>
          <w:rFonts w:ascii="Times New Roman" w:hAnsi="Times New Roman" w:cs="Times New Roman"/>
          <w:lang w:val="fr-FR"/>
        </w:rPr>
        <w:t>Christofforo Suriano |</w:t>
      </w:r>
    </w:p>
    <w:p w14:paraId="24B884D5" w14:textId="77777777" w:rsidR="00A43C47" w:rsidRPr="00637649" w:rsidRDefault="00A43C47" w:rsidP="0004460C">
      <w:pPr>
        <w:jc w:val="both"/>
        <w:outlineLvl w:val="0"/>
        <w:rPr>
          <w:rFonts w:ascii="Times New Roman" w:hAnsi="Times New Roman" w:cs="Times New Roman"/>
          <w:lang w:val="fr-FR"/>
        </w:rPr>
      </w:pPr>
    </w:p>
    <w:p w14:paraId="74BACE43" w14:textId="05448FCC" w:rsidR="00875EBF" w:rsidRPr="00637649" w:rsidRDefault="00A43C47" w:rsidP="0004460C">
      <w:pPr>
        <w:jc w:val="both"/>
        <w:outlineLvl w:val="0"/>
        <w:rPr>
          <w:rFonts w:ascii="Times New Roman" w:hAnsi="Times New Roman" w:cs="Times New Roman"/>
          <w:lang w:val="fr-FR"/>
        </w:rPr>
      </w:pPr>
      <w:r w:rsidRPr="00637649">
        <w:rPr>
          <w:rFonts w:ascii="Times New Roman" w:hAnsi="Times New Roman" w:cs="Times New Roman"/>
          <w:lang w:val="fr-FR"/>
        </w:rPr>
        <w:t>/ 85v</w:t>
      </w:r>
      <w:r w:rsidR="00875EBF" w:rsidRPr="00637649">
        <w:rPr>
          <w:rFonts w:ascii="Times New Roman" w:hAnsi="Times New Roman" w:cs="Times New Roman"/>
          <w:lang w:val="fr-FR"/>
        </w:rPr>
        <w:t>/</w:t>
      </w:r>
    </w:p>
    <w:p w14:paraId="56868F6A" w14:textId="6A94F610" w:rsidR="00875EBF" w:rsidRPr="00637649" w:rsidRDefault="00875EBF" w:rsidP="0004460C">
      <w:pPr>
        <w:jc w:val="both"/>
        <w:outlineLvl w:val="0"/>
        <w:rPr>
          <w:rFonts w:ascii="Times New Roman" w:hAnsi="Times New Roman" w:cs="Times New Roman"/>
          <w:b/>
          <w:bCs/>
          <w:lang w:val="fr-FR"/>
        </w:rPr>
      </w:pPr>
      <w:r w:rsidRPr="00637649">
        <w:rPr>
          <w:rFonts w:ascii="Times New Roman" w:hAnsi="Times New Roman" w:cs="Times New Roman"/>
          <w:b/>
          <w:bCs/>
          <w:lang w:val="fr-FR"/>
        </w:rPr>
        <w:t>Blank page</w:t>
      </w:r>
    </w:p>
    <w:p w14:paraId="68EFBB0F" w14:textId="77777777" w:rsidR="00875EBF" w:rsidRPr="00637649" w:rsidRDefault="00875EBF" w:rsidP="0004460C">
      <w:pPr>
        <w:jc w:val="both"/>
        <w:outlineLvl w:val="0"/>
        <w:rPr>
          <w:rFonts w:ascii="Times New Roman" w:hAnsi="Times New Roman" w:cs="Times New Roman"/>
          <w:b/>
          <w:bCs/>
          <w:lang w:val="fr-FR"/>
        </w:rPr>
      </w:pPr>
    </w:p>
    <w:p w14:paraId="55CCB685" w14:textId="4C737B0D" w:rsidR="00A43C47" w:rsidRPr="00637649" w:rsidRDefault="00875EBF" w:rsidP="0004460C">
      <w:pPr>
        <w:jc w:val="both"/>
        <w:outlineLvl w:val="0"/>
        <w:rPr>
          <w:rFonts w:ascii="Times New Roman" w:hAnsi="Times New Roman" w:cs="Times New Roman"/>
          <w:lang w:val="fr-FR"/>
        </w:rPr>
      </w:pPr>
      <w:r w:rsidRPr="00637649">
        <w:rPr>
          <w:rFonts w:ascii="Times New Roman" w:hAnsi="Times New Roman" w:cs="Times New Roman"/>
          <w:lang w:val="fr-FR"/>
        </w:rPr>
        <w:t xml:space="preserve">/ </w:t>
      </w:r>
      <w:r w:rsidR="00DB3152" w:rsidRPr="00637649">
        <w:rPr>
          <w:rFonts w:ascii="Times New Roman" w:hAnsi="Times New Roman" w:cs="Times New Roman"/>
          <w:lang w:val="fr-FR"/>
        </w:rPr>
        <w:t>86r</w:t>
      </w:r>
      <w:r w:rsidR="00A43C47" w:rsidRPr="00637649">
        <w:rPr>
          <w:rFonts w:ascii="Times New Roman" w:hAnsi="Times New Roman" w:cs="Times New Roman"/>
          <w:lang w:val="fr-FR"/>
        </w:rPr>
        <w:t xml:space="preserve"> /</w:t>
      </w:r>
    </w:p>
    <w:p w14:paraId="42FC8952" w14:textId="77777777" w:rsidR="00875EBF" w:rsidRDefault="00875EBF" w:rsidP="00875EBF">
      <w:pPr>
        <w:jc w:val="both"/>
        <w:outlineLvl w:val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1F316DC8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464D5265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86v /</w:t>
      </w:r>
    </w:p>
    <w:p w14:paraId="1F5EC423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Al serenissimo principe di Venetia |</w:t>
      </w:r>
    </w:p>
    <w:p w14:paraId="11972538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6E7B9927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  <w:i/>
          <w:iCs/>
        </w:rPr>
      </w:pPr>
      <w:r w:rsidRPr="000640B5">
        <w:rPr>
          <w:rFonts w:ascii="Times New Roman" w:hAnsi="Times New Roman" w:cs="Times New Roman"/>
          <w:i/>
          <w:iCs/>
        </w:rPr>
        <w:t>Traccia di sigillo</w:t>
      </w:r>
    </w:p>
    <w:p w14:paraId="16AF55C5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5F7A2FEB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Regesto antico</w:t>
      </w:r>
    </w:p>
    <w:p w14:paraId="6D8D43E7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86vC /</w:t>
      </w:r>
    </w:p>
    <w:p w14:paraId="2E331EDA" w14:textId="7A3358AC" w:rsidR="00BD00BB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13 luglio 1616 ricevut</w:t>
      </w:r>
      <w:r w:rsidR="0092288A">
        <w:rPr>
          <w:rFonts w:ascii="Times New Roman" w:hAnsi="Times New Roman" w:cs="Times New Roman"/>
        </w:rPr>
        <w:t>a</w:t>
      </w:r>
      <w:r w:rsidRPr="000640B5">
        <w:rPr>
          <w:rFonts w:ascii="Times New Roman" w:hAnsi="Times New Roman" w:cs="Times New Roman"/>
        </w:rPr>
        <w:t xml:space="preserve"> 30 detto |</w:t>
      </w:r>
    </w:p>
    <w:p w14:paraId="5604D119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Surian da Heidelbergh</w:t>
      </w:r>
      <w:r w:rsidR="00021F19"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>|</w:t>
      </w:r>
    </w:p>
    <w:p w14:paraId="11D6864D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6DEADFC2" w14:textId="77777777" w:rsidR="00A43C47" w:rsidRPr="00875EBF" w:rsidRDefault="007535D0" w:rsidP="0004460C">
      <w:pPr>
        <w:jc w:val="both"/>
        <w:outlineLvl w:val="0"/>
        <w:rPr>
          <w:rFonts w:ascii="Times New Roman" w:hAnsi="Times New Roman" w:cs="Times New Roman"/>
          <w:lang w:val="en-GB"/>
        </w:rPr>
      </w:pPr>
      <w:r w:rsidRPr="00875EBF">
        <w:rPr>
          <w:rFonts w:ascii="Times New Roman" w:hAnsi="Times New Roman" w:cs="Times New Roman"/>
          <w:lang w:val="en-GB"/>
        </w:rPr>
        <w:t>L. SS.</w:t>
      </w:r>
      <w:r w:rsidR="00A43C47" w:rsidRPr="00875EBF">
        <w:rPr>
          <w:rFonts w:ascii="Times New Roman" w:hAnsi="Times New Roman" w:cs="Times New Roman"/>
          <w:lang w:val="en-GB"/>
        </w:rPr>
        <w:t xml:space="preserve"> </w:t>
      </w:r>
      <w:r w:rsidR="00535214" w:rsidRPr="00875EBF">
        <w:rPr>
          <w:rFonts w:ascii="Times New Roman" w:hAnsi="Times New Roman" w:cs="Times New Roman"/>
          <w:lang w:val="en-GB"/>
        </w:rPr>
        <w:t>R. |</w:t>
      </w:r>
    </w:p>
    <w:p w14:paraId="0D644A07" w14:textId="77777777" w:rsidR="00CF2F34" w:rsidRPr="00875EBF" w:rsidRDefault="00A43C47" w:rsidP="00CF2F34">
      <w:pPr>
        <w:contextualSpacing/>
        <w:rPr>
          <w:rFonts w:ascii="Times New Roman" w:hAnsi="Times New Roman" w:cs="Times New Roman"/>
          <w:color w:val="000000" w:themeColor="text1"/>
          <w:lang w:val="en-GB"/>
        </w:rPr>
      </w:pPr>
      <w:r w:rsidRPr="00875EBF">
        <w:rPr>
          <w:rFonts w:ascii="Times New Roman" w:hAnsi="Times New Roman" w:cs="Times New Roman"/>
          <w:lang w:val="en-GB"/>
        </w:rPr>
        <w:br w:type="page"/>
      </w:r>
      <w:r w:rsidR="00CF2F34" w:rsidRPr="00875EBF">
        <w:rPr>
          <w:rFonts w:ascii="Times New Roman" w:hAnsi="Times New Roman" w:cs="Times New Roman"/>
          <w:color w:val="000000" w:themeColor="text1"/>
          <w:lang w:val="en-GB"/>
        </w:rPr>
        <w:lastRenderedPageBreak/>
        <w:t>/START LETTER/</w:t>
      </w:r>
    </w:p>
    <w:p w14:paraId="6697009F" w14:textId="5B78B739" w:rsidR="00A43C47" w:rsidRPr="000640B5" w:rsidRDefault="00A43C47" w:rsidP="0004460C">
      <w:pPr>
        <w:jc w:val="center"/>
        <w:rPr>
          <w:rFonts w:ascii="Times New Roman" w:hAnsi="Times New Roman" w:cs="Times New Roman"/>
          <w:bCs/>
        </w:rPr>
      </w:pPr>
      <w:r w:rsidRPr="000640B5">
        <w:rPr>
          <w:rFonts w:ascii="Times New Roman" w:hAnsi="Times New Roman" w:cs="Times New Roman"/>
          <w:bCs/>
        </w:rPr>
        <w:t>n. 27</w:t>
      </w:r>
    </w:p>
    <w:p w14:paraId="49FFCA5F" w14:textId="77777777" w:rsidR="00A43C47" w:rsidRPr="000640B5" w:rsidRDefault="00A43C47" w:rsidP="0004460C">
      <w:pPr>
        <w:jc w:val="center"/>
        <w:outlineLvl w:val="0"/>
        <w:rPr>
          <w:rFonts w:ascii="Times New Roman" w:hAnsi="Times New Roman" w:cs="Times New Roman"/>
          <w:bCs/>
        </w:rPr>
      </w:pPr>
      <w:r w:rsidRPr="000640B5">
        <w:rPr>
          <w:rFonts w:ascii="Times New Roman" w:hAnsi="Times New Roman" w:cs="Times New Roman"/>
          <w:bCs/>
        </w:rPr>
        <w:t xml:space="preserve">16 luglio 1616, </w:t>
      </w:r>
      <w:r w:rsidRPr="000640B5">
        <w:rPr>
          <w:rFonts w:ascii="Times New Roman" w:hAnsi="Times New Roman" w:cs="Times New Roman"/>
          <w:bCs/>
          <w:iCs/>
        </w:rPr>
        <w:t>Hulzoven</w:t>
      </w:r>
      <w:r w:rsidRPr="000640B5">
        <w:rPr>
          <w:rFonts w:ascii="Times New Roman" w:hAnsi="Times New Roman" w:cs="Times New Roman"/>
          <w:bCs/>
        </w:rPr>
        <w:t xml:space="preserve"> (cc. 87r-89v, 97r-v)</w:t>
      </w:r>
    </w:p>
    <w:p w14:paraId="75038CF4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244362CE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87r /</w:t>
      </w:r>
    </w:p>
    <w:p w14:paraId="48323D8C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Prima |</w:t>
      </w:r>
    </w:p>
    <w:p w14:paraId="4A6FECFD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42E38A8A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Serenissimo Principe |</w:t>
      </w:r>
    </w:p>
    <w:p w14:paraId="2E46A7CD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ero incaminato da Heidelbergh verso Hanspach, quando hieri | rincontrai un messaggiero ispeditomi da Zurich dal clarissimo Pada-|vino con le lettere della Serenità vostra de’ 2 dello stante, et secondo che | porterà l’occasione mi valerò degl’avvisi, che s’è compiacciuta | di farmi havere di quanto è seguito nel Paese arciducale dalla | parte di Trieste. Ho stimato bene di riespedir</w:t>
      </w:r>
      <w:r w:rsidRPr="000640B5">
        <w:rPr>
          <w:rStyle w:val="FootnoteReference"/>
          <w:rFonts w:ascii="Times New Roman" w:hAnsi="Times New Roman" w:cs="Times New Roman"/>
        </w:rPr>
        <w:footnoteReference w:id="26"/>
      </w:r>
      <w:r w:rsidRPr="000640B5">
        <w:rPr>
          <w:rFonts w:ascii="Times New Roman" w:hAnsi="Times New Roman" w:cs="Times New Roman"/>
        </w:rPr>
        <w:t xml:space="preserve"> il messo colle | presenti a Zurich valendomi della commodità, et della sicurtà | del recapito. Procuro di affrettar il viaggio per trovar | ad Hanspach il signor Marchese, dovendo egli la prossima | settimana passar ad Heidelbergh per assister alle nozze | della sorella del serenissimo Palatino maritata, come riverentemente | scrissi alla Serenità vostra, nel principe Federico Guglielmo figliolo | primogenito dell’elettore di Brandemburgh, che doveranno | celebrarsi per dimani</w:t>
      </w:r>
      <w:r w:rsidRPr="000640B5">
        <w:rPr>
          <w:rStyle w:val="FootnoteReference"/>
          <w:rFonts w:ascii="Times New Roman" w:hAnsi="Times New Roman" w:cs="Times New Roman"/>
        </w:rPr>
        <w:footnoteReference w:id="27"/>
      </w:r>
      <w:r w:rsidRPr="000640B5">
        <w:rPr>
          <w:rFonts w:ascii="Times New Roman" w:hAnsi="Times New Roman" w:cs="Times New Roman"/>
        </w:rPr>
        <w:t xml:space="preserve"> otto</w:t>
      </w:r>
      <w:r w:rsidRPr="000640B5">
        <w:rPr>
          <w:rStyle w:val="FootnoteReference"/>
          <w:rFonts w:ascii="Times New Roman" w:hAnsi="Times New Roman" w:cs="Times New Roman"/>
        </w:rPr>
        <w:footnoteReference w:id="28"/>
      </w:r>
      <w:r w:rsidRPr="000640B5">
        <w:rPr>
          <w:rFonts w:ascii="Times New Roman" w:hAnsi="Times New Roman" w:cs="Times New Roman"/>
        </w:rPr>
        <w:t xml:space="preserve"> giorni, et esso signor marchese | d’Hanspach intervenirà per nome dell’Elettore</w:t>
      </w:r>
      <w:r w:rsidRPr="000640B5">
        <w:rPr>
          <w:rStyle w:val="FootnoteReference"/>
          <w:rFonts w:ascii="Times New Roman" w:hAnsi="Times New Roman" w:cs="Times New Roman"/>
        </w:rPr>
        <w:footnoteReference w:id="29"/>
      </w:r>
      <w:r w:rsidRPr="000640B5">
        <w:rPr>
          <w:rFonts w:ascii="Times New Roman" w:hAnsi="Times New Roman" w:cs="Times New Roman"/>
        </w:rPr>
        <w:t xml:space="preserve"> padre | dello sposo, come suo più stretto parente. Anco il | principe di Hanault vi deve intervenire; ma spero | di poter trovar l’uno, et l’altro prima della loro partenza. | Nella corte di Heidelbergh sono stato parimente assicurato | che il palatino Augusto di Neoburgh è quello, che | mostrò desiderio d’esser informato de’ negotii della | Serenità vostra et non il fatto catholico ch’è il primogenito della | casa; ma par che fra questi dell’Unione chiamino</w:t>
      </w:r>
      <w:r w:rsidRPr="000640B5">
        <w:rPr>
          <w:rStyle w:val="FootnoteReference"/>
          <w:rFonts w:ascii="Times New Roman" w:hAnsi="Times New Roman" w:cs="Times New Roman"/>
        </w:rPr>
        <w:footnoteReference w:id="30"/>
      </w:r>
      <w:r w:rsidRPr="000640B5">
        <w:rPr>
          <w:rFonts w:ascii="Times New Roman" w:hAnsi="Times New Roman" w:cs="Times New Roman"/>
        </w:rPr>
        <w:t xml:space="preserve"> | </w:t>
      </w:r>
    </w:p>
    <w:p w14:paraId="67A02AE1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87v /</w:t>
      </w:r>
    </w:p>
    <w:p w14:paraId="0699D78D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esso principe Augusto il primogenito, come quello, ch’è della sua fattione | et della sua religione ancorché sia il secondo genito della casa | di Neoburgh. |</w:t>
      </w:r>
    </w:p>
    <w:p w14:paraId="56EEFF95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Con parole piene di grand’affetto corrispose il signor Principe | palatino all’ufficio</w:t>
      </w:r>
      <w:r w:rsidRPr="000640B5">
        <w:rPr>
          <w:rStyle w:val="FootnoteReference"/>
          <w:rFonts w:ascii="Times New Roman" w:hAnsi="Times New Roman" w:cs="Times New Roman"/>
        </w:rPr>
        <w:footnoteReference w:id="31"/>
      </w:r>
      <w:r w:rsidRPr="000640B5">
        <w:rPr>
          <w:rFonts w:ascii="Times New Roman" w:hAnsi="Times New Roman" w:cs="Times New Roman"/>
        </w:rPr>
        <w:t xml:space="preserve"> che feci per nome della Serenità vostra di haverlo | trovato in ottimo stato di salute, et parimente a quello, che | stimai a proposito non tralasciare rallegrandomi delle vicine | nozze della sorella. Rese egli poi molte gratie alle | Signorie vostre eccellentissime della communicatione, che gli feci de’ suoi | affari, et disse tener per artificiosa la maniera del trattar | de’ ministri spagnuoli, et che non era bene, che la Serenità vostra | si dispossessasse del preso senza haver cosa sicura, | et effettiva in mano per il rimedio alli Uscochi. Et havendo | io ringratiata sua Altezza in conformità del commandamento | dell’Eccellenze vostre di quanto haveva scritto in corte cesarea, | disse, che si haveva impiegata volontieri con gl’altri | principi dell’Unione col mezo di lettere appresso l’Imperatore | et che nell’avvenire in quello, che si havesse conosciuto | necessario si sarebbe anco adoperato con ogni spirito per | corri</w:t>
      </w:r>
      <w:r w:rsidR="00B71BA0" w:rsidRPr="000640B5">
        <w:rPr>
          <w:rFonts w:ascii="Times New Roman" w:hAnsi="Times New Roman" w:cs="Times New Roman"/>
        </w:rPr>
        <w:t>s</w:t>
      </w:r>
      <w:r w:rsidRPr="000640B5">
        <w:rPr>
          <w:rFonts w:ascii="Times New Roman" w:hAnsi="Times New Roman" w:cs="Times New Roman"/>
        </w:rPr>
        <w:t>ponder a quella buona amicitia, et a quella confi-|dente amorevolezza, che gl’antenati suoi havevano | passato sempre con la serenissima Republica nel che havere</w:t>
      </w:r>
      <w:r w:rsidR="006B1007" w:rsidRPr="000640B5">
        <w:rPr>
          <w:rFonts w:ascii="Times New Roman" w:hAnsi="Times New Roman" w:cs="Times New Roman"/>
        </w:rPr>
        <w:t>b</w:t>
      </w:r>
      <w:r w:rsidRPr="000640B5">
        <w:rPr>
          <w:rFonts w:ascii="Times New Roman" w:hAnsi="Times New Roman" w:cs="Times New Roman"/>
        </w:rPr>
        <w:t xml:space="preserve">be | anco procurato di avanzarsi, et ch’ella fosse conosciuta | </w:t>
      </w:r>
    </w:p>
    <w:p w14:paraId="29CFDC49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88r /</w:t>
      </w:r>
    </w:p>
    <w:p w14:paraId="2642983D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maggiore. Io gli replicai, che ben si poteva prometter l’Altezza sua | altrettanto dal canto di vostra Serenità per la stima, che sempre ha | fatto di questa serenissima casa, et per quella, che fa della particolar | persona dell’Altezza sua. Mi disse poi haver inteso che l’arci-|duca Leopoldo era passato </w:t>
      </w:r>
      <w:r w:rsidRPr="000640B5">
        <w:rPr>
          <w:rFonts w:ascii="Times New Roman" w:hAnsi="Times New Roman" w:cs="Times New Roman"/>
        </w:rPr>
        <w:lastRenderedPageBreak/>
        <w:t>per Stucart, che haveva | discorso con quel</w:t>
      </w:r>
      <w:r w:rsidRPr="000640B5">
        <w:rPr>
          <w:rStyle w:val="FootnoteReference"/>
          <w:rFonts w:ascii="Times New Roman" w:hAnsi="Times New Roman" w:cs="Times New Roman"/>
        </w:rPr>
        <w:footnoteReference w:id="32"/>
      </w:r>
      <w:r w:rsidRPr="000640B5">
        <w:rPr>
          <w:rFonts w:ascii="Times New Roman" w:hAnsi="Times New Roman" w:cs="Times New Roman"/>
        </w:rPr>
        <w:t xml:space="preserve"> Duca, et datogli</w:t>
      </w:r>
      <w:r w:rsidR="0004460C"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>ad intender | che ’l fratello era stato imbarcato. Io risposi, che tanto | havevo anc’io presentito essendomi trovato allhora | che passò per Stucart in quella città, et sua Altezza soggiunse | all’arciduca Leopoldo non bisogna creder tutto, è huomo | che camina colli suoi vantaggi; tenterà di far creder | diversamente da quello ch’è in effetto. È opinione | in esso Principe palatino, et ne’ suoi consiglieri, che la venuta | d’esso Leopoldo nell’Halzatia non vogli servir ad altro | che per voler dar ad intender quello</w:t>
      </w:r>
      <w:r w:rsidRPr="000640B5">
        <w:rPr>
          <w:rStyle w:val="FootnoteReference"/>
          <w:rFonts w:ascii="Times New Roman" w:hAnsi="Times New Roman" w:cs="Times New Roman"/>
        </w:rPr>
        <w:footnoteReference w:id="33"/>
      </w:r>
      <w:r w:rsidRPr="000640B5">
        <w:rPr>
          <w:rFonts w:ascii="Times New Roman" w:hAnsi="Times New Roman" w:cs="Times New Roman"/>
        </w:rPr>
        <w:t xml:space="preserve"> va publicando | d’esser insieme col fratello disgustato de’ Spagnuoli; overo | per dar qualche assistenza a’ ministri, et feudatarii | arciducali, che sono sparsi nell’Holzatia</w:t>
      </w:r>
      <w:r w:rsidRPr="000640B5">
        <w:rPr>
          <w:rStyle w:val="FootnoteReference"/>
          <w:rFonts w:ascii="Times New Roman" w:hAnsi="Times New Roman" w:cs="Times New Roman"/>
        </w:rPr>
        <w:footnoteReference w:id="34"/>
      </w:r>
      <w:r w:rsidRPr="000640B5">
        <w:rPr>
          <w:rFonts w:ascii="Times New Roman" w:hAnsi="Times New Roman" w:cs="Times New Roman"/>
        </w:rPr>
        <w:t xml:space="preserve">, et altrove | in quei contorni, et eccitarli ad aiutar il serenissimo Ferdinando. | Il signor Principe doppo haver considerata la venuta di | Leopoldo, come ho detto, tornò sopra il negotio gustando, | che gli replicassi gl’accidenti, che havevano alterate | le trattationi, et la speranza, che prima s’era presuposta | </w:t>
      </w:r>
    </w:p>
    <w:p w14:paraId="63D72D15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88v /</w:t>
      </w:r>
    </w:p>
    <w:p w14:paraId="50E95F10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’un buon essito, mostrando desiderio, ch’io gli facessi havere | in scritto la sostanza del tutto come feci; et con farmi nuove | offerte dell’opera sua in servitio di vostra Serenità, a me ancora | come ad humilissimo suo Ministro usò parole di gran cortesia. |</w:t>
      </w:r>
    </w:p>
    <w:p w14:paraId="23F0B9E3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Visitai poi la serenissima Principessa per nome di vostra Serenità et mi | parve non tralasciar</w:t>
      </w:r>
      <w:r w:rsidRPr="000640B5">
        <w:rPr>
          <w:rStyle w:val="FootnoteReference"/>
          <w:rFonts w:ascii="Times New Roman" w:hAnsi="Times New Roman" w:cs="Times New Roman"/>
        </w:rPr>
        <w:footnoteReference w:id="35"/>
      </w:r>
      <w:r w:rsidRPr="000640B5">
        <w:rPr>
          <w:rFonts w:ascii="Times New Roman" w:hAnsi="Times New Roman" w:cs="Times New Roman"/>
        </w:rPr>
        <w:t xml:space="preserve"> di complir anco collo sposo | principe di Brandemburgh, dicendo ch’ero sicure</w:t>
      </w:r>
      <w:r w:rsidRPr="000640B5">
        <w:rPr>
          <w:rStyle w:val="FootnoteReference"/>
          <w:rFonts w:ascii="Times New Roman" w:hAnsi="Times New Roman" w:cs="Times New Roman"/>
        </w:rPr>
        <w:footnoteReference w:id="36"/>
      </w:r>
      <w:r w:rsidRPr="000640B5">
        <w:rPr>
          <w:rFonts w:ascii="Times New Roman" w:hAnsi="Times New Roman" w:cs="Times New Roman"/>
        </w:rPr>
        <w:t>, che | alla Serenità vostra haverebbe gustato questa più stretta | congiontione di parentato, et fu da esso Principe | aggradito grandemente l’ufficio, dicendo, che lo riceveva | da me ministro della Serenità vostra per testimonio della | con</w:t>
      </w:r>
      <w:r w:rsidR="009A38BA" w:rsidRPr="000640B5">
        <w:rPr>
          <w:rFonts w:ascii="Times New Roman" w:hAnsi="Times New Roman" w:cs="Times New Roman"/>
        </w:rPr>
        <w:t>tinuata buona amicitia, che la s</w:t>
      </w:r>
      <w:r w:rsidRPr="000640B5">
        <w:rPr>
          <w:rFonts w:ascii="Times New Roman" w:hAnsi="Times New Roman" w:cs="Times New Roman"/>
        </w:rPr>
        <w:t>erenisima Republica ha havuta sem</w:t>
      </w:r>
      <w:r w:rsidR="005E5368" w:rsidRPr="000640B5">
        <w:rPr>
          <w:rFonts w:ascii="Times New Roman" w:hAnsi="Times New Roman" w:cs="Times New Roman"/>
        </w:rPr>
        <w:t>pre con la sua casa; et che ’l S</w:t>
      </w:r>
      <w:r w:rsidRPr="000640B5">
        <w:rPr>
          <w:rFonts w:ascii="Times New Roman" w:hAnsi="Times New Roman" w:cs="Times New Roman"/>
        </w:rPr>
        <w:t>erenissimo suo padre | non haverebbe mancato di adoperarsi sempre in ser-|vitio di lei, et anco nelle presenti occasioni, come | saprà quello, che potrà operare, et che già haveva | havuta buonissima informatione delle ragioni, che | hanno mossa la Serenità vostra a prender l’armi. Io ringra-|tiandolo con quelle parole, che stimai proprie, giudicai | bene communicar ad esso ancora con tal occasione | lo stato presente de’ negotii, di che hebbe particolar gusto, | et con curiosità m’andò interrogando di diver[si] | particolari toccanti la presente guerra</w:t>
      </w:r>
      <w:r w:rsidRPr="000640B5">
        <w:rPr>
          <w:rStyle w:val="FootnoteReference"/>
          <w:rFonts w:ascii="Times New Roman" w:hAnsi="Times New Roman" w:cs="Times New Roman"/>
        </w:rPr>
        <w:footnoteReference w:id="37"/>
      </w:r>
      <w:r w:rsidRPr="000640B5">
        <w:rPr>
          <w:rFonts w:ascii="Times New Roman" w:hAnsi="Times New Roman" w:cs="Times New Roman"/>
        </w:rPr>
        <w:t xml:space="preserve"> nel che gli diedi quella | </w:t>
      </w:r>
    </w:p>
    <w:p w14:paraId="65180178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89r /</w:t>
      </w:r>
    </w:p>
    <w:p w14:paraId="64FD47C9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maggior sodisfattione che puoti. |</w:t>
      </w:r>
    </w:p>
    <w:p w14:paraId="63B7D923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Il signor Principe palatino volse giovedì doppo datami l’audienza | ch’io mi trattenessi in palazzo a desinare, et la sera alla | cena colla compagnia di diversi principali conti, et baroni | et altri signori di corte; et nel riveder sua Altezza la sera per | licentiarmi, et ringratiarla, replicò ella dei medesimi | concetti, che già m’haveva espressi del suo buonanimo | et della prontezza d’essequir dal suo canto tutto quello | che sarà stimato necessario nel negotio della Serenità vostra. | Ma in questo proposito ella intenderà dall’altre mie | ciò che m’è occorso haver in discorso dal signor colonnello | Sciombergh favoritissimo di sua Altezza: et la Serenità vostra lo metterà | in quella consideratione, ch’è propria della prudenza | sua. Il signor Principe mi fece haver la risposta | alle lettere di vostra Serenità, et una scrittura, che contiene | per quanto comprendo lo stesso, che la lettera, et | tutto sarà qui congionto con la traduttione. |</w:t>
      </w:r>
    </w:p>
    <w:p w14:paraId="1F11FBDE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M’ha anco onorato di farmi haver lettere per duoi | suoi agenti l’uno in Francfort, l’altro in Colonia per | il buon indrizzo</w:t>
      </w:r>
      <w:r w:rsidRPr="000640B5">
        <w:rPr>
          <w:rStyle w:val="FootnoteReference"/>
          <w:rFonts w:ascii="Times New Roman" w:hAnsi="Times New Roman" w:cs="Times New Roman"/>
        </w:rPr>
        <w:footnoteReference w:id="38"/>
      </w:r>
      <w:r w:rsidRPr="000640B5">
        <w:rPr>
          <w:rFonts w:ascii="Times New Roman" w:hAnsi="Times New Roman" w:cs="Times New Roman"/>
        </w:rPr>
        <w:t xml:space="preserve"> del mio viaggio se mi occorrerà passar | per di là andando in Holanda. |</w:t>
      </w:r>
    </w:p>
    <w:p w14:paraId="0FF8398F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Molti cavallieri, et principali signori con quali m’è occorso sin | qui di trovarmi in queste corti hanno mostrata | </w:t>
      </w:r>
    </w:p>
    <w:p w14:paraId="40C4E87C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89v /</w:t>
      </w:r>
    </w:p>
    <w:p w14:paraId="5D17A61A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lastRenderedPageBreak/>
        <w:t>prontezza più che ordinaria di venir a servir con genti da | piedi, et da cavallo, et si dogliono del non haver passaggio. | Venero a vedermi particolarmente nel mio alloggiamento li signori | conti di Levestein, et d’Ortemburgh mostrandosi l’uno, et l’altro | inclinatissimi al servitio; et io resi loro gratie dell’affetto | devuto</w:t>
      </w:r>
      <w:r w:rsidRPr="000640B5">
        <w:rPr>
          <w:rStyle w:val="FootnoteReference"/>
          <w:rFonts w:ascii="Times New Roman" w:hAnsi="Times New Roman" w:cs="Times New Roman"/>
        </w:rPr>
        <w:footnoteReference w:id="39"/>
      </w:r>
      <w:r w:rsidRPr="000640B5">
        <w:rPr>
          <w:rFonts w:ascii="Times New Roman" w:hAnsi="Times New Roman" w:cs="Times New Roman"/>
        </w:rPr>
        <w:t xml:space="preserve">, che havevano verso vostra Serenità; et particolarmente col signor | conte d’Ortemburgh essequii quanto da lei mi fu commesso | nelle sue lettere de’ 10 del passato che gli dicessi intorno | l’haver ella accettata la sua offerta; et egli pur replicò, | che come havesse inteso esser uno benché picciolissimo addito | non haverebbe mancato di metter in essecutione la sua buona | volontà. Gratie etc. | </w:t>
      </w:r>
    </w:p>
    <w:p w14:paraId="6F4C111A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54391498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i Hulzoven a’ 16 luglio 1616 |</w:t>
      </w:r>
    </w:p>
    <w:p w14:paraId="2CD7F8B1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i vostra Serenità |</w:t>
      </w:r>
    </w:p>
    <w:p w14:paraId="746C603C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humilissimo, et devotissimo servitore |</w:t>
      </w:r>
    </w:p>
    <w:p w14:paraId="7CB4D800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Christofforo Suriano |</w:t>
      </w:r>
    </w:p>
    <w:p w14:paraId="40CF8218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73BEA390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97r /</w:t>
      </w:r>
    </w:p>
    <w:p w14:paraId="7395CB23" w14:textId="51887569" w:rsidR="00A43C47" w:rsidRPr="00902099" w:rsidRDefault="00902099" w:rsidP="0004460C">
      <w:pPr>
        <w:jc w:val="both"/>
        <w:outlineLvl w:val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549EF96C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  <w:i/>
          <w:iCs/>
        </w:rPr>
      </w:pPr>
    </w:p>
    <w:p w14:paraId="71D379E0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97v /</w:t>
      </w:r>
    </w:p>
    <w:p w14:paraId="58F777D1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Al serenissimo principe di Venetia |</w:t>
      </w:r>
    </w:p>
    <w:p w14:paraId="28BC6711" w14:textId="3D8CE4CE" w:rsidR="00A43C47" w:rsidRPr="000640B5" w:rsidRDefault="00BD00BB" w:rsidP="0004460C">
      <w:pPr>
        <w:jc w:val="both"/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</w:t>
      </w:r>
      <w:r w:rsidR="00A43C47" w:rsidRPr="000640B5">
        <w:rPr>
          <w:rFonts w:ascii="Times New Roman" w:hAnsi="Times New Roman" w:cs="Times New Roman"/>
        </w:rPr>
        <w:t>rima |</w:t>
      </w:r>
    </w:p>
    <w:p w14:paraId="5ECABE5B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22F59854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  <w:i/>
          <w:iCs/>
        </w:rPr>
      </w:pPr>
      <w:r w:rsidRPr="000640B5">
        <w:rPr>
          <w:rFonts w:ascii="Times New Roman" w:hAnsi="Times New Roman" w:cs="Times New Roman"/>
          <w:i/>
          <w:iCs/>
        </w:rPr>
        <w:t>Traccia di sigillo</w:t>
      </w:r>
    </w:p>
    <w:p w14:paraId="42E19E3D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  <w:i/>
          <w:iCs/>
        </w:rPr>
      </w:pPr>
    </w:p>
    <w:p w14:paraId="64806E30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Regesto antico</w:t>
      </w:r>
    </w:p>
    <w:p w14:paraId="2E101416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97vC /</w:t>
      </w:r>
    </w:p>
    <w:p w14:paraId="39DF5201" w14:textId="77777777" w:rsidR="00A43C47" w:rsidRPr="000640B5" w:rsidRDefault="0085433F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16 luglio 1616 ricevute</w:t>
      </w:r>
      <w:r w:rsidR="00A43C47" w:rsidRPr="000640B5">
        <w:rPr>
          <w:rFonts w:ascii="Times New Roman" w:hAnsi="Times New Roman" w:cs="Times New Roman"/>
        </w:rPr>
        <w:t xml:space="preserve"> 2 agosto | </w:t>
      </w:r>
    </w:p>
    <w:p w14:paraId="4759CB2D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Secretario Surian da Hulzoven |</w:t>
      </w:r>
    </w:p>
    <w:p w14:paraId="5AD45CE1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1FFC1448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L. SS. </w:t>
      </w:r>
      <w:r w:rsidR="00535214" w:rsidRPr="000640B5">
        <w:rPr>
          <w:rFonts w:ascii="Times New Roman" w:hAnsi="Times New Roman" w:cs="Times New Roman"/>
        </w:rPr>
        <w:t>R. |</w:t>
      </w:r>
    </w:p>
    <w:p w14:paraId="24A2E141" w14:textId="77777777" w:rsidR="006A24E9" w:rsidRPr="000640B5" w:rsidRDefault="006A24E9" w:rsidP="0004460C">
      <w:pPr>
        <w:jc w:val="both"/>
        <w:outlineLvl w:val="0"/>
        <w:rPr>
          <w:rFonts w:ascii="Times New Roman" w:hAnsi="Times New Roman" w:cs="Times New Roman"/>
        </w:rPr>
      </w:pPr>
    </w:p>
    <w:p w14:paraId="17A83EF3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2C83BCEE" w14:textId="77777777" w:rsidR="00A43C47" w:rsidRPr="000640B5" w:rsidRDefault="00A43C47" w:rsidP="0004460C">
      <w:pPr>
        <w:jc w:val="center"/>
        <w:outlineLvl w:val="0"/>
        <w:rPr>
          <w:rFonts w:ascii="Times New Roman" w:hAnsi="Times New Roman" w:cs="Times New Roman"/>
          <w:bCs/>
        </w:rPr>
      </w:pPr>
      <w:r w:rsidRPr="000640B5">
        <w:rPr>
          <w:rFonts w:ascii="Times New Roman" w:hAnsi="Times New Roman" w:cs="Times New Roman"/>
          <w:bCs/>
        </w:rPr>
        <w:t>n. 28</w:t>
      </w:r>
    </w:p>
    <w:p w14:paraId="54F3C955" w14:textId="77777777" w:rsidR="00A43C47" w:rsidRPr="000640B5" w:rsidRDefault="00A43C47" w:rsidP="0004460C">
      <w:pPr>
        <w:jc w:val="center"/>
        <w:outlineLvl w:val="0"/>
        <w:rPr>
          <w:rFonts w:ascii="Times New Roman" w:hAnsi="Times New Roman" w:cs="Times New Roman"/>
          <w:bCs/>
          <w:i/>
        </w:rPr>
      </w:pPr>
      <w:r w:rsidRPr="000640B5">
        <w:rPr>
          <w:rFonts w:ascii="Times New Roman" w:hAnsi="Times New Roman" w:cs="Times New Roman"/>
          <w:bCs/>
        </w:rPr>
        <w:t>Allegato I al n. 27 (cc. 91r-v, 96r-v; tradotto a c. 94r-v)</w:t>
      </w:r>
    </w:p>
    <w:p w14:paraId="277F97AC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  <w:i/>
        </w:rPr>
      </w:pPr>
    </w:p>
    <w:p w14:paraId="70742C05" w14:textId="77777777" w:rsidR="006E0212" w:rsidRPr="00902099" w:rsidRDefault="006E0212" w:rsidP="006E0212">
      <w:pPr>
        <w:jc w:val="both"/>
        <w:outlineLvl w:val="0"/>
        <w:rPr>
          <w:rFonts w:ascii="Times New Roman" w:hAnsi="Times New Roman" w:cs="Times New Roman"/>
          <w:lang w:val="fr-FR"/>
        </w:rPr>
      </w:pPr>
      <w:r w:rsidRPr="00902099">
        <w:rPr>
          <w:rFonts w:ascii="Times New Roman" w:hAnsi="Times New Roman" w:cs="Times New Roman"/>
          <w:lang w:val="fr-FR"/>
        </w:rPr>
        <w:t>/ 91r /</w:t>
      </w:r>
    </w:p>
    <w:p w14:paraId="33C9BFFE" w14:textId="77777777" w:rsidR="006E0212" w:rsidRPr="00902099" w:rsidRDefault="006E0212" w:rsidP="006E0212">
      <w:pPr>
        <w:jc w:val="both"/>
        <w:outlineLvl w:val="0"/>
        <w:rPr>
          <w:rFonts w:ascii="Times New Roman" w:hAnsi="Times New Roman" w:cs="Times New Roman"/>
          <w:iCs/>
          <w:lang w:val="fr-FR"/>
        </w:rPr>
      </w:pPr>
      <w:r w:rsidRPr="00902099">
        <w:rPr>
          <w:rFonts w:ascii="Times New Roman" w:hAnsi="Times New Roman" w:cs="Times New Roman"/>
          <w:iCs/>
          <w:lang w:val="fr-FR"/>
        </w:rPr>
        <w:t>Monsieur. Ce m’a esté beaucoup de contentement | d’entendre tant par vos lettres de l’onzieme de ce | mois, que plus particulierement par la proposition | du sieur Christophle Suriano vostre secretaire, | avec qu’elle estime vostre Altesse a receu le tesmoignage | que ie rendis nagueres au sieur Gussoni son | ambassadeur par deca, de mon intime affection | envers elle, et tout le corps de la serenissime republique de Venise, specialement en ce qui | concerne l’affaire qu’elle ma fait representer | derechef: pour le bien, et avancement duquel, | comme i’y ay desia employé mon entremise envers | sa Maiesté imperiale suivant la promesse que i’en | avoy faite, aussi ne perdray ie cy apres la moin-|dre occasion que ie seauray y pouvoir servir, | ains seray tousiours tresaise de joindre les effects | au susdit tesmoignage de mon affection, en ce | qui dependra de moy conformement à la de-|claration que i’en ay faite audit sieur Suriano, | à la quelle me remettant, ie prieray le Createur | vous avoir. |</w:t>
      </w:r>
    </w:p>
    <w:p w14:paraId="5DD736A2" w14:textId="77777777" w:rsidR="006E0212" w:rsidRPr="00902099" w:rsidRDefault="006E0212" w:rsidP="006E0212">
      <w:pPr>
        <w:jc w:val="both"/>
        <w:outlineLvl w:val="0"/>
        <w:rPr>
          <w:rFonts w:ascii="Times New Roman" w:hAnsi="Times New Roman" w:cs="Times New Roman"/>
          <w:iCs/>
          <w:lang w:val="fr-FR"/>
        </w:rPr>
      </w:pPr>
    </w:p>
    <w:p w14:paraId="2457CA02" w14:textId="77777777" w:rsidR="006E0212" w:rsidRPr="00902099" w:rsidRDefault="006E0212" w:rsidP="006E0212">
      <w:pPr>
        <w:jc w:val="both"/>
        <w:outlineLvl w:val="0"/>
        <w:rPr>
          <w:rFonts w:ascii="Times New Roman" w:hAnsi="Times New Roman" w:cs="Times New Roman"/>
          <w:iCs/>
          <w:lang w:val="fr-FR"/>
        </w:rPr>
      </w:pPr>
      <w:r w:rsidRPr="00902099">
        <w:rPr>
          <w:rFonts w:ascii="Times New Roman" w:hAnsi="Times New Roman" w:cs="Times New Roman"/>
          <w:iCs/>
          <w:lang w:val="fr-FR"/>
        </w:rPr>
        <w:t xml:space="preserve">Monsieur en sa souveraine et digne sauvegarde. | </w:t>
      </w:r>
    </w:p>
    <w:p w14:paraId="56ED6A71" w14:textId="77777777" w:rsidR="006E0212" w:rsidRPr="00902099" w:rsidRDefault="006E0212" w:rsidP="006E0212">
      <w:pPr>
        <w:jc w:val="both"/>
        <w:outlineLvl w:val="0"/>
        <w:rPr>
          <w:rFonts w:ascii="Times New Roman" w:hAnsi="Times New Roman" w:cs="Times New Roman"/>
          <w:iCs/>
          <w:lang w:val="fr-FR"/>
        </w:rPr>
      </w:pPr>
      <w:r w:rsidRPr="00902099">
        <w:rPr>
          <w:rFonts w:ascii="Times New Roman" w:hAnsi="Times New Roman" w:cs="Times New Roman"/>
          <w:iCs/>
          <w:lang w:val="fr-FR"/>
        </w:rPr>
        <w:t>De Heydelberg le 4</w:t>
      </w:r>
      <w:r w:rsidRPr="00902099">
        <w:rPr>
          <w:rFonts w:ascii="Times New Roman" w:hAnsi="Times New Roman" w:cs="Times New Roman"/>
          <w:iCs/>
          <w:vertAlign w:val="superscript"/>
          <w:lang w:val="fr-FR"/>
        </w:rPr>
        <w:t>e</w:t>
      </w:r>
      <w:r w:rsidRPr="00902099">
        <w:rPr>
          <w:rFonts w:ascii="Times New Roman" w:hAnsi="Times New Roman" w:cs="Times New Roman"/>
          <w:iCs/>
          <w:lang w:val="fr-FR"/>
        </w:rPr>
        <w:t xml:space="preserve"> de juilet 1616 |</w:t>
      </w:r>
    </w:p>
    <w:p w14:paraId="6D196856" w14:textId="77777777" w:rsidR="006E0212" w:rsidRPr="00875EBF" w:rsidRDefault="006E0212" w:rsidP="006E0212">
      <w:pPr>
        <w:jc w:val="both"/>
        <w:outlineLvl w:val="0"/>
        <w:rPr>
          <w:rFonts w:ascii="Times New Roman" w:hAnsi="Times New Roman" w:cs="Times New Roman"/>
          <w:iCs/>
          <w:lang w:val="fr-FR"/>
        </w:rPr>
      </w:pPr>
      <w:r w:rsidRPr="00875EBF">
        <w:rPr>
          <w:rFonts w:ascii="Times New Roman" w:hAnsi="Times New Roman" w:cs="Times New Roman"/>
          <w:iCs/>
          <w:lang w:val="fr-FR"/>
        </w:rPr>
        <w:lastRenderedPageBreak/>
        <w:t>Frideric E(lecteur) p(alatin) |</w:t>
      </w:r>
    </w:p>
    <w:p w14:paraId="02C48BAE" w14:textId="0B8E4428" w:rsidR="006E0212" w:rsidRPr="00875EBF" w:rsidRDefault="00DD3D49" w:rsidP="006E0212">
      <w:pPr>
        <w:jc w:val="both"/>
        <w:outlineLvl w:val="0"/>
        <w:rPr>
          <w:rFonts w:ascii="Times New Roman" w:hAnsi="Times New Roman" w:cs="Times New Roman"/>
          <w:iCs/>
          <w:lang w:val="fr-FR"/>
        </w:rPr>
      </w:pPr>
      <w:r w:rsidRPr="00875EBF">
        <w:rPr>
          <w:rFonts w:ascii="Times New Roman" w:hAnsi="Times New Roman" w:cs="Times New Roman"/>
          <w:iCs/>
          <w:lang w:val="fr-FR"/>
        </w:rPr>
        <w:t xml:space="preserve"> </w:t>
      </w:r>
    </w:p>
    <w:p w14:paraId="492F3CFF" w14:textId="77777777" w:rsidR="006E0212" w:rsidRPr="00875EBF" w:rsidRDefault="006E0212" w:rsidP="006E0212">
      <w:pPr>
        <w:jc w:val="both"/>
        <w:outlineLvl w:val="0"/>
        <w:rPr>
          <w:rFonts w:ascii="Times New Roman" w:hAnsi="Times New Roman" w:cs="Times New Roman"/>
          <w:lang w:val="fr-FR"/>
        </w:rPr>
      </w:pPr>
      <w:r w:rsidRPr="00875EBF">
        <w:rPr>
          <w:rFonts w:ascii="Times New Roman" w:hAnsi="Times New Roman" w:cs="Times New Roman"/>
          <w:lang w:val="fr-FR"/>
        </w:rPr>
        <w:t>/ 91v /</w:t>
      </w:r>
    </w:p>
    <w:p w14:paraId="3443D19D" w14:textId="50CB754B" w:rsidR="006E0212" w:rsidRPr="00875EBF" w:rsidRDefault="00902099" w:rsidP="006E0212">
      <w:pPr>
        <w:jc w:val="both"/>
        <w:outlineLvl w:val="0"/>
        <w:rPr>
          <w:rFonts w:ascii="Times New Roman" w:hAnsi="Times New Roman" w:cs="Times New Roman"/>
          <w:b/>
          <w:bCs/>
          <w:lang w:val="fr-FR"/>
        </w:rPr>
      </w:pPr>
      <w:r w:rsidRPr="00875EBF">
        <w:rPr>
          <w:rFonts w:ascii="Times New Roman" w:hAnsi="Times New Roman" w:cs="Times New Roman"/>
          <w:b/>
          <w:bCs/>
          <w:lang w:val="fr-FR"/>
        </w:rPr>
        <w:t>Blank page</w:t>
      </w:r>
    </w:p>
    <w:p w14:paraId="28CD4FC0" w14:textId="77777777" w:rsidR="006E0212" w:rsidRPr="00875EBF" w:rsidRDefault="006E0212" w:rsidP="006E0212">
      <w:pPr>
        <w:jc w:val="both"/>
        <w:outlineLvl w:val="0"/>
        <w:rPr>
          <w:rFonts w:ascii="Times New Roman" w:hAnsi="Times New Roman" w:cs="Times New Roman"/>
          <w:i/>
          <w:iCs/>
          <w:lang w:val="fr-FR"/>
        </w:rPr>
      </w:pPr>
    </w:p>
    <w:p w14:paraId="677938D0" w14:textId="77777777" w:rsidR="006E0212" w:rsidRPr="00875EBF" w:rsidRDefault="006E0212" w:rsidP="006E0212">
      <w:pPr>
        <w:jc w:val="both"/>
        <w:outlineLvl w:val="0"/>
        <w:rPr>
          <w:rFonts w:ascii="Times New Roman" w:hAnsi="Times New Roman" w:cs="Times New Roman"/>
          <w:lang w:val="fr-FR"/>
        </w:rPr>
      </w:pPr>
      <w:r w:rsidRPr="00875EBF">
        <w:rPr>
          <w:rFonts w:ascii="Times New Roman" w:hAnsi="Times New Roman" w:cs="Times New Roman"/>
          <w:lang w:val="fr-FR"/>
        </w:rPr>
        <w:t>/ 96r /</w:t>
      </w:r>
    </w:p>
    <w:p w14:paraId="096AA1AD" w14:textId="77777777" w:rsidR="00902099" w:rsidRPr="00875EBF" w:rsidRDefault="00902099" w:rsidP="00902099">
      <w:pPr>
        <w:jc w:val="both"/>
        <w:outlineLvl w:val="0"/>
        <w:rPr>
          <w:rFonts w:ascii="Times New Roman" w:hAnsi="Times New Roman" w:cs="Times New Roman"/>
          <w:b/>
          <w:bCs/>
          <w:lang w:val="fr-FR"/>
        </w:rPr>
      </w:pPr>
      <w:r w:rsidRPr="00875EBF">
        <w:rPr>
          <w:rFonts w:ascii="Times New Roman" w:hAnsi="Times New Roman" w:cs="Times New Roman"/>
          <w:b/>
          <w:bCs/>
          <w:lang w:val="fr-FR"/>
        </w:rPr>
        <w:t>Blank page</w:t>
      </w:r>
    </w:p>
    <w:p w14:paraId="091A960C" w14:textId="77777777" w:rsidR="006E0212" w:rsidRPr="00875EBF" w:rsidRDefault="006E0212" w:rsidP="006E0212">
      <w:pPr>
        <w:jc w:val="both"/>
        <w:outlineLvl w:val="0"/>
        <w:rPr>
          <w:rFonts w:ascii="Times New Roman" w:hAnsi="Times New Roman" w:cs="Times New Roman"/>
          <w:lang w:val="fr-FR"/>
        </w:rPr>
      </w:pPr>
    </w:p>
    <w:p w14:paraId="5BFB0ACC" w14:textId="77777777" w:rsidR="006E0212" w:rsidRPr="00875EBF" w:rsidRDefault="006E0212" w:rsidP="006E0212">
      <w:pPr>
        <w:jc w:val="both"/>
        <w:outlineLvl w:val="0"/>
        <w:rPr>
          <w:rFonts w:ascii="Times New Roman" w:hAnsi="Times New Roman" w:cs="Times New Roman"/>
          <w:lang w:val="fr-FR"/>
        </w:rPr>
      </w:pPr>
      <w:r w:rsidRPr="00875EBF">
        <w:rPr>
          <w:rFonts w:ascii="Times New Roman" w:hAnsi="Times New Roman" w:cs="Times New Roman"/>
          <w:lang w:val="fr-FR"/>
        </w:rPr>
        <w:t>/ 96v /</w:t>
      </w:r>
    </w:p>
    <w:p w14:paraId="48DA160A" w14:textId="77777777" w:rsidR="006E0212" w:rsidRPr="00875EBF" w:rsidRDefault="006E0212" w:rsidP="006E0212">
      <w:pPr>
        <w:jc w:val="both"/>
        <w:outlineLvl w:val="0"/>
        <w:rPr>
          <w:rFonts w:ascii="Times New Roman" w:hAnsi="Times New Roman" w:cs="Times New Roman"/>
          <w:iCs/>
          <w:lang w:val="fr-FR"/>
        </w:rPr>
      </w:pPr>
      <w:r w:rsidRPr="00875EBF">
        <w:rPr>
          <w:rFonts w:ascii="Times New Roman" w:hAnsi="Times New Roman" w:cs="Times New Roman"/>
          <w:iCs/>
          <w:lang w:val="fr-FR"/>
        </w:rPr>
        <w:t>A Monsieur</w:t>
      </w:r>
      <w:r w:rsidRPr="00875EBF">
        <w:rPr>
          <w:rFonts w:ascii="Times New Roman" w:hAnsi="Times New Roman" w:cs="Times New Roman"/>
          <w:lang w:val="fr-FR"/>
        </w:rPr>
        <w:t xml:space="preserve"> |</w:t>
      </w:r>
    </w:p>
    <w:p w14:paraId="718C66FB" w14:textId="6A862288" w:rsidR="006E0212" w:rsidRPr="003F72A8" w:rsidRDefault="00BD00BB" w:rsidP="006E0212">
      <w:pPr>
        <w:jc w:val="both"/>
        <w:outlineLvl w:val="0"/>
        <w:rPr>
          <w:rFonts w:ascii="Times New Roman" w:hAnsi="Times New Roman" w:cs="Times New Roman"/>
          <w:iCs/>
        </w:rPr>
      </w:pPr>
      <w:r w:rsidRPr="003F72A8">
        <w:rPr>
          <w:rFonts w:ascii="Times New Roman" w:hAnsi="Times New Roman" w:cs="Times New Roman"/>
          <w:iCs/>
        </w:rPr>
        <w:t>m</w:t>
      </w:r>
      <w:r w:rsidR="006E0212" w:rsidRPr="003F72A8">
        <w:rPr>
          <w:rFonts w:ascii="Times New Roman" w:hAnsi="Times New Roman" w:cs="Times New Roman"/>
          <w:iCs/>
        </w:rPr>
        <w:t xml:space="preserve">onsieur le </w:t>
      </w:r>
      <w:r w:rsidR="00C955B5" w:rsidRPr="003F72A8">
        <w:rPr>
          <w:rFonts w:ascii="Times New Roman" w:hAnsi="Times New Roman" w:cs="Times New Roman"/>
          <w:iCs/>
        </w:rPr>
        <w:t>d</w:t>
      </w:r>
      <w:r w:rsidR="006E0212" w:rsidRPr="003F72A8">
        <w:rPr>
          <w:rFonts w:ascii="Times New Roman" w:hAnsi="Times New Roman" w:cs="Times New Roman"/>
          <w:iCs/>
        </w:rPr>
        <w:t xml:space="preserve">uc de </w:t>
      </w:r>
      <w:r w:rsidR="006E0212" w:rsidRPr="003F72A8">
        <w:rPr>
          <w:rFonts w:ascii="Times New Roman" w:hAnsi="Times New Roman" w:cs="Times New Roman"/>
        </w:rPr>
        <w:t xml:space="preserve">| </w:t>
      </w:r>
      <w:r w:rsidR="006E0212" w:rsidRPr="003F72A8">
        <w:rPr>
          <w:rFonts w:ascii="Times New Roman" w:hAnsi="Times New Roman" w:cs="Times New Roman"/>
          <w:iCs/>
        </w:rPr>
        <w:t>Venise</w:t>
      </w:r>
    </w:p>
    <w:p w14:paraId="325793DC" w14:textId="77777777" w:rsidR="006E0212" w:rsidRPr="003F72A8" w:rsidRDefault="006E0212" w:rsidP="006E0212">
      <w:pPr>
        <w:jc w:val="both"/>
        <w:outlineLvl w:val="0"/>
        <w:rPr>
          <w:rFonts w:ascii="Times New Roman" w:hAnsi="Times New Roman" w:cs="Times New Roman"/>
          <w:i/>
          <w:iCs/>
        </w:rPr>
      </w:pPr>
    </w:p>
    <w:p w14:paraId="64D02F51" w14:textId="77777777" w:rsidR="006E0212" w:rsidRPr="003F72A8" w:rsidRDefault="006E0212" w:rsidP="006E0212">
      <w:pPr>
        <w:jc w:val="both"/>
        <w:outlineLvl w:val="0"/>
        <w:rPr>
          <w:rFonts w:ascii="Times New Roman" w:hAnsi="Times New Roman" w:cs="Times New Roman"/>
        </w:rPr>
      </w:pPr>
      <w:r w:rsidRPr="003F72A8">
        <w:rPr>
          <w:rFonts w:ascii="Times New Roman" w:hAnsi="Times New Roman" w:cs="Times New Roman"/>
          <w:i/>
        </w:rPr>
        <w:t>Regesto antico</w:t>
      </w:r>
    </w:p>
    <w:p w14:paraId="21B432CF" w14:textId="77777777" w:rsidR="006E0212" w:rsidRPr="006E0212" w:rsidRDefault="006E0212" w:rsidP="006E0212">
      <w:pPr>
        <w:jc w:val="both"/>
        <w:outlineLvl w:val="0"/>
        <w:rPr>
          <w:rFonts w:ascii="Times New Roman" w:hAnsi="Times New Roman" w:cs="Times New Roman"/>
        </w:rPr>
      </w:pPr>
      <w:r w:rsidRPr="006E0212">
        <w:rPr>
          <w:rFonts w:ascii="Times New Roman" w:hAnsi="Times New Roman" w:cs="Times New Roman"/>
        </w:rPr>
        <w:t>/ 96vC /</w:t>
      </w:r>
    </w:p>
    <w:p w14:paraId="190DF6C2" w14:textId="77777777" w:rsidR="006E0212" w:rsidRPr="006E0212" w:rsidRDefault="006E0212" w:rsidP="006E0212">
      <w:pPr>
        <w:jc w:val="both"/>
        <w:outlineLvl w:val="0"/>
        <w:rPr>
          <w:rFonts w:ascii="Times New Roman" w:hAnsi="Times New Roman" w:cs="Times New Roman"/>
        </w:rPr>
      </w:pPr>
      <w:r w:rsidRPr="006E0212">
        <w:rPr>
          <w:rFonts w:ascii="Times New Roman" w:hAnsi="Times New Roman" w:cs="Times New Roman"/>
        </w:rPr>
        <w:t>4 luglio 1616 ricevuta 2 agosto</w:t>
      </w:r>
      <w:r w:rsidRPr="006E0212">
        <w:rPr>
          <w:rFonts w:ascii="Times New Roman" w:hAnsi="Times New Roman" w:cs="Times New Roman"/>
          <w:iCs/>
          <w:vertAlign w:val="superscript"/>
        </w:rPr>
        <w:footnoteReference w:id="40"/>
      </w:r>
      <w:r w:rsidRPr="006E0212">
        <w:rPr>
          <w:rFonts w:ascii="Times New Roman" w:hAnsi="Times New Roman" w:cs="Times New Roman"/>
        </w:rPr>
        <w:t>|</w:t>
      </w:r>
    </w:p>
    <w:p w14:paraId="292A162D" w14:textId="40E246F6" w:rsidR="00A43C47" w:rsidRPr="000640B5" w:rsidRDefault="006E0212" w:rsidP="0004460C">
      <w:pPr>
        <w:jc w:val="both"/>
        <w:outlineLvl w:val="0"/>
        <w:rPr>
          <w:rFonts w:ascii="Times New Roman" w:hAnsi="Times New Roman" w:cs="Times New Roman"/>
        </w:rPr>
      </w:pPr>
      <w:r w:rsidRPr="006E0212">
        <w:rPr>
          <w:rFonts w:ascii="Times New Roman" w:hAnsi="Times New Roman" w:cs="Times New Roman"/>
        </w:rPr>
        <w:t>Elettor palatino da | Haidelberg. |</w:t>
      </w:r>
    </w:p>
    <w:p w14:paraId="4EA176CB" w14:textId="77777777" w:rsidR="006A24E9" w:rsidRPr="000640B5" w:rsidRDefault="006A24E9" w:rsidP="0004460C">
      <w:pPr>
        <w:jc w:val="both"/>
        <w:outlineLvl w:val="0"/>
        <w:rPr>
          <w:rFonts w:ascii="Times New Roman" w:hAnsi="Times New Roman" w:cs="Times New Roman"/>
        </w:rPr>
      </w:pPr>
    </w:p>
    <w:p w14:paraId="2357174D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5F25985F" w14:textId="77777777" w:rsidR="00A43C47" w:rsidRPr="000640B5" w:rsidRDefault="00A43C47" w:rsidP="0004460C">
      <w:pPr>
        <w:jc w:val="center"/>
        <w:rPr>
          <w:rFonts w:ascii="Times New Roman" w:hAnsi="Times New Roman" w:cs="Times New Roman"/>
          <w:bCs/>
        </w:rPr>
      </w:pPr>
      <w:r w:rsidRPr="000640B5">
        <w:rPr>
          <w:rFonts w:ascii="Times New Roman" w:hAnsi="Times New Roman" w:cs="Times New Roman"/>
          <w:bCs/>
        </w:rPr>
        <w:t>n. 29</w:t>
      </w:r>
    </w:p>
    <w:p w14:paraId="40536594" w14:textId="0AA401FD" w:rsidR="00A43C47" w:rsidRPr="000640B5" w:rsidRDefault="00A43C47" w:rsidP="0004460C">
      <w:pPr>
        <w:jc w:val="center"/>
        <w:rPr>
          <w:rFonts w:ascii="Times New Roman" w:hAnsi="Times New Roman" w:cs="Times New Roman"/>
          <w:bCs/>
        </w:rPr>
      </w:pPr>
      <w:r w:rsidRPr="000640B5">
        <w:rPr>
          <w:rFonts w:ascii="Times New Roman" w:hAnsi="Times New Roman" w:cs="Times New Roman"/>
          <w:bCs/>
        </w:rPr>
        <w:t>Allegato II al n. 27 (cc. 92r-v, 95r-v; tradotto a c. 93r-v)</w:t>
      </w:r>
    </w:p>
    <w:p w14:paraId="5A6CBC46" w14:textId="77777777" w:rsidR="00A43C47" w:rsidRPr="000640B5" w:rsidRDefault="00A43C47" w:rsidP="0004460C">
      <w:pPr>
        <w:jc w:val="both"/>
        <w:rPr>
          <w:rFonts w:ascii="Times New Roman" w:hAnsi="Times New Roman" w:cs="Times New Roman"/>
          <w:bCs/>
        </w:rPr>
      </w:pPr>
    </w:p>
    <w:p w14:paraId="6D8FA473" w14:textId="77777777" w:rsidR="0093125B" w:rsidRPr="00902099" w:rsidRDefault="0093125B" w:rsidP="0093125B">
      <w:pPr>
        <w:jc w:val="both"/>
        <w:outlineLvl w:val="0"/>
        <w:rPr>
          <w:rFonts w:ascii="Times New Roman" w:hAnsi="Times New Roman" w:cs="Times New Roman"/>
          <w:bCs/>
          <w:lang w:val="fr-FR"/>
        </w:rPr>
      </w:pPr>
      <w:r w:rsidRPr="00902099">
        <w:rPr>
          <w:rFonts w:ascii="Times New Roman" w:hAnsi="Times New Roman" w:cs="Times New Roman"/>
          <w:bCs/>
          <w:lang w:val="fr-FR"/>
        </w:rPr>
        <w:t>/ 92r /</w:t>
      </w:r>
    </w:p>
    <w:p w14:paraId="3AA4D29A" w14:textId="77777777" w:rsidR="0093125B" w:rsidRPr="00902099" w:rsidRDefault="0093125B" w:rsidP="0093125B">
      <w:pPr>
        <w:jc w:val="both"/>
        <w:outlineLvl w:val="0"/>
        <w:rPr>
          <w:rFonts w:ascii="Times New Roman" w:hAnsi="Times New Roman" w:cs="Times New Roman"/>
          <w:bCs/>
          <w:iCs/>
          <w:lang w:val="fr-FR"/>
        </w:rPr>
      </w:pPr>
      <w:r w:rsidRPr="00902099">
        <w:rPr>
          <w:rFonts w:ascii="Times New Roman" w:hAnsi="Times New Roman" w:cs="Times New Roman"/>
          <w:bCs/>
          <w:iCs/>
          <w:lang w:val="fr-FR"/>
        </w:rPr>
        <w:t>In lettere del secretario Surian de Hulzoven de 16 luglio 1616 |</w:t>
      </w:r>
    </w:p>
    <w:p w14:paraId="60303D54" w14:textId="77777777" w:rsidR="0093125B" w:rsidRPr="00902099" w:rsidRDefault="0093125B" w:rsidP="0093125B">
      <w:pPr>
        <w:jc w:val="both"/>
        <w:outlineLvl w:val="0"/>
        <w:rPr>
          <w:rFonts w:ascii="Times New Roman" w:hAnsi="Times New Roman" w:cs="Times New Roman"/>
          <w:bCs/>
          <w:iCs/>
          <w:lang w:val="fr-FR"/>
        </w:rPr>
      </w:pPr>
    </w:p>
    <w:p w14:paraId="35ADA21F" w14:textId="3C0B2112" w:rsidR="0093125B" w:rsidRPr="00902099" w:rsidRDefault="0093125B" w:rsidP="0093125B">
      <w:pPr>
        <w:jc w:val="both"/>
        <w:outlineLvl w:val="0"/>
        <w:rPr>
          <w:rFonts w:ascii="Times New Roman" w:hAnsi="Times New Roman" w:cs="Times New Roman"/>
          <w:bCs/>
          <w:iCs/>
          <w:lang w:val="fr-FR"/>
        </w:rPr>
      </w:pPr>
      <w:r w:rsidRPr="00902099">
        <w:rPr>
          <w:rFonts w:ascii="Times New Roman" w:hAnsi="Times New Roman" w:cs="Times New Roman"/>
          <w:bCs/>
          <w:iCs/>
          <w:lang w:val="fr-FR"/>
        </w:rPr>
        <w:t xml:space="preserve">Son Altesse electore palatine ayant entendu bien au long, | ce que par le sieur Christophle Suriano luy a esté representé | de la part du serenissime duc de Venise, en vertu des lettres | de creance qu’il en a exhibées: et recognoissante que ceste | communication ne peut proceder que de l’affection et bonne | confiance dudict seigneur Duc envers sadicte Altesse, elle | l’en remercie tres affectueusement, ne desirant rien plus | que de pouvoir faire paroistre à la serenissime Republique | les effects de l’amitié et bonne correspondence que ceste | serenissime maison electorale a eue de tout temps | avec icelle, et la continuation de laquelle luy sera tous-|iours en singuliere recommandation: </w:t>
      </w:r>
      <w:r w:rsidR="008E2FE9" w:rsidRPr="00902099">
        <w:rPr>
          <w:rFonts w:ascii="Times New Roman" w:hAnsi="Times New Roman" w:cs="Times New Roman"/>
          <w:bCs/>
          <w:iCs/>
          <w:lang w:val="fr-FR"/>
        </w:rPr>
        <w:t>a</w:t>
      </w:r>
      <w:r w:rsidRPr="00902099">
        <w:rPr>
          <w:rFonts w:ascii="Times New Roman" w:hAnsi="Times New Roman" w:cs="Times New Roman"/>
          <w:bCs/>
          <w:iCs/>
          <w:lang w:val="fr-FR"/>
        </w:rPr>
        <w:t>insi qu’en | suite de ce, et de la parole qu’elle en avoit donnée au sieur | ambassadeur Gussoni, elle n’a pas obmis d’escrire incontinent | apres le partement d’iceluy d’aupres d’elle, fort particu-|lierement à sa Maiesté imperiale touchant l’affaire | d’Istrie, et luy faire entendre les raison qu’elle a iugé | servir en cest endroit pour l’advencement du repos et | tranquillité publique, et le redressement d’une bonne in-|</w:t>
      </w:r>
    </w:p>
    <w:p w14:paraId="61315A99" w14:textId="77777777" w:rsidR="0093125B" w:rsidRPr="00902099" w:rsidRDefault="0093125B" w:rsidP="0093125B">
      <w:pPr>
        <w:jc w:val="both"/>
        <w:outlineLvl w:val="0"/>
        <w:rPr>
          <w:rFonts w:ascii="Times New Roman" w:hAnsi="Times New Roman" w:cs="Times New Roman"/>
          <w:bCs/>
          <w:lang w:val="fr-FR"/>
        </w:rPr>
      </w:pPr>
      <w:r w:rsidRPr="00902099">
        <w:rPr>
          <w:rFonts w:ascii="Times New Roman" w:hAnsi="Times New Roman" w:cs="Times New Roman"/>
          <w:bCs/>
          <w:lang w:val="fr-FR"/>
        </w:rPr>
        <w:t xml:space="preserve">/ 92v / </w:t>
      </w:r>
    </w:p>
    <w:p w14:paraId="3D6D8988" w14:textId="25F1541E" w:rsidR="0093125B" w:rsidRPr="00CF2F34" w:rsidRDefault="0093125B" w:rsidP="0093125B">
      <w:pPr>
        <w:jc w:val="both"/>
        <w:outlineLvl w:val="0"/>
        <w:rPr>
          <w:rFonts w:ascii="Times New Roman" w:hAnsi="Times New Roman" w:cs="Times New Roman"/>
          <w:bCs/>
          <w:iCs/>
          <w:lang w:val="fr-FR"/>
        </w:rPr>
      </w:pPr>
      <w:r w:rsidRPr="00902099">
        <w:rPr>
          <w:rFonts w:ascii="Times New Roman" w:hAnsi="Times New Roman" w:cs="Times New Roman"/>
          <w:bCs/>
          <w:lang w:val="fr-FR"/>
        </w:rPr>
        <w:t xml:space="preserve">telligence et voisinance entre ladicte Republique et l’archiduc </w:t>
      </w:r>
      <w:r w:rsidRPr="00902099">
        <w:rPr>
          <w:rFonts w:ascii="Times New Roman" w:hAnsi="Times New Roman" w:cs="Times New Roman"/>
          <w:bCs/>
          <w:iCs/>
          <w:lang w:val="fr-FR"/>
        </w:rPr>
        <w:t>| Ferdinand. Aussi ne lairra elle de contribuer cy apres tout | ce qui pourra dependre d’elle pour prevue de ce que dessus | dont ledict sieur Suriano est prié, vouloir asseurer la serenissime | Republique, et icelu</w:t>
      </w:r>
      <w:r w:rsidR="00C955B5" w:rsidRPr="00902099">
        <w:rPr>
          <w:rFonts w:ascii="Times New Roman" w:hAnsi="Times New Roman" w:cs="Times New Roman"/>
          <w:bCs/>
          <w:iCs/>
          <w:lang w:val="fr-FR"/>
        </w:rPr>
        <w:t>y</w:t>
      </w:r>
      <w:r w:rsidRPr="00902099">
        <w:rPr>
          <w:rFonts w:ascii="Times New Roman" w:hAnsi="Times New Roman" w:cs="Times New Roman"/>
          <w:bCs/>
          <w:iCs/>
          <w:lang w:val="fr-FR"/>
        </w:rPr>
        <w:t xml:space="preserve"> peut de sa part prendre certitude | de la bien vueillence de sadicte Altesse envers luy. </w:t>
      </w:r>
      <w:r w:rsidRPr="00CF2F34">
        <w:rPr>
          <w:rFonts w:ascii="Times New Roman" w:hAnsi="Times New Roman" w:cs="Times New Roman"/>
          <w:bCs/>
          <w:iCs/>
          <w:lang w:val="fr-FR"/>
        </w:rPr>
        <w:t>|</w:t>
      </w:r>
    </w:p>
    <w:p w14:paraId="2E41FA1A" w14:textId="77777777" w:rsidR="0093125B" w:rsidRPr="00CF2F34" w:rsidRDefault="0093125B" w:rsidP="0093125B">
      <w:pPr>
        <w:jc w:val="both"/>
        <w:outlineLvl w:val="0"/>
        <w:rPr>
          <w:rFonts w:ascii="Times New Roman" w:hAnsi="Times New Roman" w:cs="Times New Roman"/>
          <w:bCs/>
          <w:iCs/>
          <w:lang w:val="fr-FR"/>
        </w:rPr>
      </w:pPr>
      <w:r w:rsidRPr="00CF2F34">
        <w:rPr>
          <w:rFonts w:ascii="Times New Roman" w:hAnsi="Times New Roman" w:cs="Times New Roman"/>
          <w:bCs/>
          <w:iCs/>
          <w:lang w:val="fr-FR"/>
        </w:rPr>
        <w:t xml:space="preserve"> </w:t>
      </w:r>
    </w:p>
    <w:p w14:paraId="34248D2A" w14:textId="77777777" w:rsidR="0093125B" w:rsidRPr="00CF2F34" w:rsidRDefault="0093125B" w:rsidP="0093125B">
      <w:pPr>
        <w:jc w:val="both"/>
        <w:outlineLvl w:val="0"/>
        <w:rPr>
          <w:rFonts w:ascii="Times New Roman" w:hAnsi="Times New Roman" w:cs="Times New Roman"/>
          <w:bCs/>
          <w:iCs/>
          <w:lang w:val="fr-FR"/>
        </w:rPr>
      </w:pPr>
      <w:r w:rsidRPr="00CF2F34">
        <w:rPr>
          <w:rFonts w:ascii="Times New Roman" w:hAnsi="Times New Roman" w:cs="Times New Roman"/>
          <w:bCs/>
          <w:iCs/>
          <w:lang w:val="fr-FR"/>
        </w:rPr>
        <w:t>Fait à Heydelberg soubs le seel ordinaire de sadict Altesse |</w:t>
      </w:r>
    </w:p>
    <w:p w14:paraId="7948564D" w14:textId="77777777" w:rsidR="0093125B" w:rsidRPr="003F72A8" w:rsidRDefault="0093125B" w:rsidP="0093125B">
      <w:pPr>
        <w:jc w:val="both"/>
        <w:outlineLvl w:val="0"/>
        <w:rPr>
          <w:rFonts w:ascii="Times New Roman" w:hAnsi="Times New Roman" w:cs="Times New Roman"/>
          <w:bCs/>
          <w:iCs/>
        </w:rPr>
      </w:pPr>
      <w:r w:rsidRPr="003F72A8">
        <w:rPr>
          <w:rFonts w:ascii="Times New Roman" w:hAnsi="Times New Roman" w:cs="Times New Roman"/>
          <w:bCs/>
          <w:iCs/>
        </w:rPr>
        <w:t>electorale […]</w:t>
      </w:r>
      <w:r w:rsidRPr="0093125B">
        <w:rPr>
          <w:rFonts w:ascii="Times New Roman" w:hAnsi="Times New Roman" w:cs="Times New Roman"/>
          <w:bCs/>
          <w:iCs/>
          <w:vertAlign w:val="superscript"/>
        </w:rPr>
        <w:footnoteReference w:id="41"/>
      </w:r>
      <w:r w:rsidRPr="003F72A8">
        <w:rPr>
          <w:rFonts w:ascii="Times New Roman" w:hAnsi="Times New Roman" w:cs="Times New Roman"/>
          <w:bCs/>
          <w:iCs/>
        </w:rPr>
        <w:t xml:space="preserve"> 1616 |</w:t>
      </w:r>
    </w:p>
    <w:p w14:paraId="6723C434" w14:textId="77777777" w:rsidR="0093125B" w:rsidRPr="003F72A8" w:rsidRDefault="0093125B" w:rsidP="0093125B">
      <w:pPr>
        <w:jc w:val="both"/>
        <w:outlineLvl w:val="0"/>
        <w:rPr>
          <w:rFonts w:ascii="Times New Roman" w:hAnsi="Times New Roman" w:cs="Times New Roman"/>
          <w:bCs/>
          <w:iCs/>
        </w:rPr>
      </w:pPr>
    </w:p>
    <w:p w14:paraId="622ADEDF" w14:textId="77777777" w:rsidR="0093125B" w:rsidRPr="003F72A8" w:rsidRDefault="0093125B" w:rsidP="0093125B">
      <w:pPr>
        <w:jc w:val="both"/>
        <w:outlineLvl w:val="0"/>
        <w:rPr>
          <w:rFonts w:ascii="Times New Roman" w:hAnsi="Times New Roman" w:cs="Times New Roman"/>
          <w:bCs/>
          <w:i/>
        </w:rPr>
      </w:pPr>
      <w:r w:rsidRPr="003F72A8">
        <w:rPr>
          <w:rFonts w:ascii="Times New Roman" w:hAnsi="Times New Roman" w:cs="Times New Roman"/>
          <w:bCs/>
          <w:i/>
        </w:rPr>
        <w:t>Sigillo</w:t>
      </w:r>
    </w:p>
    <w:p w14:paraId="21B50501" w14:textId="77777777" w:rsidR="0093125B" w:rsidRPr="003F72A8" w:rsidRDefault="0093125B" w:rsidP="0093125B">
      <w:pPr>
        <w:jc w:val="both"/>
        <w:outlineLvl w:val="0"/>
        <w:rPr>
          <w:rFonts w:ascii="Times New Roman" w:hAnsi="Times New Roman" w:cs="Times New Roman"/>
          <w:bCs/>
          <w:i/>
          <w:iCs/>
        </w:rPr>
      </w:pPr>
    </w:p>
    <w:p w14:paraId="388DB1BC" w14:textId="3C9B2DA7" w:rsidR="0093125B" w:rsidRPr="003F72A8" w:rsidRDefault="0093125B" w:rsidP="0093125B">
      <w:pPr>
        <w:jc w:val="both"/>
        <w:outlineLvl w:val="0"/>
        <w:rPr>
          <w:rFonts w:ascii="Times New Roman" w:hAnsi="Times New Roman" w:cs="Times New Roman"/>
          <w:bCs/>
        </w:rPr>
      </w:pPr>
      <w:r w:rsidRPr="003F72A8">
        <w:rPr>
          <w:rFonts w:ascii="Times New Roman" w:hAnsi="Times New Roman" w:cs="Times New Roman"/>
          <w:bCs/>
        </w:rPr>
        <w:t>/ 95r /</w:t>
      </w:r>
    </w:p>
    <w:p w14:paraId="38C2BF92" w14:textId="7EC1B9A1" w:rsidR="00902099" w:rsidRPr="003F72A8" w:rsidRDefault="00902099" w:rsidP="0093125B">
      <w:pPr>
        <w:jc w:val="both"/>
        <w:outlineLvl w:val="0"/>
        <w:rPr>
          <w:rFonts w:ascii="Times New Roman" w:hAnsi="Times New Roman" w:cs="Times New Roman"/>
          <w:b/>
        </w:rPr>
      </w:pPr>
      <w:r w:rsidRPr="003F72A8">
        <w:rPr>
          <w:rFonts w:ascii="Times New Roman" w:hAnsi="Times New Roman" w:cs="Times New Roman"/>
          <w:b/>
        </w:rPr>
        <w:t>Blank page</w:t>
      </w:r>
    </w:p>
    <w:p w14:paraId="2B85AF1E" w14:textId="77777777" w:rsidR="00902099" w:rsidRPr="003F72A8" w:rsidRDefault="00902099" w:rsidP="0093125B">
      <w:pPr>
        <w:jc w:val="both"/>
        <w:outlineLvl w:val="0"/>
        <w:rPr>
          <w:rFonts w:ascii="Times New Roman" w:hAnsi="Times New Roman" w:cs="Times New Roman"/>
          <w:bCs/>
        </w:rPr>
      </w:pPr>
    </w:p>
    <w:p w14:paraId="17CA1612" w14:textId="071F4C2D" w:rsidR="00902099" w:rsidRPr="003F72A8" w:rsidRDefault="00902099" w:rsidP="00902099">
      <w:pPr>
        <w:jc w:val="both"/>
        <w:outlineLvl w:val="0"/>
        <w:rPr>
          <w:rFonts w:ascii="Times New Roman" w:hAnsi="Times New Roman" w:cs="Times New Roman"/>
          <w:bCs/>
        </w:rPr>
      </w:pPr>
      <w:r w:rsidRPr="003F72A8">
        <w:rPr>
          <w:rFonts w:ascii="Times New Roman" w:hAnsi="Times New Roman" w:cs="Times New Roman"/>
          <w:bCs/>
        </w:rPr>
        <w:t>/ 95v /</w:t>
      </w:r>
    </w:p>
    <w:p w14:paraId="0E9A2776" w14:textId="77777777" w:rsidR="00902099" w:rsidRPr="003F72A8" w:rsidRDefault="00902099" w:rsidP="00902099">
      <w:pPr>
        <w:jc w:val="both"/>
        <w:outlineLvl w:val="0"/>
        <w:rPr>
          <w:rFonts w:ascii="Times New Roman" w:hAnsi="Times New Roman" w:cs="Times New Roman"/>
          <w:b/>
        </w:rPr>
      </w:pPr>
      <w:r w:rsidRPr="003F72A8">
        <w:rPr>
          <w:rFonts w:ascii="Times New Roman" w:hAnsi="Times New Roman" w:cs="Times New Roman"/>
          <w:b/>
        </w:rPr>
        <w:t>Blank page</w:t>
      </w:r>
    </w:p>
    <w:p w14:paraId="403530D7" w14:textId="77777777" w:rsidR="006A24E9" w:rsidRPr="003F72A8" w:rsidRDefault="006A24E9" w:rsidP="0004460C">
      <w:pPr>
        <w:jc w:val="both"/>
        <w:outlineLvl w:val="0"/>
        <w:rPr>
          <w:rFonts w:ascii="Times New Roman" w:hAnsi="Times New Roman" w:cs="Times New Roman"/>
          <w:i/>
          <w:iCs/>
        </w:rPr>
      </w:pPr>
    </w:p>
    <w:p w14:paraId="539F908E" w14:textId="77777777" w:rsidR="00A43C47" w:rsidRPr="003F72A8" w:rsidRDefault="00A43C47" w:rsidP="0004460C">
      <w:pPr>
        <w:jc w:val="both"/>
        <w:outlineLvl w:val="0"/>
        <w:rPr>
          <w:rFonts w:ascii="Times New Roman" w:hAnsi="Times New Roman" w:cs="Times New Roman"/>
          <w:i/>
          <w:iCs/>
        </w:rPr>
      </w:pPr>
    </w:p>
    <w:p w14:paraId="2B79795E" w14:textId="77777777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n. 30</w:t>
      </w:r>
    </w:p>
    <w:p w14:paraId="6E31E68F" w14:textId="3417A865" w:rsidR="006A24E9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Allegato III al n. 27 (c. 93r-v; traduzione di c. 92r-v)</w:t>
      </w:r>
    </w:p>
    <w:p w14:paraId="0B66ECDF" w14:textId="77777777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</w:p>
    <w:p w14:paraId="0699D04D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93r /</w:t>
      </w:r>
    </w:p>
    <w:p w14:paraId="55D8D0AB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Scritta del serenissimo Principe palatino che serve di risposta |</w:t>
      </w:r>
    </w:p>
    <w:p w14:paraId="79CA20E3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5A5C8C77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Havendo sua Altezza elettorale palatina inteso quello, che | ampiamente le è stato rappresentato dal signor Christofforo | Suriano per parte del serenissimo doge di Venetia in virtù | delle lettere credentiali, che le ha presentate; et conoscendo | che questa communicatione non puole proceder, che dall’|affettione, et buona confidenza del detto signor Doge verso la | detta Altezza ella affettuosissimamente lo ringratia | non desiderando cosa alcuna maggiormente, che di poter | far constare alla serenissima Republica gl’affetti dell’amicitia, | et buona corrispondenza, che questa serenissima casa eletto-|rale ha havuta in tutti i tempi con lei, et la sua | continuatione le sarà sempre a cuore. Et come in confor-|mità di questo, et della parola, ch’ella haveva data al signor | ambasciator Gussoni ella non ha tralasciato di scriver incon-|tinente doppo la</w:t>
      </w:r>
      <w:r w:rsidRPr="000640B5">
        <w:rPr>
          <w:rStyle w:val="FootnoteReference"/>
          <w:rFonts w:ascii="Times New Roman" w:hAnsi="Times New Roman" w:cs="Times New Roman"/>
        </w:rPr>
        <w:footnoteReference w:id="42"/>
      </w:r>
      <w:r w:rsidRPr="000640B5">
        <w:rPr>
          <w:rFonts w:ascii="Times New Roman" w:hAnsi="Times New Roman" w:cs="Times New Roman"/>
        </w:rPr>
        <w:t xml:space="preserve"> partenza di lui da essa</w:t>
      </w:r>
      <w:r w:rsidRPr="000640B5">
        <w:rPr>
          <w:rStyle w:val="FootnoteReference"/>
          <w:rFonts w:ascii="Times New Roman" w:hAnsi="Times New Roman" w:cs="Times New Roman"/>
        </w:rPr>
        <w:footnoteReference w:id="43"/>
      </w:r>
      <w:r w:rsidRPr="000640B5">
        <w:rPr>
          <w:rFonts w:ascii="Times New Roman" w:hAnsi="Times New Roman" w:cs="Times New Roman"/>
        </w:rPr>
        <w:t xml:space="preserve"> con | ogni particolare a sua Maestà imperiale intorno all’affare | d’Istria, et farle constar le ragioni, che ha stimate | proprie intorno ciò per l’avanzamento del riposo, et | tranquilità publica, et per radrizzar una buona | intelligenza, et vicinanza tra la detta Republica et l’arci-|duca Ferdinando; così non lascierà da mo innanti | di far dal canto suo tutto quello che dipenderà | </w:t>
      </w:r>
    </w:p>
    <w:p w14:paraId="2B858F91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93v /</w:t>
      </w:r>
    </w:p>
    <w:p w14:paraId="3DE17B74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a lei per comprobatione di quanto è detto di sopra onde il | detto signor Suriano è pregato voler assicurarne la serenissima Republica | et egli per parte sua può esser certo della benevolenza | della sudetta Altezza verso di lui. |</w:t>
      </w:r>
    </w:p>
    <w:p w14:paraId="0E49D973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Fatta ad Heidelbergh sotto il sigillo ordinario della sudetta | Altezza elettorale li 4 luglio 1616. |</w:t>
      </w:r>
    </w:p>
    <w:p w14:paraId="4227CF1E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0C419089" w14:textId="77777777" w:rsidR="00DB3579" w:rsidRPr="000640B5" w:rsidRDefault="00DB3579" w:rsidP="0004460C">
      <w:pPr>
        <w:jc w:val="both"/>
        <w:outlineLvl w:val="0"/>
        <w:rPr>
          <w:rFonts w:ascii="Times New Roman" w:hAnsi="Times New Roman" w:cs="Times New Roman"/>
        </w:rPr>
      </w:pPr>
    </w:p>
    <w:p w14:paraId="4A529B0E" w14:textId="77777777" w:rsidR="00A43C47" w:rsidRPr="000640B5" w:rsidRDefault="00A43C47" w:rsidP="0004460C">
      <w:pPr>
        <w:jc w:val="center"/>
        <w:rPr>
          <w:rFonts w:ascii="Times New Roman" w:hAnsi="Times New Roman" w:cs="Times New Roman"/>
          <w:bCs/>
        </w:rPr>
      </w:pPr>
      <w:r w:rsidRPr="000640B5">
        <w:rPr>
          <w:rFonts w:ascii="Times New Roman" w:hAnsi="Times New Roman" w:cs="Times New Roman"/>
          <w:bCs/>
        </w:rPr>
        <w:t>n. 31</w:t>
      </w:r>
    </w:p>
    <w:p w14:paraId="5E134645" w14:textId="77777777" w:rsidR="00A43C47" w:rsidRPr="000640B5" w:rsidRDefault="00A43C47" w:rsidP="0004460C">
      <w:pPr>
        <w:jc w:val="center"/>
        <w:rPr>
          <w:rFonts w:ascii="Times New Roman" w:hAnsi="Times New Roman" w:cs="Times New Roman"/>
          <w:bCs/>
        </w:rPr>
      </w:pPr>
      <w:r w:rsidRPr="000640B5">
        <w:rPr>
          <w:rFonts w:ascii="Times New Roman" w:hAnsi="Times New Roman" w:cs="Times New Roman"/>
          <w:bCs/>
        </w:rPr>
        <w:t>Allegato IV al n. 27 (c. 94r-v</w:t>
      </w:r>
      <w:r w:rsidR="006A24E9" w:rsidRPr="000640B5">
        <w:rPr>
          <w:rFonts w:ascii="Times New Roman" w:hAnsi="Times New Roman" w:cs="Times New Roman"/>
        </w:rPr>
        <w:t xml:space="preserve">; traduzione di </w:t>
      </w:r>
      <w:r w:rsidRPr="000640B5">
        <w:rPr>
          <w:rFonts w:ascii="Times New Roman" w:hAnsi="Times New Roman" w:cs="Times New Roman"/>
        </w:rPr>
        <w:t>c. 91r-v)</w:t>
      </w:r>
    </w:p>
    <w:p w14:paraId="247BAB45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3766469D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94r /</w:t>
      </w:r>
    </w:p>
    <w:p w14:paraId="69AFD8FD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Risposta del signor Principe palatino elettore a sua Serenità |</w:t>
      </w:r>
    </w:p>
    <w:p w14:paraId="1A244797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7CDB31FC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Monsignor ho</w:t>
      </w:r>
      <w:r w:rsidRPr="000640B5">
        <w:rPr>
          <w:rStyle w:val="FootnoteReference"/>
          <w:rFonts w:ascii="Times New Roman" w:hAnsi="Times New Roman" w:cs="Times New Roman"/>
        </w:rPr>
        <w:footnoteReference w:id="44"/>
      </w:r>
      <w:r w:rsidRPr="000640B5">
        <w:rPr>
          <w:rFonts w:ascii="Times New Roman" w:hAnsi="Times New Roman" w:cs="Times New Roman"/>
        </w:rPr>
        <w:t xml:space="preserve"> ricevuto sommo contento intender tanto | dalle lettere sue delli 11 del mese passato, quanto | più particolarmente da quanto mi ha esposto il signor | Christofforo Suriano suo secretario</w:t>
      </w:r>
      <w:r w:rsidRPr="000640B5">
        <w:rPr>
          <w:rStyle w:val="FootnoteReference"/>
          <w:rFonts w:ascii="Times New Roman" w:hAnsi="Times New Roman" w:cs="Times New Roman"/>
        </w:rPr>
        <w:footnoteReference w:id="45"/>
      </w:r>
      <w:r w:rsidRPr="000640B5">
        <w:rPr>
          <w:rFonts w:ascii="Times New Roman" w:hAnsi="Times New Roman" w:cs="Times New Roman"/>
        </w:rPr>
        <w:t xml:space="preserve"> come sia | stato fatto conto dall’Altezza vostra la testimonianza | ch’io ho resa qui</w:t>
      </w:r>
      <w:r w:rsidRPr="000640B5">
        <w:rPr>
          <w:rStyle w:val="FootnoteReference"/>
          <w:rFonts w:ascii="Times New Roman" w:hAnsi="Times New Roman" w:cs="Times New Roman"/>
        </w:rPr>
        <w:footnoteReference w:id="46"/>
      </w:r>
      <w:r w:rsidRPr="000640B5">
        <w:rPr>
          <w:rFonts w:ascii="Times New Roman" w:hAnsi="Times New Roman" w:cs="Times New Roman"/>
        </w:rPr>
        <w:t xml:space="preserve"> non molto fa al signor Gussoni</w:t>
      </w:r>
      <w:r w:rsidRPr="000640B5">
        <w:rPr>
          <w:rStyle w:val="FootnoteReference"/>
          <w:rFonts w:ascii="Times New Roman" w:hAnsi="Times New Roman" w:cs="Times New Roman"/>
        </w:rPr>
        <w:footnoteReference w:id="47"/>
      </w:r>
      <w:r w:rsidR="0085433F" w:rsidRPr="000640B5">
        <w:rPr>
          <w:rFonts w:ascii="Times New Roman" w:hAnsi="Times New Roman" w:cs="Times New Roman"/>
        </w:rPr>
        <w:t xml:space="preserve"> suo a</w:t>
      </w:r>
      <w:r w:rsidRPr="000640B5">
        <w:rPr>
          <w:rFonts w:ascii="Times New Roman" w:hAnsi="Times New Roman" w:cs="Times New Roman"/>
        </w:rPr>
        <w:t>mbasciatore | della cordial affetione mia verso di lei, et tutto il | corpo della</w:t>
      </w:r>
      <w:r w:rsidRPr="000640B5">
        <w:rPr>
          <w:rStyle w:val="FootnoteReference"/>
          <w:rFonts w:ascii="Times New Roman" w:hAnsi="Times New Roman" w:cs="Times New Roman"/>
        </w:rPr>
        <w:footnoteReference w:id="48"/>
      </w:r>
      <w:r w:rsidR="000468CA" w:rsidRPr="000640B5">
        <w:rPr>
          <w:rFonts w:ascii="Times New Roman" w:hAnsi="Times New Roman" w:cs="Times New Roman"/>
        </w:rPr>
        <w:t xml:space="preserve"> serenissima r</w:t>
      </w:r>
      <w:r w:rsidRPr="000640B5">
        <w:rPr>
          <w:rFonts w:ascii="Times New Roman" w:hAnsi="Times New Roman" w:cs="Times New Roman"/>
        </w:rPr>
        <w:t xml:space="preserve">epublica di Venetia spetialmente | in quello che tocca l’affare, che di nuovo | mi ha fatto rappresentare, per il bene, et avanzamento del quale; come io di già ho impiegata | l’interpositione </w:t>
      </w:r>
      <w:r w:rsidRPr="000640B5">
        <w:rPr>
          <w:rFonts w:ascii="Times New Roman" w:hAnsi="Times New Roman" w:cs="Times New Roman"/>
        </w:rPr>
        <w:lastRenderedPageBreak/>
        <w:t>mia con la Maestà imperiale in conformità | della promessa, che ne feci; così nell’avvenire non | perderò minima occasione nella sappi</w:t>
      </w:r>
      <w:r w:rsidRPr="000640B5">
        <w:rPr>
          <w:rStyle w:val="FootnoteReference"/>
          <w:rFonts w:ascii="Times New Roman" w:hAnsi="Times New Roman" w:cs="Times New Roman"/>
        </w:rPr>
        <w:footnoteReference w:id="49"/>
      </w:r>
      <w:r w:rsidRPr="000640B5">
        <w:rPr>
          <w:rFonts w:ascii="Times New Roman" w:hAnsi="Times New Roman" w:cs="Times New Roman"/>
        </w:rPr>
        <w:t xml:space="preserve"> di poter servire | anzi sarò sempre contentissimo di poter unire | gl’effetti al testimonio della mia affettione | in quello che dipenderà da me in conformità | anco di quanto me ne sono dichiarito col detto signor | Suriano, al che rimettendomi io pregarò Iddio. |</w:t>
      </w:r>
    </w:p>
    <w:p w14:paraId="0019915A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Monsignor che vi habbi nella sua sovrana, | et degna protettione de Heidelbergh a</w:t>
      </w:r>
      <w:r w:rsidR="004E0BC8" w:rsidRPr="000640B5">
        <w:rPr>
          <w:rFonts w:ascii="Times New Roman" w:hAnsi="Times New Roman" w:cs="Times New Roman"/>
        </w:rPr>
        <w:t>’</w:t>
      </w:r>
      <w:r w:rsidRPr="000640B5">
        <w:rPr>
          <w:rFonts w:ascii="Times New Roman" w:hAnsi="Times New Roman" w:cs="Times New Roman"/>
        </w:rPr>
        <w:t xml:space="preserve"> | 9 luglio 1616. |</w:t>
      </w:r>
    </w:p>
    <w:p w14:paraId="6FE9E676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7B3B229E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Fredrigo</w:t>
      </w:r>
      <w:r w:rsidRPr="000640B5">
        <w:rPr>
          <w:rStyle w:val="FootnoteReference"/>
          <w:rFonts w:ascii="Times New Roman" w:hAnsi="Times New Roman" w:cs="Times New Roman"/>
        </w:rPr>
        <w:footnoteReference w:id="50"/>
      </w:r>
      <w:r w:rsidRPr="000640B5">
        <w:rPr>
          <w:rFonts w:ascii="Times New Roman" w:hAnsi="Times New Roman" w:cs="Times New Roman"/>
        </w:rPr>
        <w:t xml:space="preserve"> </w:t>
      </w:r>
      <w:r w:rsidR="007D5F63" w:rsidRPr="000640B5">
        <w:rPr>
          <w:rFonts w:ascii="Times New Roman" w:hAnsi="Times New Roman" w:cs="Times New Roman"/>
        </w:rPr>
        <w:t>e</w:t>
      </w:r>
      <w:r w:rsidRPr="000640B5">
        <w:rPr>
          <w:rFonts w:ascii="Times New Roman" w:hAnsi="Times New Roman" w:cs="Times New Roman"/>
        </w:rPr>
        <w:t xml:space="preserve">lettor palatino | </w:t>
      </w:r>
    </w:p>
    <w:p w14:paraId="26AC08A7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30D4AEE2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94v /</w:t>
      </w:r>
    </w:p>
    <w:p w14:paraId="4AE8A2D9" w14:textId="77777777" w:rsidR="00902099" w:rsidRPr="00902099" w:rsidRDefault="00902099" w:rsidP="00902099">
      <w:pPr>
        <w:jc w:val="both"/>
        <w:outlineLvl w:val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Blank page</w:t>
      </w:r>
    </w:p>
    <w:p w14:paraId="4119E6E4" w14:textId="77777777" w:rsidR="00CF2F34" w:rsidRDefault="00A43C47" w:rsidP="00CF2F34">
      <w:pPr>
        <w:contextualSpacing/>
        <w:rPr>
          <w:rFonts w:ascii="Times New Roman" w:hAnsi="Times New Roman" w:cs="Times New Roman"/>
          <w:color w:val="000000" w:themeColor="text1"/>
        </w:rPr>
      </w:pPr>
      <w:r w:rsidRPr="000640B5">
        <w:rPr>
          <w:rFonts w:ascii="Times New Roman" w:hAnsi="Times New Roman" w:cs="Times New Roman"/>
          <w:i/>
          <w:iCs/>
        </w:rPr>
        <w:br w:type="page"/>
      </w:r>
      <w:r w:rsidR="00CF2F34" w:rsidRPr="37F7E955">
        <w:rPr>
          <w:rFonts w:ascii="Times New Roman" w:hAnsi="Times New Roman" w:cs="Times New Roman"/>
          <w:color w:val="000000" w:themeColor="text1"/>
        </w:rPr>
        <w:lastRenderedPageBreak/>
        <w:t>/START LETTER/</w:t>
      </w:r>
    </w:p>
    <w:p w14:paraId="15DA7E57" w14:textId="19BB82DC" w:rsidR="00A43C47" w:rsidRPr="000640B5" w:rsidRDefault="00A43C47" w:rsidP="0004460C">
      <w:pPr>
        <w:jc w:val="center"/>
        <w:rPr>
          <w:rFonts w:ascii="Times New Roman" w:hAnsi="Times New Roman" w:cs="Times New Roman"/>
          <w:bCs/>
        </w:rPr>
      </w:pPr>
      <w:r w:rsidRPr="000640B5">
        <w:rPr>
          <w:rFonts w:ascii="Times New Roman" w:hAnsi="Times New Roman" w:cs="Times New Roman"/>
          <w:bCs/>
        </w:rPr>
        <w:t>n. 32</w:t>
      </w:r>
    </w:p>
    <w:p w14:paraId="7A2D90CA" w14:textId="77777777" w:rsidR="00A43C47" w:rsidRPr="000640B5" w:rsidRDefault="00A43C47" w:rsidP="0004460C">
      <w:pPr>
        <w:jc w:val="center"/>
        <w:rPr>
          <w:rFonts w:ascii="Times New Roman" w:hAnsi="Times New Roman" w:cs="Times New Roman"/>
          <w:bCs/>
        </w:rPr>
      </w:pPr>
      <w:r w:rsidRPr="000640B5">
        <w:rPr>
          <w:rFonts w:ascii="Times New Roman" w:hAnsi="Times New Roman" w:cs="Times New Roman"/>
          <w:bCs/>
        </w:rPr>
        <w:t xml:space="preserve">16 luglio 1616, </w:t>
      </w:r>
      <w:r w:rsidRPr="000640B5">
        <w:rPr>
          <w:rFonts w:ascii="Times New Roman" w:hAnsi="Times New Roman" w:cs="Times New Roman"/>
          <w:bCs/>
          <w:iCs/>
        </w:rPr>
        <w:t>Hulzoven</w:t>
      </w:r>
      <w:r w:rsidRPr="000640B5">
        <w:rPr>
          <w:rFonts w:ascii="Times New Roman" w:hAnsi="Times New Roman" w:cs="Times New Roman"/>
          <w:bCs/>
        </w:rPr>
        <w:t xml:space="preserve"> (cc. 98r-99v, 102r-103v)</w:t>
      </w:r>
    </w:p>
    <w:p w14:paraId="411896A2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6757AB6D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98r /</w:t>
      </w:r>
    </w:p>
    <w:p w14:paraId="295867FD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2</w:t>
      </w:r>
      <w:r w:rsidRPr="000640B5">
        <w:rPr>
          <w:rFonts w:ascii="Times New Roman" w:hAnsi="Times New Roman" w:cs="Times New Roman"/>
          <w:vertAlign w:val="superscript"/>
        </w:rPr>
        <w:t>da</w:t>
      </w:r>
      <w:r w:rsidRPr="000640B5">
        <w:rPr>
          <w:rFonts w:ascii="Times New Roman" w:hAnsi="Times New Roman" w:cs="Times New Roman"/>
        </w:rPr>
        <w:t xml:space="preserve"> |</w:t>
      </w:r>
    </w:p>
    <w:p w14:paraId="3F9A2442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176DDF88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Serenissimo Principe | </w:t>
      </w:r>
    </w:p>
    <w:p w14:paraId="6D2518EE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il colonnello Sciombergh (col quale ho riverentemente accennato | nelle mie prime haver havuto ragionamento) nell’uscir | dalla visita della serenissima Principessa mi venne ad incon-|trare, et disse, che doppo ’l desinare si saressimo trovati | insieme perché voleva communicarmi qualche cosa | stimata da lui di non poco rilevo. Così fossimo insieme | per buon spatio d’hora, nel qual tempo mi disse, che | haveva inteso dal signor Principe ciò che gl’havevo con-|ferito, et veduto anco quanto gl’havevo fatto haver | in scritto toccante lo stato del negotio, la condotta | sua, et sopra che al presente pendi la controversia, | che tutto stava bene, et quanto alla ragione qui | ella era conosciuta per la serenissima Republica perché la dichia-|ratione sua fondava nell’honesto, né arciducali | potevano dolersi: ma, aggiunse, quanto a me dirò | liberamente il termine ufficioso, che usa la serenissima Republica | con li principi dell’Unione, et la dimostratione di confidenza | con loro nel farli communicar lo stato delle cose sue è | buono; ma questo non è tutto perché a muoverli vi vuole | più stretta pratica, et quando essi saranno espressa-|mente, et chiaramente</w:t>
      </w:r>
      <w:r w:rsidRPr="000640B5">
        <w:rPr>
          <w:rStyle w:val="FootnoteReference"/>
          <w:rFonts w:ascii="Times New Roman" w:hAnsi="Times New Roman" w:cs="Times New Roman"/>
        </w:rPr>
        <w:footnoteReference w:id="51"/>
      </w:r>
      <w:r w:rsidRPr="000640B5">
        <w:rPr>
          <w:rFonts w:ascii="Times New Roman" w:hAnsi="Times New Roman" w:cs="Times New Roman"/>
        </w:rPr>
        <w:t xml:space="preserve"> ricercati dalla Republica | ad operar con l’Imperatore lo faranno con vivezza, et il | mio Principe in particolare, ch’è inclinatissimo al veder | </w:t>
      </w:r>
    </w:p>
    <w:p w14:paraId="433A48F7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98v /</w:t>
      </w:r>
    </w:p>
    <w:p w14:paraId="2E0DF1CA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  <w:i/>
          <w:iCs/>
        </w:rPr>
      </w:pPr>
      <w:r w:rsidRPr="000640B5">
        <w:rPr>
          <w:rFonts w:ascii="Times New Roman" w:hAnsi="Times New Roman" w:cs="Times New Roman"/>
        </w:rPr>
        <w:t>che sua Serenità sia libera da travagli, et desidera la tranquilità | di quello Stato lo farà, et per l’auttorità che tiene con gl’altri | principi dell’Unione sarà il nervo principale per sostentar | tutto il corpo, et portar gl’affari unitamente secondo, che | sarà necessario, et porterà l'occasione. Et io rispuosi che questi | principi potevano bene trovar l’opportunità di operar | né era necessario alla Republica raccordar questo alla loro | prudenza, né eccitar la loro buona intentione mentre | conoscono la ragione esser dal canto della serenissima Republica. | Disse poi bisogna ch’io a questo proposito dica più olt[re.] | Noi vediamo come passano le cose in Italia, come si | tratta con noi in questa provincia della Germania | quello che si tenti nei paesi di Giuliers, et che tutti</w:t>
      </w:r>
      <w:r w:rsidRPr="000640B5">
        <w:rPr>
          <w:rStyle w:val="FootnoteReference"/>
          <w:rFonts w:ascii="Times New Roman" w:hAnsi="Times New Roman" w:cs="Times New Roman"/>
        </w:rPr>
        <w:footnoteReference w:id="52"/>
      </w:r>
      <w:r w:rsidRPr="000640B5">
        <w:rPr>
          <w:rFonts w:ascii="Times New Roman" w:hAnsi="Times New Roman" w:cs="Times New Roman"/>
        </w:rPr>
        <w:t xml:space="preserve"> questi sono eccitamenti de’ Spagnuoli </w:t>
      </w:r>
      <w:r w:rsidRPr="000640B5">
        <w:rPr>
          <w:rFonts w:ascii="Times New Roman" w:hAnsi="Times New Roman" w:cs="Times New Roman"/>
          <w:i/>
          <w:iCs/>
        </w:rPr>
        <w:t>di</w:t>
      </w:r>
      <w:r w:rsidRPr="000640B5">
        <w:rPr>
          <w:rStyle w:val="FootnoteReference"/>
          <w:rFonts w:ascii="Times New Roman" w:hAnsi="Times New Roman" w:cs="Times New Roman"/>
        </w:rPr>
        <w:footnoteReference w:id="53"/>
      </w:r>
      <w:r w:rsidRPr="000640B5">
        <w:rPr>
          <w:rFonts w:ascii="Times New Roman" w:hAnsi="Times New Roman" w:cs="Times New Roman"/>
          <w:i/>
          <w:iCs/>
        </w:rPr>
        <w:t xml:space="preserve"> maniera che l’opponersi tutti a così fatti</w:t>
      </w:r>
      <w:r w:rsidRPr="000640B5">
        <w:rPr>
          <w:rStyle w:val="FootnoteReference"/>
          <w:rFonts w:ascii="Times New Roman" w:hAnsi="Times New Roman" w:cs="Times New Roman"/>
          <w:iCs/>
        </w:rPr>
        <w:footnoteReference w:id="54"/>
      </w:r>
      <w:r w:rsidRPr="000640B5">
        <w:rPr>
          <w:rFonts w:ascii="Times New Roman" w:hAnsi="Times New Roman" w:cs="Times New Roman"/>
          <w:i/>
          <w:iCs/>
        </w:rPr>
        <w:t xml:space="preserve"> | pensieri sarà proprio della prudenza de’ principi | che ne sono interessati, quando fossero tutti | li prencipi dell’Unione con la serenissima Republica et li | stati di Olanda, et forse anco il re della | Gran Bertagna</w:t>
      </w:r>
      <w:r w:rsidRPr="000640B5">
        <w:rPr>
          <w:rStyle w:val="FootnoteReference"/>
          <w:rFonts w:ascii="Times New Roman" w:hAnsi="Times New Roman" w:cs="Times New Roman"/>
        </w:rPr>
        <w:footnoteReference w:id="55"/>
      </w:r>
      <w:r w:rsidRPr="000640B5">
        <w:rPr>
          <w:rFonts w:ascii="Times New Roman" w:hAnsi="Times New Roman" w:cs="Times New Roman"/>
          <w:i/>
          <w:iCs/>
        </w:rPr>
        <w:t xml:space="preserve"> tenuto da’ | Spagnuoli con una certa intelligenza di lega | o sia di buona corispon-</w:t>
      </w:r>
    </w:p>
    <w:p w14:paraId="6801A5DA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  <w:i/>
          <w:iCs/>
        </w:rPr>
      </w:pPr>
      <w:r w:rsidRPr="000640B5">
        <w:rPr>
          <w:rFonts w:ascii="Times New Roman" w:hAnsi="Times New Roman" w:cs="Times New Roman"/>
        </w:rPr>
        <w:t>/ 99r /</w:t>
      </w:r>
    </w:p>
    <w:p w14:paraId="22448360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  <w:i/>
          <w:iCs/>
        </w:rPr>
      </w:pPr>
      <w:r w:rsidRPr="000640B5">
        <w:rPr>
          <w:rFonts w:ascii="Times New Roman" w:hAnsi="Times New Roman" w:cs="Times New Roman"/>
          <w:i/>
          <w:iCs/>
        </w:rPr>
        <w:t>denza; ma tutto | però con obligo della commune diffesa | ognuno per la parte, che potrà, o con danari | o con genti colla diversione, o in altra | maniera, sarebbe un metter la briglia | allo Spagnolo, non per una volta, ma per | sempre, che non saprebbe come reggersi | onde per consequenza si fermarebbe un giorno | dal voler abbracciar il mondo tutto</w:t>
      </w:r>
      <w:r w:rsidRPr="000640B5">
        <w:rPr>
          <w:rFonts w:ascii="Times New Roman" w:hAnsi="Times New Roman" w:cs="Times New Roman"/>
        </w:rPr>
        <w:t>.</w:t>
      </w:r>
      <w:r w:rsidRPr="000640B5">
        <w:rPr>
          <w:rFonts w:ascii="Times New Roman" w:hAnsi="Times New Roman" w:cs="Times New Roman"/>
          <w:i/>
          <w:iCs/>
        </w:rPr>
        <w:t xml:space="preserve"> </w:t>
      </w:r>
      <w:r w:rsidRPr="000640B5">
        <w:rPr>
          <w:rFonts w:ascii="Times New Roman" w:hAnsi="Times New Roman" w:cs="Times New Roman"/>
        </w:rPr>
        <w:t xml:space="preserve">| </w:t>
      </w:r>
    </w:p>
    <w:p w14:paraId="3970B1EC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  <w:i/>
          <w:iCs/>
        </w:rPr>
      </w:pPr>
      <w:r w:rsidRPr="000640B5">
        <w:rPr>
          <w:rFonts w:ascii="Times New Roman" w:hAnsi="Times New Roman" w:cs="Times New Roman"/>
        </w:rPr>
        <w:t xml:space="preserve">A questo si deve haver l’occhio, | et pensar molto bene, il mio Principe vi pensa, et so | quello che ne dico; et quando la serenissima Republica vi po-|serà lo spirito troverà, che a fermar la quiete nel | suo stato, la pubblica tranquilità, et quella della pro-|vincia d’Italia, ch’è tanto desiderata da lei non si | vuol altro, né si ricerca altro mezo più potente | </w:t>
      </w:r>
      <w:r w:rsidRPr="000640B5">
        <w:rPr>
          <w:rFonts w:ascii="Times New Roman" w:hAnsi="Times New Roman" w:cs="Times New Roman"/>
          <w:i/>
          <w:iCs/>
        </w:rPr>
        <w:t>il</w:t>
      </w:r>
      <w:r w:rsidRPr="000640B5">
        <w:rPr>
          <w:rStyle w:val="FootnoteReference"/>
          <w:rFonts w:ascii="Times New Roman" w:hAnsi="Times New Roman" w:cs="Times New Roman"/>
        </w:rPr>
        <w:footnoteReference w:id="56"/>
      </w:r>
      <w:r w:rsidR="0004460C"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  <w:i/>
          <w:iCs/>
        </w:rPr>
        <w:t xml:space="preserve">mio Prencipe è inclinatissimo a questa unione | et </w:t>
      </w:r>
      <w:r w:rsidRPr="000640B5">
        <w:rPr>
          <w:rFonts w:ascii="Times New Roman" w:hAnsi="Times New Roman" w:cs="Times New Roman"/>
          <w:i/>
          <w:iCs/>
        </w:rPr>
        <w:lastRenderedPageBreak/>
        <w:t>ognuno per la propria, et commune diffesa | vi può entrare perché qui non si tratta di | religione; si tratta di solo tener in freno | il re di Spagna, che tende alla monarchia | et così di concerto assicurar ognuno il proprio. | Noi intendemo</w:t>
      </w:r>
      <w:r w:rsidRPr="000640B5">
        <w:rPr>
          <w:rStyle w:val="FootnoteReference"/>
          <w:rFonts w:ascii="Times New Roman" w:hAnsi="Times New Roman" w:cs="Times New Roman"/>
          <w:iCs/>
        </w:rPr>
        <w:footnoteReference w:id="57"/>
      </w:r>
      <w:r w:rsidRPr="000640B5">
        <w:rPr>
          <w:rFonts w:ascii="Times New Roman" w:hAnsi="Times New Roman" w:cs="Times New Roman"/>
          <w:i/>
          <w:iCs/>
        </w:rPr>
        <w:t xml:space="preserve"> le pratiche fanno </w:t>
      </w:r>
    </w:p>
    <w:p w14:paraId="33667F7B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  <w:i/>
          <w:iCs/>
        </w:rPr>
      </w:pPr>
      <w:r w:rsidRPr="000640B5">
        <w:rPr>
          <w:rFonts w:ascii="Times New Roman" w:hAnsi="Times New Roman" w:cs="Times New Roman"/>
        </w:rPr>
        <w:t>/ 99v /</w:t>
      </w:r>
    </w:p>
    <w:p w14:paraId="7E3555DD" w14:textId="38D74C7F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  <w:i/>
          <w:iCs/>
        </w:rPr>
      </w:pPr>
      <w:r w:rsidRPr="000640B5">
        <w:rPr>
          <w:rFonts w:ascii="Times New Roman" w:hAnsi="Times New Roman" w:cs="Times New Roman"/>
          <w:i/>
          <w:iCs/>
        </w:rPr>
        <w:t>quelli | della Lega cattolica vogliono, che noi cedemo</w:t>
      </w:r>
      <w:r w:rsidRPr="000640B5">
        <w:rPr>
          <w:rFonts w:ascii="Times New Roman" w:hAnsi="Times New Roman" w:cs="Times New Roman"/>
        </w:rPr>
        <w:t xml:space="preserve"> | </w:t>
      </w:r>
      <w:r w:rsidRPr="000640B5">
        <w:rPr>
          <w:rFonts w:ascii="Times New Roman" w:hAnsi="Times New Roman" w:cs="Times New Roman"/>
          <w:i/>
          <w:iCs/>
        </w:rPr>
        <w:t>li beni, che già erano ecclesiastici sotto la ditione | del Papa; dall’altro canto Spagnuoli fanno | quanto possono coll’impossessarsi così</w:t>
      </w:r>
      <w:r w:rsidRPr="000640B5">
        <w:rPr>
          <w:rStyle w:val="FootnoteReference"/>
          <w:rFonts w:ascii="Times New Roman" w:hAnsi="Times New Roman" w:cs="Times New Roman"/>
          <w:iCs/>
        </w:rPr>
        <w:footnoteReference w:id="58"/>
      </w:r>
      <w:r w:rsidRPr="000640B5">
        <w:rPr>
          <w:rFonts w:ascii="Times New Roman" w:hAnsi="Times New Roman" w:cs="Times New Roman"/>
          <w:i/>
          <w:iCs/>
        </w:rPr>
        <w:t xml:space="preserve"> | pian piano con li soliti artificiosi pretesti | de’ luochi in quello di Giuliers, et lo tentano | altrove; di maniera, che pur troppo è patente | la loro volontà di dominare da per tucto</w:t>
      </w:r>
      <w:r w:rsidRPr="000640B5">
        <w:rPr>
          <w:rFonts w:ascii="Times New Roman" w:hAnsi="Times New Roman" w:cs="Times New Roman"/>
        </w:rPr>
        <w:t>. | Io mostrando | di aggradire quanto</w:t>
      </w:r>
      <w:r w:rsidRPr="000640B5">
        <w:rPr>
          <w:rStyle w:val="FootnoteReference"/>
          <w:rFonts w:ascii="Times New Roman" w:hAnsi="Times New Roman" w:cs="Times New Roman"/>
        </w:rPr>
        <w:footnoteReference w:id="59"/>
      </w:r>
      <w:r w:rsidRPr="000640B5">
        <w:rPr>
          <w:rFonts w:ascii="Times New Roman" w:hAnsi="Times New Roman" w:cs="Times New Roman"/>
        </w:rPr>
        <w:t xml:space="preserve"> si era compiacciuto di signifi-|carmi gli dissi, che questi erano concetti, che merita-|vano in s</w:t>
      </w:r>
      <w:r w:rsidR="00AB7790">
        <w:rPr>
          <w:rFonts w:ascii="Times New Roman" w:hAnsi="Times New Roman" w:cs="Times New Roman"/>
        </w:rPr>
        <w:t>é</w:t>
      </w:r>
      <w:r w:rsidRPr="000640B5">
        <w:rPr>
          <w:rFonts w:ascii="Times New Roman" w:hAnsi="Times New Roman" w:cs="Times New Roman"/>
        </w:rPr>
        <w:t xml:space="preserve"> stessi gran consideratione, et di matura | deliberatione, et con parole generali lo lasciai impres[o] | dell’ottima mente di vostra Serenità nel desiderar la publica | tranquilità, et la propria della provincia d’Italia. | Uscì poi il medesimo a dirmi, che vedendosi, che | la casa d’Austria procuri di farsi</w:t>
      </w:r>
      <w:r w:rsidRPr="000640B5">
        <w:rPr>
          <w:rStyle w:val="FootnoteReference"/>
          <w:rFonts w:ascii="Times New Roman" w:hAnsi="Times New Roman" w:cs="Times New Roman"/>
        </w:rPr>
        <w:footnoteReference w:id="60"/>
      </w:r>
      <w:r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  <w:i/>
          <w:iCs/>
        </w:rPr>
        <w:t>ereditario</w:t>
      </w:r>
      <w:r w:rsidRPr="000640B5">
        <w:rPr>
          <w:rStyle w:val="FootnoteReference"/>
          <w:rFonts w:ascii="Times New Roman" w:hAnsi="Times New Roman" w:cs="Times New Roman"/>
        </w:rPr>
        <w:footnoteReference w:id="61"/>
      </w:r>
      <w:r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  <w:i/>
          <w:iCs/>
        </w:rPr>
        <w:t>l’Imperio, il che forse non succed</w:t>
      </w:r>
      <w:r w:rsidRPr="004B2C95">
        <w:rPr>
          <w:rFonts w:ascii="Times New Roman" w:hAnsi="Times New Roman" w:cs="Times New Roman"/>
        </w:rPr>
        <w:t>[e</w:t>
      </w:r>
      <w:r w:rsidR="00AE2D96" w:rsidRPr="004B2C95">
        <w:rPr>
          <w:rFonts w:ascii="Times New Roman" w:hAnsi="Times New Roman" w:cs="Times New Roman"/>
        </w:rPr>
        <w:t>-]</w:t>
      </w:r>
      <w:r w:rsidRPr="004B2C95">
        <w:rPr>
          <w:rFonts w:ascii="Times New Roman" w:hAnsi="Times New Roman" w:cs="Times New Roman"/>
        </w:rPr>
        <w:t>|</w:t>
      </w:r>
      <w:r w:rsidRPr="000640B5">
        <w:rPr>
          <w:rFonts w:ascii="Times New Roman" w:hAnsi="Times New Roman" w:cs="Times New Roman"/>
          <w:i/>
          <w:iCs/>
        </w:rPr>
        <w:t>rà così facilmente perché intendendosi | il signor Prencipe molto bene con il marchese | di Brandemburg et con il duca |</w:t>
      </w:r>
    </w:p>
    <w:p w14:paraId="5F2C0ABA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02r /</w:t>
      </w:r>
    </w:p>
    <w:p w14:paraId="37A45CC2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  <w:i/>
          <w:iCs/>
        </w:rPr>
        <w:t>di Sassonia | si farà ogni cosa perché non cadi la successio</w:t>
      </w:r>
      <w:r w:rsidRPr="004B2C95">
        <w:rPr>
          <w:rFonts w:ascii="Times New Roman" w:hAnsi="Times New Roman" w:cs="Times New Roman"/>
        </w:rPr>
        <w:t>[ne]</w:t>
      </w:r>
      <w:r w:rsidRPr="000640B5">
        <w:rPr>
          <w:rFonts w:ascii="Times New Roman" w:hAnsi="Times New Roman" w:cs="Times New Roman"/>
          <w:i/>
          <w:iCs/>
        </w:rPr>
        <w:t xml:space="preserve"> | in casa d’Austria, né si mi sarà, che sia dell</w:t>
      </w:r>
      <w:r w:rsidRPr="004B2C95">
        <w:rPr>
          <w:rFonts w:ascii="Times New Roman" w:hAnsi="Times New Roman" w:cs="Times New Roman"/>
        </w:rPr>
        <w:t>[a]</w:t>
      </w:r>
      <w:r w:rsidRPr="000640B5">
        <w:rPr>
          <w:rFonts w:ascii="Times New Roman" w:hAnsi="Times New Roman" w:cs="Times New Roman"/>
          <w:i/>
          <w:iCs/>
        </w:rPr>
        <w:t xml:space="preserve"> | religione, anzi si vuole che sia cattolico per que</w:t>
      </w:r>
      <w:r w:rsidRPr="004B2C95">
        <w:rPr>
          <w:rFonts w:ascii="Times New Roman" w:hAnsi="Times New Roman" w:cs="Times New Roman"/>
        </w:rPr>
        <w:t>[i]</w:t>
      </w:r>
      <w:r w:rsidRPr="000640B5">
        <w:rPr>
          <w:rFonts w:ascii="Times New Roman" w:hAnsi="Times New Roman" w:cs="Times New Roman"/>
          <w:i/>
          <w:iCs/>
        </w:rPr>
        <w:t xml:space="preserve"> | rispet</w:t>
      </w:r>
      <w:r w:rsidR="007E678E" w:rsidRPr="000640B5">
        <w:rPr>
          <w:rFonts w:ascii="Times New Roman" w:hAnsi="Times New Roman" w:cs="Times New Roman"/>
          <w:i/>
          <w:iCs/>
        </w:rPr>
        <w:t>ti, che comporta la ragione di s</w:t>
      </w:r>
      <w:r w:rsidRPr="000640B5">
        <w:rPr>
          <w:rFonts w:ascii="Times New Roman" w:hAnsi="Times New Roman" w:cs="Times New Roman"/>
          <w:i/>
          <w:iCs/>
        </w:rPr>
        <w:t>tato, et si</w:t>
      </w:r>
      <w:r w:rsidRPr="004B2C95">
        <w:rPr>
          <w:rFonts w:ascii="Times New Roman" w:hAnsi="Times New Roman" w:cs="Times New Roman"/>
        </w:rPr>
        <w:t>[come]</w:t>
      </w:r>
      <w:r w:rsidRPr="000640B5">
        <w:rPr>
          <w:rFonts w:ascii="Times New Roman" w:hAnsi="Times New Roman" w:cs="Times New Roman"/>
          <w:i/>
          <w:iCs/>
        </w:rPr>
        <w:t xml:space="preserve"> | Austriaci tutti concorono nel voler far</w:t>
      </w:r>
      <w:r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  <w:i/>
          <w:iCs/>
        </w:rPr>
        <w:t>riusci-|re re de’ Romani Ferdinando così</w:t>
      </w:r>
      <w:r w:rsidR="00DB3579" w:rsidRPr="000640B5">
        <w:rPr>
          <w:rStyle w:val="FootnoteReference"/>
          <w:rFonts w:ascii="Times New Roman" w:hAnsi="Times New Roman" w:cs="Times New Roman"/>
          <w:i/>
          <w:iCs/>
        </w:rPr>
        <w:footnoteReference w:id="62"/>
      </w:r>
      <w:r w:rsidR="002909E1" w:rsidRPr="000640B5">
        <w:rPr>
          <w:rFonts w:ascii="Times New Roman" w:hAnsi="Times New Roman" w:cs="Times New Roman"/>
          <w:i/>
          <w:iCs/>
        </w:rPr>
        <w:t xml:space="preserve"> da | questi p</w:t>
      </w:r>
      <w:r w:rsidRPr="000640B5">
        <w:rPr>
          <w:rFonts w:ascii="Times New Roman" w:hAnsi="Times New Roman" w:cs="Times New Roman"/>
          <w:i/>
          <w:iCs/>
        </w:rPr>
        <w:t>rencipi si sarebbe sentito al</w:t>
      </w:r>
      <w:r w:rsidR="002909E1" w:rsidRPr="000640B5">
        <w:rPr>
          <w:rFonts w:ascii="Times New Roman" w:hAnsi="Times New Roman" w:cs="Times New Roman"/>
          <w:i/>
          <w:iCs/>
        </w:rPr>
        <w:t>trimenti, | et procurato altro p</w:t>
      </w:r>
      <w:r w:rsidRPr="000640B5">
        <w:rPr>
          <w:rFonts w:ascii="Times New Roman" w:hAnsi="Times New Roman" w:cs="Times New Roman"/>
          <w:i/>
          <w:iCs/>
        </w:rPr>
        <w:t>rencipe cattolico come sa-|rebbe a dire uno della casa di Baviera, | l’elettor di Colonia, che è della medesima o altro | che tutto ciò passava secretissimo et a me lo | diceva in confidenza; aggiongendo, che | vi era del pensiero assai per trovar modo | di riparar, et ostar ai contrarii</w:t>
      </w:r>
      <w:r w:rsidRPr="000640B5">
        <w:rPr>
          <w:rFonts w:ascii="Times New Roman" w:hAnsi="Times New Roman" w:cs="Times New Roman"/>
        </w:rPr>
        <w:t>. |</w:t>
      </w:r>
    </w:p>
    <w:p w14:paraId="37875A7D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Io lo ringratiai di quanto mi haveva communicato | né ho voluto mancare di rappresentarlo alle Signorie vostre eccellentissime. Gratie etc. |</w:t>
      </w:r>
    </w:p>
    <w:p w14:paraId="5EA74958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52B5B04D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i Hulzoven a’ 16 luglio 1616 |</w:t>
      </w:r>
    </w:p>
    <w:p w14:paraId="1F395311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i vostra Serenità |</w:t>
      </w:r>
    </w:p>
    <w:p w14:paraId="75346586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humilissimo et devotissimo servitore |</w:t>
      </w:r>
    </w:p>
    <w:p w14:paraId="7627C847" w14:textId="77777777" w:rsidR="00A43C47" w:rsidRPr="00637649" w:rsidRDefault="00A43C47" w:rsidP="0004460C">
      <w:pPr>
        <w:jc w:val="both"/>
        <w:outlineLvl w:val="0"/>
        <w:rPr>
          <w:rFonts w:ascii="Times New Roman" w:hAnsi="Times New Roman" w:cs="Times New Roman"/>
          <w:lang w:val="fr-FR"/>
        </w:rPr>
      </w:pPr>
      <w:r w:rsidRPr="00637649">
        <w:rPr>
          <w:rFonts w:ascii="Times New Roman" w:hAnsi="Times New Roman" w:cs="Times New Roman"/>
          <w:lang w:val="fr-FR"/>
        </w:rPr>
        <w:t>Christofforo Suriano |</w:t>
      </w:r>
    </w:p>
    <w:p w14:paraId="6F3B3CB5" w14:textId="77777777" w:rsidR="00A43C47" w:rsidRPr="00637649" w:rsidRDefault="00A43C47" w:rsidP="0004460C">
      <w:pPr>
        <w:jc w:val="both"/>
        <w:outlineLvl w:val="0"/>
        <w:rPr>
          <w:rFonts w:ascii="Times New Roman" w:hAnsi="Times New Roman" w:cs="Times New Roman"/>
          <w:lang w:val="fr-FR"/>
        </w:rPr>
      </w:pPr>
    </w:p>
    <w:p w14:paraId="71801C27" w14:textId="1539B2BF" w:rsidR="00875EBF" w:rsidRPr="00637649" w:rsidRDefault="00A43C47" w:rsidP="0004460C">
      <w:pPr>
        <w:jc w:val="both"/>
        <w:outlineLvl w:val="0"/>
        <w:rPr>
          <w:rFonts w:ascii="Times New Roman" w:hAnsi="Times New Roman" w:cs="Times New Roman"/>
          <w:lang w:val="fr-FR"/>
        </w:rPr>
      </w:pPr>
      <w:r w:rsidRPr="00637649">
        <w:rPr>
          <w:rFonts w:ascii="Times New Roman" w:hAnsi="Times New Roman" w:cs="Times New Roman"/>
          <w:lang w:val="fr-FR"/>
        </w:rPr>
        <w:t>/ 102v</w:t>
      </w:r>
      <w:r w:rsidR="00875EBF" w:rsidRPr="00637649">
        <w:rPr>
          <w:rFonts w:ascii="Times New Roman" w:hAnsi="Times New Roman" w:cs="Times New Roman"/>
          <w:lang w:val="fr-FR"/>
        </w:rPr>
        <w:t xml:space="preserve"> /</w:t>
      </w:r>
    </w:p>
    <w:p w14:paraId="083BEB97" w14:textId="77777777" w:rsidR="00875EBF" w:rsidRPr="00637649" w:rsidRDefault="00875EBF" w:rsidP="00875EBF">
      <w:pPr>
        <w:jc w:val="both"/>
        <w:outlineLvl w:val="0"/>
        <w:rPr>
          <w:rFonts w:ascii="Times New Roman" w:hAnsi="Times New Roman" w:cs="Times New Roman"/>
          <w:b/>
          <w:bCs/>
          <w:lang w:val="fr-FR"/>
        </w:rPr>
      </w:pPr>
      <w:r w:rsidRPr="00637649">
        <w:rPr>
          <w:rFonts w:ascii="Times New Roman" w:hAnsi="Times New Roman" w:cs="Times New Roman"/>
          <w:b/>
          <w:bCs/>
          <w:lang w:val="fr-FR"/>
        </w:rPr>
        <w:t>Blank page</w:t>
      </w:r>
    </w:p>
    <w:p w14:paraId="2D49EDFE" w14:textId="77777777" w:rsidR="00875EBF" w:rsidRPr="00637649" w:rsidRDefault="00875EBF" w:rsidP="0004460C">
      <w:pPr>
        <w:jc w:val="both"/>
        <w:outlineLvl w:val="0"/>
        <w:rPr>
          <w:rFonts w:ascii="Times New Roman" w:hAnsi="Times New Roman" w:cs="Times New Roman"/>
          <w:lang w:val="fr-FR"/>
        </w:rPr>
      </w:pPr>
    </w:p>
    <w:p w14:paraId="4E94E1C4" w14:textId="53ACFD9A" w:rsidR="00A43C47" w:rsidRPr="00637649" w:rsidRDefault="00875EBF" w:rsidP="0004460C">
      <w:pPr>
        <w:jc w:val="both"/>
        <w:outlineLvl w:val="0"/>
        <w:rPr>
          <w:rFonts w:ascii="Times New Roman" w:hAnsi="Times New Roman" w:cs="Times New Roman"/>
          <w:lang w:val="fr-FR"/>
        </w:rPr>
      </w:pPr>
      <w:r w:rsidRPr="00637649">
        <w:rPr>
          <w:rFonts w:ascii="Times New Roman" w:hAnsi="Times New Roman" w:cs="Times New Roman"/>
          <w:lang w:val="fr-FR"/>
        </w:rPr>
        <w:t xml:space="preserve">/ </w:t>
      </w:r>
      <w:r w:rsidR="00DB3152" w:rsidRPr="00637649">
        <w:rPr>
          <w:rFonts w:ascii="Times New Roman" w:hAnsi="Times New Roman" w:cs="Times New Roman"/>
          <w:lang w:val="fr-FR"/>
        </w:rPr>
        <w:t>103r</w:t>
      </w:r>
      <w:r w:rsidR="00A43C47" w:rsidRPr="00637649">
        <w:rPr>
          <w:rFonts w:ascii="Times New Roman" w:hAnsi="Times New Roman" w:cs="Times New Roman"/>
          <w:lang w:val="fr-FR"/>
        </w:rPr>
        <w:t xml:space="preserve"> /</w:t>
      </w:r>
    </w:p>
    <w:p w14:paraId="7DC9A9D0" w14:textId="77777777" w:rsidR="00875EBF" w:rsidRPr="00637649" w:rsidRDefault="00875EBF" w:rsidP="00875EBF">
      <w:pPr>
        <w:jc w:val="both"/>
        <w:outlineLvl w:val="0"/>
        <w:rPr>
          <w:rFonts w:ascii="Times New Roman" w:hAnsi="Times New Roman" w:cs="Times New Roman"/>
          <w:b/>
          <w:bCs/>
        </w:rPr>
      </w:pPr>
      <w:r w:rsidRPr="00637649">
        <w:rPr>
          <w:rFonts w:ascii="Times New Roman" w:hAnsi="Times New Roman" w:cs="Times New Roman"/>
          <w:b/>
          <w:bCs/>
        </w:rPr>
        <w:t>Blank page</w:t>
      </w:r>
    </w:p>
    <w:p w14:paraId="3A5B4FFA" w14:textId="77777777" w:rsidR="00A43C47" w:rsidRPr="00637649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5C180DB3" w14:textId="77777777" w:rsidR="00A43C47" w:rsidRPr="00637649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637649">
        <w:rPr>
          <w:rFonts w:ascii="Times New Roman" w:hAnsi="Times New Roman" w:cs="Times New Roman"/>
        </w:rPr>
        <w:t>/ 103v /</w:t>
      </w:r>
    </w:p>
    <w:p w14:paraId="21D26ABD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Al serenissimo principe di Venetia |</w:t>
      </w:r>
    </w:p>
    <w:p w14:paraId="20559EEB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2</w:t>
      </w:r>
      <w:r w:rsidRPr="000640B5">
        <w:rPr>
          <w:rFonts w:ascii="Times New Roman" w:hAnsi="Times New Roman" w:cs="Times New Roman"/>
          <w:vertAlign w:val="superscript"/>
        </w:rPr>
        <w:t>da</w:t>
      </w:r>
      <w:r w:rsidRPr="000640B5">
        <w:rPr>
          <w:rFonts w:ascii="Times New Roman" w:hAnsi="Times New Roman" w:cs="Times New Roman"/>
        </w:rPr>
        <w:t xml:space="preserve"> |</w:t>
      </w:r>
    </w:p>
    <w:p w14:paraId="0FBE5113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1339061E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  <w:i/>
          <w:iCs/>
        </w:rPr>
      </w:pPr>
      <w:r w:rsidRPr="000640B5">
        <w:rPr>
          <w:rFonts w:ascii="Times New Roman" w:hAnsi="Times New Roman" w:cs="Times New Roman"/>
          <w:i/>
          <w:iCs/>
        </w:rPr>
        <w:t xml:space="preserve">Traccia di sigillo </w:t>
      </w:r>
    </w:p>
    <w:p w14:paraId="0DAC79EE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2CCE4873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  <w:i/>
        </w:rPr>
        <w:t>Regesto antico</w:t>
      </w:r>
    </w:p>
    <w:p w14:paraId="00BE24F8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03vC /</w:t>
      </w:r>
    </w:p>
    <w:p w14:paraId="199CF29F" w14:textId="032FF4EF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lastRenderedPageBreak/>
        <w:t>10 luglio 1616 ricevut</w:t>
      </w:r>
      <w:r w:rsidR="00E252CD">
        <w:rPr>
          <w:rFonts w:ascii="Times New Roman" w:hAnsi="Times New Roman" w:cs="Times New Roman"/>
        </w:rPr>
        <w:t>a</w:t>
      </w:r>
      <w:r w:rsidRPr="000640B5">
        <w:rPr>
          <w:rFonts w:ascii="Times New Roman" w:hAnsi="Times New Roman" w:cs="Times New Roman"/>
        </w:rPr>
        <w:t xml:space="preserve"> 2 agosto |</w:t>
      </w:r>
    </w:p>
    <w:p w14:paraId="35147DE7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Segretario Suriano |</w:t>
      </w:r>
    </w:p>
    <w:p w14:paraId="6E2ED87A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1633A271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L. SS. </w:t>
      </w:r>
      <w:r w:rsidR="00535214" w:rsidRPr="000640B5">
        <w:rPr>
          <w:rFonts w:ascii="Times New Roman" w:hAnsi="Times New Roman" w:cs="Times New Roman"/>
        </w:rPr>
        <w:t>R. |</w:t>
      </w:r>
    </w:p>
    <w:p w14:paraId="55EB8A50" w14:textId="77777777" w:rsidR="00C97446" w:rsidRPr="000640B5" w:rsidRDefault="00C97446" w:rsidP="0004460C">
      <w:pPr>
        <w:jc w:val="both"/>
        <w:outlineLvl w:val="0"/>
        <w:rPr>
          <w:rFonts w:ascii="Times New Roman" w:hAnsi="Times New Roman" w:cs="Times New Roman"/>
        </w:rPr>
      </w:pPr>
    </w:p>
    <w:p w14:paraId="482600EB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74FE19C0" w14:textId="77777777" w:rsidR="00A43C47" w:rsidRPr="000640B5" w:rsidRDefault="00A43C47" w:rsidP="0004460C">
      <w:pPr>
        <w:jc w:val="center"/>
        <w:rPr>
          <w:rFonts w:ascii="Times New Roman" w:hAnsi="Times New Roman" w:cs="Times New Roman"/>
          <w:bCs/>
        </w:rPr>
      </w:pPr>
      <w:r w:rsidRPr="000640B5">
        <w:rPr>
          <w:rFonts w:ascii="Times New Roman" w:hAnsi="Times New Roman" w:cs="Times New Roman"/>
          <w:bCs/>
        </w:rPr>
        <w:t>n. 33</w:t>
      </w:r>
    </w:p>
    <w:p w14:paraId="532EC78C" w14:textId="77777777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  <w:bCs/>
        </w:rPr>
        <w:t>Allegato I al n. 32 (cc. 100r-101v; decodifica di cc. 98r-99v, 102r-103v)</w:t>
      </w:r>
    </w:p>
    <w:p w14:paraId="44AA15CF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4C1378C5" w14:textId="0448D226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00r /</w:t>
      </w:r>
    </w:p>
    <w:p w14:paraId="220CFDDA" w14:textId="7EC3D15F" w:rsidR="00A43C47" w:rsidRPr="000640B5" w:rsidRDefault="00456A35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  <w:i/>
          <w:iCs/>
        </w:rPr>
        <w:t>Segue decodifica di t</w:t>
      </w:r>
      <w:r w:rsidR="00A43C47" w:rsidRPr="000640B5">
        <w:rPr>
          <w:rFonts w:ascii="Times New Roman" w:hAnsi="Times New Roman" w:cs="Times New Roman"/>
          <w:i/>
          <w:iCs/>
        </w:rPr>
        <w:t xml:space="preserve">esto </w:t>
      </w:r>
      <w:r w:rsidRPr="000640B5">
        <w:rPr>
          <w:rFonts w:ascii="Times New Roman" w:hAnsi="Times New Roman" w:cs="Times New Roman"/>
          <w:i/>
          <w:iCs/>
        </w:rPr>
        <w:t>cifrato</w:t>
      </w:r>
    </w:p>
    <w:p w14:paraId="40EC75C5" w14:textId="77777777" w:rsidR="00D12051" w:rsidRDefault="00D12051" w:rsidP="00D12051">
      <w:pPr>
        <w:jc w:val="both"/>
        <w:outlineLvl w:val="0"/>
        <w:rPr>
          <w:rFonts w:ascii="Times New Roman" w:hAnsi="Times New Roman" w:cs="Times New Roman"/>
        </w:rPr>
      </w:pPr>
    </w:p>
    <w:p w14:paraId="39E159D4" w14:textId="77D347A8" w:rsidR="00D12051" w:rsidRPr="000640B5" w:rsidRDefault="00D12051" w:rsidP="00D12051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00</w:t>
      </w:r>
      <w:r>
        <w:rPr>
          <w:rFonts w:ascii="Times New Roman" w:hAnsi="Times New Roman" w:cs="Times New Roman"/>
        </w:rPr>
        <w:t>v</w:t>
      </w:r>
      <w:r w:rsidRPr="000640B5">
        <w:rPr>
          <w:rFonts w:ascii="Times New Roman" w:hAnsi="Times New Roman" w:cs="Times New Roman"/>
        </w:rPr>
        <w:t xml:space="preserve"> /</w:t>
      </w:r>
    </w:p>
    <w:p w14:paraId="153FFCD9" w14:textId="77777777" w:rsidR="00D12051" w:rsidRPr="000640B5" w:rsidRDefault="00D12051" w:rsidP="00D12051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  <w:i/>
          <w:iCs/>
        </w:rPr>
        <w:t>Segue decodifica di testo cifrato</w:t>
      </w:r>
    </w:p>
    <w:p w14:paraId="1BB4DB2B" w14:textId="77777777" w:rsidR="00D12051" w:rsidRDefault="00D12051" w:rsidP="00D12051">
      <w:pPr>
        <w:jc w:val="both"/>
        <w:outlineLvl w:val="0"/>
        <w:rPr>
          <w:rFonts w:ascii="Times New Roman" w:hAnsi="Times New Roman" w:cs="Times New Roman"/>
        </w:rPr>
      </w:pPr>
    </w:p>
    <w:p w14:paraId="52D3DAB6" w14:textId="7F70E965" w:rsidR="00D12051" w:rsidRPr="000640B5" w:rsidRDefault="00D12051" w:rsidP="00D12051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01r /</w:t>
      </w:r>
    </w:p>
    <w:p w14:paraId="247A55B4" w14:textId="77777777" w:rsidR="00D12051" w:rsidRPr="000640B5" w:rsidRDefault="00D12051" w:rsidP="00D12051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  <w:i/>
          <w:iCs/>
        </w:rPr>
        <w:t>Segue decodifica di testo cifrato</w:t>
      </w:r>
    </w:p>
    <w:p w14:paraId="67735754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4EEA2820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01v /</w:t>
      </w:r>
    </w:p>
    <w:p w14:paraId="59BC3586" w14:textId="77777777" w:rsidR="00902099" w:rsidRPr="00902099" w:rsidRDefault="00902099" w:rsidP="00902099">
      <w:pPr>
        <w:jc w:val="both"/>
        <w:outlineLvl w:val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Blank page</w:t>
      </w:r>
    </w:p>
    <w:p w14:paraId="3F7D7C57" w14:textId="77777777" w:rsidR="00A43C47" w:rsidRPr="000640B5" w:rsidRDefault="00A43C47" w:rsidP="0004460C">
      <w:pPr>
        <w:rPr>
          <w:rFonts w:ascii="Times New Roman" w:hAnsi="Times New Roman" w:cs="Times New Roman"/>
        </w:rPr>
        <w:sectPr w:rsidR="00A43C47" w:rsidRPr="000640B5" w:rsidSect="00B94DD0">
          <w:headerReference w:type="default" r:id="rId8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10779629" w14:textId="77777777" w:rsidR="00CF2F34" w:rsidRDefault="00CF2F34" w:rsidP="00CF2F34">
      <w:pPr>
        <w:contextualSpacing/>
        <w:rPr>
          <w:rFonts w:ascii="Times New Roman" w:hAnsi="Times New Roman" w:cs="Times New Roman"/>
          <w:color w:val="000000" w:themeColor="text1"/>
        </w:rPr>
      </w:pPr>
      <w:r w:rsidRPr="37F7E955">
        <w:rPr>
          <w:rFonts w:ascii="Times New Roman" w:hAnsi="Times New Roman" w:cs="Times New Roman"/>
          <w:color w:val="000000" w:themeColor="text1"/>
        </w:rPr>
        <w:lastRenderedPageBreak/>
        <w:t>/START LETTER/</w:t>
      </w:r>
    </w:p>
    <w:p w14:paraId="65EEAD34" w14:textId="77777777" w:rsidR="00CF2F34" w:rsidRDefault="00CF2F34" w:rsidP="00CF2F34">
      <w:pPr>
        <w:rPr>
          <w:rFonts w:ascii="Times New Roman" w:hAnsi="Times New Roman" w:cs="Times New Roman"/>
        </w:rPr>
      </w:pPr>
    </w:p>
    <w:p w14:paraId="4C17DA3D" w14:textId="4997F715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n. 34</w:t>
      </w:r>
    </w:p>
    <w:p w14:paraId="4A1C3EAF" w14:textId="77777777" w:rsidR="00A43C47" w:rsidRPr="000640B5" w:rsidRDefault="00A43C47" w:rsidP="0004460C">
      <w:pPr>
        <w:jc w:val="center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Allegato I al n. 35 (cc. 104r-105v</w:t>
      </w:r>
      <w:r w:rsidR="000F7C45" w:rsidRPr="000640B5">
        <w:rPr>
          <w:rFonts w:ascii="Times New Roman" w:hAnsi="Times New Roman" w:cs="Times New Roman"/>
        </w:rPr>
        <w:t>; decodifica di cc. 106r-110v</w:t>
      </w:r>
      <w:r w:rsidRPr="000640B5">
        <w:rPr>
          <w:rFonts w:ascii="Times New Roman" w:hAnsi="Times New Roman" w:cs="Times New Roman"/>
        </w:rPr>
        <w:t>)</w:t>
      </w:r>
    </w:p>
    <w:p w14:paraId="389DA853" w14:textId="77777777" w:rsidR="00A43C47" w:rsidRPr="000C64E3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134F4F72" w14:textId="291876EC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</w:t>
      </w:r>
      <w:r w:rsidR="00456A35"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>104r</w:t>
      </w:r>
      <w:r w:rsidR="00456A35"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>/</w:t>
      </w:r>
    </w:p>
    <w:p w14:paraId="64A79357" w14:textId="394435E4" w:rsidR="00A43C47" w:rsidRPr="000640B5" w:rsidRDefault="000F7C45" w:rsidP="0004460C">
      <w:pPr>
        <w:jc w:val="both"/>
        <w:outlineLvl w:val="0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Segue decodifica di testo cifrato</w:t>
      </w:r>
    </w:p>
    <w:p w14:paraId="0BCC6306" w14:textId="77777777" w:rsidR="00F26BD7" w:rsidRPr="000640B5" w:rsidRDefault="00F26BD7" w:rsidP="0004460C">
      <w:pPr>
        <w:jc w:val="both"/>
        <w:outlineLvl w:val="0"/>
        <w:rPr>
          <w:rFonts w:ascii="Times New Roman" w:hAnsi="Times New Roman" w:cs="Times New Roman"/>
        </w:rPr>
      </w:pPr>
    </w:p>
    <w:p w14:paraId="37BC8EBE" w14:textId="2A96F4E8" w:rsidR="007958BF" w:rsidRPr="000640B5" w:rsidRDefault="007958BF" w:rsidP="007958BF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04v /</w:t>
      </w:r>
    </w:p>
    <w:p w14:paraId="57BCDFF2" w14:textId="77777777" w:rsidR="007958BF" w:rsidRDefault="007958BF" w:rsidP="007958BF">
      <w:pPr>
        <w:jc w:val="both"/>
        <w:outlineLvl w:val="0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Segue decodifica di testo cifrato</w:t>
      </w:r>
    </w:p>
    <w:p w14:paraId="6B9AB4D6" w14:textId="77777777" w:rsidR="007958BF" w:rsidRPr="000640B5" w:rsidRDefault="007958BF" w:rsidP="007958BF">
      <w:pPr>
        <w:jc w:val="both"/>
        <w:outlineLvl w:val="0"/>
        <w:rPr>
          <w:rFonts w:ascii="Times New Roman" w:hAnsi="Times New Roman" w:cs="Times New Roman"/>
          <w:i/>
        </w:rPr>
      </w:pPr>
    </w:p>
    <w:p w14:paraId="03E8275A" w14:textId="422BE724" w:rsidR="007958BF" w:rsidRPr="000640B5" w:rsidRDefault="007958BF" w:rsidP="007958BF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05</w:t>
      </w:r>
      <w:r>
        <w:rPr>
          <w:rFonts w:ascii="Times New Roman" w:hAnsi="Times New Roman" w:cs="Times New Roman"/>
        </w:rPr>
        <w:t>r</w:t>
      </w:r>
      <w:r w:rsidRPr="000640B5">
        <w:rPr>
          <w:rFonts w:ascii="Times New Roman" w:hAnsi="Times New Roman" w:cs="Times New Roman"/>
        </w:rPr>
        <w:t xml:space="preserve"> /</w:t>
      </w:r>
    </w:p>
    <w:p w14:paraId="7C3A5267" w14:textId="77777777" w:rsidR="007958BF" w:rsidRDefault="007958BF" w:rsidP="007958BF">
      <w:pPr>
        <w:jc w:val="both"/>
        <w:outlineLvl w:val="0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Segue decodifica di testo cifrato</w:t>
      </w:r>
    </w:p>
    <w:p w14:paraId="08EB6D57" w14:textId="77777777" w:rsidR="007958BF" w:rsidRPr="000640B5" w:rsidRDefault="007958BF" w:rsidP="007958BF">
      <w:pPr>
        <w:jc w:val="both"/>
        <w:outlineLvl w:val="0"/>
        <w:rPr>
          <w:rFonts w:ascii="Times New Roman" w:hAnsi="Times New Roman" w:cs="Times New Roman"/>
          <w:i/>
        </w:rPr>
      </w:pPr>
    </w:p>
    <w:p w14:paraId="647827C9" w14:textId="294F23C6" w:rsidR="007958BF" w:rsidRPr="000640B5" w:rsidRDefault="007958BF" w:rsidP="007958BF">
      <w:pPr>
        <w:jc w:val="both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05v /</w:t>
      </w:r>
    </w:p>
    <w:p w14:paraId="709B3949" w14:textId="77777777" w:rsidR="007958BF" w:rsidRPr="000640B5" w:rsidRDefault="007958BF" w:rsidP="007958BF">
      <w:pPr>
        <w:jc w:val="both"/>
        <w:outlineLvl w:val="0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Segue decodifica di testo cifrato</w:t>
      </w:r>
    </w:p>
    <w:p w14:paraId="3AFF9EAB" w14:textId="77777777" w:rsidR="00A43C47" w:rsidRPr="000640B5" w:rsidRDefault="00A43C47" w:rsidP="0004460C">
      <w:pPr>
        <w:jc w:val="both"/>
        <w:outlineLvl w:val="0"/>
        <w:rPr>
          <w:rFonts w:ascii="Times New Roman" w:hAnsi="Times New Roman" w:cs="Times New Roman"/>
        </w:rPr>
      </w:pPr>
    </w:p>
    <w:p w14:paraId="7B76D684" w14:textId="77777777" w:rsidR="00A43C47" w:rsidRPr="000640B5" w:rsidRDefault="00A43C47" w:rsidP="0004460C">
      <w:pPr>
        <w:jc w:val="center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n. 35</w:t>
      </w:r>
    </w:p>
    <w:p w14:paraId="19108256" w14:textId="77777777" w:rsidR="00A43C47" w:rsidRPr="000640B5" w:rsidRDefault="00A43C47" w:rsidP="0004460C">
      <w:pPr>
        <w:jc w:val="center"/>
        <w:outlineLvl w:val="0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21 luglio 1616, Haspach (cc. 106r-110v, 113r-v)</w:t>
      </w:r>
    </w:p>
    <w:p w14:paraId="2964E4CD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1EAA51DC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0</w:t>
      </w:r>
      <w:r w:rsidR="00F26BD7" w:rsidRPr="000640B5">
        <w:rPr>
          <w:rFonts w:ascii="Times New Roman" w:hAnsi="Times New Roman" w:cs="Times New Roman"/>
        </w:rPr>
        <w:t>6r /</w:t>
      </w:r>
    </w:p>
    <w:p w14:paraId="0713200B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Serenissimo Principe |</w:t>
      </w:r>
    </w:p>
    <w:p w14:paraId="03C1058A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era fuori il signor Marchese quando arrivai in questa città, et | steti doi giorni ad aspettar il suo ritorno. In questo mentre | mi venne a visitare, et trattenersi meco il signor Gio. Battista Lencher | uno de’ consiglieri, il quali</w:t>
      </w:r>
      <w:r w:rsidRPr="000640B5">
        <w:rPr>
          <w:rStyle w:val="FootnoteReference"/>
          <w:rFonts w:ascii="Times New Roman" w:hAnsi="Times New Roman" w:cs="Times New Roman"/>
        </w:rPr>
        <w:footnoteReference w:id="63"/>
      </w:r>
      <w:r w:rsidRPr="000640B5">
        <w:rPr>
          <w:rFonts w:ascii="Times New Roman" w:hAnsi="Times New Roman" w:cs="Times New Roman"/>
        </w:rPr>
        <w:t xml:space="preserve"> già sei anni ha per questo Prin-|cipe fatta residenza appresso la Serenità vostra. Discorse egli a lungo | meco de</w:t>
      </w:r>
      <w:r w:rsidR="00A206F2" w:rsidRPr="000640B5">
        <w:rPr>
          <w:rFonts w:ascii="Times New Roman" w:hAnsi="Times New Roman" w:cs="Times New Roman"/>
        </w:rPr>
        <w:t>’</w:t>
      </w:r>
      <w:r w:rsidRPr="000640B5">
        <w:rPr>
          <w:rFonts w:ascii="Times New Roman" w:hAnsi="Times New Roman" w:cs="Times New Roman"/>
        </w:rPr>
        <w:t xml:space="preserve"> correnti negotii del mondo, et nel proposito degl’ | affari delle Signorie vostre eccellentissime mi disse, che già alcuni giorni | haveva havuti diversi ragionamenti col signor Marchese, et | in ristretto haveva scoperto in lui ottima inclinatione | verso gl’interessi della serenissima Republica et faceva consequenza | anco del general de</w:t>
      </w:r>
      <w:r w:rsidR="00026784" w:rsidRPr="000640B5">
        <w:rPr>
          <w:rFonts w:ascii="Times New Roman" w:hAnsi="Times New Roman" w:cs="Times New Roman"/>
        </w:rPr>
        <w:t>’</w:t>
      </w:r>
      <w:r w:rsidRPr="000640B5">
        <w:rPr>
          <w:rFonts w:ascii="Times New Roman" w:hAnsi="Times New Roman" w:cs="Times New Roman"/>
        </w:rPr>
        <w:t xml:space="preserve"> principi uniti. | </w:t>
      </w:r>
      <w:r w:rsidRPr="000640B5">
        <w:rPr>
          <w:rFonts w:ascii="Times New Roman" w:hAnsi="Times New Roman" w:cs="Times New Roman"/>
          <w:i/>
        </w:rPr>
        <w:t>Tra</w:t>
      </w:r>
      <w:r w:rsidRPr="000640B5">
        <w:rPr>
          <w:rStyle w:val="FootnoteReference"/>
          <w:rFonts w:ascii="Times New Roman" w:hAnsi="Times New Roman" w:cs="Times New Roman"/>
        </w:rPr>
        <w:footnoteReference w:id="64"/>
      </w:r>
      <w:r w:rsidRPr="000640B5">
        <w:rPr>
          <w:rFonts w:ascii="Times New Roman" w:hAnsi="Times New Roman" w:cs="Times New Roman"/>
          <w:i/>
        </w:rPr>
        <w:t xml:space="preserve"> alcuni de’ suoi passava concetto, che | occorrendosi dovessero aggiunger alli ufficii | anco l’assistenza dell’opera, et de</w:t>
      </w:r>
      <w:r w:rsidR="00026784" w:rsidRPr="000640B5">
        <w:rPr>
          <w:rFonts w:ascii="Times New Roman" w:hAnsi="Times New Roman" w:cs="Times New Roman"/>
          <w:i/>
        </w:rPr>
        <w:t>’</w:t>
      </w:r>
      <w:r w:rsidRPr="000640B5">
        <w:rPr>
          <w:rFonts w:ascii="Times New Roman" w:hAnsi="Times New Roman" w:cs="Times New Roman"/>
          <w:i/>
        </w:rPr>
        <w:t xml:space="preserve"> fatti stessi, ma | che tutto stava nel modo, et il punto batteva, che | proponendosi il mover l’armi in qualche ma-|niera per far diversione, si considerava, che era | un imbarcarsi, senza esser certi, se vostra Serenità | havesse a continuar la guerra, perché assicurati | che </w:t>
      </w:r>
    </w:p>
    <w:p w14:paraId="1EFE33CF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06v /</w:t>
      </w:r>
    </w:p>
    <w:p w14:paraId="19165A47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  <w:i/>
        </w:rPr>
        <w:t xml:space="preserve">ella fosse stata di questo senso essi tenterebbo-|no, che </w:t>
      </w:r>
      <w:r w:rsidR="007D5F63" w:rsidRPr="000640B5">
        <w:rPr>
          <w:rFonts w:ascii="Times New Roman" w:hAnsi="Times New Roman" w:cs="Times New Roman"/>
          <w:i/>
        </w:rPr>
        <w:t>O</w:t>
      </w:r>
      <w:r w:rsidRPr="000640B5">
        <w:rPr>
          <w:rFonts w:ascii="Times New Roman" w:hAnsi="Times New Roman" w:cs="Times New Roman"/>
          <w:i/>
        </w:rPr>
        <w:t>landesi rompessero la tregua, et così | si caminarebbe di concerto sino</w:t>
      </w:r>
      <w:r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  <w:i/>
          <w:iCs/>
        </w:rPr>
        <w:t>alla conclu-|sione del negocio, che il signor Marchese haveva | mostrato desiderio di questo</w:t>
      </w:r>
      <w:r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  <w:i/>
        </w:rPr>
        <w:t>suo pensiero, et | de qualche altri de’ principi capitasse alla | notitia della Serenità vostra, senza parere, che | egli ne havesse parte</w:t>
      </w:r>
      <w:r w:rsidRPr="000640B5">
        <w:rPr>
          <w:rFonts w:ascii="Times New Roman" w:hAnsi="Times New Roman" w:cs="Times New Roman"/>
        </w:rPr>
        <w:t>.</w:t>
      </w:r>
      <w:r w:rsidRPr="000640B5">
        <w:rPr>
          <w:rStyle w:val="FootnoteReference"/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>|</w:t>
      </w:r>
    </w:p>
    <w:p w14:paraId="0992139D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Et esso Lencher haveva pensato | valersi del mezo del signor Vimes conosciuto da lui coll’eccellentissimo | Gussoni ma fu in dubio se si trattenesse ancora in Coyn[</w:t>
      </w:r>
      <w:r w:rsidR="0004460C" w:rsidRPr="000640B5">
        <w:rPr>
          <w:rFonts w:ascii="Times New Roman" w:hAnsi="Times New Roman" w:cs="Times New Roman"/>
        </w:rPr>
        <w:t>…</w:t>
      </w:r>
      <w:r w:rsidRPr="000640B5">
        <w:rPr>
          <w:rFonts w:ascii="Times New Roman" w:hAnsi="Times New Roman" w:cs="Times New Roman"/>
        </w:rPr>
        <w:t>]</w:t>
      </w:r>
      <w:r w:rsidR="00F02959"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 xml:space="preserve">| né sapeva della mia residenza in Zurich, et hora si consola[va] | di tal opportunità. Io dissi a questo Signore, che come vostra Serenità | era stata necessitata, come si sapeva a prender l’armi co[sì] | haveva bramato sempre la quiete publica, et la propria | nel suo Stato; ma che non era per mancar certo alla di[fesa] | delle cose sue, et de’ suoi sudditi; che quanto m’havev[a] | significato. | </w:t>
      </w:r>
      <w:r w:rsidRPr="000640B5">
        <w:rPr>
          <w:rFonts w:ascii="Times New Roman" w:hAnsi="Times New Roman" w:cs="Times New Roman"/>
          <w:i/>
        </w:rPr>
        <w:t>Io</w:t>
      </w:r>
      <w:r w:rsidRPr="000640B5">
        <w:rPr>
          <w:rStyle w:val="FootnoteReference"/>
          <w:rFonts w:ascii="Times New Roman" w:hAnsi="Times New Roman" w:cs="Times New Roman"/>
        </w:rPr>
        <w:footnoteReference w:id="65"/>
      </w:r>
      <w:r w:rsidRPr="000640B5">
        <w:rPr>
          <w:rFonts w:ascii="Times New Roman" w:hAnsi="Times New Roman" w:cs="Times New Roman"/>
          <w:i/>
        </w:rPr>
        <w:t xml:space="preserve"> lo ricevevo per sincero testimonio dell’animo | ottimamente intentionato del signor Marchese in par-|ticolare verso la serenissima Republica ma che la cosa, | che si proponeva ricercava gran considera-|tione,</w:t>
      </w:r>
    </w:p>
    <w:p w14:paraId="44071BE4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07r /</w:t>
      </w:r>
    </w:p>
    <w:p w14:paraId="5FC5D9F6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  <w:i/>
        </w:rPr>
        <w:lastRenderedPageBreak/>
        <w:t xml:space="preserve"> così dal canto di lei, come de’ principi, et | per consequenti vi voleva gran tempo alla risso-|lutione, disse, che era vero, et poi soggionse, che | il pensiero per la diversione era di metter in | campagna dieci, o dodeci mille fanti de’ migliori | et aprirsi il passo a forza della parte, che fosse parsa | più commoda, et contrastar apertamente ma che | come mi haveva detto era necessario saper, che la serenissima | Republica havendo tal dichiaratione da questi Stati, et assistenza dai principi havesse proseguito nella | guerra, perché sebene non amano essi principi</w:t>
      </w:r>
      <w:r w:rsidRPr="000640B5">
        <w:rPr>
          <w:rStyle w:val="FootnoteReference"/>
          <w:rFonts w:ascii="Times New Roman" w:hAnsi="Times New Roman" w:cs="Times New Roman"/>
        </w:rPr>
        <w:footnoteReference w:id="66"/>
      </w:r>
      <w:r w:rsidRPr="000640B5">
        <w:rPr>
          <w:rFonts w:ascii="Times New Roman" w:hAnsi="Times New Roman" w:cs="Times New Roman"/>
          <w:i/>
        </w:rPr>
        <w:t xml:space="preserve"> | affatto la casa d’Austria, con essa però con ragione | di stato devono procurare in modo, che non habbi causa di | dolersi ma far le cose con qualche pretesto, che sarebbe | col dechiarirsi li principi di voler mantener la | libertà che pretendono havere, et di v</w:t>
      </w:r>
      <w:r w:rsidR="004C03C0" w:rsidRPr="000640B5">
        <w:rPr>
          <w:rFonts w:ascii="Times New Roman" w:hAnsi="Times New Roman" w:cs="Times New Roman"/>
          <w:i/>
        </w:rPr>
        <w:t>oler difender anco | un libero p</w:t>
      </w:r>
      <w:r w:rsidRPr="000640B5">
        <w:rPr>
          <w:rFonts w:ascii="Times New Roman" w:hAnsi="Times New Roman" w:cs="Times New Roman"/>
          <w:i/>
        </w:rPr>
        <w:t>rincipe com’è la Serenità vostra questo tanto mi | fu proferito dal sudetto gentilhuomo con affetto dicendomi | che al sicuro il signor Marchese me ne haverebbe anco</w:t>
      </w:r>
      <w:r w:rsidRPr="000640B5">
        <w:rPr>
          <w:rStyle w:val="FootnoteReference"/>
          <w:rFonts w:ascii="Times New Roman" w:hAnsi="Times New Roman" w:cs="Times New Roman"/>
        </w:rPr>
        <w:footnoteReference w:id="67"/>
      </w:r>
      <w:r w:rsidRPr="000640B5">
        <w:rPr>
          <w:rFonts w:ascii="Times New Roman" w:hAnsi="Times New Roman" w:cs="Times New Roman"/>
          <w:i/>
        </w:rPr>
        <w:t xml:space="preserve"> tratte qua</w:t>
      </w:r>
      <w:r w:rsidRPr="004B2C95">
        <w:rPr>
          <w:rFonts w:ascii="Times New Roman" w:hAnsi="Times New Roman" w:cs="Times New Roman"/>
          <w:iCs/>
        </w:rPr>
        <w:t>[lche]</w:t>
      </w:r>
      <w:r w:rsidRPr="000640B5">
        <w:rPr>
          <w:rFonts w:ascii="Times New Roman" w:hAnsi="Times New Roman" w:cs="Times New Roman"/>
          <w:i/>
        </w:rPr>
        <w:t xml:space="preserve"> | moto</w:t>
      </w:r>
      <w:r w:rsidRPr="000640B5">
        <w:rPr>
          <w:rStyle w:val="FootnoteReference"/>
          <w:rFonts w:ascii="Times New Roman" w:hAnsi="Times New Roman" w:cs="Times New Roman"/>
        </w:rPr>
        <w:footnoteReference w:id="68"/>
      </w:r>
      <w:r w:rsidRPr="000640B5">
        <w:rPr>
          <w:rFonts w:ascii="Times New Roman" w:hAnsi="Times New Roman" w:cs="Times New Roman"/>
          <w:i/>
        </w:rPr>
        <w:t>,</w:t>
      </w:r>
    </w:p>
    <w:p w14:paraId="44478DEE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07v /</w:t>
      </w:r>
    </w:p>
    <w:p w14:paraId="081CBBF4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  <w:i/>
        </w:rPr>
        <w:t>ma non dichiaratose affatto per quei rispetti, che devo</w:t>
      </w:r>
      <w:r w:rsidRPr="004B2C95">
        <w:rPr>
          <w:rFonts w:ascii="Times New Roman" w:hAnsi="Times New Roman" w:cs="Times New Roman"/>
          <w:iCs/>
        </w:rPr>
        <w:t>[no]</w:t>
      </w:r>
      <w:r w:rsidRPr="000640B5">
        <w:rPr>
          <w:rFonts w:ascii="Times New Roman" w:hAnsi="Times New Roman" w:cs="Times New Roman"/>
          <w:i/>
        </w:rPr>
        <w:t xml:space="preserve"> | esser osservati per regola di buon governo, il che è seguito | come intenderà la Serenità vostra, et ben si scopre chiaro | che se non</w:t>
      </w:r>
      <w:r w:rsidRPr="000640B5">
        <w:rPr>
          <w:rStyle w:val="FootnoteReference"/>
          <w:rFonts w:ascii="Times New Roman" w:hAnsi="Times New Roman" w:cs="Times New Roman"/>
        </w:rPr>
        <w:footnoteReference w:id="69"/>
      </w:r>
      <w:r w:rsidRPr="000640B5">
        <w:rPr>
          <w:rFonts w:ascii="Times New Roman" w:hAnsi="Times New Roman" w:cs="Times New Roman"/>
          <w:i/>
        </w:rPr>
        <w:t xml:space="preserve"> è simile questo concetto a | quello del colonello Scombergand</w:t>
      </w:r>
      <w:r w:rsidRPr="000640B5">
        <w:rPr>
          <w:rStyle w:val="FootnoteReference"/>
          <w:rFonts w:ascii="Times New Roman" w:hAnsi="Times New Roman" w:cs="Times New Roman"/>
        </w:rPr>
        <w:footnoteReference w:id="70"/>
      </w:r>
      <w:r w:rsidRPr="000640B5">
        <w:rPr>
          <w:rFonts w:ascii="Times New Roman" w:hAnsi="Times New Roman" w:cs="Times New Roman"/>
          <w:i/>
        </w:rPr>
        <w:t xml:space="preserve"> dai Idemberg | come con le mie de’ 16 l’ho dato reverente conto non ha | disugualgianza</w:t>
      </w:r>
      <w:r w:rsidRPr="000640B5">
        <w:rPr>
          <w:rStyle w:val="FootnoteReference"/>
          <w:rFonts w:ascii="Times New Roman" w:hAnsi="Times New Roman" w:cs="Times New Roman"/>
        </w:rPr>
        <w:footnoteReference w:id="71"/>
      </w:r>
      <w:r w:rsidRPr="000640B5">
        <w:rPr>
          <w:rFonts w:ascii="Times New Roman" w:hAnsi="Times New Roman" w:cs="Times New Roman"/>
          <w:i/>
        </w:rPr>
        <w:t xml:space="preserve"> tale, che non possi</w:t>
      </w:r>
      <w:r w:rsidRPr="000640B5">
        <w:rPr>
          <w:rStyle w:val="FootnoteReference"/>
          <w:rFonts w:ascii="Times New Roman" w:hAnsi="Times New Roman" w:cs="Times New Roman"/>
        </w:rPr>
        <w:footnoteReference w:id="72"/>
      </w:r>
      <w:r w:rsidRPr="000640B5">
        <w:rPr>
          <w:rFonts w:ascii="Times New Roman" w:hAnsi="Times New Roman" w:cs="Times New Roman"/>
          <w:i/>
        </w:rPr>
        <w:t xml:space="preserve"> chiamarsi l’istes</w:t>
      </w:r>
      <w:r w:rsidRPr="004B2C95">
        <w:rPr>
          <w:rFonts w:ascii="Times New Roman" w:hAnsi="Times New Roman" w:cs="Times New Roman"/>
          <w:iCs/>
        </w:rPr>
        <w:t>[so]</w:t>
      </w:r>
      <w:r w:rsidRPr="000640B5">
        <w:rPr>
          <w:rFonts w:ascii="Times New Roman" w:hAnsi="Times New Roman" w:cs="Times New Roman"/>
          <w:i/>
        </w:rPr>
        <w:t xml:space="preserve"> | fine de interessar la Serenità vostra</w:t>
      </w:r>
      <w:r w:rsidR="00F11E98" w:rsidRPr="000640B5">
        <w:rPr>
          <w:rFonts w:ascii="Times New Roman" w:hAnsi="Times New Roman" w:cs="Times New Roman"/>
          <w:i/>
        </w:rPr>
        <w:t>.</w:t>
      </w:r>
      <w:r w:rsidRPr="000640B5">
        <w:rPr>
          <w:rStyle w:val="FootnoteReference"/>
          <w:rFonts w:ascii="Times New Roman" w:hAnsi="Times New Roman" w:cs="Times New Roman"/>
        </w:rPr>
        <w:t>.</w:t>
      </w:r>
      <w:r w:rsidR="00E70EC2" w:rsidRPr="000640B5">
        <w:rPr>
          <w:rFonts w:ascii="Times New Roman" w:hAnsi="Times New Roman" w:cs="Times New Roman"/>
        </w:rPr>
        <w:t>|</w:t>
      </w:r>
      <w:r w:rsidRPr="000640B5">
        <w:rPr>
          <w:rFonts w:ascii="Times New Roman" w:hAnsi="Times New Roman" w:cs="Times New Roman"/>
          <w:i/>
        </w:rPr>
        <w:t xml:space="preserve"> </w:t>
      </w:r>
    </w:p>
    <w:p w14:paraId="516346F9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Mostrai col detto signor Lencher d’aggradir la communica[tione] | dissi, che haverei inteso ciò che ’l signor Principe m’havesse | tocco in questo proposito, et tutto haverei notificato a vostra Ser[enità</w:t>
      </w:r>
      <w:r w:rsidR="00F11E98" w:rsidRPr="000640B5">
        <w:rPr>
          <w:rFonts w:ascii="Times New Roman" w:hAnsi="Times New Roman" w:cs="Times New Roman"/>
        </w:rPr>
        <w:t>.]</w:t>
      </w:r>
      <w:r w:rsidRPr="000640B5">
        <w:rPr>
          <w:rFonts w:ascii="Times New Roman" w:hAnsi="Times New Roman" w:cs="Times New Roman"/>
        </w:rPr>
        <w:t xml:space="preserve"> |</w:t>
      </w:r>
    </w:p>
    <w:p w14:paraId="68A6954C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Rivenne il signor Marchese nella città, et nell’istesso tempo, che | arrivò perché fuori haveva intesa la mia venuta mand[ò] | a salutarmi per il medesimo signor Lencher, et dirmi, che la | mattina mi haverebbe fatto venir a lui. Andai coll[a] | sua carrozza a palazzo, et mi presentai colle credentia[li,] | che ricevè con termine ufficiotissimo</w:t>
      </w:r>
      <w:r w:rsidRPr="000640B5">
        <w:rPr>
          <w:rStyle w:val="FootnoteReference"/>
          <w:rFonts w:ascii="Times New Roman" w:hAnsi="Times New Roman" w:cs="Times New Roman"/>
        </w:rPr>
        <w:footnoteReference w:id="73"/>
      </w:r>
      <w:r w:rsidRPr="000640B5">
        <w:rPr>
          <w:rFonts w:ascii="Times New Roman" w:hAnsi="Times New Roman" w:cs="Times New Roman"/>
        </w:rPr>
        <w:t xml:space="preserve">, et qui aggiunta | sarà la sua risposta; et io prima di communicarg[li] | le cose toccanti li presenti motivi mi rallegrai della | sua buona salute, et del figliuolo maschio, che hebbe a’ | dì passati. Egli me ne ringratiò, et disse che tanto | più cara gli sarebbe riuscita la conservatione della | </w:t>
      </w:r>
    </w:p>
    <w:p w14:paraId="59BA7274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08r /</w:t>
      </w:r>
    </w:p>
    <w:p w14:paraId="60C5B0EB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</w:rPr>
        <w:t>sua sanità quanto havesse con essa p</w:t>
      </w:r>
      <w:r w:rsidR="00F34CF2" w:rsidRPr="000640B5">
        <w:rPr>
          <w:rFonts w:ascii="Times New Roman" w:hAnsi="Times New Roman" w:cs="Times New Roman"/>
        </w:rPr>
        <w:t>otuto impiegarsi nel giovar | a</w:t>
      </w:r>
      <w:r w:rsidRPr="000640B5">
        <w:rPr>
          <w:rFonts w:ascii="Times New Roman" w:hAnsi="Times New Roman" w:cs="Times New Roman"/>
        </w:rPr>
        <w:t>gl’interessi delle Signorie vostre eccellentissime; et del figliolo, ch’era sicuro | ch’elle haveranno sentita consolatione, et loro prometteva | che lo haverebbe fatto alevare, et nutrire con quei documenti | ch’egli ancora hebbe dal padre di osservare, et servire | in tutte le occasioni quella serenissima Republica. Doppo havermi | rese anco gratie di quanto gl’havevo communicato nel | negotio ne discorse con affetto, et considerò che riducendosi | la pendenza sua alli duoi punti principali della resti-|tutione de’ posti, et del rimedio ad Uscochi, pareva a lui, | che et nell’uno, et nell’altro vostra Serenità condescendese</w:t>
      </w:r>
      <w:r w:rsidR="00F11E98" w:rsidRPr="000640B5">
        <w:rPr>
          <w:rFonts w:ascii="Times New Roman" w:hAnsi="Times New Roman" w:cs="Times New Roman"/>
        </w:rPr>
        <w:t xml:space="preserve"> al ragio-|nevole, né</w:t>
      </w:r>
      <w:r w:rsidRPr="000640B5">
        <w:rPr>
          <w:rFonts w:ascii="Times New Roman" w:hAnsi="Times New Roman" w:cs="Times New Roman"/>
        </w:rPr>
        <w:t xml:space="preserve"> sapeva vedere se non che le passioni, et gl’affetti di | quelli, che hanno in mano le trattationi difficulti ogni | buon’effetto: aggiungendo può bene assicurarsi la serenissima | Republica che li principi dell’Unione non tralascieranno ufficio | per levarla da questi travagli; et io reputo mia buona | fortuna di dover conferirmi ad Heidelbergh per dover assister alle nozze di mio cugino il figlio maggiore dell’ | elettor di Brandemburg: perché haverò occasione infor</w:t>
      </w:r>
      <w:r w:rsidR="007E04EE" w:rsidRPr="000640B5">
        <w:rPr>
          <w:rFonts w:ascii="Times New Roman" w:hAnsi="Times New Roman" w:cs="Times New Roman"/>
        </w:rPr>
        <w:t>mato | di discorrer col signor Principe p</w:t>
      </w:r>
      <w:r w:rsidRPr="000640B5">
        <w:rPr>
          <w:rFonts w:ascii="Times New Roman" w:hAnsi="Times New Roman" w:cs="Times New Roman"/>
        </w:rPr>
        <w:t xml:space="preserve">alatino, et con altri principi, | che vi saranno | </w:t>
      </w:r>
      <w:r w:rsidRPr="000640B5">
        <w:rPr>
          <w:rFonts w:ascii="Times New Roman" w:hAnsi="Times New Roman" w:cs="Times New Roman"/>
          <w:i/>
        </w:rPr>
        <w:t>onde</w:t>
      </w:r>
      <w:r w:rsidRPr="000640B5">
        <w:rPr>
          <w:rStyle w:val="FootnoteReference"/>
          <w:rFonts w:ascii="Times New Roman" w:hAnsi="Times New Roman" w:cs="Times New Roman"/>
        </w:rPr>
        <w:footnoteReference w:id="74"/>
      </w:r>
      <w:r w:rsidRPr="000640B5">
        <w:rPr>
          <w:rFonts w:ascii="Times New Roman" w:hAnsi="Times New Roman" w:cs="Times New Roman"/>
          <w:i/>
        </w:rPr>
        <w:t xml:space="preserve"> uniti troveremo forse insieme qualche cosa di buono | </w:t>
      </w:r>
    </w:p>
    <w:p w14:paraId="1B210CFA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08v /</w:t>
      </w:r>
    </w:p>
    <w:p w14:paraId="5DFB91FC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  <w:i/>
        </w:rPr>
        <w:lastRenderedPageBreak/>
        <w:t>per servitio della giusta causa di sua Serenità et continuò | è necessario che si habbi sopra questo negotio molta consideratione | perché si vede che Spagnuoli non lasciano di tentar tutte | le strade per condursi alla monarchia; di loro non dobbiam</w:t>
      </w:r>
      <w:r w:rsidRPr="004B2C95">
        <w:rPr>
          <w:rFonts w:ascii="Times New Roman" w:hAnsi="Times New Roman" w:cs="Times New Roman"/>
          <w:iCs/>
        </w:rPr>
        <w:t>[o]</w:t>
      </w:r>
      <w:r w:rsidR="008D321A" w:rsidRPr="000640B5">
        <w:rPr>
          <w:rFonts w:ascii="Times New Roman" w:hAnsi="Times New Roman" w:cs="Times New Roman"/>
          <w:i/>
        </w:rPr>
        <w:t xml:space="preserve"> </w:t>
      </w:r>
      <w:r w:rsidR="008D321A" w:rsidRPr="000640B5">
        <w:rPr>
          <w:rFonts w:ascii="Times New Roman" w:hAnsi="Times New Roman" w:cs="Times New Roman"/>
        </w:rPr>
        <w:t>|</w:t>
      </w:r>
      <w:r w:rsidRPr="000640B5">
        <w:rPr>
          <w:rFonts w:ascii="Times New Roman" w:hAnsi="Times New Roman" w:cs="Times New Roman"/>
          <w:i/>
        </w:rPr>
        <w:t xml:space="preserve"> fidarsi, et io andai rispondendo secondo, che stimai | a proposito per riscaldar maggiormente tal buona | dispositione; uscì poi a dire quanto a me </w:t>
      </w:r>
      <w:r w:rsidR="003A31E5" w:rsidRPr="000640B5">
        <w:rPr>
          <w:rFonts w:ascii="Times New Roman" w:hAnsi="Times New Roman" w:cs="Times New Roman"/>
          <w:i/>
        </w:rPr>
        <w:t>stimo</w:t>
      </w:r>
      <w:r w:rsidRPr="000640B5">
        <w:rPr>
          <w:rFonts w:ascii="Times New Roman" w:hAnsi="Times New Roman" w:cs="Times New Roman"/>
          <w:i/>
        </w:rPr>
        <w:t xml:space="preserve">, che | non si potendo far altro il vero rimedio per servitio | della Republica in questi affari, et per mortificar | l’animo di Spagnoli fosse che li </w:t>
      </w:r>
      <w:r w:rsidR="003A31E5" w:rsidRPr="000640B5">
        <w:rPr>
          <w:rFonts w:ascii="Times New Roman" w:hAnsi="Times New Roman" w:cs="Times New Roman"/>
          <w:i/>
        </w:rPr>
        <w:t>s</w:t>
      </w:r>
      <w:r w:rsidRPr="000640B5">
        <w:rPr>
          <w:rFonts w:ascii="Times New Roman" w:hAnsi="Times New Roman" w:cs="Times New Roman"/>
          <w:i/>
        </w:rPr>
        <w:t>ignori Stati, et Paesi Bassi | rompessero la tregua, che la serenissima Republica continuasse | la guerra, et che noi si movessimo in qualche maniera | con le armi, ma questo quanto alli Stati vi concorereb-|be qualche difficoltà perché vorrebbono intendersi bene | come et con qual fondamento havessero a venir | a tal rottura della tregua per non restar poi abbando-|nati, et imbarazati, et quanto</w:t>
      </w:r>
    </w:p>
    <w:p w14:paraId="171C4F1C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09r / </w:t>
      </w:r>
    </w:p>
    <w:p w14:paraId="3413A17D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  <w:i/>
        </w:rPr>
        <w:t>a noi non staressimo | a vedere, ma bisogna, che da ognuno si faccia la parte | sua, parlo mostrando di farlo come in passando, ma | con affetto tale, che col precedente aviso del Lencher | ben puoi scoprire, che l’intentione sua era tale, seben | accompagnata dalla natural inclinatione</w:t>
      </w:r>
      <w:r w:rsidRPr="000640B5">
        <w:rPr>
          <w:rStyle w:val="FootnoteReference"/>
          <w:rFonts w:ascii="Times New Roman" w:hAnsi="Times New Roman" w:cs="Times New Roman"/>
        </w:rPr>
        <w:footnoteReference w:id="75"/>
      </w:r>
      <w:r w:rsidRPr="000640B5">
        <w:rPr>
          <w:rFonts w:ascii="Times New Roman" w:hAnsi="Times New Roman" w:cs="Times New Roman"/>
          <w:i/>
        </w:rPr>
        <w:t xml:space="preserve"> di esso Prencipe | all’armi, né venendo ad alcun individuo mi conteni sopra generali, mostrando, che vostra Signoria bramava la quiete |</w:t>
      </w:r>
      <w:r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  <w:i/>
        </w:rPr>
        <w:t>si ma non</w:t>
      </w:r>
      <w:r w:rsidRPr="000640B5">
        <w:rPr>
          <w:rStyle w:val="FootnoteReference"/>
          <w:rFonts w:ascii="Times New Roman" w:hAnsi="Times New Roman" w:cs="Times New Roman"/>
        </w:rPr>
        <w:footnoteReference w:id="76"/>
      </w:r>
      <w:r w:rsidRPr="000640B5">
        <w:rPr>
          <w:rFonts w:ascii="Times New Roman" w:hAnsi="Times New Roman" w:cs="Times New Roman"/>
          <w:i/>
        </w:rPr>
        <w:t xml:space="preserve"> temeva di diffendere la sua giusta causa | la quale sapendo che era conosciuta tale da tutti li buoni | principi.</w:t>
      </w:r>
      <w:r w:rsidRPr="000640B5">
        <w:rPr>
          <w:rStyle w:val="FootnoteReference"/>
          <w:rFonts w:ascii="Times New Roman" w:hAnsi="Times New Roman" w:cs="Times New Roman"/>
        </w:rPr>
        <w:t xml:space="preserve"> </w:t>
      </w:r>
      <w:r w:rsidR="00E70EC2" w:rsidRPr="000640B5">
        <w:rPr>
          <w:rFonts w:ascii="Times New Roman" w:hAnsi="Times New Roman" w:cs="Times New Roman"/>
        </w:rPr>
        <w:t>|</w:t>
      </w:r>
    </w:p>
    <w:p w14:paraId="70271AB7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</w:rPr>
        <w:t xml:space="preserve">Si prometteva anco che per essa | si sarebbono adoperati di quella maniera, che havessero | stimata propria, et necessaria; et esso signor Marchese repigliò | che vostra Serenità della buona volontà dell’Unione poteva far | ogni real fondamento per li suoi interessi, et che non si sarebbe | mancato dai principi di pensar a quello che fosse stato | a proposito; et replicò | </w:t>
      </w:r>
      <w:r w:rsidRPr="000640B5">
        <w:rPr>
          <w:rFonts w:ascii="Times New Roman" w:hAnsi="Times New Roman" w:cs="Times New Roman"/>
          <w:i/>
        </w:rPr>
        <w:t>per</w:t>
      </w:r>
      <w:r w:rsidRPr="000640B5">
        <w:rPr>
          <w:rStyle w:val="FootnoteReference"/>
          <w:rFonts w:ascii="Times New Roman" w:hAnsi="Times New Roman" w:cs="Times New Roman"/>
        </w:rPr>
        <w:footnoteReference w:id="77"/>
      </w:r>
      <w:r w:rsidRPr="000640B5">
        <w:rPr>
          <w:rFonts w:ascii="Times New Roman" w:hAnsi="Times New Roman" w:cs="Times New Roman"/>
          <w:i/>
        </w:rPr>
        <w:t xml:space="preserve"> me non trovo cosa più propria, che quella, che già ho | detta non giovino gli ufficii, et a questo proposito in | discor</w:t>
      </w:r>
      <w:r w:rsidR="000C6A51" w:rsidRPr="000640B5">
        <w:rPr>
          <w:rFonts w:ascii="Times New Roman" w:hAnsi="Times New Roman" w:cs="Times New Roman"/>
          <w:i/>
        </w:rPr>
        <w:t>rendo mostrò di stimare che una</w:t>
      </w:r>
    </w:p>
    <w:p w14:paraId="2738C44F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09v /</w:t>
      </w:r>
      <w:r w:rsidR="0004460C" w:rsidRPr="000640B5">
        <w:rPr>
          <w:rFonts w:ascii="Times New Roman" w:hAnsi="Times New Roman" w:cs="Times New Roman"/>
        </w:rPr>
        <w:t xml:space="preserve"> </w:t>
      </w:r>
    </w:p>
    <w:p w14:paraId="47CFDED8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ambasciata | espressa sarebbe stata più propria, che gl’ufficii di | parole, il che ho compreso essergli stato somministrato | dal medesimo Lencher, che me ne parlò. Vedendo | io l’affetto di questo Principe lo andai coadiuvand</w:t>
      </w:r>
      <w:r w:rsidRPr="004B2C95">
        <w:rPr>
          <w:rFonts w:ascii="Times New Roman" w:hAnsi="Times New Roman" w:cs="Times New Roman"/>
          <w:iCs/>
        </w:rPr>
        <w:t xml:space="preserve">[o] </w:t>
      </w:r>
      <w:r w:rsidRPr="000640B5">
        <w:rPr>
          <w:rFonts w:ascii="Times New Roman" w:hAnsi="Times New Roman" w:cs="Times New Roman"/>
          <w:i/>
        </w:rPr>
        <w:t>| con termine però riservato, et senza mostrar ansietà | in conformità del commandamento della Serenità vostra.</w:t>
      </w:r>
      <w:r w:rsidR="00E70EC2" w:rsidRPr="000640B5">
        <w:rPr>
          <w:rFonts w:ascii="Times New Roman" w:hAnsi="Times New Roman" w:cs="Times New Roman"/>
          <w:i/>
        </w:rPr>
        <w:t xml:space="preserve"> |</w:t>
      </w:r>
      <w:r w:rsidRPr="000640B5">
        <w:rPr>
          <w:rStyle w:val="FootnoteReference"/>
          <w:rFonts w:ascii="Times New Roman" w:hAnsi="Times New Roman" w:cs="Times New Roman"/>
        </w:rPr>
        <w:t xml:space="preserve"> </w:t>
      </w:r>
    </w:p>
    <w:p w14:paraId="0CA4DDA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Et egli mi aggiunse, che a Heidelbergh ne haverebbe discor[so] | , et</w:t>
      </w:r>
      <w:r w:rsidRPr="000640B5">
        <w:rPr>
          <w:rStyle w:val="FootnoteReference"/>
          <w:rFonts w:ascii="Times New Roman" w:hAnsi="Times New Roman" w:cs="Times New Roman"/>
        </w:rPr>
        <w:footnoteReference w:id="78"/>
      </w:r>
      <w:r w:rsidRPr="000640B5">
        <w:rPr>
          <w:rFonts w:ascii="Times New Roman" w:hAnsi="Times New Roman" w:cs="Times New Roman"/>
        </w:rPr>
        <w:t xml:space="preserve"> sperava di far qualche bene. Mi replicò lo | stesso la sera, che fui a complir seco ment</w:t>
      </w:r>
      <w:r w:rsidR="006444A7" w:rsidRPr="000640B5">
        <w:rPr>
          <w:rFonts w:ascii="Times New Roman" w:hAnsi="Times New Roman" w:cs="Times New Roman"/>
        </w:rPr>
        <w:t>re stava per partir | verso il Principe p</w:t>
      </w:r>
      <w:r w:rsidRPr="000640B5">
        <w:rPr>
          <w:rFonts w:ascii="Times New Roman" w:hAnsi="Times New Roman" w:cs="Times New Roman"/>
        </w:rPr>
        <w:t xml:space="preserve">alatino con risolutione di far il viaggio di notte | essendo nel giorno il caldo affanosissimo, et con la medesima | occasione non lasciò di toccarmi di nuovo </w:t>
      </w:r>
      <w:r w:rsidRPr="000640B5">
        <w:rPr>
          <w:rFonts w:ascii="Times New Roman" w:hAnsi="Times New Roman" w:cs="Times New Roman"/>
          <w:i/>
          <w:iCs/>
        </w:rPr>
        <w:t>il</w:t>
      </w:r>
      <w:r w:rsidR="008D321A" w:rsidRPr="000640B5">
        <w:rPr>
          <w:rStyle w:val="FootnoteReference"/>
          <w:rFonts w:ascii="Times New Roman" w:hAnsi="Times New Roman" w:cs="Times New Roman"/>
        </w:rPr>
        <w:footnoteReference w:id="79"/>
      </w:r>
      <w:r w:rsidRPr="000640B5">
        <w:rPr>
          <w:rFonts w:ascii="Times New Roman" w:hAnsi="Times New Roman" w:cs="Times New Roman"/>
          <w:i/>
          <w:iCs/>
        </w:rPr>
        <w:t xml:space="preserve"> concetto del | muover l’armi</w:t>
      </w:r>
      <w:r w:rsidRPr="000640B5">
        <w:rPr>
          <w:rFonts w:ascii="Times New Roman" w:hAnsi="Times New Roman" w:cs="Times New Roman"/>
        </w:rPr>
        <w:t xml:space="preserve"> della maniera, che la Serenità v[ostra] | ha inteso</w:t>
      </w:r>
      <w:r w:rsidRPr="000640B5">
        <w:rPr>
          <w:rStyle w:val="FootnoteReference"/>
          <w:rFonts w:ascii="Times New Roman" w:hAnsi="Times New Roman" w:cs="Times New Roman"/>
        </w:rPr>
        <w:footnoteReference w:id="80"/>
      </w:r>
      <w:r w:rsidRPr="000640B5">
        <w:rPr>
          <w:rFonts w:ascii="Times New Roman" w:hAnsi="Times New Roman" w:cs="Times New Roman"/>
        </w:rPr>
        <w:t xml:space="preserve"> che facendomi molte offerte in servitio di lei | e che tutto corrisposi con quel termine, che stimai più propr[io] | ringratiandolo dell’honorato trattamento che era stato fatto. | </w:t>
      </w:r>
    </w:p>
    <w:p w14:paraId="2BD76F89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Il conte Fedrigo di Solms cognato di questo Principe, al quale | baciai la mano, mi pregò di testificar alla Serenità vostra che | vive con desiderio grandissimo di potersi impiegar in servitio | di lei, et che volentieri lo manderà ad effetto, quando | l’occasione se gli presenti, et io l’ho ringratiato. |</w:t>
      </w:r>
    </w:p>
    <w:p w14:paraId="02DEB2E4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10r /</w:t>
      </w:r>
    </w:p>
    <w:p w14:paraId="34817952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Non ho trovato a questa corte il conte di Mansfelt essendo già | alcuni giorni partito per Francia per liberar li conti d’Ardech | parenti di questo signor Marchese trattenuti a Lione, et già le Signorie vostre | eccellentissime haveranno forse havuto qualche avviso di lui dalla | parte di Torino: perché doveva far quella stradda. |</w:t>
      </w:r>
    </w:p>
    <w:p w14:paraId="661803E0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lastRenderedPageBreak/>
        <w:t xml:space="preserve">Parto in questo punto alla volta d’Ambergh per esser col signor | principe d’Hanault. Porterò meco le presenti per ispedirle alla Serenità vostra con la prima commodità, che ritrovi | per camino. Gratie etc. </w:t>
      </w:r>
      <w:r w:rsidR="005B1311" w:rsidRPr="000640B5">
        <w:rPr>
          <w:rFonts w:ascii="Times New Roman" w:hAnsi="Times New Roman" w:cs="Times New Roman"/>
        </w:rPr>
        <w:t>|</w:t>
      </w:r>
      <w:r w:rsidRPr="000640B5">
        <w:rPr>
          <w:rFonts w:ascii="Times New Roman" w:hAnsi="Times New Roman" w:cs="Times New Roman"/>
        </w:rPr>
        <w:t xml:space="preserve"> </w:t>
      </w:r>
    </w:p>
    <w:p w14:paraId="425984FD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7F4FA4DD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Di Haspach a’ 21 luglio 1616 | </w:t>
      </w:r>
    </w:p>
    <w:p w14:paraId="2D74B30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i vostra Serenità |</w:t>
      </w:r>
    </w:p>
    <w:p w14:paraId="7104565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humilissimo et devotissimo servitore |</w:t>
      </w:r>
    </w:p>
    <w:p w14:paraId="4E709EFE" w14:textId="77777777" w:rsidR="00A43C47" w:rsidRPr="00875EBF" w:rsidRDefault="005B1311" w:rsidP="0004460C">
      <w:pPr>
        <w:jc w:val="both"/>
        <w:rPr>
          <w:rFonts w:ascii="Times New Roman" w:hAnsi="Times New Roman" w:cs="Times New Roman"/>
          <w:lang w:val="fr-FR"/>
        </w:rPr>
      </w:pPr>
      <w:r w:rsidRPr="00875EBF">
        <w:rPr>
          <w:rFonts w:ascii="Times New Roman" w:hAnsi="Times New Roman" w:cs="Times New Roman"/>
          <w:lang w:val="fr-FR"/>
        </w:rPr>
        <w:t>Christofforo Suriano |</w:t>
      </w:r>
    </w:p>
    <w:p w14:paraId="51906564" w14:textId="77777777" w:rsidR="00A43C47" w:rsidRPr="00875EBF" w:rsidRDefault="00A43C47" w:rsidP="0004460C">
      <w:pPr>
        <w:jc w:val="both"/>
        <w:rPr>
          <w:rFonts w:ascii="Times New Roman" w:hAnsi="Times New Roman" w:cs="Times New Roman"/>
          <w:lang w:val="fr-FR"/>
        </w:rPr>
      </w:pPr>
    </w:p>
    <w:p w14:paraId="2B8E957B" w14:textId="77777777" w:rsidR="00A43C47" w:rsidRPr="00875EBF" w:rsidRDefault="00A43C47" w:rsidP="0004460C">
      <w:pPr>
        <w:jc w:val="both"/>
        <w:rPr>
          <w:rFonts w:ascii="Times New Roman" w:hAnsi="Times New Roman" w:cs="Times New Roman"/>
          <w:lang w:val="fr-FR"/>
        </w:rPr>
      </w:pPr>
      <w:r w:rsidRPr="00875EBF">
        <w:rPr>
          <w:rFonts w:ascii="Times New Roman" w:hAnsi="Times New Roman" w:cs="Times New Roman"/>
          <w:lang w:val="fr-FR"/>
        </w:rPr>
        <w:t xml:space="preserve">/ 110v / </w:t>
      </w:r>
    </w:p>
    <w:p w14:paraId="245E3597" w14:textId="77777777" w:rsidR="00902099" w:rsidRPr="00875EBF" w:rsidRDefault="00902099" w:rsidP="00902099">
      <w:pPr>
        <w:jc w:val="both"/>
        <w:outlineLvl w:val="0"/>
        <w:rPr>
          <w:rFonts w:ascii="Times New Roman" w:hAnsi="Times New Roman" w:cs="Times New Roman"/>
          <w:b/>
          <w:lang w:val="fr-FR"/>
        </w:rPr>
      </w:pPr>
      <w:r w:rsidRPr="00875EBF">
        <w:rPr>
          <w:rFonts w:ascii="Times New Roman" w:hAnsi="Times New Roman" w:cs="Times New Roman"/>
          <w:b/>
          <w:lang w:val="fr-FR"/>
        </w:rPr>
        <w:t>Blank page</w:t>
      </w:r>
    </w:p>
    <w:p w14:paraId="39256DC1" w14:textId="77777777" w:rsidR="00A43C47" w:rsidRPr="00875EBF" w:rsidRDefault="00A43C47" w:rsidP="0004460C">
      <w:pPr>
        <w:jc w:val="both"/>
        <w:rPr>
          <w:rFonts w:ascii="Times New Roman" w:hAnsi="Times New Roman" w:cs="Times New Roman"/>
          <w:i/>
          <w:lang w:val="fr-FR"/>
        </w:rPr>
      </w:pPr>
    </w:p>
    <w:p w14:paraId="12E871A0" w14:textId="77777777" w:rsidR="00902099" w:rsidRPr="00875EBF" w:rsidRDefault="00A43C47" w:rsidP="0004460C">
      <w:pPr>
        <w:jc w:val="both"/>
        <w:rPr>
          <w:rFonts w:ascii="Times New Roman" w:hAnsi="Times New Roman" w:cs="Times New Roman"/>
          <w:lang w:val="fr-FR"/>
        </w:rPr>
      </w:pPr>
      <w:r w:rsidRPr="00875EBF">
        <w:rPr>
          <w:rFonts w:ascii="Times New Roman" w:hAnsi="Times New Roman" w:cs="Times New Roman"/>
          <w:lang w:val="fr-FR"/>
        </w:rPr>
        <w:t>/ 113r /</w:t>
      </w:r>
    </w:p>
    <w:p w14:paraId="7A5BC22A" w14:textId="77777777" w:rsidR="00902099" w:rsidRPr="000C64E3" w:rsidRDefault="00902099" w:rsidP="00902099">
      <w:pPr>
        <w:jc w:val="both"/>
        <w:outlineLvl w:val="0"/>
        <w:rPr>
          <w:rFonts w:ascii="Times New Roman" w:hAnsi="Times New Roman" w:cs="Times New Roman"/>
          <w:b/>
        </w:rPr>
      </w:pPr>
      <w:r w:rsidRPr="000C64E3">
        <w:rPr>
          <w:rFonts w:ascii="Times New Roman" w:hAnsi="Times New Roman" w:cs="Times New Roman"/>
          <w:b/>
        </w:rPr>
        <w:t>Blank page</w:t>
      </w:r>
    </w:p>
    <w:p w14:paraId="2A189718" w14:textId="77777777" w:rsidR="00A43C47" w:rsidRPr="000C64E3" w:rsidRDefault="00A43C47" w:rsidP="0004460C">
      <w:pPr>
        <w:jc w:val="both"/>
        <w:rPr>
          <w:rFonts w:ascii="Times New Roman" w:hAnsi="Times New Roman" w:cs="Times New Roman"/>
        </w:rPr>
      </w:pPr>
    </w:p>
    <w:p w14:paraId="0C6948C4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13v /</w:t>
      </w:r>
    </w:p>
    <w:p w14:paraId="3E1940E6" w14:textId="77777777" w:rsidR="00A43C47" w:rsidRPr="000640B5" w:rsidRDefault="000468CA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Al serenissimo principe di Venet</w:t>
      </w:r>
      <w:r w:rsidR="00A43C47" w:rsidRPr="000640B5">
        <w:rPr>
          <w:rFonts w:ascii="Times New Roman" w:hAnsi="Times New Roman" w:cs="Times New Roman"/>
        </w:rPr>
        <w:t>ia |</w:t>
      </w:r>
    </w:p>
    <w:p w14:paraId="69DB8C26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269C6A6B" w14:textId="77777777" w:rsidR="00A43C47" w:rsidRPr="000640B5" w:rsidRDefault="002F7493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Traccia di s</w:t>
      </w:r>
      <w:r w:rsidR="00A43C47" w:rsidRPr="000640B5">
        <w:rPr>
          <w:rFonts w:ascii="Times New Roman" w:hAnsi="Times New Roman" w:cs="Times New Roman"/>
          <w:i/>
        </w:rPr>
        <w:t xml:space="preserve">igillo </w:t>
      </w:r>
    </w:p>
    <w:p w14:paraId="59AB51D4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1C6F0C62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Regesto antico</w:t>
      </w:r>
    </w:p>
    <w:p w14:paraId="6B3AC15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13vC /</w:t>
      </w:r>
    </w:p>
    <w:p w14:paraId="4817700F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21 luglio 1616 ricevute 10 agosto |</w:t>
      </w:r>
    </w:p>
    <w:p w14:paraId="4632C04C" w14:textId="77777777" w:rsidR="00A43C47" w:rsidRPr="000640B5" w:rsidRDefault="002E4BB5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S</w:t>
      </w:r>
      <w:r w:rsidR="002F7493" w:rsidRPr="000640B5">
        <w:rPr>
          <w:rFonts w:ascii="Times New Roman" w:hAnsi="Times New Roman" w:cs="Times New Roman"/>
        </w:rPr>
        <w:t>ecretario Surian da Hanspach</w:t>
      </w:r>
      <w:r w:rsidR="00A43C47" w:rsidRPr="000640B5">
        <w:rPr>
          <w:rFonts w:ascii="Times New Roman" w:hAnsi="Times New Roman" w:cs="Times New Roman"/>
        </w:rPr>
        <w:t xml:space="preserve"> | </w:t>
      </w:r>
    </w:p>
    <w:p w14:paraId="2407FD1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61849718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Il segretario Christiano di Bra</w:t>
      </w:r>
      <w:r w:rsidR="00862008" w:rsidRPr="000640B5">
        <w:rPr>
          <w:rFonts w:ascii="Times New Roman" w:hAnsi="Times New Roman" w:cs="Times New Roman"/>
        </w:rPr>
        <w:t>ndeburg | considera, che se li s</w:t>
      </w:r>
      <w:r w:rsidRPr="000640B5">
        <w:rPr>
          <w:rFonts w:ascii="Times New Roman" w:hAnsi="Times New Roman" w:cs="Times New Roman"/>
        </w:rPr>
        <w:t xml:space="preserve">ignori hanno a | muoversi coll’opera in prova | della Serenissima far diversione | ciò era un’imbarcarsi | senza escusanti, che la Serenissima havesse | a continuar la guerra, </w:t>
      </w:r>
      <w:r w:rsidR="00E87215" w:rsidRPr="000640B5">
        <w:rPr>
          <w:rFonts w:ascii="Times New Roman" w:hAnsi="Times New Roman" w:cs="Times New Roman"/>
        </w:rPr>
        <w:t>perché | assicurati li s</w:t>
      </w:r>
      <w:r w:rsidRPr="000640B5">
        <w:rPr>
          <w:rFonts w:ascii="Times New Roman" w:hAnsi="Times New Roman" w:cs="Times New Roman"/>
        </w:rPr>
        <w:t>ignori dell’Unione di | quello tenterebbono, che Olan-</w:t>
      </w:r>
      <w:r w:rsidR="002F7493" w:rsidRPr="000640B5">
        <w:rPr>
          <w:rFonts w:ascii="Times New Roman" w:hAnsi="Times New Roman" w:cs="Times New Roman"/>
        </w:rPr>
        <w:t>|</w:t>
      </w:r>
      <w:r w:rsidRPr="000640B5">
        <w:rPr>
          <w:rFonts w:ascii="Times New Roman" w:hAnsi="Times New Roman" w:cs="Times New Roman"/>
        </w:rPr>
        <w:t>desi rompessero la tregua | etc.</w:t>
      </w:r>
      <w:r w:rsidR="002F7493" w:rsidRPr="000640B5">
        <w:rPr>
          <w:rFonts w:ascii="Times New Roman" w:hAnsi="Times New Roman" w:cs="Times New Roman"/>
        </w:rPr>
        <w:t xml:space="preserve"> |</w:t>
      </w:r>
    </w:p>
    <w:p w14:paraId="36A561B7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01A275D6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L. R. SS. |</w:t>
      </w:r>
    </w:p>
    <w:p w14:paraId="508F49BD" w14:textId="77777777" w:rsidR="002F7493" w:rsidRPr="000640B5" w:rsidRDefault="002F7493" w:rsidP="0004460C">
      <w:pPr>
        <w:jc w:val="both"/>
        <w:rPr>
          <w:rFonts w:ascii="Times New Roman" w:hAnsi="Times New Roman" w:cs="Times New Roman"/>
          <w:i/>
        </w:rPr>
      </w:pPr>
    </w:p>
    <w:p w14:paraId="240CBDF1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</w:p>
    <w:p w14:paraId="17DF832C" w14:textId="77777777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n. 36</w:t>
      </w:r>
    </w:p>
    <w:p w14:paraId="74B7E06F" w14:textId="77777777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Allegato II al n. 35 (cc. 90r-v, 111r-112v)</w:t>
      </w:r>
    </w:p>
    <w:p w14:paraId="4D29FE08" w14:textId="77777777" w:rsidR="00DB3579" w:rsidRPr="000640B5" w:rsidRDefault="00DB3579" w:rsidP="0004460C">
      <w:pPr>
        <w:jc w:val="center"/>
        <w:rPr>
          <w:rFonts w:ascii="Times New Roman" w:hAnsi="Times New Roman" w:cs="Times New Roman"/>
        </w:rPr>
      </w:pPr>
    </w:p>
    <w:p w14:paraId="55CAAA89" w14:textId="60E5DA21" w:rsidR="00637649" w:rsidRPr="00972690" w:rsidRDefault="00477F62" w:rsidP="0004460C">
      <w:pPr>
        <w:jc w:val="both"/>
        <w:rPr>
          <w:rFonts w:ascii="Times New Roman" w:hAnsi="Times New Roman" w:cs="Times New Roman"/>
          <w:lang w:val="en-GB"/>
        </w:rPr>
      </w:pPr>
      <w:r w:rsidRPr="00972690">
        <w:rPr>
          <w:rFonts w:ascii="Times New Roman" w:hAnsi="Times New Roman" w:cs="Times New Roman"/>
          <w:lang w:val="en-GB"/>
        </w:rPr>
        <w:t>/ 90r</w:t>
      </w:r>
      <w:r w:rsidR="00637649" w:rsidRPr="00972690">
        <w:rPr>
          <w:rFonts w:ascii="Times New Roman" w:hAnsi="Times New Roman" w:cs="Times New Roman"/>
          <w:lang w:val="en-GB"/>
        </w:rPr>
        <w:t xml:space="preserve"> /</w:t>
      </w:r>
    </w:p>
    <w:p w14:paraId="03B082DA" w14:textId="3201DF41" w:rsidR="00637649" w:rsidRPr="00637649" w:rsidRDefault="0074048D" w:rsidP="0004460C">
      <w:pPr>
        <w:jc w:val="both"/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  <w:lang w:val="en-GB"/>
        </w:rPr>
        <w:t xml:space="preserve">Letterlock </w:t>
      </w:r>
      <w:r w:rsidR="00637649" w:rsidRPr="00637649">
        <w:rPr>
          <w:rFonts w:ascii="Times New Roman" w:hAnsi="Times New Roman" w:cs="Times New Roman"/>
          <w:b/>
          <w:bCs/>
          <w:lang w:val="en-GB"/>
        </w:rPr>
        <w:t>with a seal and part of the address</w:t>
      </w:r>
    </w:p>
    <w:p w14:paraId="3E59F1AD" w14:textId="77777777" w:rsidR="00637649" w:rsidRPr="00637649" w:rsidRDefault="00637649" w:rsidP="0004460C">
      <w:pPr>
        <w:jc w:val="both"/>
        <w:rPr>
          <w:rFonts w:ascii="Times New Roman" w:hAnsi="Times New Roman" w:cs="Times New Roman"/>
          <w:lang w:val="en-GB"/>
        </w:rPr>
      </w:pPr>
    </w:p>
    <w:p w14:paraId="5F034E8C" w14:textId="10FE504F" w:rsidR="00B02E2F" w:rsidRPr="00BA636A" w:rsidRDefault="00637649" w:rsidP="0004460C">
      <w:pPr>
        <w:jc w:val="both"/>
        <w:rPr>
          <w:rFonts w:ascii="Times New Roman" w:hAnsi="Times New Roman" w:cs="Times New Roman"/>
        </w:rPr>
      </w:pPr>
      <w:r w:rsidRPr="00BA636A">
        <w:rPr>
          <w:rFonts w:ascii="Times New Roman" w:hAnsi="Times New Roman" w:cs="Times New Roman"/>
        </w:rPr>
        <w:t>/90</w:t>
      </w:r>
      <w:r w:rsidR="00477F62" w:rsidRPr="00BA636A">
        <w:rPr>
          <w:rFonts w:ascii="Times New Roman" w:hAnsi="Times New Roman" w:cs="Times New Roman"/>
        </w:rPr>
        <w:t>v /</w:t>
      </w:r>
    </w:p>
    <w:p w14:paraId="1CE9424E" w14:textId="614C1D36" w:rsidR="00A43C47" w:rsidRPr="00BA636A" w:rsidRDefault="0074048D" w:rsidP="0004460C">
      <w:pPr>
        <w:jc w:val="both"/>
        <w:rPr>
          <w:rFonts w:ascii="Times New Roman" w:hAnsi="Times New Roman" w:cs="Times New Roman"/>
        </w:rPr>
      </w:pPr>
      <w:r w:rsidRPr="00BA636A">
        <w:rPr>
          <w:rFonts w:ascii="Times New Roman" w:hAnsi="Times New Roman" w:cs="Times New Roman"/>
          <w:b/>
          <w:bCs/>
        </w:rPr>
        <w:t>Letterlock</w:t>
      </w:r>
      <w:r w:rsidR="00637649" w:rsidRPr="00BA636A">
        <w:rPr>
          <w:rFonts w:ascii="Times New Roman" w:hAnsi="Times New Roman" w:cs="Times New Roman"/>
          <w:b/>
          <w:bCs/>
        </w:rPr>
        <w:t xml:space="preserve"> </w:t>
      </w:r>
    </w:p>
    <w:p w14:paraId="3BA15DF6" w14:textId="77777777" w:rsidR="00B02E2F" w:rsidRPr="00BA636A" w:rsidRDefault="00B02E2F" w:rsidP="0004460C">
      <w:pPr>
        <w:jc w:val="both"/>
        <w:rPr>
          <w:rFonts w:ascii="Times New Roman" w:hAnsi="Times New Roman" w:cs="Times New Roman"/>
        </w:rPr>
      </w:pPr>
    </w:p>
    <w:p w14:paraId="389E85FA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11r /</w:t>
      </w:r>
    </w:p>
    <w:p w14:paraId="348698F8" w14:textId="77777777" w:rsidR="00A43C47" w:rsidRPr="000640B5" w:rsidRDefault="008D321A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In lettere del s</w:t>
      </w:r>
      <w:r w:rsidR="00A43C47" w:rsidRPr="000640B5">
        <w:rPr>
          <w:rFonts w:ascii="Times New Roman" w:hAnsi="Times New Roman" w:cs="Times New Roman"/>
        </w:rPr>
        <w:t>ecretario Suriano da Hanspach de’ 21 luglio 1616. |</w:t>
      </w:r>
    </w:p>
    <w:p w14:paraId="2AA73112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6B12443F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Serenissime domine, amice | ac frater cum primis dilecte, |</w:t>
      </w:r>
    </w:p>
    <w:p w14:paraId="36D11462" w14:textId="77777777" w:rsidR="00A43C47" w:rsidRPr="00CF2F34" w:rsidRDefault="00A43C47" w:rsidP="0004460C">
      <w:pPr>
        <w:jc w:val="both"/>
        <w:rPr>
          <w:rFonts w:ascii="Times New Roman" w:hAnsi="Times New Roman" w:cs="Times New Roman"/>
          <w:lang w:val="fr-FR"/>
        </w:rPr>
      </w:pPr>
      <w:r w:rsidRPr="00CF2F34">
        <w:rPr>
          <w:rFonts w:ascii="Times New Roman" w:hAnsi="Times New Roman" w:cs="Times New Roman"/>
        </w:rPr>
        <w:t>gratum fuit nobis iterum per Serenitatis vestrae | secretarium on. Christophorum Surianum | de negotiis ad Rempublicam suam pertinentibus. Certiores | nos fieri. Etsi enim iam ante adfectus | nostri ratio satis nobis constet,</w:t>
      </w:r>
      <w:r w:rsidR="009A38BA" w:rsidRPr="00CF2F34">
        <w:rPr>
          <w:rFonts w:ascii="Times New Roman" w:hAnsi="Times New Roman" w:cs="Times New Roman"/>
        </w:rPr>
        <w:t xml:space="preserve"> tamen suum | videamus s</w:t>
      </w:r>
      <w:r w:rsidR="00C33168" w:rsidRPr="00CF2F34">
        <w:rPr>
          <w:rFonts w:ascii="Times New Roman" w:hAnsi="Times New Roman" w:cs="Times New Roman"/>
        </w:rPr>
        <w:t>erenissimae Rempublicae</w:t>
      </w:r>
      <w:r w:rsidR="008D321A" w:rsidRPr="00CF2F34">
        <w:rPr>
          <w:rFonts w:ascii="Times New Roman" w:hAnsi="Times New Roman" w:cs="Times New Roman"/>
        </w:rPr>
        <w:t xml:space="preserve"> spem non vul-</w:t>
      </w:r>
      <w:r w:rsidRPr="00CF2F34">
        <w:rPr>
          <w:rFonts w:ascii="Times New Roman" w:hAnsi="Times New Roman" w:cs="Times New Roman"/>
        </w:rPr>
        <w:t xml:space="preserve">|garem in </w:t>
      </w:r>
      <w:r w:rsidRPr="00CF2F34">
        <w:rPr>
          <w:rFonts w:ascii="Times New Roman" w:hAnsi="Times New Roman" w:cs="Times New Roman"/>
        </w:rPr>
        <w:lastRenderedPageBreak/>
        <w:t>voluntate nostra positam ha[nc]</w:t>
      </w:r>
      <w:r w:rsidRPr="000640B5">
        <w:rPr>
          <w:rStyle w:val="FootnoteReference"/>
          <w:rFonts w:ascii="Times New Roman" w:hAnsi="Times New Roman" w:cs="Times New Roman"/>
          <w:lang w:val="en-US"/>
        </w:rPr>
        <w:footnoteReference w:id="81"/>
      </w:r>
      <w:r w:rsidRPr="00CF2F34">
        <w:rPr>
          <w:rFonts w:ascii="Times New Roman" w:hAnsi="Times New Roman" w:cs="Times New Roman"/>
        </w:rPr>
        <w:t xml:space="preserve"> | hoc ipso magis incitamur, ut undiquaque de | remediis quibus constitui publica quies poni[ta]</w:t>
      </w:r>
      <w:r w:rsidR="003A31E5" w:rsidRPr="000640B5">
        <w:rPr>
          <w:rStyle w:val="FootnoteReference"/>
          <w:rFonts w:ascii="Times New Roman" w:hAnsi="Times New Roman" w:cs="Times New Roman"/>
        </w:rPr>
        <w:footnoteReference w:id="82"/>
      </w:r>
      <w:r w:rsidRPr="00CF2F34">
        <w:rPr>
          <w:rFonts w:ascii="Times New Roman" w:hAnsi="Times New Roman" w:cs="Times New Roman"/>
        </w:rPr>
        <w:t xml:space="preserve"> | mature prospiciendum nobis putemus. </w:t>
      </w:r>
      <w:r w:rsidRPr="00CF2F34">
        <w:rPr>
          <w:rFonts w:ascii="Times New Roman" w:hAnsi="Times New Roman" w:cs="Times New Roman"/>
          <w:lang w:val="fr-FR"/>
        </w:rPr>
        <w:t>| Cuius quidem rei occasio prope diem erit, | quod intra paucos dies de his et aliis negotiis |</w:t>
      </w:r>
    </w:p>
    <w:p w14:paraId="0E07B1DF" w14:textId="77777777" w:rsidR="00A43C47" w:rsidRPr="00CF2F34" w:rsidRDefault="00A43C47" w:rsidP="0004460C">
      <w:pPr>
        <w:jc w:val="both"/>
        <w:rPr>
          <w:rFonts w:ascii="Times New Roman" w:hAnsi="Times New Roman" w:cs="Times New Roman"/>
          <w:lang w:val="fr-FR"/>
        </w:rPr>
      </w:pPr>
      <w:r w:rsidRPr="00CF2F34">
        <w:rPr>
          <w:rFonts w:ascii="Times New Roman" w:hAnsi="Times New Roman" w:cs="Times New Roman"/>
          <w:lang w:val="fr-FR"/>
        </w:rPr>
        <w:t>/ 111v /</w:t>
      </w:r>
    </w:p>
    <w:p w14:paraId="583F6950" w14:textId="77777777" w:rsidR="00A43C47" w:rsidRPr="00CF2F34" w:rsidRDefault="00A43C47" w:rsidP="0004460C">
      <w:pPr>
        <w:jc w:val="both"/>
        <w:rPr>
          <w:rFonts w:ascii="Times New Roman" w:hAnsi="Times New Roman" w:cs="Times New Roman"/>
          <w:lang w:val="fr-FR"/>
        </w:rPr>
      </w:pPr>
      <w:r w:rsidRPr="00CF2F34">
        <w:rPr>
          <w:rFonts w:ascii="Times New Roman" w:hAnsi="Times New Roman" w:cs="Times New Roman"/>
          <w:lang w:val="fr-FR"/>
        </w:rPr>
        <w:t xml:space="preserve">publicis cum amicis et confederatis nostris | conventus habituri simus. Deum | optimum maximum interim precamur, ut | omnia </w:t>
      </w:r>
      <w:r w:rsidR="008D321A" w:rsidRPr="00CF2F34">
        <w:rPr>
          <w:rFonts w:ascii="Times New Roman" w:hAnsi="Times New Roman" w:cs="Times New Roman"/>
          <w:lang w:val="fr-FR"/>
        </w:rPr>
        <w:t>salva serenitate vestra et r</w:t>
      </w:r>
      <w:r w:rsidR="00C33168" w:rsidRPr="00CF2F34">
        <w:rPr>
          <w:rFonts w:ascii="Times New Roman" w:hAnsi="Times New Roman" w:cs="Times New Roman"/>
          <w:lang w:val="fr-FR"/>
        </w:rPr>
        <w:t>eipublicæ</w:t>
      </w:r>
      <w:r w:rsidRPr="00CF2F34">
        <w:rPr>
          <w:rFonts w:ascii="Times New Roman" w:hAnsi="Times New Roman" w:cs="Times New Roman"/>
          <w:lang w:val="fr-FR"/>
        </w:rPr>
        <w:t xml:space="preserve"> Venetæ esse velit. | </w:t>
      </w:r>
    </w:p>
    <w:p w14:paraId="13B80FD6" w14:textId="4FBC2D14" w:rsidR="00A43C47" w:rsidRPr="00CF2F34" w:rsidRDefault="008D321A" w:rsidP="0004460C">
      <w:pPr>
        <w:jc w:val="both"/>
        <w:rPr>
          <w:rFonts w:ascii="Times New Roman" w:hAnsi="Times New Roman" w:cs="Times New Roman"/>
          <w:lang w:val="fr-FR"/>
        </w:rPr>
      </w:pPr>
      <w:r w:rsidRPr="00CF2F34">
        <w:rPr>
          <w:rFonts w:ascii="Times New Roman" w:hAnsi="Times New Roman" w:cs="Times New Roman"/>
          <w:lang w:val="fr-FR"/>
        </w:rPr>
        <w:t xml:space="preserve">Dabantur Anspach 10 </w:t>
      </w:r>
      <w:r w:rsidR="003766F3">
        <w:rPr>
          <w:rFonts w:ascii="Times New Roman" w:hAnsi="Times New Roman" w:cs="Times New Roman"/>
          <w:lang w:val="fr-FR"/>
        </w:rPr>
        <w:t>J</w:t>
      </w:r>
      <w:r w:rsidR="00A43C47" w:rsidRPr="00CF2F34">
        <w:rPr>
          <w:rFonts w:ascii="Times New Roman" w:hAnsi="Times New Roman" w:cs="Times New Roman"/>
          <w:lang w:val="fr-FR"/>
        </w:rPr>
        <w:t>ulii anno 1616</w:t>
      </w:r>
      <w:r w:rsidR="00C33168" w:rsidRPr="00CF2F34">
        <w:rPr>
          <w:rFonts w:ascii="Times New Roman" w:hAnsi="Times New Roman" w:cs="Times New Roman"/>
          <w:lang w:val="fr-FR"/>
        </w:rPr>
        <w:t xml:space="preserve"> |</w:t>
      </w:r>
    </w:p>
    <w:p w14:paraId="17443C31" w14:textId="77777777" w:rsidR="00A43C47" w:rsidRPr="00CF2F34" w:rsidRDefault="00A43C47" w:rsidP="0004460C">
      <w:pPr>
        <w:jc w:val="both"/>
        <w:rPr>
          <w:rFonts w:ascii="Times New Roman" w:hAnsi="Times New Roman" w:cs="Times New Roman"/>
          <w:lang w:val="fr-FR"/>
        </w:rPr>
      </w:pPr>
    </w:p>
    <w:p w14:paraId="2FC5E72A" w14:textId="26AB8DA8" w:rsidR="00A43C47" w:rsidRPr="00902099" w:rsidRDefault="00A43C47" w:rsidP="0004460C">
      <w:pPr>
        <w:jc w:val="both"/>
        <w:rPr>
          <w:rFonts w:ascii="Times New Roman" w:hAnsi="Times New Roman" w:cs="Times New Roman"/>
          <w:lang w:val="fr-FR"/>
        </w:rPr>
      </w:pPr>
      <w:r w:rsidRPr="00CF2F34">
        <w:rPr>
          <w:rFonts w:ascii="Times New Roman" w:hAnsi="Times New Roman" w:cs="Times New Roman"/>
          <w:lang w:val="fr-FR"/>
        </w:rPr>
        <w:t>Dei gratia Joachimus | Ernestus</w:t>
      </w:r>
      <w:r w:rsidR="003766F3">
        <w:rPr>
          <w:rFonts w:ascii="Times New Roman" w:hAnsi="Times New Roman" w:cs="Times New Roman"/>
          <w:lang w:val="fr-FR"/>
        </w:rPr>
        <w:t> :</w:t>
      </w:r>
      <w:r w:rsidRPr="00CF2F34">
        <w:rPr>
          <w:rFonts w:ascii="Times New Roman" w:hAnsi="Times New Roman" w:cs="Times New Roman"/>
          <w:lang w:val="fr-FR"/>
        </w:rPr>
        <w:t xml:space="preserve">archio Bran-|deburgensis, </w:t>
      </w:r>
      <w:r w:rsidR="003766F3">
        <w:rPr>
          <w:rFonts w:ascii="Times New Roman" w:hAnsi="Times New Roman" w:cs="Times New Roman"/>
          <w:lang w:val="fr-FR"/>
        </w:rPr>
        <w:t>D</w:t>
      </w:r>
      <w:r w:rsidRPr="00CF2F34">
        <w:rPr>
          <w:rFonts w:ascii="Times New Roman" w:hAnsi="Times New Roman" w:cs="Times New Roman"/>
          <w:lang w:val="fr-FR"/>
        </w:rPr>
        <w:t xml:space="preserve">ux Prussia | </w:t>
      </w:r>
      <w:r w:rsidR="003766F3">
        <w:rPr>
          <w:rFonts w:ascii="Times New Roman" w:hAnsi="Times New Roman" w:cs="Times New Roman"/>
          <w:lang w:val="fr-FR"/>
        </w:rPr>
        <w:t>B</w:t>
      </w:r>
      <w:r w:rsidRPr="00CF2F34">
        <w:rPr>
          <w:rFonts w:ascii="Times New Roman" w:hAnsi="Times New Roman" w:cs="Times New Roman"/>
          <w:lang w:val="fr-FR"/>
        </w:rPr>
        <w:t xml:space="preserve">urggravius Norimbergæ. </w:t>
      </w:r>
      <w:r w:rsidRPr="00902099">
        <w:rPr>
          <w:rFonts w:ascii="Times New Roman" w:hAnsi="Times New Roman" w:cs="Times New Roman"/>
          <w:lang w:val="fr-FR"/>
        </w:rPr>
        <w:t>|</w:t>
      </w:r>
    </w:p>
    <w:p w14:paraId="5641F50C" w14:textId="77777777" w:rsidR="00A43C47" w:rsidRPr="00902099" w:rsidRDefault="00A43C47" w:rsidP="0004460C">
      <w:pPr>
        <w:jc w:val="both"/>
        <w:rPr>
          <w:rFonts w:ascii="Times New Roman" w:hAnsi="Times New Roman" w:cs="Times New Roman"/>
          <w:lang w:val="fr-FR"/>
        </w:rPr>
      </w:pPr>
    </w:p>
    <w:p w14:paraId="3B62AF71" w14:textId="77777777" w:rsidR="00A43C47" w:rsidRPr="00902099" w:rsidRDefault="00A43C47" w:rsidP="0004460C">
      <w:pPr>
        <w:jc w:val="both"/>
        <w:rPr>
          <w:rFonts w:ascii="Times New Roman" w:hAnsi="Times New Roman" w:cs="Times New Roman"/>
          <w:lang w:val="fr-FR"/>
        </w:rPr>
      </w:pPr>
      <w:r w:rsidRPr="00902099">
        <w:rPr>
          <w:rFonts w:ascii="Times New Roman" w:hAnsi="Times New Roman" w:cs="Times New Roman"/>
          <w:lang w:val="fr-FR"/>
        </w:rPr>
        <w:t>Joachimus Ernestus marchio | Brandeburgensis (subscripsi)</w:t>
      </w:r>
      <w:r w:rsidR="00797FCF" w:rsidRPr="00902099">
        <w:rPr>
          <w:rFonts w:ascii="Times New Roman" w:hAnsi="Times New Roman" w:cs="Times New Roman"/>
          <w:lang w:val="fr-FR"/>
        </w:rPr>
        <w:t xml:space="preserve"> |</w:t>
      </w:r>
    </w:p>
    <w:p w14:paraId="53F152F9" w14:textId="77777777" w:rsidR="00A43C47" w:rsidRPr="00902099" w:rsidRDefault="00A43C47" w:rsidP="0004460C">
      <w:pPr>
        <w:jc w:val="both"/>
        <w:rPr>
          <w:rFonts w:ascii="Times New Roman" w:hAnsi="Times New Roman" w:cs="Times New Roman"/>
          <w:lang w:val="fr-FR"/>
        </w:rPr>
      </w:pPr>
    </w:p>
    <w:p w14:paraId="6C08FAE3" w14:textId="77777777" w:rsidR="00A43C47" w:rsidRPr="00902099" w:rsidRDefault="00A43C47" w:rsidP="0004460C">
      <w:pPr>
        <w:jc w:val="both"/>
        <w:rPr>
          <w:rFonts w:ascii="Times New Roman" w:hAnsi="Times New Roman" w:cs="Times New Roman"/>
          <w:lang w:val="fr-FR"/>
        </w:rPr>
      </w:pPr>
      <w:r w:rsidRPr="00902099">
        <w:rPr>
          <w:rFonts w:ascii="Times New Roman" w:hAnsi="Times New Roman" w:cs="Times New Roman"/>
          <w:lang w:val="fr-FR"/>
        </w:rPr>
        <w:t>/ 112r /</w:t>
      </w:r>
    </w:p>
    <w:p w14:paraId="2D34CA8F" w14:textId="77777777" w:rsidR="00902099" w:rsidRPr="00875EBF" w:rsidRDefault="00902099" w:rsidP="00902099">
      <w:pPr>
        <w:jc w:val="both"/>
        <w:outlineLvl w:val="0"/>
        <w:rPr>
          <w:rFonts w:ascii="Times New Roman" w:hAnsi="Times New Roman" w:cs="Times New Roman"/>
          <w:b/>
          <w:lang w:val="fr-FR"/>
        </w:rPr>
      </w:pPr>
      <w:r w:rsidRPr="00875EBF">
        <w:rPr>
          <w:rFonts w:ascii="Times New Roman" w:hAnsi="Times New Roman" w:cs="Times New Roman"/>
          <w:b/>
          <w:lang w:val="fr-FR"/>
        </w:rPr>
        <w:t>Blank page</w:t>
      </w:r>
    </w:p>
    <w:p w14:paraId="6E20DF12" w14:textId="77777777" w:rsidR="00A43C47" w:rsidRPr="00902099" w:rsidRDefault="00A43C47" w:rsidP="0004460C">
      <w:pPr>
        <w:jc w:val="both"/>
        <w:rPr>
          <w:rFonts w:ascii="Times New Roman" w:hAnsi="Times New Roman" w:cs="Times New Roman"/>
          <w:i/>
          <w:lang w:val="fr-FR"/>
        </w:rPr>
      </w:pPr>
    </w:p>
    <w:p w14:paraId="7E1AB2AA" w14:textId="77777777" w:rsidR="00A43C47" w:rsidRPr="00902099" w:rsidRDefault="00A43C47" w:rsidP="0004460C">
      <w:pPr>
        <w:jc w:val="both"/>
        <w:rPr>
          <w:rFonts w:ascii="Times New Roman" w:hAnsi="Times New Roman" w:cs="Times New Roman"/>
          <w:lang w:val="fr-FR"/>
        </w:rPr>
      </w:pPr>
      <w:r w:rsidRPr="00902099">
        <w:rPr>
          <w:rFonts w:ascii="Times New Roman" w:hAnsi="Times New Roman" w:cs="Times New Roman"/>
          <w:lang w:val="fr-FR"/>
        </w:rPr>
        <w:t>/ 112v /</w:t>
      </w:r>
    </w:p>
    <w:p w14:paraId="61453125" w14:textId="1C15AA01" w:rsidR="00A43C47" w:rsidRPr="003766F3" w:rsidRDefault="00A43C47" w:rsidP="0004460C">
      <w:pPr>
        <w:jc w:val="both"/>
        <w:rPr>
          <w:rFonts w:ascii="Times New Roman" w:hAnsi="Times New Roman" w:cs="Times New Roman"/>
        </w:rPr>
      </w:pPr>
      <w:r w:rsidRPr="00BA636A">
        <w:rPr>
          <w:rFonts w:ascii="Times New Roman" w:hAnsi="Times New Roman" w:cs="Times New Roman"/>
          <w:u w:val="single"/>
          <w:lang w:val="fr-FR"/>
        </w:rPr>
        <w:t>Ser</w:t>
      </w:r>
      <w:r w:rsidRPr="00BA636A">
        <w:rPr>
          <w:rFonts w:ascii="Times New Roman" w:hAnsi="Times New Roman" w:cs="Times New Roman"/>
          <w:lang w:val="fr-FR"/>
        </w:rPr>
        <w:t>enissimo</w:t>
      </w:r>
      <w:r w:rsidR="003766F3" w:rsidRPr="00BA636A">
        <w:rPr>
          <w:rFonts w:ascii="Times New Roman" w:hAnsi="Times New Roman" w:cs="Times New Roman"/>
          <w:lang w:val="fr-FR"/>
        </w:rPr>
        <w:t xml:space="preserve"> </w:t>
      </w:r>
      <w:r w:rsidRPr="00BA636A">
        <w:rPr>
          <w:rFonts w:ascii="Times New Roman" w:hAnsi="Times New Roman" w:cs="Times New Roman"/>
          <w:lang w:val="fr-FR"/>
        </w:rPr>
        <w:t>principi ac do-|</w:t>
      </w:r>
      <w:r w:rsidRPr="00BA636A">
        <w:rPr>
          <w:rFonts w:ascii="Times New Roman" w:hAnsi="Times New Roman" w:cs="Times New Roman"/>
          <w:u w:val="single"/>
          <w:lang w:val="fr-FR"/>
        </w:rPr>
        <w:t xml:space="preserve">mino </w:t>
      </w:r>
      <w:r w:rsidRPr="00BA636A">
        <w:rPr>
          <w:rFonts w:ascii="Times New Roman" w:hAnsi="Times New Roman" w:cs="Times New Roman"/>
          <w:lang w:val="fr-FR"/>
        </w:rPr>
        <w:t>domino Iohanni Bem-|</w:t>
      </w:r>
      <w:r w:rsidRPr="00BA636A">
        <w:rPr>
          <w:rFonts w:ascii="Times New Roman" w:hAnsi="Times New Roman" w:cs="Times New Roman"/>
          <w:u w:val="single"/>
          <w:lang w:val="fr-FR"/>
        </w:rPr>
        <w:t>bo</w:t>
      </w:r>
      <w:r w:rsidRPr="00BA636A">
        <w:rPr>
          <w:rFonts w:ascii="Times New Roman" w:hAnsi="Times New Roman" w:cs="Times New Roman"/>
          <w:lang w:val="fr-FR"/>
        </w:rPr>
        <w:t xml:space="preserve"> </w:t>
      </w:r>
      <w:r w:rsidRPr="00BA636A">
        <w:rPr>
          <w:rFonts w:ascii="Times New Roman" w:hAnsi="Times New Roman" w:cs="Times New Roman"/>
          <w:u w:val="single"/>
          <w:lang w:val="fr-FR"/>
        </w:rPr>
        <w:t>du</w:t>
      </w:r>
      <w:r w:rsidRPr="00BA636A">
        <w:rPr>
          <w:rFonts w:ascii="Times New Roman" w:hAnsi="Times New Roman" w:cs="Times New Roman"/>
          <w:lang w:val="fr-FR"/>
        </w:rPr>
        <w:t>ci Venetiarum et ami-|</w:t>
      </w:r>
      <w:r w:rsidRPr="00BA636A">
        <w:rPr>
          <w:rFonts w:ascii="Times New Roman" w:hAnsi="Times New Roman" w:cs="Times New Roman"/>
          <w:u w:val="single"/>
          <w:lang w:val="fr-FR"/>
        </w:rPr>
        <w:t>co ac</w:t>
      </w:r>
      <w:r w:rsidRPr="00BA636A">
        <w:rPr>
          <w:rFonts w:ascii="Times New Roman" w:hAnsi="Times New Roman" w:cs="Times New Roman"/>
          <w:lang w:val="fr-FR"/>
        </w:rPr>
        <w:t xml:space="preserve"> fratri nostro carissimo.</w:t>
      </w:r>
      <w:r w:rsidR="003766F3" w:rsidRPr="003766F3">
        <w:rPr>
          <w:rStyle w:val="FootnoteReference"/>
          <w:rFonts w:ascii="Times New Roman" w:hAnsi="Times New Roman" w:cs="Times New Roman"/>
        </w:rPr>
        <w:footnoteReference w:id="83"/>
      </w:r>
      <w:r w:rsidR="003766F3" w:rsidRPr="00BA636A">
        <w:rPr>
          <w:rFonts w:ascii="Times New Roman" w:hAnsi="Times New Roman" w:cs="Times New Roman"/>
          <w:lang w:val="fr-FR"/>
        </w:rPr>
        <w:t xml:space="preserve"> </w:t>
      </w:r>
      <w:r w:rsidR="00797FCF" w:rsidRPr="003766F3">
        <w:rPr>
          <w:rFonts w:ascii="Times New Roman" w:hAnsi="Times New Roman" w:cs="Times New Roman"/>
        </w:rPr>
        <w:t>|</w:t>
      </w:r>
    </w:p>
    <w:p w14:paraId="1B0BEA5B" w14:textId="77777777" w:rsidR="00CF2F34" w:rsidRDefault="00A43C47" w:rsidP="00CF2F34">
      <w:pPr>
        <w:contextualSpacing/>
        <w:rPr>
          <w:rFonts w:ascii="Times New Roman" w:hAnsi="Times New Roman" w:cs="Times New Roman"/>
          <w:color w:val="000000" w:themeColor="text1"/>
        </w:rPr>
      </w:pPr>
      <w:r w:rsidRPr="000640B5">
        <w:rPr>
          <w:rFonts w:ascii="Times New Roman" w:hAnsi="Times New Roman" w:cs="Times New Roman"/>
        </w:rPr>
        <w:br w:type="page"/>
      </w:r>
      <w:r w:rsidR="00CF2F34" w:rsidRPr="37F7E955">
        <w:rPr>
          <w:rFonts w:ascii="Times New Roman" w:hAnsi="Times New Roman" w:cs="Times New Roman"/>
          <w:color w:val="000000" w:themeColor="text1"/>
        </w:rPr>
        <w:lastRenderedPageBreak/>
        <w:t>/START LETTER/</w:t>
      </w:r>
    </w:p>
    <w:p w14:paraId="5EA92C0D" w14:textId="332A73A9" w:rsidR="00CF2F34" w:rsidRDefault="00CF2F34" w:rsidP="00CF2F34">
      <w:pPr>
        <w:rPr>
          <w:rFonts w:ascii="Times New Roman" w:hAnsi="Times New Roman" w:cs="Times New Roman"/>
        </w:rPr>
      </w:pPr>
    </w:p>
    <w:p w14:paraId="367B4F5A" w14:textId="56C85672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n. 37</w:t>
      </w:r>
    </w:p>
    <w:p w14:paraId="33A013A7" w14:textId="434251DD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Allegato I al n. 38 (cc. 114r-115</w:t>
      </w:r>
      <w:r w:rsidR="00591EF0">
        <w:rPr>
          <w:rFonts w:ascii="Times New Roman" w:hAnsi="Times New Roman" w:cs="Times New Roman"/>
        </w:rPr>
        <w:t>v</w:t>
      </w:r>
      <w:r w:rsidR="00797FCF" w:rsidRPr="000640B5">
        <w:rPr>
          <w:rFonts w:ascii="Times New Roman" w:hAnsi="Times New Roman" w:cs="Times New Roman"/>
        </w:rPr>
        <w:t>; decodifica di cc. 116r-120v</w:t>
      </w:r>
      <w:r w:rsidRPr="000640B5">
        <w:rPr>
          <w:rFonts w:ascii="Times New Roman" w:hAnsi="Times New Roman" w:cs="Times New Roman"/>
        </w:rPr>
        <w:t>)</w:t>
      </w:r>
    </w:p>
    <w:p w14:paraId="1F1EACFC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76DF05AD" w14:textId="20E3C194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14r /</w:t>
      </w:r>
    </w:p>
    <w:p w14:paraId="64E9BEA6" w14:textId="08D43E2E" w:rsidR="00A43C47" w:rsidRPr="000640B5" w:rsidRDefault="00797FCF" w:rsidP="0004460C">
      <w:pPr>
        <w:jc w:val="both"/>
        <w:outlineLvl w:val="0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Segue decodifica di testo cifrato</w:t>
      </w:r>
      <w:r w:rsidR="00A43C47" w:rsidRPr="000640B5">
        <w:rPr>
          <w:rFonts w:ascii="Times New Roman" w:hAnsi="Times New Roman" w:cs="Times New Roman"/>
          <w:i/>
        </w:rPr>
        <w:t xml:space="preserve"> </w:t>
      </w:r>
    </w:p>
    <w:p w14:paraId="7643C96F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2F195B70" w14:textId="5C860270" w:rsidR="00E14760" w:rsidRPr="000640B5" w:rsidRDefault="00E14760" w:rsidP="00E14760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14v /</w:t>
      </w:r>
    </w:p>
    <w:p w14:paraId="7AD5A0AA" w14:textId="77777777" w:rsidR="00E14760" w:rsidRPr="000640B5" w:rsidRDefault="00E14760" w:rsidP="00E14760">
      <w:pPr>
        <w:jc w:val="both"/>
        <w:outlineLvl w:val="0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 xml:space="preserve">Segue decodifica di testo cifrato </w:t>
      </w:r>
    </w:p>
    <w:p w14:paraId="76C2533F" w14:textId="77777777" w:rsidR="00E14760" w:rsidRDefault="00E14760" w:rsidP="00E14760">
      <w:pPr>
        <w:jc w:val="both"/>
        <w:rPr>
          <w:rFonts w:ascii="Times New Roman" w:hAnsi="Times New Roman" w:cs="Times New Roman"/>
        </w:rPr>
      </w:pPr>
    </w:p>
    <w:p w14:paraId="708196CF" w14:textId="01372E2C" w:rsidR="00E14760" w:rsidRPr="000640B5" w:rsidRDefault="00E14760" w:rsidP="00E14760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15</w:t>
      </w:r>
      <w:r>
        <w:rPr>
          <w:rFonts w:ascii="Times New Roman" w:hAnsi="Times New Roman" w:cs="Times New Roman"/>
        </w:rPr>
        <w:t>r</w:t>
      </w:r>
      <w:r w:rsidRPr="000640B5">
        <w:rPr>
          <w:rFonts w:ascii="Times New Roman" w:hAnsi="Times New Roman" w:cs="Times New Roman"/>
        </w:rPr>
        <w:t xml:space="preserve"> /</w:t>
      </w:r>
    </w:p>
    <w:p w14:paraId="3683898C" w14:textId="77777777" w:rsidR="00E14760" w:rsidRPr="000640B5" w:rsidRDefault="00E14760" w:rsidP="00E14760">
      <w:pPr>
        <w:jc w:val="both"/>
        <w:outlineLvl w:val="0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 xml:space="preserve">Segue decodifica di testo cifrato </w:t>
      </w:r>
    </w:p>
    <w:p w14:paraId="66FD5CF3" w14:textId="77777777" w:rsidR="00E14760" w:rsidRDefault="00E14760" w:rsidP="00E14760">
      <w:pPr>
        <w:jc w:val="both"/>
        <w:rPr>
          <w:rFonts w:ascii="Times New Roman" w:hAnsi="Times New Roman" w:cs="Times New Roman"/>
        </w:rPr>
      </w:pPr>
    </w:p>
    <w:p w14:paraId="6F408D8F" w14:textId="3CF2EDFB" w:rsidR="00E14760" w:rsidRPr="000640B5" w:rsidRDefault="00E14760" w:rsidP="00E14760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15v /</w:t>
      </w:r>
    </w:p>
    <w:p w14:paraId="1A838EA7" w14:textId="77777777" w:rsidR="00E14760" w:rsidRPr="000640B5" w:rsidRDefault="00E14760" w:rsidP="00E14760">
      <w:pPr>
        <w:jc w:val="both"/>
        <w:outlineLvl w:val="0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 xml:space="preserve">Segue decodifica di testo cifrato </w:t>
      </w:r>
    </w:p>
    <w:p w14:paraId="21938D14" w14:textId="77777777" w:rsidR="00A43C47" w:rsidRPr="000C64E3" w:rsidRDefault="00A43C47" w:rsidP="0004460C">
      <w:pPr>
        <w:jc w:val="both"/>
        <w:rPr>
          <w:rFonts w:ascii="Times New Roman" w:hAnsi="Times New Roman" w:cs="Times New Roman"/>
        </w:rPr>
      </w:pPr>
    </w:p>
    <w:p w14:paraId="34980585" w14:textId="77777777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n. 38</w:t>
      </w:r>
    </w:p>
    <w:p w14:paraId="47187D35" w14:textId="77777777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  <w:bCs/>
        </w:rPr>
        <w:t>29 luglio 1616</w:t>
      </w:r>
      <w:r w:rsidR="00171507" w:rsidRPr="000640B5">
        <w:rPr>
          <w:rFonts w:ascii="Times New Roman" w:hAnsi="Times New Roman" w:cs="Times New Roman"/>
          <w:bCs/>
        </w:rPr>
        <w:t>, Norimberga</w:t>
      </w:r>
      <w:r w:rsidRPr="000640B5">
        <w:rPr>
          <w:rFonts w:ascii="Times New Roman" w:hAnsi="Times New Roman" w:cs="Times New Roman"/>
          <w:bCs/>
        </w:rPr>
        <w:t xml:space="preserve"> (cc. 116r-120v)</w:t>
      </w:r>
    </w:p>
    <w:p w14:paraId="11883572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31770C10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16r /</w:t>
      </w:r>
    </w:p>
    <w:p w14:paraId="3F169DC0" w14:textId="77777777" w:rsidR="00A43C47" w:rsidRPr="000640B5" w:rsidRDefault="0008099C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Prima</w:t>
      </w:r>
      <w:r w:rsidR="00A43C47" w:rsidRPr="000640B5">
        <w:rPr>
          <w:rFonts w:ascii="Times New Roman" w:hAnsi="Times New Roman" w:cs="Times New Roman"/>
        </w:rPr>
        <w:t xml:space="preserve"> |</w:t>
      </w:r>
    </w:p>
    <w:p w14:paraId="61AEA3B8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03CBA2F0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Serenissimo Principe | </w:t>
      </w:r>
    </w:p>
    <w:p w14:paraId="3636838A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</w:rPr>
        <w:t>nell’ufficio fatto col signor principe d’Anhalt, et nei discorsi | havuti seco ho scoperto animo inclinatissimo al ben commune; | ma tanto disposto, et tanto affettionato verso gl’interessi della | Serenità vostra che veramente non saprei dir maggiore. Subito | arrivato ad Amberg mi volse nel suo palazzo honorandomi | del luoco, facendomi tener com</w:t>
      </w:r>
      <w:r w:rsidR="00D13E68" w:rsidRPr="000640B5">
        <w:rPr>
          <w:rFonts w:ascii="Times New Roman" w:hAnsi="Times New Roman" w:cs="Times New Roman"/>
        </w:rPr>
        <w:t>pagnia dal Principe suo figlio</w:t>
      </w:r>
      <w:r w:rsidRPr="000640B5">
        <w:rPr>
          <w:rFonts w:ascii="Times New Roman" w:hAnsi="Times New Roman" w:cs="Times New Roman"/>
        </w:rPr>
        <w:t>lo, | quando non puote esser egli meco, et dandomi ogni più chiaro | segno di devoto affetto verso la Serenità vostra. Hebbe per cara, | et gratissima la communicatione dello stato de’ presenti | affari, et mi pregò di ringratiarla di questa conti-|nuata confidenza, et dell’honore, che ricevè colla | missione a lui dell’eccellentissimo signor ambasciator Gussoni, et colla presente della | mia persona; sforzandosi nel resto di farmi certo della | sua ottima inclinatione verso gl’interessi di lei. Ha sti</w:t>
      </w:r>
      <w:r w:rsidR="00D13E68" w:rsidRPr="000640B5">
        <w:rPr>
          <w:rFonts w:ascii="Times New Roman" w:hAnsi="Times New Roman" w:cs="Times New Roman"/>
        </w:rPr>
        <w:t>mate | proprie le ragioni dell’E</w:t>
      </w:r>
      <w:r w:rsidRPr="000640B5">
        <w:rPr>
          <w:rFonts w:ascii="Times New Roman" w:hAnsi="Times New Roman" w:cs="Times New Roman"/>
        </w:rPr>
        <w:t>ccellenze vostre et che conformi col dovere | quello in che elle si sono dichiarite, trovando anco buono, che si habbino ad assicurare prima d’ogni altra cosa del rimedio agl’Uscochi |</w:t>
      </w:r>
      <w:r w:rsidRPr="000C64E3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  <w:i/>
        </w:rPr>
        <w:t>mi</w:t>
      </w:r>
      <w:r w:rsidRPr="000640B5">
        <w:rPr>
          <w:rStyle w:val="FootnoteReference"/>
          <w:rFonts w:ascii="Times New Roman" w:hAnsi="Times New Roman" w:cs="Times New Roman"/>
        </w:rPr>
        <w:footnoteReference w:id="84"/>
      </w:r>
      <w:r w:rsidRPr="000640B5">
        <w:rPr>
          <w:rFonts w:ascii="Times New Roman" w:hAnsi="Times New Roman" w:cs="Times New Roman"/>
          <w:i/>
        </w:rPr>
        <w:t xml:space="preserve"> affirmò che li principi dell’Unione non lascierano di | por pensiero, come effet</w:t>
      </w:r>
      <w:r w:rsidR="009A38BA" w:rsidRPr="000640B5">
        <w:rPr>
          <w:rFonts w:ascii="Times New Roman" w:hAnsi="Times New Roman" w:cs="Times New Roman"/>
          <w:i/>
        </w:rPr>
        <w:t>tivamente potrano aiutare la | s</w:t>
      </w:r>
      <w:r w:rsidRPr="000640B5">
        <w:rPr>
          <w:rFonts w:ascii="Times New Roman" w:hAnsi="Times New Roman" w:cs="Times New Roman"/>
          <w:i/>
        </w:rPr>
        <w:t xml:space="preserve">erenissima Republica se fosse stretta da’ Spagnoli, come par che | si vadi vociferando, et come anco le levate, che si | fanno per lo stato di Milano in tanto </w:t>
      </w:r>
    </w:p>
    <w:p w14:paraId="6461215E" w14:textId="77777777" w:rsidR="00A43C47" w:rsidRPr="000640B5" w:rsidRDefault="00A43C47" w:rsidP="0004460C">
      <w:pPr>
        <w:jc w:val="both"/>
        <w:rPr>
          <w:rFonts w:ascii="Times New Roman" w:hAnsi="Times New Roman" w:cs="Times New Roman"/>
          <w:color w:val="FF0000"/>
        </w:rPr>
      </w:pPr>
      <w:r w:rsidRPr="000640B5">
        <w:rPr>
          <w:rFonts w:ascii="Times New Roman" w:hAnsi="Times New Roman" w:cs="Times New Roman"/>
        </w:rPr>
        <w:t>/ 116v /</w:t>
      </w:r>
    </w:p>
    <w:p w14:paraId="7D4A03FD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 xml:space="preserve">numero, ne | danno qualche inditio, et a questo proposito | considerò, che bisognava, che queste armi fossero | dricciate, o contra Savoia, o contra la Republica, | ma temeva grandemente, che Spagnoli havessero qualche | mal animo contro la Serenità vostra, perché haveva | havuta relatione da un suo confidente, venuto | ultimamente dal paese de’ Svizzeri di haver | sentito dire da alcuni capitani di quella </w:t>
      </w:r>
      <w:r w:rsidR="007D5F63" w:rsidRPr="000640B5">
        <w:rPr>
          <w:rFonts w:ascii="Times New Roman" w:hAnsi="Times New Roman" w:cs="Times New Roman"/>
          <w:i/>
        </w:rPr>
        <w:t>N</w:t>
      </w:r>
      <w:r w:rsidRPr="000640B5">
        <w:rPr>
          <w:rFonts w:ascii="Times New Roman" w:hAnsi="Times New Roman" w:cs="Times New Roman"/>
          <w:i/>
        </w:rPr>
        <w:t>atione, | che li soldati, che si incaminano verso il milanese | dovevano servir per attaccar lo Stato di vostra Serenità; | il che ho inteso anco in doi, o tre altre corti di questi | principi esser stato scritto da Milano. Aggiunse poi | il signor Principe, la venuta di vostra Signoria que</w:t>
      </w:r>
      <w:r w:rsidRPr="000640B5">
        <w:rPr>
          <w:rStyle w:val="FootnoteReference"/>
          <w:rFonts w:ascii="Times New Roman" w:hAnsi="Times New Roman" w:cs="Times New Roman"/>
        </w:rPr>
        <w:footnoteReference w:id="85"/>
      </w:r>
      <w:r w:rsidRPr="000640B5">
        <w:rPr>
          <w:rFonts w:ascii="Times New Roman" w:hAnsi="Times New Roman" w:cs="Times New Roman"/>
          <w:i/>
        </w:rPr>
        <w:t xml:space="preserve"> è stata | opportunissima, et non poteva capitar in miglior | congiontura, perché haverà risvegliati gli animi |</w:t>
      </w:r>
      <w:r w:rsidR="00D13E68" w:rsidRPr="000640B5">
        <w:rPr>
          <w:rFonts w:ascii="Times New Roman" w:hAnsi="Times New Roman" w:cs="Times New Roman"/>
          <w:i/>
        </w:rPr>
        <w:t xml:space="preserve"> </w:t>
      </w:r>
      <w:r w:rsidRPr="000640B5">
        <w:rPr>
          <w:rFonts w:ascii="Times New Roman" w:hAnsi="Times New Roman" w:cs="Times New Roman"/>
          <w:i/>
        </w:rPr>
        <w:t xml:space="preserve">dell’Unione implicati in altri gravi negotii, toccanti | il particolare, et publico interesse, et per li </w:t>
      </w:r>
      <w:r w:rsidRPr="000640B5">
        <w:rPr>
          <w:rFonts w:ascii="Times New Roman" w:hAnsi="Times New Roman" w:cs="Times New Roman"/>
          <w:i/>
        </w:rPr>
        <w:lastRenderedPageBreak/>
        <w:t xml:space="preserve">quali poco | pensiero si è messo a quelli della Republica, dopo | la partenza dell’eccellentissimo signor ambasciator Gussoni. Hora | mi prometto, </w:t>
      </w:r>
    </w:p>
    <w:p w14:paraId="1B87EFE2" w14:textId="77777777" w:rsidR="00A43C47" w:rsidRPr="000640B5" w:rsidRDefault="00A43C47" w:rsidP="0004460C">
      <w:pPr>
        <w:jc w:val="both"/>
        <w:rPr>
          <w:rFonts w:ascii="Times New Roman" w:hAnsi="Times New Roman" w:cs="Times New Roman"/>
          <w:color w:val="FF0000"/>
        </w:rPr>
      </w:pPr>
      <w:r w:rsidRPr="000640B5">
        <w:rPr>
          <w:rFonts w:ascii="Times New Roman" w:hAnsi="Times New Roman" w:cs="Times New Roman"/>
        </w:rPr>
        <w:t>/ 117r /</w:t>
      </w:r>
    </w:p>
    <w:p w14:paraId="490A6507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 xml:space="preserve">che li </w:t>
      </w:r>
      <w:r w:rsidR="005078EF" w:rsidRPr="000640B5">
        <w:rPr>
          <w:rFonts w:ascii="Times New Roman" w:hAnsi="Times New Roman" w:cs="Times New Roman"/>
          <w:i/>
        </w:rPr>
        <w:t>principi</w:t>
      </w:r>
      <w:r w:rsidRPr="000640B5">
        <w:rPr>
          <w:rFonts w:ascii="Times New Roman" w:hAnsi="Times New Roman" w:cs="Times New Roman"/>
          <w:i/>
        </w:rPr>
        <w:t xml:space="preserve"> faranno qualche buona | rissolutione, et io non potendo al presente tranferirmi | ad Heidelbergh per l’ispeditione di diverse cose attinenti | alla mia carica prima di passarmene a casa mia | che sarà fra pochi giorni, non mancarò di eccitar quei | principi a far qualche bene. Io gli dissi, che di | questo lo ringratiavo grandemente, ma che sentivo dispiacere, che non dovesse esser presente a quelle | trattationi, che si potessero havere, perché mi promet-|tevo, che l’auttor della prudenza sua haverebbe | giovato sopra modo; et egli mi replicò, che era | astretto dalla necessità, ma che era sicuro, che an</w:t>
      </w:r>
      <w:r w:rsidRPr="004B2C95">
        <w:rPr>
          <w:rFonts w:ascii="Times New Roman" w:hAnsi="Times New Roman" w:cs="Times New Roman"/>
          <w:iCs/>
        </w:rPr>
        <w:t>[co]</w:t>
      </w:r>
      <w:r w:rsidRPr="000640B5">
        <w:rPr>
          <w:rFonts w:ascii="Times New Roman" w:hAnsi="Times New Roman" w:cs="Times New Roman"/>
          <w:i/>
        </w:rPr>
        <w:t xml:space="preserve"> | le lettere sue haverebbono fatto qualche effetto. |</w:t>
      </w:r>
    </w:p>
    <w:p w14:paraId="2ED292AA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Andò questo Principe discorrendo meco quello si | potesse far in questo negotio, et cadé</w:t>
      </w:r>
      <w:r w:rsidR="000C6A51" w:rsidRPr="000640B5">
        <w:rPr>
          <w:rFonts w:ascii="Times New Roman" w:hAnsi="Times New Roman" w:cs="Times New Roman"/>
          <w:i/>
        </w:rPr>
        <w:t xml:space="preserve"> egli ancora | nel proposito di</w:t>
      </w:r>
    </w:p>
    <w:p w14:paraId="5F51446B" w14:textId="77777777" w:rsidR="00A43C47" w:rsidRPr="00DB65E9" w:rsidRDefault="00A43C47" w:rsidP="0004460C">
      <w:pPr>
        <w:jc w:val="both"/>
        <w:rPr>
          <w:rFonts w:ascii="Times New Roman" w:hAnsi="Times New Roman" w:cs="Times New Roman"/>
          <w:iCs/>
        </w:rPr>
      </w:pPr>
      <w:r w:rsidRPr="00DB65E9">
        <w:rPr>
          <w:rFonts w:ascii="Times New Roman" w:hAnsi="Times New Roman" w:cs="Times New Roman"/>
          <w:iCs/>
        </w:rPr>
        <w:t>/ 117v /</w:t>
      </w:r>
    </w:p>
    <w:p w14:paraId="4BBAB3B5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 xml:space="preserve">ambasceria a Cesare, </w:t>
      </w:r>
      <w:r w:rsidR="009A38BA" w:rsidRPr="000640B5">
        <w:rPr>
          <w:rFonts w:ascii="Times New Roman" w:hAnsi="Times New Roman" w:cs="Times New Roman"/>
          <w:i/>
        </w:rPr>
        <w:t>et che era | sicuro, che se la s</w:t>
      </w:r>
      <w:r w:rsidRPr="000640B5">
        <w:rPr>
          <w:rFonts w:ascii="Times New Roman" w:hAnsi="Times New Roman" w:cs="Times New Roman"/>
          <w:i/>
        </w:rPr>
        <w:t>erenissima Republica ne havesse fatta |</w:t>
      </w:r>
      <w:r w:rsidR="00D13E68" w:rsidRPr="000640B5">
        <w:rPr>
          <w:rFonts w:ascii="Times New Roman" w:hAnsi="Times New Roman" w:cs="Times New Roman"/>
          <w:i/>
        </w:rPr>
        <w:t xml:space="preserve"> </w:t>
      </w:r>
      <w:r w:rsidRPr="000640B5">
        <w:rPr>
          <w:rFonts w:ascii="Times New Roman" w:hAnsi="Times New Roman" w:cs="Times New Roman"/>
          <w:i/>
        </w:rPr>
        <w:t>instanza, che li principi se ne sarebbono | rissoluti. Io risposi che approbavo il suo parere, ma | che a questo bisognava perben operare, che li principi | si movessero da sé, perché instando la Republica have-|rebbe l’ambasceria havuta minor forza, et sarebbe | stata stimata più tosto affettata, che dipendente | dal particolar pensiero, che mostrano li signori principi della | Unione al publico, et commune beneficio. Si compiacque della risposta, et disse stimarla propria, | poi considerò, che la missione dovrebbe esser | questa, et per dar buon colore al negotio, si dovesse | commandar, che lo stesso, che fosse dessignato alla | carica, havesse commissione, stato alla corte | dell’Imperatore</w:t>
      </w:r>
      <w:r w:rsidRPr="000640B5">
        <w:rPr>
          <w:rStyle w:val="FootnoteReference"/>
          <w:rFonts w:ascii="Times New Roman" w:hAnsi="Times New Roman" w:cs="Times New Roman"/>
        </w:rPr>
        <w:footnoteReference w:id="86"/>
      </w:r>
      <w:r w:rsidRPr="000640B5">
        <w:rPr>
          <w:rFonts w:ascii="Times New Roman" w:hAnsi="Times New Roman" w:cs="Times New Roman"/>
          <w:i/>
        </w:rPr>
        <w:t>, di passar anco a Venetia, et | tutto voleva considerar anco alli principi con | sue lettere, come mi disse poi di haver fatto, et ispedito ad Heidelbergh sopra questo, et altri particolari | et io non mancai di dare a questo Principe quel | eccitamento, che più ho saputo, et ho stimato | proprio per il servitio di vostra Serenità, et riputatione | del negotio. |</w:t>
      </w:r>
    </w:p>
    <w:p w14:paraId="548D03BD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 xml:space="preserve">Discorse poi meco di varie cose, et in particolare sopra li presenti motivi d’arme, et disse io non | credo, che in Germania staremo così, perché vedendo | che da tutte le parti in questi contorni </w:t>
      </w:r>
    </w:p>
    <w:p w14:paraId="40D55376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18r / </w:t>
      </w:r>
    </w:p>
    <w:p w14:paraId="52EF9BA0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 xml:space="preserve">si levano </w:t>
      </w:r>
      <w:r w:rsidR="000C6A51" w:rsidRPr="000640B5">
        <w:rPr>
          <w:rFonts w:ascii="Times New Roman" w:hAnsi="Times New Roman" w:cs="Times New Roman"/>
          <w:i/>
        </w:rPr>
        <w:t xml:space="preserve">| </w:t>
      </w:r>
      <w:r w:rsidRPr="000640B5">
        <w:rPr>
          <w:rFonts w:ascii="Times New Roman" w:hAnsi="Times New Roman" w:cs="Times New Roman"/>
          <w:i/>
        </w:rPr>
        <w:t>genti, bisognerà, che per termine di buon governo</w:t>
      </w:r>
      <w:r w:rsidRPr="000640B5">
        <w:rPr>
          <w:rStyle w:val="FootnoteReference"/>
          <w:rFonts w:ascii="Times New Roman" w:hAnsi="Times New Roman" w:cs="Times New Roman"/>
        </w:rPr>
        <w:footnoteReference w:id="87"/>
      </w:r>
      <w:r w:rsidRPr="000640B5">
        <w:rPr>
          <w:rFonts w:ascii="Times New Roman" w:hAnsi="Times New Roman" w:cs="Times New Roman"/>
          <w:i/>
        </w:rPr>
        <w:t xml:space="preserve"> | ancor noi si armiamo. Cadendo poi a buon proposito mi ha detto di più questo Principe, che | haveva inteso da persona degna di fede, che li Jesuiti, che stanno appresso l’arciduca Ferdinando lo | tentano et tengono continuamente sollecitato perché | nell’acc</w:t>
      </w:r>
      <w:r w:rsidR="009A38BA" w:rsidRPr="000640B5">
        <w:rPr>
          <w:rFonts w:ascii="Times New Roman" w:hAnsi="Times New Roman" w:cs="Times New Roman"/>
          <w:i/>
        </w:rPr>
        <w:t>ommodamento del negotio con la s</w:t>
      </w:r>
      <w:r w:rsidRPr="000640B5">
        <w:rPr>
          <w:rFonts w:ascii="Times New Roman" w:hAnsi="Times New Roman" w:cs="Times New Roman"/>
          <w:i/>
        </w:rPr>
        <w:t>erenissima Republica si | include la loro remissione nello Stato. Il profferì | con qualche sorriso; et poi aggiunse non vi mancava | altro, che questo stimolo per tener lontano lo | accordo.</w:t>
      </w:r>
      <w:r w:rsidR="003A31E5" w:rsidRPr="000640B5">
        <w:rPr>
          <w:rFonts w:ascii="Times New Roman" w:hAnsi="Times New Roman" w:cs="Times New Roman"/>
          <w:i/>
        </w:rPr>
        <w:t xml:space="preserve"> </w:t>
      </w:r>
      <w:r w:rsidRPr="000640B5">
        <w:rPr>
          <w:rFonts w:ascii="Times New Roman" w:hAnsi="Times New Roman" w:cs="Times New Roman"/>
          <w:i/>
        </w:rPr>
        <w:t xml:space="preserve">| </w:t>
      </w:r>
    </w:p>
    <w:p w14:paraId="4D322716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Havendomi esso Principe date le aggiunte lettere di risposta per | vostra Serenità volse in ogni modo farmi condur fino a Sultzbach | con una delle sue carrozze et non lasciò honore, che non | lo facesse alla persona mia, come ad humilissimo, et riverentissimo | ministro della Serenità vostra. |</w:t>
      </w:r>
    </w:p>
    <w:p w14:paraId="1812484B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Venni a </w:t>
      </w:r>
      <w:r w:rsidR="00D13E68" w:rsidRPr="000640B5">
        <w:rPr>
          <w:rFonts w:ascii="Times New Roman" w:hAnsi="Times New Roman" w:cs="Times New Roman"/>
        </w:rPr>
        <w:t>Sultzbach residenza del signor p</w:t>
      </w:r>
      <w:r w:rsidRPr="000640B5">
        <w:rPr>
          <w:rFonts w:ascii="Times New Roman" w:hAnsi="Times New Roman" w:cs="Times New Roman"/>
        </w:rPr>
        <w:t>alatino Augusto di | Neoburg parendomi esser a bastanza assicurato, ch’egli | fusse quello che bramò la visita dell’eccellentissimo signor ambasciator Gussoni. | Io ho creduto di non errare col regolarmi sul fatto tutta-|via quando in questo havessi commesso mancamento |</w:t>
      </w:r>
    </w:p>
    <w:p w14:paraId="106C1BCC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18v /</w:t>
      </w:r>
    </w:p>
    <w:p w14:paraId="1E731D94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supplico humilmente le Signorie vostre eccellentissime a condonarlo, et creder non esser | nato, che da buona intentione di far il suo servitio. | </w:t>
      </w:r>
    </w:p>
    <w:p w14:paraId="414280A5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Il re Augusto sudetto essend’io arrivato nella terra di</w:t>
      </w:r>
      <w:r w:rsidRPr="000640B5">
        <w:rPr>
          <w:rStyle w:val="FootnoteReference"/>
          <w:rFonts w:ascii="Times New Roman" w:hAnsi="Times New Roman" w:cs="Times New Roman"/>
        </w:rPr>
        <w:footnoteReference w:id="88"/>
      </w:r>
      <w:r w:rsidRPr="000640B5">
        <w:rPr>
          <w:rFonts w:ascii="Times New Roman" w:hAnsi="Times New Roman" w:cs="Times New Roman"/>
        </w:rPr>
        <w:t xml:space="preserve"> | Sultzbach mandò a levarmi colla sua carrozza, et mi | venne a ricever nel cortile della sua habitatione honorandomi | egli ancora del luoco, et accogliendomi con gran sodisfattione sua | et connobbi essergli riuscita cara la visita. Dà |</w:t>
      </w:r>
      <w:r w:rsidR="00DA255C"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 xml:space="preserve">risposta </w:t>
      </w:r>
      <w:r w:rsidRPr="000640B5">
        <w:rPr>
          <w:rFonts w:ascii="Times New Roman" w:hAnsi="Times New Roman" w:cs="Times New Roman"/>
        </w:rPr>
        <w:lastRenderedPageBreak/>
        <w:t>colle aggiunte alle lettere credentiali, che gli | presentai in nome di vostra Serenità et a quanto gli rifersi della | serie di tutto il negotio dal principio de’ motivi sino a | quest’hora risposi con dimostratione di gran osservanza | verso quel eccellentissimo dominio, et si offerse di coadiuvar | appresso li principi suoi collegati gl’interessi, et la buona | intentione delle Signorie vostre ec</w:t>
      </w:r>
      <w:r w:rsidR="00DA255C" w:rsidRPr="000640B5">
        <w:rPr>
          <w:rFonts w:ascii="Times New Roman" w:hAnsi="Times New Roman" w:cs="Times New Roman"/>
        </w:rPr>
        <w:t>cellentissime, aggiungendo da sé</w:t>
      </w:r>
      <w:r w:rsidRPr="000640B5">
        <w:rPr>
          <w:rFonts w:ascii="Times New Roman" w:hAnsi="Times New Roman" w:cs="Times New Roman"/>
        </w:rPr>
        <w:t xml:space="preserve"> io non | son buono di dar consiglio a tanti savii senatori; ma | come buon servitor suo </w:t>
      </w:r>
      <w:r w:rsidRPr="000640B5">
        <w:rPr>
          <w:rFonts w:ascii="Times New Roman" w:hAnsi="Times New Roman" w:cs="Times New Roman"/>
          <w:i/>
        </w:rPr>
        <w:t>le</w:t>
      </w:r>
      <w:r w:rsidRPr="000640B5">
        <w:rPr>
          <w:rStyle w:val="FootnoteReference"/>
          <w:rFonts w:ascii="Times New Roman" w:hAnsi="Times New Roman" w:cs="Times New Roman"/>
        </w:rPr>
        <w:footnoteReference w:id="89"/>
      </w:r>
      <w:r w:rsidRPr="000640B5">
        <w:rPr>
          <w:rFonts w:ascii="Times New Roman" w:hAnsi="Times New Roman" w:cs="Times New Roman"/>
          <w:i/>
        </w:rPr>
        <w:t xml:space="preserve"> dirò bene, che per me stimerei, che quei signori per haver | un buon accommodamento procurassero con ogni maniera | possibile d’interessar oltre li principi dell’Unione | anco il Re christianissimo, et quello della Gran Bertagna | et li stati per contropesare alla parte contraria | che ha per suoi adhe</w:t>
      </w:r>
      <w:r w:rsidR="0061441B" w:rsidRPr="000640B5">
        <w:rPr>
          <w:rFonts w:ascii="Times New Roman" w:hAnsi="Times New Roman" w:cs="Times New Roman"/>
          <w:i/>
        </w:rPr>
        <w:t>renti l’Imperatore, la | c</w:t>
      </w:r>
      <w:r w:rsidR="00C02B7B" w:rsidRPr="000640B5">
        <w:rPr>
          <w:rFonts w:ascii="Times New Roman" w:hAnsi="Times New Roman" w:cs="Times New Roman"/>
          <w:i/>
        </w:rPr>
        <w:t>orona</w:t>
      </w:r>
    </w:p>
    <w:p w14:paraId="2F4E1787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19r /</w:t>
      </w:r>
    </w:p>
    <w:p w14:paraId="61E96ADC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  <w:i/>
        </w:rPr>
        <w:t>di Spagna, et forse qualche altro principe</w:t>
      </w:r>
      <w:r w:rsidRPr="000640B5">
        <w:rPr>
          <w:rStyle w:val="FootnoteReference"/>
          <w:rFonts w:ascii="Times New Roman" w:hAnsi="Times New Roman" w:cs="Times New Roman"/>
        </w:rPr>
        <w:footnoteReference w:id="90"/>
      </w:r>
      <w:r w:rsidRPr="000640B5">
        <w:rPr>
          <w:rFonts w:ascii="Times New Roman" w:hAnsi="Times New Roman" w:cs="Times New Roman"/>
          <w:i/>
        </w:rPr>
        <w:t xml:space="preserve"> | accennando il Papa. </w:t>
      </w:r>
      <w:r w:rsidRPr="000640B5">
        <w:rPr>
          <w:rFonts w:ascii="Times New Roman" w:hAnsi="Times New Roman" w:cs="Times New Roman"/>
        </w:rPr>
        <w:t>Et doppo haver con longo giro di | parole discorso sopra questo affare, et sopra altro delle contro-|versie, che ha egli, et il terzo genito con il fratello | maggiore mi pregò, che attestassi alla Serenità vostra la sua | buona dispositione, il che promettendogli di fare lo | ringratiai dell’offerte, et dell’honor ricevuto, et mi | licentiai per partir il giorno seguente di buon’hora | per Barait come feci. |</w:t>
      </w:r>
    </w:p>
    <w:p w14:paraId="52B56B70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Era di già il signor marchese Christiano di Brandemburg stato | avvertito da Haspach dal fratello, che dovevo venir | a lui, et stava pronta un’habitatione per me nella città | la mattina seguente al mio arrivo fui accompagnato | al signor Marchese, al quale presentando le lettere di credenza | esposi il principio, et il progresso de’ presenti dispareri. | Mi udì volontieri, et corrispose con complimento proprio | alla confidenza che vostra Serenità usava seco, dichiarandola | testimonio d’honore alla sua particolar persona; et hebbe | gusto di haver ogni più diligente informatione del | negotio, affine diss’egli di poter risponder a quelli, che | n</w:t>
      </w:r>
      <w:r w:rsidR="009A38BA" w:rsidRPr="000640B5">
        <w:rPr>
          <w:rFonts w:ascii="Times New Roman" w:hAnsi="Times New Roman" w:cs="Times New Roman"/>
        </w:rPr>
        <w:t>on sono affatto amorevoli alla s</w:t>
      </w:r>
      <w:r w:rsidRPr="000640B5">
        <w:rPr>
          <w:rFonts w:ascii="Times New Roman" w:hAnsi="Times New Roman" w:cs="Times New Roman"/>
        </w:rPr>
        <w:t>erenissima Republica, et sono mal | informati della giusta causa per la quale ha dato | di mano all’armi. Promesse egli ancora di por | spirito in questo negotio, et nell’occorrenze non mancar |</w:t>
      </w:r>
    </w:p>
    <w:p w14:paraId="14E788A6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19v /</w:t>
      </w:r>
    </w:p>
    <w:p w14:paraId="1171FD6F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i sodisfare alla buona intentione, che ha verso gl’interessi di | vostra Serenità, et qui si difuse largamente. Mi trattenne nel suo | palazzo tutto martedì passato, et volle anco che vi stassi | la mattina seguente, et che havessi sempre la mano da l[ui] | et dal fratello, il quali visitai anco per nome della Serenità vostra | per la quale saranno qui aggiunte le lettere di risposta | alle sue credentiali. Gratie etc. |</w:t>
      </w:r>
    </w:p>
    <w:p w14:paraId="5D14367B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6B7AFE7F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i Norimbergh a’ 29 luglio 1616 |</w:t>
      </w:r>
    </w:p>
    <w:p w14:paraId="68824AF7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i vostra Serenità |</w:t>
      </w:r>
    </w:p>
    <w:p w14:paraId="6982D73F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humilissimo, et devotissimo servitore |</w:t>
      </w:r>
    </w:p>
    <w:p w14:paraId="5B886CD8" w14:textId="77777777" w:rsidR="00A43C47" w:rsidRPr="000640B5" w:rsidRDefault="0008099C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Christofforo Suriano</w:t>
      </w:r>
      <w:r w:rsidR="0068698C" w:rsidRPr="000640B5">
        <w:rPr>
          <w:rFonts w:ascii="Times New Roman" w:hAnsi="Times New Roman" w:cs="Times New Roman"/>
        </w:rPr>
        <w:t xml:space="preserve"> |</w:t>
      </w:r>
    </w:p>
    <w:p w14:paraId="1BC475F5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5AEE0986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20r /</w:t>
      </w:r>
    </w:p>
    <w:p w14:paraId="5D4B88D1" w14:textId="77777777" w:rsidR="00902099" w:rsidRPr="00902099" w:rsidRDefault="00902099" w:rsidP="00902099">
      <w:pPr>
        <w:jc w:val="both"/>
        <w:outlineLvl w:val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Blank page</w:t>
      </w:r>
    </w:p>
    <w:p w14:paraId="358D1D9B" w14:textId="77777777" w:rsidR="00A43C47" w:rsidRPr="000C64E3" w:rsidRDefault="00A43C47" w:rsidP="0004460C">
      <w:pPr>
        <w:jc w:val="both"/>
        <w:rPr>
          <w:rFonts w:ascii="Times New Roman" w:hAnsi="Times New Roman" w:cs="Times New Roman"/>
          <w:bCs/>
        </w:rPr>
      </w:pPr>
    </w:p>
    <w:p w14:paraId="01B58E77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20v /</w:t>
      </w:r>
    </w:p>
    <w:p w14:paraId="2D2725D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Al se</w:t>
      </w:r>
      <w:r w:rsidR="001661AB" w:rsidRPr="000640B5">
        <w:rPr>
          <w:rFonts w:ascii="Times New Roman" w:hAnsi="Times New Roman" w:cs="Times New Roman"/>
        </w:rPr>
        <w:t>renissimo principe di Venetia</w:t>
      </w:r>
      <w:r w:rsidRPr="000640B5">
        <w:rPr>
          <w:rFonts w:ascii="Times New Roman" w:hAnsi="Times New Roman" w:cs="Times New Roman"/>
        </w:rPr>
        <w:t xml:space="preserve"> |</w:t>
      </w:r>
    </w:p>
    <w:p w14:paraId="51E2EB24" w14:textId="21FE80C6" w:rsidR="00A43C47" w:rsidRPr="000640B5" w:rsidRDefault="00BD00BB" w:rsidP="0004460C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</w:t>
      </w:r>
      <w:r w:rsidR="00A43C47" w:rsidRPr="000640B5">
        <w:rPr>
          <w:rFonts w:ascii="Times New Roman" w:hAnsi="Times New Roman" w:cs="Times New Roman"/>
        </w:rPr>
        <w:t>ignor</w:t>
      </w:r>
      <w:r w:rsidR="00A62DBF" w:rsidRPr="000640B5">
        <w:rPr>
          <w:rFonts w:ascii="Times New Roman" w:hAnsi="Times New Roman" w:cs="Times New Roman"/>
        </w:rPr>
        <w:t xml:space="preserve"> signor</w:t>
      </w:r>
      <w:r w:rsidR="00A43C47" w:rsidRPr="000640B5">
        <w:rPr>
          <w:rFonts w:ascii="Times New Roman" w:hAnsi="Times New Roman" w:cs="Times New Roman"/>
        </w:rPr>
        <w:t xml:space="preserve"> </w:t>
      </w:r>
      <w:r w:rsidR="001661AB" w:rsidRPr="000640B5">
        <w:rPr>
          <w:rFonts w:ascii="Times New Roman" w:hAnsi="Times New Roman" w:cs="Times New Roman"/>
        </w:rPr>
        <w:t>colendissimo</w:t>
      </w:r>
      <w:r w:rsidR="00A43C47" w:rsidRPr="000640B5">
        <w:rPr>
          <w:rFonts w:ascii="Times New Roman" w:hAnsi="Times New Roman" w:cs="Times New Roman"/>
          <w:vertAlign w:val="superscript"/>
        </w:rPr>
        <w:t xml:space="preserve"> </w:t>
      </w:r>
      <w:r w:rsidR="00A43C47" w:rsidRPr="000640B5">
        <w:rPr>
          <w:rFonts w:ascii="Times New Roman" w:hAnsi="Times New Roman" w:cs="Times New Roman"/>
        </w:rPr>
        <w:t xml:space="preserve">| </w:t>
      </w:r>
    </w:p>
    <w:p w14:paraId="0963AC9B" w14:textId="6541BDA6" w:rsidR="00A43C47" w:rsidRPr="000640B5" w:rsidRDefault="00BD00BB" w:rsidP="0004460C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</w:t>
      </w:r>
      <w:r w:rsidR="00A43C47" w:rsidRPr="000640B5">
        <w:rPr>
          <w:rFonts w:ascii="Times New Roman" w:hAnsi="Times New Roman" w:cs="Times New Roman"/>
        </w:rPr>
        <w:t>rima |</w:t>
      </w:r>
    </w:p>
    <w:p w14:paraId="4FE178B2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17E01BF5" w14:textId="77777777" w:rsidR="001661AB" w:rsidRPr="000640B5" w:rsidRDefault="001661AB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Traccia di sigillo</w:t>
      </w:r>
    </w:p>
    <w:p w14:paraId="0B9D50F0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2D36ACE1" w14:textId="77777777" w:rsidR="00A43C47" w:rsidRPr="000640B5" w:rsidRDefault="00A43C47" w:rsidP="0004460C">
      <w:pPr>
        <w:pStyle w:val="Testopreformattato"/>
        <w:jc w:val="both"/>
        <w:rPr>
          <w:rFonts w:eastAsiaTheme="minorHAnsi"/>
          <w:i/>
          <w:sz w:val="24"/>
          <w:szCs w:val="24"/>
          <w:lang w:eastAsia="en-US"/>
        </w:rPr>
      </w:pPr>
      <w:r w:rsidRPr="000640B5">
        <w:rPr>
          <w:rFonts w:eastAsiaTheme="minorHAnsi"/>
          <w:i/>
          <w:sz w:val="24"/>
          <w:szCs w:val="24"/>
          <w:lang w:eastAsia="en-US"/>
        </w:rPr>
        <w:t>Regesto antico</w:t>
      </w:r>
    </w:p>
    <w:p w14:paraId="2592F53A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20vC /</w:t>
      </w:r>
    </w:p>
    <w:p w14:paraId="11D68279" w14:textId="75138300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lastRenderedPageBreak/>
        <w:t>29 luglio 1616 ricevut</w:t>
      </w:r>
      <w:r w:rsidR="00D338F4">
        <w:rPr>
          <w:rFonts w:ascii="Times New Roman" w:hAnsi="Times New Roman" w:cs="Times New Roman"/>
        </w:rPr>
        <w:t>a</w:t>
      </w:r>
      <w:r w:rsidRPr="000640B5">
        <w:rPr>
          <w:rFonts w:ascii="Times New Roman" w:hAnsi="Times New Roman" w:cs="Times New Roman"/>
        </w:rPr>
        <w:t xml:space="preserve"> 10 agosto |</w:t>
      </w:r>
    </w:p>
    <w:p w14:paraId="6D580B9C" w14:textId="77777777" w:rsidR="00A43C47" w:rsidRPr="000640B5" w:rsidRDefault="00643CB2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S</w:t>
      </w:r>
      <w:r w:rsidR="009A17C7" w:rsidRPr="000640B5">
        <w:rPr>
          <w:rFonts w:ascii="Times New Roman" w:hAnsi="Times New Roman" w:cs="Times New Roman"/>
        </w:rPr>
        <w:t>ecretario Surian da Norimberg prima</w:t>
      </w:r>
      <w:r w:rsidR="00A43C47" w:rsidRPr="000640B5">
        <w:rPr>
          <w:rFonts w:ascii="Times New Roman" w:hAnsi="Times New Roman" w:cs="Times New Roman"/>
        </w:rPr>
        <w:t xml:space="preserve"> |</w:t>
      </w:r>
    </w:p>
    <w:p w14:paraId="65C24D97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6A2785AD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Il signore di Analt ricorda esser | bene per far diversione, che la | questione interessasse il re della | Gran Berttagna</w:t>
      </w:r>
      <w:r w:rsidRPr="000640B5">
        <w:rPr>
          <w:rStyle w:val="FootnoteReference"/>
          <w:rFonts w:ascii="Times New Roman" w:hAnsi="Times New Roman" w:cs="Times New Roman"/>
        </w:rPr>
        <w:footnoteReference w:id="91"/>
      </w:r>
      <w:r w:rsidRPr="000640B5">
        <w:rPr>
          <w:rFonts w:ascii="Times New Roman" w:hAnsi="Times New Roman" w:cs="Times New Roman"/>
        </w:rPr>
        <w:t xml:space="preserve">, il Re christianissimo | et li Stati. </w:t>
      </w:r>
      <w:r w:rsidR="009A17C7" w:rsidRPr="000640B5">
        <w:rPr>
          <w:rFonts w:ascii="Times New Roman" w:hAnsi="Times New Roman" w:cs="Times New Roman"/>
        </w:rPr>
        <w:t>|</w:t>
      </w:r>
      <w:r w:rsidRPr="000640B5">
        <w:rPr>
          <w:rFonts w:ascii="Times New Roman" w:hAnsi="Times New Roman" w:cs="Times New Roman"/>
        </w:rPr>
        <w:t xml:space="preserve"> </w:t>
      </w:r>
    </w:p>
    <w:p w14:paraId="0940264D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7D0A136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L. SS. R. | </w:t>
      </w:r>
    </w:p>
    <w:p w14:paraId="7EA3E29F" w14:textId="77777777" w:rsidR="00CF2F34" w:rsidRDefault="00A43C47" w:rsidP="00CF2F34">
      <w:pPr>
        <w:contextualSpacing/>
        <w:rPr>
          <w:rFonts w:ascii="Times New Roman" w:hAnsi="Times New Roman" w:cs="Times New Roman"/>
          <w:color w:val="000000" w:themeColor="text1"/>
        </w:rPr>
      </w:pPr>
      <w:r w:rsidRPr="000640B5">
        <w:rPr>
          <w:rFonts w:ascii="Times New Roman" w:hAnsi="Times New Roman" w:cs="Times New Roman"/>
        </w:rPr>
        <w:br w:type="page"/>
      </w:r>
      <w:r w:rsidR="00CF2F34" w:rsidRPr="37F7E955">
        <w:rPr>
          <w:rFonts w:ascii="Times New Roman" w:hAnsi="Times New Roman" w:cs="Times New Roman"/>
          <w:color w:val="000000" w:themeColor="text1"/>
        </w:rPr>
        <w:lastRenderedPageBreak/>
        <w:t>/START LETTER/</w:t>
      </w:r>
    </w:p>
    <w:p w14:paraId="0696BEBF" w14:textId="7039F1DC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n. 39</w:t>
      </w:r>
    </w:p>
    <w:p w14:paraId="60204993" w14:textId="33E61FE1" w:rsidR="00A43C47" w:rsidRPr="000C64E3" w:rsidRDefault="00A43C47" w:rsidP="0004460C">
      <w:pPr>
        <w:jc w:val="center"/>
        <w:rPr>
          <w:rFonts w:ascii="Times New Roman" w:hAnsi="Times New Roman" w:cs="Times New Roman"/>
          <w:bCs/>
        </w:rPr>
      </w:pPr>
      <w:r w:rsidRPr="000640B5">
        <w:rPr>
          <w:rFonts w:ascii="Times New Roman" w:hAnsi="Times New Roman" w:cs="Times New Roman"/>
          <w:bCs/>
        </w:rPr>
        <w:t>Allegato I al n. 40 (cc. 121r-124v</w:t>
      </w:r>
      <w:r w:rsidR="00C731FF" w:rsidRPr="000640B5">
        <w:rPr>
          <w:rFonts w:ascii="Times New Roman" w:hAnsi="Times New Roman" w:cs="Times New Roman"/>
          <w:bCs/>
        </w:rPr>
        <w:t>; deco</w:t>
      </w:r>
      <w:r w:rsidR="0044407D">
        <w:rPr>
          <w:rFonts w:ascii="Times New Roman" w:hAnsi="Times New Roman" w:cs="Times New Roman"/>
          <w:bCs/>
        </w:rPr>
        <w:t>di</w:t>
      </w:r>
      <w:r w:rsidR="00C731FF" w:rsidRPr="000640B5">
        <w:rPr>
          <w:rFonts w:ascii="Times New Roman" w:hAnsi="Times New Roman" w:cs="Times New Roman"/>
          <w:bCs/>
        </w:rPr>
        <w:t>fica di cc. 125r-130v</w:t>
      </w:r>
      <w:r w:rsidRPr="000640B5">
        <w:rPr>
          <w:rFonts w:ascii="Times New Roman" w:hAnsi="Times New Roman" w:cs="Times New Roman"/>
          <w:bCs/>
        </w:rPr>
        <w:t>)</w:t>
      </w:r>
    </w:p>
    <w:p w14:paraId="51B38257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6E9C19B2" w14:textId="410DAFE5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21r /</w:t>
      </w:r>
    </w:p>
    <w:p w14:paraId="7592B68D" w14:textId="3A022212" w:rsidR="00A43C47" w:rsidRPr="000640B5" w:rsidRDefault="00E330B4" w:rsidP="0004460C">
      <w:pPr>
        <w:jc w:val="both"/>
        <w:outlineLvl w:val="0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Segue d</w:t>
      </w:r>
      <w:r w:rsidR="00A43C47" w:rsidRPr="000640B5">
        <w:rPr>
          <w:rFonts w:ascii="Times New Roman" w:hAnsi="Times New Roman" w:cs="Times New Roman"/>
          <w:i/>
        </w:rPr>
        <w:t xml:space="preserve">ecodifica </w:t>
      </w:r>
      <w:r w:rsidRPr="000640B5">
        <w:rPr>
          <w:rFonts w:ascii="Times New Roman" w:hAnsi="Times New Roman" w:cs="Times New Roman"/>
          <w:i/>
        </w:rPr>
        <w:t>di testo cifrato</w:t>
      </w:r>
    </w:p>
    <w:p w14:paraId="187226DA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73AAF9E1" w14:textId="3C8F330B" w:rsidR="00CB13A8" w:rsidRPr="000640B5" w:rsidRDefault="00CB13A8" w:rsidP="00CB13A8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21</w:t>
      </w:r>
      <w:r>
        <w:rPr>
          <w:rFonts w:ascii="Times New Roman" w:hAnsi="Times New Roman" w:cs="Times New Roman"/>
        </w:rPr>
        <w:t>v</w:t>
      </w:r>
      <w:r w:rsidRPr="000640B5">
        <w:rPr>
          <w:rFonts w:ascii="Times New Roman" w:hAnsi="Times New Roman" w:cs="Times New Roman"/>
        </w:rPr>
        <w:t xml:space="preserve"> /</w:t>
      </w:r>
    </w:p>
    <w:p w14:paraId="01411EDC" w14:textId="77777777" w:rsidR="00CB13A8" w:rsidRPr="000640B5" w:rsidRDefault="00CB13A8" w:rsidP="00CB13A8">
      <w:pPr>
        <w:jc w:val="both"/>
        <w:outlineLvl w:val="0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Segue decodifica di testo cifrato</w:t>
      </w:r>
    </w:p>
    <w:p w14:paraId="6E4934C3" w14:textId="77777777" w:rsidR="00A43C47" w:rsidRDefault="00A43C47" w:rsidP="0004460C">
      <w:pPr>
        <w:jc w:val="both"/>
        <w:rPr>
          <w:rFonts w:ascii="Times New Roman" w:hAnsi="Times New Roman" w:cs="Times New Roman"/>
        </w:rPr>
      </w:pPr>
    </w:p>
    <w:p w14:paraId="206DF38B" w14:textId="652536A8" w:rsidR="00CB13A8" w:rsidRPr="000640B5" w:rsidRDefault="00CB13A8" w:rsidP="00CB13A8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2</w:t>
      </w:r>
      <w:r>
        <w:rPr>
          <w:rFonts w:ascii="Times New Roman" w:hAnsi="Times New Roman" w:cs="Times New Roman"/>
        </w:rPr>
        <w:t>2</w:t>
      </w:r>
      <w:r w:rsidRPr="000640B5">
        <w:rPr>
          <w:rFonts w:ascii="Times New Roman" w:hAnsi="Times New Roman" w:cs="Times New Roman"/>
        </w:rPr>
        <w:t>r /</w:t>
      </w:r>
    </w:p>
    <w:p w14:paraId="3524E97F" w14:textId="77777777" w:rsidR="00CB13A8" w:rsidRPr="000640B5" w:rsidRDefault="00CB13A8" w:rsidP="00CB13A8">
      <w:pPr>
        <w:jc w:val="both"/>
        <w:outlineLvl w:val="0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Segue decodifica di testo cifrato</w:t>
      </w:r>
    </w:p>
    <w:p w14:paraId="314ADF86" w14:textId="77777777" w:rsidR="00CB13A8" w:rsidRDefault="00CB13A8" w:rsidP="0004460C">
      <w:pPr>
        <w:jc w:val="both"/>
        <w:rPr>
          <w:rFonts w:ascii="Times New Roman" w:hAnsi="Times New Roman" w:cs="Times New Roman"/>
        </w:rPr>
      </w:pPr>
    </w:p>
    <w:p w14:paraId="7459B63D" w14:textId="716DB323" w:rsidR="00CB13A8" w:rsidRPr="000640B5" w:rsidRDefault="00CB13A8" w:rsidP="00CB13A8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2</w:t>
      </w:r>
      <w:r>
        <w:rPr>
          <w:rFonts w:ascii="Times New Roman" w:hAnsi="Times New Roman" w:cs="Times New Roman"/>
        </w:rPr>
        <w:t>2v</w:t>
      </w:r>
      <w:r w:rsidRPr="000640B5">
        <w:rPr>
          <w:rFonts w:ascii="Times New Roman" w:hAnsi="Times New Roman" w:cs="Times New Roman"/>
        </w:rPr>
        <w:t xml:space="preserve"> /</w:t>
      </w:r>
    </w:p>
    <w:p w14:paraId="30B1479C" w14:textId="77777777" w:rsidR="00CB13A8" w:rsidRPr="000640B5" w:rsidRDefault="00CB13A8" w:rsidP="00CB13A8">
      <w:pPr>
        <w:jc w:val="both"/>
        <w:outlineLvl w:val="0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Segue decodifica di testo cifrato</w:t>
      </w:r>
    </w:p>
    <w:p w14:paraId="02AE50AD" w14:textId="77777777" w:rsidR="00CB13A8" w:rsidRDefault="00CB13A8" w:rsidP="0004460C">
      <w:pPr>
        <w:jc w:val="both"/>
        <w:rPr>
          <w:rFonts w:ascii="Times New Roman" w:hAnsi="Times New Roman" w:cs="Times New Roman"/>
        </w:rPr>
      </w:pPr>
    </w:p>
    <w:p w14:paraId="79721A0A" w14:textId="3B6D66A9" w:rsidR="00CB13A8" w:rsidRPr="000640B5" w:rsidRDefault="00CB13A8" w:rsidP="00CB13A8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2</w:t>
      </w:r>
      <w:r>
        <w:rPr>
          <w:rFonts w:ascii="Times New Roman" w:hAnsi="Times New Roman" w:cs="Times New Roman"/>
        </w:rPr>
        <w:t>3</w:t>
      </w:r>
      <w:r w:rsidRPr="000640B5">
        <w:rPr>
          <w:rFonts w:ascii="Times New Roman" w:hAnsi="Times New Roman" w:cs="Times New Roman"/>
        </w:rPr>
        <w:t>r /</w:t>
      </w:r>
    </w:p>
    <w:p w14:paraId="295DF9C7" w14:textId="77777777" w:rsidR="00CB13A8" w:rsidRPr="000640B5" w:rsidRDefault="00CB13A8" w:rsidP="00CB13A8">
      <w:pPr>
        <w:jc w:val="both"/>
        <w:outlineLvl w:val="0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Segue decodifica di testo cifrato</w:t>
      </w:r>
    </w:p>
    <w:p w14:paraId="6E16BD89" w14:textId="77777777" w:rsidR="00CB13A8" w:rsidRDefault="00CB13A8" w:rsidP="0004460C">
      <w:pPr>
        <w:jc w:val="both"/>
        <w:rPr>
          <w:rFonts w:ascii="Times New Roman" w:hAnsi="Times New Roman" w:cs="Times New Roman"/>
        </w:rPr>
      </w:pPr>
    </w:p>
    <w:p w14:paraId="3133C42A" w14:textId="39AAB253" w:rsidR="00CB13A8" w:rsidRPr="000640B5" w:rsidRDefault="00CB13A8" w:rsidP="00CB13A8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2</w:t>
      </w:r>
      <w:r>
        <w:rPr>
          <w:rFonts w:ascii="Times New Roman" w:hAnsi="Times New Roman" w:cs="Times New Roman"/>
        </w:rPr>
        <w:t>3v</w:t>
      </w:r>
      <w:r w:rsidRPr="000640B5">
        <w:rPr>
          <w:rFonts w:ascii="Times New Roman" w:hAnsi="Times New Roman" w:cs="Times New Roman"/>
        </w:rPr>
        <w:t xml:space="preserve"> /</w:t>
      </w:r>
    </w:p>
    <w:p w14:paraId="29F955CD" w14:textId="77777777" w:rsidR="00CB13A8" w:rsidRPr="000640B5" w:rsidRDefault="00CB13A8" w:rsidP="00CB13A8">
      <w:pPr>
        <w:jc w:val="both"/>
        <w:outlineLvl w:val="0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Segue decodifica di testo cifrato</w:t>
      </w:r>
    </w:p>
    <w:p w14:paraId="71F7242D" w14:textId="77777777" w:rsidR="00CB13A8" w:rsidRDefault="00CB13A8" w:rsidP="0004460C">
      <w:pPr>
        <w:jc w:val="both"/>
        <w:rPr>
          <w:rFonts w:ascii="Times New Roman" w:hAnsi="Times New Roman" w:cs="Times New Roman"/>
        </w:rPr>
      </w:pPr>
    </w:p>
    <w:p w14:paraId="0024B82C" w14:textId="478BB46A" w:rsidR="00CB13A8" w:rsidRPr="000640B5" w:rsidRDefault="00CB13A8" w:rsidP="00CB13A8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24r /</w:t>
      </w:r>
    </w:p>
    <w:p w14:paraId="1BBA16E0" w14:textId="77777777" w:rsidR="00CB13A8" w:rsidRPr="000640B5" w:rsidRDefault="00CB13A8" w:rsidP="00CB13A8">
      <w:pPr>
        <w:jc w:val="both"/>
        <w:outlineLvl w:val="0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Segue decodifica di testo cifrato</w:t>
      </w:r>
    </w:p>
    <w:p w14:paraId="63EFC350" w14:textId="77777777" w:rsidR="00CB13A8" w:rsidRDefault="00CB13A8" w:rsidP="0004460C">
      <w:pPr>
        <w:jc w:val="both"/>
        <w:rPr>
          <w:rFonts w:ascii="Times New Roman" w:hAnsi="Times New Roman" w:cs="Times New Roman"/>
        </w:rPr>
      </w:pPr>
    </w:p>
    <w:p w14:paraId="66D96202" w14:textId="56D2B350" w:rsidR="00CB13A8" w:rsidRPr="000640B5" w:rsidRDefault="00CB13A8" w:rsidP="00CB13A8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24v /</w:t>
      </w:r>
    </w:p>
    <w:p w14:paraId="3C91D10D" w14:textId="77777777" w:rsidR="00CB13A8" w:rsidRPr="000640B5" w:rsidRDefault="00CB13A8" w:rsidP="00CB13A8">
      <w:pPr>
        <w:jc w:val="both"/>
        <w:outlineLvl w:val="0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Segue decodifica di testo cifrato</w:t>
      </w:r>
    </w:p>
    <w:p w14:paraId="6BFD1346" w14:textId="77777777" w:rsidR="00CB13A8" w:rsidRPr="000C64E3" w:rsidRDefault="00CB13A8" w:rsidP="0004460C">
      <w:pPr>
        <w:jc w:val="both"/>
        <w:rPr>
          <w:rFonts w:ascii="Times New Roman" w:hAnsi="Times New Roman" w:cs="Times New Roman"/>
        </w:rPr>
      </w:pPr>
    </w:p>
    <w:p w14:paraId="097A0631" w14:textId="77777777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n. 40</w:t>
      </w:r>
    </w:p>
    <w:p w14:paraId="294C4844" w14:textId="77777777" w:rsidR="00A43C47" w:rsidRPr="000640B5" w:rsidRDefault="00A43C47" w:rsidP="0004460C">
      <w:pPr>
        <w:jc w:val="center"/>
        <w:rPr>
          <w:rFonts w:ascii="Times New Roman" w:hAnsi="Times New Roman" w:cs="Times New Roman"/>
          <w:bCs/>
        </w:rPr>
      </w:pPr>
      <w:r w:rsidRPr="000640B5">
        <w:rPr>
          <w:rFonts w:ascii="Times New Roman" w:hAnsi="Times New Roman" w:cs="Times New Roman"/>
          <w:bCs/>
        </w:rPr>
        <w:t>29 luglio 1616</w:t>
      </w:r>
      <w:r w:rsidR="0062238D" w:rsidRPr="000640B5">
        <w:rPr>
          <w:rFonts w:ascii="Times New Roman" w:hAnsi="Times New Roman" w:cs="Times New Roman"/>
          <w:bCs/>
        </w:rPr>
        <w:t>, Norimberga</w:t>
      </w:r>
      <w:r w:rsidRPr="000640B5">
        <w:rPr>
          <w:rFonts w:ascii="Times New Roman" w:hAnsi="Times New Roman" w:cs="Times New Roman"/>
          <w:bCs/>
        </w:rPr>
        <w:t xml:space="preserve"> (cc. 125r-130v)</w:t>
      </w:r>
    </w:p>
    <w:p w14:paraId="6E7D1099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4EF2AAC1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25r /</w:t>
      </w:r>
    </w:p>
    <w:p w14:paraId="4E8D7A9D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2</w:t>
      </w:r>
      <w:r w:rsidRPr="000640B5">
        <w:rPr>
          <w:rFonts w:ascii="Times New Roman" w:hAnsi="Times New Roman" w:cs="Times New Roman"/>
          <w:vertAlign w:val="superscript"/>
        </w:rPr>
        <w:t>da</w:t>
      </w:r>
      <w:r w:rsidR="0047251B"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>|</w:t>
      </w:r>
    </w:p>
    <w:p w14:paraId="24A5C456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0669CEEB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Serenissimo Principe | </w:t>
      </w:r>
    </w:p>
    <w:p w14:paraId="2433BF46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  <w:iCs/>
        </w:rPr>
        <w:t>mi</w:t>
      </w:r>
      <w:r w:rsidRPr="000640B5">
        <w:rPr>
          <w:rStyle w:val="FootnoteReference"/>
          <w:rFonts w:ascii="Times New Roman" w:hAnsi="Times New Roman" w:cs="Times New Roman"/>
        </w:rPr>
        <w:footnoteReference w:id="92"/>
      </w:r>
      <w:r w:rsidRPr="000640B5">
        <w:rPr>
          <w:rFonts w:ascii="Times New Roman" w:hAnsi="Times New Roman" w:cs="Times New Roman"/>
          <w:i/>
          <w:iCs/>
        </w:rPr>
        <w:t xml:space="preserve"> disse il signor principe d’Anhalt,</w:t>
      </w:r>
      <w:r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  <w:i/>
        </w:rPr>
        <w:t xml:space="preserve">che il signor duca | di Baviera gli haveva scritte lettere molto | cortesi, mostrando desiderio di vederlo, et | conferir seco; né sapendo qual fine | movesse quel Duca a questo, per caminar | sicuro gli haveva ispedito il baron di | Dona, suo intimo, et confidentissimo | con lettere credentiali, et doveva esser di | presto ritorno. Mi promise di far, che | nello stesso tempo, che dovevo capitar in | questa città, ancor egli vi si trovasse | per communicarmi il ricorso; così seguì | hieri a sera. Mi conferì, che il Duca | gli haveva detto, che volentieri vederebbe | il signor Principe per conoscerlo di presenza, et | perché bramava di valersi della sua interpositione, per mediatore a stringer | buona confidenza con il signor principe di | Heidelbergh, suo parente; che se per il viaggio, | che doveva fare per andar a casa sua, non | poteva lasciarsi per hora vedere, si compia-|cesse farlo nel ritorno; et esso Barone | </w:t>
      </w:r>
    </w:p>
    <w:p w14:paraId="703DB938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Cs/>
        </w:rPr>
      </w:pPr>
      <w:r w:rsidRPr="000640B5">
        <w:rPr>
          <w:rFonts w:ascii="Times New Roman" w:hAnsi="Times New Roman" w:cs="Times New Roman"/>
          <w:iCs/>
        </w:rPr>
        <w:t>/ 125v /</w:t>
      </w:r>
    </w:p>
    <w:p w14:paraId="0AF77C8D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mi disse, che tutti in quelle corte mostravano | gran desiderio di questa confidenza tra | quel Principe, et il serenissimo Palatino. Mi | ha però fatto considerar il signor Principe, che | stima</w:t>
      </w:r>
      <w:r w:rsidRPr="000640B5">
        <w:rPr>
          <w:rStyle w:val="FootnoteReference"/>
          <w:rFonts w:ascii="Times New Roman" w:hAnsi="Times New Roman" w:cs="Times New Roman"/>
        </w:rPr>
        <w:footnoteReference w:id="93"/>
      </w:r>
      <w:r w:rsidRPr="000640B5">
        <w:rPr>
          <w:rFonts w:ascii="Times New Roman" w:hAnsi="Times New Roman" w:cs="Times New Roman"/>
          <w:i/>
        </w:rPr>
        <w:t xml:space="preserve"> questo </w:t>
      </w:r>
      <w:r w:rsidRPr="000640B5">
        <w:rPr>
          <w:rFonts w:ascii="Times New Roman" w:hAnsi="Times New Roman" w:cs="Times New Roman"/>
          <w:i/>
        </w:rPr>
        <w:lastRenderedPageBreak/>
        <w:t>desiderio del signor duca | di Baviera di st</w:t>
      </w:r>
      <w:r w:rsidR="006444A7" w:rsidRPr="000640B5">
        <w:rPr>
          <w:rFonts w:ascii="Times New Roman" w:hAnsi="Times New Roman" w:cs="Times New Roman"/>
          <w:i/>
        </w:rPr>
        <w:t>ringer confidenza col signor | Principe p</w:t>
      </w:r>
      <w:r w:rsidRPr="000640B5">
        <w:rPr>
          <w:rFonts w:ascii="Times New Roman" w:hAnsi="Times New Roman" w:cs="Times New Roman"/>
          <w:i/>
        </w:rPr>
        <w:t>alatino, si adrizzi per farsi | inanzi negl’interessi delle cose del | Imperio, mentre sente che la casa d’Austria | non ha tutto il buono, appresso i prencipi | dell’Unione. |</w:t>
      </w:r>
    </w:p>
    <w:p w14:paraId="5371F394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Mi aggiunse poi per nome suo, che quando andasse | inanzi la prattica dell’ambasciata per il | negotio di vostra Serenità, della quale discorse meco, | sarebbe stato bene, ch’ella in qualche | maniera facesse capitar le raggioni | essentiali della Republica, affinché quello, che | fosse mandato, havesse buona instruttione, | et con essa potesse risponder alle obietioni, |</w:t>
      </w:r>
      <w:r w:rsidR="006F574B" w:rsidRPr="000640B5">
        <w:rPr>
          <w:rFonts w:ascii="Times New Roman" w:hAnsi="Times New Roman" w:cs="Times New Roman"/>
          <w:i/>
        </w:rPr>
        <w:t xml:space="preserve"> che li fossero fatte in corte c</w:t>
      </w:r>
      <w:r w:rsidRPr="000640B5">
        <w:rPr>
          <w:rFonts w:ascii="Times New Roman" w:hAnsi="Times New Roman" w:cs="Times New Roman"/>
          <w:i/>
        </w:rPr>
        <w:t xml:space="preserve">esarea, et | massime a quelle che sono nella scrit-|tura, che fu mandata dall’Imperatore, | </w:t>
      </w:r>
    </w:p>
    <w:p w14:paraId="559A641C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Cs/>
        </w:rPr>
      </w:pPr>
      <w:r w:rsidRPr="000640B5">
        <w:rPr>
          <w:rFonts w:ascii="Times New Roman" w:hAnsi="Times New Roman" w:cs="Times New Roman"/>
          <w:iCs/>
        </w:rPr>
        <w:t>/ 126r /</w:t>
      </w:r>
    </w:p>
    <w:p w14:paraId="1EFF5CDE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che per quanto ho inteso vostra Serenità l’hebbe | in Alemano dall’eccellentissimo signor ambasciator Gussoni; | io risposi, che come la serenissima Republica fosse | stata avvertita della rissolutione | dell’ambasciata, ero sicuro, che l’haverebbe | fatto capitar ogni particolare, che però | dovendo io proseguir il mio viaggio per | Olanda, si poteva mandar a Zurich | gl’avisi, overo a drittura a vostra Serenità</w:t>
      </w:r>
      <w:r w:rsidRPr="000640B5">
        <w:rPr>
          <w:rStyle w:val="FootnoteReference"/>
          <w:rFonts w:ascii="Times New Roman" w:hAnsi="Times New Roman" w:cs="Times New Roman"/>
        </w:rPr>
        <w:footnoteReference w:id="94"/>
      </w:r>
      <w:r w:rsidRPr="000640B5">
        <w:rPr>
          <w:rFonts w:ascii="Times New Roman" w:hAnsi="Times New Roman" w:cs="Times New Roman"/>
          <w:i/>
        </w:rPr>
        <w:t xml:space="preserve"> | col mezo di questi signori Calandrini, che | lo stimano il più pronto; il che fu anco | approbbato da esso Barone, et disse, che | lo haverebbe conferito al suo Prencipe. | Mi aggiunse haver trovato in corte di | Baviera parlarsi poco di questo negotio | di vostra Serenità, che quel Duca lascia ben | andar genti al servitio del serenissimo | Ferdinando, ma non è lecito il partir a | quelli, che sono in attual servitio di esso | Principe, né meno, che hanno altro che fare. | Et alcuni, che erano partiti sono stati | fatti tornar a dietro, et posto anco in prig-|gione qualcheduno</w:t>
      </w:r>
      <w:r w:rsidR="001F43F3" w:rsidRPr="000640B5">
        <w:rPr>
          <w:rFonts w:ascii="Times New Roman" w:hAnsi="Times New Roman" w:cs="Times New Roman"/>
          <w:i/>
        </w:rPr>
        <w:t>:</w:t>
      </w:r>
    </w:p>
    <w:p w14:paraId="459A6A31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26v /</w:t>
      </w:r>
    </w:p>
    <w:p w14:paraId="4FE8C6D2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che haveva inteso | pur in quella corte, che sua Maestà cattolica fa | conto di voler haver ben presto un corpo | di essercito di quaranta mille huomini, et | poi moversi dove più le tornerà commodo, | et che anco la si confermava la voce, | che l’armi di Spagna doveranno servir a | diversione di quelle di vostra Serenità, et sopra</w:t>
      </w:r>
      <w:r w:rsidRPr="000640B5">
        <w:rPr>
          <w:rStyle w:val="FootnoteReference"/>
          <w:rFonts w:ascii="Times New Roman" w:hAnsi="Times New Roman" w:cs="Times New Roman"/>
        </w:rPr>
        <w:footnoteReference w:id="95"/>
      </w:r>
      <w:r w:rsidRPr="000640B5">
        <w:rPr>
          <w:rFonts w:ascii="Times New Roman" w:hAnsi="Times New Roman" w:cs="Times New Roman"/>
          <w:i/>
        </w:rPr>
        <w:t xml:space="preserve"> | questo aviso il suo Principe mi raccordava, | che sarebbe bene, che la Serenità vostra si rissol-|vesse, per far ella ancora diversione | di mantener a Savoia tre, quattro, | o più mille fanti, et stringer quanto più | può l’amicitia con quel Principe, il che mi è sta</w:t>
      </w:r>
      <w:r w:rsidRPr="004B2C95">
        <w:rPr>
          <w:rFonts w:ascii="Times New Roman" w:hAnsi="Times New Roman" w:cs="Times New Roman"/>
          <w:iCs/>
        </w:rPr>
        <w:t>[to]</w:t>
      </w:r>
      <w:r w:rsidRPr="000640B5">
        <w:rPr>
          <w:rFonts w:ascii="Times New Roman" w:hAnsi="Times New Roman" w:cs="Times New Roman"/>
          <w:i/>
        </w:rPr>
        <w:t xml:space="preserve"> | detto anco da altri, et che anco per nome su</w:t>
      </w:r>
      <w:r w:rsidRPr="004B2C95">
        <w:rPr>
          <w:rFonts w:ascii="Times New Roman" w:hAnsi="Times New Roman" w:cs="Times New Roman"/>
          <w:iCs/>
        </w:rPr>
        <w:t>[o]</w:t>
      </w:r>
      <w:r w:rsidRPr="000640B5">
        <w:rPr>
          <w:rFonts w:ascii="Times New Roman" w:hAnsi="Times New Roman" w:cs="Times New Roman"/>
          <w:i/>
        </w:rPr>
        <w:t xml:space="preserve"> | lo scrivessi alle Signorie vostre eccellentissime. Da tutte le | parti della Germania si sentono a far | levate, et viene detto per fermo, che queste, | et li tre mille fanti in circa, et mille cinque cen</w:t>
      </w:r>
      <w:r w:rsidRPr="004B2C95">
        <w:rPr>
          <w:rFonts w:ascii="Times New Roman" w:hAnsi="Times New Roman" w:cs="Times New Roman"/>
          <w:iCs/>
        </w:rPr>
        <w:t>[to]</w:t>
      </w:r>
      <w:r w:rsidRPr="000640B5">
        <w:rPr>
          <w:rFonts w:ascii="Times New Roman" w:hAnsi="Times New Roman" w:cs="Times New Roman"/>
          <w:i/>
        </w:rPr>
        <w:t xml:space="preserve"> | cavalli, che leva </w:t>
      </w:r>
    </w:p>
    <w:p w14:paraId="30204B25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27r /</w:t>
      </w:r>
    </w:p>
    <w:p w14:paraId="61EF90A6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il figliolo dello Spinola, verso | il Lucemburgh, siano per unirsi con gli | Borgognoni, et altri del Lorenesi per passar | in Italia: tuttavia rendono simili levate | anco sospetto grande a questi principi della | Unione, et fa, che pensino a</w:t>
      </w:r>
      <w:r w:rsidR="00944127" w:rsidRPr="000640B5">
        <w:rPr>
          <w:rFonts w:ascii="Times New Roman" w:hAnsi="Times New Roman" w:cs="Times New Roman"/>
          <w:i/>
        </w:rPr>
        <w:t>’</w:t>
      </w:r>
      <w:r w:rsidRPr="000640B5">
        <w:rPr>
          <w:rFonts w:ascii="Times New Roman" w:hAnsi="Times New Roman" w:cs="Times New Roman"/>
          <w:i/>
        </w:rPr>
        <w:t xml:space="preserve"> fatti suoi, et | più degl’altri quelli, che più hanno interesse | et causa di dubitare nel suo particolare, | come il s</w:t>
      </w:r>
      <w:r w:rsidR="00944127" w:rsidRPr="000640B5">
        <w:rPr>
          <w:rFonts w:ascii="Times New Roman" w:hAnsi="Times New Roman" w:cs="Times New Roman"/>
          <w:i/>
        </w:rPr>
        <w:t>ignor marchese di Rada per lo S</w:t>
      </w:r>
      <w:r w:rsidRPr="000640B5">
        <w:rPr>
          <w:rFonts w:ascii="Times New Roman" w:hAnsi="Times New Roman" w:cs="Times New Roman"/>
          <w:i/>
        </w:rPr>
        <w:t>tato, | che possede, preteso dalli figlioli del | marchese Edoardo Bortunato, con i quali | ha già tanto tempo conteso alla corte | imperiale, et alla camera di Spira, | tenendoli</w:t>
      </w:r>
      <w:r w:rsidRPr="000640B5">
        <w:rPr>
          <w:rStyle w:val="FootnoteReference"/>
          <w:rFonts w:ascii="Times New Roman" w:hAnsi="Times New Roman" w:cs="Times New Roman"/>
        </w:rPr>
        <w:footnoteReference w:id="96"/>
      </w:r>
      <w:r w:rsidRPr="000640B5">
        <w:rPr>
          <w:rFonts w:ascii="Times New Roman" w:hAnsi="Times New Roman" w:cs="Times New Roman"/>
          <w:i/>
        </w:rPr>
        <w:t xml:space="preserve"> il presente Marchese per | naturali, o incapacci per rispetto | della madre. Una gran parte anco de’ | discorsi mirano alla credenza, che il | Cattolico con tante preparationi tende | bene ad impedir a vostra Serenità li progressi | contro l’arciduca Ferdinando, ma che habbi | </w:t>
      </w:r>
      <w:r w:rsidR="001F43F3" w:rsidRPr="000640B5">
        <w:rPr>
          <w:rFonts w:ascii="Times New Roman" w:hAnsi="Times New Roman" w:cs="Times New Roman"/>
          <w:i/>
        </w:rPr>
        <w:t>per fine anco ad impossessarsi</w:t>
      </w:r>
    </w:p>
    <w:p w14:paraId="3E8D11B6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27v /</w:t>
      </w:r>
    </w:p>
    <w:p w14:paraId="44ED520D" w14:textId="77777777" w:rsidR="00A43C47" w:rsidRPr="000640B5" w:rsidRDefault="001F43F3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dell’I</w:t>
      </w:r>
      <w:r w:rsidR="00A43C47" w:rsidRPr="000640B5">
        <w:rPr>
          <w:rFonts w:ascii="Times New Roman" w:hAnsi="Times New Roman" w:cs="Times New Roman"/>
          <w:i/>
        </w:rPr>
        <w:t>mperio</w:t>
      </w:r>
      <w:r w:rsidRPr="000640B5">
        <w:rPr>
          <w:rFonts w:ascii="Times New Roman" w:hAnsi="Times New Roman" w:cs="Times New Roman"/>
          <w:i/>
        </w:rPr>
        <w:t xml:space="preserve"> | col procurar l’elettione de r</w:t>
      </w:r>
      <w:r w:rsidR="005078EF" w:rsidRPr="000640B5">
        <w:rPr>
          <w:rFonts w:ascii="Times New Roman" w:hAnsi="Times New Roman" w:cs="Times New Roman"/>
          <w:i/>
        </w:rPr>
        <w:t>e de’ Romani | nel P</w:t>
      </w:r>
      <w:r w:rsidR="00A43C47" w:rsidRPr="000640B5">
        <w:rPr>
          <w:rFonts w:ascii="Times New Roman" w:hAnsi="Times New Roman" w:cs="Times New Roman"/>
          <w:i/>
        </w:rPr>
        <w:t>rencipe suo figliolo, ma si sente anco, | che li prencipi della Unione preparano | gl’animi a divertir il corso di questo | pensiero, et occorrendo mover l’armi | da questa parte, et farle muover | anco altrove; versano questi principi | su tali pensieri, et è ferma opinione | in ognuno, che si habbia</w:t>
      </w:r>
      <w:r w:rsidR="00A43C47" w:rsidRPr="000640B5">
        <w:rPr>
          <w:rStyle w:val="FootnoteReference"/>
          <w:rFonts w:ascii="Times New Roman" w:hAnsi="Times New Roman" w:cs="Times New Roman"/>
        </w:rPr>
        <w:footnoteReference w:id="97"/>
      </w:r>
      <w:r w:rsidR="00A43C47" w:rsidRPr="000640B5">
        <w:rPr>
          <w:rFonts w:ascii="Times New Roman" w:hAnsi="Times New Roman" w:cs="Times New Roman"/>
          <w:i/>
        </w:rPr>
        <w:t xml:space="preserve"> </w:t>
      </w:r>
      <w:r w:rsidR="00944127" w:rsidRPr="000640B5">
        <w:rPr>
          <w:rFonts w:ascii="Times New Roman" w:hAnsi="Times New Roman" w:cs="Times New Roman"/>
          <w:i/>
        </w:rPr>
        <w:t>a romper la | guerra in questa p</w:t>
      </w:r>
      <w:r w:rsidR="00A43C47" w:rsidRPr="000640B5">
        <w:rPr>
          <w:rFonts w:ascii="Times New Roman" w:hAnsi="Times New Roman" w:cs="Times New Roman"/>
          <w:i/>
        </w:rPr>
        <w:t>rovincia, et fra gli stessi principi; parte me lo hanno detto | chiaramente, parte me lo hanno accennato. | Si dogliono in e</w:t>
      </w:r>
      <w:r w:rsidR="006F574B" w:rsidRPr="000640B5">
        <w:rPr>
          <w:rFonts w:ascii="Times New Roman" w:hAnsi="Times New Roman" w:cs="Times New Roman"/>
          <w:i/>
        </w:rPr>
        <w:t>sterno de’ ministri in corte | c</w:t>
      </w:r>
      <w:r w:rsidR="00A43C47" w:rsidRPr="000640B5">
        <w:rPr>
          <w:rFonts w:ascii="Times New Roman" w:hAnsi="Times New Roman" w:cs="Times New Roman"/>
          <w:i/>
        </w:rPr>
        <w:t xml:space="preserve">esarea, et tengono, che quelli siano le </w:t>
      </w:r>
      <w:r w:rsidR="00A43C47" w:rsidRPr="000640B5">
        <w:rPr>
          <w:rFonts w:ascii="Times New Roman" w:hAnsi="Times New Roman" w:cs="Times New Roman"/>
          <w:i/>
        </w:rPr>
        <w:lastRenderedPageBreak/>
        <w:t>pietre | di scandalo, et il vostro prencipe di Anhalt | in particolare mi disse haver aviso, che col | pretesto</w:t>
      </w:r>
      <w:r w:rsidR="00A43C47" w:rsidRPr="000640B5">
        <w:rPr>
          <w:rStyle w:val="FootnoteReference"/>
          <w:rFonts w:ascii="Times New Roman" w:hAnsi="Times New Roman" w:cs="Times New Roman"/>
        </w:rPr>
        <w:footnoteReference w:id="98"/>
      </w:r>
      <w:r w:rsidR="00A43C47" w:rsidRPr="000640B5">
        <w:rPr>
          <w:rFonts w:ascii="Times New Roman" w:hAnsi="Times New Roman" w:cs="Times New Roman"/>
          <w:i/>
        </w:rPr>
        <w:t xml:space="preserve"> dell’anni di vostra Serenità | eccitavano l’Imperatore ad armarsi. Io non | ho mancato secondo l’opportunità, che mi si è | offerta nei discorsi di eccitare et procurar | di confermar l’animo di questi </w:t>
      </w:r>
    </w:p>
    <w:p w14:paraId="5F719BE1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</w:t>
      </w:r>
      <w:r w:rsidR="0004460C"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>128r</w:t>
      </w:r>
      <w:r w:rsidR="0004460C"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>/</w:t>
      </w:r>
    </w:p>
    <w:p w14:paraId="2475FACE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principi a | mirar al proprio, et commune interesse. |</w:t>
      </w:r>
    </w:p>
    <w:p w14:paraId="5D23722C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</w:rPr>
        <w:t>Non trovai commodità d’inviar alla Serenità vostra le lettere | scritte d’Haspach per ciò vengono unite con questa. | Da esse, et dalli precedenti tre dispacci inviati per | la via di Zurich, et da quest’ultime la prudenza | delle Signorie vostre eccellentissime comprenderà molto bene</w:t>
      </w:r>
      <w:r w:rsidRPr="000C64E3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  <w:i/>
        </w:rPr>
        <w:t>quello</w:t>
      </w:r>
      <w:r w:rsidRPr="000640B5">
        <w:rPr>
          <w:rStyle w:val="FootnoteReference"/>
          <w:rFonts w:ascii="Times New Roman" w:hAnsi="Times New Roman" w:cs="Times New Roman"/>
        </w:rPr>
        <w:footnoteReference w:id="99"/>
      </w:r>
      <w:r w:rsidRPr="000640B5">
        <w:rPr>
          <w:rFonts w:ascii="Times New Roman" w:hAnsi="Times New Roman" w:cs="Times New Roman"/>
          <w:i/>
        </w:rPr>
        <w:t xml:space="preserve"> possino promettersi, mentre la | Unione de’ prencipi ha da mirar al proprio | interesse per quello che concerne lo stato delle | cose di questa provincia, et publiche, et | private. L’inclinatione di questi principi, et de’ particolari signori si scuopre grandemente, et | in cadauno vi è ottima volontà per quanto si | può veder dall’aparenze di non lasciar | nel bisogno, che la Serenità vostra resti oppressa | come molti mi hanno affermato: ma | tutto sta nel trovar il modo, et nella | rissolutione, la quale bisognerà anco che | habbi eccitamento, et dirò così, stimolo, | argomentandolo da quanto mi disse il signor</w:t>
      </w:r>
      <w:r w:rsidR="00B60425" w:rsidRPr="000640B5">
        <w:rPr>
          <w:rFonts w:ascii="Times New Roman" w:hAnsi="Times New Roman" w:cs="Times New Roman"/>
          <w:i/>
        </w:rPr>
        <w:t xml:space="preserve"> | principe di</w:t>
      </w:r>
    </w:p>
    <w:p w14:paraId="33DFEACF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28v / </w:t>
      </w:r>
    </w:p>
    <w:p w14:paraId="303FE576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Hahalt esser stata opportuna | la mia passata per questi paesi, perché haverà | ravivati li spiriti. È vero, che la ragione | di stato et di buon governo può regger le | deliberationi di detti principi al meglio; il che tutto | sia detto con quella riverenza, et humiltà, che a me si deve. |</w:t>
      </w:r>
    </w:p>
    <w:p w14:paraId="1E52A6AD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</w:rPr>
        <w:t>Qui sono venuto espressamente per l’ispeditioni delle presenti | et consegnarò il dispaccio al signor Cesare Calandrini marc[ante] | principale in</w:t>
      </w:r>
      <w:r w:rsidRPr="000640B5">
        <w:rPr>
          <w:rStyle w:val="FootnoteReference"/>
          <w:rFonts w:ascii="Times New Roman" w:hAnsi="Times New Roman" w:cs="Times New Roman"/>
        </w:rPr>
        <w:footnoteReference w:id="100"/>
      </w:r>
      <w:r w:rsidRPr="000640B5">
        <w:rPr>
          <w:rFonts w:ascii="Times New Roman" w:hAnsi="Times New Roman" w:cs="Times New Roman"/>
        </w:rPr>
        <w:t xml:space="preserve"> questa città, che si è offerto di farle capitar | sicuramente alla Serenità vostra col mezo de’ signori Guadagni. | Et io fra doi hore mi rimetterò in camino verso Francia | per continuar il mio viaggio verso Holanda. Dio | mi concedi sanità nella stagione ardentissima che | corre, per la quale ho sin qui patito non poco. Spero | in Hamsterdam trovar nuovi ordini per me, et per la | persona del signor Vimes, che saranno necessarii per | sapermi meglio governare. L’assistenza d’esso signor | Vimes m’ha giovato tanto in queste corte</w:t>
      </w:r>
      <w:r w:rsidR="00D5331D" w:rsidRPr="000640B5">
        <w:rPr>
          <w:rStyle w:val="FootnoteReference"/>
          <w:rFonts w:ascii="Times New Roman" w:hAnsi="Times New Roman" w:cs="Times New Roman"/>
        </w:rPr>
        <w:footnoteReference w:id="101"/>
      </w:r>
      <w:r w:rsidR="00D5331D"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 xml:space="preserve">che | niente più. Egli da tutti questi principi è stato | riveduto volontieri, et accarezzato per la prudenza | et discrettione sua, che a me hanno servito di gran | sollevo. Continuerà meco il viaggio per poterlo far | sicuro mentre </w:t>
      </w:r>
      <w:r w:rsidRPr="000640B5">
        <w:rPr>
          <w:rFonts w:ascii="Times New Roman" w:hAnsi="Times New Roman" w:cs="Times New Roman"/>
          <w:i/>
        </w:rPr>
        <w:t>la</w:t>
      </w:r>
      <w:r w:rsidRPr="000640B5">
        <w:rPr>
          <w:rStyle w:val="FootnoteReference"/>
          <w:rFonts w:ascii="Times New Roman" w:hAnsi="Times New Roman" w:cs="Times New Roman"/>
        </w:rPr>
        <w:footnoteReference w:id="102"/>
      </w:r>
      <w:r w:rsidRPr="000640B5">
        <w:rPr>
          <w:rFonts w:ascii="Times New Roman" w:hAnsi="Times New Roman" w:cs="Times New Roman"/>
          <w:i/>
        </w:rPr>
        <w:t xml:space="preserve"> conditione de’ tempi, </w:t>
      </w:r>
    </w:p>
    <w:p w14:paraId="63D10746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29r /</w:t>
      </w:r>
    </w:p>
    <w:p w14:paraId="6510ECC2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  <w:i/>
        </w:rPr>
        <w:t>et del negotio comporta | che io passi con ogni maggior cautezza, come | non mancherò di fare.</w:t>
      </w:r>
      <w:r w:rsidRPr="000640B5">
        <w:rPr>
          <w:rFonts w:ascii="Times New Roman" w:hAnsi="Times New Roman" w:cs="Times New Roman"/>
        </w:rPr>
        <w:t xml:space="preserve"> |</w:t>
      </w:r>
    </w:p>
    <w:p w14:paraId="5557B0A2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Egli arde di desiderio d’esser | al campo per servirla con l’armi, ma pure si promette | come faccio anc’io che aggradirà questo servitio, | che al presente presta meco alla Serenità vostra il quale | non è di poco rilevo </w:t>
      </w:r>
      <w:r w:rsidRPr="000640B5">
        <w:rPr>
          <w:rFonts w:ascii="Times New Roman" w:hAnsi="Times New Roman" w:cs="Times New Roman"/>
          <w:i/>
        </w:rPr>
        <w:t>et</w:t>
      </w:r>
      <w:r w:rsidRPr="000640B5">
        <w:rPr>
          <w:rStyle w:val="FootnoteReference"/>
          <w:rFonts w:ascii="Times New Roman" w:hAnsi="Times New Roman" w:cs="Times New Roman"/>
        </w:rPr>
        <w:footnoteReference w:id="103"/>
      </w:r>
      <w:r w:rsidRPr="000640B5">
        <w:rPr>
          <w:rFonts w:ascii="Times New Roman" w:hAnsi="Times New Roman" w:cs="Times New Roman"/>
          <w:i/>
        </w:rPr>
        <w:t xml:space="preserve"> potrebbe anco giovare nei Paesi | Bassi, o altrove, quando ella si rissol-|vesse di dar qualche ordine di levata | da inviarsi per la via di mare, perché | egli ne fosse il conduttore. |</w:t>
      </w:r>
    </w:p>
    <w:p w14:paraId="20200EBF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Prego Iddio nel mio particolare di haver in queste parti | sodisfatto al desiderio, et commandamento della Serenità vostra. Et può | ella tener per fermo, che non habbi mancato di far | ogni sforzo alla debolezza del mio ingegno per incontrar | la mente, et la sodisfattione delle Signorie vostre eccellentissime. Gratie etc. | </w:t>
      </w:r>
    </w:p>
    <w:p w14:paraId="08E26B57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713C93B0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i Norimbergh a’ 29 luglio 1616 |</w:t>
      </w:r>
    </w:p>
    <w:p w14:paraId="3BFAB1C9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i vostra Serenità |</w:t>
      </w:r>
    </w:p>
    <w:p w14:paraId="1B8346C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humilissimo, et devotissimo servitore |</w:t>
      </w:r>
    </w:p>
    <w:p w14:paraId="163E590B" w14:textId="77777777" w:rsidR="00A43C47" w:rsidRPr="00637649" w:rsidRDefault="000A23BA" w:rsidP="0004460C">
      <w:pPr>
        <w:jc w:val="both"/>
        <w:rPr>
          <w:rFonts w:ascii="Times New Roman" w:hAnsi="Times New Roman" w:cs="Times New Roman"/>
          <w:lang w:val="fr-FR"/>
        </w:rPr>
      </w:pPr>
      <w:r w:rsidRPr="00637649">
        <w:rPr>
          <w:rFonts w:ascii="Times New Roman" w:hAnsi="Times New Roman" w:cs="Times New Roman"/>
          <w:lang w:val="fr-FR"/>
        </w:rPr>
        <w:lastRenderedPageBreak/>
        <w:t>Christofforo Suriano</w:t>
      </w:r>
      <w:r w:rsidR="00A43C47" w:rsidRPr="00637649">
        <w:rPr>
          <w:rFonts w:ascii="Times New Roman" w:hAnsi="Times New Roman" w:cs="Times New Roman"/>
          <w:lang w:val="fr-FR"/>
        </w:rPr>
        <w:t xml:space="preserve"> |</w:t>
      </w:r>
    </w:p>
    <w:p w14:paraId="70EAC94B" w14:textId="77777777" w:rsidR="00A43C47" w:rsidRPr="00637649" w:rsidRDefault="00A43C47" w:rsidP="0004460C">
      <w:pPr>
        <w:jc w:val="both"/>
        <w:rPr>
          <w:rFonts w:ascii="Times New Roman" w:hAnsi="Times New Roman" w:cs="Times New Roman"/>
          <w:lang w:val="fr-FR"/>
        </w:rPr>
      </w:pPr>
    </w:p>
    <w:p w14:paraId="6A120445" w14:textId="77777777" w:rsidR="00875EBF" w:rsidRPr="00637649" w:rsidRDefault="00A43C47" w:rsidP="0004460C">
      <w:pPr>
        <w:jc w:val="both"/>
        <w:rPr>
          <w:rFonts w:ascii="Times New Roman" w:hAnsi="Times New Roman" w:cs="Times New Roman"/>
          <w:lang w:val="fr-FR"/>
        </w:rPr>
      </w:pPr>
      <w:r w:rsidRPr="00637649">
        <w:rPr>
          <w:rFonts w:ascii="Times New Roman" w:hAnsi="Times New Roman" w:cs="Times New Roman"/>
          <w:lang w:val="fr-FR"/>
        </w:rPr>
        <w:t>/ 129v</w:t>
      </w:r>
      <w:r w:rsidR="00875EBF" w:rsidRPr="00637649">
        <w:rPr>
          <w:rFonts w:ascii="Times New Roman" w:hAnsi="Times New Roman" w:cs="Times New Roman"/>
          <w:lang w:val="fr-FR"/>
        </w:rPr>
        <w:t xml:space="preserve"> /</w:t>
      </w:r>
    </w:p>
    <w:p w14:paraId="7457BE22" w14:textId="77777777" w:rsidR="00875EBF" w:rsidRPr="00637649" w:rsidRDefault="00875EBF" w:rsidP="00875EBF">
      <w:pPr>
        <w:jc w:val="both"/>
        <w:outlineLvl w:val="0"/>
        <w:rPr>
          <w:rFonts w:ascii="Times New Roman" w:hAnsi="Times New Roman" w:cs="Times New Roman"/>
          <w:b/>
          <w:bCs/>
          <w:lang w:val="fr-FR"/>
        </w:rPr>
      </w:pPr>
      <w:r w:rsidRPr="00637649">
        <w:rPr>
          <w:rFonts w:ascii="Times New Roman" w:hAnsi="Times New Roman" w:cs="Times New Roman"/>
          <w:b/>
          <w:bCs/>
          <w:lang w:val="fr-FR"/>
        </w:rPr>
        <w:t>Blank page</w:t>
      </w:r>
    </w:p>
    <w:p w14:paraId="0E2674B3" w14:textId="77777777" w:rsidR="00875EBF" w:rsidRPr="00637649" w:rsidRDefault="00875EBF" w:rsidP="0004460C">
      <w:pPr>
        <w:jc w:val="both"/>
        <w:rPr>
          <w:rFonts w:ascii="Times New Roman" w:hAnsi="Times New Roman" w:cs="Times New Roman"/>
          <w:lang w:val="fr-FR"/>
        </w:rPr>
      </w:pPr>
    </w:p>
    <w:p w14:paraId="7A393B54" w14:textId="23E997DB" w:rsidR="00A43C47" w:rsidRPr="00637649" w:rsidRDefault="00875EBF" w:rsidP="0004460C">
      <w:pPr>
        <w:jc w:val="both"/>
        <w:rPr>
          <w:rFonts w:ascii="Times New Roman" w:hAnsi="Times New Roman" w:cs="Times New Roman"/>
          <w:lang w:val="fr-FR"/>
        </w:rPr>
      </w:pPr>
      <w:r w:rsidRPr="00637649">
        <w:rPr>
          <w:rFonts w:ascii="Times New Roman" w:hAnsi="Times New Roman" w:cs="Times New Roman"/>
          <w:lang w:val="fr-FR"/>
        </w:rPr>
        <w:t xml:space="preserve">/ </w:t>
      </w:r>
      <w:r w:rsidR="00DB3152" w:rsidRPr="00637649">
        <w:rPr>
          <w:rFonts w:ascii="Times New Roman" w:hAnsi="Times New Roman" w:cs="Times New Roman"/>
          <w:lang w:val="fr-FR"/>
        </w:rPr>
        <w:t>130r</w:t>
      </w:r>
      <w:r w:rsidR="00A43C47" w:rsidRPr="00637649">
        <w:rPr>
          <w:rFonts w:ascii="Times New Roman" w:hAnsi="Times New Roman" w:cs="Times New Roman"/>
          <w:lang w:val="fr-FR"/>
        </w:rPr>
        <w:t xml:space="preserve"> /</w:t>
      </w:r>
    </w:p>
    <w:p w14:paraId="41C01BB7" w14:textId="77777777" w:rsidR="00875EBF" w:rsidRDefault="00875EBF" w:rsidP="00875EBF">
      <w:pPr>
        <w:jc w:val="both"/>
        <w:outlineLvl w:val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00A5F3BD" w14:textId="3CF2980E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</w:p>
    <w:p w14:paraId="798454A0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64AF7C74" w14:textId="77777777" w:rsidR="00A43C47" w:rsidRPr="000640B5" w:rsidRDefault="00D97844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30v</w:t>
      </w:r>
      <w:r w:rsidR="00A43C47" w:rsidRPr="000640B5">
        <w:rPr>
          <w:rFonts w:ascii="Times New Roman" w:hAnsi="Times New Roman" w:cs="Times New Roman"/>
        </w:rPr>
        <w:t xml:space="preserve"> / </w:t>
      </w:r>
    </w:p>
    <w:p w14:paraId="3B465CF6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Al serenissimo principe di Venetia |</w:t>
      </w:r>
    </w:p>
    <w:p w14:paraId="156915A6" w14:textId="5AE473D2" w:rsidR="00A43C47" w:rsidRPr="000640B5" w:rsidRDefault="00BD00BB" w:rsidP="0004460C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</w:t>
      </w:r>
      <w:r w:rsidR="00D97844" w:rsidRPr="000640B5">
        <w:rPr>
          <w:rFonts w:ascii="Times New Roman" w:hAnsi="Times New Roman" w:cs="Times New Roman"/>
        </w:rPr>
        <w:t>ignor signor colendissimo</w:t>
      </w:r>
      <w:r w:rsidR="00A43C47" w:rsidRPr="000640B5">
        <w:rPr>
          <w:rFonts w:ascii="Times New Roman" w:hAnsi="Times New Roman" w:cs="Times New Roman"/>
        </w:rPr>
        <w:t xml:space="preserve"> |</w:t>
      </w:r>
    </w:p>
    <w:p w14:paraId="7B703155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2</w:t>
      </w:r>
      <w:r w:rsidRPr="000640B5">
        <w:rPr>
          <w:rFonts w:ascii="Times New Roman" w:hAnsi="Times New Roman" w:cs="Times New Roman"/>
          <w:vertAlign w:val="superscript"/>
        </w:rPr>
        <w:t>da</w:t>
      </w:r>
      <w:r w:rsidR="00D97844" w:rsidRPr="000640B5">
        <w:rPr>
          <w:rFonts w:ascii="Times New Roman" w:hAnsi="Times New Roman" w:cs="Times New Roman"/>
          <w:vertAlign w:val="superscript"/>
        </w:rPr>
        <w:t xml:space="preserve"> </w:t>
      </w:r>
      <w:r w:rsidRPr="000640B5">
        <w:rPr>
          <w:rFonts w:ascii="Times New Roman" w:hAnsi="Times New Roman" w:cs="Times New Roman"/>
        </w:rPr>
        <w:t>|</w:t>
      </w:r>
    </w:p>
    <w:p w14:paraId="1A217448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</w:p>
    <w:p w14:paraId="10769EF0" w14:textId="77777777" w:rsidR="005D3E0C" w:rsidRPr="000640B5" w:rsidRDefault="005D3E0C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Sigillo e t</w:t>
      </w:r>
      <w:r w:rsidR="00D97844" w:rsidRPr="000640B5">
        <w:rPr>
          <w:rFonts w:ascii="Times New Roman" w:hAnsi="Times New Roman" w:cs="Times New Roman"/>
          <w:i/>
        </w:rPr>
        <w:t>raccia di s</w:t>
      </w:r>
      <w:r w:rsidR="00A43C47" w:rsidRPr="000640B5">
        <w:rPr>
          <w:rFonts w:ascii="Times New Roman" w:hAnsi="Times New Roman" w:cs="Times New Roman"/>
          <w:i/>
        </w:rPr>
        <w:t>igillo</w:t>
      </w:r>
    </w:p>
    <w:p w14:paraId="31BC1A2E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18452B02" w14:textId="77777777" w:rsidR="00A43C47" w:rsidRPr="000640B5" w:rsidRDefault="00A43C47" w:rsidP="0004460C">
      <w:pPr>
        <w:pStyle w:val="Testopreformattato"/>
        <w:jc w:val="both"/>
        <w:rPr>
          <w:rFonts w:eastAsiaTheme="minorHAnsi"/>
          <w:i/>
          <w:sz w:val="24"/>
          <w:szCs w:val="24"/>
          <w:lang w:eastAsia="en-US"/>
        </w:rPr>
      </w:pPr>
      <w:r w:rsidRPr="000640B5">
        <w:rPr>
          <w:rFonts w:eastAsiaTheme="minorHAnsi"/>
          <w:i/>
          <w:sz w:val="24"/>
          <w:szCs w:val="24"/>
          <w:lang w:eastAsia="en-US"/>
        </w:rPr>
        <w:t>Regesto antico</w:t>
      </w:r>
    </w:p>
    <w:p w14:paraId="308FAC77" w14:textId="77777777" w:rsidR="00A43C47" w:rsidRPr="000640B5" w:rsidRDefault="00A43C47" w:rsidP="0004460C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0640B5">
        <w:rPr>
          <w:rFonts w:eastAsiaTheme="minorHAnsi"/>
          <w:sz w:val="24"/>
          <w:szCs w:val="24"/>
          <w:lang w:eastAsia="en-US"/>
        </w:rPr>
        <w:t>/ 130vC /</w:t>
      </w:r>
    </w:p>
    <w:p w14:paraId="12D828AD" w14:textId="77777777" w:rsidR="00A43C47" w:rsidRPr="000640B5" w:rsidRDefault="00A43C47" w:rsidP="0004460C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0640B5">
        <w:rPr>
          <w:rFonts w:eastAsiaTheme="minorHAnsi"/>
          <w:sz w:val="24"/>
          <w:szCs w:val="24"/>
          <w:lang w:eastAsia="en-US"/>
        </w:rPr>
        <w:t>29 luglio 1616 ricevute a</w:t>
      </w:r>
      <w:r w:rsidR="00944127" w:rsidRPr="000640B5">
        <w:rPr>
          <w:rFonts w:eastAsiaTheme="minorHAnsi"/>
          <w:sz w:val="24"/>
          <w:szCs w:val="24"/>
          <w:lang w:eastAsia="en-US"/>
        </w:rPr>
        <w:t>’</w:t>
      </w:r>
      <w:r w:rsidRPr="000640B5">
        <w:rPr>
          <w:rFonts w:eastAsiaTheme="minorHAnsi"/>
          <w:sz w:val="24"/>
          <w:szCs w:val="24"/>
          <w:lang w:eastAsia="en-US"/>
        </w:rPr>
        <w:t xml:space="preserve"> [</w:t>
      </w:r>
      <w:r w:rsidR="0004460C" w:rsidRPr="000640B5">
        <w:rPr>
          <w:rFonts w:eastAsiaTheme="minorHAnsi"/>
          <w:sz w:val="24"/>
          <w:szCs w:val="24"/>
          <w:lang w:eastAsia="en-US"/>
        </w:rPr>
        <w:t>…</w:t>
      </w:r>
      <w:r w:rsidRPr="000640B5">
        <w:rPr>
          <w:rFonts w:eastAsiaTheme="minorHAnsi"/>
          <w:sz w:val="24"/>
          <w:szCs w:val="24"/>
          <w:lang w:eastAsia="en-US"/>
        </w:rPr>
        <w:t xml:space="preserve"> agosto] | </w:t>
      </w:r>
    </w:p>
    <w:p w14:paraId="099D275A" w14:textId="77777777" w:rsidR="00A43C47" w:rsidRPr="000640B5" w:rsidRDefault="00A43C47" w:rsidP="0004460C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0640B5">
        <w:rPr>
          <w:rFonts w:eastAsiaTheme="minorHAnsi"/>
          <w:sz w:val="24"/>
          <w:szCs w:val="24"/>
          <w:lang w:eastAsia="en-US"/>
        </w:rPr>
        <w:t>Se</w:t>
      </w:r>
      <w:r w:rsidR="00975237" w:rsidRPr="000640B5">
        <w:rPr>
          <w:rFonts w:eastAsiaTheme="minorHAnsi"/>
          <w:sz w:val="24"/>
          <w:szCs w:val="24"/>
          <w:lang w:eastAsia="en-US"/>
        </w:rPr>
        <w:t xml:space="preserve">cretario Surian da Norimbergh </w:t>
      </w:r>
      <w:r w:rsidRPr="000640B5">
        <w:rPr>
          <w:rFonts w:eastAsiaTheme="minorHAnsi"/>
          <w:sz w:val="24"/>
          <w:szCs w:val="24"/>
          <w:lang w:eastAsia="en-US"/>
        </w:rPr>
        <w:t>2</w:t>
      </w:r>
      <w:r w:rsidRPr="000640B5">
        <w:rPr>
          <w:rFonts w:eastAsiaTheme="minorHAnsi"/>
          <w:sz w:val="24"/>
          <w:szCs w:val="24"/>
          <w:vertAlign w:val="superscript"/>
          <w:lang w:eastAsia="en-US"/>
        </w:rPr>
        <w:t>da</w:t>
      </w:r>
      <w:r w:rsidRPr="000640B5">
        <w:rPr>
          <w:rFonts w:eastAsiaTheme="minorHAnsi"/>
          <w:sz w:val="24"/>
          <w:szCs w:val="24"/>
          <w:lang w:eastAsia="en-US"/>
        </w:rPr>
        <w:t xml:space="preserve"> | </w:t>
      </w:r>
    </w:p>
    <w:p w14:paraId="6CFB6B81" w14:textId="77777777" w:rsidR="00A43C47" w:rsidRPr="000640B5" w:rsidRDefault="00A43C47" w:rsidP="0004460C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</w:p>
    <w:p w14:paraId="04581C78" w14:textId="77777777" w:rsidR="00A43C47" w:rsidRPr="00902099" w:rsidRDefault="00A43C47" w:rsidP="0004460C">
      <w:pPr>
        <w:pStyle w:val="Testopreformattato"/>
        <w:jc w:val="both"/>
        <w:rPr>
          <w:rFonts w:eastAsiaTheme="minorHAnsi"/>
          <w:sz w:val="24"/>
          <w:szCs w:val="24"/>
          <w:lang w:val="en-GB" w:eastAsia="en-US"/>
        </w:rPr>
      </w:pPr>
      <w:r w:rsidRPr="00902099">
        <w:rPr>
          <w:rFonts w:eastAsiaTheme="minorHAnsi"/>
          <w:sz w:val="24"/>
          <w:szCs w:val="24"/>
          <w:lang w:val="en-GB" w:eastAsia="en-US"/>
        </w:rPr>
        <w:t xml:space="preserve">L. SS. R. | </w:t>
      </w:r>
    </w:p>
    <w:p w14:paraId="7A0067C0" w14:textId="77777777" w:rsidR="00CF2F34" w:rsidRPr="00902099" w:rsidRDefault="00A43C47" w:rsidP="00CF2F34">
      <w:pPr>
        <w:contextualSpacing/>
        <w:rPr>
          <w:rFonts w:ascii="Times New Roman" w:hAnsi="Times New Roman" w:cs="Times New Roman"/>
          <w:color w:val="000000" w:themeColor="text1"/>
          <w:lang w:val="en-GB"/>
        </w:rPr>
      </w:pPr>
      <w:r w:rsidRPr="00902099">
        <w:rPr>
          <w:rFonts w:ascii="Times New Roman" w:hAnsi="Times New Roman" w:cs="Times New Roman"/>
          <w:lang w:val="en-GB"/>
        </w:rPr>
        <w:br w:type="page"/>
      </w:r>
      <w:r w:rsidR="00CF2F34" w:rsidRPr="00902099">
        <w:rPr>
          <w:rFonts w:ascii="Times New Roman" w:hAnsi="Times New Roman" w:cs="Times New Roman"/>
          <w:color w:val="000000" w:themeColor="text1"/>
          <w:lang w:val="en-GB"/>
        </w:rPr>
        <w:lastRenderedPageBreak/>
        <w:t>/START LETTER/</w:t>
      </w:r>
    </w:p>
    <w:p w14:paraId="4348CA96" w14:textId="7C992110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n. 41</w:t>
      </w:r>
    </w:p>
    <w:p w14:paraId="5A90AFA9" w14:textId="77777777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6 agosto 1616, Colonia (cc. 131r-132v)</w:t>
      </w:r>
    </w:p>
    <w:p w14:paraId="7BAFD80F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2400A658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31r /</w:t>
      </w:r>
    </w:p>
    <w:p w14:paraId="47FA5137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Serenissimo Principe | </w:t>
      </w:r>
    </w:p>
    <w:p w14:paraId="690A7D40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all’arrivo mio in questa città, che fu hieri a sera intesi, che | a Meulendunch cinque leghe di qua, et nei contorni si fa | una levata di mille cavalli sotto la condotta del barone | d’Anolt, che altre volte ha servito l’arciduca Leopoldo. | Il denaro, che si distribuisce buona parte è in doppie | </w:t>
      </w:r>
      <w:r w:rsidR="00D5331D" w:rsidRPr="000640B5">
        <w:rPr>
          <w:rFonts w:ascii="Times New Roman" w:hAnsi="Times New Roman" w:cs="Times New Roman"/>
        </w:rPr>
        <w:t>[</w:t>
      </w:r>
      <w:r w:rsidRPr="000640B5">
        <w:rPr>
          <w:rFonts w:ascii="Times New Roman" w:hAnsi="Times New Roman" w:cs="Times New Roman"/>
        </w:rPr>
        <w:t>de</w:t>
      </w:r>
      <w:r w:rsidR="00D5331D" w:rsidRPr="000640B5">
        <w:rPr>
          <w:rFonts w:ascii="Times New Roman" w:hAnsi="Times New Roman" w:cs="Times New Roman"/>
        </w:rPr>
        <w:t>]</w:t>
      </w:r>
      <w:r w:rsidRPr="000640B5">
        <w:rPr>
          <w:rStyle w:val="FootnoteReference"/>
          <w:rFonts w:ascii="Times New Roman" w:hAnsi="Times New Roman" w:cs="Times New Roman"/>
        </w:rPr>
        <w:footnoteReference w:id="104"/>
      </w:r>
      <w:r w:rsidRPr="000640B5">
        <w:rPr>
          <w:rFonts w:ascii="Times New Roman" w:hAnsi="Times New Roman" w:cs="Times New Roman"/>
        </w:rPr>
        <w:t xml:space="preserve"> </w:t>
      </w:r>
      <w:r w:rsidR="00A131AD" w:rsidRPr="000640B5">
        <w:rPr>
          <w:rFonts w:ascii="Times New Roman" w:hAnsi="Times New Roman" w:cs="Times New Roman"/>
        </w:rPr>
        <w:t>Spagna, et ad ogni soldato si dà</w:t>
      </w:r>
      <w:r w:rsidRPr="000640B5">
        <w:rPr>
          <w:rFonts w:ascii="Times New Roman" w:hAnsi="Times New Roman" w:cs="Times New Roman"/>
        </w:rPr>
        <w:t xml:space="preserve"> ottanta taleri di | prestanza. La mostra doverà</w:t>
      </w:r>
      <w:r w:rsidRPr="000640B5">
        <w:rPr>
          <w:rStyle w:val="FootnoteReference"/>
          <w:rFonts w:ascii="Times New Roman" w:hAnsi="Times New Roman" w:cs="Times New Roman"/>
        </w:rPr>
        <w:footnoteReference w:id="105"/>
      </w:r>
      <w:r w:rsidRPr="000640B5">
        <w:rPr>
          <w:rFonts w:ascii="Times New Roman" w:hAnsi="Times New Roman" w:cs="Times New Roman"/>
        </w:rPr>
        <w:t xml:space="preserve"> pur darsi nel luoco | sudetto per tutto il mese presente, et le patenti hanno | questa dichiaratione generale che habbi a farsi | essa cavalleria per servitio della casa d’Austria; ma | qui viene tenuto per fermo, che habbi in fine ad esser | ripartita a Durmont, et a Munster per assicurar quelle | doi piazze assai esposte al pericolo di sorpresa; | temendo l’Imperatore, o più tosto Spagnuoli, che Holandesi | possino servirsi della commodità, che li porgesse la | fortuna d’avanzarsi sotto il pretesto della protetione | che hanno presa del marchese di Brandemburgh; | ingelositi massime dalla colleganza, ch’essi hanno | stretta ultimamente</w:t>
      </w:r>
      <w:r w:rsidRPr="000640B5">
        <w:rPr>
          <w:rStyle w:val="FootnoteReference"/>
          <w:rFonts w:ascii="Times New Roman" w:hAnsi="Times New Roman" w:cs="Times New Roman"/>
        </w:rPr>
        <w:footnoteReference w:id="106"/>
      </w:r>
      <w:r w:rsidRPr="000640B5">
        <w:rPr>
          <w:rFonts w:ascii="Times New Roman" w:hAnsi="Times New Roman" w:cs="Times New Roman"/>
        </w:rPr>
        <w:t xml:space="preserve"> con le città maritime; altrettanto cara | dall’altro canto alli principi dell’Unione. |</w:t>
      </w:r>
    </w:p>
    <w:p w14:paraId="5273EB06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Il figliolo del signor marchese di Brandemburgh con la sposa | </w:t>
      </w:r>
    </w:p>
    <w:p w14:paraId="440C18CD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31v /</w:t>
      </w:r>
    </w:p>
    <w:p w14:paraId="1F203F3A" w14:textId="77777777" w:rsidR="00A43C47" w:rsidRPr="000640B5" w:rsidRDefault="00596E2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sorella del signor Principe p</w:t>
      </w:r>
      <w:r w:rsidR="00A43C47" w:rsidRPr="000640B5">
        <w:rPr>
          <w:rFonts w:ascii="Times New Roman" w:hAnsi="Times New Roman" w:cs="Times New Roman"/>
        </w:rPr>
        <w:t>alatino è passato questa mattina | in barca, di ritorno da Heidelbergh, a visita di questa | città, et li cittadini di essa non potendo altrimenti | hanno honorato il passaggio di detti principi con hono-|ratissimo saluto di moschetteria</w:t>
      </w:r>
      <w:r w:rsidR="00A43C47" w:rsidRPr="000640B5">
        <w:rPr>
          <w:rStyle w:val="FootnoteReference"/>
          <w:rFonts w:ascii="Times New Roman" w:hAnsi="Times New Roman" w:cs="Times New Roman"/>
        </w:rPr>
        <w:footnoteReference w:id="107"/>
      </w:r>
      <w:r w:rsidR="00A43C47" w:rsidRPr="000640B5">
        <w:rPr>
          <w:rFonts w:ascii="Times New Roman" w:hAnsi="Times New Roman" w:cs="Times New Roman"/>
        </w:rPr>
        <w:t xml:space="preserve"> mortaletti, et tiri | d’artiglieria. Va esso Principe a Cleves per tenersi | quivi come in possesso per nome del padre. [</w:t>
      </w:r>
      <w:r w:rsidR="00D5331D" w:rsidRPr="000640B5">
        <w:rPr>
          <w:rFonts w:ascii="Times New Roman" w:hAnsi="Times New Roman" w:cs="Times New Roman"/>
        </w:rPr>
        <w:t>C</w:t>
      </w:r>
      <w:r w:rsidR="00A43C47" w:rsidRPr="000640B5">
        <w:rPr>
          <w:rFonts w:ascii="Times New Roman" w:hAnsi="Times New Roman" w:cs="Times New Roman"/>
        </w:rPr>
        <w:t>he]</w:t>
      </w:r>
      <w:r w:rsidR="00A43C47" w:rsidRPr="000640B5">
        <w:rPr>
          <w:rStyle w:val="FootnoteReference"/>
          <w:rFonts w:ascii="Times New Roman" w:hAnsi="Times New Roman" w:cs="Times New Roman"/>
        </w:rPr>
        <w:footnoteReference w:id="108"/>
      </w:r>
      <w:r w:rsidR="00A43C47" w:rsidRPr="000640B5">
        <w:rPr>
          <w:rFonts w:ascii="Times New Roman" w:hAnsi="Times New Roman" w:cs="Times New Roman"/>
        </w:rPr>
        <w:t xml:space="preserve"> con numero | di cavalleria, et d’infanteria holandese lo sta atten-|dendo ai confini per fargli scorta; ma qui si | tiene, che sia più per capo di riputatione, che per | necessità mentre la parte contraria non si muove, | osserva, et sta sul semplice avviso, né si sentono | movimenti dall’una, né dall’altra parte</w:t>
      </w:r>
      <w:r w:rsidR="00A43C47" w:rsidRPr="000640B5">
        <w:rPr>
          <w:rStyle w:val="FootnoteReference"/>
          <w:rFonts w:ascii="Times New Roman" w:hAnsi="Times New Roman" w:cs="Times New Roman"/>
        </w:rPr>
        <w:footnoteReference w:id="109"/>
      </w:r>
      <w:r w:rsidR="00A43C47" w:rsidRPr="000640B5">
        <w:rPr>
          <w:rFonts w:ascii="Times New Roman" w:hAnsi="Times New Roman" w:cs="Times New Roman"/>
        </w:rPr>
        <w:t xml:space="preserve">. Et li mer-|canti di questa città forniscono indiferentemente | ad ambedoi secondo il bisogno, che hanno tanto | de’ viveri, quanto de’ polveri, et altre munitioni | da guerra: è ben vero, che si bene, che le cose di | qua non habbino a fermarsi in questo stato, et che | in tanto Spagnuoli non faccino motivo di progresso | in quanto stano aspettando qual essito habbino | ad haver li negotii d’Italia. Et sopra le controversi[e] | </w:t>
      </w:r>
    </w:p>
    <w:p w14:paraId="332643E0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32r /</w:t>
      </w:r>
    </w:p>
    <w:p w14:paraId="5E06BDDE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i vostra Serenità don Balthassar Zunica am</w:t>
      </w:r>
      <w:r w:rsidR="006F574B" w:rsidRPr="000640B5">
        <w:rPr>
          <w:rFonts w:ascii="Times New Roman" w:hAnsi="Times New Roman" w:cs="Times New Roman"/>
        </w:rPr>
        <w:t>basciator di Spagna in | corte c</w:t>
      </w:r>
      <w:r w:rsidRPr="000640B5">
        <w:rPr>
          <w:rFonts w:ascii="Times New Roman" w:hAnsi="Times New Roman" w:cs="Times New Roman"/>
        </w:rPr>
        <w:t>esarea ha scritto ad un</w:t>
      </w:r>
      <w:r w:rsidRPr="000640B5">
        <w:rPr>
          <w:rStyle w:val="FootnoteReference"/>
          <w:rFonts w:ascii="Times New Roman" w:hAnsi="Times New Roman" w:cs="Times New Roman"/>
        </w:rPr>
        <w:footnoteReference w:id="110"/>
      </w:r>
      <w:r w:rsidRPr="000640B5">
        <w:rPr>
          <w:rFonts w:ascii="Times New Roman" w:hAnsi="Times New Roman" w:cs="Times New Roman"/>
        </w:rPr>
        <w:t xml:space="preserve"> suo particolar amico, et | principale in questa città, che il negotio ha in sé tanti capi | et tanto difficili ad accordarsi fra le parti, che si stenterà | trovarvi ripiego: non condescende però ad altro, né qui | se ne fa gran discorsi. |</w:t>
      </w:r>
    </w:p>
    <w:p w14:paraId="43AED127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Partendo dimani di buon hora l’</w:t>
      </w:r>
      <w:r w:rsidR="007D5F63" w:rsidRPr="000640B5">
        <w:rPr>
          <w:rFonts w:ascii="Times New Roman" w:hAnsi="Times New Roman" w:cs="Times New Roman"/>
        </w:rPr>
        <w:t>O</w:t>
      </w:r>
      <w:r w:rsidRPr="000640B5">
        <w:rPr>
          <w:rFonts w:ascii="Times New Roman" w:hAnsi="Times New Roman" w:cs="Times New Roman"/>
        </w:rPr>
        <w:t>rdinario per Venetia | da questa città ho stimato mio debito prima della conti-|nuatione del mio viaggio abbracciar l’occasione per</w:t>
      </w:r>
      <w:r w:rsidRPr="000640B5">
        <w:rPr>
          <w:rStyle w:val="FootnoteReference"/>
          <w:rFonts w:ascii="Times New Roman" w:hAnsi="Times New Roman" w:cs="Times New Roman"/>
        </w:rPr>
        <w:footnoteReference w:id="111"/>
      </w:r>
      <w:r w:rsidRPr="000640B5">
        <w:rPr>
          <w:rFonts w:ascii="Times New Roman" w:hAnsi="Times New Roman" w:cs="Times New Roman"/>
        </w:rPr>
        <w:t xml:space="preserve"> rappresentar | alle Signorie vostre eccellentissime questo poco, che servirà almeno colla | sodisfattione del mio obligo a confirmatione della | mia humile, et devota riverenza. Gratie etc. |</w:t>
      </w:r>
    </w:p>
    <w:p w14:paraId="249AA767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5C14D2EA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i Colonia a’ 6 agosto 1616 |</w:t>
      </w:r>
    </w:p>
    <w:p w14:paraId="25EC333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i vostra Serenità |</w:t>
      </w:r>
    </w:p>
    <w:p w14:paraId="7174FD59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humilissimo et devotissimo servitore |</w:t>
      </w:r>
    </w:p>
    <w:p w14:paraId="302826A9" w14:textId="77777777" w:rsidR="00A43C47" w:rsidRPr="000640B5" w:rsidRDefault="00F13BC3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lastRenderedPageBreak/>
        <w:t>Christofforo Suriano</w:t>
      </w:r>
      <w:r w:rsidR="00A43C47" w:rsidRPr="000640B5">
        <w:rPr>
          <w:rFonts w:ascii="Times New Roman" w:hAnsi="Times New Roman" w:cs="Times New Roman"/>
        </w:rPr>
        <w:t xml:space="preserve"> | </w:t>
      </w:r>
    </w:p>
    <w:p w14:paraId="0F5FE775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6D3F209C" w14:textId="77777777" w:rsidR="00A43C47" w:rsidRPr="000640B5" w:rsidRDefault="00F13BC3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32v</w:t>
      </w:r>
      <w:r w:rsidR="00A43C47" w:rsidRPr="000640B5">
        <w:rPr>
          <w:rFonts w:ascii="Times New Roman" w:hAnsi="Times New Roman" w:cs="Times New Roman"/>
        </w:rPr>
        <w:t xml:space="preserve"> / </w:t>
      </w:r>
    </w:p>
    <w:p w14:paraId="29D2E7DA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Al serenissimo principe di Venetia |</w:t>
      </w:r>
    </w:p>
    <w:p w14:paraId="1B154E52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Signor</w:t>
      </w:r>
      <w:r w:rsidR="00F13BC3" w:rsidRPr="000640B5">
        <w:rPr>
          <w:rFonts w:ascii="Times New Roman" w:hAnsi="Times New Roman" w:cs="Times New Roman"/>
        </w:rPr>
        <w:t xml:space="preserve"> signor colendissimo</w:t>
      </w:r>
      <w:r w:rsidRPr="000640B5">
        <w:rPr>
          <w:rFonts w:ascii="Times New Roman" w:hAnsi="Times New Roman" w:cs="Times New Roman"/>
        </w:rPr>
        <w:t xml:space="preserve"> |</w:t>
      </w:r>
    </w:p>
    <w:p w14:paraId="1B6A5524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59510624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Sigilli</w:t>
      </w:r>
    </w:p>
    <w:p w14:paraId="14657889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13CDD100" w14:textId="77777777" w:rsidR="00A43C47" w:rsidRPr="000640B5" w:rsidRDefault="00A43C47" w:rsidP="0004460C">
      <w:pPr>
        <w:pStyle w:val="Testopreformattato"/>
        <w:jc w:val="both"/>
        <w:rPr>
          <w:rFonts w:eastAsiaTheme="minorHAnsi"/>
          <w:i/>
          <w:sz w:val="24"/>
          <w:szCs w:val="24"/>
          <w:lang w:eastAsia="en-US"/>
        </w:rPr>
      </w:pPr>
      <w:r w:rsidRPr="000640B5">
        <w:rPr>
          <w:rFonts w:eastAsiaTheme="minorHAnsi"/>
          <w:i/>
          <w:sz w:val="24"/>
          <w:szCs w:val="24"/>
          <w:lang w:eastAsia="en-US"/>
        </w:rPr>
        <w:t>Regesto antico</w:t>
      </w:r>
    </w:p>
    <w:p w14:paraId="59D7AD70" w14:textId="77777777" w:rsidR="00A43C47" w:rsidRPr="000640B5" w:rsidRDefault="00A43C47" w:rsidP="0004460C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0640B5">
        <w:rPr>
          <w:rFonts w:eastAsiaTheme="minorHAnsi"/>
          <w:sz w:val="24"/>
          <w:szCs w:val="24"/>
          <w:lang w:eastAsia="en-US"/>
        </w:rPr>
        <w:t>/ 132vC /</w:t>
      </w:r>
    </w:p>
    <w:p w14:paraId="4225839E" w14:textId="6BF38D5D" w:rsidR="00A43C47" w:rsidRPr="000640B5" w:rsidRDefault="00A43C47" w:rsidP="0004460C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0640B5">
        <w:rPr>
          <w:rFonts w:eastAsiaTheme="minorHAnsi"/>
          <w:smallCaps/>
          <w:sz w:val="24"/>
          <w:szCs w:val="24"/>
          <w:lang w:eastAsia="en-US"/>
        </w:rPr>
        <w:t xml:space="preserve">6 </w:t>
      </w:r>
      <w:r w:rsidR="00A131AD" w:rsidRPr="000640B5">
        <w:rPr>
          <w:rFonts w:eastAsiaTheme="minorHAnsi"/>
          <w:sz w:val="24"/>
          <w:szCs w:val="24"/>
          <w:lang w:eastAsia="en-US"/>
        </w:rPr>
        <w:t>agosto 1616 ricevut</w:t>
      </w:r>
      <w:r w:rsidR="00D338F4">
        <w:rPr>
          <w:rFonts w:eastAsiaTheme="minorHAnsi"/>
          <w:sz w:val="24"/>
          <w:szCs w:val="24"/>
          <w:lang w:eastAsia="en-US"/>
        </w:rPr>
        <w:t>a</w:t>
      </w:r>
      <w:r w:rsidR="00F20B5B" w:rsidRPr="000640B5">
        <w:rPr>
          <w:rFonts w:eastAsiaTheme="minorHAnsi"/>
          <w:sz w:val="24"/>
          <w:szCs w:val="24"/>
          <w:lang w:eastAsia="en-US"/>
        </w:rPr>
        <w:t xml:space="preserve"> 17 detto</w:t>
      </w:r>
      <w:r w:rsidRPr="000640B5">
        <w:rPr>
          <w:rFonts w:eastAsiaTheme="minorHAnsi"/>
          <w:sz w:val="24"/>
          <w:szCs w:val="24"/>
          <w:lang w:eastAsia="en-US"/>
        </w:rPr>
        <w:t xml:space="preserve"> |</w:t>
      </w:r>
    </w:p>
    <w:p w14:paraId="34372DC0" w14:textId="77777777" w:rsidR="00A43C47" w:rsidRPr="000640B5" w:rsidRDefault="00F20B5B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Surian di Colonia</w:t>
      </w:r>
      <w:r w:rsidR="00A43C47" w:rsidRPr="000640B5">
        <w:rPr>
          <w:rFonts w:ascii="Times New Roman" w:hAnsi="Times New Roman" w:cs="Times New Roman"/>
        </w:rPr>
        <w:t xml:space="preserve"> | </w:t>
      </w:r>
    </w:p>
    <w:p w14:paraId="43E2E110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71E0F322" w14:textId="77777777" w:rsidR="00A43C47" w:rsidRPr="00902099" w:rsidRDefault="00A43C47" w:rsidP="0004460C">
      <w:pPr>
        <w:jc w:val="both"/>
        <w:rPr>
          <w:rFonts w:ascii="Times New Roman" w:hAnsi="Times New Roman" w:cs="Times New Roman"/>
          <w:lang w:val="en-GB"/>
        </w:rPr>
      </w:pPr>
      <w:r w:rsidRPr="00902099">
        <w:rPr>
          <w:rFonts w:ascii="Times New Roman" w:hAnsi="Times New Roman" w:cs="Times New Roman"/>
          <w:lang w:val="en-GB"/>
        </w:rPr>
        <w:t>L.</w:t>
      </w:r>
      <w:r w:rsidR="002F2AE4" w:rsidRPr="00902099">
        <w:rPr>
          <w:rFonts w:ascii="Times New Roman" w:hAnsi="Times New Roman" w:cs="Times New Roman"/>
          <w:lang w:val="en-GB"/>
        </w:rPr>
        <w:t xml:space="preserve"> </w:t>
      </w:r>
      <w:r w:rsidRPr="00902099">
        <w:rPr>
          <w:rFonts w:ascii="Times New Roman" w:hAnsi="Times New Roman" w:cs="Times New Roman"/>
          <w:lang w:val="en-GB"/>
        </w:rPr>
        <w:t>SS.</w:t>
      </w:r>
      <w:r w:rsidR="002F2AE4" w:rsidRPr="00902099">
        <w:rPr>
          <w:rFonts w:ascii="Times New Roman" w:hAnsi="Times New Roman" w:cs="Times New Roman"/>
          <w:lang w:val="en-GB"/>
        </w:rPr>
        <w:t xml:space="preserve"> </w:t>
      </w:r>
      <w:r w:rsidRPr="00902099">
        <w:rPr>
          <w:rFonts w:ascii="Times New Roman" w:hAnsi="Times New Roman" w:cs="Times New Roman"/>
          <w:lang w:val="en-GB"/>
        </w:rPr>
        <w:t>R. |</w:t>
      </w:r>
    </w:p>
    <w:p w14:paraId="5DDC54C3" w14:textId="77777777" w:rsidR="00A43C47" w:rsidRPr="00902099" w:rsidRDefault="00A43C47" w:rsidP="0004460C">
      <w:pPr>
        <w:jc w:val="both"/>
        <w:rPr>
          <w:rFonts w:ascii="Times New Roman" w:hAnsi="Times New Roman" w:cs="Times New Roman"/>
          <w:lang w:val="en-GB"/>
        </w:rPr>
      </w:pPr>
    </w:p>
    <w:p w14:paraId="19966DCF" w14:textId="77777777" w:rsidR="00CF2F34" w:rsidRPr="00902099" w:rsidRDefault="00A43C47" w:rsidP="00CF2F34">
      <w:pPr>
        <w:contextualSpacing/>
        <w:rPr>
          <w:rFonts w:ascii="Times New Roman" w:hAnsi="Times New Roman" w:cs="Times New Roman"/>
          <w:color w:val="000000" w:themeColor="text1"/>
          <w:lang w:val="en-GB"/>
        </w:rPr>
      </w:pPr>
      <w:r w:rsidRPr="00902099">
        <w:rPr>
          <w:rFonts w:ascii="Times New Roman" w:hAnsi="Times New Roman" w:cs="Times New Roman"/>
          <w:lang w:val="en-GB"/>
        </w:rPr>
        <w:br w:type="page"/>
      </w:r>
      <w:r w:rsidR="00CF2F34" w:rsidRPr="00902099">
        <w:rPr>
          <w:rFonts w:ascii="Times New Roman" w:hAnsi="Times New Roman" w:cs="Times New Roman"/>
          <w:color w:val="000000" w:themeColor="text1"/>
          <w:lang w:val="en-GB"/>
        </w:rPr>
        <w:lastRenderedPageBreak/>
        <w:t>/START LETTER/</w:t>
      </w:r>
    </w:p>
    <w:p w14:paraId="68ACAEF4" w14:textId="3AFF4F94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n. 42</w:t>
      </w:r>
    </w:p>
    <w:p w14:paraId="43C0B8FB" w14:textId="77777777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16 agosto 1616, L’Aia (cc. 133r-136v, 139r</w:t>
      </w:r>
      <w:r w:rsidR="00DE3301" w:rsidRPr="000640B5">
        <w:rPr>
          <w:rFonts w:ascii="Times New Roman" w:hAnsi="Times New Roman" w:cs="Times New Roman"/>
        </w:rPr>
        <w:t>-</w:t>
      </w:r>
      <w:r w:rsidRPr="000640B5">
        <w:rPr>
          <w:rFonts w:ascii="Times New Roman" w:hAnsi="Times New Roman" w:cs="Times New Roman"/>
        </w:rPr>
        <w:t>v)</w:t>
      </w:r>
    </w:p>
    <w:p w14:paraId="53855611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3D439EB2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33r /</w:t>
      </w:r>
    </w:p>
    <w:p w14:paraId="662BE84E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Prima |</w:t>
      </w:r>
    </w:p>
    <w:p w14:paraId="3D7BE9C7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55C45148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Serenissimo Principe |</w:t>
      </w:r>
    </w:p>
    <w:p w14:paraId="676F16C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venerdì passato arrivai al tardo in ques</w:t>
      </w:r>
      <w:r w:rsidR="00862008" w:rsidRPr="000640B5">
        <w:rPr>
          <w:rFonts w:ascii="Times New Roman" w:hAnsi="Times New Roman" w:cs="Times New Roman"/>
        </w:rPr>
        <w:t>to luoco della resi-|denza de’ s</w:t>
      </w:r>
      <w:r w:rsidRPr="000640B5">
        <w:rPr>
          <w:rFonts w:ascii="Times New Roman" w:hAnsi="Times New Roman" w:cs="Times New Roman"/>
        </w:rPr>
        <w:t xml:space="preserve">ignori Stati Generali. Non ho nel viaggio | doppo che scrissi alla Serenità vostra le mie lettere de’ 6 da | Colonia, sin qui rincontrato alcun travaglio, ancorché | habbi trovate terre presidiate da’ Spagnuoli, havendo | procurato di caminar con ogni circonspettione. Per le | vacanze ordinarie nella presente stagione una parte de’ | deputati delle Provincie, et de’ principali ministri è uscita | fuori alcuni per ricreatione altri per suoi affari particolari. | Io però mandai il signor Vimes al presidente del </w:t>
      </w:r>
      <w:r w:rsidR="007D5F63" w:rsidRPr="000640B5">
        <w:rPr>
          <w:rFonts w:ascii="Times New Roman" w:hAnsi="Times New Roman" w:cs="Times New Roman"/>
        </w:rPr>
        <w:t>C</w:t>
      </w:r>
      <w:r w:rsidRPr="000640B5">
        <w:rPr>
          <w:rFonts w:ascii="Times New Roman" w:hAnsi="Times New Roman" w:cs="Times New Roman"/>
        </w:rPr>
        <w:t xml:space="preserve">onsiglio | perché sapesse la mia venuta. Egli la rappresentò alli | Stati, et il doppo desinare mandorono a rallegrarsene | meco, facendomi dire, che volontieri mi si haverebbe | data anco la stessa mattina audienza; ma che essendo | pochi, et desiderando ricevermi in quella maniera | et con quel rispetto, che si deve a ministro della Serenità vostra | havevano risoluto di portarla ad un giorno della presente | settimana, et mi fecero pregare di ricever in bene questa | dilatione. Io corrisposi all’ufficio con quel termine, che | a me parve proprio, et dissi, che havevo stimato mio | debito far saper il mio arrivo; ma che nel resto | </w:t>
      </w:r>
    </w:p>
    <w:p w14:paraId="2BC92E5A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33v /</w:t>
      </w:r>
    </w:p>
    <w:p w14:paraId="600401AB" w14:textId="2A704DC1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ero per attender ogni commodo di questi signori; di che diede | segno il gentilhuomo, che venne a me di restar sodisfatto. | Io aspetto d’esser chiamato per essequir li publici commandamenti; | et forse in tanto mi potrebbono arrivar le lettere della Serenità vostra | che speravo di ricever in Amsterdam per poter rappresentar | più di fresco lo stato presente de’ negotii; havendo scoperto | ne’ particolari curiosità d’esserne informati. L’avvocato | generale Bern</w:t>
      </w:r>
      <w:r w:rsidR="00E93924">
        <w:rPr>
          <w:rFonts w:ascii="Times New Roman" w:hAnsi="Times New Roman" w:cs="Times New Roman"/>
        </w:rPr>
        <w:t>v</w:t>
      </w:r>
      <w:r w:rsidRPr="000640B5">
        <w:rPr>
          <w:rFonts w:ascii="Times New Roman" w:hAnsi="Times New Roman" w:cs="Times New Roman"/>
        </w:rPr>
        <w:t>el di tanta auttorità, et essistimatione | in questo Stato quanto sanno le Signorie vostre eccellentissime è fuori par-|tito il giorno innanti ’l mio arrivo, ne doverà tornare che | per la fine del presente mese: onde essendo lontano di qua | poco più di meza giornata, penso, havuta l’audienza, | d’andar a vederlo per segno di confidenza, et dimostratione | di stima della persona sua. Intanto ho creduto | esser bene non differire d’essere col signor principe Mauritio. | Domenica fui a vederlo, gli presentai le lettere credentiali, | et gli esposi tutto ciò, che da lei m’è stato dato in | commissione. Egli si compiacque della visita, della | confidenza, et della confirmatione della perfetta dispositione | della Serenità vostra verso di lui; udendo volontieri ogni particolare | che gli rappresentai, et si restrinse di tutte le parti |</w:t>
      </w:r>
    </w:p>
    <w:p w14:paraId="14C0E832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34r /</w:t>
      </w:r>
    </w:p>
    <w:p w14:paraId="47988F4B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della mia espositione al punto della restitutione dei posti | et con atto proprio del suo spiritoso valore disse questo | camina del pari con quello, che Spagnuoli ricercano a noi | vogliono, che restituimo le piazze, che tenemo attinenti al | ducato di Cleves con offerta di dar poi effetto all’accor-|dato in Zantes; questo non faremo si attendi pure, et | essequisca l’accordo, che allhora si farà quello si | conviene; et la serenissima Republica ha gran ragione di far | così ancora. Et poi soggiunse, che quanto poteva | provenire dall’opera sua, et da’ suoi ufficii in ser-|vitio di vostra Serenità ella se lo prometesse, come da più | reale, et devoto servitore quale professa di esserle; | et per tanto lo impiegassi, et facessi capitale dell’offerta | perché era sincera; et nel mio particolare si offerì anco con | pienezza di molta benignità. Io lo ringratiai, et gli | dissi, che della sua buona volontà, et dell’animo suo | conosciuto dalla serenissima Republica molto ben’intentionato | verso gl’interessi suoi si prometterebbe ella sempre | ogni più gratioso effetto; et che nell’occasioni me ne sarei | valso con ogni confidenza. Replicò nuove parole di | complimento, et poi entrò a dimandarmi delle forze di vostra Serenità | </w:t>
      </w:r>
    </w:p>
    <w:p w14:paraId="42BE14E0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34v /</w:t>
      </w:r>
    </w:p>
    <w:p w14:paraId="1133AD0B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lastRenderedPageBreak/>
        <w:t>quante genti haveva il serenissimo Ferdinando, a che tendino | Spagnuoli con tante levate, che fano per Italia, se il signor duca | di Savoia sia assolutamente inclinato a far la guerra allo | stato di Milano, et se vostra Serenità lo aiuti di denari. Io | ho procurato d’andar sodisfacendo per quanto ho saputo | ad ogni capo della sua instanza; è ben vero che haverei | voluto esser informato a sufficienza di tutti questi | particolari per poter corrisponder alla brama di questo | Principe molto ben conosciuto dalla Serenità vostra corraggioso, | et che non ha nel suo spirito altro desiderio, che di potersi | muovere con l’armi, et vorrebbe nel suo interno, che | le contese in Italia havessero fine, et si rinovasse la | guerra in queste parti. Di ciò per quest’anno al | certo non se ne vede apparenza, essendo la stagione | molto innanti, come appunto m’ha detto sua Eccellenza con qualche | affetto, et lo comprendo anco dalla licenza, che si | permette a</w:t>
      </w:r>
      <w:r w:rsidR="009308E2" w:rsidRPr="000640B5">
        <w:rPr>
          <w:rFonts w:ascii="Times New Roman" w:hAnsi="Times New Roman" w:cs="Times New Roman"/>
        </w:rPr>
        <w:t>’</w:t>
      </w:r>
      <w:r w:rsidRPr="000640B5">
        <w:rPr>
          <w:rFonts w:ascii="Times New Roman" w:hAnsi="Times New Roman" w:cs="Times New Roman"/>
        </w:rPr>
        <w:t xml:space="preserve"> diversi soldati di passar alle case loro, | et altrove se ben conditionata, et per tempo. |</w:t>
      </w:r>
    </w:p>
    <w:p w14:paraId="06824668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M’ha detto il signor principe Mauritio haver inteso, che ’l | baron di Anolt haveva fatti chiamar li officiali, che | tenevano carico della levata delli mille cavalli, che |</w:t>
      </w:r>
    </w:p>
    <w:p w14:paraId="4ED3BB3A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35r /</w:t>
      </w:r>
    </w:p>
    <w:p w14:paraId="2BC289CC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scrissi alla Serenità vostra colle presente</w:t>
      </w:r>
      <w:r w:rsidRPr="000640B5">
        <w:rPr>
          <w:rStyle w:val="FootnoteReference"/>
          <w:rFonts w:ascii="Times New Roman" w:hAnsi="Times New Roman" w:cs="Times New Roman"/>
        </w:rPr>
        <w:footnoteReference w:id="112"/>
      </w:r>
      <w:r w:rsidRPr="000640B5">
        <w:rPr>
          <w:rFonts w:ascii="Times New Roman" w:hAnsi="Times New Roman" w:cs="Times New Roman"/>
        </w:rPr>
        <w:t xml:space="preserve"> mie lettere de’ 6, et dettogli, che | si trattenessero di passar più innanti fino ad altro ordine | da che ha sua Eccellenza formato giudicio, che dicendosi, che detti | cavalli dovevano passar a Milano la suspensione sia per | qualche accommodamento, che sia in speranza di effettuarsi. |</w:t>
      </w:r>
    </w:p>
    <w:p w14:paraId="612D15E6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Molti, che sapevano, che dovevo venirmene qui hanno | presuposto, che fossi per far levata di genti, et stavano | antiosi attendendo il mio arrivo, et se ben possono scoprire | che in me non sia questa commissione, non ne sono ancor | fuori d’opinione, persuadendoglielo il desiderio, che | hanno di esser impiegati stando questa soldatesca | di molto tempo senza far fattione, attendendo al solo | essercitio nelle piazze, col quale quotidianamente è inter-|tenuta, et alcuni sono venuti ad offerirmisi; ma | serenissimo Principe devo dire con ogni humil riverenz</w:t>
      </w:r>
      <w:r w:rsidR="009308E2" w:rsidRPr="000640B5">
        <w:rPr>
          <w:rFonts w:ascii="Times New Roman" w:hAnsi="Times New Roman" w:cs="Times New Roman"/>
        </w:rPr>
        <w:t>a | alla Serenità vostra, che sì</w:t>
      </w:r>
      <w:r w:rsidRPr="000640B5">
        <w:rPr>
          <w:rFonts w:ascii="Times New Roman" w:hAnsi="Times New Roman" w:cs="Times New Roman"/>
        </w:rPr>
        <w:t xml:space="preserve"> come scopro prontezza di grande | affetto verso di lei, così ognuno vuol denari, né | vi è chi si lasci intender assolutamente di voler | intraprender una levata, mettersi in spesa per essa, | per il nolo de’ vasselli, et per le provisioni di viveri, | et altre necessarie, et dichiarano l’offerta del signor Gio. Ieglen |</w:t>
      </w:r>
    </w:p>
    <w:p w14:paraId="19ADFAA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35v /</w:t>
      </w:r>
    </w:p>
    <w:p w14:paraId="4275102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e Wassomobem di condur a vostra Serenità cavallaria, et infanteria, | fatta senza fondamento, essendo impossibile, che la mantenghi | mentre non esborsi denaro, il quale per quanto viene | detto egli non ha, né ha credito tale tra mercanti, | che basti alla summa, che si ricerca per la levata, | per l’imbarco delle genti da piedi, et per la condotta. | Questo è quello a chi la Serenità vostra ha date lettere patenti | scritte a’ 28 di maggio. Egli doppo esser stato nel | Palatinato per far li ducento cavalli, che haveva | offerto è venuto qui ancora per far li soldati da piedi | da</w:t>
      </w:r>
      <w:r w:rsidR="00862008" w:rsidRPr="000640B5">
        <w:rPr>
          <w:rFonts w:ascii="Times New Roman" w:hAnsi="Times New Roman" w:cs="Times New Roman"/>
        </w:rPr>
        <w:t xml:space="preserve"> questi s</w:t>
      </w:r>
      <w:r w:rsidRPr="000640B5">
        <w:rPr>
          <w:rFonts w:ascii="Times New Roman" w:hAnsi="Times New Roman" w:cs="Times New Roman"/>
        </w:rPr>
        <w:t>ignori Stati Generali, et dal signor principe Mauritio | ha havuto ogni più ampla permissione; ma la maniera | del far le genti non è stata abbracciata da quelli che | haveva creati officiali, perché dati li carichi voleva | obbligar cadauno d’essi per un tanto numero de’ soldati | et che questi spendessero del suo per esser rimborsati | all’arrivo nello Stato di vostra Serenità; ma come da | molti è stato sulle prime accettato l’honore; così vedendo, che stante l’obligo da lui fatto di condur | le genti in termine di tre mesi, et per la data | delle patenti spirando questi a’ 28 dello stante |</w:t>
      </w:r>
    </w:p>
    <w:p w14:paraId="1FF8EF26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36r /</w:t>
      </w:r>
    </w:p>
    <w:p w14:paraId="2BFB55E1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</w:rPr>
        <w:t>non sendo per ciò manco sicuri di haver servitio; et dall’| altro canto non correndo il denaro, ch’è il punto prin-|cipale; anzi che si voleva obligarli a spender del</w:t>
      </w:r>
      <w:r w:rsidRPr="000640B5">
        <w:rPr>
          <w:rStyle w:val="FootnoteReference"/>
          <w:rFonts w:ascii="Times New Roman" w:hAnsi="Times New Roman" w:cs="Times New Roman"/>
        </w:rPr>
        <w:footnoteReference w:id="113"/>
      </w:r>
      <w:r w:rsidRPr="000640B5">
        <w:rPr>
          <w:rFonts w:ascii="Times New Roman" w:hAnsi="Times New Roman" w:cs="Times New Roman"/>
        </w:rPr>
        <w:t xml:space="preserve"> suo | si sono retirati, et egli è partito</w:t>
      </w:r>
      <w:r w:rsidRPr="000640B5">
        <w:rPr>
          <w:rStyle w:val="FootnoteReference"/>
          <w:rFonts w:ascii="Times New Roman" w:hAnsi="Times New Roman" w:cs="Times New Roman"/>
        </w:rPr>
        <w:footnoteReference w:id="114"/>
      </w:r>
      <w:r w:rsidRPr="000640B5">
        <w:rPr>
          <w:rFonts w:ascii="Times New Roman" w:hAnsi="Times New Roman" w:cs="Times New Roman"/>
        </w:rPr>
        <w:t xml:space="preserve"> di qua con | poco suo contento; nello stesso modo ha trattato anco | nel Palatinato per la levata dei cavalli senza cavarne | profitto. Mi è stato detto, ch’è passato in Amsterdam, | et di là habbi scritto a vostra Serenità perché gli sia prorogato | il tempo, che gli è prefisso nella patente, et perché | dia ordine per l’esborso del denaro. Tutto ciò ho | stimato mio debito di significar alla Serenità vostra et ella | colla </w:t>
      </w:r>
      <w:r w:rsidRPr="000640B5">
        <w:rPr>
          <w:rFonts w:ascii="Times New Roman" w:hAnsi="Times New Roman" w:cs="Times New Roman"/>
        </w:rPr>
        <w:lastRenderedPageBreak/>
        <w:t xml:space="preserve">sua singolar prudenza </w:t>
      </w:r>
      <w:r w:rsidRPr="000640B5">
        <w:rPr>
          <w:rFonts w:ascii="Times New Roman" w:hAnsi="Times New Roman" w:cs="Times New Roman"/>
          <w:i/>
        </w:rPr>
        <w:t>considera</w:t>
      </w:r>
      <w:r w:rsidR="008371FB" w:rsidRPr="000640B5">
        <w:rPr>
          <w:rStyle w:val="FootnoteReference"/>
          <w:rFonts w:ascii="Times New Roman" w:hAnsi="Times New Roman" w:cs="Times New Roman"/>
        </w:rPr>
        <w:footnoteReference w:id="115"/>
      </w:r>
      <w:r w:rsidRPr="000640B5">
        <w:rPr>
          <w:rFonts w:ascii="Times New Roman" w:hAnsi="Times New Roman" w:cs="Times New Roman"/>
          <w:i/>
        </w:rPr>
        <w:t>, che le difficoltà dell’haver gente da | altre parte, sarà grande, quando ella non si | oblighi di soccomber ad ogni spese, et ad esborsar | qui effettivamente il denaro; la gente</w:t>
      </w:r>
      <w:r w:rsidRPr="000640B5">
        <w:rPr>
          <w:rStyle w:val="FootnoteReference"/>
          <w:rFonts w:ascii="Times New Roman" w:hAnsi="Times New Roman" w:cs="Times New Roman"/>
        </w:rPr>
        <w:footnoteReference w:id="116"/>
      </w:r>
      <w:r w:rsidRPr="000640B5">
        <w:rPr>
          <w:rFonts w:ascii="Times New Roman" w:hAnsi="Times New Roman" w:cs="Times New Roman"/>
          <w:i/>
        </w:rPr>
        <w:t xml:space="preserve"> non può | esser miglior, come ben appresa, et vecchia nel | essercitio, et caverà certo più profitto da | cinquecento di questi, che </w:t>
      </w:r>
    </w:p>
    <w:p w14:paraId="641A60BE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36v / </w:t>
      </w:r>
    </w:p>
    <w:p w14:paraId="62FE4837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da mille de altri. | Ma il contrapeso delle spese, la lunghezza | del viaggio, et gl’accidenti, che possono occorrere | prima dell’arrivo in quel serenissimo dominio sono degni | di esser ponderati dalla somma intelligenza | delle Signorie vostre eccellentissime. |</w:t>
      </w:r>
    </w:p>
    <w:p w14:paraId="50255519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Io sto aspettando con desiderio grande li prudentissimi com-|mandamenti della Serenità vostra, et quello haverò a fare, et, | quando il servitio di lei non ricerchi altrimenti, | supplico riverentemente esser sollevato quanto più | presto dalla benigna gratia sua col mio ritorno | alla patria. Il signor Vimes ancora brama intender | gl’ordini di vostra Serenità, se deve ritornarsene, o haverà | ad impiegarsi da questa parte in alcuna cosa per il servitio | di lei. Gratie etc. |</w:t>
      </w:r>
    </w:p>
    <w:p w14:paraId="433E883C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50FD2BB4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Dall’Haye a’ 16 agosto 1616 | </w:t>
      </w:r>
    </w:p>
    <w:p w14:paraId="1B82844A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i vostra Serenità |</w:t>
      </w:r>
    </w:p>
    <w:p w14:paraId="7919D3EF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humilissimo, et devotissimo servitore |</w:t>
      </w:r>
    </w:p>
    <w:p w14:paraId="6EE47BD8" w14:textId="77777777" w:rsidR="00A43C47" w:rsidRPr="000640B5" w:rsidRDefault="001618F3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Christofforo Suriano</w:t>
      </w:r>
      <w:r w:rsidR="00A43C47" w:rsidRPr="000640B5">
        <w:rPr>
          <w:rFonts w:ascii="Times New Roman" w:hAnsi="Times New Roman" w:cs="Times New Roman"/>
        </w:rPr>
        <w:t xml:space="preserve"> |</w:t>
      </w:r>
    </w:p>
    <w:p w14:paraId="4E700FC5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3C19CD9C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39r /</w:t>
      </w:r>
    </w:p>
    <w:p w14:paraId="35CCB4F5" w14:textId="77777777" w:rsidR="00902099" w:rsidRPr="00902099" w:rsidRDefault="00902099" w:rsidP="00902099">
      <w:pPr>
        <w:jc w:val="both"/>
        <w:outlineLvl w:val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Blank page</w:t>
      </w:r>
    </w:p>
    <w:p w14:paraId="086F0F88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27B38AA8" w14:textId="77777777" w:rsidR="00A43C47" w:rsidRPr="000640B5" w:rsidRDefault="001618F3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39v </w:t>
      </w:r>
      <w:r w:rsidR="00A43C47" w:rsidRPr="000640B5">
        <w:rPr>
          <w:rFonts w:ascii="Times New Roman" w:hAnsi="Times New Roman" w:cs="Times New Roman"/>
        </w:rPr>
        <w:t>/</w:t>
      </w:r>
    </w:p>
    <w:p w14:paraId="2DDB15FD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Al serenissimo principe di Venetia |</w:t>
      </w:r>
    </w:p>
    <w:p w14:paraId="48E76546" w14:textId="62B3AC1D" w:rsidR="00A43C47" w:rsidRPr="000640B5" w:rsidRDefault="00BD00BB" w:rsidP="0004460C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</w:t>
      </w:r>
      <w:r w:rsidR="001618F3" w:rsidRPr="000640B5">
        <w:rPr>
          <w:rFonts w:ascii="Times New Roman" w:hAnsi="Times New Roman" w:cs="Times New Roman"/>
        </w:rPr>
        <w:t>rima</w:t>
      </w:r>
      <w:r w:rsidR="00A43C47" w:rsidRPr="000640B5">
        <w:rPr>
          <w:rFonts w:ascii="Times New Roman" w:hAnsi="Times New Roman" w:cs="Times New Roman"/>
        </w:rPr>
        <w:t xml:space="preserve"> |</w:t>
      </w:r>
    </w:p>
    <w:p w14:paraId="70250A84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58114CDB" w14:textId="77777777" w:rsidR="00A43C47" w:rsidRPr="000640B5" w:rsidRDefault="0054360A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Tracce</w:t>
      </w:r>
      <w:r w:rsidR="001618F3" w:rsidRPr="000640B5">
        <w:rPr>
          <w:rFonts w:ascii="Times New Roman" w:hAnsi="Times New Roman" w:cs="Times New Roman"/>
          <w:i/>
        </w:rPr>
        <w:t xml:space="preserve"> di s</w:t>
      </w:r>
      <w:r w:rsidR="00A43C47" w:rsidRPr="000640B5">
        <w:rPr>
          <w:rFonts w:ascii="Times New Roman" w:hAnsi="Times New Roman" w:cs="Times New Roman"/>
          <w:i/>
        </w:rPr>
        <w:t>igil</w:t>
      </w:r>
      <w:r w:rsidRPr="000640B5">
        <w:rPr>
          <w:rFonts w:ascii="Times New Roman" w:hAnsi="Times New Roman" w:cs="Times New Roman"/>
          <w:i/>
        </w:rPr>
        <w:t>li</w:t>
      </w:r>
    </w:p>
    <w:p w14:paraId="2ABE64C5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652CB307" w14:textId="77777777" w:rsidR="00A43C47" w:rsidRPr="000640B5" w:rsidRDefault="00A43C47" w:rsidP="0004460C">
      <w:pPr>
        <w:pStyle w:val="Testopreformattato"/>
        <w:jc w:val="both"/>
        <w:rPr>
          <w:rFonts w:eastAsiaTheme="minorHAnsi"/>
          <w:i/>
          <w:sz w:val="24"/>
          <w:szCs w:val="24"/>
          <w:lang w:eastAsia="en-US"/>
        </w:rPr>
      </w:pPr>
      <w:r w:rsidRPr="000640B5">
        <w:rPr>
          <w:rFonts w:eastAsiaTheme="minorHAnsi"/>
          <w:i/>
          <w:sz w:val="24"/>
          <w:szCs w:val="24"/>
          <w:lang w:eastAsia="en-US"/>
        </w:rPr>
        <w:t>Regesto antico</w:t>
      </w:r>
    </w:p>
    <w:p w14:paraId="7EDD0F19" w14:textId="77777777" w:rsidR="00A43C47" w:rsidRPr="000640B5" w:rsidRDefault="00A43C47" w:rsidP="0004460C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0640B5">
        <w:rPr>
          <w:rFonts w:eastAsiaTheme="minorHAnsi"/>
          <w:sz w:val="24"/>
          <w:szCs w:val="24"/>
          <w:lang w:eastAsia="en-US"/>
        </w:rPr>
        <w:t>/ 139vC /</w:t>
      </w:r>
    </w:p>
    <w:p w14:paraId="01992015" w14:textId="77777777" w:rsidR="00A43C47" w:rsidRPr="000640B5" w:rsidRDefault="00A43C47" w:rsidP="0004460C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0640B5">
        <w:rPr>
          <w:rFonts w:eastAsiaTheme="minorHAnsi"/>
          <w:smallCaps/>
          <w:sz w:val="24"/>
          <w:szCs w:val="24"/>
          <w:lang w:eastAsia="en-US"/>
        </w:rPr>
        <w:t xml:space="preserve">16 </w:t>
      </w:r>
      <w:r w:rsidRPr="000640B5">
        <w:rPr>
          <w:rFonts w:eastAsiaTheme="minorHAnsi"/>
          <w:sz w:val="24"/>
          <w:szCs w:val="24"/>
          <w:lang w:eastAsia="en-US"/>
        </w:rPr>
        <w:t xml:space="preserve">agosto 1616 </w:t>
      </w:r>
      <w:r w:rsidR="00DB312F" w:rsidRPr="000640B5">
        <w:rPr>
          <w:rFonts w:eastAsiaTheme="minorHAnsi"/>
          <w:sz w:val="24"/>
          <w:szCs w:val="24"/>
          <w:lang w:eastAsia="en-US"/>
        </w:rPr>
        <w:t>ricevute</w:t>
      </w:r>
      <w:r w:rsidRPr="000640B5">
        <w:rPr>
          <w:rFonts w:eastAsiaTheme="minorHAnsi"/>
          <w:sz w:val="24"/>
          <w:szCs w:val="24"/>
          <w:lang w:eastAsia="en-US"/>
        </w:rPr>
        <w:t xml:space="preserve"> a’ 7 settembre |</w:t>
      </w:r>
    </w:p>
    <w:p w14:paraId="6A706B9E" w14:textId="77777777" w:rsidR="00A43C47" w:rsidRPr="000640B5" w:rsidRDefault="000E3313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Secretario Surian dall’Haye prima</w:t>
      </w:r>
      <w:r w:rsidR="00A43C47" w:rsidRPr="000640B5">
        <w:rPr>
          <w:rFonts w:ascii="Times New Roman" w:hAnsi="Times New Roman" w:cs="Times New Roman"/>
        </w:rPr>
        <w:t xml:space="preserve"> | </w:t>
      </w:r>
    </w:p>
    <w:p w14:paraId="75DD69C2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4A2F2938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L. SS. R. |</w:t>
      </w:r>
    </w:p>
    <w:p w14:paraId="0E4D18FF" w14:textId="77777777" w:rsidR="000E3313" w:rsidRPr="000640B5" w:rsidRDefault="000E3313" w:rsidP="0004460C">
      <w:pPr>
        <w:jc w:val="both"/>
        <w:rPr>
          <w:rFonts w:ascii="Times New Roman" w:hAnsi="Times New Roman" w:cs="Times New Roman"/>
        </w:rPr>
      </w:pPr>
    </w:p>
    <w:p w14:paraId="3EC4A556" w14:textId="77777777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</w:p>
    <w:p w14:paraId="19079EA6" w14:textId="77777777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n. 43</w:t>
      </w:r>
    </w:p>
    <w:p w14:paraId="545E07F1" w14:textId="77777777" w:rsidR="000E3313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Allegato I al n. 42 (cc. 137r-138v</w:t>
      </w:r>
      <w:r w:rsidR="00622887" w:rsidRPr="000640B5">
        <w:rPr>
          <w:rFonts w:ascii="Times New Roman" w:hAnsi="Times New Roman" w:cs="Times New Roman"/>
        </w:rPr>
        <w:t xml:space="preserve">; decodifica di c. </w:t>
      </w:r>
      <w:r w:rsidR="008644D5" w:rsidRPr="000640B5">
        <w:rPr>
          <w:rFonts w:ascii="Times New Roman" w:hAnsi="Times New Roman" w:cs="Times New Roman"/>
        </w:rPr>
        <w:t>136</w:t>
      </w:r>
      <w:r w:rsidR="00622887" w:rsidRPr="000640B5">
        <w:rPr>
          <w:rFonts w:ascii="Times New Roman" w:hAnsi="Times New Roman" w:cs="Times New Roman"/>
        </w:rPr>
        <w:t>r</w:t>
      </w:r>
      <w:r w:rsidR="008644D5" w:rsidRPr="000640B5">
        <w:rPr>
          <w:rFonts w:ascii="Times New Roman" w:hAnsi="Times New Roman" w:cs="Times New Roman"/>
        </w:rPr>
        <w:t>-v</w:t>
      </w:r>
      <w:r w:rsidRPr="000640B5">
        <w:rPr>
          <w:rFonts w:ascii="Times New Roman" w:hAnsi="Times New Roman" w:cs="Times New Roman"/>
        </w:rPr>
        <w:t>)</w:t>
      </w:r>
    </w:p>
    <w:p w14:paraId="366386E3" w14:textId="77777777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</w:p>
    <w:p w14:paraId="233A803E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37r /</w:t>
      </w:r>
    </w:p>
    <w:p w14:paraId="165692D5" w14:textId="7EE1DBA9" w:rsidR="008644D5" w:rsidRPr="000640B5" w:rsidRDefault="008644D5" w:rsidP="0004460C">
      <w:pPr>
        <w:jc w:val="both"/>
        <w:rPr>
          <w:rFonts w:ascii="Times New Roman" w:hAnsi="Times New Roman" w:cs="Times New Roman"/>
          <w:bCs/>
        </w:rPr>
      </w:pPr>
      <w:r w:rsidRPr="000640B5">
        <w:rPr>
          <w:rFonts w:ascii="Times New Roman" w:hAnsi="Times New Roman" w:cs="Times New Roman"/>
          <w:bCs/>
          <w:i/>
        </w:rPr>
        <w:t>Segue decodifica di testo cifrato</w:t>
      </w:r>
    </w:p>
    <w:p w14:paraId="124BB3B9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</w:p>
    <w:p w14:paraId="365D83AD" w14:textId="77777777" w:rsidR="00875EBF" w:rsidRPr="00637649" w:rsidRDefault="00A43C47" w:rsidP="0004460C">
      <w:pPr>
        <w:jc w:val="both"/>
        <w:rPr>
          <w:rFonts w:ascii="Times New Roman" w:hAnsi="Times New Roman" w:cs="Times New Roman"/>
          <w:lang w:val="nl-BE"/>
        </w:rPr>
      </w:pPr>
      <w:r w:rsidRPr="00637649">
        <w:rPr>
          <w:rFonts w:ascii="Times New Roman" w:hAnsi="Times New Roman" w:cs="Times New Roman"/>
          <w:lang w:val="nl-BE"/>
        </w:rPr>
        <w:t>/ 137v</w:t>
      </w:r>
      <w:r w:rsidR="00875EBF" w:rsidRPr="00637649">
        <w:rPr>
          <w:rFonts w:ascii="Times New Roman" w:hAnsi="Times New Roman" w:cs="Times New Roman"/>
          <w:lang w:val="nl-BE"/>
        </w:rPr>
        <w:t xml:space="preserve"> /</w:t>
      </w:r>
    </w:p>
    <w:p w14:paraId="29484992" w14:textId="77777777" w:rsidR="00875EBF" w:rsidRPr="00637649" w:rsidRDefault="00875EBF" w:rsidP="00875EBF">
      <w:pPr>
        <w:jc w:val="both"/>
        <w:outlineLvl w:val="0"/>
        <w:rPr>
          <w:rFonts w:ascii="Times New Roman" w:hAnsi="Times New Roman" w:cs="Times New Roman"/>
          <w:b/>
          <w:bCs/>
          <w:lang w:val="nl-BE"/>
        </w:rPr>
      </w:pPr>
      <w:r w:rsidRPr="00637649">
        <w:rPr>
          <w:rFonts w:ascii="Times New Roman" w:hAnsi="Times New Roman" w:cs="Times New Roman"/>
          <w:b/>
          <w:bCs/>
          <w:lang w:val="nl-BE"/>
        </w:rPr>
        <w:t>Blank page</w:t>
      </w:r>
    </w:p>
    <w:p w14:paraId="4B5F7CEC" w14:textId="77777777" w:rsidR="00875EBF" w:rsidRPr="00637649" w:rsidRDefault="00875EBF" w:rsidP="0004460C">
      <w:pPr>
        <w:jc w:val="both"/>
        <w:rPr>
          <w:rFonts w:ascii="Times New Roman" w:hAnsi="Times New Roman" w:cs="Times New Roman"/>
          <w:lang w:val="nl-BE"/>
        </w:rPr>
      </w:pPr>
    </w:p>
    <w:p w14:paraId="5923398B" w14:textId="265701FA" w:rsidR="00875EBF" w:rsidRPr="00875EBF" w:rsidRDefault="00875EBF" w:rsidP="0004460C">
      <w:pPr>
        <w:jc w:val="both"/>
        <w:rPr>
          <w:rFonts w:ascii="Times New Roman" w:hAnsi="Times New Roman" w:cs="Times New Roman"/>
          <w:lang w:val="nl-BE"/>
        </w:rPr>
      </w:pPr>
      <w:r w:rsidRPr="00875EBF">
        <w:rPr>
          <w:rFonts w:ascii="Times New Roman" w:hAnsi="Times New Roman" w:cs="Times New Roman"/>
          <w:lang w:val="nl-BE"/>
        </w:rPr>
        <w:t>/ 138r /</w:t>
      </w:r>
    </w:p>
    <w:p w14:paraId="665DAF4B" w14:textId="77777777" w:rsidR="00875EBF" w:rsidRPr="00875EBF" w:rsidRDefault="00875EBF" w:rsidP="00875EBF">
      <w:pPr>
        <w:jc w:val="both"/>
        <w:outlineLvl w:val="0"/>
        <w:rPr>
          <w:rFonts w:ascii="Times New Roman" w:hAnsi="Times New Roman" w:cs="Times New Roman"/>
          <w:b/>
          <w:bCs/>
          <w:lang w:val="nl-BE"/>
        </w:rPr>
      </w:pPr>
      <w:r w:rsidRPr="00875EBF">
        <w:rPr>
          <w:rFonts w:ascii="Times New Roman" w:hAnsi="Times New Roman" w:cs="Times New Roman"/>
          <w:b/>
          <w:bCs/>
          <w:lang w:val="nl-BE"/>
        </w:rPr>
        <w:t>Blank page</w:t>
      </w:r>
    </w:p>
    <w:p w14:paraId="1196EF0E" w14:textId="77777777" w:rsidR="00875EBF" w:rsidRPr="00875EBF" w:rsidRDefault="00875EBF" w:rsidP="0004460C">
      <w:pPr>
        <w:jc w:val="both"/>
        <w:rPr>
          <w:rFonts w:ascii="Times New Roman" w:hAnsi="Times New Roman" w:cs="Times New Roman"/>
          <w:lang w:val="nl-BE"/>
        </w:rPr>
      </w:pPr>
    </w:p>
    <w:p w14:paraId="7D3A787A" w14:textId="72F3A3FE" w:rsidR="00A43C47" w:rsidRPr="00637649" w:rsidRDefault="00875EBF" w:rsidP="0004460C">
      <w:pPr>
        <w:jc w:val="both"/>
        <w:rPr>
          <w:rFonts w:ascii="Times New Roman" w:hAnsi="Times New Roman" w:cs="Times New Roman"/>
        </w:rPr>
      </w:pPr>
      <w:r w:rsidRPr="00637649">
        <w:rPr>
          <w:rFonts w:ascii="Times New Roman" w:hAnsi="Times New Roman" w:cs="Times New Roman"/>
        </w:rPr>
        <w:lastRenderedPageBreak/>
        <w:t xml:space="preserve">/ </w:t>
      </w:r>
      <w:r w:rsidR="00DB3152" w:rsidRPr="00637649">
        <w:rPr>
          <w:rFonts w:ascii="Times New Roman" w:hAnsi="Times New Roman" w:cs="Times New Roman"/>
        </w:rPr>
        <w:t>138v</w:t>
      </w:r>
      <w:r w:rsidR="00A43C47" w:rsidRPr="00637649">
        <w:rPr>
          <w:rFonts w:ascii="Times New Roman" w:hAnsi="Times New Roman" w:cs="Times New Roman"/>
        </w:rPr>
        <w:t xml:space="preserve"> /</w:t>
      </w:r>
    </w:p>
    <w:p w14:paraId="7337B552" w14:textId="77777777" w:rsidR="00875EBF" w:rsidRPr="00637649" w:rsidRDefault="00875EBF" w:rsidP="00875EBF">
      <w:pPr>
        <w:jc w:val="both"/>
        <w:outlineLvl w:val="0"/>
        <w:rPr>
          <w:rFonts w:ascii="Times New Roman" w:hAnsi="Times New Roman" w:cs="Times New Roman"/>
          <w:b/>
          <w:bCs/>
        </w:rPr>
      </w:pPr>
      <w:r w:rsidRPr="00637649">
        <w:rPr>
          <w:rFonts w:ascii="Times New Roman" w:hAnsi="Times New Roman" w:cs="Times New Roman"/>
          <w:b/>
          <w:bCs/>
        </w:rPr>
        <w:t>Blank page</w:t>
      </w:r>
    </w:p>
    <w:p w14:paraId="472CC9F8" w14:textId="34E2933F" w:rsidR="00A43C47" w:rsidRPr="00637649" w:rsidRDefault="00A43C47" w:rsidP="0004460C">
      <w:pPr>
        <w:jc w:val="both"/>
        <w:rPr>
          <w:rFonts w:ascii="Times New Roman" w:hAnsi="Times New Roman" w:cs="Times New Roman"/>
        </w:rPr>
      </w:pPr>
    </w:p>
    <w:p w14:paraId="1C4D0D6E" w14:textId="77777777" w:rsidR="00A43C47" w:rsidRPr="00637649" w:rsidRDefault="00A43C47" w:rsidP="0004460C">
      <w:pPr>
        <w:jc w:val="both"/>
        <w:rPr>
          <w:rFonts w:ascii="Times New Roman" w:hAnsi="Times New Roman" w:cs="Times New Roman"/>
        </w:rPr>
      </w:pPr>
    </w:p>
    <w:p w14:paraId="530902BC" w14:textId="77777777" w:rsidR="00A43C47" w:rsidRPr="00637649" w:rsidRDefault="00A43C47" w:rsidP="0004460C">
      <w:pPr>
        <w:jc w:val="both"/>
        <w:rPr>
          <w:rFonts w:ascii="Times New Roman" w:hAnsi="Times New Roman" w:cs="Times New Roman"/>
        </w:rPr>
      </w:pPr>
    </w:p>
    <w:p w14:paraId="6F9CAF23" w14:textId="77777777" w:rsidR="00CF2F34" w:rsidRDefault="00A43C47" w:rsidP="00CF2F34">
      <w:pPr>
        <w:contextualSpacing/>
        <w:rPr>
          <w:rFonts w:ascii="Times New Roman" w:hAnsi="Times New Roman" w:cs="Times New Roman"/>
          <w:color w:val="000000" w:themeColor="text1"/>
        </w:rPr>
      </w:pPr>
      <w:r w:rsidRPr="00637649">
        <w:rPr>
          <w:rFonts w:ascii="Times New Roman" w:hAnsi="Times New Roman" w:cs="Times New Roman"/>
        </w:rPr>
        <w:br w:type="page"/>
      </w:r>
      <w:r w:rsidR="00CF2F34" w:rsidRPr="37F7E955">
        <w:rPr>
          <w:rFonts w:ascii="Times New Roman" w:hAnsi="Times New Roman" w:cs="Times New Roman"/>
          <w:color w:val="000000" w:themeColor="text1"/>
        </w:rPr>
        <w:lastRenderedPageBreak/>
        <w:t>/START LETTER/</w:t>
      </w:r>
    </w:p>
    <w:p w14:paraId="1BBAD4F8" w14:textId="68F7D1C4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n. 44</w:t>
      </w:r>
    </w:p>
    <w:p w14:paraId="6988EC6F" w14:textId="39B4DB68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Allegato I al n. 45 (cc. 140r-141v)</w:t>
      </w:r>
    </w:p>
    <w:p w14:paraId="44E33CF5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5CA66CA7" w14:textId="77777777" w:rsidR="003E7742" w:rsidRPr="00902099" w:rsidRDefault="00A43C47" w:rsidP="00F0718C">
      <w:pPr>
        <w:jc w:val="both"/>
        <w:rPr>
          <w:rFonts w:ascii="Times New Roman" w:hAnsi="Times New Roman" w:cs="Times New Roman"/>
          <w:lang w:val="fr-FR"/>
        </w:rPr>
      </w:pPr>
      <w:r w:rsidRPr="00902099">
        <w:rPr>
          <w:rFonts w:ascii="Times New Roman" w:hAnsi="Times New Roman" w:cs="Times New Roman"/>
          <w:lang w:val="fr-FR"/>
        </w:rPr>
        <w:t>/ 140r /</w:t>
      </w:r>
    </w:p>
    <w:p w14:paraId="77A320DA" w14:textId="77777777" w:rsidR="003E7742" w:rsidRPr="00902099" w:rsidRDefault="003E7742" w:rsidP="003E7742">
      <w:pPr>
        <w:jc w:val="both"/>
        <w:rPr>
          <w:rFonts w:ascii="Times New Roman" w:hAnsi="Times New Roman" w:cs="Times New Roman"/>
          <w:lang w:val="fr-FR"/>
        </w:rPr>
      </w:pPr>
      <w:r w:rsidRPr="00902099">
        <w:rPr>
          <w:rFonts w:ascii="Times New Roman" w:hAnsi="Times New Roman" w:cs="Times New Roman"/>
          <w:lang w:val="fr-FR"/>
        </w:rPr>
        <w:t>Serenissime Prince |</w:t>
      </w:r>
    </w:p>
    <w:p w14:paraId="48303166" w14:textId="51DB5746" w:rsidR="003E7742" w:rsidRPr="00902099" w:rsidRDefault="003E7742" w:rsidP="003E7742">
      <w:pPr>
        <w:jc w:val="both"/>
        <w:rPr>
          <w:rFonts w:ascii="Times New Roman" w:hAnsi="Times New Roman" w:cs="Times New Roman"/>
          <w:lang w:val="fr-FR"/>
        </w:rPr>
      </w:pPr>
      <w:r w:rsidRPr="00902099">
        <w:rPr>
          <w:rFonts w:ascii="Times New Roman" w:hAnsi="Times New Roman" w:cs="Times New Roman"/>
          <w:lang w:val="fr-FR"/>
        </w:rPr>
        <w:t>j’ay receu un extreme regret, lors que i’ay entendu, que ces | remuements et braise de guerre, qui ont commenc</w:t>
      </w:r>
      <w:r w:rsidR="0003118A" w:rsidRPr="00902099">
        <w:rPr>
          <w:rFonts w:ascii="Times New Roman" w:hAnsi="Times New Roman" w:cs="Times New Roman"/>
          <w:lang w:val="fr-FR"/>
        </w:rPr>
        <w:t>é</w:t>
      </w:r>
      <w:r w:rsidRPr="00902099">
        <w:rPr>
          <w:rFonts w:ascii="Times New Roman" w:hAnsi="Times New Roman" w:cs="Times New Roman"/>
          <w:lang w:val="fr-FR"/>
        </w:rPr>
        <w:t xml:space="preserve"> a paroistre, | en ces quartiers, ne sont encores assopis; laquelle certitude, m’ayant | poussé d</w:t>
      </w:r>
      <w:r w:rsidR="00736BE4" w:rsidRPr="00902099">
        <w:rPr>
          <w:rFonts w:ascii="Times New Roman" w:hAnsi="Times New Roman" w:cs="Times New Roman"/>
          <w:lang w:val="fr-FR"/>
        </w:rPr>
        <w:t>’un desir de rendre service à</w:t>
      </w:r>
      <w:r w:rsidRPr="00902099">
        <w:rPr>
          <w:rFonts w:ascii="Times New Roman" w:hAnsi="Times New Roman" w:cs="Times New Roman"/>
          <w:lang w:val="fr-FR"/>
        </w:rPr>
        <w:t xml:space="preserve"> ceste serenissime Republicque. | J’ay entré en communication d’affaire avecq le sieur Christoffle | Suriano, gentilhomme et secretaire d’icelle, auquel ayant | faict ouv</w:t>
      </w:r>
      <w:r w:rsidR="00736BE4" w:rsidRPr="00902099">
        <w:rPr>
          <w:rFonts w:ascii="Times New Roman" w:hAnsi="Times New Roman" w:cs="Times New Roman"/>
          <w:lang w:val="fr-FR"/>
        </w:rPr>
        <w:t>er</w:t>
      </w:r>
      <w:r w:rsidRPr="00902099">
        <w:rPr>
          <w:rFonts w:ascii="Times New Roman" w:hAnsi="Times New Roman" w:cs="Times New Roman"/>
          <w:lang w:val="fr-FR"/>
        </w:rPr>
        <w:t>ture de mon intent</w:t>
      </w:r>
      <w:r w:rsidR="00736BE4" w:rsidRPr="00902099">
        <w:rPr>
          <w:rFonts w:ascii="Times New Roman" w:hAnsi="Times New Roman" w:cs="Times New Roman"/>
          <w:lang w:val="fr-FR"/>
        </w:rPr>
        <w:t>ion, comme vostre Serenité verra</w:t>
      </w:r>
      <w:r w:rsidRPr="00902099">
        <w:rPr>
          <w:rFonts w:ascii="Times New Roman" w:hAnsi="Times New Roman" w:cs="Times New Roman"/>
          <w:lang w:val="fr-FR"/>
        </w:rPr>
        <w:t xml:space="preserve"> | plus</w:t>
      </w:r>
      <w:r w:rsidR="00736BE4" w:rsidRPr="00902099">
        <w:rPr>
          <w:rFonts w:ascii="Times New Roman" w:hAnsi="Times New Roman" w:cs="Times New Roman"/>
          <w:lang w:val="fr-FR"/>
        </w:rPr>
        <w:t xml:space="preserve"> amplement, hors d</w:t>
      </w:r>
      <w:r w:rsidR="0003118A" w:rsidRPr="00902099">
        <w:rPr>
          <w:rFonts w:ascii="Times New Roman" w:hAnsi="Times New Roman" w:cs="Times New Roman"/>
          <w:lang w:val="fr-FR"/>
        </w:rPr>
        <w:t>e</w:t>
      </w:r>
      <w:r w:rsidR="00736BE4" w:rsidRPr="00902099">
        <w:rPr>
          <w:rFonts w:ascii="Times New Roman" w:hAnsi="Times New Roman" w:cs="Times New Roman"/>
          <w:lang w:val="fr-FR"/>
        </w:rPr>
        <w:t>s conditions que j’ay proiect</w:t>
      </w:r>
      <w:r w:rsidR="0003118A" w:rsidRPr="00902099">
        <w:rPr>
          <w:rFonts w:ascii="Times New Roman" w:hAnsi="Times New Roman" w:cs="Times New Roman"/>
          <w:lang w:val="fr-FR"/>
        </w:rPr>
        <w:t>é</w:t>
      </w:r>
      <w:r w:rsidRPr="00902099">
        <w:rPr>
          <w:rFonts w:ascii="Times New Roman" w:hAnsi="Times New Roman" w:cs="Times New Roman"/>
          <w:lang w:val="fr-FR"/>
        </w:rPr>
        <w:t>, auxquelles | je me remects du tou</w:t>
      </w:r>
      <w:r w:rsidR="00736BE4" w:rsidRPr="00902099">
        <w:rPr>
          <w:rFonts w:ascii="Times New Roman" w:hAnsi="Times New Roman" w:cs="Times New Roman"/>
          <w:lang w:val="fr-FR"/>
        </w:rPr>
        <w:t>t. Il plaira à jcelle de l</w:t>
      </w:r>
      <w:r w:rsidR="0003118A" w:rsidRPr="00902099">
        <w:rPr>
          <w:rFonts w:ascii="Times New Roman" w:hAnsi="Times New Roman" w:cs="Times New Roman"/>
          <w:lang w:val="fr-FR"/>
        </w:rPr>
        <w:t>e</w:t>
      </w:r>
      <w:r w:rsidRPr="00902099">
        <w:rPr>
          <w:rFonts w:ascii="Times New Roman" w:hAnsi="Times New Roman" w:cs="Times New Roman"/>
          <w:lang w:val="fr-FR"/>
        </w:rPr>
        <w:t xml:space="preserve">s examiner, | </w:t>
      </w:r>
      <w:r w:rsidR="00736BE4" w:rsidRPr="00902099">
        <w:rPr>
          <w:rFonts w:ascii="Times New Roman" w:hAnsi="Times New Roman" w:cs="Times New Roman"/>
          <w:lang w:val="fr-FR"/>
        </w:rPr>
        <w:t>e</w:t>
      </w:r>
      <w:r w:rsidRPr="00902099">
        <w:rPr>
          <w:rFonts w:ascii="Times New Roman" w:hAnsi="Times New Roman" w:cs="Times New Roman"/>
          <w:lang w:val="fr-FR"/>
        </w:rPr>
        <w:t>t si elle at mon ser</w:t>
      </w:r>
      <w:r w:rsidR="00736BE4" w:rsidRPr="00902099">
        <w:rPr>
          <w:rFonts w:ascii="Times New Roman" w:hAnsi="Times New Roman" w:cs="Times New Roman"/>
          <w:lang w:val="fr-FR"/>
        </w:rPr>
        <w:t>v</w:t>
      </w:r>
      <w:r w:rsidRPr="00902099">
        <w:rPr>
          <w:rFonts w:ascii="Times New Roman" w:hAnsi="Times New Roman" w:cs="Times New Roman"/>
          <w:lang w:val="fr-FR"/>
        </w:rPr>
        <w:t>ice agreable, de faire la dessus entendre | sa resolution. Asseurant vo</w:t>
      </w:r>
      <w:r w:rsidR="00736BE4" w:rsidRPr="00902099">
        <w:rPr>
          <w:rFonts w:ascii="Times New Roman" w:hAnsi="Times New Roman" w:cs="Times New Roman"/>
          <w:lang w:val="fr-FR"/>
        </w:rPr>
        <w:t>s</w:t>
      </w:r>
      <w:r w:rsidRPr="00902099">
        <w:rPr>
          <w:rFonts w:ascii="Times New Roman" w:hAnsi="Times New Roman" w:cs="Times New Roman"/>
          <w:lang w:val="fr-FR"/>
        </w:rPr>
        <w:t>tre Serenité qu</w:t>
      </w:r>
      <w:r w:rsidR="00736BE4" w:rsidRPr="00902099">
        <w:rPr>
          <w:rFonts w:ascii="Times New Roman" w:hAnsi="Times New Roman" w:cs="Times New Roman"/>
          <w:lang w:val="fr-FR"/>
        </w:rPr>
        <w:t>’</w:t>
      </w:r>
      <w:r w:rsidRPr="00902099">
        <w:rPr>
          <w:rFonts w:ascii="Times New Roman" w:hAnsi="Times New Roman" w:cs="Times New Roman"/>
          <w:lang w:val="fr-FR"/>
        </w:rPr>
        <w:t>elle ne seauroit | faire election de personne, qui sera trouvé plus prompt et | disponsé à rendre service, pour le bien, manutention et | tranquillité de la Republicque, que moy. Qui baisant | humblement les mains à vostre S</w:t>
      </w:r>
      <w:r w:rsidR="00771EC4" w:rsidRPr="00902099">
        <w:rPr>
          <w:rFonts w:ascii="Times New Roman" w:hAnsi="Times New Roman" w:cs="Times New Roman"/>
          <w:lang w:val="fr-FR"/>
        </w:rPr>
        <w:t>erenité</w:t>
      </w:r>
      <w:r w:rsidRPr="00902099">
        <w:rPr>
          <w:rFonts w:ascii="Times New Roman" w:hAnsi="Times New Roman" w:cs="Times New Roman"/>
          <w:lang w:val="fr-FR"/>
        </w:rPr>
        <w:t xml:space="preserve"> priera le tout puissant | qu’il luy plaise. |</w:t>
      </w:r>
    </w:p>
    <w:p w14:paraId="7BE3E699" w14:textId="77777777" w:rsidR="006C68F6" w:rsidRPr="00902099" w:rsidRDefault="006C68F6" w:rsidP="003E7742">
      <w:pPr>
        <w:jc w:val="both"/>
        <w:rPr>
          <w:rFonts w:ascii="Times New Roman" w:hAnsi="Times New Roman" w:cs="Times New Roman"/>
          <w:lang w:val="fr-FR"/>
        </w:rPr>
      </w:pPr>
    </w:p>
    <w:p w14:paraId="09E210BB" w14:textId="77777777" w:rsidR="0003118A" w:rsidRPr="00902099" w:rsidRDefault="003E7742" w:rsidP="003E7742">
      <w:pPr>
        <w:jc w:val="both"/>
        <w:rPr>
          <w:rFonts w:ascii="Times New Roman" w:hAnsi="Times New Roman" w:cs="Times New Roman"/>
          <w:lang w:val="fr-FR"/>
        </w:rPr>
      </w:pPr>
      <w:r w:rsidRPr="00902099">
        <w:rPr>
          <w:rFonts w:ascii="Times New Roman" w:hAnsi="Times New Roman" w:cs="Times New Roman"/>
          <w:lang w:val="fr-FR"/>
        </w:rPr>
        <w:t xml:space="preserve">Serenissime </w:t>
      </w:r>
      <w:r w:rsidR="00771EC4" w:rsidRPr="00902099">
        <w:rPr>
          <w:rFonts w:ascii="Times New Roman" w:hAnsi="Times New Roman" w:cs="Times New Roman"/>
          <w:lang w:val="fr-FR"/>
        </w:rPr>
        <w:t>Prince, conserver vo</w:t>
      </w:r>
      <w:r w:rsidR="00736BE4" w:rsidRPr="00902099">
        <w:rPr>
          <w:rFonts w:ascii="Times New Roman" w:hAnsi="Times New Roman" w:cs="Times New Roman"/>
          <w:lang w:val="fr-FR"/>
        </w:rPr>
        <w:t>s</w:t>
      </w:r>
      <w:r w:rsidR="00771EC4" w:rsidRPr="00902099">
        <w:rPr>
          <w:rFonts w:ascii="Times New Roman" w:hAnsi="Times New Roman" w:cs="Times New Roman"/>
          <w:lang w:val="fr-FR"/>
        </w:rPr>
        <w:t>tre Serenité</w:t>
      </w:r>
      <w:r w:rsidRPr="00902099">
        <w:rPr>
          <w:rFonts w:ascii="Times New Roman" w:hAnsi="Times New Roman" w:cs="Times New Roman"/>
          <w:lang w:val="fr-FR"/>
        </w:rPr>
        <w:t xml:space="preserve"> en sa | </w:t>
      </w:r>
    </w:p>
    <w:p w14:paraId="711285E6" w14:textId="66B005F9" w:rsidR="003E7742" w:rsidRPr="00CF2F34" w:rsidRDefault="003E7742" w:rsidP="003E7742">
      <w:pPr>
        <w:jc w:val="both"/>
        <w:rPr>
          <w:rFonts w:ascii="Times New Roman" w:hAnsi="Times New Roman" w:cs="Times New Roman"/>
          <w:lang w:val="fr-FR"/>
        </w:rPr>
      </w:pPr>
      <w:r w:rsidRPr="00CF2F34">
        <w:rPr>
          <w:rFonts w:ascii="Times New Roman" w:hAnsi="Times New Roman" w:cs="Times New Roman"/>
          <w:lang w:val="fr-FR"/>
        </w:rPr>
        <w:t>saincte protection et sau</w:t>
      </w:r>
      <w:r w:rsidR="00736BE4" w:rsidRPr="00CF2F34">
        <w:rPr>
          <w:rFonts w:ascii="Times New Roman" w:hAnsi="Times New Roman" w:cs="Times New Roman"/>
          <w:lang w:val="fr-FR"/>
        </w:rPr>
        <w:t>l</w:t>
      </w:r>
      <w:r w:rsidRPr="00CF2F34">
        <w:rPr>
          <w:rFonts w:ascii="Times New Roman" w:hAnsi="Times New Roman" w:cs="Times New Roman"/>
          <w:lang w:val="fr-FR"/>
        </w:rPr>
        <w:t xml:space="preserve">veguarde. | </w:t>
      </w:r>
    </w:p>
    <w:p w14:paraId="6EA7AE61" w14:textId="77777777" w:rsidR="003E7742" w:rsidRPr="00CF2F34" w:rsidRDefault="00736BE4" w:rsidP="003E7742">
      <w:pPr>
        <w:jc w:val="both"/>
        <w:rPr>
          <w:rFonts w:ascii="Times New Roman" w:hAnsi="Times New Roman" w:cs="Times New Roman"/>
          <w:lang w:val="fr-FR"/>
        </w:rPr>
      </w:pPr>
      <w:r w:rsidRPr="00CF2F34">
        <w:rPr>
          <w:rFonts w:ascii="Times New Roman" w:hAnsi="Times New Roman" w:cs="Times New Roman"/>
          <w:lang w:val="fr-FR"/>
        </w:rPr>
        <w:t>D</w:t>
      </w:r>
      <w:r w:rsidR="003E7742" w:rsidRPr="00CF2F34">
        <w:rPr>
          <w:rFonts w:ascii="Times New Roman" w:hAnsi="Times New Roman" w:cs="Times New Roman"/>
          <w:lang w:val="fr-FR"/>
        </w:rPr>
        <w:t xml:space="preserve">e vostre Serenité | </w:t>
      </w:r>
    </w:p>
    <w:p w14:paraId="31D9B9BF" w14:textId="77777777" w:rsidR="003E7742" w:rsidRPr="00CF2F34" w:rsidRDefault="003E7742" w:rsidP="003E7742">
      <w:pPr>
        <w:jc w:val="both"/>
        <w:rPr>
          <w:rFonts w:ascii="Times New Roman" w:hAnsi="Times New Roman" w:cs="Times New Roman"/>
          <w:lang w:val="fr-FR"/>
        </w:rPr>
      </w:pPr>
      <w:r w:rsidRPr="00CF2F34">
        <w:rPr>
          <w:rFonts w:ascii="Times New Roman" w:hAnsi="Times New Roman" w:cs="Times New Roman"/>
          <w:lang w:val="fr-FR"/>
        </w:rPr>
        <w:t>bien humble seviteur |</w:t>
      </w:r>
    </w:p>
    <w:p w14:paraId="08B7ADA1" w14:textId="77777777" w:rsidR="003E7742" w:rsidRPr="00CF2F34" w:rsidRDefault="00672D77" w:rsidP="003E7742">
      <w:pPr>
        <w:jc w:val="both"/>
        <w:rPr>
          <w:rFonts w:ascii="Times New Roman" w:hAnsi="Times New Roman" w:cs="Times New Roman"/>
          <w:lang w:val="fr-FR"/>
        </w:rPr>
      </w:pPr>
      <w:r w:rsidRPr="00CF2F34">
        <w:rPr>
          <w:rFonts w:ascii="Times New Roman" w:hAnsi="Times New Roman" w:cs="Times New Roman"/>
          <w:lang w:val="fr-FR"/>
        </w:rPr>
        <w:t>Jean E</w:t>
      </w:r>
      <w:r w:rsidR="003E7742" w:rsidRPr="00CF2F34">
        <w:rPr>
          <w:rFonts w:ascii="Times New Roman" w:hAnsi="Times New Roman" w:cs="Times New Roman"/>
          <w:lang w:val="fr-FR"/>
        </w:rPr>
        <w:t>rnest de Nassau |</w:t>
      </w:r>
    </w:p>
    <w:p w14:paraId="098CB9C8" w14:textId="77777777" w:rsidR="00F0718C" w:rsidRPr="00CF2F34" w:rsidRDefault="00F0718C" w:rsidP="00F0718C">
      <w:pPr>
        <w:jc w:val="both"/>
        <w:rPr>
          <w:rFonts w:ascii="Times New Roman" w:hAnsi="Times New Roman" w:cs="Times New Roman"/>
          <w:iCs/>
          <w:lang w:val="fr-FR"/>
        </w:rPr>
      </w:pPr>
    </w:p>
    <w:p w14:paraId="76BFDB49" w14:textId="77777777" w:rsidR="00A43C47" w:rsidRPr="00902099" w:rsidRDefault="00F0718C" w:rsidP="0004460C">
      <w:pPr>
        <w:jc w:val="both"/>
        <w:rPr>
          <w:rFonts w:ascii="Times New Roman" w:hAnsi="Times New Roman" w:cs="Times New Roman"/>
          <w:lang w:val="fr-FR"/>
        </w:rPr>
      </w:pPr>
      <w:r w:rsidRPr="00902099">
        <w:rPr>
          <w:rFonts w:ascii="Times New Roman" w:hAnsi="Times New Roman" w:cs="Times New Roman"/>
          <w:lang w:val="fr-FR"/>
        </w:rPr>
        <w:t>De</w:t>
      </w:r>
      <w:r w:rsidR="00771EC4" w:rsidRPr="00902099">
        <w:rPr>
          <w:rFonts w:ascii="Times New Roman" w:hAnsi="Times New Roman" w:cs="Times New Roman"/>
          <w:lang w:val="fr-FR"/>
        </w:rPr>
        <w:t>lla</w:t>
      </w:r>
      <w:r w:rsidR="00672D77" w:rsidRPr="00902099">
        <w:rPr>
          <w:rFonts w:ascii="Times New Roman" w:hAnsi="Times New Roman" w:cs="Times New Roman"/>
          <w:lang w:val="fr-FR"/>
        </w:rPr>
        <w:t xml:space="preserve"> Haye c</w:t>
      </w:r>
      <w:r w:rsidR="00A43C47" w:rsidRPr="00902099">
        <w:rPr>
          <w:rFonts w:ascii="Times New Roman" w:hAnsi="Times New Roman" w:cs="Times New Roman"/>
          <w:lang w:val="fr-FR"/>
        </w:rPr>
        <w:t>e 22</w:t>
      </w:r>
      <w:r w:rsidR="00A43C47" w:rsidRPr="00902099">
        <w:rPr>
          <w:rFonts w:ascii="Times New Roman" w:hAnsi="Times New Roman" w:cs="Times New Roman"/>
          <w:vertAlign w:val="superscript"/>
          <w:lang w:val="fr-FR"/>
        </w:rPr>
        <w:t xml:space="preserve">e </w:t>
      </w:r>
      <w:r w:rsidR="00380528" w:rsidRPr="00902099">
        <w:rPr>
          <w:rFonts w:ascii="Times New Roman" w:hAnsi="Times New Roman" w:cs="Times New Roman"/>
          <w:lang w:val="fr-FR"/>
        </w:rPr>
        <w:t>d’aoust | 1616</w:t>
      </w:r>
      <w:r w:rsidR="00A43C47" w:rsidRPr="00902099">
        <w:rPr>
          <w:rFonts w:ascii="Times New Roman" w:hAnsi="Times New Roman" w:cs="Times New Roman"/>
          <w:lang w:val="fr-FR"/>
        </w:rPr>
        <w:t xml:space="preserve"> |</w:t>
      </w:r>
    </w:p>
    <w:p w14:paraId="394C711D" w14:textId="77777777" w:rsidR="00A43C47" w:rsidRPr="00902099" w:rsidRDefault="00A43C47" w:rsidP="0004460C">
      <w:pPr>
        <w:jc w:val="both"/>
        <w:rPr>
          <w:rFonts w:ascii="Times New Roman" w:hAnsi="Times New Roman" w:cs="Times New Roman"/>
          <w:lang w:val="fr-FR"/>
        </w:rPr>
      </w:pPr>
    </w:p>
    <w:p w14:paraId="558A72D6" w14:textId="77777777" w:rsidR="00875EBF" w:rsidRPr="00637649" w:rsidRDefault="00A43C47" w:rsidP="0004460C">
      <w:pPr>
        <w:jc w:val="both"/>
        <w:rPr>
          <w:rFonts w:ascii="Times New Roman" w:hAnsi="Times New Roman" w:cs="Times New Roman"/>
          <w:lang w:val="nl-BE"/>
        </w:rPr>
      </w:pPr>
      <w:r w:rsidRPr="00637649">
        <w:rPr>
          <w:rFonts w:ascii="Times New Roman" w:hAnsi="Times New Roman" w:cs="Times New Roman"/>
          <w:lang w:val="nl-BE"/>
        </w:rPr>
        <w:t>/ 140v</w:t>
      </w:r>
      <w:r w:rsidR="00875EBF" w:rsidRPr="00637649">
        <w:rPr>
          <w:rFonts w:ascii="Times New Roman" w:hAnsi="Times New Roman" w:cs="Times New Roman"/>
          <w:lang w:val="nl-BE"/>
        </w:rPr>
        <w:t xml:space="preserve"> /</w:t>
      </w:r>
    </w:p>
    <w:p w14:paraId="1D39E056" w14:textId="77777777" w:rsidR="00875EBF" w:rsidRPr="00875EBF" w:rsidRDefault="00875EBF" w:rsidP="00875EBF">
      <w:pPr>
        <w:jc w:val="both"/>
        <w:outlineLvl w:val="0"/>
        <w:rPr>
          <w:rFonts w:ascii="Times New Roman" w:hAnsi="Times New Roman" w:cs="Times New Roman"/>
          <w:b/>
          <w:bCs/>
          <w:lang w:val="nl-BE"/>
        </w:rPr>
      </w:pPr>
      <w:r w:rsidRPr="00875EBF">
        <w:rPr>
          <w:rFonts w:ascii="Times New Roman" w:hAnsi="Times New Roman" w:cs="Times New Roman"/>
          <w:b/>
          <w:bCs/>
          <w:lang w:val="nl-BE"/>
        </w:rPr>
        <w:t>Blank page</w:t>
      </w:r>
    </w:p>
    <w:p w14:paraId="39200A5A" w14:textId="77777777" w:rsidR="00875EBF" w:rsidRPr="00875EBF" w:rsidRDefault="00875EBF" w:rsidP="0004460C">
      <w:pPr>
        <w:jc w:val="both"/>
        <w:rPr>
          <w:rFonts w:ascii="Times New Roman" w:hAnsi="Times New Roman" w:cs="Times New Roman"/>
          <w:lang w:val="nl-BE"/>
        </w:rPr>
      </w:pPr>
    </w:p>
    <w:p w14:paraId="449C2719" w14:textId="76400022" w:rsidR="00A43C47" w:rsidRPr="00875EBF" w:rsidRDefault="00875EBF" w:rsidP="0004460C">
      <w:pPr>
        <w:jc w:val="both"/>
        <w:rPr>
          <w:rFonts w:ascii="Times New Roman" w:hAnsi="Times New Roman" w:cs="Times New Roman"/>
          <w:lang w:val="nl-BE"/>
        </w:rPr>
      </w:pPr>
      <w:r w:rsidRPr="00875EBF">
        <w:rPr>
          <w:rFonts w:ascii="Times New Roman" w:hAnsi="Times New Roman" w:cs="Times New Roman"/>
          <w:lang w:val="nl-BE"/>
        </w:rPr>
        <w:t xml:space="preserve">/ </w:t>
      </w:r>
      <w:r w:rsidR="00DB3152" w:rsidRPr="00875EBF">
        <w:rPr>
          <w:rFonts w:ascii="Times New Roman" w:hAnsi="Times New Roman" w:cs="Times New Roman"/>
          <w:lang w:val="nl-BE"/>
        </w:rPr>
        <w:t>141r</w:t>
      </w:r>
      <w:r w:rsidR="00A43C47" w:rsidRPr="00875EBF">
        <w:rPr>
          <w:rFonts w:ascii="Times New Roman" w:hAnsi="Times New Roman" w:cs="Times New Roman"/>
          <w:lang w:val="nl-BE"/>
        </w:rPr>
        <w:t xml:space="preserve"> /</w:t>
      </w:r>
    </w:p>
    <w:p w14:paraId="505FFB37" w14:textId="77777777" w:rsidR="00875EBF" w:rsidRPr="00875EBF" w:rsidRDefault="00875EBF" w:rsidP="00875EBF">
      <w:pPr>
        <w:jc w:val="both"/>
        <w:outlineLvl w:val="0"/>
        <w:rPr>
          <w:rFonts w:ascii="Times New Roman" w:hAnsi="Times New Roman" w:cs="Times New Roman"/>
          <w:b/>
          <w:bCs/>
          <w:lang w:val="nl-BE"/>
        </w:rPr>
      </w:pPr>
      <w:r w:rsidRPr="00875EBF">
        <w:rPr>
          <w:rFonts w:ascii="Times New Roman" w:hAnsi="Times New Roman" w:cs="Times New Roman"/>
          <w:b/>
          <w:bCs/>
          <w:lang w:val="nl-BE"/>
        </w:rPr>
        <w:t>Blank page</w:t>
      </w:r>
    </w:p>
    <w:p w14:paraId="26CE2AAD" w14:textId="77777777" w:rsidR="00A43C47" w:rsidRPr="00875EBF" w:rsidRDefault="00A43C47" w:rsidP="0004460C">
      <w:pPr>
        <w:jc w:val="both"/>
        <w:rPr>
          <w:rFonts w:ascii="Times New Roman" w:hAnsi="Times New Roman" w:cs="Times New Roman"/>
          <w:lang w:val="nl-BE"/>
        </w:rPr>
      </w:pPr>
    </w:p>
    <w:p w14:paraId="4E47F6C7" w14:textId="77777777" w:rsidR="00A43C47" w:rsidRPr="00637649" w:rsidRDefault="00A43C47" w:rsidP="0004460C">
      <w:pPr>
        <w:jc w:val="both"/>
        <w:rPr>
          <w:rFonts w:ascii="Times New Roman" w:hAnsi="Times New Roman" w:cs="Times New Roman"/>
        </w:rPr>
      </w:pPr>
      <w:r w:rsidRPr="00637649">
        <w:rPr>
          <w:rFonts w:ascii="Times New Roman" w:hAnsi="Times New Roman" w:cs="Times New Roman"/>
        </w:rPr>
        <w:t>/ 141v /</w:t>
      </w:r>
    </w:p>
    <w:p w14:paraId="39D31885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Au</w:t>
      </w:r>
      <w:r w:rsidR="00F0718C" w:rsidRPr="000640B5">
        <w:rPr>
          <w:rFonts w:ascii="Times New Roman" w:hAnsi="Times New Roman" w:cs="Times New Roman"/>
        </w:rPr>
        <w:t xml:space="preserve"> serenissime p</w:t>
      </w:r>
      <w:r w:rsidR="00380528" w:rsidRPr="000640B5">
        <w:rPr>
          <w:rFonts w:ascii="Times New Roman" w:hAnsi="Times New Roman" w:cs="Times New Roman"/>
        </w:rPr>
        <w:t>rince | de Venice</w:t>
      </w:r>
      <w:r w:rsidRPr="000640B5">
        <w:rPr>
          <w:rFonts w:ascii="Times New Roman" w:hAnsi="Times New Roman" w:cs="Times New Roman"/>
        </w:rPr>
        <w:t xml:space="preserve"> |</w:t>
      </w:r>
    </w:p>
    <w:p w14:paraId="72607331" w14:textId="77777777" w:rsidR="00380528" w:rsidRPr="000640B5" w:rsidRDefault="00380528" w:rsidP="0004460C">
      <w:pPr>
        <w:jc w:val="both"/>
        <w:rPr>
          <w:rFonts w:ascii="Times New Roman" w:hAnsi="Times New Roman" w:cs="Times New Roman"/>
        </w:rPr>
      </w:pPr>
    </w:p>
    <w:p w14:paraId="7930069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42792545" w14:textId="77777777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n. 45</w:t>
      </w:r>
    </w:p>
    <w:p w14:paraId="3C97A940" w14:textId="77777777" w:rsidR="00A43C47" w:rsidRPr="000C64E3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16 agosto 1616, L’Aia (cc. 142r-143v)</w:t>
      </w:r>
    </w:p>
    <w:p w14:paraId="2144C648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66777D50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42r /</w:t>
      </w:r>
    </w:p>
    <w:p w14:paraId="110F5901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2</w:t>
      </w:r>
      <w:r w:rsidRPr="000640B5">
        <w:rPr>
          <w:rFonts w:ascii="Times New Roman" w:hAnsi="Times New Roman" w:cs="Times New Roman"/>
          <w:vertAlign w:val="superscript"/>
        </w:rPr>
        <w:t>da</w:t>
      </w:r>
      <w:r w:rsidRPr="000640B5">
        <w:rPr>
          <w:rFonts w:ascii="Times New Roman" w:hAnsi="Times New Roman" w:cs="Times New Roman"/>
        </w:rPr>
        <w:t xml:space="preserve"> |</w:t>
      </w:r>
    </w:p>
    <w:p w14:paraId="14D64745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7B78D59D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Serenissimo Principe |</w:t>
      </w:r>
    </w:p>
    <w:p w14:paraId="65A7E709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havevo serrate l’altre mie lettere, et stavo per ispedirle | quando in questo punto ho inteso, che se vostra Serenità | volesse impiegar nel suo servitio il signor conte Gio. Ernesto | di Nassau, egli lo abbraccierebbe volontieri con quelle | conditioni, che fossero fermate, et stabilite con sodisfattione | della Serenità vostra, purché ella facesse instanza</w:t>
      </w:r>
      <w:r w:rsidR="00862008" w:rsidRPr="000640B5">
        <w:rPr>
          <w:rFonts w:ascii="Times New Roman" w:hAnsi="Times New Roman" w:cs="Times New Roman"/>
        </w:rPr>
        <w:t xml:space="preserve"> alli s</w:t>
      </w:r>
      <w:r w:rsidRPr="000640B5">
        <w:rPr>
          <w:rFonts w:ascii="Times New Roman" w:hAnsi="Times New Roman" w:cs="Times New Roman"/>
        </w:rPr>
        <w:t>ignori | Stati Generali d’haver la persona sua. Ho cavato di | più, che come è soggetto di qualità, di valore, et | d’isperienza, colonello intertenuto in questi paesi | et che ha commandato nell’impresa di Giuliers | vorrà far levata di buon numero di genti, et che | anco vi vorrà qui il denaro per essa, et per la sua | condotta per mare; ma quand</w:t>
      </w:r>
      <w:r w:rsidR="00862008" w:rsidRPr="000640B5">
        <w:rPr>
          <w:rFonts w:ascii="Times New Roman" w:hAnsi="Times New Roman" w:cs="Times New Roman"/>
        </w:rPr>
        <w:t>o havesse la | permissione da’ s</w:t>
      </w:r>
      <w:r w:rsidRPr="000640B5">
        <w:rPr>
          <w:rFonts w:ascii="Times New Roman" w:hAnsi="Times New Roman" w:cs="Times New Roman"/>
        </w:rPr>
        <w:t xml:space="preserve">ignori Stati vi concorrebbe insieme | l’assistenza del signor principe Mauritio </w:t>
      </w:r>
      <w:r w:rsidRPr="000640B5">
        <w:rPr>
          <w:rFonts w:ascii="Times New Roman" w:hAnsi="Times New Roman" w:cs="Times New Roman"/>
        </w:rPr>
        <w:lastRenderedPageBreak/>
        <w:t>suo cugino; | onde penso che ’l tutto potrebbe caminar sicuramente. | Intendo, che ’l medesimo signor Conte forse mi parlarà in questo | proposito, intenderò ciò che vorrà dire, et rappresenterò | poi il tutto col prossimo ordinario alla Serenità vostra. Gratie etc. |</w:t>
      </w:r>
    </w:p>
    <w:p w14:paraId="75573FF9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2F3E2F64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all’Haye a’ 16 agosto 1616 |</w:t>
      </w:r>
    </w:p>
    <w:p w14:paraId="7FACD396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i vostra Serenità |</w:t>
      </w:r>
    </w:p>
    <w:p w14:paraId="243E0D8A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humilissimo, et devotissimo servitore |</w:t>
      </w:r>
    </w:p>
    <w:p w14:paraId="7B9A3E45" w14:textId="77777777" w:rsidR="00A43C47" w:rsidRPr="00637649" w:rsidRDefault="00B87955" w:rsidP="0004460C">
      <w:pPr>
        <w:jc w:val="both"/>
        <w:rPr>
          <w:rFonts w:ascii="Times New Roman" w:hAnsi="Times New Roman" w:cs="Times New Roman"/>
          <w:lang w:val="fr-FR"/>
        </w:rPr>
      </w:pPr>
      <w:r w:rsidRPr="00637649">
        <w:rPr>
          <w:rFonts w:ascii="Times New Roman" w:hAnsi="Times New Roman" w:cs="Times New Roman"/>
          <w:lang w:val="fr-FR"/>
        </w:rPr>
        <w:t>Christofforo Suriano</w:t>
      </w:r>
      <w:r w:rsidR="00A43C47" w:rsidRPr="00637649">
        <w:rPr>
          <w:rFonts w:ascii="Times New Roman" w:hAnsi="Times New Roman" w:cs="Times New Roman"/>
          <w:lang w:val="fr-FR"/>
        </w:rPr>
        <w:t xml:space="preserve"> |</w:t>
      </w:r>
    </w:p>
    <w:p w14:paraId="6753E6C8" w14:textId="77777777" w:rsidR="00A43C47" w:rsidRPr="00637649" w:rsidRDefault="00A43C47" w:rsidP="0004460C">
      <w:pPr>
        <w:jc w:val="both"/>
        <w:rPr>
          <w:rFonts w:ascii="Times New Roman" w:hAnsi="Times New Roman" w:cs="Times New Roman"/>
          <w:lang w:val="fr-FR"/>
        </w:rPr>
      </w:pPr>
    </w:p>
    <w:p w14:paraId="206A2BBD" w14:textId="77777777" w:rsidR="00875EBF" w:rsidRPr="00637649" w:rsidRDefault="00A43C47" w:rsidP="0004460C">
      <w:pPr>
        <w:jc w:val="both"/>
        <w:rPr>
          <w:rFonts w:ascii="Times New Roman" w:hAnsi="Times New Roman" w:cs="Times New Roman"/>
          <w:lang w:val="fr-FR"/>
        </w:rPr>
      </w:pPr>
      <w:r w:rsidRPr="00637649">
        <w:rPr>
          <w:rFonts w:ascii="Times New Roman" w:hAnsi="Times New Roman" w:cs="Times New Roman"/>
          <w:lang w:val="fr-FR"/>
        </w:rPr>
        <w:t>/ 142v</w:t>
      </w:r>
      <w:r w:rsidR="00875EBF" w:rsidRPr="00637649">
        <w:rPr>
          <w:rFonts w:ascii="Times New Roman" w:hAnsi="Times New Roman" w:cs="Times New Roman"/>
          <w:lang w:val="fr-FR"/>
        </w:rPr>
        <w:t xml:space="preserve"> /</w:t>
      </w:r>
    </w:p>
    <w:p w14:paraId="207BE08C" w14:textId="77777777" w:rsidR="00875EBF" w:rsidRPr="00637649" w:rsidRDefault="00875EBF" w:rsidP="00875EBF">
      <w:pPr>
        <w:jc w:val="both"/>
        <w:outlineLvl w:val="0"/>
        <w:rPr>
          <w:rFonts w:ascii="Times New Roman" w:hAnsi="Times New Roman" w:cs="Times New Roman"/>
          <w:b/>
          <w:bCs/>
          <w:lang w:val="fr-FR"/>
        </w:rPr>
      </w:pPr>
      <w:r w:rsidRPr="00637649">
        <w:rPr>
          <w:rFonts w:ascii="Times New Roman" w:hAnsi="Times New Roman" w:cs="Times New Roman"/>
          <w:b/>
          <w:bCs/>
          <w:lang w:val="fr-FR"/>
        </w:rPr>
        <w:t>Blank page</w:t>
      </w:r>
    </w:p>
    <w:p w14:paraId="6AE2F91E" w14:textId="77777777" w:rsidR="00875EBF" w:rsidRPr="00637649" w:rsidRDefault="00875EBF" w:rsidP="0004460C">
      <w:pPr>
        <w:jc w:val="both"/>
        <w:rPr>
          <w:rFonts w:ascii="Times New Roman" w:hAnsi="Times New Roman" w:cs="Times New Roman"/>
          <w:lang w:val="fr-FR"/>
        </w:rPr>
      </w:pPr>
    </w:p>
    <w:p w14:paraId="18C98177" w14:textId="7A9EB9E2" w:rsidR="00A43C47" w:rsidRPr="00637649" w:rsidRDefault="00875EBF" w:rsidP="0004460C">
      <w:pPr>
        <w:jc w:val="both"/>
        <w:rPr>
          <w:rFonts w:ascii="Times New Roman" w:hAnsi="Times New Roman" w:cs="Times New Roman"/>
          <w:lang w:val="fr-FR"/>
        </w:rPr>
      </w:pPr>
      <w:r w:rsidRPr="00637649">
        <w:rPr>
          <w:rFonts w:ascii="Times New Roman" w:hAnsi="Times New Roman" w:cs="Times New Roman"/>
          <w:lang w:val="fr-FR"/>
        </w:rPr>
        <w:t xml:space="preserve">/ </w:t>
      </w:r>
      <w:r w:rsidR="002D5F2F" w:rsidRPr="00637649">
        <w:rPr>
          <w:rFonts w:ascii="Times New Roman" w:hAnsi="Times New Roman" w:cs="Times New Roman"/>
          <w:lang w:val="fr-FR"/>
        </w:rPr>
        <w:t>143r</w:t>
      </w:r>
      <w:r w:rsidR="00A43C47" w:rsidRPr="00637649">
        <w:rPr>
          <w:rFonts w:ascii="Times New Roman" w:hAnsi="Times New Roman" w:cs="Times New Roman"/>
          <w:lang w:val="fr-FR"/>
        </w:rPr>
        <w:t xml:space="preserve"> /</w:t>
      </w:r>
    </w:p>
    <w:p w14:paraId="4B621D05" w14:textId="77777777" w:rsidR="00875EBF" w:rsidRPr="00637649" w:rsidRDefault="00875EBF" w:rsidP="00875EBF">
      <w:pPr>
        <w:jc w:val="both"/>
        <w:outlineLvl w:val="0"/>
        <w:rPr>
          <w:rFonts w:ascii="Times New Roman" w:hAnsi="Times New Roman" w:cs="Times New Roman"/>
          <w:b/>
          <w:bCs/>
        </w:rPr>
      </w:pPr>
      <w:r w:rsidRPr="00637649">
        <w:rPr>
          <w:rFonts w:ascii="Times New Roman" w:hAnsi="Times New Roman" w:cs="Times New Roman"/>
          <w:b/>
          <w:bCs/>
        </w:rPr>
        <w:t>Blank page</w:t>
      </w:r>
    </w:p>
    <w:p w14:paraId="7AF6137A" w14:textId="77777777" w:rsidR="00A43C47" w:rsidRPr="00637649" w:rsidRDefault="00A43C47" w:rsidP="0004460C">
      <w:pPr>
        <w:jc w:val="both"/>
        <w:rPr>
          <w:rFonts w:ascii="Times New Roman" w:hAnsi="Times New Roman" w:cs="Times New Roman"/>
        </w:rPr>
      </w:pPr>
    </w:p>
    <w:p w14:paraId="4D562F4C" w14:textId="77777777" w:rsidR="00A43C47" w:rsidRPr="00637649" w:rsidRDefault="00B87955" w:rsidP="0004460C">
      <w:pPr>
        <w:jc w:val="both"/>
        <w:rPr>
          <w:rFonts w:ascii="Times New Roman" w:hAnsi="Times New Roman" w:cs="Times New Roman"/>
        </w:rPr>
      </w:pPr>
      <w:r w:rsidRPr="00637649">
        <w:rPr>
          <w:rFonts w:ascii="Times New Roman" w:hAnsi="Times New Roman" w:cs="Times New Roman"/>
        </w:rPr>
        <w:t>/ 143v</w:t>
      </w:r>
      <w:r w:rsidR="0004460C" w:rsidRPr="00637649">
        <w:rPr>
          <w:rFonts w:ascii="Times New Roman" w:hAnsi="Times New Roman" w:cs="Times New Roman"/>
        </w:rPr>
        <w:t xml:space="preserve"> </w:t>
      </w:r>
      <w:r w:rsidR="00A43C47" w:rsidRPr="00637649">
        <w:rPr>
          <w:rFonts w:ascii="Times New Roman" w:hAnsi="Times New Roman" w:cs="Times New Roman"/>
        </w:rPr>
        <w:t>/</w:t>
      </w:r>
    </w:p>
    <w:p w14:paraId="7E6159BC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Al </w:t>
      </w:r>
      <w:r w:rsidR="00B87955" w:rsidRPr="000640B5">
        <w:rPr>
          <w:rFonts w:ascii="Times New Roman" w:hAnsi="Times New Roman" w:cs="Times New Roman"/>
        </w:rPr>
        <w:t>serenissimo principe di Venetia</w:t>
      </w:r>
      <w:r w:rsidRPr="000640B5">
        <w:rPr>
          <w:rFonts w:ascii="Times New Roman" w:hAnsi="Times New Roman" w:cs="Times New Roman"/>
        </w:rPr>
        <w:t xml:space="preserve"> |</w:t>
      </w:r>
    </w:p>
    <w:p w14:paraId="77BC8D69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2</w:t>
      </w:r>
      <w:r w:rsidRPr="000640B5">
        <w:rPr>
          <w:rFonts w:ascii="Times New Roman" w:hAnsi="Times New Roman" w:cs="Times New Roman"/>
          <w:vertAlign w:val="superscript"/>
        </w:rPr>
        <w:t>da</w:t>
      </w:r>
      <w:r w:rsidR="00B87955"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>|</w:t>
      </w:r>
    </w:p>
    <w:p w14:paraId="1789E8C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20B33ECF" w14:textId="77777777" w:rsidR="00A43C47" w:rsidRPr="000640B5" w:rsidRDefault="00B87955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Traccia di s</w:t>
      </w:r>
      <w:r w:rsidR="00A43C47" w:rsidRPr="000640B5">
        <w:rPr>
          <w:rFonts w:ascii="Times New Roman" w:hAnsi="Times New Roman" w:cs="Times New Roman"/>
          <w:i/>
        </w:rPr>
        <w:t>igillo</w:t>
      </w:r>
    </w:p>
    <w:p w14:paraId="177D46FF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3C19562A" w14:textId="77777777" w:rsidR="00A43C47" w:rsidRPr="000640B5" w:rsidRDefault="00A43C47" w:rsidP="0004460C">
      <w:pPr>
        <w:pStyle w:val="Testopreformattato"/>
        <w:jc w:val="both"/>
        <w:rPr>
          <w:rFonts w:eastAsiaTheme="minorHAnsi"/>
          <w:i/>
          <w:sz w:val="24"/>
          <w:szCs w:val="24"/>
          <w:lang w:eastAsia="en-US"/>
        </w:rPr>
      </w:pPr>
      <w:r w:rsidRPr="000640B5">
        <w:rPr>
          <w:rFonts w:eastAsiaTheme="minorHAnsi"/>
          <w:i/>
          <w:sz w:val="24"/>
          <w:szCs w:val="24"/>
          <w:lang w:eastAsia="en-US"/>
        </w:rPr>
        <w:t>Regesto antico</w:t>
      </w:r>
    </w:p>
    <w:p w14:paraId="330B6592" w14:textId="77777777" w:rsidR="00A43C47" w:rsidRPr="000640B5" w:rsidRDefault="00A43C47" w:rsidP="0004460C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0640B5">
        <w:rPr>
          <w:rFonts w:eastAsiaTheme="minorHAnsi"/>
          <w:sz w:val="24"/>
          <w:szCs w:val="24"/>
          <w:lang w:eastAsia="en-US"/>
        </w:rPr>
        <w:t>/ 143vC /</w:t>
      </w:r>
    </w:p>
    <w:p w14:paraId="5744637C" w14:textId="77777777" w:rsidR="00A43C47" w:rsidRPr="000640B5" w:rsidRDefault="00A43C47" w:rsidP="0004460C">
      <w:pPr>
        <w:pStyle w:val="Testopreformattato"/>
        <w:jc w:val="both"/>
        <w:rPr>
          <w:rFonts w:eastAsiaTheme="minorHAnsi"/>
          <w:sz w:val="24"/>
          <w:szCs w:val="24"/>
          <w:lang w:eastAsia="en-US"/>
        </w:rPr>
      </w:pPr>
      <w:r w:rsidRPr="000640B5">
        <w:rPr>
          <w:rFonts w:eastAsiaTheme="minorHAnsi"/>
          <w:smallCaps/>
          <w:sz w:val="24"/>
          <w:szCs w:val="24"/>
          <w:lang w:eastAsia="en-US"/>
        </w:rPr>
        <w:t xml:space="preserve">16 </w:t>
      </w:r>
      <w:r w:rsidRPr="000640B5">
        <w:rPr>
          <w:rFonts w:eastAsiaTheme="minorHAnsi"/>
          <w:sz w:val="24"/>
          <w:szCs w:val="24"/>
          <w:lang w:eastAsia="en-US"/>
        </w:rPr>
        <w:t>ag</w:t>
      </w:r>
      <w:r w:rsidR="00C1229C" w:rsidRPr="000640B5">
        <w:rPr>
          <w:rFonts w:eastAsiaTheme="minorHAnsi"/>
          <w:sz w:val="24"/>
          <w:szCs w:val="24"/>
          <w:lang w:eastAsia="en-US"/>
        </w:rPr>
        <w:t xml:space="preserve">osto 1616 </w:t>
      </w:r>
      <w:r w:rsidR="0016170B" w:rsidRPr="000640B5">
        <w:rPr>
          <w:rFonts w:eastAsiaTheme="minorHAnsi"/>
          <w:sz w:val="24"/>
          <w:szCs w:val="24"/>
          <w:lang w:eastAsia="en-US"/>
        </w:rPr>
        <w:t>ricevute</w:t>
      </w:r>
      <w:r w:rsidR="00C1229C" w:rsidRPr="000640B5">
        <w:rPr>
          <w:rFonts w:eastAsiaTheme="minorHAnsi"/>
          <w:sz w:val="24"/>
          <w:szCs w:val="24"/>
          <w:lang w:eastAsia="en-US"/>
        </w:rPr>
        <w:t xml:space="preserve"> 7 settembre</w:t>
      </w:r>
      <w:r w:rsidRPr="000640B5">
        <w:rPr>
          <w:rFonts w:eastAsiaTheme="minorHAnsi"/>
          <w:sz w:val="24"/>
          <w:szCs w:val="24"/>
          <w:lang w:eastAsia="en-US"/>
        </w:rPr>
        <w:t xml:space="preserve"> |</w:t>
      </w:r>
    </w:p>
    <w:p w14:paraId="75A976E4" w14:textId="77777777" w:rsidR="00A845E6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Secretario Surian dall’Aye | </w:t>
      </w:r>
    </w:p>
    <w:p w14:paraId="014309C9" w14:textId="77777777" w:rsidR="00A43C47" w:rsidRPr="00902099" w:rsidRDefault="00A43C47" w:rsidP="0004460C">
      <w:pPr>
        <w:jc w:val="both"/>
        <w:rPr>
          <w:rFonts w:ascii="Times New Roman" w:hAnsi="Times New Roman" w:cs="Times New Roman"/>
          <w:lang w:val="en-GB"/>
        </w:rPr>
      </w:pPr>
      <w:r w:rsidRPr="00902099">
        <w:rPr>
          <w:rFonts w:ascii="Times New Roman" w:hAnsi="Times New Roman" w:cs="Times New Roman"/>
          <w:lang w:val="en-GB"/>
        </w:rPr>
        <w:t>2</w:t>
      </w:r>
      <w:r w:rsidRPr="00902099">
        <w:rPr>
          <w:rFonts w:ascii="Times New Roman" w:hAnsi="Times New Roman" w:cs="Times New Roman"/>
          <w:vertAlign w:val="superscript"/>
          <w:lang w:val="en-GB"/>
        </w:rPr>
        <w:t>a</w:t>
      </w:r>
      <w:r w:rsidRPr="00902099">
        <w:rPr>
          <w:rFonts w:ascii="Times New Roman" w:hAnsi="Times New Roman" w:cs="Times New Roman"/>
          <w:lang w:val="en-GB"/>
        </w:rPr>
        <w:t xml:space="preserve"> | </w:t>
      </w:r>
    </w:p>
    <w:p w14:paraId="03DB085D" w14:textId="77777777" w:rsidR="00A43C47" w:rsidRPr="00902099" w:rsidRDefault="00A43C47" w:rsidP="0004460C">
      <w:pPr>
        <w:jc w:val="both"/>
        <w:rPr>
          <w:rFonts w:ascii="Times New Roman" w:hAnsi="Times New Roman" w:cs="Times New Roman"/>
          <w:lang w:val="en-GB"/>
        </w:rPr>
      </w:pPr>
    </w:p>
    <w:p w14:paraId="04DC8EF0" w14:textId="77777777" w:rsidR="00A43C47" w:rsidRPr="00902099" w:rsidRDefault="00A43C47" w:rsidP="0004460C">
      <w:pPr>
        <w:jc w:val="both"/>
        <w:rPr>
          <w:rFonts w:ascii="Times New Roman" w:hAnsi="Times New Roman" w:cs="Times New Roman"/>
          <w:lang w:val="en-GB"/>
        </w:rPr>
      </w:pPr>
      <w:r w:rsidRPr="00902099">
        <w:rPr>
          <w:rFonts w:ascii="Times New Roman" w:hAnsi="Times New Roman" w:cs="Times New Roman"/>
          <w:lang w:val="en-GB"/>
        </w:rPr>
        <w:t>L. SS. R. |</w:t>
      </w:r>
    </w:p>
    <w:p w14:paraId="1C64402D" w14:textId="77777777" w:rsidR="00A43C47" w:rsidRPr="00902099" w:rsidRDefault="00A43C47" w:rsidP="0004460C">
      <w:pPr>
        <w:jc w:val="both"/>
        <w:rPr>
          <w:rFonts w:ascii="Times New Roman" w:hAnsi="Times New Roman" w:cs="Times New Roman"/>
          <w:lang w:val="en-GB"/>
        </w:rPr>
      </w:pPr>
    </w:p>
    <w:p w14:paraId="4CFEAE47" w14:textId="77777777" w:rsidR="00A43C47" w:rsidRPr="00902099" w:rsidRDefault="00A43C47" w:rsidP="0004460C">
      <w:pPr>
        <w:jc w:val="both"/>
        <w:rPr>
          <w:rFonts w:ascii="Times New Roman" w:hAnsi="Times New Roman" w:cs="Times New Roman"/>
          <w:i/>
          <w:lang w:val="en-GB"/>
        </w:rPr>
      </w:pPr>
    </w:p>
    <w:p w14:paraId="6170BD72" w14:textId="77777777" w:rsidR="00A43C47" w:rsidRPr="00902099" w:rsidRDefault="00A43C47" w:rsidP="0004460C">
      <w:pPr>
        <w:rPr>
          <w:rFonts w:ascii="Times New Roman" w:hAnsi="Times New Roman" w:cs="Times New Roman"/>
          <w:i/>
          <w:lang w:val="en-GB"/>
        </w:rPr>
      </w:pPr>
    </w:p>
    <w:p w14:paraId="3D20AE95" w14:textId="77777777" w:rsidR="00A43C47" w:rsidRPr="00902099" w:rsidRDefault="00A43C47" w:rsidP="0004460C">
      <w:pPr>
        <w:rPr>
          <w:rFonts w:ascii="Times New Roman" w:hAnsi="Times New Roman" w:cs="Times New Roman"/>
          <w:i/>
          <w:lang w:val="en-GB"/>
        </w:rPr>
        <w:sectPr w:rsidR="00A43C47" w:rsidRPr="00902099" w:rsidSect="00B94DD0">
          <w:headerReference w:type="default" r:id="rId9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06373661" w14:textId="77777777" w:rsidR="00CF2F34" w:rsidRPr="00902099" w:rsidRDefault="00CF2F34" w:rsidP="00CF2F34">
      <w:pPr>
        <w:contextualSpacing/>
        <w:rPr>
          <w:rFonts w:ascii="Times New Roman" w:hAnsi="Times New Roman" w:cs="Times New Roman"/>
          <w:color w:val="000000" w:themeColor="text1"/>
          <w:lang w:val="en-GB"/>
        </w:rPr>
      </w:pPr>
      <w:r w:rsidRPr="00902099">
        <w:rPr>
          <w:rFonts w:ascii="Times New Roman" w:hAnsi="Times New Roman" w:cs="Times New Roman"/>
          <w:color w:val="000000" w:themeColor="text1"/>
          <w:lang w:val="en-GB"/>
        </w:rPr>
        <w:lastRenderedPageBreak/>
        <w:t>/START LETTER/</w:t>
      </w:r>
    </w:p>
    <w:p w14:paraId="29D660BF" w14:textId="77777777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n. 46</w:t>
      </w:r>
    </w:p>
    <w:p w14:paraId="204A5854" w14:textId="77777777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24 agosto 1616, L’Aia (cc. 14</w:t>
      </w:r>
      <w:r w:rsidR="000D0E5C" w:rsidRPr="000640B5">
        <w:rPr>
          <w:rFonts w:ascii="Times New Roman" w:hAnsi="Times New Roman" w:cs="Times New Roman"/>
        </w:rPr>
        <w:t>4</w:t>
      </w:r>
      <w:r w:rsidRPr="000640B5">
        <w:rPr>
          <w:rFonts w:ascii="Times New Roman" w:hAnsi="Times New Roman" w:cs="Times New Roman"/>
        </w:rPr>
        <w:t>r-147v)</w:t>
      </w:r>
    </w:p>
    <w:p w14:paraId="5F2B594B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1D0D76BA" w14:textId="079636FD" w:rsidR="000D0E5C" w:rsidRPr="000640B5" w:rsidRDefault="000D0E5C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44r /</w:t>
      </w:r>
    </w:p>
    <w:p w14:paraId="2890874D" w14:textId="77777777" w:rsidR="000D0E5C" w:rsidRPr="000640B5" w:rsidRDefault="000D0E5C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Tagliata</w:t>
      </w:r>
    </w:p>
    <w:p w14:paraId="4BA3649F" w14:textId="77777777" w:rsidR="00635505" w:rsidRDefault="00635505" w:rsidP="0004460C">
      <w:pPr>
        <w:jc w:val="both"/>
        <w:rPr>
          <w:rFonts w:ascii="Times New Roman" w:hAnsi="Times New Roman" w:cs="Times New Roman"/>
        </w:rPr>
      </w:pPr>
    </w:p>
    <w:p w14:paraId="7808D327" w14:textId="1E96A953" w:rsidR="00A92860" w:rsidRPr="000640B5" w:rsidRDefault="00A92860" w:rsidP="00A92860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44v /</w:t>
      </w:r>
    </w:p>
    <w:p w14:paraId="05997E1A" w14:textId="77777777" w:rsidR="00A92860" w:rsidRPr="000640B5" w:rsidRDefault="00A92860" w:rsidP="00A92860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Tagliata</w:t>
      </w:r>
    </w:p>
    <w:p w14:paraId="09A41D68" w14:textId="77777777" w:rsidR="00A92860" w:rsidRPr="000640B5" w:rsidRDefault="00A92860" w:rsidP="0004460C">
      <w:pPr>
        <w:jc w:val="both"/>
        <w:rPr>
          <w:rFonts w:ascii="Times New Roman" w:hAnsi="Times New Roman" w:cs="Times New Roman"/>
        </w:rPr>
      </w:pPr>
    </w:p>
    <w:p w14:paraId="565804D2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45r / </w:t>
      </w:r>
    </w:p>
    <w:p w14:paraId="09BDDD0F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Prima |</w:t>
      </w:r>
    </w:p>
    <w:p w14:paraId="53D64A16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5EE50C5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Serenissimo Principe |</w:t>
      </w:r>
    </w:p>
    <w:p w14:paraId="1416C04B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redottisi giovedì li signori Stati Generali mi fecero sapere, che se volevo | potevo andar a loro, per non attender d’avantaggio ad essequir | le mie commissioni. Io stimai bene non differire, ancorché non | havessi di più delle prime instruttioni, non mi essendo</w:t>
      </w:r>
      <w:r w:rsidRPr="000640B5">
        <w:rPr>
          <w:rStyle w:val="FootnoteReference"/>
          <w:rFonts w:ascii="Times New Roman" w:hAnsi="Times New Roman" w:cs="Times New Roman"/>
        </w:rPr>
        <w:footnoteReference w:id="117"/>
      </w:r>
      <w:r w:rsidRPr="000640B5">
        <w:rPr>
          <w:rFonts w:ascii="Times New Roman" w:hAnsi="Times New Roman" w:cs="Times New Roman"/>
        </w:rPr>
        <w:t xml:space="preserve"> | allhora, né fino a questo punto capitate ancor lettere della | Serenità vostra. Introdotto li dissi, che non volendo vostra Serenità tralasciar | occasione, colla quale possi dar a questi signori Stati Generali ma-|nifesto segno della confidenza, che vuole haver continuata | con essi m’haveva commandato di venir a significarli | gl’accidenti successi doppo la communicatione, che li fu fatta | per nome di vostra Serenità dal signor secretario Leonello: procurando nei | particolari dell’affare non lasciar cosa essentiale et propria | per l’espressione della ragione della Serenità vostra, et per dar segno | a questi signori del suo confidentissimo animo. Fui ascoltato con | attentione, et doppo facendomi retirar in una stanza, lette | le lettere credentiali, consultorono insieme la risposta, che fu | in sostanza, ch’era piacciuto a’ signori Stati Generali</w:t>
      </w:r>
      <w:r w:rsidRPr="000640B5">
        <w:rPr>
          <w:rStyle w:val="FootnoteReference"/>
          <w:rFonts w:ascii="Times New Roman" w:hAnsi="Times New Roman" w:cs="Times New Roman"/>
        </w:rPr>
        <w:footnoteReference w:id="118"/>
      </w:r>
      <w:r w:rsidRPr="000640B5">
        <w:rPr>
          <w:rFonts w:ascii="Times New Roman" w:hAnsi="Times New Roman" w:cs="Times New Roman"/>
        </w:rPr>
        <w:t xml:space="preserve"> la mia | venuta qui, et l’espressione, che havevo fatta della bene-|volenza, et amore della serenissima Republica verso di loro; che | a questa non mancaranno in alcun tempo d’ogni maggiore, | et più perfetta corrispondenza, che già dal signor Lionelli</w:t>
      </w:r>
      <w:r w:rsidRPr="000640B5">
        <w:rPr>
          <w:rStyle w:val="FootnoteReference"/>
          <w:rFonts w:ascii="Times New Roman" w:hAnsi="Times New Roman" w:cs="Times New Roman"/>
        </w:rPr>
        <w:footnoteReference w:id="119"/>
      </w:r>
      <w:r w:rsidRPr="000640B5">
        <w:rPr>
          <w:rFonts w:ascii="Times New Roman" w:hAnsi="Times New Roman" w:cs="Times New Roman"/>
        </w:rPr>
        <w:t xml:space="preserve"> have-|vano inteso la causa della mossa dell’armi della Serenità vostra | et hora la ringratiavano della parte, che li faceva | dare del seguito sino a questi tempi tra lei</w:t>
      </w:r>
      <w:r w:rsidRPr="000640B5">
        <w:rPr>
          <w:rStyle w:val="FootnoteReference"/>
          <w:rFonts w:ascii="Times New Roman" w:hAnsi="Times New Roman" w:cs="Times New Roman"/>
        </w:rPr>
        <w:footnoteReference w:id="120"/>
      </w:r>
      <w:r w:rsidRPr="000640B5">
        <w:rPr>
          <w:rFonts w:ascii="Times New Roman" w:hAnsi="Times New Roman" w:cs="Times New Roman"/>
        </w:rPr>
        <w:t xml:space="preserve"> | (dissero) et Spagnuoli, o la casa d’Austria, che tutto era |</w:t>
      </w:r>
    </w:p>
    <w:p w14:paraId="47DBC58D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45v / </w:t>
      </w:r>
    </w:p>
    <w:p w14:paraId="553696ED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uno, che gl’interessi suoi con quelli di questo Stato erano communi | perché tendevano del pari alla conservatione della libertà; | replicandomisi, che non si sarebbe mancato di ogni perfetta | corrispondenza. Di che rese gratie a detti signori di questo | ufficio mi licentiai. Il sabbato seguente venero a visi-|tarmi doi del Consiglio per nome di tutti li signori Stati, | usando dei medesimi concetti, quali diedi segno d’aggradire, | come li ringratiai anco della visita. |</w:t>
      </w:r>
    </w:p>
    <w:p w14:paraId="2A48E0BC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Hora starò attendendo li ordini</w:t>
      </w:r>
      <w:r w:rsidRPr="000640B5">
        <w:rPr>
          <w:rStyle w:val="FootnoteReference"/>
          <w:rFonts w:ascii="Times New Roman" w:hAnsi="Times New Roman" w:cs="Times New Roman"/>
        </w:rPr>
        <w:footnoteReference w:id="121"/>
      </w:r>
      <w:r w:rsidRPr="000640B5">
        <w:rPr>
          <w:rFonts w:ascii="Times New Roman" w:hAnsi="Times New Roman" w:cs="Times New Roman"/>
        </w:rPr>
        <w:t xml:space="preserve"> della Serenità vostra di quello | doverò operare; et non mancarò secondo l’intentione, et il | commandamento di lei di</w:t>
      </w:r>
      <w:r w:rsidRPr="000640B5">
        <w:rPr>
          <w:rStyle w:val="FootnoteReference"/>
          <w:rFonts w:ascii="Times New Roman" w:hAnsi="Times New Roman" w:cs="Times New Roman"/>
        </w:rPr>
        <w:footnoteReference w:id="122"/>
      </w:r>
      <w:r w:rsidRPr="000640B5">
        <w:rPr>
          <w:rFonts w:ascii="Times New Roman" w:hAnsi="Times New Roman" w:cs="Times New Roman"/>
        </w:rPr>
        <w:t xml:space="preserve"> nutrir buona intelligenza in questi | signori, et di procurar ogni buona corrispondenza con quella | maggior vivezza di spirito, che possi nascer dalla debolezza m[ia]. |</w:t>
      </w:r>
    </w:p>
    <w:p w14:paraId="48E24F95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Ho qui fermata una casa per modum provisionis, et può la | benignità delle Signorie vostre eccellentissime imaginarsi, che havendo | lasciata improvisamente l’habitatione di Zurich sia stato grande | il danno, che n’ho ricevuto; et qui il dispendio per la | mia povera fortuna sarà anco </w:t>
      </w:r>
      <w:r w:rsidRPr="000640B5">
        <w:rPr>
          <w:rFonts w:ascii="Times New Roman" w:hAnsi="Times New Roman" w:cs="Times New Roman"/>
        </w:rPr>
        <w:lastRenderedPageBreak/>
        <w:t>grandissimo mentre dall’|un canto devo manter</w:t>
      </w:r>
      <w:r w:rsidRPr="000640B5">
        <w:rPr>
          <w:rStyle w:val="FootnoteReference"/>
          <w:rFonts w:ascii="Times New Roman" w:hAnsi="Times New Roman" w:cs="Times New Roman"/>
        </w:rPr>
        <w:footnoteReference w:id="123"/>
      </w:r>
      <w:r w:rsidRPr="000640B5">
        <w:rPr>
          <w:rFonts w:ascii="Times New Roman" w:hAnsi="Times New Roman" w:cs="Times New Roman"/>
        </w:rPr>
        <w:t xml:space="preserve"> la dignità publica, et dall’|altro converrò accommodarmi necessariamente al caro | prezzo che porta con sé l’uso, et la natura del Paese mancante | di molte cose, che riceve con interesse di fuori; onde aggrava[ti] | li popoli di gabelle estraordinarie, et gravi, procurano d’andarsi risarcendo alla meglio, che possono con chi ha | bisogno del loro. |</w:t>
      </w:r>
    </w:p>
    <w:p w14:paraId="2D13E551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46r / </w:t>
      </w:r>
    </w:p>
    <w:p w14:paraId="6F511443" w14:textId="2AD7BAF9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Questo signor ambasciatore di Franza, con chi mi sono trovato, et fui da lui | visitato, doppo qualche discorso passato fra noi delle cose | correnti uscì a dirmi da sé, che quello, ch’era successo in Grisoni | non ha havuto per fine di contrariare alla buona amicitia | della corona di Francia con la serenissima Republica; ma perché la | conditione de’ tempi, et la</w:t>
      </w:r>
      <w:r w:rsidRPr="000640B5">
        <w:rPr>
          <w:rStyle w:val="FootnoteReference"/>
          <w:rFonts w:ascii="Times New Roman" w:hAnsi="Times New Roman" w:cs="Times New Roman"/>
        </w:rPr>
        <w:footnoteReference w:id="124"/>
      </w:r>
      <w:r w:rsidRPr="000640B5">
        <w:rPr>
          <w:rFonts w:ascii="Times New Roman" w:hAnsi="Times New Roman" w:cs="Times New Roman"/>
        </w:rPr>
        <w:t xml:space="preserve"> ragione </w:t>
      </w:r>
      <w:r w:rsidR="007E678E" w:rsidRPr="000640B5">
        <w:rPr>
          <w:rFonts w:ascii="Times New Roman" w:hAnsi="Times New Roman" w:cs="Times New Roman"/>
        </w:rPr>
        <w:t xml:space="preserve">di </w:t>
      </w:r>
      <w:r w:rsidR="00E74A5C">
        <w:rPr>
          <w:rFonts w:ascii="Times New Roman" w:hAnsi="Times New Roman" w:cs="Times New Roman"/>
        </w:rPr>
        <w:t>S</w:t>
      </w:r>
      <w:r w:rsidR="007E678E" w:rsidRPr="000640B5">
        <w:rPr>
          <w:rFonts w:ascii="Times New Roman" w:hAnsi="Times New Roman" w:cs="Times New Roman"/>
        </w:rPr>
        <w:t>tato</w:t>
      </w:r>
      <w:r w:rsidRPr="000640B5">
        <w:rPr>
          <w:rFonts w:ascii="Times New Roman" w:hAnsi="Times New Roman" w:cs="Times New Roman"/>
        </w:rPr>
        <w:t xml:space="preserve"> | comportava così pe</w:t>
      </w:r>
      <w:r w:rsidR="007D2480" w:rsidRPr="000640B5">
        <w:rPr>
          <w:rFonts w:ascii="Times New Roman" w:hAnsi="Times New Roman" w:cs="Times New Roman"/>
        </w:rPr>
        <w:t>r li travagli, che andavano ogn</w:t>
      </w:r>
      <w:r w:rsidRPr="000640B5">
        <w:rPr>
          <w:rFonts w:ascii="Times New Roman" w:hAnsi="Times New Roman" w:cs="Times New Roman"/>
        </w:rPr>
        <w:t>hora | sorgendo nel Regno; né potevano per ciò il Re, la Regina, | et il suo Consiglio fare aperte dimostrationi; ma erano | necessitati caminar con riservatezza, et attender prima | a sopir li tumulti di dentro; et poi assister di fuori a’ | suoi buoni amici; che hora, che lodato Iddio si era dato | qualche sesto alle cose poteva creder la serenissima Republica che | sua Maestà non haverebbe mancato di dargli ogni più perfetto | segno dell’ottima dispositione, che le porta. Io ascoltai esso | Ambasciatore, lasciai, che si sodisfacesse d’andarmi presuponendo | quanto voleva, et poi passando con termini generali gli | dissi, che l’osservanza della serenissima Republica verso la corona di | Franza era stata sempre grande, et meritava</w:t>
      </w:r>
      <w:r w:rsidRPr="000640B5">
        <w:rPr>
          <w:rStyle w:val="FootnoteReference"/>
          <w:rFonts w:ascii="Times New Roman" w:hAnsi="Times New Roman" w:cs="Times New Roman"/>
        </w:rPr>
        <w:footnoteReference w:id="125"/>
      </w:r>
      <w:r w:rsidRPr="000640B5">
        <w:rPr>
          <w:rFonts w:ascii="Times New Roman" w:hAnsi="Times New Roman" w:cs="Times New Roman"/>
        </w:rPr>
        <w:t xml:space="preserve"> l’assistenza | sua senza riguardo né di tempo, né di accidente, et massime | in causa di tanta giustitia quant’è quella per la quale | travaglia al presente; ch’ero ben conscio di quanto | era successo nel paese dei signori Grisoni, et che tutto non era proce-|duto dalla buona mente di sua Maestà christianissima, ma da eccitamenti | esterni. Mi tornò a replicar degl’istessi concetti; et io |</w:t>
      </w:r>
    </w:p>
    <w:p w14:paraId="14834541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46v /</w:t>
      </w:r>
      <w:r w:rsidR="0004460C" w:rsidRPr="000640B5">
        <w:rPr>
          <w:rFonts w:ascii="Times New Roman" w:hAnsi="Times New Roman" w:cs="Times New Roman"/>
        </w:rPr>
        <w:t xml:space="preserve"> </w:t>
      </w:r>
    </w:p>
    <w:p w14:paraId="0B048C48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corrisposi in modo, che mi parve di lasciarlo ben impresso che sia per | passar seco con ogni confidenza. | </w:t>
      </w:r>
    </w:p>
    <w:p w14:paraId="48866C70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L’agente del marchese di Brandemburg nel venir a visitarmi, | et nel corrisponder io all’honore che fece alla Serenità vostra in persona | di me suo humilissimo Ministro usò</w:t>
      </w:r>
      <w:r w:rsidRPr="000640B5">
        <w:rPr>
          <w:rStyle w:val="FootnoteReference"/>
          <w:rFonts w:ascii="Times New Roman" w:hAnsi="Times New Roman" w:cs="Times New Roman"/>
        </w:rPr>
        <w:footnoteReference w:id="126"/>
      </w:r>
      <w:r w:rsidRPr="000640B5">
        <w:rPr>
          <w:rFonts w:ascii="Times New Roman" w:hAnsi="Times New Roman" w:cs="Times New Roman"/>
        </w:rPr>
        <w:t xml:space="preserve"> termini di molto ossequio | verso di lei, et io non mancai di comprobarle la confidenza | che hanno le Signorie vostre eccellentissime in sua Altezza elettorale. | </w:t>
      </w:r>
    </w:p>
    <w:p w14:paraId="67FAED0F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A Spa si trova il signor Carleton ambasciator d’Inghilterra a questi signori Stati | et in questo tempo di vacanza non vi</w:t>
      </w:r>
      <w:r w:rsidRPr="000640B5">
        <w:rPr>
          <w:rStyle w:val="FootnoteReference"/>
          <w:rFonts w:ascii="Times New Roman" w:hAnsi="Times New Roman" w:cs="Times New Roman"/>
        </w:rPr>
        <w:footnoteReference w:id="127"/>
      </w:r>
      <w:r w:rsidRPr="000640B5">
        <w:rPr>
          <w:rFonts w:ascii="Times New Roman" w:hAnsi="Times New Roman" w:cs="Times New Roman"/>
        </w:rPr>
        <w:t xml:space="preserve"> sono qui altri ministri | de’ principi. Con tutti io non mancarò di tener buona | corrispondenza, come comporta il mio debito, et il servitio | della Serenità vostra. | </w:t>
      </w:r>
    </w:p>
    <w:p w14:paraId="206559A1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Scrivono di Brusseles, ch’era sulla partenza di là per passar-|sene in Spagna il confessore di sua Altezza; che s’era | publicato, che l’andata fosse per port</w:t>
      </w:r>
      <w:r w:rsidR="00C02B84" w:rsidRPr="000640B5">
        <w:rPr>
          <w:rFonts w:ascii="Times New Roman" w:hAnsi="Times New Roman" w:cs="Times New Roman"/>
        </w:rPr>
        <w:t>ar il giuramento | dato a quelle</w:t>
      </w:r>
      <w:r w:rsidRPr="000640B5">
        <w:rPr>
          <w:rFonts w:ascii="Times New Roman" w:hAnsi="Times New Roman" w:cs="Times New Roman"/>
        </w:rPr>
        <w:t xml:space="preserve"> Provincie per la persona del principe Carlo, | ma che li più tenevano questi non esser il principal | fine; ma per le cose di Giuliers, overo per trattar di | prolungar la tregua con questi stati. | </w:t>
      </w:r>
    </w:p>
    <w:p w14:paraId="6B2C2EA8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È morto il colonello Sciombergh tanto caro, et amato dal signor Principe | palatino, et è quello, che mi discorse quel tanto che la Serenità vostra haverà | inteso nelle mie lettere de’ 16 del passato. Per l’auttorità che haveva | con quell’Altezza era invidiato, et odiato, et alcuni sono in opinione | che sia stato acelerato il fine al corso della sua vita con veneno. Gratie etc. |</w:t>
      </w:r>
    </w:p>
    <w:p w14:paraId="1906D394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35EF81A6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all’Haye a’ 24 agosto 1616 |</w:t>
      </w:r>
    </w:p>
    <w:p w14:paraId="404D8F94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i vostra Serenità |</w:t>
      </w:r>
    </w:p>
    <w:p w14:paraId="7A89E52C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humilissimo et devotissimo servitore |</w:t>
      </w:r>
    </w:p>
    <w:p w14:paraId="1729C2F8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Christofforo Suriano</w:t>
      </w:r>
    </w:p>
    <w:p w14:paraId="382972D8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29279EA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47r / </w:t>
      </w:r>
    </w:p>
    <w:p w14:paraId="0946FE96" w14:textId="77777777" w:rsidR="00902099" w:rsidRPr="00902099" w:rsidRDefault="00902099" w:rsidP="00902099">
      <w:pPr>
        <w:jc w:val="both"/>
        <w:outlineLvl w:val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Blank page</w:t>
      </w:r>
    </w:p>
    <w:p w14:paraId="713E0B42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</w:p>
    <w:p w14:paraId="7442C534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47v / </w:t>
      </w:r>
    </w:p>
    <w:p w14:paraId="40946130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Al serenissimo principe di Venetia |</w:t>
      </w:r>
    </w:p>
    <w:p w14:paraId="17614DAD" w14:textId="7A18E4E9" w:rsidR="00A43C47" w:rsidRPr="000640B5" w:rsidRDefault="00BD00BB" w:rsidP="0004460C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</w:t>
      </w:r>
      <w:r w:rsidR="00A43C47" w:rsidRPr="000640B5">
        <w:rPr>
          <w:rFonts w:ascii="Times New Roman" w:hAnsi="Times New Roman" w:cs="Times New Roman"/>
        </w:rPr>
        <w:t>rima |</w:t>
      </w:r>
    </w:p>
    <w:p w14:paraId="0AED9428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57597FBF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  <w:iCs/>
        </w:rPr>
      </w:pPr>
      <w:r w:rsidRPr="000640B5">
        <w:rPr>
          <w:rFonts w:ascii="Times New Roman" w:hAnsi="Times New Roman" w:cs="Times New Roman"/>
          <w:i/>
          <w:iCs/>
        </w:rPr>
        <w:t>Tracce di sigilli</w:t>
      </w:r>
    </w:p>
    <w:p w14:paraId="1F86AB97" w14:textId="251F43E4" w:rsidR="00A43C47" w:rsidRDefault="00A43C47" w:rsidP="0004460C">
      <w:pPr>
        <w:jc w:val="both"/>
        <w:rPr>
          <w:rFonts w:ascii="Times New Roman" w:hAnsi="Times New Roman" w:cs="Times New Roman"/>
        </w:rPr>
      </w:pPr>
    </w:p>
    <w:p w14:paraId="2C9363C5" w14:textId="77777777" w:rsidR="007B4FB4" w:rsidRPr="007B4FB4" w:rsidRDefault="007B4FB4" w:rsidP="007B4FB4">
      <w:pPr>
        <w:jc w:val="bot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Regesto antico</w:t>
      </w:r>
    </w:p>
    <w:p w14:paraId="0C71743C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47vC /</w:t>
      </w:r>
    </w:p>
    <w:p w14:paraId="7784D3FF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24 agosto 1616 ricevute 7 settembre |</w:t>
      </w:r>
    </w:p>
    <w:p w14:paraId="3DC5D24D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S</w:t>
      </w:r>
      <w:r w:rsidR="0056178E" w:rsidRPr="000640B5">
        <w:rPr>
          <w:rFonts w:ascii="Times New Roman" w:hAnsi="Times New Roman" w:cs="Times New Roman"/>
        </w:rPr>
        <w:t>ecretario Surian dall’Aya prima</w:t>
      </w:r>
      <w:r w:rsidRPr="000640B5">
        <w:rPr>
          <w:rFonts w:ascii="Times New Roman" w:hAnsi="Times New Roman" w:cs="Times New Roman"/>
        </w:rPr>
        <w:t xml:space="preserve"> |</w:t>
      </w:r>
    </w:p>
    <w:p w14:paraId="6921A6C4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4B07A264" w14:textId="77777777" w:rsidR="00A43C47" w:rsidRPr="00902099" w:rsidRDefault="00A43C47" w:rsidP="0004460C">
      <w:pPr>
        <w:jc w:val="both"/>
        <w:rPr>
          <w:rFonts w:ascii="Times New Roman" w:hAnsi="Times New Roman" w:cs="Times New Roman"/>
          <w:lang w:val="en-GB"/>
        </w:rPr>
      </w:pPr>
      <w:r w:rsidRPr="00902099">
        <w:rPr>
          <w:rFonts w:ascii="Times New Roman" w:hAnsi="Times New Roman" w:cs="Times New Roman"/>
          <w:lang w:val="en-GB"/>
        </w:rPr>
        <w:t xml:space="preserve">L. SS. </w:t>
      </w:r>
      <w:r w:rsidR="00535214" w:rsidRPr="00902099">
        <w:rPr>
          <w:rFonts w:ascii="Times New Roman" w:hAnsi="Times New Roman" w:cs="Times New Roman"/>
          <w:lang w:val="en-GB"/>
        </w:rPr>
        <w:t>R. |</w:t>
      </w:r>
    </w:p>
    <w:p w14:paraId="7EEDB376" w14:textId="77777777" w:rsidR="00A43C47" w:rsidRPr="00902099" w:rsidRDefault="00A43C47" w:rsidP="0004460C">
      <w:pPr>
        <w:jc w:val="both"/>
        <w:rPr>
          <w:rFonts w:ascii="Times New Roman" w:hAnsi="Times New Roman" w:cs="Times New Roman"/>
          <w:lang w:val="en-GB"/>
        </w:rPr>
      </w:pPr>
    </w:p>
    <w:p w14:paraId="0F2DE97A" w14:textId="77777777" w:rsidR="00CF2F34" w:rsidRPr="00902099" w:rsidRDefault="00A43C47" w:rsidP="00CF2F34">
      <w:pPr>
        <w:contextualSpacing/>
        <w:rPr>
          <w:rFonts w:ascii="Times New Roman" w:hAnsi="Times New Roman" w:cs="Times New Roman"/>
          <w:color w:val="000000" w:themeColor="text1"/>
          <w:lang w:val="en-GB"/>
        </w:rPr>
      </w:pPr>
      <w:r w:rsidRPr="00902099">
        <w:rPr>
          <w:rFonts w:ascii="Times New Roman" w:hAnsi="Times New Roman" w:cs="Times New Roman"/>
          <w:lang w:val="en-GB"/>
        </w:rPr>
        <w:br w:type="page"/>
      </w:r>
      <w:r w:rsidR="00CF2F34" w:rsidRPr="00902099">
        <w:rPr>
          <w:rFonts w:ascii="Times New Roman" w:hAnsi="Times New Roman" w:cs="Times New Roman"/>
          <w:color w:val="000000" w:themeColor="text1"/>
          <w:lang w:val="en-GB"/>
        </w:rPr>
        <w:lastRenderedPageBreak/>
        <w:t>/START LETTER/</w:t>
      </w:r>
    </w:p>
    <w:p w14:paraId="000AAD9B" w14:textId="6F62B6AC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n. 47</w:t>
      </w:r>
    </w:p>
    <w:p w14:paraId="34B2D0FA" w14:textId="77777777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24 agosto 1616, L’Aia</w:t>
      </w:r>
      <w:r w:rsidR="0004460C"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>(cc. 148r-149v, 160r-v, 163r-v)</w:t>
      </w:r>
    </w:p>
    <w:p w14:paraId="4B07CD1B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05545476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48r /</w:t>
      </w:r>
    </w:p>
    <w:p w14:paraId="0F38E991" w14:textId="2812B46F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2</w:t>
      </w:r>
      <w:r w:rsidRPr="000640B5">
        <w:rPr>
          <w:rFonts w:ascii="Times New Roman" w:hAnsi="Times New Roman" w:cs="Times New Roman"/>
          <w:vertAlign w:val="superscript"/>
        </w:rPr>
        <w:t>da</w:t>
      </w:r>
      <w:r w:rsidRPr="000640B5">
        <w:rPr>
          <w:rFonts w:ascii="Times New Roman" w:hAnsi="Times New Roman" w:cs="Times New Roman"/>
        </w:rPr>
        <w:t xml:space="preserve"> | </w:t>
      </w:r>
    </w:p>
    <w:p w14:paraId="15652A15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650C2944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Serenissimo Principe |</w:t>
      </w:r>
    </w:p>
    <w:p w14:paraId="1E97F40A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scrissi la passata settimana alla Serenità vostra quanto havevo inteso | del desiderio del signor conte Giovanni Ernesto di Nassau di venir al suo | servitio. Egli promosso, et eccitato dal signor principe Mauritio | me ne fece prima toccar parola, che quando ella havesse | havuta volontà, et bisogno di valersi di genti di questo | Paese haverebbe volontieri presa la carica. Io mostrai a | chi me ne parlò di aggradire la buona dispositione del signor Conte, et | dissi, che rispetto al viaggio, che havevo fatto per la Germa-|nia, non havendo ricevute lettere di Venetia di molto tempo | meno sapevo come passassero le cose di là, et per consequente | se vostra Serenità havesse bisogno di far nuova soldatesca, et massime | da questa parte considerato il viaggio, et la distanza del | Paese. Mi fu replicato, che potevo rappresentare l’offerta, | et attender quello, che me ne fosse scritto, et che ’l signor Conte mi | pregava del farlo. Tanto dissi, che haverei fatto; ma | ch’era necessario che sapessi rappresentare, come questo signore | volesse servire, che numero di genti pensasse condurre, et | in qual modo. Così ha fatte notar le aggiunte conditioni, | che ho tradotte dal francese nel nostro idioma con qualche | dichiaratione, et espressione, che ho stimata propria a mag-|gior intelligentia; havendo procurato col mezo del signor | Vimes haver quelle maggior informationi, che m’è stato | possibile sopra tutte le parti delle dette conditioni, il quale |</w:t>
      </w:r>
    </w:p>
    <w:p w14:paraId="4679F169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48v / </w:t>
      </w:r>
    </w:p>
    <w:p w14:paraId="4F2F117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mi ha servito mirabilmente. Tutti gl’articoli sono stati con-|sultati, alterati, et sminuiti di consiglio, et parere del signor | principe Mauritio. Questo è il fondamento che il signor Conte | fa di dover servir bene, et di buone genti la Serenità vostra. Venne | esso Conte avanti hieri a vedermi nella mia habitatione sotto nome | di visita; ma per farmi da sé l’offerta</w:t>
      </w:r>
      <w:r w:rsidRPr="000640B5">
        <w:rPr>
          <w:rStyle w:val="FootnoteReference"/>
          <w:rFonts w:ascii="Times New Roman" w:hAnsi="Times New Roman" w:cs="Times New Roman"/>
        </w:rPr>
        <w:footnoteReference w:id="128"/>
      </w:r>
      <w:r w:rsidRPr="000640B5">
        <w:rPr>
          <w:rFonts w:ascii="Times New Roman" w:hAnsi="Times New Roman" w:cs="Times New Roman"/>
        </w:rPr>
        <w:t xml:space="preserve"> et dichiarir-|mi qualche particolare della sua intrapresa, et mi disse, che | la instanza che doverà</w:t>
      </w:r>
      <w:r w:rsidRPr="000640B5">
        <w:rPr>
          <w:rStyle w:val="FootnoteReference"/>
          <w:rFonts w:ascii="Times New Roman" w:hAnsi="Times New Roman" w:cs="Times New Roman"/>
        </w:rPr>
        <w:footnoteReference w:id="129"/>
      </w:r>
      <w:r w:rsidRPr="000640B5">
        <w:rPr>
          <w:rFonts w:ascii="Times New Roman" w:hAnsi="Times New Roman" w:cs="Times New Roman"/>
        </w:rPr>
        <w:t xml:space="preserve"> fare vostra Serenità per la concessione della | levata, et per la licenza alla sua persona non ha da servir | ad altro appresso li signori Stati, et appresso l’Eccellenza sua che per capo | di riputatione sì per vostra Serenità, come per questi signori perché | in loro al sicuro non haverebbe incontrata difficoltà per | esservi il concorso del desiderio del signor principe Mauritio | che poteva dirsi, che maneggiasse tutto questo affare | onde esser sicura anco</w:t>
      </w:r>
      <w:r w:rsidRPr="000640B5">
        <w:rPr>
          <w:rStyle w:val="FootnoteReference"/>
          <w:rFonts w:ascii="Times New Roman" w:hAnsi="Times New Roman" w:cs="Times New Roman"/>
        </w:rPr>
        <w:footnoteReference w:id="130"/>
      </w:r>
      <w:r w:rsidRPr="000640B5">
        <w:rPr>
          <w:rFonts w:ascii="Times New Roman" w:hAnsi="Times New Roman" w:cs="Times New Roman"/>
        </w:rPr>
        <w:t xml:space="preserve"> la</w:t>
      </w:r>
      <w:r w:rsidRPr="000640B5">
        <w:rPr>
          <w:rStyle w:val="FootnoteReference"/>
          <w:rFonts w:ascii="Times New Roman" w:hAnsi="Times New Roman" w:cs="Times New Roman"/>
        </w:rPr>
        <w:footnoteReference w:id="131"/>
      </w:r>
      <w:r w:rsidRPr="000640B5">
        <w:rPr>
          <w:rFonts w:ascii="Times New Roman" w:hAnsi="Times New Roman" w:cs="Times New Roman"/>
        </w:rPr>
        <w:t xml:space="preserve"> Serenità vostra che non haverebbe | mancato sua Eccellenza di assistergli in tutte le cose perché si facesse | honore; et egli non haverebbe</w:t>
      </w:r>
      <w:r w:rsidRPr="000640B5">
        <w:rPr>
          <w:rStyle w:val="FootnoteReference"/>
          <w:rFonts w:ascii="Times New Roman" w:hAnsi="Times New Roman" w:cs="Times New Roman"/>
        </w:rPr>
        <w:footnoteReference w:id="132"/>
      </w:r>
      <w:r w:rsidRPr="000640B5">
        <w:rPr>
          <w:rFonts w:ascii="Times New Roman" w:hAnsi="Times New Roman" w:cs="Times New Roman"/>
        </w:rPr>
        <w:t xml:space="preserve"> parimente mancato | di far conoscer esser uscito di sotto la disciplina, et dalla | buona scuola del signor principe Mauritio suo cugino; | come mi pregava di scriver con pienezza d’affetto a | vostra Serenità, et d’inviarle le aggiunte lettere, che servono | pure per offerta della persona sua. Io doppo haverlo | ringratiato dell’honore, che mi haveva fatto di venir | </w:t>
      </w:r>
    </w:p>
    <w:p w14:paraId="5BBD4D7B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49r / </w:t>
      </w:r>
    </w:p>
    <w:p w14:paraId="08524652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a mia visitatione, et del suo buon affetto verso la serenissima Republica | gli dissi, che haverei essequito quel tanto di che mi | pregava. Io non ho mancato sopra li articoli | di far diverse considerationi in quelle parti, che per mio | senso ho stimato che potesse incontrarsi qualche | difficoltà. Alcuni</w:t>
      </w:r>
      <w:r w:rsidRPr="000640B5">
        <w:rPr>
          <w:rStyle w:val="FootnoteReference"/>
          <w:rFonts w:ascii="Times New Roman" w:hAnsi="Times New Roman" w:cs="Times New Roman"/>
        </w:rPr>
        <w:footnoteReference w:id="133"/>
      </w:r>
      <w:r w:rsidRPr="000640B5">
        <w:rPr>
          <w:rFonts w:ascii="Times New Roman" w:hAnsi="Times New Roman" w:cs="Times New Roman"/>
        </w:rPr>
        <w:t xml:space="preserve"> n’ha moderati; ma sopra altri si è fer-|mato dicendomi esser stati maturamente </w:t>
      </w:r>
      <w:r w:rsidRPr="000640B5">
        <w:rPr>
          <w:rFonts w:ascii="Times New Roman" w:hAnsi="Times New Roman" w:cs="Times New Roman"/>
        </w:rPr>
        <w:lastRenderedPageBreak/>
        <w:t>considerati, | et consultati da sua Eccellenza et che non</w:t>
      </w:r>
      <w:r w:rsidRPr="000640B5">
        <w:rPr>
          <w:rStyle w:val="FootnoteReference"/>
          <w:rFonts w:ascii="Times New Roman" w:hAnsi="Times New Roman" w:cs="Times New Roman"/>
        </w:rPr>
        <w:footnoteReference w:id="134"/>
      </w:r>
      <w:r w:rsidR="0004460C"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 xml:space="preserve">haveva ella | trovato, che si potesse far altrimenti perché si era condesceso | a quello, che si haveva potuto. Quanto alla | provisione per la persona sua è stato sempre sul dire, | che si rimetteva alla munificenza, et buon piacere | dell’Eccellenze vostre, che potevano ben considerare la qualità | di lui, la dipendenza, ch’egli haveva, da qual casa | egli usciva, et calcular tutto ciò colla buona dispositione | che tiene di servirla, et assignarli quello, che stimassero | bene perché faceva conto dell’honore, et della riputatione | la quale venendo al suo servitio si prometteva, | et haverebbe procurato di avanzare a sé medesimo | col beneficio, et vantaggio della Serenità vostra, et questo è il | principal oggetto a che mirava. Pur doppo lungo giro | di parole ho cavato, che dovendo haver il carico di un | tanto numero di militie, et il titolo di generale di esse, | </w:t>
      </w:r>
    </w:p>
    <w:p w14:paraId="57607B1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49v / </w:t>
      </w:r>
    </w:p>
    <w:p w14:paraId="2B5E6617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et per li rispetti considerati pretende tre volte tanto più il mese | di quello ha un colonello svizzero per un reggimento, che | sarebbe se non m’inganno</w:t>
      </w:r>
      <w:r w:rsidRPr="000640B5">
        <w:rPr>
          <w:rStyle w:val="FootnoteReference"/>
          <w:rFonts w:ascii="Times New Roman" w:hAnsi="Times New Roman" w:cs="Times New Roman"/>
        </w:rPr>
        <w:footnoteReference w:id="135"/>
      </w:r>
      <w:r w:rsidRPr="000640B5">
        <w:rPr>
          <w:rFonts w:ascii="Times New Roman" w:hAnsi="Times New Roman" w:cs="Times New Roman"/>
        </w:rPr>
        <w:t xml:space="preserve"> mille seicento scudi per mese. | Ha mostrato desiderio grande di haver la risposta a questa | sua offerta ma più che resti stabilita la condotta, et mi | viene detto, che ’l medesimo signor principe Mauritio, come lo | ha eccitato a far l’offerta; così brama l’effetto, et | habbi il pensiero fisso di accommodar questo soggetto al suo | servitio. Egli è fratello maggiore del signor conte Gioani</w:t>
      </w:r>
      <w:r w:rsidRPr="000640B5">
        <w:rPr>
          <w:rStyle w:val="FootnoteReference"/>
          <w:rFonts w:ascii="Times New Roman" w:hAnsi="Times New Roman" w:cs="Times New Roman"/>
        </w:rPr>
        <w:footnoteReference w:id="136"/>
      </w:r>
      <w:r w:rsidRPr="000640B5">
        <w:rPr>
          <w:rFonts w:ascii="Times New Roman" w:hAnsi="Times New Roman" w:cs="Times New Roman"/>
        </w:rPr>
        <w:t xml:space="preserve"> di | Nassau, che in Roma fece instanza di esser condotto da | vostra Serenità col mezo dell’eccellentissimo signor Tomaso Contarini (che sia in cielo) | allhora ambasciator in quella corte. | </w:t>
      </w:r>
    </w:p>
    <w:p w14:paraId="5F7F4031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Ho stimato bene perché la Serenità vostra sia informata del valor dell’armi | in questi paesi, et possi far far il calcolo del costo quando | si risolvesse far levar di queste genti, et volesse che di | qua fossero armate, mandargliene una nota, che è in | circa di quanto potesse spendersi; se ben in molta | quantità si potrebbe haver miglior vantaggio. | </w:t>
      </w:r>
    </w:p>
    <w:p w14:paraId="2FCE8EB7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Vostra Serenità non potrebbe imaginarsi con che ansia d’animo, | et con che desiderio stiano tutti questi soldati, et li | principali attendendo, che mi venghi ordine di far | levata; et viene ogni giorno qualcheduno ad | offerirmisi, et in particolare il signor colonello</w:t>
      </w:r>
      <w:r w:rsidRPr="000640B5">
        <w:rPr>
          <w:rStyle w:val="FootnoteReference"/>
          <w:rFonts w:ascii="Times New Roman" w:hAnsi="Times New Roman" w:cs="Times New Roman"/>
        </w:rPr>
        <w:footnoteReference w:id="137"/>
      </w:r>
      <w:r w:rsidRPr="000640B5">
        <w:rPr>
          <w:rFonts w:ascii="Times New Roman" w:hAnsi="Times New Roman" w:cs="Times New Roman"/>
        </w:rPr>
        <w:t xml:space="preserve"> |</w:t>
      </w:r>
      <w:r w:rsidR="00341052" w:rsidRPr="000640B5">
        <w:rPr>
          <w:rFonts w:ascii="Times New Roman" w:hAnsi="Times New Roman" w:cs="Times New Roman"/>
        </w:rPr>
        <w:t xml:space="preserve"> </w:t>
      </w:r>
    </w:p>
    <w:p w14:paraId="2245C01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60r /</w:t>
      </w:r>
    </w:p>
    <w:p w14:paraId="68E65837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Ghenten di Gheldria, che ha ultimamente serviti li principi | in Francia con cavalleria ha mostrato meco desiderio | grandissimo di venir al suo servitio, et è cavalliere di valore, et di vecchia isperienza; come han fatto anco | il signor conte di Altariva francese, et altri signori di qualità | di nome, et di riputatione appresso questi signori Stati. | </w:t>
      </w:r>
    </w:p>
    <w:p w14:paraId="67D32279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[Il V]assomobem</w:t>
      </w:r>
      <w:r w:rsidRPr="000640B5">
        <w:rPr>
          <w:rStyle w:val="FootnoteReference"/>
          <w:rFonts w:ascii="Times New Roman" w:hAnsi="Times New Roman" w:cs="Times New Roman"/>
        </w:rPr>
        <w:footnoteReference w:id="138"/>
      </w:r>
      <w:r w:rsidRPr="000640B5">
        <w:rPr>
          <w:rFonts w:ascii="Times New Roman" w:hAnsi="Times New Roman" w:cs="Times New Roman"/>
        </w:rPr>
        <w:t xml:space="preserve"> mi è venuto a trovare da Leidem, ove è stato | gravamente amalato. M’ha pregato di scriver alla Serenità vostra | che ’l mancamento alla promessa fattale del condurle genti | non è nata da lui; ma dalla stagione non propria a navi-|gar in questi mari di qua; che però egli continuava | nello stesso animo di servirla, et quando vostra Serenità si | fosse compiacciuta concedergli prorogatione di tempo | sino alla fine del mese di settembre, o principio di | ottobre haverebbe infallantemente procurato di compir | alla sua promessa. Io gli risposi, che non mi facesse | scriver se non haveva animo, o non poteva attender | alla offerta; mi replicò che scrivessi assolutamente | perché egli haverebbe al sicuro essequito, et me ne | fece nuova efficace instanza; aggiungendomi, che | sapeva, ch’era stata fatta sinistra relatione di lui; | et date male informationi; ma che haverebbe fatto | vedere ciò che sapeva fare; purché havesse havuto |</w:t>
      </w:r>
    </w:p>
    <w:p w14:paraId="29DE7CC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60v / </w:t>
      </w:r>
    </w:p>
    <w:p w14:paraId="57650188" w14:textId="77777777" w:rsidR="008F6301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tempo: tuttavia non so sicuramente dire alle Signorie vostre eccellentissime quello | che mi possi prometter, et qual assistenza potrà havere e vis[to] | che ha parlato risoluto. Toccarà a lei di commandare. Gratie etc. | </w:t>
      </w:r>
    </w:p>
    <w:p w14:paraId="58F89D30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54B33206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all’Haye a’ 24 agosto 1616 |</w:t>
      </w:r>
    </w:p>
    <w:p w14:paraId="7992E61F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i vostra Serenità |</w:t>
      </w:r>
    </w:p>
    <w:p w14:paraId="13931A37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humilissimo, et devotissimo servitore |</w:t>
      </w:r>
    </w:p>
    <w:p w14:paraId="0D6179A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Christofforo Suriano |</w:t>
      </w:r>
    </w:p>
    <w:p w14:paraId="6F842AE5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3C6E7460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63r / </w:t>
      </w:r>
    </w:p>
    <w:p w14:paraId="03A18355" w14:textId="77777777" w:rsidR="00902099" w:rsidRPr="00902099" w:rsidRDefault="00902099" w:rsidP="00902099">
      <w:pPr>
        <w:jc w:val="both"/>
        <w:outlineLvl w:val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Blank page</w:t>
      </w:r>
    </w:p>
    <w:p w14:paraId="06F67951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</w:p>
    <w:p w14:paraId="3898BA85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63v / </w:t>
      </w:r>
    </w:p>
    <w:p w14:paraId="56384C98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Al serenissimo principe di Venetia |</w:t>
      </w:r>
    </w:p>
    <w:p w14:paraId="48DF399C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2</w:t>
      </w:r>
      <w:r w:rsidRPr="000640B5">
        <w:rPr>
          <w:rFonts w:ascii="Times New Roman" w:hAnsi="Times New Roman" w:cs="Times New Roman"/>
          <w:vertAlign w:val="superscript"/>
        </w:rPr>
        <w:t xml:space="preserve">da </w:t>
      </w:r>
      <w:r w:rsidRPr="000640B5">
        <w:rPr>
          <w:rFonts w:ascii="Times New Roman" w:hAnsi="Times New Roman" w:cs="Times New Roman"/>
        </w:rPr>
        <w:t>|</w:t>
      </w:r>
    </w:p>
    <w:p w14:paraId="36B20012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65B989AE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  <w:i/>
          <w:iCs/>
        </w:rPr>
        <w:t>Tracce di sigilli</w:t>
      </w:r>
    </w:p>
    <w:p w14:paraId="19E3BB92" w14:textId="1E0C4CF1" w:rsidR="00A43C47" w:rsidRDefault="00A43C47" w:rsidP="0004460C">
      <w:pPr>
        <w:jc w:val="both"/>
        <w:rPr>
          <w:rFonts w:ascii="Times New Roman" w:hAnsi="Times New Roman" w:cs="Times New Roman"/>
        </w:rPr>
      </w:pPr>
    </w:p>
    <w:p w14:paraId="58F08527" w14:textId="16BCB2E9" w:rsidR="007B4FB4" w:rsidRPr="007B4FB4" w:rsidRDefault="007B4FB4" w:rsidP="0004460C">
      <w:pPr>
        <w:jc w:val="bot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Regesto antico</w:t>
      </w:r>
    </w:p>
    <w:p w14:paraId="509F7DF8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63vC / </w:t>
      </w:r>
    </w:p>
    <w:p w14:paraId="11B07A3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24 agosto 1616 ricevute 7 settembre |</w:t>
      </w:r>
    </w:p>
    <w:p w14:paraId="3A4CA79B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Secretario Surian dall’Aya |</w:t>
      </w:r>
    </w:p>
    <w:p w14:paraId="29C6BE2D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2</w:t>
      </w:r>
      <w:r w:rsidRPr="000640B5">
        <w:rPr>
          <w:rFonts w:ascii="Times New Roman" w:hAnsi="Times New Roman" w:cs="Times New Roman"/>
          <w:vertAlign w:val="superscript"/>
        </w:rPr>
        <w:t>a</w:t>
      </w:r>
      <w:r w:rsidRPr="000640B5">
        <w:rPr>
          <w:rFonts w:ascii="Times New Roman" w:hAnsi="Times New Roman" w:cs="Times New Roman"/>
        </w:rPr>
        <w:t xml:space="preserve"> |</w:t>
      </w:r>
    </w:p>
    <w:p w14:paraId="487A8828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1FC64F22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L. SS. </w:t>
      </w:r>
      <w:r w:rsidR="00535214" w:rsidRPr="000640B5">
        <w:rPr>
          <w:rFonts w:ascii="Times New Roman" w:hAnsi="Times New Roman" w:cs="Times New Roman"/>
        </w:rPr>
        <w:t>R. |</w:t>
      </w:r>
    </w:p>
    <w:p w14:paraId="15D694B6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6413B6EC" w14:textId="77777777" w:rsidR="00DB3579" w:rsidRPr="000640B5" w:rsidRDefault="00DB3579" w:rsidP="0004460C">
      <w:pPr>
        <w:jc w:val="both"/>
        <w:rPr>
          <w:rFonts w:ascii="Times New Roman" w:hAnsi="Times New Roman" w:cs="Times New Roman"/>
        </w:rPr>
      </w:pPr>
    </w:p>
    <w:p w14:paraId="635D6D66" w14:textId="77777777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n. 48</w:t>
      </w:r>
    </w:p>
    <w:p w14:paraId="123AD0F4" w14:textId="4BCD1092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Allegato I al n. 47 (cc. 150r-155v; traduzione di cc. 156r-159v) </w:t>
      </w:r>
    </w:p>
    <w:p w14:paraId="756ECD85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36CF5FF4" w14:textId="671D6AC6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50r /</w:t>
      </w:r>
    </w:p>
    <w:p w14:paraId="4CA0D83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  <w:i/>
        </w:rPr>
        <w:t>Tagliata</w:t>
      </w:r>
    </w:p>
    <w:p w14:paraId="5192FE15" w14:textId="77777777" w:rsidR="00A43C47" w:rsidRDefault="00A43C47" w:rsidP="0004460C">
      <w:pPr>
        <w:jc w:val="both"/>
        <w:rPr>
          <w:rFonts w:ascii="Times New Roman" w:hAnsi="Times New Roman" w:cs="Times New Roman"/>
        </w:rPr>
      </w:pPr>
    </w:p>
    <w:p w14:paraId="38F13243" w14:textId="1246A219" w:rsidR="00915ED7" w:rsidRPr="000640B5" w:rsidRDefault="00915ED7" w:rsidP="00915ED7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50v /</w:t>
      </w:r>
    </w:p>
    <w:p w14:paraId="182217EC" w14:textId="77777777" w:rsidR="00915ED7" w:rsidRPr="000640B5" w:rsidRDefault="00915ED7" w:rsidP="00915ED7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  <w:i/>
        </w:rPr>
        <w:t>Tagliata</w:t>
      </w:r>
    </w:p>
    <w:p w14:paraId="4AF1CA78" w14:textId="77777777" w:rsidR="00915ED7" w:rsidRPr="000640B5" w:rsidRDefault="00915ED7" w:rsidP="0004460C">
      <w:pPr>
        <w:jc w:val="both"/>
        <w:rPr>
          <w:rFonts w:ascii="Times New Roman" w:hAnsi="Times New Roman" w:cs="Times New Roman"/>
        </w:rPr>
      </w:pPr>
    </w:p>
    <w:p w14:paraId="0F2A5881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51r / </w:t>
      </w:r>
    </w:p>
    <w:p w14:paraId="6691FD6A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Conditioni colle quali il signor conte Gio. Ernesto di Nassau | si offer[i]sce</w:t>
      </w:r>
      <w:r w:rsidRPr="000640B5">
        <w:rPr>
          <w:rStyle w:val="FootnoteReference"/>
          <w:rFonts w:ascii="Times New Roman" w:hAnsi="Times New Roman" w:cs="Times New Roman"/>
        </w:rPr>
        <w:footnoteReference w:id="139"/>
      </w:r>
      <w:r w:rsidRPr="000640B5">
        <w:rPr>
          <w:rFonts w:ascii="Times New Roman" w:hAnsi="Times New Roman" w:cs="Times New Roman"/>
        </w:rPr>
        <w:t xml:space="preserve"> d’intraprender la levata di qualche | gent</w:t>
      </w:r>
      <w:r w:rsidR="000468CA" w:rsidRPr="000640B5">
        <w:rPr>
          <w:rFonts w:ascii="Times New Roman" w:hAnsi="Times New Roman" w:cs="Times New Roman"/>
        </w:rPr>
        <w:t>e da guerra per la serenissima r</w:t>
      </w:r>
      <w:r w:rsidRPr="000640B5">
        <w:rPr>
          <w:rFonts w:ascii="Times New Roman" w:hAnsi="Times New Roman" w:cs="Times New Roman"/>
        </w:rPr>
        <w:t>epublica di Venetia. |</w:t>
      </w:r>
    </w:p>
    <w:p w14:paraId="09B3C05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A43C47" w:rsidRPr="000640B5" w14:paraId="7788C755" w14:textId="77777777">
        <w:tc>
          <w:tcPr>
            <w:tcW w:w="4814" w:type="dxa"/>
          </w:tcPr>
          <w:p w14:paraId="4FE5EA72" w14:textId="77777777" w:rsidR="00A43C47" w:rsidRPr="000640B5" w:rsidRDefault="00A43C47" w:rsidP="0004460C">
            <w:pPr>
              <w:jc w:val="both"/>
              <w:rPr>
                <w:rFonts w:ascii="Times New Roman" w:hAnsi="Times New Roman" w:cs="Times New Roman"/>
              </w:rPr>
            </w:pPr>
            <w:r w:rsidRPr="000640B5">
              <w:rPr>
                <w:rFonts w:ascii="Times New Roman" w:hAnsi="Times New Roman" w:cs="Times New Roman"/>
              </w:rPr>
              <w:t>1. Il signor Conte è molto desideroso, et dis-|postissimo di</w:t>
            </w:r>
            <w:r w:rsidRPr="000640B5">
              <w:rPr>
                <w:rStyle w:val="FootnoteReference"/>
                <w:rFonts w:ascii="Times New Roman" w:hAnsi="Times New Roman" w:cs="Times New Roman"/>
              </w:rPr>
              <w:footnoteReference w:id="140"/>
            </w:r>
            <w:r w:rsidRPr="000640B5">
              <w:rPr>
                <w:rFonts w:ascii="Times New Roman" w:hAnsi="Times New Roman" w:cs="Times New Roman"/>
              </w:rPr>
              <w:t xml:space="preserve"> servire</w:t>
            </w:r>
            <w:r w:rsidRPr="000640B5">
              <w:rPr>
                <w:rStyle w:val="FootnoteReference"/>
                <w:rFonts w:ascii="Times New Roman" w:hAnsi="Times New Roman" w:cs="Times New Roman"/>
              </w:rPr>
              <w:footnoteReference w:id="141"/>
            </w:r>
            <w:r w:rsidRPr="000640B5">
              <w:rPr>
                <w:rFonts w:ascii="Times New Roman" w:hAnsi="Times New Roman" w:cs="Times New Roman"/>
              </w:rPr>
              <w:t xml:space="preserve"> alla serenissima | Republica, et riuscendo grato il servitio | ch’egli offerisce bisognerà necessa-|riamente, che la Signoria risolvi di far | capo per questo affare tanto colli | signori Stati Generali, come con sua Eccellenza | per impetrar da loro la levata | delle truppe, et unitamente la licenza | al detto signor Conte. |</w:t>
            </w:r>
          </w:p>
        </w:tc>
        <w:tc>
          <w:tcPr>
            <w:tcW w:w="4814" w:type="dxa"/>
          </w:tcPr>
          <w:p w14:paraId="425FFD64" w14:textId="77777777" w:rsidR="00A43C47" w:rsidRPr="000640B5" w:rsidRDefault="00A43C47" w:rsidP="0004460C">
            <w:pPr>
              <w:jc w:val="both"/>
              <w:rPr>
                <w:rFonts w:ascii="Times New Roman" w:hAnsi="Times New Roman" w:cs="Times New Roman"/>
              </w:rPr>
            </w:pPr>
            <w:r w:rsidRPr="000640B5">
              <w:rPr>
                <w:rFonts w:ascii="Times New Roman" w:hAnsi="Times New Roman" w:cs="Times New Roman"/>
              </w:rPr>
              <w:t>1. Dice il signor Conte, che questa instanza | a’ signori Stati, et al signor principe Mauritio have-|rà a servir per sola riputatione; non | mettendo dubio, che li signori Stati concorre-|rano con il desiderio di sua Eccellenza la quale ha | havuto particolar pensiero sopra la posi-|tione di questi capitoli, lo ha consi-|gliato ad intraprender il negotio, | et a far l’offerta. |</w:t>
            </w:r>
          </w:p>
        </w:tc>
      </w:tr>
      <w:tr w:rsidR="00A43C47" w:rsidRPr="000640B5" w14:paraId="7D249569" w14:textId="77777777">
        <w:trPr>
          <w:cantSplit/>
        </w:trPr>
        <w:tc>
          <w:tcPr>
            <w:tcW w:w="4814" w:type="dxa"/>
          </w:tcPr>
          <w:p w14:paraId="5553F832" w14:textId="77777777" w:rsidR="00A43C47" w:rsidRPr="000640B5" w:rsidRDefault="00A43C47" w:rsidP="0004460C">
            <w:pPr>
              <w:jc w:val="both"/>
              <w:rPr>
                <w:rFonts w:ascii="Times New Roman" w:hAnsi="Times New Roman" w:cs="Times New Roman"/>
              </w:rPr>
            </w:pPr>
            <w:r w:rsidRPr="000640B5">
              <w:rPr>
                <w:rFonts w:ascii="Times New Roman" w:hAnsi="Times New Roman" w:cs="Times New Roman"/>
              </w:rPr>
              <w:lastRenderedPageBreak/>
              <w:t xml:space="preserve">2. Sapendosi l’honore, et la carica | che ’l detto signor Conte ha havuto, et ha | tuttavia nelle armate de’ signori | Stati intentione sua sarebbe di | non levar meno di cinque in sei-|milla huomini, et trecento cavalli, | et se ne vogliono d’avantaggio | il detto signor Conte li provederà. | </w:t>
            </w:r>
          </w:p>
        </w:tc>
        <w:tc>
          <w:tcPr>
            <w:tcW w:w="4814" w:type="dxa"/>
          </w:tcPr>
          <w:p w14:paraId="11657ACC" w14:textId="77777777" w:rsidR="00A43C47" w:rsidRPr="000640B5" w:rsidRDefault="00A43C47" w:rsidP="0004460C">
            <w:pPr>
              <w:jc w:val="both"/>
              <w:rPr>
                <w:rFonts w:ascii="Times New Roman" w:hAnsi="Times New Roman" w:cs="Times New Roman"/>
              </w:rPr>
            </w:pPr>
            <w:r w:rsidRPr="000640B5">
              <w:rPr>
                <w:rFonts w:ascii="Times New Roman" w:hAnsi="Times New Roman" w:cs="Times New Roman"/>
              </w:rPr>
              <w:t>2. Ha il signor conte Gio. Ernesto trentaquattro | anni in circa, ha cominciato a | portar l’armi, ch’era ben giovaneto | ha nome di buon soldato; e colonello | intertenuto, dicono, che habbi mille | scudi dal sole al mese di pensione da’ | signori Stati, et in</w:t>
            </w:r>
            <w:r w:rsidRPr="000640B5">
              <w:rPr>
                <w:rStyle w:val="FootnoteReference"/>
                <w:rFonts w:ascii="Times New Roman" w:hAnsi="Times New Roman" w:cs="Times New Roman"/>
              </w:rPr>
              <w:footnoteReference w:id="142"/>
            </w:r>
            <w:r w:rsidRPr="000640B5">
              <w:rPr>
                <w:rFonts w:ascii="Times New Roman" w:hAnsi="Times New Roman" w:cs="Times New Roman"/>
              </w:rPr>
              <w:t xml:space="preserve"> campo il viver per | la sua casa, che cava dalle contri-|butioni, ha governato un terzo | dell’armata de’ signori Stati sotto a | Giuliers; per questo, et per esser della | casa ch’egli è dice</w:t>
            </w:r>
            <w:r w:rsidRPr="000640B5">
              <w:rPr>
                <w:rStyle w:val="FootnoteReference"/>
                <w:rFonts w:ascii="Times New Roman" w:hAnsi="Times New Roman" w:cs="Times New Roman"/>
              </w:rPr>
              <w:footnoteReference w:id="143"/>
            </w:r>
            <w:r w:rsidRPr="000640B5">
              <w:rPr>
                <w:rFonts w:ascii="Times New Roman" w:hAnsi="Times New Roman" w:cs="Times New Roman"/>
              </w:rPr>
              <w:t xml:space="preserve"> non intender di condur | meno di cinque in sei mille huomini | da piedi: tuttavia potrebbe forse | contentarsi anco di quattro in cinque | milla. Et quanto alla cavallaria | la stima necessaria perché aiuta | grandemente l’infanteria ne’ maggior | pericoli. |</w:t>
            </w:r>
          </w:p>
        </w:tc>
      </w:tr>
    </w:tbl>
    <w:p w14:paraId="7F84CAE9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51v /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A43C47" w:rsidRPr="000640B5" w14:paraId="00024E39" w14:textId="77777777">
        <w:trPr>
          <w:cantSplit/>
        </w:trPr>
        <w:tc>
          <w:tcPr>
            <w:tcW w:w="4814" w:type="dxa"/>
          </w:tcPr>
          <w:p w14:paraId="246950E5" w14:textId="77777777" w:rsidR="00A43C47" w:rsidRPr="000640B5" w:rsidRDefault="00A43C47" w:rsidP="0004460C">
            <w:pPr>
              <w:jc w:val="both"/>
              <w:rPr>
                <w:rFonts w:ascii="Times New Roman" w:hAnsi="Times New Roman" w:cs="Times New Roman"/>
              </w:rPr>
            </w:pPr>
            <w:r w:rsidRPr="000640B5">
              <w:rPr>
                <w:rFonts w:ascii="Times New Roman" w:hAnsi="Times New Roman" w:cs="Times New Roman"/>
              </w:rPr>
              <w:t>3. Sopra le qual truppe per il rispetto, et | consideratione sudetta desidererebbe | il detto signor Conte haver l’assoluto comando | et parimente di non ricever alcun ordine, | et commandamento che dal Senato | o bene dal Generalissimo o Prov(iso)r | generale; et quando le truppe | saranno in guarnigione elle | lo riceveranno dalli Rettori | delle città o piazze della detta | Republica. |</w:t>
            </w:r>
          </w:p>
        </w:tc>
        <w:tc>
          <w:tcPr>
            <w:tcW w:w="4814" w:type="dxa"/>
          </w:tcPr>
          <w:p w14:paraId="77512B98" w14:textId="77777777" w:rsidR="00A43C47" w:rsidRPr="000640B5" w:rsidRDefault="00A43C47" w:rsidP="0004460C">
            <w:pPr>
              <w:jc w:val="both"/>
              <w:rPr>
                <w:rFonts w:ascii="Times New Roman" w:hAnsi="Times New Roman" w:cs="Times New Roman"/>
              </w:rPr>
            </w:pPr>
            <w:r w:rsidRPr="000640B5">
              <w:rPr>
                <w:rFonts w:ascii="Times New Roman" w:hAnsi="Times New Roman" w:cs="Times New Roman"/>
              </w:rPr>
              <w:t>3. Questo ho cavato dal suo parlare | esser posto per rispetto del signor Pompeo | Giustiniano. Et a questo propo-|sito si è portato l’essempio di quel[lo] | che seguì sotto Giuliers che vi era | il General delle genti</w:t>
            </w:r>
            <w:r w:rsidRPr="000640B5">
              <w:rPr>
                <w:rStyle w:val="FootnoteReference"/>
                <w:rFonts w:ascii="Times New Roman" w:hAnsi="Times New Roman" w:cs="Times New Roman"/>
              </w:rPr>
              <w:footnoteReference w:id="144"/>
            </w:r>
            <w:r w:rsidRPr="000640B5">
              <w:rPr>
                <w:rFonts w:ascii="Times New Roman" w:hAnsi="Times New Roman" w:cs="Times New Roman"/>
              </w:rPr>
              <w:t xml:space="preserve"> francesi | quello delle inglesi, et quello dei | principi dell’Unione, né da altri | ricevevano il commando, che dal | Generalissimo ch’era il signor principe Mauritio. |</w:t>
            </w:r>
          </w:p>
        </w:tc>
      </w:tr>
      <w:tr w:rsidR="00A43C47" w:rsidRPr="000640B5" w14:paraId="07F87828" w14:textId="77777777">
        <w:trPr>
          <w:cantSplit/>
        </w:trPr>
        <w:tc>
          <w:tcPr>
            <w:tcW w:w="4814" w:type="dxa"/>
          </w:tcPr>
          <w:p w14:paraId="737F98AD" w14:textId="77777777" w:rsidR="00A43C47" w:rsidRPr="000640B5" w:rsidRDefault="00A43C47" w:rsidP="0004460C">
            <w:pPr>
              <w:jc w:val="both"/>
              <w:rPr>
                <w:rFonts w:ascii="Times New Roman" w:hAnsi="Times New Roman" w:cs="Times New Roman"/>
              </w:rPr>
            </w:pPr>
            <w:r w:rsidRPr="000640B5">
              <w:rPr>
                <w:rFonts w:ascii="Times New Roman" w:hAnsi="Times New Roman" w:cs="Times New Roman"/>
              </w:rPr>
              <w:lastRenderedPageBreak/>
              <w:t>4. La qual infanteria intentione sua | sarebbe di ridurla in compagnie | di cento cinquanta teste ad imita-|tione dell’uso de’ Paesi Bassi, eccetto | le compagnie colonelle, che | saranno di doicento teste. |</w:t>
            </w:r>
          </w:p>
        </w:tc>
        <w:tc>
          <w:tcPr>
            <w:tcW w:w="4814" w:type="dxa"/>
          </w:tcPr>
          <w:p w14:paraId="011118FE" w14:textId="77777777" w:rsidR="00A43C47" w:rsidRPr="000640B5" w:rsidRDefault="00A43C47" w:rsidP="0004460C">
            <w:pPr>
              <w:jc w:val="both"/>
              <w:rPr>
                <w:rFonts w:ascii="Times New Roman" w:hAnsi="Times New Roman" w:cs="Times New Roman"/>
              </w:rPr>
            </w:pPr>
            <w:r w:rsidRPr="000640B5">
              <w:rPr>
                <w:rFonts w:ascii="Times New Roman" w:hAnsi="Times New Roman" w:cs="Times New Roman"/>
              </w:rPr>
              <w:t>4. Gli è noto l’ordine de’ Svizzeri di | far le compagnie di trecento huomini | dice, che così si accostumava anco li | anni passati tra Spagnoli, et in questi | paesi; ma che si ha trovato, che le</w:t>
            </w:r>
            <w:r w:rsidRPr="000640B5">
              <w:rPr>
                <w:rStyle w:val="FootnoteReference"/>
                <w:rFonts w:ascii="Times New Roman" w:hAnsi="Times New Roman" w:cs="Times New Roman"/>
              </w:rPr>
              <w:footnoteReference w:id="145"/>
            </w:r>
            <w:r w:rsidRPr="000640B5">
              <w:rPr>
                <w:rFonts w:ascii="Times New Roman" w:hAnsi="Times New Roman" w:cs="Times New Roman"/>
              </w:rPr>
              <w:t xml:space="preserve"> | compagnie ridotte a minor numero | et il maggior</w:t>
            </w:r>
            <w:r w:rsidRPr="000640B5">
              <w:rPr>
                <w:rStyle w:val="FootnoteReference"/>
                <w:rFonts w:ascii="Times New Roman" w:hAnsi="Times New Roman" w:cs="Times New Roman"/>
              </w:rPr>
              <w:footnoteReference w:id="146"/>
            </w:r>
            <w:r w:rsidRPr="000640B5">
              <w:rPr>
                <w:rFonts w:ascii="Times New Roman" w:hAnsi="Times New Roman" w:cs="Times New Roman"/>
              </w:rPr>
              <w:t xml:space="preserve"> numero d’officiali | faceva anco miglior effetto, onde | passa tutto al presente senza confusione | potendo un capitano con suoi officiali | meglio, et con più vantaggio regger | un corpo di militia di 150 che | di trecento: con tutto questo quando la Serenità vostra | vorrà le compagnie di 300 a tanto si accomoder[à] | perché il profitto sarà anco maggiore dei capitani | ma lo raccorda il signor Conte perché vostra Serenità sia me-|glio servita. È ben vero, che si converrà | computar il di più per li officiali dopp[ii] | ma credeva, che ciò si farebbe con | doicento cinquanta scudi più o meno; ma | quando</w:t>
            </w:r>
            <w:r w:rsidRPr="000640B5">
              <w:rPr>
                <w:rStyle w:val="FootnoteReference"/>
                <w:rFonts w:ascii="Times New Roman" w:hAnsi="Times New Roman" w:cs="Times New Roman"/>
              </w:rPr>
              <w:footnoteReference w:id="147"/>
            </w:r>
            <w:r w:rsidRPr="000640B5">
              <w:rPr>
                <w:rFonts w:ascii="Times New Roman" w:hAnsi="Times New Roman" w:cs="Times New Roman"/>
              </w:rPr>
              <w:t xml:space="preserve"> vostra Serenità non havesse voluto pagar | più</w:t>
            </w:r>
            <w:r w:rsidRPr="000640B5">
              <w:rPr>
                <w:rStyle w:val="FootnoteReference"/>
                <w:rFonts w:ascii="Times New Roman" w:hAnsi="Times New Roman" w:cs="Times New Roman"/>
              </w:rPr>
              <w:footnoteReference w:id="148"/>
            </w:r>
            <w:r w:rsidRPr="000640B5">
              <w:rPr>
                <w:rFonts w:ascii="Times New Roman" w:hAnsi="Times New Roman" w:cs="Times New Roman"/>
              </w:rPr>
              <w:t xml:space="preserve"> per 300 huomini per compagnia |</w:t>
            </w:r>
          </w:p>
        </w:tc>
      </w:tr>
    </w:tbl>
    <w:p w14:paraId="62264CA1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54r /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A43C47" w:rsidRPr="000640B5" w14:paraId="550D22E3" w14:textId="77777777">
        <w:tc>
          <w:tcPr>
            <w:tcW w:w="4814" w:type="dxa"/>
          </w:tcPr>
          <w:p w14:paraId="7256A75F" w14:textId="77777777" w:rsidR="00A43C47" w:rsidRPr="000640B5" w:rsidRDefault="00A43C47" w:rsidP="0004460C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814" w:type="dxa"/>
          </w:tcPr>
          <w:p w14:paraId="015FD8CF" w14:textId="77777777" w:rsidR="00A43C47" w:rsidRPr="000640B5" w:rsidRDefault="00A43C47" w:rsidP="0004460C">
            <w:pPr>
              <w:jc w:val="both"/>
              <w:rPr>
                <w:rFonts w:ascii="Times New Roman" w:hAnsi="Times New Roman" w:cs="Times New Roman"/>
              </w:rPr>
            </w:pPr>
            <w:r w:rsidRPr="000640B5">
              <w:rPr>
                <w:rFonts w:ascii="Times New Roman" w:hAnsi="Times New Roman" w:cs="Times New Roman"/>
              </w:rPr>
              <w:t>di doimilla cento scudi come paga | Svizzeri, volendo egli, che le compagnie | siano così trattate, come intenderà | la Serenità vostra nel 7</w:t>
            </w:r>
            <w:r w:rsidRPr="000640B5">
              <w:rPr>
                <w:rFonts w:ascii="Times New Roman" w:hAnsi="Times New Roman" w:cs="Times New Roman"/>
                <w:vertAlign w:val="superscript"/>
              </w:rPr>
              <w:t>mo</w:t>
            </w:r>
            <w:r w:rsidRPr="000640B5">
              <w:rPr>
                <w:rFonts w:ascii="Times New Roman" w:hAnsi="Times New Roman" w:cs="Times New Roman"/>
              </w:rPr>
              <w:t xml:space="preserve"> capitolo si potrebbe | ribatter da ogni trecento trenta in circa | et distribuir quel soldo tra li detti | officiali dupplicati. |</w:t>
            </w:r>
          </w:p>
        </w:tc>
      </w:tr>
      <w:tr w:rsidR="00A43C47" w:rsidRPr="000640B5" w14:paraId="2AEB7E09" w14:textId="77777777">
        <w:tc>
          <w:tcPr>
            <w:tcW w:w="4814" w:type="dxa"/>
          </w:tcPr>
          <w:p w14:paraId="74004650" w14:textId="77777777" w:rsidR="00A43C47" w:rsidRPr="000640B5" w:rsidRDefault="00A43C47" w:rsidP="0004460C">
            <w:pPr>
              <w:jc w:val="both"/>
              <w:rPr>
                <w:rFonts w:ascii="Times New Roman" w:hAnsi="Times New Roman" w:cs="Times New Roman"/>
              </w:rPr>
            </w:pPr>
            <w:r w:rsidRPr="000640B5">
              <w:rPr>
                <w:rFonts w:ascii="Times New Roman" w:hAnsi="Times New Roman" w:cs="Times New Roman"/>
              </w:rPr>
              <w:t>5. Il detto signor Conte è parimente contento | d’intraprender di far provisione | per le dette truppe di vasselli purché | la Signoria gli facci haver prontamente | per ciaschedun vassello seimilla | fiorini facendo conto di metter in | cadaun vassello doicento huomini. |</w:t>
            </w:r>
          </w:p>
        </w:tc>
        <w:tc>
          <w:tcPr>
            <w:tcW w:w="4814" w:type="dxa"/>
          </w:tcPr>
          <w:p w14:paraId="49966D4A" w14:textId="77777777" w:rsidR="00A43C47" w:rsidRPr="000640B5" w:rsidRDefault="00A43C47" w:rsidP="0004460C">
            <w:pPr>
              <w:jc w:val="both"/>
              <w:rPr>
                <w:rFonts w:ascii="Times New Roman" w:hAnsi="Times New Roman" w:cs="Times New Roman"/>
              </w:rPr>
            </w:pPr>
            <w:r w:rsidRPr="000640B5">
              <w:rPr>
                <w:rFonts w:ascii="Times New Roman" w:hAnsi="Times New Roman" w:cs="Times New Roman"/>
              </w:rPr>
              <w:t>5. Per quelle informationi che ho | potuto havere truovo, che là intorno | sarà il prezzo de’ vasselli, et seimilla | fiorini di questi sono mille, et cinque-|cento ongari. È ben vero, che si | potrebbe avanzar qualche cosa | coll’auttorità del signor principe Mauritio | et spetialmente anco perché verso la | fine del futuro mese di settembre | comincieranno a far li buoni venti | per viaggiare verso Italia, et li | mercanti haveranno cara l’occasione. | Et a questo proposito ha raccordato | il signor Conte che l’haver quattro o | cinque vasselli da</w:t>
            </w:r>
            <w:r w:rsidR="00F34CF2" w:rsidRPr="000640B5">
              <w:rPr>
                <w:rFonts w:ascii="Times New Roman" w:hAnsi="Times New Roman" w:cs="Times New Roman"/>
              </w:rPr>
              <w:t xml:space="preserve"> guerra, che | fassero scorta a</w:t>
            </w:r>
            <w:r w:rsidRPr="000640B5">
              <w:rPr>
                <w:rFonts w:ascii="Times New Roman" w:hAnsi="Times New Roman" w:cs="Times New Roman"/>
              </w:rPr>
              <w:t xml:space="preserve">gli altri non sarebbe | male, et credeva, che vostra Serenità non | haverebbe havuta difficoltà d'|impetrarli da’ signori Stati. </w:t>
            </w:r>
            <w:r w:rsidR="007229C4" w:rsidRPr="000640B5">
              <w:rPr>
                <w:rFonts w:ascii="Times New Roman" w:hAnsi="Times New Roman" w:cs="Times New Roman"/>
              </w:rPr>
              <w:t>|</w:t>
            </w:r>
          </w:p>
        </w:tc>
      </w:tr>
    </w:tbl>
    <w:p w14:paraId="274EE40E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54v /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A43C47" w:rsidRPr="000640B5" w14:paraId="50A5F02B" w14:textId="77777777">
        <w:tc>
          <w:tcPr>
            <w:tcW w:w="4814" w:type="dxa"/>
          </w:tcPr>
          <w:p w14:paraId="188FBD30" w14:textId="77777777" w:rsidR="00A43C47" w:rsidRPr="000640B5" w:rsidRDefault="00A43C47" w:rsidP="0004460C">
            <w:pPr>
              <w:jc w:val="both"/>
              <w:rPr>
                <w:rFonts w:ascii="Times New Roman" w:hAnsi="Times New Roman" w:cs="Times New Roman"/>
              </w:rPr>
            </w:pPr>
            <w:r w:rsidRPr="000640B5">
              <w:rPr>
                <w:rFonts w:ascii="Times New Roman" w:hAnsi="Times New Roman" w:cs="Times New Roman"/>
              </w:rPr>
              <w:t xml:space="preserve">6. Et stante che converanno far | eccessive spese per la levata delle | dette truppe desidera il signor </w:t>
            </w:r>
            <w:r w:rsidRPr="000640B5">
              <w:rPr>
                <w:rFonts w:ascii="Times New Roman" w:hAnsi="Times New Roman" w:cs="Times New Roman"/>
              </w:rPr>
              <w:lastRenderedPageBreak/>
              <w:t>Conte | che la Signoria gli contribuisca per | ciaschedun huomo da cavallo | sette ducati ongari, et per li soldati | quattro ducati ongari il tutto in | denari contanti, intendendosi | espressamente, che non habbi la Republica | a ribattergli niente di questo avanzo. |</w:t>
            </w:r>
          </w:p>
        </w:tc>
        <w:tc>
          <w:tcPr>
            <w:tcW w:w="4814" w:type="dxa"/>
          </w:tcPr>
          <w:p w14:paraId="5D599495" w14:textId="77777777" w:rsidR="00A43C47" w:rsidRPr="000640B5" w:rsidRDefault="00A43C47" w:rsidP="0004460C">
            <w:pPr>
              <w:jc w:val="both"/>
              <w:rPr>
                <w:rFonts w:ascii="Times New Roman" w:hAnsi="Times New Roman" w:cs="Times New Roman"/>
              </w:rPr>
            </w:pPr>
            <w:r w:rsidRPr="000640B5">
              <w:rPr>
                <w:rFonts w:ascii="Times New Roman" w:hAnsi="Times New Roman" w:cs="Times New Roman"/>
              </w:rPr>
              <w:lastRenderedPageBreak/>
              <w:t xml:space="preserve">6. Havend’io considerato al signor Conte | questa esser spesa di gran rilevo | et alla quale </w:t>
            </w:r>
            <w:r w:rsidRPr="000640B5">
              <w:rPr>
                <w:rFonts w:ascii="Times New Roman" w:hAnsi="Times New Roman" w:cs="Times New Roman"/>
              </w:rPr>
              <w:lastRenderedPageBreak/>
              <w:t>non è solita la Serenità vostra | soccumber senza il ribatterla nelle | paghe m’ha detto esser impossibile | far altrimenti in questi paesi né con | minor spesa, essendo necessaria non solo | per il camparar delle genti; ma per l’intertenirle sino al giorno | che sarà destinato per il dar</w:t>
            </w:r>
            <w:r w:rsidRPr="000640B5">
              <w:rPr>
                <w:rStyle w:val="FootnoteReference"/>
                <w:rFonts w:ascii="Times New Roman" w:hAnsi="Times New Roman" w:cs="Times New Roman"/>
              </w:rPr>
              <w:footnoteReference w:id="149"/>
            </w:r>
            <w:r w:rsidRPr="000640B5">
              <w:rPr>
                <w:rFonts w:ascii="Times New Roman" w:hAnsi="Times New Roman" w:cs="Times New Roman"/>
              </w:rPr>
              <w:t xml:space="preserve"> la</w:t>
            </w:r>
            <w:r w:rsidRPr="000640B5">
              <w:rPr>
                <w:rStyle w:val="FootnoteReference"/>
                <w:rFonts w:ascii="Times New Roman" w:hAnsi="Times New Roman" w:cs="Times New Roman"/>
              </w:rPr>
              <w:footnoteReference w:id="150"/>
            </w:r>
            <w:r w:rsidRPr="000640B5">
              <w:rPr>
                <w:rFonts w:ascii="Times New Roman" w:hAnsi="Times New Roman" w:cs="Times New Roman"/>
              </w:rPr>
              <w:t xml:space="preserve"> | mostra, et all’imbarco, et che | questo denaro doverà servir anco | ad essi soldati per comprar alcuna | cosa per mettersi ad ordine in così | longo viaggio. Onde faccio | conto, che senza il soldo ordinar[io] | del mese venirà a costar alla | Serenità vostra ogni soldato da piedi compreso | il nolo del vassello che porterà | ducento huomini undeci ongari | in circa et quattordici ongari in circa | quello da cavallo. |</w:t>
            </w:r>
          </w:p>
        </w:tc>
      </w:tr>
    </w:tbl>
    <w:p w14:paraId="08FB8BE0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lastRenderedPageBreak/>
        <w:t xml:space="preserve">/ 152r /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A43C47" w:rsidRPr="000640B5" w14:paraId="18157150" w14:textId="77777777">
        <w:trPr>
          <w:cantSplit/>
        </w:trPr>
        <w:tc>
          <w:tcPr>
            <w:tcW w:w="4814" w:type="dxa"/>
          </w:tcPr>
          <w:p w14:paraId="3531B338" w14:textId="77777777" w:rsidR="00A43C47" w:rsidRPr="000640B5" w:rsidRDefault="00A43C47" w:rsidP="0004460C">
            <w:pPr>
              <w:jc w:val="both"/>
              <w:rPr>
                <w:rFonts w:ascii="Times New Roman" w:hAnsi="Times New Roman" w:cs="Times New Roman"/>
              </w:rPr>
            </w:pPr>
            <w:r w:rsidRPr="000640B5">
              <w:rPr>
                <w:rFonts w:ascii="Times New Roman" w:hAnsi="Times New Roman" w:cs="Times New Roman"/>
              </w:rPr>
              <w:t>7. Et affine di prevenir alli disordini | che potrebbono arrivare il detto signor Conte | ricerca, che la Signoria invii in queste parti | un commissario che tenesse piena, | et intiera auttorità di dar la mostra | alle truppe, et pigliarle in giuramento: | essendo l’intentione del signor Conte, che la | paga, et il soldo tanto degl’officiali, | che de’ soldati cominci a correr | dal giorno della detta mostra, et | imbarco in tutto, et per tutto | conforme al pagamento delli | Svizzeri senza alcuna contraventione | o eccettione. Et con questo il detto | signor Conte si prenderà a suo carico | di proveder le truppe dei viveri | necessarii, et di consegnarle | senza altra spesa della Republica. |</w:t>
            </w:r>
          </w:p>
        </w:tc>
        <w:tc>
          <w:tcPr>
            <w:tcW w:w="4814" w:type="dxa"/>
          </w:tcPr>
          <w:p w14:paraId="4EB53094" w14:textId="77777777" w:rsidR="00A43C47" w:rsidRPr="000640B5" w:rsidRDefault="00A43C47" w:rsidP="0004460C">
            <w:pPr>
              <w:jc w:val="both"/>
              <w:rPr>
                <w:rFonts w:ascii="Times New Roman" w:hAnsi="Times New Roman" w:cs="Times New Roman"/>
              </w:rPr>
            </w:pPr>
            <w:r w:rsidRPr="000640B5">
              <w:rPr>
                <w:rFonts w:ascii="Times New Roman" w:hAnsi="Times New Roman" w:cs="Times New Roman"/>
              </w:rPr>
              <w:t>7. Vuole</w:t>
            </w:r>
            <w:r w:rsidRPr="000640B5">
              <w:rPr>
                <w:rStyle w:val="FootnoteReference"/>
                <w:rFonts w:ascii="Times New Roman" w:hAnsi="Times New Roman" w:cs="Times New Roman"/>
              </w:rPr>
              <w:footnoteReference w:id="151"/>
            </w:r>
            <w:r w:rsidRPr="000640B5">
              <w:rPr>
                <w:rFonts w:ascii="Times New Roman" w:hAnsi="Times New Roman" w:cs="Times New Roman"/>
              </w:rPr>
              <w:t xml:space="preserve"> uno, che dia il giuramento | di fedeltà a’ soldati alla Serenità vostra per | haver tanto maggior auttorità sopra | di loro. |</w:t>
            </w:r>
          </w:p>
        </w:tc>
      </w:tr>
      <w:tr w:rsidR="00A43C47" w:rsidRPr="000640B5" w14:paraId="57C05898" w14:textId="77777777">
        <w:trPr>
          <w:cantSplit/>
        </w:trPr>
        <w:tc>
          <w:tcPr>
            <w:tcW w:w="4814" w:type="dxa"/>
          </w:tcPr>
          <w:p w14:paraId="09A8D1D9" w14:textId="77777777" w:rsidR="00A43C47" w:rsidRPr="000640B5" w:rsidRDefault="00A43C47" w:rsidP="0004460C">
            <w:pPr>
              <w:jc w:val="both"/>
              <w:rPr>
                <w:rFonts w:ascii="Times New Roman" w:hAnsi="Times New Roman" w:cs="Times New Roman"/>
              </w:rPr>
            </w:pPr>
            <w:r w:rsidRPr="000640B5">
              <w:rPr>
                <w:rFonts w:ascii="Times New Roman" w:hAnsi="Times New Roman" w:cs="Times New Roman"/>
              </w:rPr>
              <w:t>8. Et se alla flotta succedesse qualche | perdita o per fortuna di mare, o per | rincontro di qualche galere, et vasselli | de’ nemici, overo qualche altro | impensato disturbo, il detto signor Conte | intende, che sia per ridondar il tutto | a danno della Republica. |</w:t>
            </w:r>
          </w:p>
        </w:tc>
        <w:tc>
          <w:tcPr>
            <w:tcW w:w="4814" w:type="dxa"/>
          </w:tcPr>
          <w:p w14:paraId="2C8725C2" w14:textId="77777777" w:rsidR="00A43C47" w:rsidRPr="000640B5" w:rsidRDefault="00A43C47" w:rsidP="0004460C">
            <w:pPr>
              <w:jc w:val="both"/>
              <w:rPr>
                <w:rFonts w:ascii="Times New Roman" w:hAnsi="Times New Roman" w:cs="Times New Roman"/>
              </w:rPr>
            </w:pPr>
            <w:r w:rsidRPr="000640B5">
              <w:rPr>
                <w:rFonts w:ascii="Times New Roman" w:hAnsi="Times New Roman" w:cs="Times New Roman"/>
              </w:rPr>
              <w:t>8. Dice il signor Conte che toccarà a vostra Serenità subito | arrivata la soldatesca fargli dar la | mostra, et pagar il mese per il numero | che sarà trovato nella sudetta mostra | non intendendo egli di esser obligato | di presentar in essa tutto il compito | numero di soldati, che si sarà stabi-|lito, che levi; quando questi per li | accidenti del viaggio, et per cause | conosciute legitime o di morte o di | altro rancontro fossero mancati. |</w:t>
            </w:r>
          </w:p>
        </w:tc>
      </w:tr>
    </w:tbl>
    <w:p w14:paraId="0913A640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52v /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A43C47" w:rsidRPr="000640B5" w14:paraId="72F71494" w14:textId="77777777">
        <w:tc>
          <w:tcPr>
            <w:tcW w:w="4814" w:type="dxa"/>
          </w:tcPr>
          <w:p w14:paraId="51DD8F5C" w14:textId="77777777" w:rsidR="00A43C47" w:rsidRPr="000640B5" w:rsidRDefault="00A43C47" w:rsidP="0004460C">
            <w:pPr>
              <w:jc w:val="both"/>
              <w:rPr>
                <w:rFonts w:ascii="Times New Roman" w:hAnsi="Times New Roman" w:cs="Times New Roman"/>
              </w:rPr>
            </w:pPr>
            <w:r w:rsidRPr="000640B5">
              <w:rPr>
                <w:rFonts w:ascii="Times New Roman" w:hAnsi="Times New Roman" w:cs="Times New Roman"/>
              </w:rPr>
              <w:t xml:space="preserve">9. Et come la ragione vorrebbe che le | truppe fossero ben armate il signor Conte | supplica la Signoria di volerli dar avan-|zamento d’una buona parte del denaro | con conditione però di </w:t>
            </w:r>
            <w:r w:rsidRPr="000640B5">
              <w:rPr>
                <w:rFonts w:ascii="Times New Roman" w:hAnsi="Times New Roman" w:cs="Times New Roman"/>
              </w:rPr>
              <w:lastRenderedPageBreak/>
              <w:t>ribatter la | somma di mese in mese fino al total | rimborso. |</w:t>
            </w:r>
          </w:p>
        </w:tc>
        <w:tc>
          <w:tcPr>
            <w:tcW w:w="4814" w:type="dxa"/>
          </w:tcPr>
          <w:p w14:paraId="3BD19969" w14:textId="77777777" w:rsidR="00A43C47" w:rsidRPr="000640B5" w:rsidRDefault="00A43C47" w:rsidP="0004460C">
            <w:pPr>
              <w:jc w:val="both"/>
              <w:rPr>
                <w:rFonts w:ascii="Times New Roman" w:hAnsi="Times New Roman" w:cs="Times New Roman"/>
              </w:rPr>
            </w:pPr>
            <w:r w:rsidRPr="000640B5">
              <w:rPr>
                <w:rFonts w:ascii="Times New Roman" w:hAnsi="Times New Roman" w:cs="Times New Roman"/>
              </w:rPr>
              <w:lastRenderedPageBreak/>
              <w:t>9. Stima meglio il signor Conte che qui si | piglino</w:t>
            </w:r>
            <w:r w:rsidRPr="000640B5">
              <w:rPr>
                <w:rStyle w:val="FootnoteReference"/>
                <w:rFonts w:ascii="Times New Roman" w:hAnsi="Times New Roman" w:cs="Times New Roman"/>
              </w:rPr>
              <w:footnoteReference w:id="152"/>
            </w:r>
            <w:r w:rsidRPr="000640B5">
              <w:rPr>
                <w:rFonts w:ascii="Times New Roman" w:hAnsi="Times New Roman" w:cs="Times New Roman"/>
              </w:rPr>
              <w:t xml:space="preserve"> l’armi perché sono et più | proprie, et più accommodate | all’huomo, et quanto alla </w:t>
            </w:r>
            <w:r w:rsidRPr="000640B5">
              <w:rPr>
                <w:rFonts w:ascii="Times New Roman" w:hAnsi="Times New Roman" w:cs="Times New Roman"/>
              </w:rPr>
              <w:lastRenderedPageBreak/>
              <w:t>summa | dell’avanzo si rimette alla prudenza dell’Eccellenze vostre illustrissime. |</w:t>
            </w:r>
          </w:p>
        </w:tc>
      </w:tr>
      <w:tr w:rsidR="00A43C47" w:rsidRPr="000640B5" w14:paraId="122B25C5" w14:textId="77777777">
        <w:tc>
          <w:tcPr>
            <w:tcW w:w="4814" w:type="dxa"/>
          </w:tcPr>
          <w:p w14:paraId="0BDD5DE4" w14:textId="77777777" w:rsidR="00A43C47" w:rsidRPr="000640B5" w:rsidRDefault="00A43C47" w:rsidP="0004460C">
            <w:pPr>
              <w:jc w:val="both"/>
              <w:rPr>
                <w:rFonts w:ascii="Times New Roman" w:hAnsi="Times New Roman" w:cs="Times New Roman"/>
              </w:rPr>
            </w:pPr>
            <w:r w:rsidRPr="000640B5">
              <w:rPr>
                <w:rFonts w:ascii="Times New Roman" w:hAnsi="Times New Roman" w:cs="Times New Roman"/>
              </w:rPr>
              <w:lastRenderedPageBreak/>
              <w:t>10. Quanto si aspetta alli 300 huomini | da cavallo non haveranno, che il | soldo di fanti fino a tanto, che | saranno arrivati sopra le terre | della serenissima Republica, et che si haverà | consultato della maniera, che | haveranno</w:t>
            </w:r>
            <w:r w:rsidRPr="000640B5">
              <w:rPr>
                <w:rStyle w:val="FootnoteReference"/>
                <w:rFonts w:ascii="Times New Roman" w:hAnsi="Times New Roman" w:cs="Times New Roman"/>
              </w:rPr>
              <w:footnoteReference w:id="153"/>
            </w:r>
            <w:r w:rsidRPr="000640B5">
              <w:rPr>
                <w:rFonts w:ascii="Times New Roman" w:hAnsi="Times New Roman" w:cs="Times New Roman"/>
              </w:rPr>
              <w:t xml:space="preserve"> ad esser montati. | Allhora li detti huomini da cavallo | haveranno trenta fiorini il mese | et li officiali per li loro carri, et | tutto ciò che li aspetta saranno | trattati in tutto conforme al soldo | et paga alemana, che verrà a | costare per cento cavalli alla summa | in tutto di fiorini quattromille. |</w:t>
            </w:r>
          </w:p>
        </w:tc>
        <w:tc>
          <w:tcPr>
            <w:tcW w:w="4814" w:type="dxa"/>
          </w:tcPr>
          <w:p w14:paraId="4667AB80" w14:textId="1E6E4243" w:rsidR="00A43C47" w:rsidRPr="000640B5" w:rsidRDefault="00A43C47" w:rsidP="0004460C">
            <w:pPr>
              <w:jc w:val="both"/>
              <w:rPr>
                <w:rFonts w:ascii="Times New Roman" w:hAnsi="Times New Roman" w:cs="Times New Roman"/>
              </w:rPr>
            </w:pPr>
            <w:r w:rsidRPr="000640B5">
              <w:rPr>
                <w:rFonts w:ascii="Times New Roman" w:hAnsi="Times New Roman" w:cs="Times New Roman"/>
              </w:rPr>
              <w:t>10. Trenta di questi fiorini sono sette ongari, et mezo</w:t>
            </w:r>
            <w:r w:rsidRPr="000640B5">
              <w:rPr>
                <w:rStyle w:val="FootnoteReference"/>
                <w:rFonts w:ascii="Times New Roman" w:hAnsi="Times New Roman" w:cs="Times New Roman"/>
              </w:rPr>
              <w:footnoteReference w:id="154"/>
            </w:r>
            <w:r w:rsidR="002627B2">
              <w:rPr>
                <w:rFonts w:ascii="Times New Roman" w:hAnsi="Times New Roman" w:cs="Times New Roman"/>
              </w:rPr>
              <w:t>.</w:t>
            </w:r>
            <w:r w:rsidRPr="000640B5">
              <w:rPr>
                <w:rFonts w:ascii="Times New Roman" w:hAnsi="Times New Roman" w:cs="Times New Roman"/>
              </w:rPr>
              <w:t xml:space="preserve"> | </w:t>
            </w:r>
          </w:p>
        </w:tc>
      </w:tr>
      <w:tr w:rsidR="00A43C47" w:rsidRPr="000640B5" w14:paraId="2333640B" w14:textId="77777777">
        <w:tc>
          <w:tcPr>
            <w:tcW w:w="4814" w:type="dxa"/>
          </w:tcPr>
          <w:p w14:paraId="1C54A8FF" w14:textId="77777777" w:rsidR="00A43C47" w:rsidRPr="000640B5" w:rsidRDefault="00A43C47" w:rsidP="0004460C">
            <w:pPr>
              <w:jc w:val="both"/>
              <w:rPr>
                <w:rFonts w:ascii="Times New Roman" w:hAnsi="Times New Roman" w:cs="Times New Roman"/>
              </w:rPr>
            </w:pPr>
            <w:r w:rsidRPr="000640B5">
              <w:rPr>
                <w:rFonts w:ascii="Times New Roman" w:hAnsi="Times New Roman" w:cs="Times New Roman"/>
              </w:rPr>
              <w:t>11. Et come questo viaggio è accompagnato da gran | spese, incommodità, et difficoltà come ciò si | può assai facilmente considerare particolarmente conoscendosi | la distanza, che vi è di qua a Venetia | l’intentione del signor Conte sarebbe, che la Signoria l’assi-|curasse, et se obligasse di continuar</w:t>
            </w:r>
            <w:r w:rsidRPr="000640B5">
              <w:rPr>
                <w:rStyle w:val="FootnoteReference"/>
                <w:rFonts w:ascii="Times New Roman" w:hAnsi="Times New Roman" w:cs="Times New Roman"/>
              </w:rPr>
              <w:footnoteReference w:id="155"/>
            </w:r>
            <w:r w:rsidRPr="000640B5">
              <w:rPr>
                <w:rFonts w:ascii="Times New Roman" w:hAnsi="Times New Roman" w:cs="Times New Roman"/>
              </w:rPr>
              <w:t xml:space="preserve"> | nel suo servitio tutte esse truppe per doi | anni o disdotto mesi per il meno; quando | però non volesse la Republica servirsi ancora della | persona sua, et parimente delle sue genti | nel che il signor Conte si rimetterà in tutto al buon | piacere, dispositione et volontà della Signoria. |</w:t>
            </w:r>
          </w:p>
        </w:tc>
        <w:tc>
          <w:tcPr>
            <w:tcW w:w="4814" w:type="dxa"/>
          </w:tcPr>
          <w:p w14:paraId="76E3FB7A" w14:textId="77777777" w:rsidR="00A43C47" w:rsidRPr="000640B5" w:rsidRDefault="00A43C47" w:rsidP="0004460C">
            <w:pPr>
              <w:jc w:val="both"/>
              <w:rPr>
                <w:rFonts w:ascii="Times New Roman" w:hAnsi="Times New Roman" w:cs="Times New Roman"/>
              </w:rPr>
            </w:pPr>
            <w:r w:rsidRPr="000640B5">
              <w:rPr>
                <w:rFonts w:ascii="Times New Roman" w:hAnsi="Times New Roman" w:cs="Times New Roman"/>
              </w:rPr>
              <w:t>11. Questo è rimesso alla prudenza di vostra Serenità | et alla sua deliberatione considerandos[i] | non potersi far meno del detto | tempo dal medesimo signor Conte. |</w:t>
            </w:r>
          </w:p>
        </w:tc>
      </w:tr>
    </w:tbl>
    <w:p w14:paraId="0591C30E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53r /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A43C47" w:rsidRPr="000640B5" w14:paraId="1E21615D" w14:textId="77777777">
        <w:tc>
          <w:tcPr>
            <w:tcW w:w="4814" w:type="dxa"/>
          </w:tcPr>
          <w:p w14:paraId="43F4A762" w14:textId="77777777" w:rsidR="00A43C47" w:rsidRPr="000640B5" w:rsidRDefault="00A43C47" w:rsidP="0004460C">
            <w:pPr>
              <w:jc w:val="both"/>
              <w:rPr>
                <w:rFonts w:ascii="Times New Roman" w:hAnsi="Times New Roman" w:cs="Times New Roman"/>
              </w:rPr>
            </w:pPr>
            <w:r w:rsidRPr="000640B5">
              <w:rPr>
                <w:rFonts w:ascii="Times New Roman" w:hAnsi="Times New Roman" w:cs="Times New Roman"/>
              </w:rPr>
              <w:t>12. Et occorrendo che gl’affari, et | difficoltà della Signoria si conducessero | alla pace, et che essendo scorso | il tempo per il quale il detto signor Conte | et le sue genti si sarà obligato; | detto signor Conte patuisce, che la | Republica provederà prontamente | et senza indugio per la retirata | a ciascun officiale, et soldato doi | mesi di paga; considerandosi | che la detta retirata è molto | lunga, di pena, et pericolosa. |</w:t>
            </w:r>
          </w:p>
        </w:tc>
        <w:tc>
          <w:tcPr>
            <w:tcW w:w="4814" w:type="dxa"/>
          </w:tcPr>
          <w:p w14:paraId="1BC63664" w14:textId="77777777" w:rsidR="00A43C47" w:rsidRPr="000640B5" w:rsidRDefault="00A43C47" w:rsidP="0004460C">
            <w:pPr>
              <w:jc w:val="both"/>
              <w:rPr>
                <w:rFonts w:ascii="Times New Roman" w:hAnsi="Times New Roman" w:cs="Times New Roman"/>
              </w:rPr>
            </w:pPr>
            <w:r w:rsidRPr="000640B5">
              <w:rPr>
                <w:rFonts w:ascii="Times New Roman" w:hAnsi="Times New Roman" w:cs="Times New Roman"/>
              </w:rPr>
              <w:t>12. Considerai al signor Conte, che questo |</w:t>
            </w:r>
            <w:r w:rsidR="0004460C" w:rsidRPr="000640B5">
              <w:rPr>
                <w:rFonts w:ascii="Times New Roman" w:hAnsi="Times New Roman" w:cs="Times New Roman"/>
              </w:rPr>
              <w:t xml:space="preserve"> </w:t>
            </w:r>
            <w:r w:rsidRPr="000640B5">
              <w:rPr>
                <w:rFonts w:ascii="Times New Roman" w:hAnsi="Times New Roman" w:cs="Times New Roman"/>
              </w:rPr>
              <w:t>pagamento di doi mesi per la retirata | era</w:t>
            </w:r>
            <w:r w:rsidRPr="000640B5">
              <w:rPr>
                <w:rStyle w:val="FootnoteReference"/>
                <w:rFonts w:ascii="Times New Roman" w:hAnsi="Times New Roman" w:cs="Times New Roman"/>
              </w:rPr>
              <w:footnoteReference w:id="156"/>
            </w:r>
            <w:r w:rsidRPr="000640B5">
              <w:rPr>
                <w:rFonts w:ascii="Times New Roman" w:hAnsi="Times New Roman" w:cs="Times New Roman"/>
              </w:rPr>
              <w:t xml:space="preserve"> una gran summa, mi disse, | che bisognava anco far conto della | distanza del Paese, et metterlo in | consideratione con la poca</w:t>
            </w:r>
            <w:r w:rsidRPr="000640B5">
              <w:rPr>
                <w:rStyle w:val="FootnoteReference"/>
                <w:rFonts w:ascii="Times New Roman" w:hAnsi="Times New Roman" w:cs="Times New Roman"/>
              </w:rPr>
              <w:footnoteReference w:id="157"/>
            </w:r>
            <w:r w:rsidRPr="000640B5">
              <w:rPr>
                <w:rFonts w:ascii="Times New Roman" w:hAnsi="Times New Roman" w:cs="Times New Roman"/>
              </w:rPr>
              <w:t>, che fu | quando li signori Stati fecero levata | di genti alemane per passar a Grane</w:t>
            </w:r>
            <w:r w:rsidR="00022D4F" w:rsidRPr="000640B5">
              <w:rPr>
                <w:rStyle w:val="FootnoteReference"/>
                <w:rFonts w:ascii="Times New Roman" w:hAnsi="Times New Roman" w:cs="Times New Roman"/>
              </w:rPr>
              <w:footnoteReference w:id="158"/>
            </w:r>
            <w:r w:rsidRPr="000640B5">
              <w:rPr>
                <w:rFonts w:ascii="Times New Roman" w:hAnsi="Times New Roman" w:cs="Times New Roman"/>
              </w:rPr>
              <w:t xml:space="preserve"> | che non vi era più che vinti, o vinti-|cinque leghe in circa di camino, et pur | si obligorono li signori Stati di dar loro | per detta retirata la paga di doi | mesi come fecero. |</w:t>
            </w:r>
          </w:p>
        </w:tc>
      </w:tr>
      <w:tr w:rsidR="00A43C47" w:rsidRPr="000640B5" w14:paraId="1734758D" w14:textId="77777777">
        <w:tc>
          <w:tcPr>
            <w:tcW w:w="4814" w:type="dxa"/>
          </w:tcPr>
          <w:p w14:paraId="01A0E7C2" w14:textId="77777777" w:rsidR="00A43C47" w:rsidRPr="000640B5" w:rsidRDefault="00A43C47" w:rsidP="0004460C">
            <w:pPr>
              <w:jc w:val="both"/>
              <w:rPr>
                <w:rFonts w:ascii="Times New Roman" w:hAnsi="Times New Roman" w:cs="Times New Roman"/>
              </w:rPr>
            </w:pPr>
            <w:r w:rsidRPr="000640B5">
              <w:rPr>
                <w:rFonts w:ascii="Times New Roman" w:hAnsi="Times New Roman" w:cs="Times New Roman"/>
              </w:rPr>
              <w:t>13. Intorno al trattamento delli colo-|nelli, et officiali desidera il detto | signor Conte che sia osservato con essi lo</w:t>
            </w:r>
            <w:r w:rsidRPr="000640B5">
              <w:rPr>
                <w:rStyle w:val="FootnoteReference"/>
                <w:rFonts w:ascii="Times New Roman" w:hAnsi="Times New Roman" w:cs="Times New Roman"/>
              </w:rPr>
              <w:footnoteReference w:id="159"/>
            </w:r>
            <w:r w:rsidRPr="000640B5">
              <w:rPr>
                <w:rFonts w:ascii="Times New Roman" w:hAnsi="Times New Roman" w:cs="Times New Roman"/>
              </w:rPr>
              <w:t xml:space="preserve"> | stesso</w:t>
            </w:r>
            <w:r w:rsidRPr="000640B5">
              <w:rPr>
                <w:rStyle w:val="FootnoteReference"/>
                <w:rFonts w:ascii="Times New Roman" w:hAnsi="Times New Roman" w:cs="Times New Roman"/>
              </w:rPr>
              <w:footnoteReference w:id="160"/>
            </w:r>
            <w:r w:rsidRPr="000640B5">
              <w:rPr>
                <w:rFonts w:ascii="Times New Roman" w:hAnsi="Times New Roman" w:cs="Times New Roman"/>
              </w:rPr>
              <w:t xml:space="preserve"> che con Svizzeri | et la sua persona all’incontro | come General di dette truppe. | Il qual pagamento egli intende | </w:t>
            </w:r>
            <w:r w:rsidRPr="000640B5">
              <w:rPr>
                <w:rFonts w:ascii="Times New Roman" w:hAnsi="Times New Roman" w:cs="Times New Roman"/>
              </w:rPr>
              <w:lastRenderedPageBreak/>
              <w:t>dover ricever, et insieme il | pagamento di tutte le sue genti | precisamente di mese in mese | senza altra dilatione né eccettione. |</w:t>
            </w:r>
          </w:p>
        </w:tc>
        <w:tc>
          <w:tcPr>
            <w:tcW w:w="4814" w:type="dxa"/>
          </w:tcPr>
          <w:p w14:paraId="14E7AF15" w14:textId="77777777" w:rsidR="00A43C47" w:rsidRPr="000640B5" w:rsidRDefault="00A43C47" w:rsidP="0004460C">
            <w:pPr>
              <w:jc w:val="both"/>
              <w:rPr>
                <w:rFonts w:ascii="Times New Roman" w:hAnsi="Times New Roman" w:cs="Times New Roman"/>
              </w:rPr>
            </w:pPr>
            <w:r w:rsidRPr="000640B5">
              <w:rPr>
                <w:rFonts w:ascii="Times New Roman" w:hAnsi="Times New Roman" w:cs="Times New Roman"/>
              </w:rPr>
              <w:lastRenderedPageBreak/>
              <w:t>13. S'aspetta questo totalmente alla deliberatione | di vostra Serenità. |</w:t>
            </w:r>
          </w:p>
        </w:tc>
      </w:tr>
    </w:tbl>
    <w:p w14:paraId="528E54B0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53v /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A43C47" w:rsidRPr="000640B5" w14:paraId="3FECF54B" w14:textId="77777777">
        <w:tc>
          <w:tcPr>
            <w:tcW w:w="4814" w:type="dxa"/>
          </w:tcPr>
          <w:p w14:paraId="3953B772" w14:textId="77777777" w:rsidR="00A43C47" w:rsidRPr="000640B5" w:rsidRDefault="00A43C47" w:rsidP="0004460C">
            <w:pPr>
              <w:jc w:val="both"/>
              <w:rPr>
                <w:rFonts w:ascii="Times New Roman" w:hAnsi="Times New Roman" w:cs="Times New Roman"/>
              </w:rPr>
            </w:pPr>
            <w:r w:rsidRPr="000640B5">
              <w:rPr>
                <w:rFonts w:ascii="Times New Roman" w:hAnsi="Times New Roman" w:cs="Times New Roman"/>
              </w:rPr>
              <w:t>14. Le quali conditioni accordate, et rati-|ficate come si deve dalla Republica il | detto signor Conte si obligarà di prender | l’armi per servir contra qualunque | si sia; et in</w:t>
            </w:r>
            <w:r w:rsidRPr="000640B5">
              <w:rPr>
                <w:rStyle w:val="FootnoteReference"/>
                <w:rFonts w:ascii="Times New Roman" w:hAnsi="Times New Roman" w:cs="Times New Roman"/>
              </w:rPr>
              <w:footnoteReference w:id="161"/>
            </w:r>
            <w:r w:rsidRPr="000640B5">
              <w:rPr>
                <w:rFonts w:ascii="Times New Roman" w:hAnsi="Times New Roman" w:cs="Times New Roman"/>
              </w:rPr>
              <w:t xml:space="preserve"> oltre prometterà, | et assicurerà la Republica (havendo | maggior commodo, et favore di | far questo senza iatanza di qual | si sia altro, che potesse apresen-|tarsi) che le condurrà truppe | formate di buoni, et vecchi sol-|dati compitamente armati, ben | isperimentati, et essercitati | nell’ordine, et disciplina militare; | da chi la Republica ne riceverà | ogni buon servitio, et ogni | bramata sodisfattione</w:t>
            </w:r>
            <w:r w:rsidRPr="000640B5">
              <w:rPr>
                <w:rStyle w:val="FootnoteReference"/>
                <w:rFonts w:ascii="Times New Roman" w:hAnsi="Times New Roman" w:cs="Times New Roman"/>
              </w:rPr>
              <w:footnoteReference w:id="162"/>
            </w:r>
            <w:r w:rsidRPr="000640B5">
              <w:rPr>
                <w:rFonts w:ascii="Times New Roman" w:hAnsi="Times New Roman" w:cs="Times New Roman"/>
              </w:rPr>
              <w:t xml:space="preserve"> come | il detto signor Conte farà apparer | nell’occasioni, che si potranno | offerire, le quali egli abbraccierà | con tanto cuore, prontezza, | affetto, et fede, quanto la Signoria | potrebbe promettersi, et sperare | da qual si sia. |</w:t>
            </w:r>
          </w:p>
        </w:tc>
        <w:tc>
          <w:tcPr>
            <w:tcW w:w="4814" w:type="dxa"/>
          </w:tcPr>
          <w:p w14:paraId="5BB167EE" w14:textId="77777777" w:rsidR="00A43C47" w:rsidRPr="000640B5" w:rsidRDefault="00A43C47" w:rsidP="0004460C">
            <w:pPr>
              <w:jc w:val="both"/>
              <w:rPr>
                <w:rFonts w:ascii="Times New Roman" w:hAnsi="Times New Roman" w:cs="Times New Roman"/>
              </w:rPr>
            </w:pPr>
            <w:r w:rsidRPr="000640B5">
              <w:rPr>
                <w:rFonts w:ascii="Times New Roman" w:hAnsi="Times New Roman" w:cs="Times New Roman"/>
              </w:rPr>
              <w:t>14. Mi ha detto, che essendo incluso | in questo capitolo l’andar contra | quoscumque era stato considerato che si | doveva eccettuar la Franza, l’Inghilterra | li s</w:t>
            </w:r>
            <w:r w:rsidR="00B34DD8" w:rsidRPr="000640B5">
              <w:rPr>
                <w:rFonts w:ascii="Times New Roman" w:hAnsi="Times New Roman" w:cs="Times New Roman"/>
              </w:rPr>
              <w:t>ignori Stati, et qualche altro p</w:t>
            </w:r>
            <w:r w:rsidRPr="000640B5">
              <w:rPr>
                <w:rFonts w:ascii="Times New Roman" w:hAnsi="Times New Roman" w:cs="Times New Roman"/>
              </w:rPr>
              <w:t>rincipe | collegato; ma che ’l signor principe | Mauritio ha considerato non esser | necessario mentre la distanza de’ luochi | et la buona amicitia, che passa | tra la Serenità vostra et questi principi | non ha da partorir alcun dubio. |</w:t>
            </w:r>
          </w:p>
        </w:tc>
      </w:tr>
    </w:tbl>
    <w:p w14:paraId="008B244D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74FC6095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55r / </w:t>
      </w:r>
    </w:p>
    <w:p w14:paraId="66380840" w14:textId="77777777" w:rsidR="00902099" w:rsidRPr="00902099" w:rsidRDefault="00902099" w:rsidP="00902099">
      <w:pPr>
        <w:jc w:val="both"/>
        <w:outlineLvl w:val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Blank page</w:t>
      </w:r>
    </w:p>
    <w:p w14:paraId="7F6F009E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60779FE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55vB /</w:t>
      </w:r>
    </w:p>
    <w:p w14:paraId="683DB648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n° 2 |</w:t>
      </w:r>
    </w:p>
    <w:p w14:paraId="2286DACC" w14:textId="1587CE26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Conditioni date dal conte Giovanni Ernesto di | Nassau per servir sua Serenità</w:t>
      </w:r>
      <w:r w:rsidR="00673B9D" w:rsidRPr="000640B5">
        <w:rPr>
          <w:rFonts w:ascii="Times New Roman" w:hAnsi="Times New Roman" w:cs="Times New Roman"/>
        </w:rPr>
        <w:t>, et dichiara-|tioni sopra esse</w:t>
      </w:r>
      <w:r w:rsidRPr="000640B5">
        <w:rPr>
          <w:rFonts w:ascii="Times New Roman" w:hAnsi="Times New Roman" w:cs="Times New Roman"/>
        </w:rPr>
        <w:t xml:space="preserve"> |</w:t>
      </w:r>
    </w:p>
    <w:p w14:paraId="2A849A81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Nella 2</w:t>
      </w:r>
      <w:r w:rsidRPr="000640B5">
        <w:rPr>
          <w:rFonts w:ascii="Times New Roman" w:hAnsi="Times New Roman" w:cs="Times New Roman"/>
          <w:vertAlign w:val="superscript"/>
        </w:rPr>
        <w:t>da</w:t>
      </w:r>
      <w:r w:rsidRPr="000640B5">
        <w:rPr>
          <w:rFonts w:ascii="Times New Roman" w:hAnsi="Times New Roman" w:cs="Times New Roman"/>
        </w:rPr>
        <w:t xml:space="preserve"> |</w:t>
      </w:r>
    </w:p>
    <w:p w14:paraId="3C280AE6" w14:textId="77777777" w:rsidR="007229C4" w:rsidRPr="000C64E3" w:rsidRDefault="007229C4" w:rsidP="0004460C">
      <w:pPr>
        <w:jc w:val="both"/>
        <w:rPr>
          <w:rFonts w:ascii="Times New Roman" w:hAnsi="Times New Roman" w:cs="Times New Roman"/>
        </w:rPr>
      </w:pPr>
    </w:p>
    <w:p w14:paraId="6736F0B2" w14:textId="77777777" w:rsidR="00A43C47" w:rsidRPr="000C64E3" w:rsidRDefault="00A43C47" w:rsidP="0004460C">
      <w:pPr>
        <w:jc w:val="both"/>
        <w:rPr>
          <w:rFonts w:ascii="Times New Roman" w:hAnsi="Times New Roman" w:cs="Times New Roman"/>
        </w:rPr>
      </w:pPr>
    </w:p>
    <w:p w14:paraId="150192AC" w14:textId="77777777" w:rsidR="00A620A7" w:rsidRPr="00A36822" w:rsidRDefault="00A620A7" w:rsidP="00A620A7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. </w:t>
      </w:r>
      <w:r w:rsidRPr="00A36822">
        <w:rPr>
          <w:rFonts w:ascii="Times New Roman" w:hAnsi="Times New Roman" w:cs="Times New Roman"/>
        </w:rPr>
        <w:t>49</w:t>
      </w:r>
    </w:p>
    <w:p w14:paraId="78649DF5" w14:textId="77777777" w:rsidR="00A620A7" w:rsidRPr="00A36822" w:rsidRDefault="00A620A7" w:rsidP="00A620A7">
      <w:pPr>
        <w:jc w:val="center"/>
        <w:rPr>
          <w:rFonts w:ascii="Times New Roman" w:hAnsi="Times New Roman" w:cs="Times New Roman"/>
        </w:rPr>
      </w:pPr>
      <w:r w:rsidRPr="00A36822">
        <w:rPr>
          <w:rFonts w:ascii="Times New Roman" w:hAnsi="Times New Roman" w:cs="Times New Roman"/>
        </w:rPr>
        <w:t>Allegato II al n. 47 (cc. 156r-159v)</w:t>
      </w:r>
    </w:p>
    <w:p w14:paraId="470CB92A" w14:textId="77777777" w:rsidR="00A620A7" w:rsidRPr="00A36822" w:rsidRDefault="00A620A7" w:rsidP="00A620A7">
      <w:pPr>
        <w:jc w:val="both"/>
        <w:rPr>
          <w:rFonts w:ascii="Times New Roman" w:hAnsi="Times New Roman" w:cs="Times New Roman"/>
        </w:rPr>
      </w:pPr>
    </w:p>
    <w:p w14:paraId="4E284F28" w14:textId="77777777" w:rsidR="00A620A7" w:rsidRPr="00A36822" w:rsidRDefault="00A620A7" w:rsidP="00A620A7">
      <w:pPr>
        <w:jc w:val="both"/>
        <w:rPr>
          <w:rFonts w:ascii="Times New Roman" w:hAnsi="Times New Roman" w:cs="Times New Roman"/>
        </w:rPr>
      </w:pPr>
      <w:r w:rsidRPr="00A36822">
        <w:rPr>
          <w:rFonts w:ascii="Times New Roman" w:hAnsi="Times New Roman" w:cs="Times New Roman"/>
        </w:rPr>
        <w:t xml:space="preserve">/ 156r /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A620A7" w:rsidRPr="00A36822" w14:paraId="706FC88F" w14:textId="77777777" w:rsidTr="00A620A7">
        <w:tc>
          <w:tcPr>
            <w:tcW w:w="4814" w:type="dxa"/>
          </w:tcPr>
          <w:p w14:paraId="7B7195A2" w14:textId="77777777" w:rsidR="00A620A7" w:rsidRPr="00A36822" w:rsidRDefault="00A620A7" w:rsidP="006A23E4">
            <w:pPr>
              <w:jc w:val="both"/>
              <w:rPr>
                <w:rFonts w:ascii="Times New Roman" w:hAnsi="Times New Roman" w:cs="Times New Roman"/>
              </w:rPr>
            </w:pPr>
            <w:r w:rsidRPr="00A36822">
              <w:rPr>
                <w:rFonts w:ascii="Times New Roman" w:hAnsi="Times New Roman" w:cs="Times New Roman"/>
              </w:rPr>
              <w:t>Conditioni colle quali il signor conte Giovanni Ernesto | di Nassau si offerisce d’intraprender | la levata di qualche gente da guerra | per la serenissima Republica di Venetia</w:t>
            </w:r>
            <w:r>
              <w:rPr>
                <w:rFonts w:ascii="Times New Roman" w:hAnsi="Times New Roman" w:cs="Times New Roman"/>
              </w:rPr>
              <w:t>. |</w:t>
            </w:r>
          </w:p>
        </w:tc>
        <w:tc>
          <w:tcPr>
            <w:tcW w:w="4814" w:type="dxa"/>
          </w:tcPr>
          <w:p w14:paraId="4F865B77" w14:textId="77777777" w:rsidR="00A620A7" w:rsidRPr="00A36822" w:rsidRDefault="00A620A7" w:rsidP="006A23E4">
            <w:pPr>
              <w:jc w:val="both"/>
              <w:rPr>
                <w:rFonts w:ascii="Times New Roman" w:hAnsi="Times New Roman" w:cs="Times New Roman"/>
              </w:rPr>
            </w:pPr>
            <w:r w:rsidRPr="001A45BC">
              <w:rPr>
                <w:rFonts w:ascii="Times New Roman" w:hAnsi="Times New Roman" w:cs="Times New Roman"/>
                <w:lang w:val="fr-FR"/>
              </w:rPr>
              <w:t xml:space="preserve">Conditions sur lesquelles monsieur le | comte Jehan Erneste de Nassau etc. </w:t>
            </w:r>
            <w:r w:rsidRPr="00902099">
              <w:rPr>
                <w:rFonts w:ascii="Times New Roman" w:hAnsi="Times New Roman" w:cs="Times New Roman"/>
                <w:lang w:val="fr-FR"/>
              </w:rPr>
              <w:t xml:space="preserve">| offre d’entreprendre la levée de | quelques gens de guerre pour la | serenissime republicque de Venise. </w:t>
            </w:r>
            <w:r>
              <w:rPr>
                <w:rFonts w:ascii="Times New Roman" w:hAnsi="Times New Roman" w:cs="Times New Roman"/>
              </w:rPr>
              <w:t>|</w:t>
            </w:r>
          </w:p>
        </w:tc>
      </w:tr>
      <w:tr w:rsidR="00A620A7" w:rsidRPr="00A36822" w14:paraId="236BDE57" w14:textId="77777777" w:rsidTr="00A620A7">
        <w:tc>
          <w:tcPr>
            <w:tcW w:w="4814" w:type="dxa"/>
          </w:tcPr>
          <w:p w14:paraId="0B6DF81C" w14:textId="77777777" w:rsidR="00A620A7" w:rsidRPr="00A36822" w:rsidRDefault="00A620A7" w:rsidP="006A23E4">
            <w:pPr>
              <w:jc w:val="both"/>
              <w:rPr>
                <w:rFonts w:ascii="Times New Roman" w:hAnsi="Times New Roman" w:cs="Times New Roman"/>
              </w:rPr>
            </w:pPr>
            <w:r w:rsidRPr="00A36822">
              <w:rPr>
                <w:rFonts w:ascii="Times New Roman" w:hAnsi="Times New Roman" w:cs="Times New Roman"/>
              </w:rPr>
              <w:t>1. Il signor Conte è molto desideroso, et dispostissimo | di</w:t>
            </w:r>
            <w:r w:rsidRPr="00A36822">
              <w:rPr>
                <w:rStyle w:val="FootnoteReference"/>
                <w:rFonts w:ascii="Times New Roman" w:hAnsi="Times New Roman" w:cs="Times New Roman"/>
              </w:rPr>
              <w:footnoteReference w:id="163"/>
            </w:r>
            <w:r w:rsidRPr="00A36822">
              <w:rPr>
                <w:rFonts w:ascii="Times New Roman" w:hAnsi="Times New Roman" w:cs="Times New Roman"/>
              </w:rPr>
              <w:t xml:space="preserve"> servire</w:t>
            </w:r>
            <w:r>
              <w:rPr>
                <w:rStyle w:val="FootnoteReference"/>
                <w:rFonts w:ascii="Times New Roman" w:hAnsi="Times New Roman" w:cs="Times New Roman"/>
              </w:rPr>
              <w:footnoteReference w:id="164"/>
            </w:r>
            <w:r w:rsidRPr="00A36822">
              <w:rPr>
                <w:rFonts w:ascii="Times New Roman" w:hAnsi="Times New Roman" w:cs="Times New Roman"/>
              </w:rPr>
              <w:t xml:space="preserve"> alla serenissima Republica, et | riuscendo grato il servitio ch’egli offerisce | bisogn</w:t>
            </w:r>
            <w:r>
              <w:rPr>
                <w:rFonts w:ascii="Times New Roman" w:hAnsi="Times New Roman" w:cs="Times New Roman"/>
              </w:rPr>
              <w:t>e</w:t>
            </w:r>
            <w:r w:rsidRPr="00A36822">
              <w:rPr>
                <w:rFonts w:ascii="Times New Roman" w:hAnsi="Times New Roman" w:cs="Times New Roman"/>
              </w:rPr>
              <w:t xml:space="preserve">rà necessariamente, che la </w:t>
            </w:r>
            <w:r>
              <w:rPr>
                <w:rFonts w:ascii="Times New Roman" w:hAnsi="Times New Roman" w:cs="Times New Roman"/>
              </w:rPr>
              <w:lastRenderedPageBreak/>
              <w:t>S</w:t>
            </w:r>
            <w:r w:rsidRPr="00A36822">
              <w:rPr>
                <w:rFonts w:ascii="Times New Roman" w:hAnsi="Times New Roman" w:cs="Times New Roman"/>
              </w:rPr>
              <w:t xml:space="preserve">ignoria | risolvi di far capo per questo affare | tanto colli signori Stati </w:t>
            </w:r>
            <w:r>
              <w:rPr>
                <w:rFonts w:ascii="Times New Roman" w:hAnsi="Times New Roman" w:cs="Times New Roman"/>
              </w:rPr>
              <w:t>G</w:t>
            </w:r>
            <w:r w:rsidRPr="00A36822">
              <w:rPr>
                <w:rFonts w:ascii="Times New Roman" w:hAnsi="Times New Roman" w:cs="Times New Roman"/>
              </w:rPr>
              <w:t>enerali, come | con sua Eccellenza per impetrar da loro la | levata</w:t>
            </w:r>
            <w:r>
              <w:rPr>
                <w:rStyle w:val="FootnoteReference"/>
                <w:rFonts w:ascii="Times New Roman" w:hAnsi="Times New Roman" w:cs="Times New Roman"/>
              </w:rPr>
              <w:footnoteReference w:id="165"/>
            </w:r>
            <w:r w:rsidRPr="00A36822">
              <w:rPr>
                <w:rFonts w:ascii="Times New Roman" w:hAnsi="Times New Roman" w:cs="Times New Roman"/>
              </w:rPr>
              <w:t xml:space="preserve"> delle truppe, et unitamente | la licenza al detto signor Conte. </w:t>
            </w:r>
            <w:r>
              <w:rPr>
                <w:rFonts w:ascii="Times New Roman" w:hAnsi="Times New Roman" w:cs="Times New Roman"/>
              </w:rPr>
              <w:t>|</w:t>
            </w:r>
          </w:p>
        </w:tc>
        <w:tc>
          <w:tcPr>
            <w:tcW w:w="4814" w:type="dxa"/>
          </w:tcPr>
          <w:p w14:paraId="14D3FBB4" w14:textId="77777777" w:rsidR="00A620A7" w:rsidRPr="00A36822" w:rsidRDefault="00A620A7" w:rsidP="006A23E4">
            <w:pPr>
              <w:jc w:val="both"/>
              <w:rPr>
                <w:rFonts w:ascii="Times New Roman" w:hAnsi="Times New Roman" w:cs="Times New Roman"/>
              </w:rPr>
            </w:pPr>
            <w:r w:rsidRPr="00902099">
              <w:rPr>
                <w:rFonts w:ascii="Times New Roman" w:hAnsi="Times New Roman" w:cs="Times New Roman"/>
                <w:lang w:val="fr-FR"/>
              </w:rPr>
              <w:lastRenderedPageBreak/>
              <w:t xml:space="preserve">1. Le sieur Comte est fort desireux et | du tout disposé de rendre service à | la serenissime Republicque. Et en | cas qu’ilz ont agreable le service | qu’il leur a voué, il fauldra | </w:t>
            </w:r>
            <w:r w:rsidRPr="00902099">
              <w:rPr>
                <w:rFonts w:ascii="Times New Roman" w:hAnsi="Times New Roman" w:cs="Times New Roman"/>
                <w:lang w:val="fr-FR"/>
              </w:rPr>
              <w:lastRenderedPageBreak/>
              <w:t xml:space="preserve">necessairement que la Seigneurie | embrasse cest affaire, tant envers | messeigneurs les Estats Generaulx, | que son Excellence, pour impetrer | d’eulx la permission de la levée des | trouppes, et joinctement le congé | du dict sieur Comte. </w:t>
            </w:r>
            <w:r>
              <w:rPr>
                <w:rFonts w:ascii="Times New Roman" w:hAnsi="Times New Roman" w:cs="Times New Roman"/>
              </w:rPr>
              <w:t>|</w:t>
            </w:r>
            <w:r w:rsidRPr="00A36822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A620A7" w:rsidRPr="006C13FF" w14:paraId="57DE4DA0" w14:textId="77777777" w:rsidTr="00A620A7">
        <w:tc>
          <w:tcPr>
            <w:tcW w:w="4814" w:type="dxa"/>
          </w:tcPr>
          <w:p w14:paraId="7C3D810D" w14:textId="77777777" w:rsidR="00A620A7" w:rsidRPr="00A36822" w:rsidRDefault="00A620A7" w:rsidP="006A23E4">
            <w:pPr>
              <w:jc w:val="both"/>
              <w:rPr>
                <w:rFonts w:ascii="Times New Roman" w:hAnsi="Times New Roman" w:cs="Times New Roman"/>
              </w:rPr>
            </w:pPr>
            <w:r w:rsidRPr="00A36822">
              <w:rPr>
                <w:rFonts w:ascii="Times New Roman" w:hAnsi="Times New Roman" w:cs="Times New Roman"/>
              </w:rPr>
              <w:lastRenderedPageBreak/>
              <w:t xml:space="preserve">2. Sapendosi l’honore, et la carica che </w:t>
            </w:r>
            <w:r>
              <w:rPr>
                <w:rFonts w:ascii="Times New Roman" w:hAnsi="Times New Roman" w:cs="Times New Roman"/>
              </w:rPr>
              <w:t>’</w:t>
            </w:r>
            <w:r w:rsidRPr="00A36822">
              <w:rPr>
                <w:rFonts w:ascii="Times New Roman" w:hAnsi="Times New Roman" w:cs="Times New Roman"/>
              </w:rPr>
              <w:t>l | detto signor Conte ha havuto, et ha tuttavia | nell’armate de’ signori Stati; intentione | sua sarebbe</w:t>
            </w:r>
            <w:r>
              <w:rPr>
                <w:rStyle w:val="FootnoteReference"/>
                <w:rFonts w:ascii="Times New Roman" w:hAnsi="Times New Roman" w:cs="Times New Roman"/>
              </w:rPr>
              <w:footnoteReference w:id="166"/>
            </w:r>
            <w:r w:rsidRPr="00A36822">
              <w:rPr>
                <w:rFonts w:ascii="Times New Roman" w:hAnsi="Times New Roman" w:cs="Times New Roman"/>
              </w:rPr>
              <w:t xml:space="preserve"> di non levar meno di | cinque in sei milla huomini | et trecento cavalli; et se se ne | v</w:t>
            </w:r>
            <w:r>
              <w:rPr>
                <w:rFonts w:ascii="Times New Roman" w:hAnsi="Times New Roman" w:cs="Times New Roman"/>
              </w:rPr>
              <w:t>uole</w:t>
            </w:r>
            <w:r w:rsidRPr="00A36822">
              <w:rPr>
                <w:rFonts w:ascii="Times New Roman" w:hAnsi="Times New Roman" w:cs="Times New Roman"/>
              </w:rPr>
              <w:t xml:space="preserve"> d’avantaggio il detto signor | Conte li provederà. </w:t>
            </w:r>
            <w:r>
              <w:rPr>
                <w:rFonts w:ascii="Times New Roman" w:hAnsi="Times New Roman" w:cs="Times New Roman"/>
              </w:rPr>
              <w:t>|</w:t>
            </w:r>
          </w:p>
        </w:tc>
        <w:tc>
          <w:tcPr>
            <w:tcW w:w="4814" w:type="dxa"/>
          </w:tcPr>
          <w:p w14:paraId="5E8CBA92" w14:textId="77777777" w:rsidR="00A620A7" w:rsidRPr="00827619" w:rsidRDefault="00A620A7" w:rsidP="006A23E4">
            <w:pPr>
              <w:jc w:val="both"/>
              <w:rPr>
                <w:rFonts w:ascii="Times New Roman" w:hAnsi="Times New Roman" w:cs="Times New Roman"/>
                <w:highlight w:val="yellow"/>
              </w:rPr>
            </w:pPr>
            <w:r w:rsidRPr="001A45BC">
              <w:rPr>
                <w:rFonts w:ascii="Times New Roman" w:hAnsi="Times New Roman" w:cs="Times New Roman"/>
                <w:lang w:val="fr-FR"/>
              </w:rPr>
              <w:t>2. Sachant l’honneur et charge que le di</w:t>
            </w:r>
            <w:r>
              <w:rPr>
                <w:rFonts w:ascii="Times New Roman" w:hAnsi="Times New Roman" w:cs="Times New Roman"/>
                <w:lang w:val="fr-FR"/>
              </w:rPr>
              <w:t>c</w:t>
            </w:r>
            <w:r w:rsidRPr="001A45BC">
              <w:rPr>
                <w:rFonts w:ascii="Times New Roman" w:hAnsi="Times New Roman" w:cs="Times New Roman"/>
                <w:lang w:val="fr-FR"/>
              </w:rPr>
              <w:t>t | sieur a eu et at à present aux arm</w:t>
            </w:r>
            <w:r>
              <w:rPr>
                <w:rFonts w:ascii="Times New Roman" w:hAnsi="Times New Roman" w:cs="Times New Roman"/>
                <w:lang w:val="fr-FR"/>
              </w:rPr>
              <w:t>é</w:t>
            </w:r>
            <w:r w:rsidRPr="001A45BC">
              <w:rPr>
                <w:rFonts w:ascii="Times New Roman" w:hAnsi="Times New Roman" w:cs="Times New Roman"/>
                <w:lang w:val="fr-FR"/>
              </w:rPr>
              <w:t xml:space="preserve">es | de messeigneurs les Estats: son | intention seroit de ne lever point moins | que de 5 en 6 mille hommes, et 300 cavaillers: et s’ils en veullent d’avantage | le dit sieur Comte les furnira. </w:t>
            </w:r>
            <w:r w:rsidRPr="00827619">
              <w:rPr>
                <w:rFonts w:ascii="Times New Roman" w:hAnsi="Times New Roman" w:cs="Times New Roman"/>
              </w:rPr>
              <w:t>|</w:t>
            </w:r>
          </w:p>
        </w:tc>
      </w:tr>
    </w:tbl>
    <w:p w14:paraId="0654E41F" w14:textId="77777777" w:rsidR="00A620A7" w:rsidRPr="00A36822" w:rsidRDefault="00A620A7" w:rsidP="00A620A7">
      <w:pPr>
        <w:jc w:val="both"/>
        <w:rPr>
          <w:rFonts w:ascii="Times New Roman" w:hAnsi="Times New Roman" w:cs="Times New Roman"/>
        </w:rPr>
      </w:pPr>
      <w:r w:rsidRPr="00112740">
        <w:rPr>
          <w:rFonts w:ascii="Times New Roman" w:hAnsi="Times New Roman" w:cs="Times New Roman"/>
        </w:rPr>
        <w:t>/ 156v /</w:t>
      </w:r>
      <w:r w:rsidRPr="00A36822">
        <w:rPr>
          <w:rFonts w:ascii="Times New Roman" w:hAnsi="Times New Roman" w:cs="Times New Roman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A620A7" w:rsidRPr="007C36BD" w14:paraId="34A80315" w14:textId="77777777" w:rsidTr="00A620A7">
        <w:tc>
          <w:tcPr>
            <w:tcW w:w="4814" w:type="dxa"/>
          </w:tcPr>
          <w:p w14:paraId="01C02972" w14:textId="77777777" w:rsidR="00A620A7" w:rsidRPr="00A36822" w:rsidRDefault="00A620A7" w:rsidP="006A23E4">
            <w:pPr>
              <w:jc w:val="both"/>
              <w:rPr>
                <w:rFonts w:ascii="Times New Roman" w:hAnsi="Times New Roman" w:cs="Times New Roman"/>
              </w:rPr>
            </w:pPr>
            <w:r w:rsidRPr="00A36822">
              <w:rPr>
                <w:rFonts w:ascii="Times New Roman" w:hAnsi="Times New Roman" w:cs="Times New Roman"/>
              </w:rPr>
              <w:t>3. Sopra le qual truppe per il rispetto, | et consideratione sudetta desidererebbe il detto | signor Conte haver l’assoluto commando, et parimente | non ricever alcun ordine, et commandamento | che dal Senato; o bene dal Generalissimo | o Prov</w:t>
            </w:r>
            <w:r>
              <w:rPr>
                <w:rFonts w:ascii="Times New Roman" w:hAnsi="Times New Roman" w:cs="Times New Roman"/>
              </w:rPr>
              <w:t>(</w:t>
            </w:r>
            <w:r w:rsidRPr="00A36822">
              <w:rPr>
                <w:rFonts w:ascii="Times New Roman" w:hAnsi="Times New Roman" w:cs="Times New Roman"/>
              </w:rPr>
              <w:t>edito</w:t>
            </w:r>
            <w:r>
              <w:rPr>
                <w:rFonts w:ascii="Times New Roman" w:hAnsi="Times New Roman" w:cs="Times New Roman"/>
              </w:rPr>
              <w:t>)</w:t>
            </w:r>
            <w:r w:rsidRPr="00A36822">
              <w:rPr>
                <w:rFonts w:ascii="Times New Roman" w:hAnsi="Times New Roman" w:cs="Times New Roman"/>
              </w:rPr>
              <w:t xml:space="preserve">r </w:t>
            </w:r>
            <w:r>
              <w:rPr>
                <w:rFonts w:ascii="Times New Roman" w:hAnsi="Times New Roman" w:cs="Times New Roman"/>
              </w:rPr>
              <w:t>g</w:t>
            </w:r>
            <w:r w:rsidRPr="00A36822">
              <w:rPr>
                <w:rFonts w:ascii="Times New Roman" w:hAnsi="Times New Roman" w:cs="Times New Roman"/>
              </w:rPr>
              <w:t>enerale; et quando le truppe | saranno in guarnigione lo riceveranno | dalli rettori delle città, o piazze della | detta Republica.</w:t>
            </w:r>
            <w:r>
              <w:rPr>
                <w:rFonts w:ascii="Times New Roman" w:hAnsi="Times New Roman" w:cs="Times New Roman"/>
              </w:rPr>
              <w:t xml:space="preserve"> |</w:t>
            </w:r>
            <w:r w:rsidRPr="00A36822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814" w:type="dxa"/>
          </w:tcPr>
          <w:p w14:paraId="4402A606" w14:textId="77777777" w:rsidR="00A620A7" w:rsidRPr="006B04D7" w:rsidRDefault="00A620A7" w:rsidP="006A23E4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1A45BC">
              <w:rPr>
                <w:rFonts w:ascii="Times New Roman" w:hAnsi="Times New Roman" w:cs="Times New Roman"/>
                <w:lang w:val="fr-FR"/>
              </w:rPr>
              <w:t>3. Sur les quelles trouppes pour le respect | et considerations cy de</w:t>
            </w:r>
            <w:r>
              <w:rPr>
                <w:rFonts w:ascii="Times New Roman" w:hAnsi="Times New Roman" w:cs="Times New Roman"/>
                <w:lang w:val="fr-FR"/>
              </w:rPr>
              <w:t>s</w:t>
            </w:r>
            <w:r w:rsidRPr="001A45BC">
              <w:rPr>
                <w:rFonts w:ascii="Times New Roman" w:hAnsi="Times New Roman" w:cs="Times New Roman"/>
                <w:lang w:val="fr-FR"/>
              </w:rPr>
              <w:t xml:space="preserve">sus, desiroit | le dit sieur Comte d’avoir le commandement | absolut aussy de ne recepuoir aulcun | ordre et commandement, que du Senat | ou bien du Generalissime, ou Provediteur | general, et quand les trouppes | seriont en garnison, le recepuront, | des recteurs des villes ou places de | la dite Republicque. </w:t>
            </w:r>
            <w:r>
              <w:rPr>
                <w:rFonts w:ascii="Times New Roman" w:hAnsi="Times New Roman" w:cs="Times New Roman"/>
                <w:lang w:val="en-US"/>
              </w:rPr>
              <w:t>|</w:t>
            </w:r>
          </w:p>
        </w:tc>
      </w:tr>
      <w:tr w:rsidR="00A620A7" w:rsidRPr="00A36822" w14:paraId="4F73A887" w14:textId="77777777" w:rsidTr="00A620A7">
        <w:tc>
          <w:tcPr>
            <w:tcW w:w="4814" w:type="dxa"/>
          </w:tcPr>
          <w:p w14:paraId="2C8B1160" w14:textId="77777777" w:rsidR="00A620A7" w:rsidRPr="00A36822" w:rsidRDefault="00A620A7" w:rsidP="006A23E4">
            <w:pPr>
              <w:jc w:val="both"/>
              <w:rPr>
                <w:rFonts w:ascii="Times New Roman" w:hAnsi="Times New Roman" w:cs="Times New Roman"/>
              </w:rPr>
            </w:pPr>
            <w:r w:rsidRPr="00A36822">
              <w:rPr>
                <w:rFonts w:ascii="Times New Roman" w:hAnsi="Times New Roman" w:cs="Times New Roman"/>
              </w:rPr>
              <w:t xml:space="preserve">4. La qual infanteria intentione sua | sarebbe di ridur in compagnie di | cento cinquanta teste a imitatione | dell’uso de’ Paesi Bassi eccetto le com-|pagnie colonelle, che saranno di | doicento teste. </w:t>
            </w:r>
            <w:r>
              <w:rPr>
                <w:rFonts w:ascii="Times New Roman" w:hAnsi="Times New Roman" w:cs="Times New Roman"/>
              </w:rPr>
              <w:t>|</w:t>
            </w:r>
          </w:p>
        </w:tc>
        <w:tc>
          <w:tcPr>
            <w:tcW w:w="4814" w:type="dxa"/>
          </w:tcPr>
          <w:p w14:paraId="6E26540F" w14:textId="77777777" w:rsidR="00A620A7" w:rsidRPr="00A36822" w:rsidRDefault="00A620A7" w:rsidP="006A23E4">
            <w:pPr>
              <w:jc w:val="both"/>
              <w:rPr>
                <w:rFonts w:ascii="Times New Roman" w:hAnsi="Times New Roman" w:cs="Times New Roman"/>
              </w:rPr>
            </w:pPr>
            <w:r w:rsidRPr="00902099">
              <w:rPr>
                <w:rFonts w:ascii="Times New Roman" w:hAnsi="Times New Roman" w:cs="Times New Roman"/>
                <w:lang w:val="fr-FR"/>
              </w:rPr>
              <w:t xml:space="preserve">4. La quelle infanterie, son intention | seroit de rediger en compaignies de | 150 testes, à l’imitation de l’ordre | du Pays Bas, excepté les compaignies | colonnelles, qui seriont de 200 testes. </w:t>
            </w:r>
            <w:r>
              <w:rPr>
                <w:rFonts w:ascii="Times New Roman" w:hAnsi="Times New Roman" w:cs="Times New Roman"/>
              </w:rPr>
              <w:t>|</w:t>
            </w:r>
          </w:p>
        </w:tc>
      </w:tr>
      <w:tr w:rsidR="00A620A7" w:rsidRPr="00A36822" w14:paraId="2F4C865A" w14:textId="77777777" w:rsidTr="00A620A7">
        <w:tc>
          <w:tcPr>
            <w:tcW w:w="4814" w:type="dxa"/>
          </w:tcPr>
          <w:p w14:paraId="23151E3C" w14:textId="77777777" w:rsidR="00A620A7" w:rsidRPr="00A36822" w:rsidRDefault="00A620A7" w:rsidP="006A23E4">
            <w:pPr>
              <w:jc w:val="both"/>
              <w:rPr>
                <w:rFonts w:ascii="Times New Roman" w:hAnsi="Times New Roman" w:cs="Times New Roman"/>
              </w:rPr>
            </w:pPr>
            <w:r w:rsidRPr="00A36822">
              <w:rPr>
                <w:rFonts w:ascii="Times New Roman" w:hAnsi="Times New Roman" w:cs="Times New Roman"/>
              </w:rPr>
              <w:t>5. Il detto signor Conte è parimente contento | d’intraprender di far provisione per le | dette truppe d</w:t>
            </w:r>
            <w:r>
              <w:rPr>
                <w:rFonts w:ascii="Times New Roman" w:hAnsi="Times New Roman" w:cs="Times New Roman"/>
              </w:rPr>
              <w:t>e’</w:t>
            </w:r>
            <w:r w:rsidRPr="00A36822">
              <w:rPr>
                <w:rFonts w:ascii="Times New Roman" w:hAnsi="Times New Roman" w:cs="Times New Roman"/>
              </w:rPr>
              <w:t xml:space="preserve"> vasselli purché la </w:t>
            </w:r>
            <w:r>
              <w:rPr>
                <w:rFonts w:ascii="Times New Roman" w:hAnsi="Times New Roman" w:cs="Times New Roman"/>
              </w:rPr>
              <w:t>S</w:t>
            </w:r>
            <w:r w:rsidRPr="00A36822">
              <w:rPr>
                <w:rFonts w:ascii="Times New Roman" w:hAnsi="Times New Roman" w:cs="Times New Roman"/>
              </w:rPr>
              <w:t>ignoria | gli facci haver prontamente per ciaschedun | vassello sei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A36822">
              <w:rPr>
                <w:rFonts w:ascii="Times New Roman" w:hAnsi="Times New Roman" w:cs="Times New Roman"/>
              </w:rPr>
              <w:t xml:space="preserve">milla fiorini; facendo conto | di metter in cadaun vassello doicento | huomini. </w:t>
            </w:r>
            <w:r>
              <w:rPr>
                <w:rFonts w:ascii="Times New Roman" w:hAnsi="Times New Roman" w:cs="Times New Roman"/>
              </w:rPr>
              <w:t>|</w:t>
            </w:r>
          </w:p>
        </w:tc>
        <w:tc>
          <w:tcPr>
            <w:tcW w:w="4814" w:type="dxa"/>
          </w:tcPr>
          <w:p w14:paraId="7C359971" w14:textId="77777777" w:rsidR="00A620A7" w:rsidRPr="00A36822" w:rsidRDefault="00A620A7" w:rsidP="006A23E4">
            <w:pPr>
              <w:jc w:val="both"/>
              <w:rPr>
                <w:rFonts w:ascii="Times New Roman" w:hAnsi="Times New Roman" w:cs="Times New Roman"/>
              </w:rPr>
            </w:pPr>
            <w:r w:rsidRPr="00902099">
              <w:rPr>
                <w:rFonts w:ascii="Times New Roman" w:hAnsi="Times New Roman" w:cs="Times New Roman"/>
                <w:lang w:val="fr-FR"/>
              </w:rPr>
              <w:t xml:space="preserve">5. Le dict sieur Comte est aussi content | d’entreprendre de pourveoir les dictes | trouppes de batteaulx, moyennant | que la Seigneurie luy donne promptement | pour chasque batteau, six mille florins | faisant estat de mectre en chasque | batteau 200 hommes. </w:t>
            </w:r>
            <w:r>
              <w:rPr>
                <w:rFonts w:ascii="Times New Roman" w:hAnsi="Times New Roman" w:cs="Times New Roman"/>
              </w:rPr>
              <w:t>|</w:t>
            </w:r>
          </w:p>
        </w:tc>
      </w:tr>
      <w:tr w:rsidR="00A620A7" w:rsidRPr="003F72A8" w14:paraId="6230C870" w14:textId="77777777" w:rsidTr="00A620A7">
        <w:tc>
          <w:tcPr>
            <w:tcW w:w="4814" w:type="dxa"/>
          </w:tcPr>
          <w:p w14:paraId="25CAFFBE" w14:textId="77777777" w:rsidR="00A620A7" w:rsidRPr="00A36822" w:rsidRDefault="00A620A7" w:rsidP="006A23E4">
            <w:pPr>
              <w:jc w:val="both"/>
              <w:rPr>
                <w:rFonts w:ascii="Times New Roman" w:hAnsi="Times New Roman" w:cs="Times New Roman"/>
              </w:rPr>
            </w:pPr>
            <w:r w:rsidRPr="00A36822">
              <w:rPr>
                <w:rFonts w:ascii="Times New Roman" w:hAnsi="Times New Roman" w:cs="Times New Roman"/>
              </w:rPr>
              <w:t xml:space="preserve">6. Et stante che converranno farsi </w:t>
            </w:r>
            <w:r>
              <w:rPr>
                <w:rFonts w:ascii="Times New Roman" w:hAnsi="Times New Roman" w:cs="Times New Roman"/>
              </w:rPr>
              <w:t>|</w:t>
            </w:r>
          </w:p>
        </w:tc>
        <w:tc>
          <w:tcPr>
            <w:tcW w:w="4814" w:type="dxa"/>
          </w:tcPr>
          <w:p w14:paraId="77C1D5B7" w14:textId="77777777" w:rsidR="00A620A7" w:rsidRPr="00902099" w:rsidRDefault="00A620A7" w:rsidP="006A23E4">
            <w:pPr>
              <w:jc w:val="both"/>
              <w:rPr>
                <w:rFonts w:ascii="Times New Roman" w:hAnsi="Times New Roman" w:cs="Times New Roman"/>
                <w:lang w:val="fr-FR"/>
              </w:rPr>
            </w:pPr>
            <w:r w:rsidRPr="00902099">
              <w:rPr>
                <w:rFonts w:ascii="Times New Roman" w:hAnsi="Times New Roman" w:cs="Times New Roman"/>
                <w:lang w:val="fr-FR"/>
              </w:rPr>
              <w:t>6. Et comme il conviendra faire des |</w:t>
            </w:r>
          </w:p>
        </w:tc>
      </w:tr>
    </w:tbl>
    <w:p w14:paraId="04864D61" w14:textId="77777777" w:rsidR="00A620A7" w:rsidRPr="00A36822" w:rsidRDefault="00A620A7" w:rsidP="00A620A7">
      <w:pPr>
        <w:jc w:val="both"/>
        <w:rPr>
          <w:rFonts w:ascii="Times New Roman" w:hAnsi="Times New Roman" w:cs="Times New Roman"/>
        </w:rPr>
      </w:pPr>
      <w:r w:rsidRPr="00A36822">
        <w:rPr>
          <w:rFonts w:ascii="Times New Roman" w:hAnsi="Times New Roman" w:cs="Times New Roman"/>
        </w:rPr>
        <w:t xml:space="preserve">/ 157r /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A620A7" w:rsidRPr="00637DCD" w14:paraId="159F0FF2" w14:textId="77777777" w:rsidTr="00A620A7">
        <w:trPr>
          <w:cantSplit/>
        </w:trPr>
        <w:tc>
          <w:tcPr>
            <w:tcW w:w="4814" w:type="dxa"/>
          </w:tcPr>
          <w:p w14:paraId="2F5329CD" w14:textId="77777777" w:rsidR="00A620A7" w:rsidRPr="00A36822" w:rsidRDefault="00A620A7" w:rsidP="006A23E4">
            <w:pPr>
              <w:jc w:val="both"/>
              <w:rPr>
                <w:rFonts w:ascii="Times New Roman" w:hAnsi="Times New Roman" w:cs="Times New Roman"/>
              </w:rPr>
            </w:pPr>
            <w:r w:rsidRPr="00A36822">
              <w:rPr>
                <w:rFonts w:ascii="Times New Roman" w:hAnsi="Times New Roman" w:cs="Times New Roman"/>
              </w:rPr>
              <w:t xml:space="preserve">eccesive spese per la levata delle dette | truppe, desidera il signor Conte che la </w:t>
            </w:r>
            <w:r>
              <w:rPr>
                <w:rFonts w:ascii="Times New Roman" w:hAnsi="Times New Roman" w:cs="Times New Roman"/>
              </w:rPr>
              <w:t>S</w:t>
            </w:r>
            <w:r w:rsidRPr="00A36822">
              <w:rPr>
                <w:rFonts w:ascii="Times New Roman" w:hAnsi="Times New Roman" w:cs="Times New Roman"/>
              </w:rPr>
              <w:t>ignoria | gli contribuisca per ciaschedun huomo | da cavallo sette ongari, et per li soldati | pedoni quattro ongari il tutto in denari | contanti, intendendosi espressamente che | non habbi la Republica a rebattergli niente | di questo avanzo.</w:t>
            </w:r>
            <w:r>
              <w:rPr>
                <w:rFonts w:ascii="Times New Roman" w:hAnsi="Times New Roman" w:cs="Times New Roman"/>
              </w:rPr>
              <w:t xml:space="preserve"> |</w:t>
            </w:r>
          </w:p>
        </w:tc>
        <w:tc>
          <w:tcPr>
            <w:tcW w:w="4814" w:type="dxa"/>
          </w:tcPr>
          <w:p w14:paraId="247773B8" w14:textId="77777777" w:rsidR="00A620A7" w:rsidRPr="006B04D7" w:rsidRDefault="00A620A7" w:rsidP="006A23E4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1A45BC">
              <w:rPr>
                <w:rFonts w:ascii="Times New Roman" w:hAnsi="Times New Roman" w:cs="Times New Roman"/>
                <w:lang w:val="fr-FR"/>
              </w:rPr>
              <w:t>frais excessifs pour faire la lev</w:t>
            </w:r>
            <w:r>
              <w:rPr>
                <w:rFonts w:ascii="Times New Roman" w:hAnsi="Times New Roman" w:cs="Times New Roman"/>
                <w:lang w:val="fr-FR"/>
              </w:rPr>
              <w:t>é</w:t>
            </w:r>
            <w:r w:rsidRPr="001A45BC">
              <w:rPr>
                <w:rFonts w:ascii="Times New Roman" w:hAnsi="Times New Roman" w:cs="Times New Roman"/>
                <w:lang w:val="fr-FR"/>
              </w:rPr>
              <w:t>e | des dites trouppes. Le sieur Comte desire | que la Seigneurie | luy furnisse pour | chasque cavailler 7 ducats d’Hongrie</w:t>
            </w:r>
            <w:r w:rsidRPr="00A36822">
              <w:rPr>
                <w:rStyle w:val="FootnoteReference"/>
                <w:rFonts w:ascii="Times New Roman" w:hAnsi="Times New Roman" w:cs="Times New Roman"/>
              </w:rPr>
              <w:footnoteReference w:id="167"/>
            </w:r>
            <w:r w:rsidRPr="001A45BC">
              <w:rPr>
                <w:rFonts w:ascii="Times New Roman" w:hAnsi="Times New Roman" w:cs="Times New Roman"/>
                <w:lang w:val="fr-FR"/>
              </w:rPr>
              <w:t xml:space="preserve"> et pour | les soldats 4 ducats d’Hongrie</w:t>
            </w:r>
            <w:r w:rsidRPr="00A36822">
              <w:rPr>
                <w:rStyle w:val="FootnoteReference"/>
                <w:rFonts w:ascii="Times New Roman" w:hAnsi="Times New Roman" w:cs="Times New Roman"/>
              </w:rPr>
              <w:footnoteReference w:id="168"/>
            </w:r>
            <w:r w:rsidRPr="001A45BC">
              <w:rPr>
                <w:rFonts w:ascii="Times New Roman" w:hAnsi="Times New Roman" w:cs="Times New Roman"/>
                <w:lang w:val="fr-FR"/>
              </w:rPr>
              <w:t xml:space="preserve"> le tout en argent | comptant, entendant bien expressement | que la Republicque ne r’abbattra rien | de ceste advance. </w:t>
            </w:r>
            <w:r>
              <w:rPr>
                <w:rFonts w:ascii="Times New Roman" w:hAnsi="Times New Roman" w:cs="Times New Roman"/>
                <w:lang w:val="en-US"/>
              </w:rPr>
              <w:t>|</w:t>
            </w:r>
          </w:p>
        </w:tc>
      </w:tr>
      <w:tr w:rsidR="00A620A7" w:rsidRPr="00A36822" w14:paraId="4AB5854C" w14:textId="77777777" w:rsidTr="00A620A7">
        <w:trPr>
          <w:cantSplit/>
        </w:trPr>
        <w:tc>
          <w:tcPr>
            <w:tcW w:w="4814" w:type="dxa"/>
          </w:tcPr>
          <w:p w14:paraId="12336FF0" w14:textId="6D3191E5" w:rsidR="00A620A7" w:rsidRPr="00A36822" w:rsidRDefault="00A620A7" w:rsidP="006A23E4">
            <w:pPr>
              <w:jc w:val="both"/>
              <w:rPr>
                <w:rFonts w:ascii="Times New Roman" w:hAnsi="Times New Roman" w:cs="Times New Roman"/>
              </w:rPr>
            </w:pPr>
            <w:r w:rsidRPr="00A36822">
              <w:rPr>
                <w:rFonts w:ascii="Times New Roman" w:hAnsi="Times New Roman" w:cs="Times New Roman"/>
              </w:rPr>
              <w:lastRenderedPageBreak/>
              <w:t>7. Et affine di prevenir alli disordini, che |</w:t>
            </w:r>
            <w:r w:rsidR="00DD3D49">
              <w:rPr>
                <w:rFonts w:ascii="Times New Roman" w:hAnsi="Times New Roman" w:cs="Times New Roman"/>
              </w:rPr>
              <w:t xml:space="preserve"> </w:t>
            </w:r>
            <w:r w:rsidRPr="00A36822">
              <w:rPr>
                <w:rFonts w:ascii="Times New Roman" w:hAnsi="Times New Roman" w:cs="Times New Roman"/>
              </w:rPr>
              <w:t xml:space="preserve">potrebbono sopravenir il detto signor Conte ricerca, che | la </w:t>
            </w:r>
            <w:r>
              <w:rPr>
                <w:rFonts w:ascii="Times New Roman" w:hAnsi="Times New Roman" w:cs="Times New Roman"/>
              </w:rPr>
              <w:t>S</w:t>
            </w:r>
            <w:r w:rsidRPr="00A36822">
              <w:rPr>
                <w:rFonts w:ascii="Times New Roman" w:hAnsi="Times New Roman" w:cs="Times New Roman"/>
              </w:rPr>
              <w:t xml:space="preserve">ignoria invii in queste parti un </w:t>
            </w:r>
            <w:r w:rsidRPr="006C13FF">
              <w:rPr>
                <w:rFonts w:ascii="Times New Roman" w:hAnsi="Times New Roman" w:cs="Times New Roman"/>
              </w:rPr>
              <w:t>c</w:t>
            </w:r>
            <w:r w:rsidRPr="00A36822">
              <w:rPr>
                <w:rFonts w:ascii="Times New Roman" w:hAnsi="Times New Roman" w:cs="Times New Roman"/>
              </w:rPr>
              <w:t>ommissario | che tenesse una piena, et intiera |</w:t>
            </w:r>
            <w:r w:rsidR="00DD3D49">
              <w:rPr>
                <w:rFonts w:ascii="Times New Roman" w:hAnsi="Times New Roman" w:cs="Times New Roman"/>
              </w:rPr>
              <w:t xml:space="preserve"> </w:t>
            </w:r>
            <w:r w:rsidRPr="00A36822">
              <w:rPr>
                <w:rFonts w:ascii="Times New Roman" w:hAnsi="Times New Roman" w:cs="Times New Roman"/>
              </w:rPr>
              <w:t>auttorità di dar la mostra alle truppe | et pigliarle in giuramento; essendo l’inten-|tione del signor Conte che la paga, et il soldo | tanto degl’officiali in generale</w:t>
            </w:r>
            <w:r>
              <w:rPr>
                <w:rFonts w:ascii="Times New Roman" w:hAnsi="Times New Roman" w:cs="Times New Roman"/>
              </w:rPr>
              <w:t>,</w:t>
            </w:r>
            <w:r w:rsidRPr="00A36822">
              <w:rPr>
                <w:rFonts w:ascii="Times New Roman" w:hAnsi="Times New Roman" w:cs="Times New Roman"/>
              </w:rPr>
              <w:t xml:space="preserve"> che | de’ soldati cominci a correr dal giorno | della detta mostra, et imbarco in tutto, | et per tutto conforme al pagamento delli | Svizzeri senza contraventione o eccettione | et con questo il detto signor Conte si prendrà</w:t>
            </w:r>
            <w:r w:rsidRPr="00A36822">
              <w:rPr>
                <w:rStyle w:val="FootnoteReference"/>
                <w:rFonts w:ascii="Times New Roman" w:hAnsi="Times New Roman" w:cs="Times New Roman"/>
              </w:rPr>
              <w:footnoteReference w:id="169"/>
            </w:r>
            <w:r w:rsidRPr="00A36822">
              <w:rPr>
                <w:rFonts w:ascii="Times New Roman" w:hAnsi="Times New Roman" w:cs="Times New Roman"/>
              </w:rPr>
              <w:t xml:space="preserve"> | a suo carico di proveder le truppe | dei viveri necessarii, et di cons</w:t>
            </w:r>
            <w:r>
              <w:rPr>
                <w:rFonts w:ascii="Times New Roman" w:hAnsi="Times New Roman" w:cs="Times New Roman"/>
              </w:rPr>
              <w:t>i</w:t>
            </w:r>
            <w:r w:rsidRPr="00A36822">
              <w:rPr>
                <w:rFonts w:ascii="Times New Roman" w:hAnsi="Times New Roman" w:cs="Times New Roman"/>
              </w:rPr>
              <w:t>gnarle | senza altra spesa della Republica.</w:t>
            </w:r>
            <w:r>
              <w:rPr>
                <w:rFonts w:ascii="Times New Roman" w:hAnsi="Times New Roman" w:cs="Times New Roman"/>
              </w:rPr>
              <w:t xml:space="preserve"> |</w:t>
            </w:r>
          </w:p>
        </w:tc>
        <w:tc>
          <w:tcPr>
            <w:tcW w:w="4814" w:type="dxa"/>
          </w:tcPr>
          <w:p w14:paraId="5A5A066E" w14:textId="77777777" w:rsidR="00A620A7" w:rsidRPr="00A36822" w:rsidRDefault="00A620A7" w:rsidP="006A23E4">
            <w:pPr>
              <w:jc w:val="both"/>
              <w:rPr>
                <w:rFonts w:ascii="Times New Roman" w:hAnsi="Times New Roman" w:cs="Times New Roman"/>
              </w:rPr>
            </w:pPr>
            <w:r w:rsidRPr="00902099">
              <w:rPr>
                <w:rFonts w:ascii="Times New Roman" w:hAnsi="Times New Roman" w:cs="Times New Roman"/>
                <w:lang w:val="fr-FR"/>
              </w:rPr>
              <w:t>7. Et affin de prevenir aux disordres, qui | pourroyent survenir, le dict sieur Comte | requerroit que la Seigneurie envoyast | un commissaire en ce quartier, | accompaigné d’une plaine et entiere | authorité de passer monstre aux | trouppes et les prendre en serment, | l’intention du dict sieur Comte estant | que les gages et solde, tant des officiers | generallement que des soldats, | prendront leur cours, du jour de la dicte | monstre et embarquement, en tout et | par tout conforme au payement des | Suisses, sans aulcune</w:t>
            </w:r>
            <w:r>
              <w:rPr>
                <w:rStyle w:val="FootnoteReference"/>
                <w:rFonts w:ascii="Times New Roman" w:hAnsi="Times New Roman" w:cs="Times New Roman"/>
              </w:rPr>
              <w:footnoteReference w:id="170"/>
            </w:r>
            <w:r w:rsidRPr="00902099">
              <w:rPr>
                <w:rFonts w:ascii="Times New Roman" w:hAnsi="Times New Roman" w:cs="Times New Roman"/>
                <w:lang w:val="fr-FR"/>
              </w:rPr>
              <w:t xml:space="preserve"> contravention | ou exception; moyennant quoy le dict | sieur Comte prendra à sa charge, de | pourveoir les trouppes de vivres | necessaires, et de les livrer sans aultres | frais de la serenissime Republicque. </w:t>
            </w:r>
            <w:r>
              <w:rPr>
                <w:rFonts w:ascii="Times New Roman" w:hAnsi="Times New Roman" w:cs="Times New Roman"/>
              </w:rPr>
              <w:t>|</w:t>
            </w:r>
          </w:p>
        </w:tc>
      </w:tr>
    </w:tbl>
    <w:p w14:paraId="30C79E8F" w14:textId="77777777" w:rsidR="00A620A7" w:rsidRPr="00A36822" w:rsidRDefault="00A620A7" w:rsidP="00A620A7">
      <w:pPr>
        <w:jc w:val="both"/>
        <w:rPr>
          <w:rFonts w:ascii="Times New Roman" w:hAnsi="Times New Roman" w:cs="Times New Roman"/>
        </w:rPr>
      </w:pPr>
      <w:r w:rsidRPr="00A36822">
        <w:rPr>
          <w:rFonts w:ascii="Times New Roman" w:hAnsi="Times New Roman" w:cs="Times New Roman"/>
        </w:rPr>
        <w:t xml:space="preserve">/ 157v /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A620A7" w:rsidRPr="00A36822" w14:paraId="433D3771" w14:textId="77777777" w:rsidTr="00A620A7">
        <w:tc>
          <w:tcPr>
            <w:tcW w:w="4814" w:type="dxa"/>
          </w:tcPr>
          <w:p w14:paraId="751AA7A4" w14:textId="77777777" w:rsidR="00A620A7" w:rsidRPr="00A36822" w:rsidRDefault="00A620A7" w:rsidP="006A23E4">
            <w:pPr>
              <w:jc w:val="both"/>
              <w:rPr>
                <w:rFonts w:ascii="Times New Roman" w:hAnsi="Times New Roman" w:cs="Times New Roman"/>
              </w:rPr>
            </w:pPr>
            <w:r w:rsidRPr="00A36822">
              <w:rPr>
                <w:rFonts w:ascii="Times New Roman" w:hAnsi="Times New Roman" w:cs="Times New Roman"/>
              </w:rPr>
              <w:t>8. Et se alla flotta succedesse qualche | perdita o per fortuna di mare, o per | rincontro di qualche galere, et vasselli | de’ nemici, overo qualche altro | impensato</w:t>
            </w:r>
            <w:r>
              <w:rPr>
                <w:rStyle w:val="FootnoteReference"/>
                <w:rFonts w:ascii="Times New Roman" w:hAnsi="Times New Roman" w:cs="Times New Roman"/>
              </w:rPr>
              <w:footnoteReference w:id="171"/>
            </w:r>
            <w:r w:rsidRPr="00A36822">
              <w:rPr>
                <w:rFonts w:ascii="Times New Roman" w:hAnsi="Times New Roman" w:cs="Times New Roman"/>
              </w:rPr>
              <w:t xml:space="preserve"> disturbo il detto signor Conte | intende, che sia per ridondar il tutto | a </w:t>
            </w:r>
            <w:r>
              <w:rPr>
                <w:rFonts w:ascii="Times New Roman" w:hAnsi="Times New Roman" w:cs="Times New Roman"/>
              </w:rPr>
              <w:t>carico</w:t>
            </w:r>
            <w:r w:rsidRPr="00A36822">
              <w:rPr>
                <w:rFonts w:ascii="Times New Roman" w:hAnsi="Times New Roman" w:cs="Times New Roman"/>
              </w:rPr>
              <w:t xml:space="preserve"> della Republica. </w:t>
            </w:r>
            <w:r>
              <w:rPr>
                <w:rFonts w:ascii="Times New Roman" w:hAnsi="Times New Roman" w:cs="Times New Roman"/>
              </w:rPr>
              <w:t>|</w:t>
            </w:r>
          </w:p>
        </w:tc>
        <w:tc>
          <w:tcPr>
            <w:tcW w:w="4814" w:type="dxa"/>
          </w:tcPr>
          <w:p w14:paraId="1A9E3AA9" w14:textId="3CEC2874" w:rsidR="00A620A7" w:rsidRPr="00A36822" w:rsidRDefault="00A620A7" w:rsidP="006A23E4">
            <w:pPr>
              <w:jc w:val="both"/>
              <w:rPr>
                <w:rFonts w:ascii="Times New Roman" w:hAnsi="Times New Roman" w:cs="Times New Roman"/>
              </w:rPr>
            </w:pPr>
            <w:r w:rsidRPr="00902099">
              <w:rPr>
                <w:rFonts w:ascii="Times New Roman" w:hAnsi="Times New Roman" w:cs="Times New Roman"/>
                <w:lang w:val="fr-FR"/>
              </w:rPr>
              <w:t>8. Et s’il y survenoit à la flotte quelque | perte</w:t>
            </w:r>
            <w:r w:rsidR="00DD3D49" w:rsidRPr="00902099">
              <w:rPr>
                <w:rFonts w:ascii="Times New Roman" w:hAnsi="Times New Roman" w:cs="Times New Roman"/>
                <w:lang w:val="fr-FR"/>
              </w:rPr>
              <w:t xml:space="preserve"> </w:t>
            </w:r>
            <w:r w:rsidRPr="00902099">
              <w:rPr>
                <w:rFonts w:ascii="Times New Roman" w:hAnsi="Times New Roman" w:cs="Times New Roman"/>
                <w:lang w:val="fr-FR"/>
              </w:rPr>
              <w:t xml:space="preserve">provenant de tempeste ou | rencontre de quelques galleres et | vaisseaulx ennemyes, ou bien de | quelque aultre malheur inopiné; | le dict sieur Comte entend que cela | redondera le tout à la charge de la | Republicque. </w:t>
            </w:r>
            <w:r>
              <w:rPr>
                <w:rFonts w:ascii="Times New Roman" w:hAnsi="Times New Roman" w:cs="Times New Roman"/>
              </w:rPr>
              <w:t>|</w:t>
            </w:r>
          </w:p>
        </w:tc>
      </w:tr>
      <w:tr w:rsidR="00A620A7" w:rsidRPr="001A129C" w14:paraId="1739C2B0" w14:textId="77777777" w:rsidTr="00A620A7">
        <w:tc>
          <w:tcPr>
            <w:tcW w:w="4814" w:type="dxa"/>
          </w:tcPr>
          <w:p w14:paraId="1E84BFEC" w14:textId="77777777" w:rsidR="00A620A7" w:rsidRPr="00A36822" w:rsidRDefault="00A620A7" w:rsidP="006A23E4">
            <w:pPr>
              <w:jc w:val="both"/>
              <w:rPr>
                <w:rFonts w:ascii="Times New Roman" w:hAnsi="Times New Roman" w:cs="Times New Roman"/>
              </w:rPr>
            </w:pPr>
            <w:r w:rsidRPr="00A36822">
              <w:rPr>
                <w:rFonts w:ascii="Times New Roman" w:hAnsi="Times New Roman" w:cs="Times New Roman"/>
              </w:rPr>
              <w:t>9. Et come la ragione vorrebbe</w:t>
            </w:r>
            <w:r>
              <w:rPr>
                <w:rFonts w:ascii="Times New Roman" w:hAnsi="Times New Roman" w:cs="Times New Roman"/>
              </w:rPr>
              <w:t>,</w:t>
            </w:r>
            <w:r w:rsidRPr="00A36822">
              <w:rPr>
                <w:rFonts w:ascii="Times New Roman" w:hAnsi="Times New Roman" w:cs="Times New Roman"/>
              </w:rPr>
              <w:t xml:space="preserve"> che le | truppe fossero ben armate il signor Conte | supplica la </w:t>
            </w:r>
            <w:r>
              <w:rPr>
                <w:rFonts w:ascii="Times New Roman" w:hAnsi="Times New Roman" w:cs="Times New Roman"/>
              </w:rPr>
              <w:t>S</w:t>
            </w:r>
            <w:r w:rsidRPr="00A36822">
              <w:rPr>
                <w:rFonts w:ascii="Times New Roman" w:hAnsi="Times New Roman" w:cs="Times New Roman"/>
              </w:rPr>
              <w:t>ignoria di volerli dar avan-|zamento d’una buona parte d</w:t>
            </w:r>
            <w:r>
              <w:rPr>
                <w:rFonts w:ascii="Times New Roman" w:hAnsi="Times New Roman" w:cs="Times New Roman"/>
              </w:rPr>
              <w:t>i</w:t>
            </w:r>
            <w:r w:rsidRPr="00A36822">
              <w:rPr>
                <w:rFonts w:ascii="Times New Roman" w:hAnsi="Times New Roman" w:cs="Times New Roman"/>
              </w:rPr>
              <w:t xml:space="preserve"> denaro con </w:t>
            </w:r>
            <w:r>
              <w:rPr>
                <w:rFonts w:ascii="Times New Roman" w:hAnsi="Times New Roman" w:cs="Times New Roman"/>
              </w:rPr>
              <w:t xml:space="preserve">| </w:t>
            </w:r>
            <w:r w:rsidRPr="00A36822">
              <w:rPr>
                <w:rFonts w:ascii="Times New Roman" w:hAnsi="Times New Roman" w:cs="Times New Roman"/>
              </w:rPr>
              <w:t>conditione però di ribatter la somma</w:t>
            </w:r>
            <w:r>
              <w:rPr>
                <w:rFonts w:ascii="Times New Roman" w:hAnsi="Times New Roman" w:cs="Times New Roman"/>
              </w:rPr>
              <w:t xml:space="preserve"> |</w:t>
            </w:r>
            <w:r w:rsidRPr="00A36822">
              <w:rPr>
                <w:rFonts w:ascii="Times New Roman" w:hAnsi="Times New Roman" w:cs="Times New Roman"/>
              </w:rPr>
              <w:t xml:space="preserve"> di mese in mese fino al total rimborso. </w:t>
            </w:r>
            <w:r>
              <w:rPr>
                <w:rFonts w:ascii="Times New Roman" w:hAnsi="Times New Roman" w:cs="Times New Roman"/>
              </w:rPr>
              <w:t>|</w:t>
            </w:r>
          </w:p>
        </w:tc>
        <w:tc>
          <w:tcPr>
            <w:tcW w:w="4814" w:type="dxa"/>
          </w:tcPr>
          <w:p w14:paraId="65C37A5A" w14:textId="77777777" w:rsidR="00A620A7" w:rsidRPr="007C36BD" w:rsidRDefault="00A620A7" w:rsidP="006A23E4">
            <w:pPr>
              <w:jc w:val="both"/>
              <w:rPr>
                <w:rFonts w:ascii="Times New Roman" w:hAnsi="Times New Roman" w:cs="Times New Roman"/>
              </w:rPr>
            </w:pPr>
            <w:r w:rsidRPr="001A45BC">
              <w:rPr>
                <w:rFonts w:ascii="Times New Roman" w:hAnsi="Times New Roman" w:cs="Times New Roman"/>
                <w:lang w:val="fr-FR"/>
              </w:rPr>
              <w:t>9. Et comme la raison vouldroit que | les trouppes fussent bien arm</w:t>
            </w:r>
            <w:r>
              <w:rPr>
                <w:rFonts w:ascii="Times New Roman" w:hAnsi="Times New Roman" w:cs="Times New Roman"/>
                <w:lang w:val="fr-FR"/>
              </w:rPr>
              <w:t>é</w:t>
            </w:r>
            <w:r w:rsidRPr="001A45BC">
              <w:rPr>
                <w:rFonts w:ascii="Times New Roman" w:hAnsi="Times New Roman" w:cs="Times New Roman"/>
                <w:lang w:val="fr-FR"/>
              </w:rPr>
              <w:t xml:space="preserve">es, | le sieur Comte supplieroit la Seigneurie | de luy vouloir advancer une bonne | partie d’argent, </w:t>
            </w:r>
            <w:r>
              <w:rPr>
                <w:rFonts w:ascii="Times New Roman" w:hAnsi="Times New Roman" w:cs="Times New Roman"/>
                <w:lang w:val="fr-FR"/>
              </w:rPr>
              <w:t>à</w:t>
            </w:r>
            <w:r w:rsidRPr="001A45BC">
              <w:rPr>
                <w:rFonts w:ascii="Times New Roman" w:hAnsi="Times New Roman" w:cs="Times New Roman"/>
                <w:lang w:val="fr-FR"/>
              </w:rPr>
              <w:t xml:space="preserve"> condition toutesfois de | r’abbattre la somme de moys en moys, | jusques au plain rembourssement. </w:t>
            </w:r>
            <w:r w:rsidRPr="007C36BD">
              <w:rPr>
                <w:rFonts w:ascii="Times New Roman" w:hAnsi="Times New Roman" w:cs="Times New Roman"/>
              </w:rPr>
              <w:t xml:space="preserve">| </w:t>
            </w:r>
          </w:p>
        </w:tc>
      </w:tr>
      <w:tr w:rsidR="00A620A7" w:rsidRPr="007C36BD" w14:paraId="29ECE50B" w14:textId="77777777" w:rsidTr="00A620A7">
        <w:tc>
          <w:tcPr>
            <w:tcW w:w="4814" w:type="dxa"/>
          </w:tcPr>
          <w:p w14:paraId="1DEE944F" w14:textId="79985DB4" w:rsidR="00A620A7" w:rsidRPr="00A36822" w:rsidRDefault="00A620A7" w:rsidP="006A23E4">
            <w:pPr>
              <w:jc w:val="both"/>
              <w:rPr>
                <w:rFonts w:ascii="Times New Roman" w:hAnsi="Times New Roman" w:cs="Times New Roman"/>
              </w:rPr>
            </w:pPr>
            <w:r w:rsidRPr="00A36822">
              <w:rPr>
                <w:rFonts w:ascii="Times New Roman" w:hAnsi="Times New Roman" w:cs="Times New Roman"/>
              </w:rPr>
              <w:t>10. Quanto si aspetta al</w:t>
            </w:r>
            <w:r>
              <w:rPr>
                <w:rFonts w:ascii="Times New Roman" w:hAnsi="Times New Roman" w:cs="Times New Roman"/>
              </w:rPr>
              <w:t>l</w:t>
            </w:r>
            <w:r w:rsidRPr="00A36822">
              <w:rPr>
                <w:rFonts w:ascii="Times New Roman" w:hAnsi="Times New Roman" w:cs="Times New Roman"/>
              </w:rPr>
              <w:t xml:space="preserve">i </w:t>
            </w:r>
            <w:r>
              <w:rPr>
                <w:rFonts w:ascii="Times New Roman" w:hAnsi="Times New Roman" w:cs="Times New Roman"/>
              </w:rPr>
              <w:t>trecento</w:t>
            </w:r>
            <w:r w:rsidRPr="00A36822">
              <w:rPr>
                <w:rFonts w:ascii="Times New Roman" w:hAnsi="Times New Roman" w:cs="Times New Roman"/>
              </w:rPr>
              <w:t xml:space="preserve"> huomini da</w:t>
            </w:r>
            <w:r>
              <w:rPr>
                <w:rFonts w:ascii="Times New Roman" w:hAnsi="Times New Roman" w:cs="Times New Roman"/>
              </w:rPr>
              <w:t xml:space="preserve"> |</w:t>
            </w:r>
            <w:r w:rsidRPr="00A36822">
              <w:rPr>
                <w:rFonts w:ascii="Times New Roman" w:hAnsi="Times New Roman" w:cs="Times New Roman"/>
              </w:rPr>
              <w:t xml:space="preserve"> cavallo non haveranno, che il soldo d</w:t>
            </w:r>
            <w:r>
              <w:rPr>
                <w:rFonts w:ascii="Times New Roman" w:hAnsi="Times New Roman" w:cs="Times New Roman"/>
              </w:rPr>
              <w:t>e’ |</w:t>
            </w:r>
            <w:r w:rsidRPr="00A36822">
              <w:rPr>
                <w:rFonts w:ascii="Times New Roman" w:hAnsi="Times New Roman" w:cs="Times New Roman"/>
              </w:rPr>
              <w:t xml:space="preserve"> fanti fino a tanto che saranno </w:t>
            </w:r>
            <w:r>
              <w:rPr>
                <w:rFonts w:ascii="Times New Roman" w:hAnsi="Times New Roman" w:cs="Times New Roman"/>
              </w:rPr>
              <w:t xml:space="preserve">| </w:t>
            </w:r>
            <w:r w:rsidRPr="00A36822">
              <w:rPr>
                <w:rFonts w:ascii="Times New Roman" w:hAnsi="Times New Roman" w:cs="Times New Roman"/>
              </w:rPr>
              <w:t>arrivati sopra le terre</w:t>
            </w:r>
            <w:r w:rsidR="00DD3D49">
              <w:rPr>
                <w:rFonts w:ascii="Times New Roman" w:hAnsi="Times New Roman" w:cs="Times New Roman"/>
              </w:rPr>
              <w:t xml:space="preserve"> </w:t>
            </w:r>
            <w:r w:rsidRPr="00A36822">
              <w:rPr>
                <w:rFonts w:ascii="Times New Roman" w:hAnsi="Times New Roman" w:cs="Times New Roman"/>
              </w:rPr>
              <w:t>della serenissima Republica</w:t>
            </w:r>
            <w:r>
              <w:rPr>
                <w:rFonts w:ascii="Times New Roman" w:hAnsi="Times New Roman" w:cs="Times New Roman"/>
              </w:rPr>
              <w:t xml:space="preserve"> |</w:t>
            </w:r>
            <w:r w:rsidRPr="00A36822">
              <w:rPr>
                <w:rFonts w:ascii="Times New Roman" w:hAnsi="Times New Roman" w:cs="Times New Roman"/>
              </w:rPr>
              <w:t xml:space="preserve"> et che</w:t>
            </w:r>
            <w:r>
              <w:rPr>
                <w:rStyle w:val="FootnoteReference"/>
                <w:rFonts w:ascii="Times New Roman" w:hAnsi="Times New Roman" w:cs="Times New Roman"/>
              </w:rPr>
              <w:footnoteReference w:id="172"/>
            </w:r>
            <w:r w:rsidRPr="00A36822">
              <w:rPr>
                <w:rFonts w:ascii="Times New Roman" w:hAnsi="Times New Roman" w:cs="Times New Roman"/>
              </w:rPr>
              <w:t xml:space="preserve"> haveranno ad esser montati | allhora li detti huomini haveranno </w:t>
            </w:r>
            <w:r>
              <w:rPr>
                <w:rFonts w:ascii="Times New Roman" w:hAnsi="Times New Roman" w:cs="Times New Roman"/>
              </w:rPr>
              <w:t xml:space="preserve">| </w:t>
            </w:r>
            <w:r w:rsidRPr="00A36822">
              <w:rPr>
                <w:rFonts w:ascii="Times New Roman" w:hAnsi="Times New Roman" w:cs="Times New Roman"/>
              </w:rPr>
              <w:t xml:space="preserve">trenta fiorini </w:t>
            </w:r>
            <w:r>
              <w:rPr>
                <w:rFonts w:ascii="Times New Roman" w:hAnsi="Times New Roman" w:cs="Times New Roman"/>
              </w:rPr>
              <w:t>a</w:t>
            </w:r>
            <w:r w:rsidRPr="00A36822">
              <w:rPr>
                <w:rFonts w:ascii="Times New Roman" w:hAnsi="Times New Roman" w:cs="Times New Roman"/>
              </w:rPr>
              <w:t>l mese</w:t>
            </w:r>
            <w:r>
              <w:rPr>
                <w:rFonts w:ascii="Times New Roman" w:hAnsi="Times New Roman" w:cs="Times New Roman"/>
              </w:rPr>
              <w:t>,</w:t>
            </w:r>
            <w:r w:rsidRPr="00A36822">
              <w:rPr>
                <w:rFonts w:ascii="Times New Roman" w:hAnsi="Times New Roman" w:cs="Times New Roman"/>
              </w:rPr>
              <w:t xml:space="preserve"> et li officiali </w:t>
            </w:r>
            <w:r>
              <w:rPr>
                <w:rFonts w:ascii="Times New Roman" w:hAnsi="Times New Roman" w:cs="Times New Roman"/>
              </w:rPr>
              <w:t xml:space="preserve">| </w:t>
            </w:r>
            <w:r w:rsidRPr="00A36822">
              <w:rPr>
                <w:rFonts w:ascii="Times New Roman" w:hAnsi="Times New Roman" w:cs="Times New Roman"/>
              </w:rPr>
              <w:t>per li loro carri, et tutto ciò che</w:t>
            </w:r>
            <w:r>
              <w:rPr>
                <w:rFonts w:ascii="Times New Roman" w:hAnsi="Times New Roman" w:cs="Times New Roman"/>
              </w:rPr>
              <w:t xml:space="preserve"> | se</w:t>
            </w:r>
            <w:r w:rsidRPr="00A36822">
              <w:rPr>
                <w:rFonts w:ascii="Times New Roman" w:hAnsi="Times New Roman" w:cs="Times New Roman"/>
              </w:rPr>
              <w:t xml:space="preserve"> li aspetta saranno trattati in </w:t>
            </w:r>
            <w:r>
              <w:rPr>
                <w:rFonts w:ascii="Times New Roman" w:hAnsi="Times New Roman" w:cs="Times New Roman"/>
              </w:rPr>
              <w:t xml:space="preserve">| </w:t>
            </w:r>
            <w:r w:rsidRPr="00A36822">
              <w:rPr>
                <w:rFonts w:ascii="Times New Roman" w:hAnsi="Times New Roman" w:cs="Times New Roman"/>
              </w:rPr>
              <w:t>tutto conforme al soldo</w:t>
            </w:r>
            <w:r>
              <w:rPr>
                <w:rFonts w:ascii="Times New Roman" w:hAnsi="Times New Roman" w:cs="Times New Roman"/>
              </w:rPr>
              <w:t>,</w:t>
            </w:r>
            <w:r w:rsidRPr="00A36822">
              <w:rPr>
                <w:rFonts w:ascii="Times New Roman" w:hAnsi="Times New Roman" w:cs="Times New Roman"/>
              </w:rPr>
              <w:t xml:space="preserve"> et paga</w:t>
            </w:r>
            <w:r>
              <w:rPr>
                <w:rFonts w:ascii="Times New Roman" w:hAnsi="Times New Roman" w:cs="Times New Roman"/>
              </w:rPr>
              <w:t xml:space="preserve"> |</w:t>
            </w:r>
            <w:r w:rsidRPr="00A36822">
              <w:rPr>
                <w:rFonts w:ascii="Times New Roman" w:hAnsi="Times New Roman" w:cs="Times New Roman"/>
              </w:rPr>
              <w:t xml:space="preserve"> alemana che verrà a costare</w:t>
            </w:r>
            <w:r>
              <w:rPr>
                <w:rFonts w:ascii="Times New Roman" w:hAnsi="Times New Roman" w:cs="Times New Roman"/>
              </w:rPr>
              <w:t xml:space="preserve"> |</w:t>
            </w:r>
            <w:r w:rsidRPr="00A36822">
              <w:rPr>
                <w:rFonts w:ascii="Times New Roman" w:hAnsi="Times New Roman" w:cs="Times New Roman"/>
              </w:rPr>
              <w:t xml:space="preserve"> per cento cavalli alla summa in</w:t>
            </w:r>
            <w:r>
              <w:rPr>
                <w:rFonts w:ascii="Times New Roman" w:hAnsi="Times New Roman" w:cs="Times New Roman"/>
              </w:rPr>
              <w:t xml:space="preserve"> |</w:t>
            </w:r>
            <w:r w:rsidRPr="00A36822">
              <w:rPr>
                <w:rFonts w:ascii="Times New Roman" w:hAnsi="Times New Roman" w:cs="Times New Roman"/>
              </w:rPr>
              <w:t xml:space="preserve"> tutto di</w:t>
            </w:r>
            <w:r>
              <w:rPr>
                <w:rStyle w:val="FootnoteReference"/>
                <w:rFonts w:ascii="Times New Roman" w:hAnsi="Times New Roman" w:cs="Times New Roman"/>
              </w:rPr>
              <w:footnoteReference w:id="173"/>
            </w:r>
            <w:r w:rsidRPr="00A36822">
              <w:rPr>
                <w:rFonts w:ascii="Times New Roman" w:hAnsi="Times New Roman" w:cs="Times New Roman"/>
              </w:rPr>
              <w:t xml:space="preserve"> fiorini quattromille. </w:t>
            </w:r>
            <w:r>
              <w:rPr>
                <w:rFonts w:ascii="Times New Roman" w:hAnsi="Times New Roman" w:cs="Times New Roman"/>
              </w:rPr>
              <w:t>|</w:t>
            </w:r>
          </w:p>
        </w:tc>
        <w:tc>
          <w:tcPr>
            <w:tcW w:w="4814" w:type="dxa"/>
          </w:tcPr>
          <w:p w14:paraId="64BC6148" w14:textId="77777777" w:rsidR="00A620A7" w:rsidRPr="006B04D7" w:rsidRDefault="00A620A7" w:rsidP="006A23E4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902099">
              <w:rPr>
                <w:rFonts w:ascii="Times New Roman" w:hAnsi="Times New Roman" w:cs="Times New Roman"/>
                <w:lang w:val="fr-FR"/>
              </w:rPr>
              <w:t xml:space="preserve">10. Touchant les 300 cavaillers ilz n’auront | que gages de fantassins, jusques à ce | qu’ilz seront arrivez sur la terre de la | serenissime Republicque. </w:t>
            </w:r>
            <w:r w:rsidRPr="001A45BC">
              <w:rPr>
                <w:rFonts w:ascii="Times New Roman" w:hAnsi="Times New Roman" w:cs="Times New Roman"/>
                <w:lang w:val="fr-FR"/>
              </w:rPr>
              <w:t>Et que l’on aur[a] | advisé des moyens de les monter: lors | les dicte</w:t>
            </w:r>
            <w:r>
              <w:rPr>
                <w:rFonts w:ascii="Times New Roman" w:hAnsi="Times New Roman" w:cs="Times New Roman"/>
                <w:lang w:val="fr-FR"/>
              </w:rPr>
              <w:t>s</w:t>
            </w:r>
            <w:r w:rsidRPr="001A45BC">
              <w:rPr>
                <w:rFonts w:ascii="Times New Roman" w:hAnsi="Times New Roman" w:cs="Times New Roman"/>
                <w:lang w:val="fr-FR"/>
              </w:rPr>
              <w:t xml:space="preserve"> cavaillers auront par moys 30 florins | et les officiers pour leurs chariots et | tout ce qui en depend, seront traictez, | du tout conforme la solde et paye | allemande, montant pour 100 chevaux | la somme de 4000 florins. </w:t>
            </w:r>
            <w:r>
              <w:rPr>
                <w:rFonts w:ascii="Times New Roman" w:hAnsi="Times New Roman" w:cs="Times New Roman"/>
                <w:lang w:val="en-US"/>
              </w:rPr>
              <w:t>|</w:t>
            </w:r>
          </w:p>
        </w:tc>
      </w:tr>
    </w:tbl>
    <w:p w14:paraId="001BA154" w14:textId="77777777" w:rsidR="00A620A7" w:rsidRPr="00A36822" w:rsidRDefault="00A620A7" w:rsidP="00A620A7">
      <w:pPr>
        <w:jc w:val="both"/>
        <w:rPr>
          <w:rFonts w:ascii="Times New Roman" w:hAnsi="Times New Roman" w:cs="Times New Roman"/>
        </w:rPr>
      </w:pPr>
      <w:r w:rsidRPr="00A36822">
        <w:rPr>
          <w:rFonts w:ascii="Times New Roman" w:hAnsi="Times New Roman" w:cs="Times New Roman"/>
        </w:rPr>
        <w:t xml:space="preserve">/ 158r /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A620A7" w:rsidRPr="00A36822" w14:paraId="168C1432" w14:textId="77777777" w:rsidTr="00A620A7">
        <w:tc>
          <w:tcPr>
            <w:tcW w:w="4814" w:type="dxa"/>
          </w:tcPr>
          <w:p w14:paraId="3F08CE2F" w14:textId="412DE447" w:rsidR="00A620A7" w:rsidRPr="00A36822" w:rsidRDefault="00A620A7" w:rsidP="006A23E4">
            <w:pPr>
              <w:jc w:val="both"/>
              <w:rPr>
                <w:rFonts w:ascii="Times New Roman" w:hAnsi="Times New Roman" w:cs="Times New Roman"/>
              </w:rPr>
            </w:pPr>
            <w:r w:rsidRPr="00A36822">
              <w:rPr>
                <w:rFonts w:ascii="Times New Roman" w:hAnsi="Times New Roman" w:cs="Times New Roman"/>
              </w:rPr>
              <w:t>11. Et come questo viaggio è accompagnato | da gran spese incommodità, et difficoltà, | come ciò</w:t>
            </w:r>
            <w:r>
              <w:rPr>
                <w:rStyle w:val="FootnoteReference"/>
                <w:rFonts w:ascii="Times New Roman" w:hAnsi="Times New Roman" w:cs="Times New Roman"/>
              </w:rPr>
              <w:footnoteReference w:id="174"/>
            </w:r>
            <w:r w:rsidRPr="00A36822">
              <w:rPr>
                <w:rFonts w:ascii="Times New Roman" w:hAnsi="Times New Roman" w:cs="Times New Roman"/>
              </w:rPr>
              <w:t xml:space="preserve"> si può assai facilmente considerare |</w:t>
            </w:r>
            <w:r w:rsidR="00DD3D49">
              <w:rPr>
                <w:rFonts w:ascii="Times New Roman" w:hAnsi="Times New Roman" w:cs="Times New Roman"/>
              </w:rPr>
              <w:t xml:space="preserve"> </w:t>
            </w:r>
            <w:r w:rsidRPr="00A36822">
              <w:rPr>
                <w:rFonts w:ascii="Times New Roman" w:hAnsi="Times New Roman" w:cs="Times New Roman"/>
              </w:rPr>
              <w:lastRenderedPageBreak/>
              <w:t>particolarmente conoscendosi la distanza, | che vi è di</w:t>
            </w:r>
            <w:r>
              <w:rPr>
                <w:rStyle w:val="FootnoteReference"/>
                <w:rFonts w:ascii="Times New Roman" w:hAnsi="Times New Roman" w:cs="Times New Roman"/>
              </w:rPr>
              <w:footnoteReference w:id="175"/>
            </w:r>
            <w:r w:rsidRPr="00A36822">
              <w:rPr>
                <w:rFonts w:ascii="Times New Roman" w:hAnsi="Times New Roman" w:cs="Times New Roman"/>
              </w:rPr>
              <w:t xml:space="preserve"> qua a Venetia l’intentione | del signor Conte sarebbe, che la </w:t>
            </w:r>
            <w:r>
              <w:rPr>
                <w:rFonts w:ascii="Times New Roman" w:hAnsi="Times New Roman" w:cs="Times New Roman"/>
              </w:rPr>
              <w:t>S</w:t>
            </w:r>
            <w:r w:rsidRPr="00A36822">
              <w:rPr>
                <w:rFonts w:ascii="Times New Roman" w:hAnsi="Times New Roman" w:cs="Times New Roman"/>
              </w:rPr>
              <w:t>ignoria l’assicurasse, | et si obligasse di continuar</w:t>
            </w:r>
            <w:r w:rsidRPr="00A36822">
              <w:rPr>
                <w:rStyle w:val="FootnoteReference"/>
                <w:rFonts w:ascii="Times New Roman" w:hAnsi="Times New Roman" w:cs="Times New Roman"/>
              </w:rPr>
              <w:footnoteReference w:id="176"/>
            </w:r>
            <w:r w:rsidRPr="00A36822">
              <w:rPr>
                <w:rFonts w:ascii="Times New Roman" w:hAnsi="Times New Roman" w:cs="Times New Roman"/>
              </w:rPr>
              <w:t xml:space="preserve"> nel suo servitio | tutte esse truppe per doi anni, o | disdotto mesi per il meno; quando però | non volesse la Republica servirsi ancora della | persona sua, et parimente delle sue | genti</w:t>
            </w:r>
            <w:r>
              <w:rPr>
                <w:rFonts w:ascii="Times New Roman" w:hAnsi="Times New Roman" w:cs="Times New Roman"/>
              </w:rPr>
              <w:t>.</w:t>
            </w:r>
            <w:r w:rsidRPr="00A36822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N</w:t>
            </w:r>
            <w:r w:rsidRPr="00A36822">
              <w:rPr>
                <w:rFonts w:ascii="Times New Roman" w:hAnsi="Times New Roman" w:cs="Times New Roman"/>
              </w:rPr>
              <w:t>el che il signor Conte si rimetterà | in tutto</w:t>
            </w:r>
            <w:r w:rsidRPr="00A36822">
              <w:rPr>
                <w:rStyle w:val="FootnoteReference"/>
                <w:rFonts w:ascii="Times New Roman" w:hAnsi="Times New Roman" w:cs="Times New Roman"/>
              </w:rPr>
              <w:footnoteReference w:id="177"/>
            </w:r>
            <w:r w:rsidRPr="00A36822">
              <w:rPr>
                <w:rFonts w:ascii="Times New Roman" w:hAnsi="Times New Roman" w:cs="Times New Roman"/>
              </w:rPr>
              <w:t xml:space="preserve"> al buon piacere, dispo-|sitione</w:t>
            </w:r>
            <w:r>
              <w:rPr>
                <w:rFonts w:ascii="Times New Roman" w:hAnsi="Times New Roman" w:cs="Times New Roman"/>
              </w:rPr>
              <w:t>,</w:t>
            </w:r>
            <w:r w:rsidRPr="00A36822">
              <w:rPr>
                <w:rFonts w:ascii="Times New Roman" w:hAnsi="Times New Roman" w:cs="Times New Roman"/>
              </w:rPr>
              <w:t xml:space="preserve"> et volontà della </w:t>
            </w:r>
            <w:r>
              <w:rPr>
                <w:rFonts w:ascii="Times New Roman" w:hAnsi="Times New Roman" w:cs="Times New Roman"/>
              </w:rPr>
              <w:t>S</w:t>
            </w:r>
            <w:r w:rsidRPr="00A36822">
              <w:rPr>
                <w:rFonts w:ascii="Times New Roman" w:hAnsi="Times New Roman" w:cs="Times New Roman"/>
              </w:rPr>
              <w:t>ignoria.</w:t>
            </w:r>
            <w:r>
              <w:rPr>
                <w:rFonts w:ascii="Times New Roman" w:hAnsi="Times New Roman" w:cs="Times New Roman"/>
              </w:rPr>
              <w:t xml:space="preserve"> |</w:t>
            </w:r>
          </w:p>
        </w:tc>
        <w:tc>
          <w:tcPr>
            <w:tcW w:w="4814" w:type="dxa"/>
          </w:tcPr>
          <w:p w14:paraId="4FDAC388" w14:textId="77777777" w:rsidR="00A620A7" w:rsidRPr="00A36822" w:rsidRDefault="00A620A7" w:rsidP="006A23E4">
            <w:pPr>
              <w:jc w:val="both"/>
              <w:rPr>
                <w:rFonts w:ascii="Times New Roman" w:hAnsi="Times New Roman" w:cs="Times New Roman"/>
              </w:rPr>
            </w:pPr>
            <w:r w:rsidRPr="00902099">
              <w:rPr>
                <w:rFonts w:ascii="Times New Roman" w:hAnsi="Times New Roman" w:cs="Times New Roman"/>
                <w:lang w:val="fr-FR"/>
              </w:rPr>
              <w:lastRenderedPageBreak/>
              <w:t xml:space="preserve">11. Et comme ce voyage est accompagné | de grands frais, incommoditez et | difficultez, comme cela se peult | aysement considerer, </w:t>
            </w:r>
            <w:r w:rsidRPr="00902099">
              <w:rPr>
                <w:rFonts w:ascii="Times New Roman" w:hAnsi="Times New Roman" w:cs="Times New Roman"/>
                <w:lang w:val="fr-FR"/>
              </w:rPr>
              <w:lastRenderedPageBreak/>
              <w:t>notamment | se representant la distance, qu’il y | a d’icy à Venise, l’intention du | sieur Comte seroit que la Seigneurie | luy donneroit asseurance et s’obligeroit | de continuer en leur service toutes | ces trouppes, deux ans ou dixhuict | moys pour le moings: ne fust que | la Republicque se voulust encores | servir de sa personne et joinctement | de ses trouppes; la quelle continuation | le sieur Comte</w:t>
            </w:r>
            <w:r w:rsidRPr="00A36822">
              <w:rPr>
                <w:rStyle w:val="FootnoteReference"/>
                <w:rFonts w:ascii="Times New Roman" w:hAnsi="Times New Roman" w:cs="Times New Roman"/>
              </w:rPr>
              <w:footnoteReference w:id="178"/>
            </w:r>
            <w:r w:rsidRPr="00902099">
              <w:rPr>
                <w:rFonts w:ascii="Times New Roman" w:hAnsi="Times New Roman" w:cs="Times New Roman"/>
                <w:lang w:val="fr-FR"/>
              </w:rPr>
              <w:t xml:space="preserve">, remectra | du tout au bon plaisir, disposition | et volonté de la Seigneurie. </w:t>
            </w:r>
            <w:r>
              <w:rPr>
                <w:rFonts w:ascii="Times New Roman" w:hAnsi="Times New Roman" w:cs="Times New Roman"/>
              </w:rPr>
              <w:t>|</w:t>
            </w:r>
          </w:p>
        </w:tc>
      </w:tr>
      <w:tr w:rsidR="00A620A7" w:rsidRPr="00A36822" w14:paraId="08D7F41B" w14:textId="77777777" w:rsidTr="00A620A7">
        <w:tc>
          <w:tcPr>
            <w:tcW w:w="4814" w:type="dxa"/>
          </w:tcPr>
          <w:p w14:paraId="16EF8933" w14:textId="77777777" w:rsidR="00A620A7" w:rsidRPr="00A36822" w:rsidRDefault="00A620A7" w:rsidP="006A23E4">
            <w:pPr>
              <w:jc w:val="both"/>
              <w:rPr>
                <w:rFonts w:ascii="Times New Roman" w:hAnsi="Times New Roman" w:cs="Times New Roman"/>
              </w:rPr>
            </w:pPr>
            <w:r w:rsidRPr="00A36822">
              <w:rPr>
                <w:rFonts w:ascii="Times New Roman" w:hAnsi="Times New Roman" w:cs="Times New Roman"/>
              </w:rPr>
              <w:lastRenderedPageBreak/>
              <w:t xml:space="preserve">12. Et occorrendo che gl’affari, et difficoltà | della </w:t>
            </w:r>
            <w:r>
              <w:rPr>
                <w:rFonts w:ascii="Times New Roman" w:hAnsi="Times New Roman" w:cs="Times New Roman"/>
              </w:rPr>
              <w:t>S</w:t>
            </w:r>
            <w:r w:rsidRPr="00A36822">
              <w:rPr>
                <w:rFonts w:ascii="Times New Roman" w:hAnsi="Times New Roman" w:cs="Times New Roman"/>
              </w:rPr>
              <w:t>ignoria si conducessero alla pace, et che | essendo scorso il tempo per il quale il detto | signor Conte, et le sue genti si sarà obli-|gato detto signor Conte patuisce, che la Republica | provederà prontamente et senza indugio | per la retirata a ciaschedun officiale | et soldato di doi mesi di paga, consi-|derandosi, che la detta retirata | è molto lunga, di pena, et pericolosa.</w:t>
            </w:r>
            <w:r>
              <w:rPr>
                <w:rFonts w:ascii="Times New Roman" w:hAnsi="Times New Roman" w:cs="Times New Roman"/>
              </w:rPr>
              <w:t xml:space="preserve"> |</w:t>
            </w:r>
          </w:p>
        </w:tc>
        <w:tc>
          <w:tcPr>
            <w:tcW w:w="4814" w:type="dxa"/>
          </w:tcPr>
          <w:p w14:paraId="7E6F247E" w14:textId="77777777" w:rsidR="00A620A7" w:rsidRPr="00A36822" w:rsidRDefault="00A620A7" w:rsidP="006A23E4">
            <w:pPr>
              <w:jc w:val="both"/>
              <w:rPr>
                <w:rFonts w:ascii="Times New Roman" w:hAnsi="Times New Roman" w:cs="Times New Roman"/>
              </w:rPr>
            </w:pPr>
            <w:r w:rsidRPr="00902099">
              <w:rPr>
                <w:rFonts w:ascii="Times New Roman" w:hAnsi="Times New Roman" w:cs="Times New Roman"/>
                <w:lang w:val="fr-FR"/>
              </w:rPr>
              <w:t xml:space="preserve">12. Et s’il advenoit que les affaires et | difficultez de la Seigneurie vinssent | a estre pacifiées, et que le temps | estant escoullé, pour le quel le dict | sieur Comte et ses trouppes se seroit | obligé; le dict sieur Comte conditionne, | que la Republicque furnira promptement | et sans remise pour la retraicte | a chasque officier et soldat, deux | moys de gage, le tout en consideration | que la dicte retraicte est fort longue, penible et dangereuse. </w:t>
            </w:r>
            <w:r>
              <w:rPr>
                <w:rFonts w:ascii="Times New Roman" w:hAnsi="Times New Roman" w:cs="Times New Roman"/>
              </w:rPr>
              <w:t>|</w:t>
            </w:r>
          </w:p>
        </w:tc>
      </w:tr>
    </w:tbl>
    <w:p w14:paraId="5FBC6CB9" w14:textId="77777777" w:rsidR="00A620A7" w:rsidRPr="00A36822" w:rsidRDefault="00A620A7" w:rsidP="00A620A7">
      <w:pPr>
        <w:jc w:val="both"/>
        <w:rPr>
          <w:rFonts w:ascii="Times New Roman" w:hAnsi="Times New Roman" w:cs="Times New Roman"/>
        </w:rPr>
      </w:pPr>
      <w:r w:rsidRPr="00A36822">
        <w:rPr>
          <w:rFonts w:ascii="Times New Roman" w:hAnsi="Times New Roman" w:cs="Times New Roman"/>
        </w:rPr>
        <w:t xml:space="preserve">/ 158v /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A620A7" w:rsidRPr="00637DCD" w14:paraId="4326AD93" w14:textId="77777777" w:rsidTr="00A620A7">
        <w:trPr>
          <w:cantSplit/>
        </w:trPr>
        <w:tc>
          <w:tcPr>
            <w:tcW w:w="4814" w:type="dxa"/>
          </w:tcPr>
          <w:p w14:paraId="5AA3E8E5" w14:textId="77777777" w:rsidR="00A620A7" w:rsidRPr="00A36822" w:rsidRDefault="00A620A7" w:rsidP="006A23E4">
            <w:pPr>
              <w:jc w:val="both"/>
              <w:rPr>
                <w:rFonts w:ascii="Times New Roman" w:hAnsi="Times New Roman" w:cs="Times New Roman"/>
              </w:rPr>
            </w:pPr>
            <w:r w:rsidRPr="00A36822">
              <w:rPr>
                <w:rFonts w:ascii="Times New Roman" w:hAnsi="Times New Roman" w:cs="Times New Roman"/>
              </w:rPr>
              <w:t xml:space="preserve">13. Quanto al trattamento delli colonelli, et officiali | desidera il detto signor Conte che sia osservato | con essi lo stesso che con Svizzeri; et la sua | persona all’incontro </w:t>
            </w:r>
            <w:r w:rsidRPr="007A3DC3">
              <w:rPr>
                <w:rFonts w:ascii="Times New Roman" w:hAnsi="Times New Roman" w:cs="Times New Roman"/>
              </w:rPr>
              <w:t>come general</w:t>
            </w:r>
            <w:r w:rsidRPr="00A36822">
              <w:rPr>
                <w:rFonts w:ascii="Times New Roman" w:hAnsi="Times New Roman" w:cs="Times New Roman"/>
              </w:rPr>
              <w:t xml:space="preserve"> di | dette truppe; il qual pagamento egli inten-|de </w:t>
            </w:r>
            <w:r>
              <w:rPr>
                <w:rFonts w:ascii="Times New Roman" w:hAnsi="Times New Roman" w:cs="Times New Roman"/>
              </w:rPr>
              <w:t xml:space="preserve">di </w:t>
            </w:r>
            <w:r w:rsidRPr="00A36822">
              <w:rPr>
                <w:rFonts w:ascii="Times New Roman" w:hAnsi="Times New Roman" w:cs="Times New Roman"/>
              </w:rPr>
              <w:t xml:space="preserve">dover ricever, et insieme il paga-|mento di tutte le sue genti di mese | in mese senza altra dilatione né eccettione. </w:t>
            </w:r>
            <w:r>
              <w:rPr>
                <w:rFonts w:ascii="Times New Roman" w:hAnsi="Times New Roman" w:cs="Times New Roman"/>
              </w:rPr>
              <w:t>|</w:t>
            </w:r>
          </w:p>
        </w:tc>
        <w:tc>
          <w:tcPr>
            <w:tcW w:w="4814" w:type="dxa"/>
          </w:tcPr>
          <w:p w14:paraId="5D2A846A" w14:textId="77777777" w:rsidR="00A620A7" w:rsidRPr="006B04D7" w:rsidRDefault="00A620A7" w:rsidP="006A23E4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1A45BC">
              <w:rPr>
                <w:rFonts w:ascii="Times New Roman" w:hAnsi="Times New Roman" w:cs="Times New Roman"/>
                <w:lang w:val="fr-FR"/>
              </w:rPr>
              <w:t xml:space="preserve">13. Touchant le traictement des colonnels et | officiers, le dict sieur Comte desire, qu’ils | soyent traictez comme les Suisses, et | sa personne à l’advenant comme general | des dictes trouppes, le quel payement | il entendroit de recepuoir et joinctement | le payement de toutes ses trouppes, | precisement de moys en moys, sans | ulterieur dilay ny remise. </w:t>
            </w:r>
            <w:r>
              <w:rPr>
                <w:rFonts w:ascii="Times New Roman" w:hAnsi="Times New Roman" w:cs="Times New Roman"/>
                <w:lang w:val="en-US"/>
              </w:rPr>
              <w:t>|</w:t>
            </w:r>
            <w:r w:rsidRPr="006B04D7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</w:tr>
      <w:tr w:rsidR="00A620A7" w:rsidRPr="003F72A8" w14:paraId="6B079DD5" w14:textId="77777777" w:rsidTr="00A620A7">
        <w:trPr>
          <w:cantSplit/>
        </w:trPr>
        <w:tc>
          <w:tcPr>
            <w:tcW w:w="4814" w:type="dxa"/>
          </w:tcPr>
          <w:p w14:paraId="3DDDBCCA" w14:textId="77777777" w:rsidR="00A620A7" w:rsidRPr="00A36822" w:rsidRDefault="00A620A7" w:rsidP="006A23E4">
            <w:pPr>
              <w:jc w:val="both"/>
              <w:rPr>
                <w:rFonts w:ascii="Times New Roman" w:hAnsi="Times New Roman" w:cs="Times New Roman"/>
              </w:rPr>
            </w:pPr>
            <w:r w:rsidRPr="00A36822">
              <w:rPr>
                <w:rFonts w:ascii="Times New Roman" w:hAnsi="Times New Roman" w:cs="Times New Roman"/>
              </w:rPr>
              <w:lastRenderedPageBreak/>
              <w:t>14. Le quali conditioni accordate, et ratificate | come si deve dalla Republica, il detto signor | Conte si obligarà di prender l’armi per | servir contr</w:t>
            </w:r>
            <w:r>
              <w:rPr>
                <w:rFonts w:ascii="Times New Roman" w:hAnsi="Times New Roman" w:cs="Times New Roman"/>
              </w:rPr>
              <w:t>o</w:t>
            </w:r>
            <w:r w:rsidRPr="00A36822">
              <w:rPr>
                <w:rFonts w:ascii="Times New Roman" w:hAnsi="Times New Roman" w:cs="Times New Roman"/>
              </w:rPr>
              <w:t xml:space="preserve"> qualunque si sia</w:t>
            </w:r>
            <w:r>
              <w:rPr>
                <w:rFonts w:ascii="Times New Roman" w:hAnsi="Times New Roman" w:cs="Times New Roman"/>
              </w:rPr>
              <w:t>,</w:t>
            </w:r>
            <w:r w:rsidRPr="00A36822">
              <w:rPr>
                <w:rFonts w:ascii="Times New Roman" w:hAnsi="Times New Roman" w:cs="Times New Roman"/>
              </w:rPr>
              <w:t xml:space="preserve"> et poi | prometterà, et assicurerà la Republica | (havendo maggior commodo, et favore | di far questo (senza iatanza) di qual | si sia altro che potesse offerirsi) che li | condurrà truppe formate di buoni, | et vecchi soldati compitamente armati, | ben isperimentati, et essercitati nell’|ordine, et disciplina militare, da | chi la Republica ne riceverà ogni buon | servitio, et ogni bramata sodisfattione | come il detto signor Conte farà apparere | nell’occasioni, che si potessero offerire | le quali egli abbraccierà con tanto | cuore, prontezza, affetto, et fede | quanta la </w:t>
            </w:r>
            <w:r>
              <w:rPr>
                <w:rFonts w:ascii="Times New Roman" w:hAnsi="Times New Roman" w:cs="Times New Roman"/>
              </w:rPr>
              <w:t>S</w:t>
            </w:r>
            <w:r w:rsidRPr="00A36822">
              <w:rPr>
                <w:rFonts w:ascii="Times New Roman" w:hAnsi="Times New Roman" w:cs="Times New Roman"/>
              </w:rPr>
              <w:t>ignoria potrebbe promet-|tersi, et sperare da qual si sia.</w:t>
            </w:r>
            <w:r>
              <w:rPr>
                <w:rFonts w:ascii="Times New Roman" w:hAnsi="Times New Roman" w:cs="Times New Roman"/>
              </w:rPr>
              <w:t xml:space="preserve"> |</w:t>
            </w:r>
          </w:p>
        </w:tc>
        <w:tc>
          <w:tcPr>
            <w:tcW w:w="4814" w:type="dxa"/>
          </w:tcPr>
          <w:p w14:paraId="7EA069CB" w14:textId="18BA2F7C" w:rsidR="00A620A7" w:rsidRPr="00902099" w:rsidRDefault="00A620A7" w:rsidP="006A23E4">
            <w:pPr>
              <w:jc w:val="both"/>
              <w:rPr>
                <w:rFonts w:ascii="Times New Roman" w:hAnsi="Times New Roman" w:cs="Times New Roman"/>
                <w:lang w:val="fr-FR"/>
              </w:rPr>
            </w:pPr>
            <w:r w:rsidRPr="00902099">
              <w:rPr>
                <w:rFonts w:ascii="Times New Roman" w:hAnsi="Times New Roman" w:cs="Times New Roman"/>
                <w:lang w:val="fr-FR"/>
              </w:rPr>
              <w:t>14. Les quelles conditions estants devement | accordées et ratifiées par la Republicque | le dict sieur Comte s’obligera de prendre | les armes pour la servir contre tous | et un chascun, et depuis promectra | et asseurera la Republicque (pour | avoir plus de moyens et faveur de ce | faire, sans iactance, que tous ceulx | qui se pourroyent presenter) qu’il | leur amenera des trouppes composez | de bons et vieulx soldats complettement | armez, bien experimentez et exercez | en l’ordre et discipline militaire, | que la Republicque en recepura toute | sorte de bons services et agreables | contentements, comme le dict sieur Comte | fera paroistre aux occasions qui se | pourront presenter: les quelles il |</w:t>
            </w:r>
            <w:r w:rsidR="00DD3D49" w:rsidRPr="00902099">
              <w:rPr>
                <w:rFonts w:ascii="Times New Roman" w:hAnsi="Times New Roman" w:cs="Times New Roman"/>
                <w:lang w:val="fr-FR"/>
              </w:rPr>
              <w:t xml:space="preserve"> </w:t>
            </w:r>
          </w:p>
        </w:tc>
      </w:tr>
    </w:tbl>
    <w:p w14:paraId="1E3EF5C8" w14:textId="77777777" w:rsidR="00A620A7" w:rsidRPr="00A36822" w:rsidRDefault="00A620A7" w:rsidP="00A620A7">
      <w:pPr>
        <w:jc w:val="both"/>
        <w:rPr>
          <w:rFonts w:ascii="Times New Roman" w:hAnsi="Times New Roman" w:cs="Times New Roman"/>
        </w:rPr>
      </w:pPr>
      <w:r w:rsidRPr="00A36822">
        <w:rPr>
          <w:rFonts w:ascii="Times New Roman" w:hAnsi="Times New Roman" w:cs="Times New Roman"/>
        </w:rPr>
        <w:t>/ 159r /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A620A7" w:rsidRPr="00A36822" w14:paraId="5256D7A5" w14:textId="77777777" w:rsidTr="00A620A7">
        <w:tc>
          <w:tcPr>
            <w:tcW w:w="4814" w:type="dxa"/>
          </w:tcPr>
          <w:p w14:paraId="7067C7CE" w14:textId="77777777" w:rsidR="00A620A7" w:rsidRPr="00A36822" w:rsidRDefault="00A620A7" w:rsidP="006A23E4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4814" w:type="dxa"/>
          </w:tcPr>
          <w:p w14:paraId="586914FB" w14:textId="77777777" w:rsidR="00A620A7" w:rsidRPr="00A36822" w:rsidRDefault="00A620A7" w:rsidP="006A23E4">
            <w:pPr>
              <w:jc w:val="both"/>
              <w:rPr>
                <w:rFonts w:ascii="Times New Roman" w:hAnsi="Times New Roman" w:cs="Times New Roman"/>
              </w:rPr>
            </w:pPr>
            <w:r w:rsidRPr="00902099">
              <w:rPr>
                <w:rFonts w:ascii="Times New Roman" w:hAnsi="Times New Roman" w:cs="Times New Roman"/>
                <w:lang w:val="fr-FR"/>
              </w:rPr>
              <w:t xml:space="preserve">embrassera avecq aultant de prevoyance, | promptitude, affection et fidelité, | que le dicte Seigneurie, scauroit attendre | et esperer d’homme du monde. </w:t>
            </w:r>
            <w:r w:rsidRPr="00A36822">
              <w:rPr>
                <w:rFonts w:ascii="Times New Roman" w:hAnsi="Times New Roman" w:cs="Times New Roman"/>
              </w:rPr>
              <w:t>| Jean Ernest de Nassau.</w:t>
            </w:r>
            <w:r>
              <w:rPr>
                <w:rFonts w:ascii="Times New Roman" w:hAnsi="Times New Roman" w:cs="Times New Roman"/>
              </w:rPr>
              <w:t xml:space="preserve"> |</w:t>
            </w:r>
          </w:p>
        </w:tc>
      </w:tr>
    </w:tbl>
    <w:p w14:paraId="689BB572" w14:textId="77777777" w:rsidR="00A620A7" w:rsidRPr="00A36822" w:rsidRDefault="00A620A7" w:rsidP="00A620A7">
      <w:pPr>
        <w:jc w:val="both"/>
        <w:rPr>
          <w:rFonts w:ascii="Times New Roman" w:hAnsi="Times New Roman" w:cs="Times New Roman"/>
        </w:rPr>
      </w:pPr>
    </w:p>
    <w:p w14:paraId="388CD4D2" w14:textId="77777777" w:rsidR="00A620A7" w:rsidRPr="00A36822" w:rsidRDefault="00A620A7" w:rsidP="00A620A7">
      <w:pPr>
        <w:jc w:val="both"/>
        <w:rPr>
          <w:rFonts w:ascii="Times New Roman" w:hAnsi="Times New Roman" w:cs="Times New Roman"/>
        </w:rPr>
      </w:pPr>
      <w:r w:rsidRPr="00A36822">
        <w:rPr>
          <w:rFonts w:ascii="Times New Roman" w:hAnsi="Times New Roman" w:cs="Times New Roman"/>
        </w:rPr>
        <w:t>/ 159v</w:t>
      </w:r>
      <w:r w:rsidRPr="006F4EB6">
        <w:rPr>
          <w:rFonts w:ascii="Times New Roman" w:hAnsi="Times New Roman" w:cs="Times New Roman"/>
        </w:rPr>
        <w:t>B</w:t>
      </w:r>
      <w:r w:rsidRPr="00A36822">
        <w:rPr>
          <w:rFonts w:ascii="Times New Roman" w:hAnsi="Times New Roman" w:cs="Times New Roman"/>
        </w:rPr>
        <w:t xml:space="preserve"> /</w:t>
      </w:r>
    </w:p>
    <w:p w14:paraId="0DCD402D" w14:textId="77777777" w:rsidR="00A620A7" w:rsidRDefault="00A620A7" w:rsidP="00A620A7">
      <w:pPr>
        <w:jc w:val="both"/>
        <w:rPr>
          <w:rFonts w:ascii="Times New Roman" w:hAnsi="Times New Roman" w:cs="Times New Roman"/>
        </w:rPr>
      </w:pPr>
      <w:r w:rsidRPr="00A36822">
        <w:rPr>
          <w:rFonts w:ascii="Times New Roman" w:hAnsi="Times New Roman" w:cs="Times New Roman"/>
        </w:rPr>
        <w:t xml:space="preserve">n° 1 | </w:t>
      </w:r>
    </w:p>
    <w:p w14:paraId="7F67F2AF" w14:textId="1623C78E" w:rsidR="007229C4" w:rsidRDefault="00A620A7" w:rsidP="00A620A7">
      <w:pPr>
        <w:rPr>
          <w:rFonts w:ascii="Times New Roman" w:hAnsi="Times New Roman" w:cs="Times New Roman"/>
        </w:rPr>
      </w:pPr>
      <w:r w:rsidRPr="00A36822">
        <w:rPr>
          <w:rFonts w:ascii="Times New Roman" w:hAnsi="Times New Roman" w:cs="Times New Roman"/>
        </w:rPr>
        <w:t>Offerta sottoscritta dal signor conte | Giovanni Ernesto di Nassau per | venir al servitio di sua Serenità | nella 2</w:t>
      </w:r>
      <w:r w:rsidRPr="00A36822">
        <w:rPr>
          <w:rFonts w:ascii="Times New Roman" w:hAnsi="Times New Roman" w:cs="Times New Roman"/>
          <w:vertAlign w:val="superscript"/>
        </w:rPr>
        <w:t>da</w:t>
      </w:r>
      <w:r w:rsidRPr="00A3682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|</w:t>
      </w:r>
    </w:p>
    <w:p w14:paraId="4CA6819D" w14:textId="77777777" w:rsidR="00A620A7" w:rsidRPr="000640B5" w:rsidRDefault="00A620A7" w:rsidP="00A620A7">
      <w:pPr>
        <w:rPr>
          <w:rFonts w:ascii="Times New Roman" w:hAnsi="Times New Roman" w:cs="Times New Roman"/>
        </w:rPr>
      </w:pPr>
    </w:p>
    <w:p w14:paraId="51D6159D" w14:textId="77777777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</w:p>
    <w:p w14:paraId="1D08138F" w14:textId="77777777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n. 50</w:t>
      </w:r>
    </w:p>
    <w:p w14:paraId="59E32186" w14:textId="77777777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Allegato III al n. 47 (cc. 161r-162v)</w:t>
      </w:r>
    </w:p>
    <w:p w14:paraId="798A03F1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3EC634D4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61r /</w:t>
      </w:r>
    </w:p>
    <w:p w14:paraId="54E581A8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Memoria di quello, che costerebbono l’armi in questo paese d’Holanda | </w:t>
      </w:r>
    </w:p>
    <w:p w14:paraId="03ABDF4E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73A25B92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Per genti da piedi. |</w:t>
      </w:r>
    </w:p>
    <w:p w14:paraId="369FDEA2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Li corsaletti con le falde, et morioni neri ben fatti secondo la maniera | del signor principe Mauritio costeranno tre ongari l’uno. |</w:t>
      </w:r>
    </w:p>
    <w:p w14:paraId="2E2CCA97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Li altri fatti di minor metallo doi ongari, et un quarto l’uno. | </w:t>
      </w:r>
    </w:p>
    <w:p w14:paraId="0764BF40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Le piche di Biscaia con buoni, et bei ferri un ongaro, e un quarto l’una. | </w:t>
      </w:r>
    </w:p>
    <w:p w14:paraId="3F09BD29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L’altre fatte d’un’altra materia et altrimenti ferrate tre quarti | d’ongaro, o poco più l’una. | </w:t>
      </w:r>
    </w:p>
    <w:p w14:paraId="73AAAF99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Li moschetti con il centurone fornito, et le forchette doi ongari, et | mezo l’uno. | </w:t>
      </w:r>
    </w:p>
    <w:p w14:paraId="761F7B6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30CD7A14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Per la cavallaria. |</w:t>
      </w:r>
    </w:p>
    <w:p w14:paraId="55D12782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Le corrazze intere il dinanti alla prova di pistoletto costeranno | dieci ongari, e tre quarti l’una. | </w:t>
      </w:r>
    </w:p>
    <w:p w14:paraId="53E582B0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Quelle, che non sono a prova dieci ongari l’una. | </w:t>
      </w:r>
    </w:p>
    <w:p w14:paraId="26D3795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Quelle senza ginocchio con li mezi brazzi et l’elmo senza il | casso sette ongari, et mezo l’una. | </w:t>
      </w:r>
    </w:p>
    <w:p w14:paraId="19E22166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Ogni paro di pistolle ben fatte sei ongari. | </w:t>
      </w:r>
    </w:p>
    <w:p w14:paraId="1327FB08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Li archibusi per portar a cavallo con la cintura fornita | quattro ongari, et un quarto l’uno. |</w:t>
      </w:r>
    </w:p>
    <w:p w14:paraId="7FD6257D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28AA2AA5" w14:textId="77777777" w:rsidR="00875EBF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61v</w:t>
      </w:r>
      <w:r w:rsidR="00875EBF">
        <w:rPr>
          <w:rFonts w:ascii="Times New Roman" w:hAnsi="Times New Roman" w:cs="Times New Roman"/>
        </w:rPr>
        <w:t xml:space="preserve"> /</w:t>
      </w:r>
    </w:p>
    <w:p w14:paraId="7EE08AD8" w14:textId="77777777" w:rsidR="00875EBF" w:rsidRDefault="00875EBF" w:rsidP="00875EBF">
      <w:pPr>
        <w:jc w:val="both"/>
        <w:outlineLvl w:val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7F8A7CBE" w14:textId="77777777" w:rsidR="00875EBF" w:rsidRDefault="00875EBF" w:rsidP="0004460C">
      <w:pPr>
        <w:jc w:val="both"/>
        <w:rPr>
          <w:rFonts w:ascii="Times New Roman" w:hAnsi="Times New Roman" w:cs="Times New Roman"/>
        </w:rPr>
      </w:pPr>
    </w:p>
    <w:p w14:paraId="55692678" w14:textId="6C0D1BB2" w:rsidR="00A43C47" w:rsidRPr="000640B5" w:rsidRDefault="00875EBF" w:rsidP="0004460C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 </w:t>
      </w:r>
      <w:r w:rsidR="002D5F2F" w:rsidRPr="000640B5">
        <w:rPr>
          <w:rFonts w:ascii="Times New Roman" w:hAnsi="Times New Roman" w:cs="Times New Roman"/>
        </w:rPr>
        <w:t>162r</w:t>
      </w:r>
      <w:r w:rsidR="00A43C47" w:rsidRPr="000640B5">
        <w:rPr>
          <w:rFonts w:ascii="Times New Roman" w:hAnsi="Times New Roman" w:cs="Times New Roman"/>
        </w:rPr>
        <w:t xml:space="preserve"> /</w:t>
      </w:r>
    </w:p>
    <w:p w14:paraId="1FD448E3" w14:textId="77777777" w:rsidR="00875EBF" w:rsidRDefault="00875EBF" w:rsidP="00875EBF">
      <w:pPr>
        <w:jc w:val="both"/>
        <w:outlineLvl w:val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3DF59F63" w14:textId="34684964" w:rsidR="00A43C47" w:rsidRPr="00875EBF" w:rsidRDefault="00A43C47" w:rsidP="0004460C">
      <w:pPr>
        <w:jc w:val="both"/>
        <w:rPr>
          <w:rFonts w:ascii="Times New Roman" w:hAnsi="Times New Roman" w:cs="Times New Roman"/>
          <w:b/>
          <w:bCs/>
          <w:i/>
        </w:rPr>
      </w:pPr>
    </w:p>
    <w:p w14:paraId="12F071FC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</w:p>
    <w:p w14:paraId="2D517BEF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62vB /</w:t>
      </w:r>
    </w:p>
    <w:p w14:paraId="2A0C39D2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n° 3 | </w:t>
      </w:r>
    </w:p>
    <w:p w14:paraId="3212F765" w14:textId="7AD86376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Costo dell’armi nei Paesi Bassi | </w:t>
      </w:r>
    </w:p>
    <w:p w14:paraId="1CA9A9D2" w14:textId="641E1B73" w:rsidR="00A43C47" w:rsidRPr="000640B5" w:rsidRDefault="00BD00BB" w:rsidP="0004460C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</w:t>
      </w:r>
      <w:r w:rsidR="00A43C47" w:rsidRPr="000640B5">
        <w:rPr>
          <w:rFonts w:ascii="Times New Roman" w:hAnsi="Times New Roman" w:cs="Times New Roman"/>
        </w:rPr>
        <w:t>ella 2</w:t>
      </w:r>
      <w:r w:rsidR="00A43C47" w:rsidRPr="000640B5">
        <w:rPr>
          <w:rFonts w:ascii="Times New Roman" w:hAnsi="Times New Roman" w:cs="Times New Roman"/>
          <w:vertAlign w:val="superscript"/>
        </w:rPr>
        <w:t>da</w:t>
      </w:r>
      <w:r w:rsidR="00A43C47" w:rsidRPr="000640B5">
        <w:rPr>
          <w:rFonts w:ascii="Times New Roman" w:hAnsi="Times New Roman" w:cs="Times New Roman"/>
        </w:rPr>
        <w:t xml:space="preserve"> |</w:t>
      </w:r>
    </w:p>
    <w:p w14:paraId="33E4A5BF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 </w:t>
      </w:r>
    </w:p>
    <w:p w14:paraId="3906DE05" w14:textId="77777777" w:rsidR="00CF2F34" w:rsidRDefault="00A43C47" w:rsidP="00CF2F34">
      <w:pPr>
        <w:contextualSpacing/>
        <w:rPr>
          <w:rFonts w:ascii="Times New Roman" w:hAnsi="Times New Roman" w:cs="Times New Roman"/>
          <w:color w:val="000000" w:themeColor="text1"/>
        </w:rPr>
      </w:pPr>
      <w:r w:rsidRPr="000640B5">
        <w:rPr>
          <w:rFonts w:ascii="Times New Roman" w:hAnsi="Times New Roman" w:cs="Times New Roman"/>
        </w:rPr>
        <w:br w:type="page"/>
      </w:r>
      <w:r w:rsidR="00CF2F34" w:rsidRPr="37F7E955">
        <w:rPr>
          <w:rFonts w:ascii="Times New Roman" w:hAnsi="Times New Roman" w:cs="Times New Roman"/>
          <w:color w:val="000000" w:themeColor="text1"/>
        </w:rPr>
        <w:lastRenderedPageBreak/>
        <w:t>/START LETTER/</w:t>
      </w:r>
    </w:p>
    <w:p w14:paraId="65B75CA9" w14:textId="57803145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n. 51</w:t>
      </w:r>
    </w:p>
    <w:p w14:paraId="466ABC26" w14:textId="77777777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31 agosto 1616, L’Aia</w:t>
      </w:r>
      <w:r w:rsidR="0004460C"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>(c</w:t>
      </w:r>
      <w:r w:rsidR="00753500" w:rsidRPr="000640B5">
        <w:rPr>
          <w:rFonts w:ascii="Times New Roman" w:hAnsi="Times New Roman" w:cs="Times New Roman"/>
        </w:rPr>
        <w:t>c. 164r-v, 166r-167v, 169r-v)</w:t>
      </w:r>
    </w:p>
    <w:p w14:paraId="07C0E835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0E98EA09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64r /</w:t>
      </w:r>
    </w:p>
    <w:p w14:paraId="0EA17E2F" w14:textId="77777777" w:rsidR="00902099" w:rsidRPr="00902099" w:rsidRDefault="00902099" w:rsidP="00902099">
      <w:pPr>
        <w:jc w:val="both"/>
        <w:outlineLvl w:val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Blank page</w:t>
      </w:r>
    </w:p>
    <w:p w14:paraId="774A96A2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</w:p>
    <w:p w14:paraId="0381ABF5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64v / </w:t>
      </w:r>
    </w:p>
    <w:p w14:paraId="20AE8716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Al serenissimo principe di Venetia |</w:t>
      </w:r>
    </w:p>
    <w:p w14:paraId="6281097E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0B5610F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  <w:i/>
          <w:iCs/>
        </w:rPr>
        <w:t>Tracce di sigilli</w:t>
      </w:r>
      <w:r w:rsidRPr="000640B5">
        <w:rPr>
          <w:rFonts w:ascii="Times New Roman" w:hAnsi="Times New Roman" w:cs="Times New Roman"/>
        </w:rPr>
        <w:t xml:space="preserve"> </w:t>
      </w:r>
    </w:p>
    <w:p w14:paraId="7FD4FC83" w14:textId="77777777" w:rsidR="00753500" w:rsidRPr="000640B5" w:rsidRDefault="00753500" w:rsidP="0004460C">
      <w:pPr>
        <w:jc w:val="both"/>
        <w:rPr>
          <w:rFonts w:ascii="Times New Roman" w:hAnsi="Times New Roman" w:cs="Times New Roman"/>
        </w:rPr>
      </w:pPr>
    </w:p>
    <w:p w14:paraId="28E81D4F" w14:textId="77777777" w:rsidR="00A43C47" w:rsidRPr="000640B5" w:rsidRDefault="00753500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Regesto antico</w:t>
      </w:r>
    </w:p>
    <w:p w14:paraId="6BB932F1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64vC / </w:t>
      </w:r>
    </w:p>
    <w:p w14:paraId="3AE44030" w14:textId="33479798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1616 a</w:t>
      </w:r>
      <w:r w:rsidR="00AE2797" w:rsidRPr="000640B5">
        <w:rPr>
          <w:rFonts w:ascii="Times New Roman" w:hAnsi="Times New Roman" w:cs="Times New Roman"/>
        </w:rPr>
        <w:t>’</w:t>
      </w:r>
      <w:r w:rsidRPr="000640B5">
        <w:rPr>
          <w:rFonts w:ascii="Times New Roman" w:hAnsi="Times New Roman" w:cs="Times New Roman"/>
        </w:rPr>
        <w:t xml:space="preserve"> 30</w:t>
      </w:r>
      <w:r w:rsidR="00DB3579" w:rsidRPr="000640B5">
        <w:rPr>
          <w:rStyle w:val="FootnoteReference"/>
          <w:rFonts w:ascii="Times New Roman" w:hAnsi="Times New Roman" w:cs="Times New Roman"/>
        </w:rPr>
        <w:footnoteReference w:id="179"/>
      </w:r>
      <w:r w:rsidRPr="000640B5">
        <w:rPr>
          <w:rFonts w:ascii="Times New Roman" w:hAnsi="Times New Roman" w:cs="Times New Roman"/>
        </w:rPr>
        <w:t xml:space="preserve"> agosto ricevut</w:t>
      </w:r>
      <w:r w:rsidR="00D338F4">
        <w:rPr>
          <w:rFonts w:ascii="Times New Roman" w:hAnsi="Times New Roman" w:cs="Times New Roman"/>
        </w:rPr>
        <w:t>a</w:t>
      </w:r>
      <w:r w:rsidRPr="000640B5">
        <w:rPr>
          <w:rFonts w:ascii="Times New Roman" w:hAnsi="Times New Roman" w:cs="Times New Roman"/>
        </w:rPr>
        <w:t xml:space="preserve"> a</w:t>
      </w:r>
      <w:r w:rsidR="00AE2797" w:rsidRPr="000640B5">
        <w:rPr>
          <w:rFonts w:ascii="Times New Roman" w:hAnsi="Times New Roman" w:cs="Times New Roman"/>
        </w:rPr>
        <w:t>’</w:t>
      </w:r>
      <w:r w:rsidRPr="000640B5">
        <w:rPr>
          <w:rFonts w:ascii="Times New Roman" w:hAnsi="Times New Roman" w:cs="Times New Roman"/>
        </w:rPr>
        <w:t xml:space="preserve"> 14 settembre |</w:t>
      </w:r>
    </w:p>
    <w:p w14:paraId="617F35FF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Secretario Surian | dall’Haya |</w:t>
      </w:r>
    </w:p>
    <w:p w14:paraId="68475931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143599AD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L. SS. </w:t>
      </w:r>
      <w:r w:rsidR="00535214" w:rsidRPr="000640B5">
        <w:rPr>
          <w:rFonts w:ascii="Times New Roman" w:hAnsi="Times New Roman" w:cs="Times New Roman"/>
        </w:rPr>
        <w:t>R. |</w:t>
      </w:r>
    </w:p>
    <w:p w14:paraId="67553266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4A7B67DE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66r / </w:t>
      </w:r>
    </w:p>
    <w:p w14:paraId="7B4C904D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Serenissimo Principe | </w:t>
      </w:r>
    </w:p>
    <w:p w14:paraId="4348E650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oppo l</w:t>
      </w:r>
      <w:r w:rsidR="00F55213" w:rsidRPr="000640B5">
        <w:rPr>
          <w:rFonts w:ascii="Times New Roman" w:hAnsi="Times New Roman" w:cs="Times New Roman"/>
        </w:rPr>
        <w:t>’ispeditione dell’ultime mie de’</w:t>
      </w:r>
      <w:r w:rsidRPr="000640B5">
        <w:rPr>
          <w:rFonts w:ascii="Times New Roman" w:hAnsi="Times New Roman" w:cs="Times New Roman"/>
        </w:rPr>
        <w:t xml:space="preserve"> 24 ho ricevute quattro | mani di lettere della Serenità v</w:t>
      </w:r>
      <w:r w:rsidR="00F55213" w:rsidRPr="000640B5">
        <w:rPr>
          <w:rFonts w:ascii="Times New Roman" w:hAnsi="Times New Roman" w:cs="Times New Roman"/>
        </w:rPr>
        <w:t>ostra doi delli 8 et l’altre de’</w:t>
      </w:r>
      <w:r w:rsidRPr="000640B5">
        <w:rPr>
          <w:rFonts w:ascii="Times New Roman" w:hAnsi="Times New Roman" w:cs="Times New Roman"/>
        </w:rPr>
        <w:t xml:space="preserve"> 21 | et 23</w:t>
      </w:r>
      <w:r w:rsidRPr="000640B5">
        <w:rPr>
          <w:rStyle w:val="FootnoteReference"/>
          <w:rFonts w:ascii="Times New Roman" w:hAnsi="Times New Roman" w:cs="Times New Roman"/>
        </w:rPr>
        <w:footnoteReference w:id="180"/>
      </w:r>
      <w:r w:rsidRPr="000640B5">
        <w:rPr>
          <w:rFonts w:ascii="Times New Roman" w:hAnsi="Times New Roman" w:cs="Times New Roman"/>
        </w:rPr>
        <w:t xml:space="preserve"> del passato. Hanno tardato a capitarmi perché | ispeditemi dalla parte di Zurich il messaggiero mi fallì nel | viaggio. Degl’avvisi mi vaglio secondo, che per mia | debolezza conosco proprio al servitio, et alla riputatione | di quel serenissimo Dominio; et sopra quanto ha scritto l’eccellentissimo signor | ambasciator Giustiniano in materia di quei | </w:t>
      </w:r>
      <w:r w:rsidRPr="000640B5">
        <w:rPr>
          <w:rFonts w:ascii="Times New Roman" w:hAnsi="Times New Roman" w:cs="Times New Roman"/>
          <w:i/>
        </w:rPr>
        <w:t>quei</w:t>
      </w:r>
      <w:r w:rsidRPr="000640B5">
        <w:rPr>
          <w:rStyle w:val="FootnoteReference"/>
          <w:rFonts w:ascii="Times New Roman" w:hAnsi="Times New Roman" w:cs="Times New Roman"/>
        </w:rPr>
        <w:footnoteReference w:id="181"/>
      </w:r>
      <w:r w:rsidRPr="000640B5">
        <w:rPr>
          <w:rFonts w:ascii="Times New Roman" w:hAnsi="Times New Roman" w:cs="Times New Roman"/>
          <w:i/>
        </w:rPr>
        <w:t xml:space="preserve"> sudditi banditi, che servono al serenissimo | Alberto, ho havuto sabbato</w:t>
      </w:r>
      <w:r w:rsidRPr="000640B5">
        <w:rPr>
          <w:rStyle w:val="FootnoteReference"/>
          <w:rFonts w:ascii="Times New Roman" w:hAnsi="Times New Roman" w:cs="Times New Roman"/>
        </w:rPr>
        <w:footnoteReference w:id="182"/>
      </w:r>
      <w:r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  <w:i/>
        </w:rPr>
        <w:t>lettere dall’Eccellentia sua es-</w:t>
      </w:r>
      <w:r w:rsidRPr="000640B5">
        <w:rPr>
          <w:rFonts w:ascii="Times New Roman" w:hAnsi="Times New Roman" w:cs="Times New Roman"/>
        </w:rPr>
        <w:t>|</w:t>
      </w:r>
      <w:r w:rsidRPr="000640B5">
        <w:rPr>
          <w:rFonts w:ascii="Times New Roman" w:hAnsi="Times New Roman" w:cs="Times New Roman"/>
          <w:i/>
        </w:rPr>
        <w:t>peditemi da Misiers.</w:t>
      </w:r>
      <w:r w:rsidRPr="000640B5">
        <w:rPr>
          <w:rStyle w:val="FootnoteReference"/>
          <w:rFonts w:ascii="Times New Roman" w:hAnsi="Times New Roman" w:cs="Times New Roman"/>
        </w:rPr>
        <w:footnoteReference w:id="183"/>
      </w:r>
      <w:r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  <w:i/>
        </w:rPr>
        <w:t>Giovan Battista | Pasini di Brusseles, crede il medesimo | Pasini, et un Ottavio Bardoni suddito | di vostra Serenità</w:t>
      </w:r>
      <w:r w:rsidRPr="000640B5">
        <w:rPr>
          <w:rFonts w:ascii="Times New Roman" w:hAnsi="Times New Roman" w:cs="Times New Roman"/>
        </w:rPr>
        <w:t xml:space="preserve"> | che io habbi auttorità di far levata | ho rescritto all’uno, et all’altro in conformità di | quanto ella mi commanda. Attenderò la risposta, et | venendo alcuno a me lo riceverò gratamente, et sentirò | quanto propone per darlene immediate riverente | conto: osservando nel resto con ognuno quel tanto | che mi viene commesso da lei; né lascierò di dirle, | che esso </w:t>
      </w:r>
      <w:r w:rsidRPr="000640B5">
        <w:rPr>
          <w:rFonts w:ascii="Times New Roman" w:hAnsi="Times New Roman" w:cs="Times New Roman"/>
          <w:i/>
        </w:rPr>
        <w:t>Bardoni</w:t>
      </w:r>
      <w:r w:rsidRPr="000640B5">
        <w:rPr>
          <w:rStyle w:val="FootnoteReference"/>
          <w:rFonts w:ascii="Times New Roman" w:hAnsi="Times New Roman" w:cs="Times New Roman"/>
        </w:rPr>
        <w:footnoteReference w:id="184"/>
      </w:r>
      <w:r w:rsidRPr="000640B5">
        <w:rPr>
          <w:rFonts w:ascii="Times New Roman" w:hAnsi="Times New Roman" w:cs="Times New Roman"/>
        </w:rPr>
        <w:t xml:space="preserve"> mi dice questo particolare nelle | sue lettere, che quando vi saranno li ricapiti sufficienti, | (che vuol dir il denaro) gli dà l’animo, che si farà |</w:t>
      </w:r>
      <w:r w:rsidR="0004460C" w:rsidRPr="000640B5">
        <w:rPr>
          <w:rFonts w:ascii="Times New Roman" w:hAnsi="Times New Roman" w:cs="Times New Roman"/>
        </w:rPr>
        <w:t xml:space="preserve"> </w:t>
      </w:r>
    </w:p>
    <w:p w14:paraId="5EB86D24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66v / </w:t>
      </w:r>
    </w:p>
    <w:p w14:paraId="643FF55D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al sicuro non una; ma più compagnie di buoni, et esperti | soldati; ma non parla per dove haveranno a passare, il che | gli ho avvertito che mi avvisi. Scrive </w:t>
      </w:r>
      <w:r w:rsidRPr="000640B5">
        <w:rPr>
          <w:rFonts w:ascii="Times New Roman" w:hAnsi="Times New Roman" w:cs="Times New Roman"/>
          <w:i/>
          <w:iCs/>
        </w:rPr>
        <w:t>il Pasini</w:t>
      </w:r>
      <w:r w:rsidRPr="000640B5">
        <w:rPr>
          <w:rStyle w:val="FootnoteReference"/>
          <w:rFonts w:ascii="Times New Roman" w:hAnsi="Times New Roman" w:cs="Times New Roman"/>
        </w:rPr>
        <w:footnoteReference w:id="185"/>
      </w:r>
      <w:r w:rsidRPr="000640B5">
        <w:rPr>
          <w:rFonts w:ascii="Times New Roman" w:hAnsi="Times New Roman" w:cs="Times New Roman"/>
        </w:rPr>
        <w:t xml:space="preserve"> | in conformità di quanto ha significato l’eccellentissimo Giustiniano | alla Serenità vostra; ma più ch’è necessario haver gl’ordini presti | perché li soggetti, che si offeriscono non possono poi</w:t>
      </w:r>
      <w:r w:rsidRPr="000640B5">
        <w:rPr>
          <w:rStyle w:val="FootnoteReference"/>
          <w:rFonts w:ascii="Times New Roman" w:hAnsi="Times New Roman" w:cs="Times New Roman"/>
        </w:rPr>
        <w:footnoteReference w:id="186"/>
      </w:r>
      <w:r w:rsidRPr="000640B5">
        <w:rPr>
          <w:rFonts w:ascii="Times New Roman" w:hAnsi="Times New Roman" w:cs="Times New Roman"/>
        </w:rPr>
        <w:t xml:space="preserve"> aspettare, et | pigliano per l’intervallo del tempo altro partito né mi nomina alcuno</w:t>
      </w:r>
      <w:r w:rsidRPr="000640B5">
        <w:rPr>
          <w:rStyle w:val="FootnoteReference"/>
          <w:rFonts w:ascii="Times New Roman" w:hAnsi="Times New Roman" w:cs="Times New Roman"/>
        </w:rPr>
        <w:footnoteReference w:id="187"/>
      </w:r>
      <w:r w:rsidRPr="000640B5">
        <w:rPr>
          <w:rFonts w:ascii="Times New Roman" w:hAnsi="Times New Roman" w:cs="Times New Roman"/>
        </w:rPr>
        <w:t xml:space="preserve">. Mi | aggiunge poi, che si trova appresso il marascial d’Ancr[e] | il capitan Gioseppe Gomorrini ingegnero eccellentissimo, che ha servito | in Fiandra molto spatio di tempo, et partì disgustato di là | ch’è molto ben conosciuto dalla Serenità vostra, et dal signor </w:t>
      </w:r>
      <w:r w:rsidRPr="000640B5">
        <w:rPr>
          <w:rFonts w:ascii="Times New Roman" w:hAnsi="Times New Roman" w:cs="Times New Roman"/>
        </w:rPr>
        <w:lastRenderedPageBreak/>
        <w:t xml:space="preserve">Pompeo | Giustiniano, che quando li fosse fatto partito convenevole | li dava l’animo di condurlo al servitio, et che saria stato | aspettando la risposta. | </w:t>
      </w:r>
    </w:p>
    <w:p w14:paraId="04B4D139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Il signor principe Mauritio partì lunedì per la Brilla per | veder quella piazza, ove mai più era stato, per ordinare | qualche fabrica, et doveva vederne anco alcun altro | nel viaggio col medesimo oggetto. Io presi occasione | ancorché dovesse esser di presto ritorno, di far riverenza | all’Eccellenza sua prima del partire, et gli feci parte degl’avvisi | che havevo ricevuti, che li sentì con sodisfattione; come | per termine di confidenza feci il medesimo con alcuno di questi | signori, et anco con questo ambasciatore di Francia; il quale mi | </w:t>
      </w:r>
    </w:p>
    <w:p w14:paraId="27CB226B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67r / </w:t>
      </w:r>
    </w:p>
    <w:p w14:paraId="36F42AE1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iede conto della</w:t>
      </w:r>
      <w:r w:rsidRPr="000640B5">
        <w:rPr>
          <w:rStyle w:val="FootnoteReference"/>
          <w:rFonts w:ascii="Times New Roman" w:hAnsi="Times New Roman" w:cs="Times New Roman"/>
        </w:rPr>
        <w:footnoteReference w:id="188"/>
      </w:r>
      <w:r w:rsidRPr="000640B5">
        <w:rPr>
          <w:rFonts w:ascii="Times New Roman" w:hAnsi="Times New Roman" w:cs="Times New Roman"/>
        </w:rPr>
        <w:t xml:space="preserve"> sorpresa, che haveva fatta monsignor di | Longavilla della fortezza di Perona; mostrando in ciò | passione d’animo, et di temere, che questo possi far qualche | addito a nuove perturbationi nel Regno. | </w:t>
      </w:r>
    </w:p>
    <w:p w14:paraId="501DC291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Già vostra Serenità haverà inteso (s’è vero quanto viene scritto) l’ar-|rivo in corte cesarea del signor principe Christiano d’Anhalt | ispedito in diligenza dagl’altri principi dell’Unione | per rappresentar in che si stimino aggravati, et per | instar il rimedio agl’inconvenienti, che pare si preparino, | et potrebbono succeder nella Germania, et massime | dalla parte dell’Halzatia; et ciò ha riguardo al marchese di Bada. | </w:t>
      </w:r>
    </w:p>
    <w:p w14:paraId="20BE23CC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Qui è stato detto, che ’l signor duca di Sassonia habbi fatto in-|tender alli principi dell'Unione, desiderar d'esser | chiamato anc’esso</w:t>
      </w:r>
      <w:r w:rsidRPr="000640B5">
        <w:rPr>
          <w:rStyle w:val="FootnoteReference"/>
          <w:rFonts w:ascii="Times New Roman" w:hAnsi="Times New Roman" w:cs="Times New Roman"/>
        </w:rPr>
        <w:footnoteReference w:id="189"/>
      </w:r>
      <w:r w:rsidRPr="000640B5">
        <w:rPr>
          <w:rFonts w:ascii="Times New Roman" w:hAnsi="Times New Roman" w:cs="Times New Roman"/>
        </w:rPr>
        <w:t xml:space="preserve"> nella riduttione, che dovevano fare: | et viene affermato, ch’egli sia per dichiarirsi del loro | partito. Difficilmente si crede l’avviso, mentre s’è veduto | per il passato, che quel Principe ha voluto sempre | adherir alla casa d’Austria: tuttavia essendosi già alcuni | giorni trovato col signor marchese di Brandemburgh in | stretti ragionamenti</w:t>
      </w:r>
      <w:r w:rsidRPr="000640B5">
        <w:rPr>
          <w:rStyle w:val="FootnoteReference"/>
          <w:rFonts w:ascii="Times New Roman" w:hAnsi="Times New Roman" w:cs="Times New Roman"/>
        </w:rPr>
        <w:footnoteReference w:id="190"/>
      </w:r>
      <w:r w:rsidRPr="000640B5">
        <w:rPr>
          <w:rFonts w:ascii="Times New Roman" w:hAnsi="Times New Roman" w:cs="Times New Roman"/>
        </w:rPr>
        <w:t xml:space="preserve"> pare che non sia lontana | la credenza da questo; sapendosi anco, ch’egli si | duole grandemente, che dall’Imperatore non gli sia osservato,</w:t>
      </w:r>
      <w:r w:rsidR="002A6122" w:rsidRPr="000640B5">
        <w:rPr>
          <w:rFonts w:ascii="Times New Roman" w:hAnsi="Times New Roman" w:cs="Times New Roman"/>
        </w:rPr>
        <w:t xml:space="preserve"> | quanto gli è stato promesso.</w:t>
      </w:r>
      <w:r w:rsidRPr="000640B5">
        <w:rPr>
          <w:rFonts w:ascii="Times New Roman" w:hAnsi="Times New Roman" w:cs="Times New Roman"/>
        </w:rPr>
        <w:t xml:space="preserve"> |</w:t>
      </w:r>
    </w:p>
    <w:p w14:paraId="39700AE6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67v / </w:t>
      </w:r>
    </w:p>
    <w:p w14:paraId="1A5EDF77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L’agente di esso elettore di Brandemburgh, qual fui a vedere | ultimamente, mi disse, che ’l suo Principe già alcuni giorni | hebbe in intentione di passarsene a Cleves, et arrivar anco | qui vicino, et forse in questo stesso luoco per abboccarsi colli | signori Stati, et col signor principe Mauritio; ma che sua Eccellenza l’haveva | sconsigliato, et s’è divertito il viaggio col rappresentar a | sua Altezza, che la sua venuta qui non servirebbe, che a dar | sospetto con poca riputatione. | </w:t>
      </w:r>
    </w:p>
    <w:p w14:paraId="44AF9DC4" w14:textId="78177FB7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</w:rPr>
        <w:t xml:space="preserve">Questi signori hanno spedito fuori nelle Provincie per la convocatione | ordinaria di tutti li Stati Generali per il mese venturo, et | quelli in particolare del Consiglio di Holanda doveranno trattare | sopra il rimedio al disordine che segue tra predicanti della | religione riformata in questa particolar </w:t>
      </w:r>
      <w:r w:rsidR="004E326D" w:rsidRPr="000640B5">
        <w:rPr>
          <w:rFonts w:ascii="Times New Roman" w:hAnsi="Times New Roman" w:cs="Times New Roman"/>
        </w:rPr>
        <w:t>P</w:t>
      </w:r>
      <w:r w:rsidRPr="000640B5">
        <w:rPr>
          <w:rFonts w:ascii="Times New Roman" w:hAnsi="Times New Roman" w:cs="Times New Roman"/>
        </w:rPr>
        <w:t>rovintia sostentando | alcuni esser di necessità il creder la predestinatione</w:t>
      </w:r>
      <w:r w:rsidR="004778D6" w:rsidRPr="000640B5">
        <w:rPr>
          <w:rFonts w:ascii="Times New Roman" w:hAnsi="Times New Roman" w:cs="Times New Roman"/>
        </w:rPr>
        <w:t>: onde | li popoli restano in s</w:t>
      </w:r>
      <w:r w:rsidR="00AB7790">
        <w:rPr>
          <w:rFonts w:ascii="Times New Roman" w:hAnsi="Times New Roman" w:cs="Times New Roman"/>
        </w:rPr>
        <w:t>é</w:t>
      </w:r>
      <w:r w:rsidRPr="000640B5">
        <w:rPr>
          <w:rFonts w:ascii="Times New Roman" w:hAnsi="Times New Roman" w:cs="Times New Roman"/>
        </w:rPr>
        <w:t xml:space="preserve"> st</w:t>
      </w:r>
      <w:r w:rsidR="00F55213" w:rsidRPr="000640B5">
        <w:rPr>
          <w:rFonts w:ascii="Times New Roman" w:hAnsi="Times New Roman" w:cs="Times New Roman"/>
        </w:rPr>
        <w:t>essi confusi della diversità de’</w:t>
      </w:r>
      <w:r w:rsidRPr="000640B5">
        <w:rPr>
          <w:rFonts w:ascii="Times New Roman" w:hAnsi="Times New Roman" w:cs="Times New Roman"/>
        </w:rPr>
        <w:t xml:space="preserve"> | pareri. Si sospetta, che si vi sia fomento in questa | parte, et che venga da alta mano | </w:t>
      </w:r>
      <w:r w:rsidRPr="000640B5">
        <w:rPr>
          <w:rFonts w:ascii="Times New Roman" w:hAnsi="Times New Roman" w:cs="Times New Roman"/>
          <w:i/>
        </w:rPr>
        <w:t>et</w:t>
      </w:r>
      <w:r w:rsidRPr="000640B5">
        <w:rPr>
          <w:rStyle w:val="FootnoteReference"/>
          <w:rFonts w:ascii="Times New Roman" w:hAnsi="Times New Roman" w:cs="Times New Roman"/>
        </w:rPr>
        <w:footnoteReference w:id="191"/>
      </w:r>
      <w:r w:rsidRPr="000640B5">
        <w:rPr>
          <w:rFonts w:ascii="Times New Roman" w:hAnsi="Times New Roman" w:cs="Times New Roman"/>
          <w:i/>
        </w:rPr>
        <w:t xml:space="preserve"> che Spagnoli stando impiegati altrove | con l’armi temporali si servino di quelle, | che possono alterar le conscientie, et | per consequenza mover humori, et | partorir disenzioni</w:t>
      </w:r>
      <w:r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  <w:i/>
        </w:rPr>
        <w:t xml:space="preserve">per avanzar in | qualche maniera in un </w:t>
      </w:r>
    </w:p>
    <w:p w14:paraId="20443143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</w:rPr>
        <w:t>/ 169r /</w:t>
      </w:r>
    </w:p>
    <w:p w14:paraId="73228EA2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  <w:i/>
        </w:rPr>
        <w:t xml:space="preserve">istesso tempo | anco di qua. </w:t>
      </w:r>
      <w:r w:rsidRPr="000640B5">
        <w:rPr>
          <w:rFonts w:ascii="Times New Roman" w:hAnsi="Times New Roman" w:cs="Times New Roman"/>
          <w:iCs/>
        </w:rPr>
        <w:t>|</w:t>
      </w:r>
    </w:p>
    <w:p w14:paraId="0FC6DF01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Le città ansiatiche, che si sono collegate con questi Stati fanno | descriver qualche numero di militia per metter ne’ suoi presi-|dii, et assicurarsi l’une l’altre dall’invasioni, che | improvise le potessero esser fatte dalla parte di Danimarca. | </w:t>
      </w:r>
    </w:p>
    <w:p w14:paraId="5B65F078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Stano li mercanti d’Amsterdam con ansia grande attendendo | l’arrivo di alcune navi dall’Indie, che per gl’avvisi, che | si hebbero dovevano arrivar già buon pezzo, onde il | ritardo li fa travagliar col pensiero. | </w:t>
      </w:r>
    </w:p>
    <w:p w14:paraId="70C713E4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lastRenderedPageBreak/>
        <w:t>Il Burlamacchi mercante di Londra, ch’è qui per sollecitar il | rimborso del denaro, che s’è obligato al re d’Inghilterra di | sodisfar nella piazza di Londra per la restitutione</w:t>
      </w:r>
      <w:r w:rsidRPr="000640B5">
        <w:rPr>
          <w:rStyle w:val="FootnoteReference"/>
          <w:rFonts w:ascii="Times New Roman" w:hAnsi="Times New Roman" w:cs="Times New Roman"/>
        </w:rPr>
        <w:footnoteReference w:id="192"/>
      </w:r>
      <w:r w:rsidRPr="000640B5">
        <w:rPr>
          <w:rFonts w:ascii="Times New Roman" w:hAnsi="Times New Roman" w:cs="Times New Roman"/>
        </w:rPr>
        <w:t xml:space="preserve"> | di Flesinghen, et della</w:t>
      </w:r>
      <w:r w:rsidRPr="000640B5">
        <w:rPr>
          <w:rStyle w:val="FootnoteReference"/>
          <w:rFonts w:ascii="Times New Roman" w:hAnsi="Times New Roman" w:cs="Times New Roman"/>
        </w:rPr>
        <w:footnoteReference w:id="193"/>
      </w:r>
      <w:r w:rsidRPr="000640B5">
        <w:rPr>
          <w:rFonts w:ascii="Times New Roman" w:hAnsi="Times New Roman" w:cs="Times New Roman"/>
        </w:rPr>
        <w:t xml:space="preserve"> Brilla, et sue | adherenze, doppo haver sollecitato gran pezzo questi signori Stati, | finalmente ha dato principio a riscuoter, et gli sono stati | esborsati cento milla scudi a buon conto, et presto spera | che se gli conteranno gl’altri fino alla intera summa del | debito. Gratie etc. |</w:t>
      </w:r>
    </w:p>
    <w:p w14:paraId="20530C0A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2D019900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all’Haya a' 31 agosto 1616 |</w:t>
      </w:r>
    </w:p>
    <w:p w14:paraId="315765C6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i vostra Serenità |</w:t>
      </w:r>
    </w:p>
    <w:p w14:paraId="00E82F6E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humilissimo, et devotissimo servitore |</w:t>
      </w:r>
    </w:p>
    <w:p w14:paraId="667041E9" w14:textId="77777777" w:rsidR="00A43C47" w:rsidRPr="00875EBF" w:rsidRDefault="00A43C47" w:rsidP="0004460C">
      <w:pPr>
        <w:jc w:val="both"/>
        <w:rPr>
          <w:rFonts w:ascii="Times New Roman" w:hAnsi="Times New Roman" w:cs="Times New Roman"/>
          <w:lang w:val="fr-FR"/>
        </w:rPr>
      </w:pPr>
      <w:r w:rsidRPr="00875EBF">
        <w:rPr>
          <w:rFonts w:ascii="Times New Roman" w:hAnsi="Times New Roman" w:cs="Times New Roman"/>
          <w:lang w:val="fr-FR"/>
        </w:rPr>
        <w:t>Christofforo Suriano |</w:t>
      </w:r>
    </w:p>
    <w:p w14:paraId="7B9D7543" w14:textId="77777777" w:rsidR="00A43C47" w:rsidRPr="00875EBF" w:rsidRDefault="00A43C47" w:rsidP="0004460C">
      <w:pPr>
        <w:jc w:val="both"/>
        <w:rPr>
          <w:rFonts w:ascii="Times New Roman" w:hAnsi="Times New Roman" w:cs="Times New Roman"/>
          <w:lang w:val="fr-FR"/>
        </w:rPr>
      </w:pPr>
    </w:p>
    <w:p w14:paraId="62A88D0A" w14:textId="77777777" w:rsidR="00A43C47" w:rsidRPr="00875EBF" w:rsidRDefault="00A43C47" w:rsidP="0004460C">
      <w:pPr>
        <w:jc w:val="both"/>
        <w:rPr>
          <w:rFonts w:ascii="Times New Roman" w:hAnsi="Times New Roman" w:cs="Times New Roman"/>
          <w:lang w:val="fr-FR"/>
        </w:rPr>
      </w:pPr>
      <w:r w:rsidRPr="00875EBF">
        <w:rPr>
          <w:rFonts w:ascii="Times New Roman" w:hAnsi="Times New Roman" w:cs="Times New Roman"/>
          <w:lang w:val="fr-FR"/>
        </w:rPr>
        <w:t xml:space="preserve">/ 169v / </w:t>
      </w:r>
    </w:p>
    <w:p w14:paraId="64727902" w14:textId="77777777" w:rsidR="00902099" w:rsidRPr="00875EBF" w:rsidRDefault="00902099" w:rsidP="00902099">
      <w:pPr>
        <w:jc w:val="both"/>
        <w:outlineLvl w:val="0"/>
        <w:rPr>
          <w:rFonts w:ascii="Times New Roman" w:hAnsi="Times New Roman" w:cs="Times New Roman"/>
          <w:b/>
          <w:lang w:val="fr-FR"/>
        </w:rPr>
      </w:pPr>
      <w:r w:rsidRPr="00875EBF">
        <w:rPr>
          <w:rFonts w:ascii="Times New Roman" w:hAnsi="Times New Roman" w:cs="Times New Roman"/>
          <w:b/>
          <w:lang w:val="fr-FR"/>
        </w:rPr>
        <w:t>Blank page</w:t>
      </w:r>
    </w:p>
    <w:p w14:paraId="2C67E1B2" w14:textId="77777777" w:rsidR="00A43C47" w:rsidRPr="00875EBF" w:rsidRDefault="00A43C47" w:rsidP="0004460C">
      <w:pPr>
        <w:jc w:val="both"/>
        <w:rPr>
          <w:rFonts w:ascii="Times New Roman" w:hAnsi="Times New Roman" w:cs="Times New Roman"/>
          <w:lang w:val="fr-FR"/>
        </w:rPr>
      </w:pPr>
    </w:p>
    <w:p w14:paraId="284A3B6A" w14:textId="77777777" w:rsidR="00486089" w:rsidRPr="00875EBF" w:rsidRDefault="00486089" w:rsidP="0004460C">
      <w:pPr>
        <w:jc w:val="center"/>
        <w:rPr>
          <w:rFonts w:ascii="Times New Roman" w:hAnsi="Times New Roman" w:cs="Times New Roman"/>
          <w:lang w:val="fr-FR"/>
        </w:rPr>
      </w:pPr>
    </w:p>
    <w:p w14:paraId="42D60B81" w14:textId="77777777" w:rsidR="00A43C47" w:rsidRPr="00875EBF" w:rsidRDefault="00A43C47" w:rsidP="0004460C">
      <w:pPr>
        <w:jc w:val="center"/>
        <w:rPr>
          <w:rFonts w:ascii="Times New Roman" w:hAnsi="Times New Roman" w:cs="Times New Roman"/>
          <w:lang w:val="fr-FR"/>
        </w:rPr>
      </w:pPr>
      <w:r w:rsidRPr="00875EBF">
        <w:rPr>
          <w:rFonts w:ascii="Times New Roman" w:hAnsi="Times New Roman" w:cs="Times New Roman"/>
          <w:lang w:val="fr-FR"/>
        </w:rPr>
        <w:t>n. 52</w:t>
      </w:r>
    </w:p>
    <w:p w14:paraId="28841DF8" w14:textId="77777777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Allegato I al n. 51 (cc. 165r-v, 168r-</w:t>
      </w:r>
      <w:r w:rsidR="00486089" w:rsidRPr="000640B5">
        <w:rPr>
          <w:rFonts w:ascii="Times New Roman" w:hAnsi="Times New Roman" w:cs="Times New Roman"/>
        </w:rPr>
        <w:t>v; decodifica di cc. 166r-167v</w:t>
      </w:r>
      <w:r w:rsidRPr="000640B5">
        <w:rPr>
          <w:rFonts w:ascii="Times New Roman" w:hAnsi="Times New Roman" w:cs="Times New Roman"/>
        </w:rPr>
        <w:t>)</w:t>
      </w:r>
    </w:p>
    <w:p w14:paraId="6F7E7F38" w14:textId="77777777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</w:p>
    <w:p w14:paraId="4885B1FC" w14:textId="1A1E29DC" w:rsidR="00902099" w:rsidRPr="00875EBF" w:rsidRDefault="00A43C47" w:rsidP="0004460C">
      <w:pPr>
        <w:jc w:val="both"/>
        <w:rPr>
          <w:rFonts w:ascii="Times New Roman" w:hAnsi="Times New Roman" w:cs="Times New Roman"/>
          <w:lang w:val="nl-BE"/>
        </w:rPr>
      </w:pPr>
      <w:r w:rsidRPr="00875EBF">
        <w:rPr>
          <w:rFonts w:ascii="Times New Roman" w:hAnsi="Times New Roman" w:cs="Times New Roman"/>
          <w:lang w:val="nl-BE"/>
        </w:rPr>
        <w:t>/ 165r</w:t>
      </w:r>
      <w:r w:rsidR="00902099" w:rsidRPr="00875EBF">
        <w:rPr>
          <w:rFonts w:ascii="Times New Roman" w:hAnsi="Times New Roman" w:cs="Times New Roman"/>
          <w:lang w:val="nl-BE"/>
        </w:rPr>
        <w:t xml:space="preserve"> /</w:t>
      </w:r>
    </w:p>
    <w:p w14:paraId="7E9CAB08" w14:textId="77777777" w:rsidR="00902099" w:rsidRPr="00875EBF" w:rsidRDefault="00902099" w:rsidP="00902099">
      <w:pPr>
        <w:jc w:val="both"/>
        <w:outlineLvl w:val="0"/>
        <w:rPr>
          <w:rFonts w:ascii="Times New Roman" w:hAnsi="Times New Roman" w:cs="Times New Roman"/>
          <w:b/>
          <w:lang w:val="nl-BE"/>
        </w:rPr>
      </w:pPr>
      <w:r w:rsidRPr="00875EBF">
        <w:rPr>
          <w:rFonts w:ascii="Times New Roman" w:hAnsi="Times New Roman" w:cs="Times New Roman"/>
          <w:b/>
          <w:lang w:val="nl-BE"/>
        </w:rPr>
        <w:t>Blank page</w:t>
      </w:r>
    </w:p>
    <w:p w14:paraId="1F619BA4" w14:textId="77777777" w:rsidR="00902099" w:rsidRPr="00875EBF" w:rsidRDefault="00902099" w:rsidP="0004460C">
      <w:pPr>
        <w:jc w:val="both"/>
        <w:rPr>
          <w:rFonts w:ascii="Times New Roman" w:hAnsi="Times New Roman" w:cs="Times New Roman"/>
          <w:lang w:val="nl-BE"/>
        </w:rPr>
      </w:pPr>
    </w:p>
    <w:p w14:paraId="62E37629" w14:textId="51242E18" w:rsidR="00A43C47" w:rsidRPr="00875EBF" w:rsidRDefault="00902099" w:rsidP="0004460C">
      <w:pPr>
        <w:jc w:val="both"/>
        <w:rPr>
          <w:rFonts w:ascii="Times New Roman" w:hAnsi="Times New Roman" w:cs="Times New Roman"/>
          <w:lang w:val="nl-BE"/>
        </w:rPr>
      </w:pPr>
      <w:r w:rsidRPr="00875EBF">
        <w:rPr>
          <w:rFonts w:ascii="Times New Roman" w:hAnsi="Times New Roman" w:cs="Times New Roman"/>
          <w:lang w:val="nl-BE"/>
        </w:rPr>
        <w:t xml:space="preserve">/ 165v </w:t>
      </w:r>
      <w:r w:rsidR="00A43C47" w:rsidRPr="00875EBF">
        <w:rPr>
          <w:rFonts w:ascii="Times New Roman" w:hAnsi="Times New Roman" w:cs="Times New Roman"/>
          <w:lang w:val="nl-BE"/>
        </w:rPr>
        <w:t xml:space="preserve">/ </w:t>
      </w:r>
    </w:p>
    <w:p w14:paraId="16993AD0" w14:textId="77777777" w:rsidR="00902099" w:rsidRPr="00875EBF" w:rsidRDefault="00902099" w:rsidP="00902099">
      <w:pPr>
        <w:jc w:val="both"/>
        <w:outlineLvl w:val="0"/>
        <w:rPr>
          <w:rFonts w:ascii="Times New Roman" w:hAnsi="Times New Roman" w:cs="Times New Roman"/>
          <w:b/>
          <w:lang w:val="nl-BE"/>
        </w:rPr>
      </w:pPr>
      <w:r w:rsidRPr="00875EBF">
        <w:rPr>
          <w:rFonts w:ascii="Times New Roman" w:hAnsi="Times New Roman" w:cs="Times New Roman"/>
          <w:b/>
          <w:lang w:val="nl-BE"/>
        </w:rPr>
        <w:t>Blank page</w:t>
      </w:r>
    </w:p>
    <w:p w14:paraId="63333F08" w14:textId="77777777" w:rsidR="00A43C47" w:rsidRPr="00875EBF" w:rsidRDefault="00A43C47" w:rsidP="0004460C">
      <w:pPr>
        <w:jc w:val="both"/>
        <w:rPr>
          <w:rFonts w:ascii="Times New Roman" w:hAnsi="Times New Roman" w:cs="Times New Roman"/>
          <w:i/>
          <w:lang w:val="nl-BE"/>
        </w:rPr>
      </w:pPr>
    </w:p>
    <w:p w14:paraId="4005FC2F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68r /</w:t>
      </w:r>
    </w:p>
    <w:p w14:paraId="40A86E97" w14:textId="17BAF6FE" w:rsidR="00A43C47" w:rsidRPr="000640B5" w:rsidRDefault="00A43C47" w:rsidP="0004460C">
      <w:pPr>
        <w:rPr>
          <w:rFonts w:ascii="Times New Roman" w:hAnsi="Times New Roman" w:cs="Times New Roman"/>
          <w:bCs/>
          <w:i/>
          <w:color w:val="000000"/>
        </w:rPr>
      </w:pPr>
      <w:r w:rsidRPr="000640B5">
        <w:rPr>
          <w:rFonts w:ascii="Times New Roman" w:hAnsi="Times New Roman" w:cs="Times New Roman"/>
          <w:bCs/>
          <w:i/>
          <w:color w:val="000000"/>
        </w:rPr>
        <w:t>Segue decodifica di testo cifrato</w:t>
      </w:r>
    </w:p>
    <w:p w14:paraId="18A776B1" w14:textId="77777777" w:rsidR="00A43C47" w:rsidRPr="000640B5" w:rsidRDefault="00A43C47" w:rsidP="0004460C">
      <w:pPr>
        <w:rPr>
          <w:rFonts w:ascii="Times New Roman" w:hAnsi="Times New Roman" w:cs="Times New Roman"/>
          <w:bCs/>
          <w:color w:val="000000"/>
          <w:vertAlign w:val="superscript"/>
        </w:rPr>
      </w:pPr>
    </w:p>
    <w:p w14:paraId="6B8123FD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68v / </w:t>
      </w:r>
    </w:p>
    <w:p w14:paraId="0F72056C" w14:textId="77777777" w:rsidR="00902099" w:rsidRPr="00902099" w:rsidRDefault="00902099" w:rsidP="00902099">
      <w:pPr>
        <w:jc w:val="both"/>
        <w:outlineLvl w:val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Blank page</w:t>
      </w:r>
    </w:p>
    <w:p w14:paraId="640C8F5F" w14:textId="77777777" w:rsidR="00A43C47" w:rsidRPr="000C64E3" w:rsidRDefault="00A43C47" w:rsidP="0004460C">
      <w:pPr>
        <w:jc w:val="both"/>
        <w:rPr>
          <w:rFonts w:ascii="Times New Roman" w:hAnsi="Times New Roman" w:cs="Times New Roman"/>
        </w:rPr>
      </w:pPr>
    </w:p>
    <w:p w14:paraId="6BEEFA88" w14:textId="77777777" w:rsidR="00CF2F34" w:rsidRDefault="00A43C47" w:rsidP="00CF2F34">
      <w:pPr>
        <w:contextualSpacing/>
        <w:rPr>
          <w:rFonts w:ascii="Times New Roman" w:hAnsi="Times New Roman" w:cs="Times New Roman"/>
          <w:color w:val="000000" w:themeColor="text1"/>
        </w:rPr>
      </w:pPr>
      <w:r w:rsidRPr="000C64E3">
        <w:rPr>
          <w:rFonts w:ascii="Times New Roman" w:hAnsi="Times New Roman" w:cs="Times New Roman"/>
        </w:rPr>
        <w:br w:type="page"/>
      </w:r>
      <w:r w:rsidR="00CF2F34" w:rsidRPr="37F7E955">
        <w:rPr>
          <w:rFonts w:ascii="Times New Roman" w:hAnsi="Times New Roman" w:cs="Times New Roman"/>
          <w:color w:val="000000" w:themeColor="text1"/>
        </w:rPr>
        <w:lastRenderedPageBreak/>
        <w:t>/START LETTER/</w:t>
      </w:r>
    </w:p>
    <w:p w14:paraId="50E51B68" w14:textId="4A0E24C6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  <w:bCs/>
        </w:rPr>
        <w:t>n.</w:t>
      </w:r>
      <w:r w:rsidRPr="000C64E3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>53</w:t>
      </w:r>
    </w:p>
    <w:p w14:paraId="00595434" w14:textId="77777777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7 settembre 1616, L’Aia (cc. 170r-173v)</w:t>
      </w:r>
    </w:p>
    <w:p w14:paraId="7E00062F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61FA3B39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70r /</w:t>
      </w:r>
    </w:p>
    <w:p w14:paraId="57BEF590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Serenissimo Principe |</w:t>
      </w:r>
    </w:p>
    <w:p w14:paraId="53DF78D1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ricevei con la solita humil riverenza mia le lettere della Serenità vostra | de’ 13 del passato con l’ordinario, che venne venerdì di | Anversa, et servirà per mia sola informatione, come veggo | esser mente di lei quanto colla benignità sua mi significa | intorno alle considerationi fatte fare al signor duca di | Savoia sopra l’instanza di lui all’eccellentissimo signor ambasciator Donato. | </w:t>
      </w:r>
    </w:p>
    <w:p w14:paraId="3F2ACC28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La congregatione generale della provincia d’Holanda hieri | cominciò ad esser insieme: non sono ancor capitati | tutti li deputati di essa, et per la fine della presente | settimana arriveranno anco quelli delle altre provincie. | Intanto doveranno li ministri, o predicanti aspettar | da questa provincia ordine di metter in silentio quanto | vano predicando l’un contra l’altro intorno alla | predestinatione: ma si teme, che difficilmente sia per | rimediarsi così prontamente perché converrà cami-|narsi con gran riserva essendosi lasciato passar | troppo innanti in cosa, che tocca la conscienza. | Et quelli di Hamsterdam in particolare perché non | voglino, che se ne parli; ma si lasci in libertà | che ognuno credi quello che stima meglio per | la sua salvezza. | </w:t>
      </w:r>
    </w:p>
    <w:p w14:paraId="67E6F96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Sono confusi gli animi sospettando alcuni tuttavia, | che vi sia qualche interno eccitamento, o fomento | </w:t>
      </w:r>
    </w:p>
    <w:p w14:paraId="22FA4985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70v / </w:t>
      </w:r>
    </w:p>
    <w:p w14:paraId="76E3452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come riverentemente scrissi: et questa general riduttione della | provincia di Holanda è fatta quasi a questo solo oggetto. | </w:t>
      </w:r>
    </w:p>
    <w:p w14:paraId="07E0370B" w14:textId="5A006F8E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Mentre si attendeva con desiderio d’intender, che l’andata in | corte del signor principe di Condè havesse partiroto</w:t>
      </w:r>
      <w:r w:rsidRPr="000640B5">
        <w:rPr>
          <w:rStyle w:val="FootnoteReference"/>
          <w:rFonts w:ascii="Times New Roman" w:hAnsi="Times New Roman" w:cs="Times New Roman"/>
        </w:rPr>
        <w:footnoteReference w:id="194"/>
      </w:r>
      <w:r w:rsidRPr="000640B5">
        <w:rPr>
          <w:rFonts w:ascii="Times New Roman" w:hAnsi="Times New Roman" w:cs="Times New Roman"/>
        </w:rPr>
        <w:t xml:space="preserve"> in fine qualche | buon effetto, venne hieri a sera uno di Parigi con qualche | diligenza, et portò che ’l detto Principe</w:t>
      </w:r>
      <w:r w:rsidRPr="000640B5">
        <w:rPr>
          <w:rStyle w:val="FootnoteReference"/>
          <w:rFonts w:ascii="Times New Roman" w:hAnsi="Times New Roman" w:cs="Times New Roman"/>
        </w:rPr>
        <w:footnoteReference w:id="195"/>
      </w:r>
      <w:r w:rsidRPr="000640B5">
        <w:rPr>
          <w:rFonts w:ascii="Times New Roman" w:hAnsi="Times New Roman" w:cs="Times New Roman"/>
        </w:rPr>
        <w:t xml:space="preserve"> era stato ritenuto | di</w:t>
      </w:r>
      <w:r w:rsidRPr="000640B5">
        <w:rPr>
          <w:rStyle w:val="FootnoteReference"/>
          <w:rFonts w:ascii="Times New Roman" w:hAnsi="Times New Roman" w:cs="Times New Roman"/>
        </w:rPr>
        <w:footnoteReference w:id="196"/>
      </w:r>
      <w:r w:rsidRPr="000640B5">
        <w:rPr>
          <w:rFonts w:ascii="Times New Roman" w:hAnsi="Times New Roman" w:cs="Times New Roman"/>
        </w:rPr>
        <w:t xml:space="preserve"> commissione del Re, et la più | parte de’ principi usciti immediate da quella città, | riferendo altri particolari, che se sono veri già la Serenità vostra | prima dell’arrivo delle presenti ne</w:t>
      </w:r>
      <w:r w:rsidRPr="000640B5">
        <w:rPr>
          <w:rStyle w:val="FootnoteReference"/>
          <w:rFonts w:ascii="Times New Roman" w:hAnsi="Times New Roman" w:cs="Times New Roman"/>
        </w:rPr>
        <w:footnoteReference w:id="197"/>
      </w:r>
      <w:r w:rsidRPr="000640B5">
        <w:rPr>
          <w:rFonts w:ascii="Times New Roman" w:hAnsi="Times New Roman" w:cs="Times New Roman"/>
        </w:rPr>
        <w:t xml:space="preserve"> haverà havuta piena | et distina notitia: l’avviso è riuscito di meraviglia, | dà da pensar ad ognuno, ma se ne aspetta più certa | informatione. Dicono che ’l signor principe Mauritio</w:t>
      </w:r>
      <w:r w:rsidRPr="000640B5">
        <w:rPr>
          <w:rStyle w:val="FootnoteReference"/>
          <w:rFonts w:ascii="Times New Roman" w:hAnsi="Times New Roman" w:cs="Times New Roman"/>
        </w:rPr>
        <w:footnoteReference w:id="198"/>
      </w:r>
      <w:r w:rsidRPr="000640B5">
        <w:rPr>
          <w:rFonts w:ascii="Times New Roman" w:hAnsi="Times New Roman" w:cs="Times New Roman"/>
        </w:rPr>
        <w:t xml:space="preserve"> habbi havute lettere | in questo proposito; et il signor Bern</w:t>
      </w:r>
      <w:r w:rsidR="00E93924">
        <w:rPr>
          <w:rFonts w:ascii="Times New Roman" w:hAnsi="Times New Roman" w:cs="Times New Roman"/>
        </w:rPr>
        <w:t>v</w:t>
      </w:r>
      <w:r w:rsidRPr="000640B5">
        <w:rPr>
          <w:rFonts w:ascii="Times New Roman" w:hAnsi="Times New Roman" w:cs="Times New Roman"/>
        </w:rPr>
        <w:t>el n’habbi havute anco | egli dal signor duca di Buglione; ma non si</w:t>
      </w:r>
      <w:r w:rsidRPr="000640B5">
        <w:rPr>
          <w:rStyle w:val="FootnoteReference"/>
          <w:rFonts w:ascii="Times New Roman" w:hAnsi="Times New Roman" w:cs="Times New Roman"/>
        </w:rPr>
        <w:footnoteReference w:id="199"/>
      </w:r>
      <w:r w:rsidRPr="000640B5">
        <w:rPr>
          <w:rFonts w:ascii="Times New Roman" w:hAnsi="Times New Roman" w:cs="Times New Roman"/>
        </w:rPr>
        <w:t xml:space="preserve"> è sino ad | hora penetrato il loro contenuto; et questo ambasciator di Francia dice</w:t>
      </w:r>
      <w:r w:rsidRPr="000640B5">
        <w:rPr>
          <w:rStyle w:val="FootnoteReference"/>
          <w:rFonts w:ascii="Times New Roman" w:hAnsi="Times New Roman" w:cs="Times New Roman"/>
        </w:rPr>
        <w:footnoteReference w:id="200"/>
      </w:r>
      <w:r w:rsidRPr="000640B5">
        <w:rPr>
          <w:rFonts w:ascii="Times New Roman" w:hAnsi="Times New Roman" w:cs="Times New Roman"/>
        </w:rPr>
        <w:t xml:space="preserve"> haver | con corriero espresso ricevuto</w:t>
      </w:r>
      <w:r w:rsidRPr="000640B5">
        <w:rPr>
          <w:rStyle w:val="FootnoteReference"/>
          <w:rFonts w:ascii="Times New Roman" w:hAnsi="Times New Roman" w:cs="Times New Roman"/>
        </w:rPr>
        <w:footnoteReference w:id="201"/>
      </w:r>
      <w:r w:rsidRPr="000640B5">
        <w:rPr>
          <w:rFonts w:ascii="Times New Roman" w:hAnsi="Times New Roman" w:cs="Times New Roman"/>
        </w:rPr>
        <w:t xml:space="preserve"> il solo avviso della ritentione di Condè.</w:t>
      </w:r>
      <w:r w:rsidRPr="000640B5">
        <w:rPr>
          <w:rStyle w:val="FootnoteReference"/>
          <w:rFonts w:ascii="Times New Roman" w:hAnsi="Times New Roman" w:cs="Times New Roman"/>
        </w:rPr>
        <w:footnoteReference w:id="202"/>
      </w:r>
      <w:r w:rsidRPr="000640B5">
        <w:rPr>
          <w:rFonts w:ascii="Times New Roman" w:hAnsi="Times New Roman" w:cs="Times New Roman"/>
        </w:rPr>
        <w:t xml:space="preserve"> | </w:t>
      </w:r>
    </w:p>
    <w:p w14:paraId="3FAC670E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Scrivono di Brusseles, che lo Spinola partito di là, come | prima si teneva che andasse in Spagna col con-|fessore, sia passato in Italia al signor duca di Savoia. | Et pur di questo vostra Serenità n’haverà da quella | parte la certezza. Ognuno doppo intesa questa | nuova sta con gran curiosità di saper qual | fine muovi la sua andata; et si rinova negl’animi |</w:t>
      </w:r>
      <w:r w:rsidR="0004460C" w:rsidRPr="000640B5">
        <w:rPr>
          <w:rFonts w:ascii="Times New Roman" w:hAnsi="Times New Roman" w:cs="Times New Roman"/>
        </w:rPr>
        <w:t xml:space="preserve"> </w:t>
      </w:r>
    </w:p>
    <w:p w14:paraId="53FA578E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71r /</w:t>
      </w:r>
    </w:p>
    <w:p w14:paraId="45FDC9C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i alcuni l’antica sospettione, che tra il signor duca di | Savoia, et il governator di Milano, vi possi esser qualche | intelligenza; come il medesimo sospetto è stato sempre anco | nella più gran parte della Germania, et ne’ Svizzeri | evangelici in particolare. Et questi della religione gelosi di | quelli</w:t>
      </w:r>
      <w:r w:rsidRPr="000640B5">
        <w:rPr>
          <w:rStyle w:val="FootnoteReference"/>
          <w:rFonts w:ascii="Times New Roman" w:hAnsi="Times New Roman" w:cs="Times New Roman"/>
        </w:rPr>
        <w:footnoteReference w:id="203"/>
      </w:r>
      <w:r w:rsidRPr="000640B5">
        <w:rPr>
          <w:rFonts w:ascii="Times New Roman" w:hAnsi="Times New Roman" w:cs="Times New Roman"/>
        </w:rPr>
        <w:t xml:space="preserve"> del loro </w:t>
      </w:r>
      <w:r w:rsidRPr="000640B5">
        <w:rPr>
          <w:rFonts w:ascii="Times New Roman" w:hAnsi="Times New Roman" w:cs="Times New Roman"/>
        </w:rPr>
        <w:lastRenderedPageBreak/>
        <w:t xml:space="preserve">partito temono per Genevra; | o che lo Spinola ministro de’ Spagnuoli vadi con | qualche pretesto, o artificio a quel Principe per | dargli ad intender alcuna cosa; et ingannarlo. | </w:t>
      </w:r>
    </w:p>
    <w:p w14:paraId="34321C40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Arrivò qui domenica passata un gentilhuomo del signor duca | di Wirtimbergh con lettere per il re della Gran | Bertagna, venuto da Stucart in diligenza, et colla | medesima partì immediate alla volta di Londra. | </w:t>
      </w:r>
    </w:p>
    <w:p w14:paraId="017297FF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Oltre le commissioni, che scrissi riverentemente alla Serenità vostra | che si diceva esser state date al confessore dell’Arci-|duca, ch’è passato in Spagna, si è qui fatto publicare, | che habbi questa espressa di procurar, che ’l Re | cattolico si contenti, che per rinovar il trafico della | piazza d’Anversa (già decaduto) per quei particolari | mercanti, che si offeriranno di negotiare, essendo | della religione riformata sia loro permesso il | viver a sua conscienza. Si afferma da alcuni | la cosa per vera; ma molti credono, che sia |</w:t>
      </w:r>
      <w:r w:rsidR="0004460C" w:rsidRPr="000640B5">
        <w:rPr>
          <w:rFonts w:ascii="Times New Roman" w:hAnsi="Times New Roman" w:cs="Times New Roman"/>
        </w:rPr>
        <w:t xml:space="preserve"> </w:t>
      </w:r>
    </w:p>
    <w:p w14:paraId="243DD5D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71v / </w:t>
      </w:r>
    </w:p>
    <w:p w14:paraId="7340BE5E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publicata particolarmente per evitar Zelandesi a condescender | all’instanze più volte replicate da’ signori arciduchi, che quei | popoli si contentassero di levar le gravi impositioni sopra | li vasseli, et mercantie, che transito per la Schelda; offerendosi | dello stesso</w:t>
      </w:r>
      <w:r w:rsidRPr="000640B5">
        <w:rPr>
          <w:rStyle w:val="FootnoteReference"/>
          <w:rFonts w:ascii="Times New Roman" w:hAnsi="Times New Roman" w:cs="Times New Roman"/>
        </w:rPr>
        <w:footnoteReference w:id="204"/>
      </w:r>
      <w:r w:rsidRPr="000640B5">
        <w:rPr>
          <w:rFonts w:ascii="Times New Roman" w:hAnsi="Times New Roman" w:cs="Times New Roman"/>
        </w:rPr>
        <w:t xml:space="preserve"> dal loro canto; credendo, ch’essi non siano | per lasciarsi levar di mano l’utile da altri; mentre si | sa haver li medesimi arciduchi fatto trattar con marcanti</w:t>
      </w:r>
      <w:r w:rsidRPr="000640B5">
        <w:rPr>
          <w:rStyle w:val="FootnoteReference"/>
          <w:rFonts w:ascii="Times New Roman" w:hAnsi="Times New Roman" w:cs="Times New Roman"/>
        </w:rPr>
        <w:footnoteReference w:id="205"/>
      </w:r>
      <w:r w:rsidRPr="000640B5">
        <w:rPr>
          <w:rFonts w:ascii="Times New Roman" w:hAnsi="Times New Roman" w:cs="Times New Roman"/>
        </w:rPr>
        <w:t xml:space="preserve"> | inglesi per esso trafico d’Anversa. | </w:t>
      </w:r>
    </w:p>
    <w:p w14:paraId="15D402C4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Hanno li mercanti di Hamsterdam cominciato a respirare, | essendo arrivata la passata settimana una delle | tre navi, che aspettavano dall’Indie, con avviso, che | le altre doi doveranno arrivar ben presto con | carico tutte per il valor di molti migliara di scudi. | </w:t>
      </w:r>
    </w:p>
    <w:p w14:paraId="017AD69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Sabbato rivenne da Spa il signor Carleton ambasciator d’Inghilterra. | Fui a sua</w:t>
      </w:r>
      <w:r w:rsidR="004E326D"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>visitatione, nella quale mi fece offerte | cortesissime per servitio di vostra Serenità; et mi disse, che | quando fu qui il signor secretario Lionello hebbe ordine | dal suo Re di assistergli, et coadiuvar gl’ufficii</w:t>
      </w:r>
      <w:r w:rsidRPr="000640B5">
        <w:rPr>
          <w:rStyle w:val="FootnoteReference"/>
          <w:rFonts w:ascii="Times New Roman" w:hAnsi="Times New Roman" w:cs="Times New Roman"/>
        </w:rPr>
        <w:footnoteReference w:id="206"/>
      </w:r>
      <w:r w:rsidRPr="000640B5">
        <w:rPr>
          <w:rFonts w:ascii="Times New Roman" w:hAnsi="Times New Roman" w:cs="Times New Roman"/>
        </w:rPr>
        <w:t xml:space="preserve"> | suoi in tutte le cose; ma che hora per me non have-|rebbe aspettata nuova commissione; che l’impiegassi | pure dove occorreva, perché si haverebbe adoperato | con ogni maggior affetto; dicendo, che professava | non haver obligo più grande</w:t>
      </w:r>
      <w:r w:rsidRPr="000640B5">
        <w:rPr>
          <w:rStyle w:val="FootnoteReference"/>
          <w:rFonts w:ascii="Times New Roman" w:hAnsi="Times New Roman" w:cs="Times New Roman"/>
        </w:rPr>
        <w:footnoteReference w:id="207"/>
      </w:r>
      <w:r w:rsidRPr="000640B5">
        <w:rPr>
          <w:rFonts w:ascii="Times New Roman" w:hAnsi="Times New Roman" w:cs="Times New Roman"/>
        </w:rPr>
        <w:t xml:space="preserve"> appresso quello al suo Re | </w:t>
      </w:r>
    </w:p>
    <w:p w14:paraId="60866FCF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72r /</w:t>
      </w:r>
    </w:p>
    <w:p w14:paraId="207C5110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che alla Serenità vostra; et qui si estese in far mentione | de’ favori, et degl’honori ricevuti da lei nel corso | della sua ambasciaria. Io lo ringratiai, et corrisposi | alla pienezza dell’ufficio con quelle parole, che mi</w:t>
      </w:r>
      <w:r w:rsidRPr="000640B5">
        <w:rPr>
          <w:rStyle w:val="FootnoteReference"/>
          <w:rFonts w:ascii="Times New Roman" w:hAnsi="Times New Roman" w:cs="Times New Roman"/>
        </w:rPr>
        <w:footnoteReference w:id="208"/>
      </w:r>
      <w:r w:rsidRPr="000640B5">
        <w:rPr>
          <w:rFonts w:ascii="Times New Roman" w:hAnsi="Times New Roman" w:cs="Times New Roman"/>
        </w:rPr>
        <w:t xml:space="preserve"> parvero proprie | a darli testimonianza certa della stima, che la | Serenità vostra farà sempre del merito di lui. |</w:t>
      </w:r>
    </w:p>
    <w:p w14:paraId="5C3E913A" w14:textId="39FA680C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È ritornato il signor Ber</w:t>
      </w:r>
      <w:r w:rsidR="00E93924">
        <w:rPr>
          <w:rFonts w:ascii="Times New Roman" w:hAnsi="Times New Roman" w:cs="Times New Roman"/>
        </w:rPr>
        <w:t>nv</w:t>
      </w:r>
      <w:r w:rsidRPr="000640B5">
        <w:rPr>
          <w:rFonts w:ascii="Times New Roman" w:hAnsi="Times New Roman" w:cs="Times New Roman"/>
        </w:rPr>
        <w:t>el</w:t>
      </w:r>
      <w:r w:rsidRPr="000640B5">
        <w:rPr>
          <w:rStyle w:val="FootnoteReference"/>
          <w:rFonts w:ascii="Times New Roman" w:hAnsi="Times New Roman" w:cs="Times New Roman"/>
        </w:rPr>
        <w:footnoteReference w:id="209"/>
      </w:r>
      <w:r w:rsidRPr="000640B5">
        <w:rPr>
          <w:rFonts w:ascii="Times New Roman" w:hAnsi="Times New Roman" w:cs="Times New Roman"/>
        </w:rPr>
        <w:t>, il quale non andai a veder | fuori (come scrissi riverentemente, che pensavo di fare) | per esser avvisato, che col genero Vandermil, che | fu ambasciator alla Serenità</w:t>
      </w:r>
      <w:r w:rsidRPr="000640B5">
        <w:rPr>
          <w:rStyle w:val="FootnoteReference"/>
          <w:rFonts w:ascii="Times New Roman" w:hAnsi="Times New Roman" w:cs="Times New Roman"/>
        </w:rPr>
        <w:footnoteReference w:id="210"/>
      </w:r>
      <w:r w:rsidRPr="000640B5">
        <w:rPr>
          <w:rFonts w:ascii="Times New Roman" w:hAnsi="Times New Roman" w:cs="Times New Roman"/>
        </w:rPr>
        <w:t xml:space="preserve"> vostra per questi signori Stati andava | hora a questo, hora a quell’altro luoco per ricreatione. | Hieri lo vidi in casa sua, complii seco, et egli con | breve risposta mi rappresentò in sostanza esser | l’affetto di questa Republica grandissimo verso gl’interessi | di vostra Serenità, et altrettanta</w:t>
      </w:r>
      <w:r w:rsidRPr="000640B5">
        <w:rPr>
          <w:rStyle w:val="FootnoteReference"/>
          <w:rFonts w:ascii="Times New Roman" w:hAnsi="Times New Roman" w:cs="Times New Roman"/>
        </w:rPr>
        <w:footnoteReference w:id="211"/>
      </w:r>
      <w:r w:rsidRPr="000640B5">
        <w:rPr>
          <w:rFonts w:ascii="Times New Roman" w:hAnsi="Times New Roman" w:cs="Times New Roman"/>
        </w:rPr>
        <w:t xml:space="preserve"> grande l’osservanza | et quanto al suo particolare sperava, che niuno l’havesse | a superare; et si allargò in farmi amorevolissime | offerte: et l’istesso buon animo ho trovato anco | nel signor Vandermil sudetto. | </w:t>
      </w:r>
    </w:p>
    <w:p w14:paraId="675643AC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Il Re christianissimo ha mandato qui espressamente con uno | de’ suoi paggi</w:t>
      </w:r>
      <w:r w:rsidRPr="000640B5">
        <w:rPr>
          <w:rStyle w:val="FootnoteReference"/>
          <w:rFonts w:ascii="Times New Roman" w:hAnsi="Times New Roman" w:cs="Times New Roman"/>
        </w:rPr>
        <w:footnoteReference w:id="212"/>
      </w:r>
      <w:r w:rsidRPr="000640B5">
        <w:rPr>
          <w:rFonts w:ascii="Times New Roman" w:hAnsi="Times New Roman" w:cs="Times New Roman"/>
        </w:rPr>
        <w:t>, uno de’ suoi mastri di stalla | con sei cavalli per farne presente di quattro | al signor principe Mauritio, et li doi altri per |</w:t>
      </w:r>
      <w:r w:rsidR="00341052" w:rsidRPr="000640B5">
        <w:rPr>
          <w:rFonts w:ascii="Times New Roman" w:hAnsi="Times New Roman" w:cs="Times New Roman"/>
        </w:rPr>
        <w:t xml:space="preserve"> </w:t>
      </w:r>
    </w:p>
    <w:p w14:paraId="736F0302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72v / </w:t>
      </w:r>
    </w:p>
    <w:p w14:paraId="04D368A7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lastRenderedPageBreak/>
        <w:t xml:space="preserve">il conte Henrico fratello di sua Eccellenza; tutti con coperte di veluto | pavonazzo trinate d’oro. Gratie etc. | </w:t>
      </w:r>
    </w:p>
    <w:p w14:paraId="3D628B2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08808799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all’Haye a’ 7 settembre 1616 |</w:t>
      </w:r>
    </w:p>
    <w:p w14:paraId="45DEAFCE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i vostra Serenità |</w:t>
      </w:r>
    </w:p>
    <w:p w14:paraId="0B0B46A9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humilissimo, et devotissimo servitore |</w:t>
      </w:r>
    </w:p>
    <w:p w14:paraId="4AA2662F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Christofforo Suriano |</w:t>
      </w:r>
    </w:p>
    <w:p w14:paraId="5336FA08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7F22E064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73r / </w:t>
      </w:r>
    </w:p>
    <w:p w14:paraId="5B5A448C" w14:textId="77777777" w:rsidR="00902099" w:rsidRPr="00902099" w:rsidRDefault="00902099" w:rsidP="00902099">
      <w:pPr>
        <w:jc w:val="both"/>
        <w:outlineLvl w:val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Blank page</w:t>
      </w:r>
    </w:p>
    <w:p w14:paraId="4C368D6F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</w:p>
    <w:p w14:paraId="63DCB1DD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73v /</w:t>
      </w:r>
    </w:p>
    <w:p w14:paraId="24A0639F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Al serenissimo principe di Venetia |</w:t>
      </w:r>
    </w:p>
    <w:p w14:paraId="381A99A9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6F85CC7F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  <w:iCs/>
        </w:rPr>
      </w:pPr>
      <w:r w:rsidRPr="000640B5">
        <w:rPr>
          <w:rFonts w:ascii="Times New Roman" w:hAnsi="Times New Roman" w:cs="Times New Roman"/>
          <w:i/>
          <w:iCs/>
        </w:rPr>
        <w:t>Tracce di sigilli</w:t>
      </w:r>
    </w:p>
    <w:p w14:paraId="7B0317BF" w14:textId="602852E9" w:rsidR="00A43C47" w:rsidRDefault="00A43C47" w:rsidP="0004460C">
      <w:pPr>
        <w:jc w:val="both"/>
        <w:rPr>
          <w:rFonts w:ascii="Times New Roman" w:hAnsi="Times New Roman" w:cs="Times New Roman"/>
        </w:rPr>
      </w:pPr>
    </w:p>
    <w:p w14:paraId="06018C51" w14:textId="7D9B30EB" w:rsidR="007B4FB4" w:rsidRPr="007B4FB4" w:rsidRDefault="007B4FB4" w:rsidP="0004460C">
      <w:pPr>
        <w:jc w:val="bot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Regesto antico</w:t>
      </w:r>
    </w:p>
    <w:p w14:paraId="40B30514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</w:rPr>
        <w:t>/ 173vC /</w:t>
      </w:r>
    </w:p>
    <w:p w14:paraId="2ED6B27F" w14:textId="044FC2E3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7 settembre 1616 ricevut</w:t>
      </w:r>
      <w:r w:rsidR="00D338F4">
        <w:rPr>
          <w:rFonts w:ascii="Times New Roman" w:hAnsi="Times New Roman" w:cs="Times New Roman"/>
        </w:rPr>
        <w:t>a</w:t>
      </w:r>
      <w:r w:rsidRPr="000640B5">
        <w:rPr>
          <w:rFonts w:ascii="Times New Roman" w:hAnsi="Times New Roman" w:cs="Times New Roman"/>
        </w:rPr>
        <w:t xml:space="preserve"> 28 detto | </w:t>
      </w:r>
    </w:p>
    <w:p w14:paraId="7D8A90FE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Secretario Suriano dall’Aia |</w:t>
      </w:r>
    </w:p>
    <w:p w14:paraId="47E95ED4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5EE7BCE9" w14:textId="77777777" w:rsidR="00A43C47" w:rsidRPr="00902099" w:rsidRDefault="00A43C47" w:rsidP="0004460C">
      <w:pPr>
        <w:jc w:val="both"/>
        <w:rPr>
          <w:rFonts w:ascii="Times New Roman" w:hAnsi="Times New Roman" w:cs="Times New Roman"/>
          <w:i/>
          <w:iCs/>
          <w:lang w:val="en-GB"/>
        </w:rPr>
      </w:pPr>
      <w:r w:rsidRPr="00902099">
        <w:rPr>
          <w:rFonts w:ascii="Times New Roman" w:hAnsi="Times New Roman" w:cs="Times New Roman"/>
          <w:lang w:val="en-GB"/>
        </w:rPr>
        <w:t xml:space="preserve">L. SS. </w:t>
      </w:r>
      <w:r w:rsidR="00535214" w:rsidRPr="00902099">
        <w:rPr>
          <w:rFonts w:ascii="Times New Roman" w:hAnsi="Times New Roman" w:cs="Times New Roman"/>
          <w:lang w:val="en-GB"/>
        </w:rPr>
        <w:t>R. |</w:t>
      </w:r>
    </w:p>
    <w:p w14:paraId="7B4724F0" w14:textId="77777777" w:rsidR="00A43C47" w:rsidRPr="00902099" w:rsidRDefault="00A43C47" w:rsidP="0004460C">
      <w:pPr>
        <w:jc w:val="both"/>
        <w:rPr>
          <w:rFonts w:ascii="Times New Roman" w:hAnsi="Times New Roman" w:cs="Times New Roman"/>
          <w:lang w:val="en-GB"/>
        </w:rPr>
      </w:pPr>
    </w:p>
    <w:p w14:paraId="1BA59307" w14:textId="77777777" w:rsidR="00CF2F34" w:rsidRPr="00902099" w:rsidRDefault="00A43C47" w:rsidP="00CF2F34">
      <w:pPr>
        <w:contextualSpacing/>
        <w:rPr>
          <w:rFonts w:ascii="Times New Roman" w:hAnsi="Times New Roman" w:cs="Times New Roman"/>
          <w:color w:val="000000" w:themeColor="text1"/>
          <w:lang w:val="en-GB"/>
        </w:rPr>
      </w:pPr>
      <w:r w:rsidRPr="00902099">
        <w:rPr>
          <w:rFonts w:ascii="Times New Roman" w:hAnsi="Times New Roman" w:cs="Times New Roman"/>
          <w:lang w:val="en-GB"/>
        </w:rPr>
        <w:br w:type="page"/>
      </w:r>
      <w:r w:rsidR="00CF2F34" w:rsidRPr="00902099">
        <w:rPr>
          <w:rFonts w:ascii="Times New Roman" w:hAnsi="Times New Roman" w:cs="Times New Roman"/>
          <w:color w:val="000000" w:themeColor="text1"/>
          <w:lang w:val="en-GB"/>
        </w:rPr>
        <w:lastRenderedPageBreak/>
        <w:t>/START LETTER/</w:t>
      </w:r>
    </w:p>
    <w:p w14:paraId="7360F369" w14:textId="3A0637E1" w:rsidR="00A43C47" w:rsidRPr="000640B5" w:rsidRDefault="00D34ABD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n. </w:t>
      </w:r>
      <w:r w:rsidR="00A43C47" w:rsidRPr="000640B5">
        <w:rPr>
          <w:rFonts w:ascii="Times New Roman" w:hAnsi="Times New Roman" w:cs="Times New Roman"/>
        </w:rPr>
        <w:t>54</w:t>
      </w:r>
    </w:p>
    <w:p w14:paraId="6966F675" w14:textId="77777777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13 settembre 1616, L’Aia (cc. 174r-177v)</w:t>
      </w:r>
    </w:p>
    <w:p w14:paraId="2E09D55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4A499D6E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74r / </w:t>
      </w:r>
    </w:p>
    <w:p w14:paraId="05295B5B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Prima |</w:t>
      </w:r>
    </w:p>
    <w:p w14:paraId="1EA27619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59994DDC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Serenissimo Principe |</w:t>
      </w:r>
    </w:p>
    <w:p w14:paraId="694CD446" w14:textId="5BF48B41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arrivò qui giovedì il signor baron Dinguel scocese, et il sabbato | partì alla volta d’Inghilterra. Mandò a me per visitarmi; ma | intertenuto poi dal colonello Horatio Ver lo vidi in casa del | signor ambasciator d’Inghilterra, che m’invitò a desinar seco in compa-|gnia del medesimo Barone. Egli mi diede conto de’ favori | et honori ricevuti da vostra Serenità, dicendo che porterà nell’|animo suo obligo eterno a quella serenissima Republica, alla quale, | mentre potrà effettivamente farlo, servirà di buon cuore: | aggiungendomi, che poiché l’occasione non haveva portato, che | per hora s’impiegasse in servitio di quel serenissimo </w:t>
      </w:r>
      <w:r w:rsidR="00E84CCE" w:rsidRPr="000640B5">
        <w:rPr>
          <w:rFonts w:ascii="Times New Roman" w:hAnsi="Times New Roman" w:cs="Times New Roman"/>
        </w:rPr>
        <w:t>D</w:t>
      </w:r>
      <w:r w:rsidRPr="000640B5">
        <w:rPr>
          <w:rFonts w:ascii="Times New Roman" w:hAnsi="Times New Roman" w:cs="Times New Roman"/>
        </w:rPr>
        <w:t>ominio | con la spada, l’haveva fatto nel viaggio colla lingua | procurando di sganar molti, et rimover il mal concetto, | che ha trovato sparso per alcune parti della Germania, | che nel campo della Serenità vostra vi siano mancamenti di | viveri, et altri mali trattamenti. Poi si difuse nel | rappresentar l’affetto del suo Re verso quella serenissima Republica | chiamando s</w:t>
      </w:r>
      <w:r w:rsidR="00AB7790">
        <w:rPr>
          <w:rFonts w:ascii="Times New Roman" w:hAnsi="Times New Roman" w:cs="Times New Roman"/>
        </w:rPr>
        <w:t>é</w:t>
      </w:r>
      <w:r w:rsidRPr="000640B5">
        <w:rPr>
          <w:rFonts w:ascii="Times New Roman" w:hAnsi="Times New Roman" w:cs="Times New Roman"/>
        </w:rPr>
        <w:t xml:space="preserve"> stesso poco fortunato di non haver incontrato | il poterla servire, mentre forse alcuno non haveria | potuto farlo meglio di lui; né più facilmente di lui |</w:t>
      </w:r>
    </w:p>
    <w:p w14:paraId="43787C16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74v / </w:t>
      </w:r>
    </w:p>
    <w:p w14:paraId="003D3F19" w14:textId="3EDBD7A2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levar genti tanto dalla Gran Bertagna; quanto d’Irlanda | ma che restava almeno consolato di haver sodisfatto a | s</w:t>
      </w:r>
      <w:r w:rsidR="00AB7790">
        <w:rPr>
          <w:rFonts w:ascii="Times New Roman" w:hAnsi="Times New Roman" w:cs="Times New Roman"/>
        </w:rPr>
        <w:t>é</w:t>
      </w:r>
      <w:r w:rsidRPr="000640B5">
        <w:rPr>
          <w:rFonts w:ascii="Times New Roman" w:hAnsi="Times New Roman" w:cs="Times New Roman"/>
        </w:rPr>
        <w:t xml:space="preserve"> stesso, et alla parola, che haveva impegnata agl’eccellentissimi | signori ambasciatori di vostra Serenità, accennando nel corso di questo ufficio | che mi replicò anco il sabbato mattina che partì venendo | a vedermi in questa casa della Serenità vostra, concetti tali, che ben | m’avidi, che mal volontieri se ne tornava senza haver | havuto servitio; et particolarmente disse, che li pareva | d’haver scoperto esser nato ciò da qualche mal ufficio | o propositione fatta da certo inglese di condur genti; et</w:t>
      </w:r>
      <w:r w:rsidRPr="000640B5">
        <w:rPr>
          <w:rStyle w:val="FootnoteReference"/>
          <w:rFonts w:ascii="Times New Roman" w:hAnsi="Times New Roman" w:cs="Times New Roman"/>
        </w:rPr>
        <w:footnoteReference w:id="213"/>
      </w:r>
      <w:r w:rsidRPr="000640B5">
        <w:rPr>
          <w:rFonts w:ascii="Times New Roman" w:hAnsi="Times New Roman" w:cs="Times New Roman"/>
        </w:rPr>
        <w:t xml:space="preserve"> che | questo con le considerationi della lunghezza del viaggio | habbi messo in dubio vostra Serenità di quello dovesse fare, et si sia | riserbata ad altro tempo, et egli non habbi potuto | attender per il rispetto dell’obligo alla moglie; ch’è que[l] | medesimo che veggo esser accennato nel principio dell’esposi-|tione del signor ambasciator Wton. Io secondo che</w:t>
      </w:r>
      <w:r w:rsidRPr="000640B5">
        <w:rPr>
          <w:rStyle w:val="FootnoteReference"/>
          <w:rFonts w:ascii="Times New Roman" w:hAnsi="Times New Roman" w:cs="Times New Roman"/>
        </w:rPr>
        <w:footnoteReference w:id="214"/>
      </w:r>
      <w:r w:rsidRPr="000640B5">
        <w:rPr>
          <w:rFonts w:ascii="Times New Roman" w:hAnsi="Times New Roman" w:cs="Times New Roman"/>
        </w:rPr>
        <w:t xml:space="preserve"> mi pareva | opportuno il rispondere procurai nel ragionamento che | restasse assicurato, che l’affetto di lui sarà stato dalla | Serenità vostra ricevuto per gratissimo, et che ’l non essersi valsa | </w:t>
      </w:r>
    </w:p>
    <w:p w14:paraId="48AA5329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75r / </w:t>
      </w:r>
    </w:p>
    <w:p w14:paraId="494524C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per hora della sua persona non sarà nato da altro, che per | non esservi pronta occasione; ma che nel resto poteva | esser certo, che le Signorie vostre eccellentissime haverebbono fatto sempre | capitale della persona sua, et tenuto gran conto del suo | buon animo. Mostrò restar sodisfatto, et disse che non | haverebbe mancato di far ottima relatione a sua Maestà dell’|honorato trattamento, che haveva ricevuto dalle Signorie vostre eccellentissime | in ogni luoco del suo Stato. |</w:t>
      </w:r>
    </w:p>
    <w:p w14:paraId="7CA01F08" w14:textId="0AB532BF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Mentr’era per partire venne il signor ambasciator d’Inghilterra a dirgli | a Dio, et essendo vicina la mia habitatione all’alloggiamento | del signor Barone venne anco a mia visitatione, dicendomi | con maniera molto gratiosa, che si dichi</w:t>
      </w:r>
      <w:r w:rsidR="004778D6" w:rsidRPr="000640B5">
        <w:rPr>
          <w:rFonts w:ascii="Times New Roman" w:hAnsi="Times New Roman" w:cs="Times New Roman"/>
        </w:rPr>
        <w:t>arava meco, et | protestava a s</w:t>
      </w:r>
      <w:r w:rsidR="00AB7790">
        <w:rPr>
          <w:rFonts w:ascii="Times New Roman" w:hAnsi="Times New Roman" w:cs="Times New Roman"/>
        </w:rPr>
        <w:t>é</w:t>
      </w:r>
      <w:r w:rsidRPr="000640B5">
        <w:rPr>
          <w:rFonts w:ascii="Times New Roman" w:hAnsi="Times New Roman" w:cs="Times New Roman"/>
        </w:rPr>
        <w:t xml:space="preserve"> stesso, che questa non voleva, che fosse | visita formata: perché si ricercava maggior cerimonia | con un ministro della Republica; ma che essendo vicino non | haveva potuto contenersi condotto dall’affetto di non | venir a vedermi. Doppo qualche parole di reciproco | complimento mi disse, che ’l giorno innanti, et in quello | stesso punto gl’era stata</w:t>
      </w:r>
      <w:r w:rsidRPr="000640B5">
        <w:rPr>
          <w:rStyle w:val="FootnoteReference"/>
          <w:rFonts w:ascii="Times New Roman" w:hAnsi="Times New Roman" w:cs="Times New Roman"/>
        </w:rPr>
        <w:footnoteReference w:id="215"/>
      </w:r>
      <w:r w:rsidRPr="000640B5">
        <w:rPr>
          <w:rFonts w:ascii="Times New Roman" w:hAnsi="Times New Roman" w:cs="Times New Roman"/>
        </w:rPr>
        <w:t xml:space="preserve"> fatta instanza dal signor Barone |</w:t>
      </w:r>
      <w:r w:rsidR="0004460C" w:rsidRPr="000640B5">
        <w:rPr>
          <w:rFonts w:ascii="Times New Roman" w:hAnsi="Times New Roman" w:cs="Times New Roman"/>
        </w:rPr>
        <w:t xml:space="preserve"> </w:t>
      </w:r>
    </w:p>
    <w:p w14:paraId="25D3801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75v /</w:t>
      </w:r>
    </w:p>
    <w:p w14:paraId="3DE530A5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lastRenderedPageBreak/>
        <w:t>a pregarmi di raccomandar la sua persona alla Serenità vostra et | in ogni occorrenza assicurarla, che sempre lo troverà pronto | per</w:t>
      </w:r>
      <w:r w:rsidRPr="000640B5">
        <w:rPr>
          <w:rStyle w:val="FootnoteReference"/>
          <w:rFonts w:ascii="Times New Roman" w:hAnsi="Times New Roman" w:cs="Times New Roman"/>
        </w:rPr>
        <w:footnoteReference w:id="216"/>
      </w:r>
      <w:r w:rsidRPr="000640B5">
        <w:rPr>
          <w:rFonts w:ascii="Times New Roman" w:hAnsi="Times New Roman" w:cs="Times New Roman"/>
        </w:rPr>
        <w:t xml:space="preserve"> servirla, et in</w:t>
      </w:r>
      <w:r w:rsidR="009A38BA"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 xml:space="preserve">tanto non haverebbe mancato di far | ogni più compita relatione del gratioso trattamento che la | Serenità vostra gli haveva usato, et io gli promisi del farlo. | </w:t>
      </w:r>
    </w:p>
    <w:p w14:paraId="1C87F852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oppo entrò a dirmi, che stimava prudente consiglio, et | termine di buon governo l’essersi dalla Serenità vostra posto tempo | al levar genti dalli regni del Re suo signore mentr’ella | per la sua ordinaria bontà, et affetto al bene, et alla | quiete pu</w:t>
      </w:r>
      <w:r w:rsidR="00BD5B1E" w:rsidRPr="000640B5">
        <w:rPr>
          <w:rFonts w:ascii="Times New Roman" w:hAnsi="Times New Roman" w:cs="Times New Roman"/>
        </w:rPr>
        <w:t>blica non ricusa di trattar ogn</w:t>
      </w:r>
      <w:r w:rsidRPr="000640B5">
        <w:rPr>
          <w:rFonts w:ascii="Times New Roman" w:hAnsi="Times New Roman" w:cs="Times New Roman"/>
        </w:rPr>
        <w:t>hora, et dar | orrecchio alle propositioni d’accommodamento con l’arciduca | Ferdinando; che allhora sarebbe bene far essa levata | quando vi fosse una rottura aperta, o affatto persa | la speranza di venir ad alcuna buona conclusione col | mezo d’ufficii, et che bisognasse il sforzo delle genti, | le quali non potendo arrivar prima della vernata si | sarebbe in</w:t>
      </w:r>
      <w:r w:rsidR="009A38BA"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>tanto veduto quello, che portasse il temp[o] | et poi (occorrendo) esser pronti per la primaver[a.] | Poi soggiunse, che in ogni caso, che vostra Serenità tenesse |</w:t>
      </w:r>
    </w:p>
    <w:p w14:paraId="274E151E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76r / </w:t>
      </w:r>
    </w:p>
    <w:p w14:paraId="798CE3A1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pensiero di far genti inglesi le raccordava riverentemente | che stimava a proposito, ch’ella procurasse appresso | sua Maestà perché si contentasse di lasciar levar un reggi-|mento di questi soldati suoi sudditi, et inviarne | dal Regno altrettanti in concambio, credendo al | certo che sua Maestà non l’haverebbe negato; et così esso | reggimento ripartito nelle altre compagnie nuove | d’Inglesi, come essercitato haverebbe servito per metodo | et essempio ad esse; et sarebbon riuscite buone; ma | che il levar tutto il grosso da quella parte non era | servitio di vostra Serenità. Raccordò in questo caso, che qui | sarebbono stati molti bravi cavallieri, che sarebbono | andati al servitio, et che ’l signor colonello Horatio Ver | ne haveva sotto a lui di esperimentati, et bravi, che | haverebbono potuto servire; et andò parlando in | modo che ben m’accorsi, che Inglesi amano sé stessi, | et non hanno caro l’avanzamento de’ Scocesi; come ho | scoperto anco nel general Sicil, che parlando | della persona del Dinguel, andò toccando di |</w:t>
      </w:r>
    </w:p>
    <w:p w14:paraId="2D059F7C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76v / </w:t>
      </w:r>
    </w:p>
    <w:p w14:paraId="4BC42599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simili concetti. Io non lasciai di ringratiar esso signor Ambasciatore di | quanto haveva raccordato per servitio della Serenità vostra; assicurandolo, | che da lei sarebbe stato aggradito. Gratie etc. | </w:t>
      </w:r>
    </w:p>
    <w:p w14:paraId="3EE33859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2DF57909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Dall’Haye a’ 13 settembre 1616 | </w:t>
      </w:r>
    </w:p>
    <w:p w14:paraId="3D312BC8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i vostra Serenità |</w:t>
      </w:r>
    </w:p>
    <w:p w14:paraId="22696582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humilissimo, et devotissimo servitore |</w:t>
      </w:r>
    </w:p>
    <w:p w14:paraId="4067FB80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Christofforo Suriano |</w:t>
      </w:r>
    </w:p>
    <w:p w14:paraId="70283E14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52E28AA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77r / </w:t>
      </w:r>
    </w:p>
    <w:p w14:paraId="31048567" w14:textId="77777777" w:rsidR="00902099" w:rsidRPr="00902099" w:rsidRDefault="00902099" w:rsidP="00902099">
      <w:pPr>
        <w:jc w:val="both"/>
        <w:outlineLvl w:val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Blank page</w:t>
      </w:r>
    </w:p>
    <w:p w14:paraId="4BBB7A8C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725934EF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77v / </w:t>
      </w:r>
    </w:p>
    <w:p w14:paraId="63509A20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Al serenissimo principe di Venetia |</w:t>
      </w:r>
    </w:p>
    <w:p w14:paraId="2635ADA5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prima |</w:t>
      </w:r>
    </w:p>
    <w:p w14:paraId="74535B9E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3CEEC3F2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  <w:iCs/>
        </w:rPr>
      </w:pPr>
      <w:r w:rsidRPr="000640B5">
        <w:rPr>
          <w:rFonts w:ascii="Times New Roman" w:hAnsi="Times New Roman" w:cs="Times New Roman"/>
          <w:i/>
          <w:iCs/>
        </w:rPr>
        <w:t>Tracce di sigilli</w:t>
      </w:r>
    </w:p>
    <w:p w14:paraId="2EDFE505" w14:textId="77777777" w:rsidR="00587CE5" w:rsidRPr="000640B5" w:rsidRDefault="00587CE5" w:rsidP="0004460C">
      <w:pPr>
        <w:jc w:val="both"/>
        <w:rPr>
          <w:rFonts w:ascii="Times New Roman" w:hAnsi="Times New Roman" w:cs="Times New Roman"/>
        </w:rPr>
      </w:pPr>
    </w:p>
    <w:p w14:paraId="5E61BCF1" w14:textId="77777777" w:rsidR="00A43C47" w:rsidRPr="000640B5" w:rsidRDefault="00587CE5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Regesto antico</w:t>
      </w:r>
    </w:p>
    <w:p w14:paraId="669A585E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77vC / </w:t>
      </w:r>
    </w:p>
    <w:p w14:paraId="4A3D00CA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13 settembre 1616 ricevute 5 ottobre |</w:t>
      </w:r>
    </w:p>
    <w:p w14:paraId="21541BC7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Secretario Surian dall’Haya | </w:t>
      </w:r>
    </w:p>
    <w:p w14:paraId="32BA6554" w14:textId="77777777" w:rsidR="00A43C47" w:rsidRPr="003F72A8" w:rsidRDefault="00A43C47" w:rsidP="0004460C">
      <w:pPr>
        <w:jc w:val="both"/>
        <w:rPr>
          <w:rFonts w:ascii="Times New Roman" w:hAnsi="Times New Roman" w:cs="Times New Roman"/>
        </w:rPr>
      </w:pPr>
      <w:r w:rsidRPr="003F72A8">
        <w:rPr>
          <w:rFonts w:ascii="Times New Roman" w:hAnsi="Times New Roman" w:cs="Times New Roman"/>
        </w:rPr>
        <w:t>prima |</w:t>
      </w:r>
    </w:p>
    <w:p w14:paraId="33CE1EA9" w14:textId="77777777" w:rsidR="00A43C47" w:rsidRPr="003F72A8" w:rsidRDefault="00A43C47" w:rsidP="0004460C">
      <w:pPr>
        <w:jc w:val="both"/>
        <w:rPr>
          <w:rFonts w:ascii="Times New Roman" w:hAnsi="Times New Roman" w:cs="Times New Roman"/>
        </w:rPr>
      </w:pPr>
    </w:p>
    <w:p w14:paraId="057AF664" w14:textId="77777777" w:rsidR="00A43C47" w:rsidRPr="003F72A8" w:rsidRDefault="00A43C47" w:rsidP="0004460C">
      <w:pPr>
        <w:jc w:val="both"/>
        <w:rPr>
          <w:rFonts w:ascii="Times New Roman" w:hAnsi="Times New Roman" w:cs="Times New Roman"/>
        </w:rPr>
      </w:pPr>
      <w:r w:rsidRPr="003F72A8">
        <w:rPr>
          <w:rFonts w:ascii="Times New Roman" w:hAnsi="Times New Roman" w:cs="Times New Roman"/>
        </w:rPr>
        <w:t xml:space="preserve">L. SS. </w:t>
      </w:r>
      <w:r w:rsidR="00535214" w:rsidRPr="003F72A8">
        <w:rPr>
          <w:rFonts w:ascii="Times New Roman" w:hAnsi="Times New Roman" w:cs="Times New Roman"/>
        </w:rPr>
        <w:t>R. |</w:t>
      </w:r>
    </w:p>
    <w:p w14:paraId="1B9A7F64" w14:textId="77777777" w:rsidR="00CF2F34" w:rsidRPr="003F72A8" w:rsidRDefault="00A43C47" w:rsidP="00CF2F34">
      <w:pPr>
        <w:contextualSpacing/>
        <w:rPr>
          <w:rFonts w:ascii="Times New Roman" w:hAnsi="Times New Roman" w:cs="Times New Roman"/>
          <w:color w:val="000000" w:themeColor="text1"/>
        </w:rPr>
      </w:pPr>
      <w:r w:rsidRPr="003F72A8">
        <w:rPr>
          <w:rFonts w:ascii="Times New Roman" w:hAnsi="Times New Roman" w:cs="Times New Roman"/>
        </w:rPr>
        <w:br w:type="page"/>
      </w:r>
      <w:r w:rsidR="00CF2F34" w:rsidRPr="003F72A8">
        <w:rPr>
          <w:rFonts w:ascii="Times New Roman" w:hAnsi="Times New Roman" w:cs="Times New Roman"/>
          <w:color w:val="000000" w:themeColor="text1"/>
        </w:rPr>
        <w:lastRenderedPageBreak/>
        <w:t>/START LETTER/</w:t>
      </w:r>
    </w:p>
    <w:p w14:paraId="594B0842" w14:textId="1115F234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n. 55</w:t>
      </w:r>
    </w:p>
    <w:p w14:paraId="2E88B314" w14:textId="77777777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Allegato I al n. 56 (cc. 178r-179v; decodifica di cc. 180r-183v)</w:t>
      </w:r>
    </w:p>
    <w:p w14:paraId="4D4ADDB5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4C28419E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78r / </w:t>
      </w:r>
    </w:p>
    <w:p w14:paraId="3F6A3492" w14:textId="289C8585" w:rsidR="00A43C47" w:rsidRPr="000640B5" w:rsidRDefault="00A43C47" w:rsidP="0004460C">
      <w:pPr>
        <w:rPr>
          <w:rFonts w:ascii="Times New Roman" w:hAnsi="Times New Roman" w:cs="Times New Roman"/>
          <w:bCs/>
          <w:i/>
          <w:color w:val="000000"/>
        </w:rPr>
      </w:pPr>
      <w:r w:rsidRPr="000640B5">
        <w:rPr>
          <w:rFonts w:ascii="Times New Roman" w:hAnsi="Times New Roman" w:cs="Times New Roman"/>
          <w:bCs/>
          <w:i/>
          <w:color w:val="000000"/>
        </w:rPr>
        <w:t>Segue decodifica di testo cifrato</w:t>
      </w:r>
    </w:p>
    <w:p w14:paraId="686FADA3" w14:textId="77777777" w:rsidR="00A43C47" w:rsidRPr="000640B5" w:rsidRDefault="00A43C47" w:rsidP="0004460C">
      <w:pPr>
        <w:rPr>
          <w:rFonts w:ascii="Times New Roman" w:hAnsi="Times New Roman" w:cs="Times New Roman"/>
          <w:bCs/>
          <w:color w:val="000000"/>
          <w:vertAlign w:val="superscript"/>
        </w:rPr>
      </w:pPr>
    </w:p>
    <w:p w14:paraId="0A501668" w14:textId="4A0D83C0" w:rsidR="00875EBF" w:rsidRPr="00637649" w:rsidRDefault="00A43C47" w:rsidP="0004460C">
      <w:pPr>
        <w:jc w:val="both"/>
        <w:rPr>
          <w:rFonts w:ascii="Times New Roman" w:hAnsi="Times New Roman" w:cs="Times New Roman"/>
          <w:lang w:val="nl-BE"/>
        </w:rPr>
      </w:pPr>
      <w:r w:rsidRPr="00637649">
        <w:rPr>
          <w:rFonts w:ascii="Times New Roman" w:hAnsi="Times New Roman" w:cs="Times New Roman"/>
          <w:lang w:val="nl-BE"/>
        </w:rPr>
        <w:t>/ 178v</w:t>
      </w:r>
      <w:r w:rsidR="00875EBF" w:rsidRPr="00637649">
        <w:rPr>
          <w:rFonts w:ascii="Times New Roman" w:hAnsi="Times New Roman" w:cs="Times New Roman"/>
          <w:lang w:val="nl-BE"/>
        </w:rPr>
        <w:t xml:space="preserve"> /</w:t>
      </w:r>
    </w:p>
    <w:p w14:paraId="1B09C86D" w14:textId="77777777" w:rsidR="00875EBF" w:rsidRPr="00637649" w:rsidRDefault="00875EBF" w:rsidP="00875EBF">
      <w:pPr>
        <w:jc w:val="both"/>
        <w:outlineLvl w:val="0"/>
        <w:rPr>
          <w:rFonts w:ascii="Times New Roman" w:hAnsi="Times New Roman" w:cs="Times New Roman"/>
          <w:b/>
          <w:bCs/>
          <w:lang w:val="nl-BE"/>
        </w:rPr>
      </w:pPr>
      <w:r w:rsidRPr="00637649">
        <w:rPr>
          <w:rFonts w:ascii="Times New Roman" w:hAnsi="Times New Roman" w:cs="Times New Roman"/>
          <w:b/>
          <w:bCs/>
          <w:lang w:val="nl-BE"/>
        </w:rPr>
        <w:t>Blank page</w:t>
      </w:r>
    </w:p>
    <w:p w14:paraId="555AE4D6" w14:textId="77777777" w:rsidR="00875EBF" w:rsidRPr="00637649" w:rsidRDefault="00875EBF" w:rsidP="0004460C">
      <w:pPr>
        <w:jc w:val="both"/>
        <w:rPr>
          <w:rFonts w:ascii="Times New Roman" w:hAnsi="Times New Roman" w:cs="Times New Roman"/>
          <w:lang w:val="nl-BE"/>
        </w:rPr>
      </w:pPr>
    </w:p>
    <w:p w14:paraId="0570AB07" w14:textId="69B98593" w:rsidR="00875EBF" w:rsidRPr="00637649" w:rsidRDefault="00875EBF" w:rsidP="0004460C">
      <w:pPr>
        <w:jc w:val="both"/>
        <w:rPr>
          <w:rFonts w:ascii="Times New Roman" w:hAnsi="Times New Roman" w:cs="Times New Roman"/>
          <w:lang w:val="nl-BE"/>
        </w:rPr>
      </w:pPr>
      <w:r w:rsidRPr="00637649">
        <w:rPr>
          <w:rFonts w:ascii="Times New Roman" w:hAnsi="Times New Roman" w:cs="Times New Roman"/>
          <w:lang w:val="nl-BE"/>
        </w:rPr>
        <w:t>/ 179r /</w:t>
      </w:r>
    </w:p>
    <w:p w14:paraId="6406596F" w14:textId="77777777" w:rsidR="00875EBF" w:rsidRPr="00637649" w:rsidRDefault="00875EBF" w:rsidP="00875EBF">
      <w:pPr>
        <w:jc w:val="both"/>
        <w:outlineLvl w:val="0"/>
        <w:rPr>
          <w:rFonts w:ascii="Times New Roman" w:hAnsi="Times New Roman" w:cs="Times New Roman"/>
          <w:b/>
          <w:bCs/>
          <w:lang w:val="nl-BE"/>
        </w:rPr>
      </w:pPr>
      <w:r w:rsidRPr="00637649">
        <w:rPr>
          <w:rFonts w:ascii="Times New Roman" w:hAnsi="Times New Roman" w:cs="Times New Roman"/>
          <w:b/>
          <w:bCs/>
          <w:lang w:val="nl-BE"/>
        </w:rPr>
        <w:t>Blank page</w:t>
      </w:r>
    </w:p>
    <w:p w14:paraId="708CC8F5" w14:textId="77777777" w:rsidR="00875EBF" w:rsidRPr="00637649" w:rsidRDefault="00875EBF" w:rsidP="0004460C">
      <w:pPr>
        <w:jc w:val="both"/>
        <w:rPr>
          <w:rFonts w:ascii="Times New Roman" w:hAnsi="Times New Roman" w:cs="Times New Roman"/>
          <w:lang w:val="nl-BE"/>
        </w:rPr>
      </w:pPr>
    </w:p>
    <w:p w14:paraId="1F6535EF" w14:textId="5C01C3AA" w:rsidR="00A43C47" w:rsidRPr="000640B5" w:rsidRDefault="00875EBF" w:rsidP="0004460C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 </w:t>
      </w:r>
      <w:r w:rsidR="00D04295" w:rsidRPr="000640B5">
        <w:rPr>
          <w:rFonts w:ascii="Times New Roman" w:hAnsi="Times New Roman" w:cs="Times New Roman"/>
        </w:rPr>
        <w:t>179v</w:t>
      </w:r>
      <w:r w:rsidR="00A43C47" w:rsidRPr="000640B5">
        <w:rPr>
          <w:rFonts w:ascii="Times New Roman" w:hAnsi="Times New Roman" w:cs="Times New Roman"/>
        </w:rPr>
        <w:t xml:space="preserve"> /</w:t>
      </w:r>
    </w:p>
    <w:p w14:paraId="7D06322B" w14:textId="77777777" w:rsidR="00875EBF" w:rsidRDefault="00875EBF" w:rsidP="00875EBF">
      <w:pPr>
        <w:jc w:val="both"/>
        <w:outlineLvl w:val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lank page</w:t>
      </w:r>
    </w:p>
    <w:p w14:paraId="08D2E500" w14:textId="353CEABD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</w:p>
    <w:p w14:paraId="1DA7D5F1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 xml:space="preserve"> </w:t>
      </w:r>
    </w:p>
    <w:p w14:paraId="4AC74715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59FEC3DF" w14:textId="77777777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n. 56</w:t>
      </w:r>
    </w:p>
    <w:p w14:paraId="1DAD3AA6" w14:textId="77777777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13 settembre 1616, </w:t>
      </w:r>
      <w:r w:rsidR="00D04295" w:rsidRPr="000640B5">
        <w:rPr>
          <w:rFonts w:ascii="Times New Roman" w:hAnsi="Times New Roman" w:cs="Times New Roman"/>
        </w:rPr>
        <w:t>L’Aia (cc. 180r-183v)</w:t>
      </w:r>
    </w:p>
    <w:p w14:paraId="19AFB6B8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05015E1B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80r /</w:t>
      </w:r>
    </w:p>
    <w:p w14:paraId="2083DA32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2</w:t>
      </w:r>
      <w:r w:rsidRPr="000640B5">
        <w:rPr>
          <w:rFonts w:ascii="Times New Roman" w:hAnsi="Times New Roman" w:cs="Times New Roman"/>
          <w:vertAlign w:val="superscript"/>
        </w:rPr>
        <w:t xml:space="preserve">da </w:t>
      </w:r>
      <w:r w:rsidRPr="000640B5">
        <w:rPr>
          <w:rFonts w:ascii="Times New Roman" w:hAnsi="Times New Roman" w:cs="Times New Roman"/>
        </w:rPr>
        <w:t>|</w:t>
      </w:r>
    </w:p>
    <w:p w14:paraId="7D568654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7B6C405E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Serenissimo Principe |</w:t>
      </w:r>
    </w:p>
    <w:p w14:paraId="02EE6018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continuo colla mia devota riverenza a ricever le lettere sue de’ 18 | 20 et 23 del passato. Valeromi dell’informationi, et servirà | per mia sola notitia quello è stato proposto dall’ambasciator del signor | Granduca nella corte di Praga, et mi governerò coi concetti | delle Signorie vostre eccellentissime espressi nella risposta data al signor ambasciator | Wton sopra la </w:t>
      </w:r>
      <w:r w:rsidRPr="000640B5">
        <w:rPr>
          <w:rFonts w:ascii="Times New Roman" w:hAnsi="Times New Roman" w:cs="Times New Roman"/>
          <w:i/>
        </w:rPr>
        <w:t>propositione</w:t>
      </w:r>
      <w:r w:rsidR="00BC652C" w:rsidRPr="000640B5">
        <w:rPr>
          <w:rStyle w:val="FootnoteReference"/>
          <w:rFonts w:ascii="Times New Roman" w:hAnsi="Times New Roman" w:cs="Times New Roman"/>
        </w:rPr>
        <w:footnoteReference w:id="217"/>
      </w:r>
      <w:r w:rsidRPr="000640B5">
        <w:rPr>
          <w:rFonts w:ascii="Times New Roman" w:hAnsi="Times New Roman" w:cs="Times New Roman"/>
          <w:i/>
        </w:rPr>
        <w:t xml:space="preserve"> di colleganza</w:t>
      </w:r>
      <w:r w:rsidRPr="000640B5">
        <w:rPr>
          <w:rFonts w:ascii="Times New Roman" w:hAnsi="Times New Roman" w:cs="Times New Roman"/>
        </w:rPr>
        <w:t xml:space="preserve"> | quando me ne fosse promosso alcun ragionamento. | </w:t>
      </w:r>
    </w:p>
    <w:p w14:paraId="0DE93BA2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</w:rPr>
        <w:t xml:space="preserve">Qui non vi è stato chi espressamente mi habbi parlato in questo | proposito, ben so essersi discorso tra particolari, che oltre il | concetto, che prima si hebbe, che fossi stato commandato | da vostra Serenità di passarmene qui per far levata di gente, | che potesse servire la mia venuta </w:t>
      </w:r>
      <w:r w:rsidRPr="000640B5">
        <w:rPr>
          <w:rFonts w:ascii="Times New Roman" w:hAnsi="Times New Roman" w:cs="Times New Roman"/>
          <w:i/>
        </w:rPr>
        <w:t>per</w:t>
      </w:r>
      <w:r w:rsidRPr="000640B5">
        <w:rPr>
          <w:rStyle w:val="FootnoteReference"/>
          <w:rFonts w:ascii="Times New Roman" w:hAnsi="Times New Roman" w:cs="Times New Roman"/>
        </w:rPr>
        <w:footnoteReference w:id="218"/>
      </w:r>
      <w:r w:rsidRPr="000640B5">
        <w:rPr>
          <w:rFonts w:ascii="Times New Roman" w:hAnsi="Times New Roman" w:cs="Times New Roman"/>
          <w:i/>
        </w:rPr>
        <w:t xml:space="preserve"> trattar qualche aleanza tra lei, et questa | Republica, ma che si era anco considerato, ch’ella | difficilmente vi si condurrebbe per la qualità di | questi Stati, lontani dal dominio di lei, et perché | sono sottoposti a repentini travagli, né dall’altro | canto potrebbe per tali rispetti ricever con | prontezza aiuti necessarii di genti, et malamente | de’ dinari, mentre questi popoli hanno bisogno delle | une, et </w:t>
      </w:r>
    </w:p>
    <w:p w14:paraId="47A17132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80v / </w:t>
      </w:r>
    </w:p>
    <w:p w14:paraId="1780769D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  <w:i/>
        </w:rPr>
        <w:t>degl’altri per sé stessi. |</w:t>
      </w:r>
      <w:r w:rsidR="0004460C" w:rsidRPr="000640B5">
        <w:rPr>
          <w:rFonts w:ascii="Times New Roman" w:hAnsi="Times New Roman" w:cs="Times New Roman"/>
        </w:rPr>
        <w:t xml:space="preserve"> </w:t>
      </w:r>
    </w:p>
    <w:p w14:paraId="36532AA5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Non devo a questo proposito tralasciar di significar alla Serenità vostra | che il signor ambasciator d’Inghilterra quando fu a vedermi disse (non credo mosso da sé)</w:t>
      </w:r>
      <w:r w:rsidRPr="000640B5">
        <w:rPr>
          <w:rStyle w:val="FootnoteReference"/>
          <w:rFonts w:ascii="Times New Roman" w:hAnsi="Times New Roman" w:cs="Times New Roman"/>
        </w:rPr>
        <w:footnoteReference w:id="219"/>
      </w:r>
      <w:r w:rsidRPr="000640B5">
        <w:rPr>
          <w:rFonts w:ascii="Times New Roman" w:hAnsi="Times New Roman" w:cs="Times New Roman"/>
        </w:rPr>
        <w:t xml:space="preserve"> che | questi signori mostravano desiderio di sapere se vostra Serenità havesse | pensiero di fermar un giorno un’ordinaria residenza | appresso loro: perché essi ancora haverebbono corrisposto, col | mandar uno de’ suoi a resieder appresso di lei, che sarebbe | stato per conservare, et avanzare una più perfetta | corrispondenza, et buona intelligenza; et andò parlando | in modo, che mostrò desiderio di cavar da me alcuna | cosa; et io stando sopra generali non gli dissi altro, se non | che la Serenità vostra mi haveva inviato qui per </w:t>
      </w:r>
      <w:r w:rsidRPr="000640B5">
        <w:rPr>
          <w:rFonts w:ascii="Times New Roman" w:hAnsi="Times New Roman" w:cs="Times New Roman"/>
        </w:rPr>
        <w:lastRenderedPageBreak/>
        <w:t xml:space="preserve">dimostratione | di confidenza, et che mi sarei trattenuto sino ad altro | suo ordine non sapendo ciò, ch’ella havesse in intentione. | </w:t>
      </w:r>
    </w:p>
    <w:p w14:paraId="2F97CBF7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Oltre le prime lettere, che ’l signor ambasciator di Francia ha ricevute | dal Re con l’avviso della ritentione del signor principe di | Condè, non si sa che ne habbi havute d’altre; anzi dice | tenere, che i passi restavano chiusi. | </w:t>
      </w:r>
    </w:p>
    <w:p w14:paraId="6D789C44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Essendo già passati otto giorni dal primo avviso questi | signori stano molto meravigliati di non haver sopra ciò | alcuna nuova da Parigi dal suo Ambasciatore, et pur lo | tengono per diligentissimo ministro nell’avvisar le cose; |</w:t>
      </w:r>
    </w:p>
    <w:p w14:paraId="470FDF3A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81r / </w:t>
      </w:r>
    </w:p>
    <w:p w14:paraId="46F39E18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et per tanto non resta in loro il solo presuposito, o timore, che | alle frontiere siano state intercette le lettere; ma mi viene | detto, che suspettano, che ’l medesimo corriero venuto all’Ambasciatore | qui residente l’habbi portate, et che siano trattenute per | qualche rispetto. | </w:t>
      </w:r>
    </w:p>
    <w:p w14:paraId="0B04D96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Qui l’universale chiama l’atto fatto col Principe di levarli | la spada, et arrestarlo, violente, lontano dalla credenza, | né mai udito in alcuna historia per essempio; et ha | paura di qualche rivolta; ma li Francesi in particolare | che sono qui par che non ne temino mentre quelli della | religione riformata non si muovino non havendone | occasione per non esser stato trattenuto alcuno della loro | religione, chiamando prudente consiglio quello della Regina | di haversi assicurata della persona del Principe, et lasciati | uscire gl’altri tenuti da questi Francesi di poca auttorità | quando gl’ugonotti del </w:t>
      </w:r>
      <w:r w:rsidR="009E51BB" w:rsidRPr="000640B5">
        <w:rPr>
          <w:rFonts w:ascii="Times New Roman" w:hAnsi="Times New Roman" w:cs="Times New Roman"/>
        </w:rPr>
        <w:t>R</w:t>
      </w:r>
      <w:r w:rsidRPr="000640B5">
        <w:rPr>
          <w:rFonts w:ascii="Times New Roman" w:hAnsi="Times New Roman" w:cs="Times New Roman"/>
        </w:rPr>
        <w:t xml:space="preserve">egno non gl’assistino. | </w:t>
      </w:r>
    </w:p>
    <w:p w14:paraId="5414563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Io credo che da più sicuro luoco vostra Serenità haverà intesa | la riduttione de’ principi dell’Unione in quello di Sassonia, | ove s’è trovato anco presente quel Duca, il qual si tiene | per certo, che si dichiarerà</w:t>
      </w:r>
      <w:r w:rsidRPr="000640B5">
        <w:rPr>
          <w:rStyle w:val="FootnoteReference"/>
          <w:rFonts w:ascii="Times New Roman" w:hAnsi="Times New Roman" w:cs="Times New Roman"/>
        </w:rPr>
        <w:footnoteReference w:id="220"/>
      </w:r>
      <w:r w:rsidRPr="000640B5">
        <w:rPr>
          <w:rFonts w:ascii="Times New Roman" w:hAnsi="Times New Roman" w:cs="Times New Roman"/>
        </w:rPr>
        <w:t xml:space="preserve"> dell’Unione, vedendo sempre | più mancarsegli della parola. Non ho saputo altro | particolare del negotiato: perché chi ne scrive avvisa | </w:t>
      </w:r>
    </w:p>
    <w:p w14:paraId="2B3BB4F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81v / </w:t>
      </w:r>
    </w:p>
    <w:p w14:paraId="2C99A0A0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solamente, ch’erano ridotti; et io lo significo alla Serenità vostra per solo | incontro. | </w:t>
      </w:r>
    </w:p>
    <w:p w14:paraId="1CB3E581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Mi viene detto, che da’ Spagnuoli si pensa alla prorogatione | della tregua con questi stati, et che gl’arciduchi hab-|bino fatto intender il pensiero, et che saranno pronti | ad inviar commissarii; ma mi viene anco affermato | che questi signori habbino consigliato di risponder, che | li commissarii non vengano senza portar con essi loro | un’assicuranza sottoscritta, et sigillata dal re di Spagna | et da sue Altezze di non haver durante la tregua a | tentar alcuna cosa contra elettori, duchi,</w:t>
      </w:r>
      <w:r w:rsidRPr="000640B5">
        <w:rPr>
          <w:rStyle w:val="FootnoteReference"/>
          <w:rFonts w:ascii="Times New Roman" w:hAnsi="Times New Roman" w:cs="Times New Roman"/>
        </w:rPr>
        <w:footnoteReference w:id="221"/>
      </w:r>
      <w:r w:rsidRPr="000640B5">
        <w:rPr>
          <w:rFonts w:ascii="Times New Roman" w:hAnsi="Times New Roman" w:cs="Times New Roman"/>
        </w:rPr>
        <w:t xml:space="preserve"> | città libere, et altri principi, che sono in unione, et in | colleganza colli Stati Generali; che con questa sarà | ascoltata la loro propositione per venir poi a quella | risolutione, che sarà stimata più propria. | </w:t>
      </w:r>
    </w:p>
    <w:p w14:paraId="3C78555D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Il gentilhuomo del signor duca di Wirtimbergh, che partì in | diligenza per Londra (come scrissi riverentemente con le | mie precedenti) andava con l’avviso a quella Maestà | delle genti borgognone che in buon numero si trovavano | nel paese di Monbelgard contado di esso Duca, et si erano | lasciate intender di voler alloggiare, et forse svernar | in detto paese. Di che haverà la Serenità vostra havuto avviso |</w:t>
      </w:r>
    </w:p>
    <w:p w14:paraId="6F6F9FE8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82r /</w:t>
      </w:r>
    </w:p>
    <w:p w14:paraId="2856804B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da più vicino luoco, havendo esso duca di Wirtimbergh dato | conto di ciò per quanto intendo ad ognuno de’ suoi confe-|derati. | </w:t>
      </w:r>
    </w:p>
    <w:p w14:paraId="19847E36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Io sto attendendo le sue prudentissime commissioni o per restar | sollevato di qua, come l’ho già humilmente supplicata; o | almeno se stima bene, et che così comporti il servitio publico | che mi trattenghi ancora per qualche poco spatio di | tempo d’esser aiutato nella mia povera fortuna, mentre | col desiderio, che ho servendo di sostentar la dignità, et | riputatione di quella serenissima Republica nella vista di tanti | ministri de’ principi, et signori principali, che sono in questo | luoco, et arrivano quotidianamente, contende la povertà | del mio stato, che non mi permette di poter far di quelle | cose, che sono honestamente necessarie senza l’aiuto della Serenità vostra | et pur veggo non poter far di meno per honorevolezza publica | di non tener carrozza, et far altre spese, che vano in | consequenza, </w:t>
      </w:r>
      <w:r w:rsidRPr="000640B5">
        <w:rPr>
          <w:rFonts w:ascii="Times New Roman" w:hAnsi="Times New Roman" w:cs="Times New Roman"/>
        </w:rPr>
        <w:lastRenderedPageBreak/>
        <w:t>non havendo dall’altro canto alcuna cosa | di mia propria fortuna; ma quel solo, che mi viene | contribuito dalla sua munificenza. Questa l’ho pro-|vata del continuo nella mia persona</w:t>
      </w:r>
      <w:r w:rsidRPr="000640B5">
        <w:rPr>
          <w:rStyle w:val="FootnoteReference"/>
          <w:rFonts w:ascii="Times New Roman" w:hAnsi="Times New Roman" w:cs="Times New Roman"/>
        </w:rPr>
        <w:footnoteReference w:id="222"/>
      </w:r>
      <w:r w:rsidRPr="000640B5">
        <w:rPr>
          <w:rFonts w:ascii="Times New Roman" w:hAnsi="Times New Roman" w:cs="Times New Roman"/>
        </w:rPr>
        <w:t xml:space="preserve"> nei luochi | ove mi sono trovato di suo commandamento, me la prometto | anco molto più al presente, et in questo paese, ove |</w:t>
      </w:r>
      <w:r w:rsidR="0004460C" w:rsidRPr="000640B5">
        <w:rPr>
          <w:rFonts w:ascii="Times New Roman" w:hAnsi="Times New Roman" w:cs="Times New Roman"/>
        </w:rPr>
        <w:t xml:space="preserve"> </w:t>
      </w:r>
    </w:p>
    <w:p w14:paraId="0AEAA39B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82v / </w:t>
      </w:r>
    </w:p>
    <w:p w14:paraId="66931772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il prezzo delle cose, è gravissimo, et dispendioso; et vorrà che io godi | dell’istessa benignità, che ha usata con altri, non havendo</w:t>
      </w:r>
      <w:r w:rsidRPr="000640B5">
        <w:rPr>
          <w:rStyle w:val="FootnoteReference"/>
          <w:rFonts w:ascii="Times New Roman" w:hAnsi="Times New Roman" w:cs="Times New Roman"/>
        </w:rPr>
        <w:footnoteReference w:id="223"/>
      </w:r>
      <w:r w:rsidRPr="000640B5">
        <w:rPr>
          <w:rFonts w:ascii="Times New Roman" w:hAnsi="Times New Roman" w:cs="Times New Roman"/>
        </w:rPr>
        <w:t xml:space="preserve"> io | per mettermi ad ordine in questo luoco, levar casa, et far altre | spese havuta alcuna cosa; com’è ben noto alle Signorie vostre | eccellentissime. Gratie etc. |</w:t>
      </w:r>
    </w:p>
    <w:p w14:paraId="33F75BB6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33863327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Dall’Haye a’ 13 settembre 1616 | </w:t>
      </w:r>
    </w:p>
    <w:p w14:paraId="3E65376F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i vostra Serenità |</w:t>
      </w:r>
    </w:p>
    <w:p w14:paraId="4C0C761D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humilissimo, et devotissimo servitore |</w:t>
      </w:r>
    </w:p>
    <w:p w14:paraId="151C19BE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Christofforo Suriano |</w:t>
      </w:r>
    </w:p>
    <w:p w14:paraId="72145461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10F5FC96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83r / </w:t>
      </w:r>
    </w:p>
    <w:p w14:paraId="157E9264" w14:textId="77777777" w:rsidR="00902099" w:rsidRPr="00902099" w:rsidRDefault="00902099" w:rsidP="00902099">
      <w:pPr>
        <w:jc w:val="both"/>
        <w:outlineLvl w:val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Blank page</w:t>
      </w:r>
    </w:p>
    <w:p w14:paraId="1F6335F1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3C191CF7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83v / </w:t>
      </w:r>
    </w:p>
    <w:p w14:paraId="2A791556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Al serenissimo principe di Venetia |</w:t>
      </w:r>
    </w:p>
    <w:p w14:paraId="02344369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2</w:t>
      </w:r>
      <w:r w:rsidRPr="000640B5">
        <w:rPr>
          <w:rFonts w:ascii="Times New Roman" w:hAnsi="Times New Roman" w:cs="Times New Roman"/>
          <w:vertAlign w:val="superscript"/>
        </w:rPr>
        <w:t>da</w:t>
      </w:r>
      <w:r w:rsidRPr="000640B5">
        <w:rPr>
          <w:rFonts w:ascii="Times New Roman" w:hAnsi="Times New Roman" w:cs="Times New Roman"/>
        </w:rPr>
        <w:t xml:space="preserve"> |</w:t>
      </w:r>
    </w:p>
    <w:p w14:paraId="2A0ACB58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7B27AB49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  <w:iCs/>
        </w:rPr>
      </w:pPr>
      <w:r w:rsidRPr="000640B5">
        <w:rPr>
          <w:rFonts w:ascii="Times New Roman" w:hAnsi="Times New Roman" w:cs="Times New Roman"/>
          <w:i/>
          <w:iCs/>
        </w:rPr>
        <w:t>Tracce di sigilli</w:t>
      </w:r>
    </w:p>
    <w:p w14:paraId="3BE308D4" w14:textId="77777777" w:rsidR="001129FA" w:rsidRPr="000640B5" w:rsidRDefault="001129FA" w:rsidP="0004460C">
      <w:pPr>
        <w:jc w:val="both"/>
        <w:rPr>
          <w:rFonts w:ascii="Times New Roman" w:hAnsi="Times New Roman" w:cs="Times New Roman"/>
          <w:i/>
          <w:iCs/>
        </w:rPr>
      </w:pPr>
    </w:p>
    <w:p w14:paraId="0FD689DB" w14:textId="77777777" w:rsidR="00A43C47" w:rsidRPr="000640B5" w:rsidRDefault="001129FA" w:rsidP="0004460C">
      <w:pPr>
        <w:jc w:val="both"/>
        <w:rPr>
          <w:rFonts w:ascii="Times New Roman" w:hAnsi="Times New Roman" w:cs="Times New Roman"/>
          <w:i/>
          <w:iCs/>
        </w:rPr>
      </w:pPr>
      <w:r w:rsidRPr="000640B5">
        <w:rPr>
          <w:rFonts w:ascii="Times New Roman" w:hAnsi="Times New Roman" w:cs="Times New Roman"/>
          <w:i/>
          <w:iCs/>
        </w:rPr>
        <w:t>Regesto antico</w:t>
      </w:r>
    </w:p>
    <w:p w14:paraId="34734C0F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83vC / </w:t>
      </w:r>
    </w:p>
    <w:p w14:paraId="4639A97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13 settembre 1616 ricevute 5 ottobre |</w:t>
      </w:r>
    </w:p>
    <w:p w14:paraId="2D267DFD" w14:textId="27061B5F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Secretario Surian dall’Haia 2</w:t>
      </w:r>
      <w:r w:rsidRPr="000640B5">
        <w:rPr>
          <w:rFonts w:ascii="Times New Roman" w:hAnsi="Times New Roman" w:cs="Times New Roman"/>
          <w:vertAlign w:val="superscript"/>
        </w:rPr>
        <w:t>a</w:t>
      </w:r>
      <w:r w:rsidRPr="000640B5">
        <w:rPr>
          <w:rFonts w:ascii="Times New Roman" w:hAnsi="Times New Roman" w:cs="Times New Roman"/>
        </w:rPr>
        <w:t xml:space="preserve"> |</w:t>
      </w:r>
    </w:p>
    <w:p w14:paraId="38BC2B40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25D41603" w14:textId="77777777" w:rsidR="00740AF4" w:rsidRPr="00902099" w:rsidRDefault="00A43C47" w:rsidP="0004460C">
      <w:pPr>
        <w:jc w:val="both"/>
        <w:rPr>
          <w:rFonts w:ascii="Times New Roman" w:hAnsi="Times New Roman" w:cs="Times New Roman"/>
          <w:lang w:val="en-GB"/>
        </w:rPr>
      </w:pPr>
      <w:r w:rsidRPr="00902099">
        <w:rPr>
          <w:rFonts w:ascii="Times New Roman" w:hAnsi="Times New Roman" w:cs="Times New Roman"/>
          <w:lang w:val="en-GB"/>
        </w:rPr>
        <w:t xml:space="preserve">L. SS. </w:t>
      </w:r>
      <w:r w:rsidR="00535214" w:rsidRPr="00902099">
        <w:rPr>
          <w:rFonts w:ascii="Times New Roman" w:hAnsi="Times New Roman" w:cs="Times New Roman"/>
          <w:lang w:val="en-GB"/>
        </w:rPr>
        <w:t>R. |</w:t>
      </w:r>
    </w:p>
    <w:p w14:paraId="545D29CF" w14:textId="77777777" w:rsidR="00740AF4" w:rsidRPr="000C64E3" w:rsidRDefault="00740AF4" w:rsidP="0004460C">
      <w:pPr>
        <w:jc w:val="both"/>
        <w:rPr>
          <w:rFonts w:ascii="Times New Roman" w:hAnsi="Times New Roman" w:cs="Times New Roman"/>
          <w:lang w:val="en-GB"/>
        </w:rPr>
        <w:sectPr w:rsidR="00740AF4" w:rsidRPr="000C64E3" w:rsidSect="00B94DD0">
          <w:headerReference w:type="default" r:id="rId10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11F96453" w14:textId="77777777" w:rsidR="00CF2F34" w:rsidRPr="00902099" w:rsidRDefault="00CF2F34" w:rsidP="00CF2F34">
      <w:pPr>
        <w:contextualSpacing/>
        <w:rPr>
          <w:rFonts w:ascii="Times New Roman" w:hAnsi="Times New Roman" w:cs="Times New Roman"/>
          <w:color w:val="000000" w:themeColor="text1"/>
          <w:lang w:val="en-GB"/>
        </w:rPr>
      </w:pPr>
      <w:r w:rsidRPr="00902099">
        <w:rPr>
          <w:rFonts w:ascii="Times New Roman" w:hAnsi="Times New Roman" w:cs="Times New Roman"/>
          <w:color w:val="000000" w:themeColor="text1"/>
          <w:lang w:val="en-GB"/>
        </w:rPr>
        <w:lastRenderedPageBreak/>
        <w:t>/START LETTER/</w:t>
      </w:r>
    </w:p>
    <w:p w14:paraId="1519D74C" w14:textId="77777777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n. 57</w:t>
      </w:r>
    </w:p>
    <w:p w14:paraId="1B654412" w14:textId="77777777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20 settembre 1616</w:t>
      </w:r>
      <w:r w:rsidR="001161F6" w:rsidRPr="000640B5">
        <w:rPr>
          <w:rFonts w:ascii="Times New Roman" w:hAnsi="Times New Roman" w:cs="Times New Roman"/>
        </w:rPr>
        <w:t>, L’Aia</w:t>
      </w:r>
      <w:r w:rsidRPr="000640B5">
        <w:rPr>
          <w:rFonts w:ascii="Times New Roman" w:hAnsi="Times New Roman" w:cs="Times New Roman"/>
        </w:rPr>
        <w:t xml:space="preserve"> (cc. 184r-186v, 197r-v)</w:t>
      </w:r>
    </w:p>
    <w:p w14:paraId="16F128A1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3CB063E8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84r /</w:t>
      </w:r>
    </w:p>
    <w:p w14:paraId="55F596B1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Serenissimo Principe |</w:t>
      </w:r>
    </w:p>
    <w:p w14:paraId="49A2F538" w14:textId="77777777" w:rsidR="00A43C47" w:rsidRPr="000640B5" w:rsidRDefault="009A38BA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l</w:t>
      </w:r>
      <w:r w:rsidR="00A43C47" w:rsidRPr="000640B5">
        <w:rPr>
          <w:rFonts w:ascii="Times New Roman" w:hAnsi="Times New Roman" w:cs="Times New Roman"/>
        </w:rPr>
        <w:t>a mattina seguente al giorno, ch’ispedii l’ultime mie della | settimana passata alla Serenità vostra venero a questi signori le lettere, | che stavano attendendo con ta</w:t>
      </w:r>
      <w:r w:rsidR="0016170B" w:rsidRPr="000640B5">
        <w:rPr>
          <w:rFonts w:ascii="Times New Roman" w:hAnsi="Times New Roman" w:cs="Times New Roman"/>
        </w:rPr>
        <w:t>nta brama da Parigi dal loro | A</w:t>
      </w:r>
      <w:r w:rsidR="00A43C47" w:rsidRPr="000640B5">
        <w:rPr>
          <w:rFonts w:ascii="Times New Roman" w:hAnsi="Times New Roman" w:cs="Times New Roman"/>
        </w:rPr>
        <w:t>mbasciatore intorno alli nuovi accidenti di là; ne portorono | di vantaggio di quello, che s’era inteso. |</w:t>
      </w:r>
    </w:p>
    <w:p w14:paraId="0BA634EC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Il giovedì sera arrivò</w:t>
      </w:r>
      <w:r w:rsidR="0016170B" w:rsidRPr="000640B5">
        <w:rPr>
          <w:rFonts w:ascii="Times New Roman" w:hAnsi="Times New Roman" w:cs="Times New Roman"/>
        </w:rPr>
        <w:t xml:space="preserve"> qui il secretario del sudetto A</w:t>
      </w:r>
      <w:r w:rsidRPr="000640B5">
        <w:rPr>
          <w:rFonts w:ascii="Times New Roman" w:hAnsi="Times New Roman" w:cs="Times New Roman"/>
        </w:rPr>
        <w:t>mbasciatore | havendo fatto il viaggio in tre giorni, et portò a signori Stati | la dichiarazione del Re nel Parlamento. |</w:t>
      </w:r>
    </w:p>
    <w:p w14:paraId="0248F178" w14:textId="77777777" w:rsidR="00A43C47" w:rsidRPr="000640B5" w:rsidRDefault="001F2F99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L’a</w:t>
      </w:r>
      <w:r w:rsidR="00A43C47" w:rsidRPr="000640B5">
        <w:rPr>
          <w:rFonts w:ascii="Times New Roman" w:hAnsi="Times New Roman" w:cs="Times New Roman"/>
        </w:rPr>
        <w:t>mbasciatore di sua Maestà christianissima qui residente col mezo dello stesso | secretario hebbe parimente lettere dal Re, et essa dichiarazione | della quale sabbato mattina fu a darne parte a questo | Consiglio,</w:t>
      </w:r>
      <w:r w:rsidR="00A43C47" w:rsidRPr="000C64E3">
        <w:rPr>
          <w:rFonts w:ascii="Times New Roman" w:hAnsi="Times New Roman" w:cs="Times New Roman"/>
        </w:rPr>
        <w:t xml:space="preserve"> </w:t>
      </w:r>
      <w:r w:rsidR="00A43C47" w:rsidRPr="000640B5">
        <w:rPr>
          <w:rFonts w:ascii="Times New Roman" w:hAnsi="Times New Roman" w:cs="Times New Roman"/>
        </w:rPr>
        <w:t>procurando col suo ufficio di fermar negl’animi | il governarsi in questo accidente, come hanno fatto nei | passati rumori per la conservazione della corona di Francia | et parlando in generale de’ aiuti li raccordò l’obligo | che tenevano per l’aleanza con quella Corona di assister-|le nell’occorrenze de’ suoi travagli. Et il medesimo Ambasciatore | che hieri fui a visitare mi disse che se ben quest’|obligo era di dar cinque mille fanti da esser inter-|tenuti a spese di questi stati. In ogni modo | il Re si sarebbe contentato, occorrendo, di una</w:t>
      </w:r>
      <w:r w:rsidR="00C221E8" w:rsidRPr="000640B5">
        <w:rPr>
          <w:rFonts w:ascii="Times New Roman" w:hAnsi="Times New Roman" w:cs="Times New Roman"/>
        </w:rPr>
        <w:t xml:space="preserve"> |</w:t>
      </w:r>
    </w:p>
    <w:p w14:paraId="436430C1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84v /</w:t>
      </w:r>
    </w:p>
    <w:p w14:paraId="75AF43BD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honesta portione per non debitare da questa parte, conoscendo | molto ben, che non fa per la Franza, che questi mandando</w:t>
      </w:r>
      <w:r w:rsidRPr="000640B5">
        <w:rPr>
          <w:rStyle w:val="FootnoteReference"/>
          <w:rFonts w:ascii="Times New Roman" w:hAnsi="Times New Roman" w:cs="Times New Roman"/>
        </w:rPr>
        <w:footnoteReference w:id="224"/>
      </w:r>
      <w:r w:rsidRPr="000640B5">
        <w:rPr>
          <w:rFonts w:ascii="Times New Roman" w:hAnsi="Times New Roman" w:cs="Times New Roman"/>
        </w:rPr>
        <w:t xml:space="preserve"> | tante forze in un medesimo tempo fuori del Paese, restino | esposti al pericolo; et mi disse, che havendo sabbato fatta | la sua propositione in voce, hier mattina l’haveva puntata | in scritto, et sperava la risposta conforme alla buona | intentione, che gli è stata data, et l’attende per ispedir | immediate in Franza. |</w:t>
      </w:r>
    </w:p>
    <w:p w14:paraId="5FC6A285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Restano questi signori tuttavia confusi dell’accidente, né sanno | che giudicio formare dell’essito. Sospettano, che qui sotto | vi siano gl’artificiosi modi de’ Spagnuoli, et che li</w:t>
      </w:r>
      <w:r w:rsidRPr="000640B5">
        <w:rPr>
          <w:rStyle w:val="FootnoteReference"/>
          <w:rFonts w:ascii="Times New Roman" w:hAnsi="Times New Roman" w:cs="Times New Roman"/>
        </w:rPr>
        <w:footnoteReference w:id="225"/>
      </w:r>
      <w:r w:rsidRPr="000640B5">
        <w:rPr>
          <w:rFonts w:ascii="Times New Roman" w:hAnsi="Times New Roman" w:cs="Times New Roman"/>
        </w:rPr>
        <w:t xml:space="preserve"> | presenti motivi</w:t>
      </w:r>
      <w:r w:rsidRPr="000640B5">
        <w:rPr>
          <w:rStyle w:val="FootnoteReference"/>
          <w:rFonts w:ascii="Times New Roman" w:hAnsi="Times New Roman" w:cs="Times New Roman"/>
        </w:rPr>
        <w:footnoteReference w:id="226"/>
      </w:r>
      <w:r w:rsidRPr="000640B5">
        <w:rPr>
          <w:rFonts w:ascii="Times New Roman" w:hAnsi="Times New Roman" w:cs="Times New Roman"/>
        </w:rPr>
        <w:t xml:space="preserve"> dipendino</w:t>
      </w:r>
      <w:r w:rsidRPr="000640B5">
        <w:rPr>
          <w:rStyle w:val="FootnoteReference"/>
          <w:rFonts w:ascii="Times New Roman" w:hAnsi="Times New Roman" w:cs="Times New Roman"/>
        </w:rPr>
        <w:footnoteReference w:id="227"/>
      </w:r>
      <w:r w:rsidRPr="000640B5">
        <w:rPr>
          <w:rFonts w:ascii="Times New Roman" w:hAnsi="Times New Roman" w:cs="Times New Roman"/>
        </w:rPr>
        <w:t xml:space="preserve"> dalla medesima radice, | che li passati; et tanto più perché li viene scritto | dall’Ambasciator loro l’offerta, che quello di Spagna ha | fatta al re delle genti, che sono in Fiandra: et già si | ha avviso, che qualche truppe supranumerarie si | siano retirate alle frontiere. Preme l’affare, come toccante per tal rispetto al publico interesse | ma preme anco per il particolare di queste provincie | perché molto ben conoscono, che ’l scompiglio delle | cose di Francia</w:t>
      </w:r>
      <w:r w:rsidR="0004460C"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 xml:space="preserve">serve a profitto de’ Spagnuoli </w:t>
      </w:r>
      <w:r w:rsidR="00C221E8" w:rsidRPr="000640B5">
        <w:rPr>
          <w:rFonts w:ascii="Times New Roman" w:hAnsi="Times New Roman" w:cs="Times New Roman"/>
        </w:rPr>
        <w:t>|</w:t>
      </w:r>
    </w:p>
    <w:p w14:paraId="6255A1B4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85r /</w:t>
      </w:r>
    </w:p>
    <w:p w14:paraId="0A296AFC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et per consequente a poco bene di questi stati; ma più | perché si vederebbono necessitati passando le cose in-|nanti a continuar a mantener del proprio errario | come han fatto da un anno in qua, li tre reggimenti | francesi, quello a che è obligato il Re christianissimo, che | s’iscusò</w:t>
      </w:r>
      <w:r w:rsidRPr="000C64E3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>non poter supplire per li rivoglimenti passati; | et fin qua la summa ascende a più d’un million | di fiorini. Ne fecero ultimamente questi signori far | moto a sua Maestà; ma ella fece nuova iscusa, et promessa | di sodisfar quanto prima; et l’Ambasciator qui residente | la replicò sabbato passato nella medesima audienza | onde se ben veggono la necessità del Re in ogni modo | restano poco contenti, che rimanghi sopra le loro | braccia un sì gran interesse; vivono per tanto | curiosi d’intender li successi, et vorrebbono volentieri, | che le cose non caminassero più innanti. |</w:t>
      </w:r>
    </w:p>
    <w:p w14:paraId="71F9EAEF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Si aspettava, che l’Ambasciatore facesse instanza di haver li tre | reggimenti francesi, che sono trattenuti qui, ma si | crede, che si sia considerato, che il Re ne haverebbe | cavato poco frutto mentre questi sono avezzi a | trattar l’armi contra lo Spagnolo, et che però si </w:t>
      </w:r>
      <w:r w:rsidR="00C221E8" w:rsidRPr="000640B5">
        <w:rPr>
          <w:rFonts w:ascii="Times New Roman" w:hAnsi="Times New Roman" w:cs="Times New Roman"/>
        </w:rPr>
        <w:t>|</w:t>
      </w:r>
    </w:p>
    <w:p w14:paraId="1BB6C52B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lastRenderedPageBreak/>
        <w:t>/ 185v /</w:t>
      </w:r>
    </w:p>
    <w:p w14:paraId="4DB6BD4A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poteva temere, che richiamati la maggior parte nel mar-|chia</w:t>
      </w:r>
      <w:r w:rsidR="00463BA8" w:rsidRPr="000640B5">
        <w:rPr>
          <w:rFonts w:ascii="Times New Roman" w:hAnsi="Times New Roman" w:cs="Times New Roman"/>
        </w:rPr>
        <w:t>re si ritirasse alla volta de’ p</w:t>
      </w:r>
      <w:r w:rsidRPr="000640B5">
        <w:rPr>
          <w:rFonts w:ascii="Times New Roman" w:hAnsi="Times New Roman" w:cs="Times New Roman"/>
        </w:rPr>
        <w:t>rincipi, come anco molti se ne lasciano intender. |</w:t>
      </w:r>
    </w:p>
    <w:p w14:paraId="7688A256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Ho saputo che ’l signor marascial di Buglione ha scritto al signor prin-|cipe Mauritio, dichiarando, che ciò ch’era seguito tutto | era stato diretto contra la persona del marascial d’Ancre</w:t>
      </w:r>
      <w:r w:rsidRPr="000C64E3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>| et la levata, che s’intendeva di fare doveva esser a servitio | del signor duca di Longavilla, introducendo altre cose simili | che risapute sono state stima</w:t>
      </w:r>
      <w:r w:rsidR="0016170B" w:rsidRPr="000640B5">
        <w:rPr>
          <w:rFonts w:ascii="Times New Roman" w:hAnsi="Times New Roman" w:cs="Times New Roman"/>
        </w:rPr>
        <w:t>te di poca sussistenza, et | l’A</w:t>
      </w:r>
      <w:r w:rsidRPr="000640B5">
        <w:rPr>
          <w:rFonts w:ascii="Times New Roman" w:hAnsi="Times New Roman" w:cs="Times New Roman"/>
        </w:rPr>
        <w:t>mbasciatore francese essagera grandemente contro questa | iscusa, dicendo, che ben si vede manifesto il mal | animo perché fatto l’errore lo vogliono coprir col pretesto | di una particolare persona; et disse a me che tante riduttioni</w:t>
      </w:r>
      <w:r w:rsidRPr="000C64E3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>| notturne in Parigi, tante armi che si volevano | fare non portavano all’apparenza, che dovessero | semplicemente contrastare al marascial d’Ancre, et | ch’era appunto un voler prender un grandissimo</w:t>
      </w:r>
      <w:r w:rsidRPr="000640B5">
        <w:rPr>
          <w:rStyle w:val="FootnoteReference"/>
          <w:rFonts w:ascii="Times New Roman" w:hAnsi="Times New Roman" w:cs="Times New Roman"/>
        </w:rPr>
        <w:footnoteReference w:id="228"/>
      </w:r>
      <w:r w:rsidRPr="000640B5">
        <w:rPr>
          <w:rFonts w:ascii="Times New Roman" w:hAnsi="Times New Roman" w:cs="Times New Roman"/>
        </w:rPr>
        <w:t xml:space="preserve"> | et pesantissimo martello per ammazzar una mosca; | et aggiunse vi dirò in confidenza, quanto</w:t>
      </w:r>
      <w:r w:rsidRPr="000C64E3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 xml:space="preserve">non era il sin-|cero </w:t>
      </w:r>
      <w:r w:rsidR="002D1F97" w:rsidRPr="000640B5">
        <w:rPr>
          <w:rFonts w:ascii="Times New Roman" w:hAnsi="Times New Roman" w:cs="Times New Roman"/>
        </w:rPr>
        <w:t>disegno: perché haverebbono li p</w:t>
      </w:r>
      <w:r w:rsidRPr="000640B5">
        <w:rPr>
          <w:rFonts w:ascii="Times New Roman" w:hAnsi="Times New Roman" w:cs="Times New Roman"/>
        </w:rPr>
        <w:t>rincipi havuti | altri mezi più proprii, et sufficienti per disfarsi</w:t>
      </w:r>
      <w:r w:rsidR="00C221E8" w:rsidRPr="000640B5">
        <w:rPr>
          <w:rFonts w:ascii="Times New Roman" w:hAnsi="Times New Roman" w:cs="Times New Roman"/>
        </w:rPr>
        <w:t xml:space="preserve"> |</w:t>
      </w:r>
    </w:p>
    <w:p w14:paraId="72C8B101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86r / </w:t>
      </w:r>
    </w:p>
    <w:p w14:paraId="183B65A2" w14:textId="77777777" w:rsidR="00A43C47" w:rsidRPr="000640B5" w:rsidRDefault="002D1F9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el M</w:t>
      </w:r>
      <w:r w:rsidR="00A43C47" w:rsidRPr="000640B5">
        <w:rPr>
          <w:rFonts w:ascii="Times New Roman" w:hAnsi="Times New Roman" w:cs="Times New Roman"/>
        </w:rPr>
        <w:t>arasciale; ma questo non faceva per loro perché have-|rebbono perso quello, che in ogni caso li serve di pretesto | per coprirsi. Così parla, et con questo, et altri concetti | porta</w:t>
      </w:r>
      <w:r w:rsidR="00A43C47" w:rsidRPr="000640B5">
        <w:rPr>
          <w:rStyle w:val="FootnoteReference"/>
          <w:rFonts w:ascii="Times New Roman" w:hAnsi="Times New Roman" w:cs="Times New Roman"/>
        </w:rPr>
        <w:footnoteReference w:id="229"/>
      </w:r>
      <w:r w:rsidR="00A43C47" w:rsidRPr="000640B5">
        <w:rPr>
          <w:rFonts w:ascii="Times New Roman" w:hAnsi="Times New Roman" w:cs="Times New Roman"/>
        </w:rPr>
        <w:t xml:space="preserve"> con gran s</w:t>
      </w:r>
      <w:r w:rsidRPr="000640B5">
        <w:rPr>
          <w:rFonts w:ascii="Times New Roman" w:hAnsi="Times New Roman" w:cs="Times New Roman"/>
        </w:rPr>
        <w:t>icurezza le ragioni delle loro m</w:t>
      </w:r>
      <w:r w:rsidR="00A43C47" w:rsidRPr="000640B5">
        <w:rPr>
          <w:rFonts w:ascii="Times New Roman" w:hAnsi="Times New Roman" w:cs="Times New Roman"/>
        </w:rPr>
        <w:t xml:space="preserve">aestà | procurando di far apparere contraria al dovere, et | all’honesto ogni attione delli principi. | </w:t>
      </w:r>
    </w:p>
    <w:p w14:paraId="39B6AB7A" w14:textId="77777777" w:rsidR="00C221E8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Questa mattina è stata portata, et sparsa in scritto una | scrittura a favor dei principi non si sa se sia inventata | o reale; ma quale ella si sia ho stimato mio</w:t>
      </w:r>
      <w:r w:rsidRPr="000C64E3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>debito | di mandarne con questa la traduttione per quelle | delle Eccellenze vostre che havessero curiosità di vederla, et insieme | al medesimo fine la traduttione della dichiaratone del Re | ancorché sia sicuro che le sarà capitata. Questa è | stata r</w:t>
      </w:r>
      <w:r w:rsidR="00862008" w:rsidRPr="000640B5">
        <w:rPr>
          <w:rFonts w:ascii="Times New Roman" w:hAnsi="Times New Roman" w:cs="Times New Roman"/>
        </w:rPr>
        <w:t>istampata qui coll’assenso dei signori S</w:t>
      </w:r>
      <w:r w:rsidRPr="000640B5">
        <w:rPr>
          <w:rFonts w:ascii="Times New Roman" w:hAnsi="Times New Roman" w:cs="Times New Roman"/>
        </w:rPr>
        <w:t>tati, et fatta anco la stampa nel fiamingo, si vende</w:t>
      </w:r>
      <w:r w:rsidRPr="000640B5">
        <w:rPr>
          <w:rStyle w:val="FootnoteReference"/>
          <w:rFonts w:ascii="Times New Roman" w:hAnsi="Times New Roman" w:cs="Times New Roman"/>
        </w:rPr>
        <w:footnoteReference w:id="230"/>
      </w:r>
      <w:r w:rsidRPr="000640B5">
        <w:rPr>
          <w:rFonts w:ascii="Times New Roman" w:hAnsi="Times New Roman" w:cs="Times New Roman"/>
        </w:rPr>
        <w:t xml:space="preserve"> pu-|blicamente, et passa per le mani di ognuno, che ne discorre secondo la passione. Gratie ect. |</w:t>
      </w:r>
    </w:p>
    <w:p w14:paraId="2FDD46EE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56F6E99B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all’Haya a</w:t>
      </w:r>
      <w:r w:rsidR="00AE2797" w:rsidRPr="000640B5">
        <w:rPr>
          <w:rFonts w:ascii="Times New Roman" w:hAnsi="Times New Roman" w:cs="Times New Roman"/>
        </w:rPr>
        <w:t>’</w:t>
      </w:r>
      <w:r w:rsidRPr="000640B5">
        <w:rPr>
          <w:rFonts w:ascii="Times New Roman" w:hAnsi="Times New Roman" w:cs="Times New Roman"/>
        </w:rPr>
        <w:t xml:space="preserve"> 20 settembre 1616 |</w:t>
      </w:r>
    </w:p>
    <w:p w14:paraId="596CD4A5" w14:textId="77777777" w:rsidR="00A43C47" w:rsidRPr="000640B5" w:rsidRDefault="00C221E8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</w:t>
      </w:r>
      <w:r w:rsidR="00A43C47" w:rsidRPr="000640B5">
        <w:rPr>
          <w:rFonts w:ascii="Times New Roman" w:hAnsi="Times New Roman" w:cs="Times New Roman"/>
        </w:rPr>
        <w:t>i vostra Serenità |</w:t>
      </w:r>
    </w:p>
    <w:p w14:paraId="3F26A904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humilissimo et devotissimo servitore |</w:t>
      </w:r>
    </w:p>
    <w:p w14:paraId="492EC795" w14:textId="77777777" w:rsidR="00C221E8" w:rsidRPr="00875EBF" w:rsidRDefault="00A43C47" w:rsidP="0004460C">
      <w:pPr>
        <w:jc w:val="both"/>
        <w:rPr>
          <w:rFonts w:ascii="Times New Roman" w:hAnsi="Times New Roman" w:cs="Times New Roman"/>
          <w:lang w:val="fr-FR"/>
        </w:rPr>
      </w:pPr>
      <w:r w:rsidRPr="00875EBF">
        <w:rPr>
          <w:rFonts w:ascii="Times New Roman" w:hAnsi="Times New Roman" w:cs="Times New Roman"/>
          <w:lang w:val="fr-FR"/>
        </w:rPr>
        <w:t xml:space="preserve">Christofforo Suriano </w:t>
      </w:r>
      <w:r w:rsidR="00B506CD" w:rsidRPr="00875EBF">
        <w:rPr>
          <w:rFonts w:ascii="Times New Roman" w:hAnsi="Times New Roman" w:cs="Times New Roman"/>
          <w:lang w:val="fr-FR"/>
        </w:rPr>
        <w:t>|</w:t>
      </w:r>
    </w:p>
    <w:p w14:paraId="22AB83C2" w14:textId="77777777" w:rsidR="00A43C47" w:rsidRPr="00875EBF" w:rsidRDefault="00A43C47" w:rsidP="0004460C">
      <w:pPr>
        <w:jc w:val="both"/>
        <w:rPr>
          <w:rFonts w:ascii="Times New Roman" w:hAnsi="Times New Roman" w:cs="Times New Roman"/>
          <w:lang w:val="fr-FR"/>
        </w:rPr>
      </w:pPr>
    </w:p>
    <w:p w14:paraId="28EA8125" w14:textId="77777777" w:rsidR="00A43C47" w:rsidRPr="00875EBF" w:rsidRDefault="00A43C47" w:rsidP="0004460C">
      <w:pPr>
        <w:jc w:val="both"/>
        <w:rPr>
          <w:rFonts w:ascii="Times New Roman" w:hAnsi="Times New Roman" w:cs="Times New Roman"/>
          <w:lang w:val="fr-FR"/>
        </w:rPr>
      </w:pPr>
      <w:r w:rsidRPr="00875EBF">
        <w:rPr>
          <w:rFonts w:ascii="Times New Roman" w:hAnsi="Times New Roman" w:cs="Times New Roman"/>
          <w:lang w:val="fr-FR"/>
        </w:rPr>
        <w:t xml:space="preserve">/ 186v / </w:t>
      </w:r>
    </w:p>
    <w:p w14:paraId="33C2D53B" w14:textId="77777777" w:rsidR="00902099" w:rsidRPr="00875EBF" w:rsidRDefault="00902099" w:rsidP="00902099">
      <w:pPr>
        <w:jc w:val="both"/>
        <w:outlineLvl w:val="0"/>
        <w:rPr>
          <w:rFonts w:ascii="Times New Roman" w:hAnsi="Times New Roman" w:cs="Times New Roman"/>
          <w:b/>
          <w:lang w:val="fr-FR"/>
        </w:rPr>
      </w:pPr>
      <w:r w:rsidRPr="00875EBF">
        <w:rPr>
          <w:rFonts w:ascii="Times New Roman" w:hAnsi="Times New Roman" w:cs="Times New Roman"/>
          <w:b/>
          <w:lang w:val="fr-FR"/>
        </w:rPr>
        <w:t>Blank page</w:t>
      </w:r>
    </w:p>
    <w:p w14:paraId="295D75A5" w14:textId="77777777" w:rsidR="00C221E8" w:rsidRPr="00875EBF" w:rsidRDefault="00C221E8" w:rsidP="0004460C">
      <w:pPr>
        <w:jc w:val="both"/>
        <w:rPr>
          <w:rFonts w:ascii="Times New Roman" w:hAnsi="Times New Roman" w:cs="Times New Roman"/>
          <w:lang w:val="fr-FR"/>
        </w:rPr>
      </w:pPr>
    </w:p>
    <w:p w14:paraId="0176FE4E" w14:textId="77777777" w:rsidR="00C221E8" w:rsidRPr="00875EBF" w:rsidRDefault="00A43C47" w:rsidP="0004460C">
      <w:pPr>
        <w:jc w:val="both"/>
        <w:rPr>
          <w:rFonts w:ascii="Times New Roman" w:hAnsi="Times New Roman" w:cs="Times New Roman"/>
          <w:lang w:val="fr-FR"/>
        </w:rPr>
      </w:pPr>
      <w:r w:rsidRPr="00875EBF">
        <w:rPr>
          <w:rFonts w:ascii="Times New Roman" w:hAnsi="Times New Roman" w:cs="Times New Roman"/>
          <w:lang w:val="fr-FR"/>
        </w:rPr>
        <w:t xml:space="preserve">/ 197r / </w:t>
      </w:r>
    </w:p>
    <w:p w14:paraId="547AF62C" w14:textId="77777777" w:rsidR="00902099" w:rsidRPr="00902099" w:rsidRDefault="00902099" w:rsidP="00902099">
      <w:pPr>
        <w:jc w:val="both"/>
        <w:outlineLvl w:val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Blank page</w:t>
      </w:r>
    </w:p>
    <w:p w14:paraId="155F6EB6" w14:textId="77777777" w:rsidR="00C221E8" w:rsidRPr="000640B5" w:rsidRDefault="00C221E8" w:rsidP="0004460C">
      <w:pPr>
        <w:jc w:val="both"/>
        <w:rPr>
          <w:rFonts w:ascii="Times New Roman" w:hAnsi="Times New Roman" w:cs="Times New Roman"/>
        </w:rPr>
      </w:pPr>
    </w:p>
    <w:p w14:paraId="0926F225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97v /</w:t>
      </w:r>
    </w:p>
    <w:p w14:paraId="3624277F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Al serenissimo principe di Venetia |</w:t>
      </w:r>
    </w:p>
    <w:p w14:paraId="240BF381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Prima</w:t>
      </w:r>
    </w:p>
    <w:p w14:paraId="79895076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23E0AC57" w14:textId="77777777" w:rsidR="00A43C47" w:rsidRPr="000640B5" w:rsidRDefault="00C221E8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Sigillo e tracce di sigilli</w:t>
      </w:r>
    </w:p>
    <w:p w14:paraId="7D40479D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</w:p>
    <w:p w14:paraId="26085337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Regesto antico</w:t>
      </w:r>
    </w:p>
    <w:p w14:paraId="286D1E27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97vC /</w:t>
      </w:r>
    </w:p>
    <w:p w14:paraId="7D2A8858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20 settembre 1616 ricevute 5 ottobre |</w:t>
      </w:r>
    </w:p>
    <w:p w14:paraId="63BD916D" w14:textId="68B67C91" w:rsidR="00C221E8" w:rsidRPr="000640B5" w:rsidRDefault="00BD00BB" w:rsidP="0004460C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</w:t>
      </w:r>
      <w:r w:rsidR="00A43C47" w:rsidRPr="000640B5">
        <w:rPr>
          <w:rFonts w:ascii="Times New Roman" w:hAnsi="Times New Roman" w:cs="Times New Roman"/>
        </w:rPr>
        <w:t xml:space="preserve">ecretario Suriano dall’Haia | </w:t>
      </w:r>
    </w:p>
    <w:p w14:paraId="7A80ED5E" w14:textId="3E7238FD" w:rsidR="00C221E8" w:rsidRPr="000640B5" w:rsidRDefault="00BD00BB" w:rsidP="0004460C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</w:t>
      </w:r>
      <w:r w:rsidR="00A43C47" w:rsidRPr="000640B5">
        <w:rPr>
          <w:rFonts w:ascii="Times New Roman" w:hAnsi="Times New Roman" w:cs="Times New Roman"/>
        </w:rPr>
        <w:t>rima |</w:t>
      </w:r>
    </w:p>
    <w:p w14:paraId="3F1F2922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2979CC1A" w14:textId="77777777" w:rsidR="00A43C47" w:rsidRPr="000640B5" w:rsidRDefault="00C221E8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L. SS</w:t>
      </w:r>
      <w:r w:rsidR="00A43C47" w:rsidRPr="000640B5">
        <w:rPr>
          <w:rFonts w:ascii="Times New Roman" w:hAnsi="Times New Roman" w:cs="Times New Roman"/>
        </w:rPr>
        <w:t xml:space="preserve">. </w:t>
      </w:r>
      <w:r w:rsidR="00535214" w:rsidRPr="000640B5">
        <w:rPr>
          <w:rFonts w:ascii="Times New Roman" w:hAnsi="Times New Roman" w:cs="Times New Roman"/>
        </w:rPr>
        <w:t>R. |</w:t>
      </w:r>
    </w:p>
    <w:p w14:paraId="4097D79D" w14:textId="77777777" w:rsidR="00C221E8" w:rsidRPr="000C64E3" w:rsidRDefault="00C221E8" w:rsidP="0004460C">
      <w:pPr>
        <w:jc w:val="both"/>
        <w:rPr>
          <w:rFonts w:ascii="Times New Roman" w:hAnsi="Times New Roman" w:cs="Times New Roman"/>
        </w:rPr>
      </w:pPr>
    </w:p>
    <w:p w14:paraId="1C377788" w14:textId="77777777" w:rsidR="00A43C47" w:rsidRPr="000C64E3" w:rsidRDefault="00A43C47" w:rsidP="0004460C">
      <w:pPr>
        <w:jc w:val="both"/>
        <w:rPr>
          <w:rFonts w:ascii="Times New Roman" w:hAnsi="Times New Roman" w:cs="Times New Roman"/>
        </w:rPr>
      </w:pPr>
    </w:p>
    <w:p w14:paraId="16F1598D" w14:textId="77777777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n. 58</w:t>
      </w:r>
    </w:p>
    <w:p w14:paraId="44053217" w14:textId="77777777" w:rsidR="00A43C47" w:rsidRPr="000640B5" w:rsidRDefault="00C221E8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Allegato I al n. 57 (cc. 187</w:t>
      </w:r>
      <w:r w:rsidR="00A43C47" w:rsidRPr="000640B5">
        <w:rPr>
          <w:rFonts w:ascii="Times New Roman" w:hAnsi="Times New Roman" w:cs="Times New Roman"/>
        </w:rPr>
        <w:t>r-190v)</w:t>
      </w:r>
    </w:p>
    <w:p w14:paraId="165F7B38" w14:textId="77777777" w:rsidR="00DB3579" w:rsidRPr="000640B5" w:rsidRDefault="00DB3579" w:rsidP="0004460C">
      <w:pPr>
        <w:jc w:val="center"/>
        <w:rPr>
          <w:rFonts w:ascii="Times New Roman" w:hAnsi="Times New Roman" w:cs="Times New Roman"/>
        </w:rPr>
      </w:pPr>
    </w:p>
    <w:p w14:paraId="6806C52B" w14:textId="52FEDCCA" w:rsidR="00C221E8" w:rsidRPr="000640B5" w:rsidRDefault="00C221E8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87r /</w:t>
      </w:r>
    </w:p>
    <w:p w14:paraId="66C6FACE" w14:textId="77777777" w:rsidR="00C221E8" w:rsidRPr="000640B5" w:rsidRDefault="00C221E8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Tagliata</w:t>
      </w:r>
    </w:p>
    <w:p w14:paraId="7A909829" w14:textId="77777777" w:rsidR="00A43C47" w:rsidRDefault="00A43C47" w:rsidP="0004460C">
      <w:pPr>
        <w:jc w:val="both"/>
        <w:rPr>
          <w:rFonts w:ascii="Times New Roman" w:hAnsi="Times New Roman" w:cs="Times New Roman"/>
          <w:iCs/>
        </w:rPr>
      </w:pPr>
    </w:p>
    <w:p w14:paraId="21E0A038" w14:textId="562583C9" w:rsidR="00196F6B" w:rsidRPr="000640B5" w:rsidRDefault="00196F6B" w:rsidP="00196F6B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87v /</w:t>
      </w:r>
    </w:p>
    <w:p w14:paraId="416F392B" w14:textId="77777777" w:rsidR="00196F6B" w:rsidRPr="000640B5" w:rsidRDefault="00196F6B" w:rsidP="00196F6B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Tagliata</w:t>
      </w:r>
    </w:p>
    <w:p w14:paraId="471C406E" w14:textId="77777777" w:rsidR="00196F6B" w:rsidRPr="00196F6B" w:rsidRDefault="00196F6B" w:rsidP="0004460C">
      <w:pPr>
        <w:jc w:val="both"/>
        <w:rPr>
          <w:rFonts w:ascii="Times New Roman" w:hAnsi="Times New Roman" w:cs="Times New Roman"/>
          <w:iCs/>
        </w:rPr>
      </w:pPr>
    </w:p>
    <w:p w14:paraId="182A493E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88r /</w:t>
      </w:r>
    </w:p>
    <w:p w14:paraId="29489C2D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Scrittura contra la dichiaratione della Maestà christianissima | fatta da lei nel Parlamento di Parigi a</w:t>
      </w:r>
      <w:r w:rsidR="00CF63A3" w:rsidRPr="000640B5">
        <w:rPr>
          <w:rFonts w:ascii="Times New Roman" w:hAnsi="Times New Roman" w:cs="Times New Roman"/>
        </w:rPr>
        <w:t>’</w:t>
      </w:r>
      <w:r w:rsidRPr="000640B5">
        <w:rPr>
          <w:rFonts w:ascii="Times New Roman" w:hAnsi="Times New Roman" w:cs="Times New Roman"/>
        </w:rPr>
        <w:t xml:space="preserve"> 7 settembre |</w:t>
      </w:r>
    </w:p>
    <w:p w14:paraId="619C3D37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41E5632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oppo il trattato di Lodun, et la publicatione dell’editto di | pacificatione il signor Principe, et gl’altri principi, duchi, pari, | et officiali della Corona, ch’erano prima uniti con lui per la | riforma dei disordini dello Stato hebbero un particolare pensiero | di levar ogni sorte di tristitie, et sotto la publica fide, abbassata | affaticarsi di commun parere con gl’altri principi, c</w:t>
      </w:r>
      <w:r w:rsidR="00DF4788" w:rsidRPr="000640B5">
        <w:rPr>
          <w:rFonts w:ascii="Times New Roman" w:hAnsi="Times New Roman" w:cs="Times New Roman"/>
        </w:rPr>
        <w:t>he erano | restati appresso il R</w:t>
      </w:r>
      <w:r w:rsidRPr="000640B5">
        <w:rPr>
          <w:rFonts w:ascii="Times New Roman" w:hAnsi="Times New Roman" w:cs="Times New Roman"/>
        </w:rPr>
        <w:t>e</w:t>
      </w:r>
      <w:r w:rsidR="00F34CF2" w:rsidRPr="000640B5">
        <w:rPr>
          <w:rFonts w:ascii="Times New Roman" w:hAnsi="Times New Roman" w:cs="Times New Roman"/>
        </w:rPr>
        <w:t>, di dar un buon ordine a</w:t>
      </w:r>
      <w:r w:rsidRPr="000640B5">
        <w:rPr>
          <w:rFonts w:ascii="Times New Roman" w:hAnsi="Times New Roman" w:cs="Times New Roman"/>
        </w:rPr>
        <w:t>gl’affari del | Regno, et col mezo d’un buon regolamento nei consegli | condur ognuno ad operar secondo il suo debito, et con-|forme all’obedienza, debita alle leggi dello Stato: ma | perché questa dispositione a tal effetto andava dimi-|nuendo in qualche cosa, et l’impediva il grande, | et eccessivo potere che ’l marchese d’Ancre</w:t>
      </w:r>
      <w:r w:rsidRPr="000C64E3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>haveva | havuto per innanti, et l’impedivano per l’avenire</w:t>
      </w:r>
      <w:r w:rsidRPr="000640B5">
        <w:rPr>
          <w:rStyle w:val="FootnoteReference"/>
          <w:rFonts w:ascii="Times New Roman" w:hAnsi="Times New Roman" w:cs="Times New Roman"/>
        </w:rPr>
        <w:footnoteReference w:id="231"/>
      </w:r>
      <w:r w:rsidRPr="000640B5">
        <w:rPr>
          <w:rFonts w:ascii="Times New Roman" w:hAnsi="Times New Roman" w:cs="Times New Roman"/>
        </w:rPr>
        <w:t xml:space="preserve"> | disponendosi assolutamente di tutti li beneficii, et di tutti | gl’affari, in continente attraversò con ogni sorte | di artificii queste buone risolutioni, non stimando | poter</w:t>
      </w:r>
      <w:r w:rsidRPr="000640B5">
        <w:rPr>
          <w:rStyle w:val="FootnoteReference"/>
          <w:rFonts w:ascii="Times New Roman" w:hAnsi="Times New Roman" w:cs="Times New Roman"/>
        </w:rPr>
        <w:footnoteReference w:id="232"/>
      </w:r>
      <w:r w:rsidRPr="000640B5">
        <w:rPr>
          <w:rFonts w:ascii="Times New Roman" w:hAnsi="Times New Roman" w:cs="Times New Roman"/>
        </w:rPr>
        <w:t xml:space="preserve"> haver fermezza, che nel mezo | dei disordini, et della confusione; et fu principalmente | quando egli hebbe persa la speranza tutta di poter | mantenersi nella Piccardia, non havendo monsignor di | Longavilla voluto in maniera alcuna acconsentir | il cambio di quel governo con quello di Normandia </w:t>
      </w:r>
      <w:r w:rsidR="00C221E8" w:rsidRPr="000640B5">
        <w:rPr>
          <w:rFonts w:ascii="Times New Roman" w:hAnsi="Times New Roman" w:cs="Times New Roman"/>
        </w:rPr>
        <w:t>|</w:t>
      </w:r>
    </w:p>
    <w:p w14:paraId="18190EBB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88v /</w:t>
      </w:r>
    </w:p>
    <w:p w14:paraId="1456EDAF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per</w:t>
      </w:r>
      <w:r w:rsidRPr="000640B5">
        <w:rPr>
          <w:rFonts w:ascii="Times New Roman" w:hAnsi="Times New Roman" w:cs="Times New Roman"/>
          <w:i/>
        </w:rPr>
        <w:t xml:space="preserve"> </w:t>
      </w:r>
      <w:r w:rsidRPr="000640B5">
        <w:rPr>
          <w:rFonts w:ascii="Times New Roman" w:hAnsi="Times New Roman" w:cs="Times New Roman"/>
        </w:rPr>
        <w:t>non esporre quella Provincia sì importante nelle mani de</w:t>
      </w:r>
      <w:r w:rsidR="00DF4788" w:rsidRPr="000640B5">
        <w:rPr>
          <w:rFonts w:ascii="Times New Roman" w:hAnsi="Times New Roman" w:cs="Times New Roman"/>
        </w:rPr>
        <w:t>’</w:t>
      </w:r>
      <w:r w:rsidRPr="000640B5">
        <w:rPr>
          <w:rFonts w:ascii="Times New Roman" w:hAnsi="Times New Roman" w:cs="Times New Roman"/>
        </w:rPr>
        <w:t xml:space="preserve"> | stranieri contra le leggi del </w:t>
      </w:r>
      <w:r w:rsidR="009E51BB" w:rsidRPr="000640B5">
        <w:rPr>
          <w:rFonts w:ascii="Times New Roman" w:hAnsi="Times New Roman" w:cs="Times New Roman"/>
        </w:rPr>
        <w:t>R</w:t>
      </w:r>
      <w:r w:rsidRPr="000640B5">
        <w:rPr>
          <w:rFonts w:ascii="Times New Roman" w:hAnsi="Times New Roman" w:cs="Times New Roman"/>
        </w:rPr>
        <w:t>egno; et vedendo, che non | poteva più tener la cittadella di Amiens, doppo esser stato | proveduto della luocotenenza della Normandia, fece con | tutto ciò disegno di farne formar una nuova a Peronna | dove era ancora governatore, et fortificarsi con una | forte guarnigione de stranieri, che voleva introdurvi tutta | la carica del cavallier Concini: affine di deprimer, | et abbassar l’auttorità del signor di Longavilla nel suo | proprio governo, et</w:t>
      </w:r>
      <w:r w:rsidRPr="000640B5">
        <w:rPr>
          <w:rStyle w:val="FootnoteReference"/>
          <w:rFonts w:ascii="Times New Roman" w:hAnsi="Times New Roman" w:cs="Times New Roman"/>
        </w:rPr>
        <w:footnoteReference w:id="233"/>
      </w:r>
      <w:r w:rsidRPr="000640B5">
        <w:rPr>
          <w:rFonts w:ascii="Times New Roman" w:hAnsi="Times New Roman" w:cs="Times New Roman"/>
        </w:rPr>
        <w:t xml:space="preserve"> dar essecutione alle | sue passioni, et vendette sopra li suditti di detta città | li quali fatti prudenti cogl’essempii di loro vicini, et | colla propria isperienza, doppo haver in questo pro-|posito fatte le loro considerazioni</w:t>
      </w:r>
      <w:r w:rsidRPr="000C64E3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>al Re, et alla Regina | sua madre, alle persone de</w:t>
      </w:r>
      <w:r w:rsidRPr="000640B5">
        <w:rPr>
          <w:rStyle w:val="FootnoteReference"/>
          <w:rFonts w:ascii="Times New Roman" w:hAnsi="Times New Roman" w:cs="Times New Roman"/>
        </w:rPr>
        <w:footnoteReference w:id="234"/>
      </w:r>
      <w:r w:rsidRPr="000640B5">
        <w:rPr>
          <w:rFonts w:ascii="Times New Roman" w:hAnsi="Times New Roman" w:cs="Times New Roman"/>
        </w:rPr>
        <w:t xml:space="preserve"> quali si haveva qualche riguardo, veden-|do</w:t>
      </w:r>
      <w:r w:rsidRPr="000640B5">
        <w:rPr>
          <w:rStyle w:val="FootnoteReference"/>
          <w:rFonts w:ascii="Times New Roman" w:hAnsi="Times New Roman" w:cs="Times New Roman"/>
        </w:rPr>
        <w:footnoteReference w:id="235"/>
      </w:r>
      <w:r w:rsidRPr="000640B5">
        <w:rPr>
          <w:rFonts w:ascii="Times New Roman" w:hAnsi="Times New Roman" w:cs="Times New Roman"/>
        </w:rPr>
        <w:t xml:space="preserve"> accostarsi questa guarnigione straniera alla città | per alloggiarvi di solo commandamento del marascial | d’Ancre, senza lettere del Re, né</w:t>
      </w:r>
      <w:r w:rsidRPr="000640B5">
        <w:rPr>
          <w:rStyle w:val="FootnoteReference"/>
          <w:rFonts w:ascii="Times New Roman" w:hAnsi="Times New Roman" w:cs="Times New Roman"/>
        </w:rPr>
        <w:footnoteReference w:id="236"/>
      </w:r>
      <w:r w:rsidRPr="000640B5">
        <w:rPr>
          <w:rFonts w:ascii="Times New Roman" w:hAnsi="Times New Roman" w:cs="Times New Roman"/>
        </w:rPr>
        <w:t xml:space="preserve"> permissione | de monsignor di Longavilla governator della Provincia furono | costretti d’impedirgli l’entrata affine d’evitar il | malvagio trattamento, che continuamente veniva minacciato. |</w:t>
      </w:r>
      <w:r w:rsidR="0004460C" w:rsidRPr="000640B5">
        <w:rPr>
          <w:rFonts w:ascii="Times New Roman" w:hAnsi="Times New Roman" w:cs="Times New Roman"/>
        </w:rPr>
        <w:t xml:space="preserve"> </w:t>
      </w:r>
    </w:p>
    <w:p w14:paraId="65E90C91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lastRenderedPageBreak/>
        <w:t>Questo obligò monsignor di Longavilla di subito</w:t>
      </w:r>
      <w:r w:rsidRPr="000640B5">
        <w:rPr>
          <w:rStyle w:val="FootnoteReference"/>
          <w:rFonts w:ascii="Times New Roman" w:hAnsi="Times New Roman" w:cs="Times New Roman"/>
        </w:rPr>
        <w:footnoteReference w:id="237"/>
      </w:r>
      <w:r w:rsidRPr="000640B5">
        <w:rPr>
          <w:rFonts w:ascii="Times New Roman" w:hAnsi="Times New Roman" w:cs="Times New Roman"/>
        </w:rPr>
        <w:t xml:space="preserve"> incaminarsi | a quella volta per contener</w:t>
      </w:r>
      <w:r w:rsidRPr="000640B5">
        <w:rPr>
          <w:rStyle w:val="FootnoteReference"/>
          <w:rFonts w:ascii="Times New Roman" w:hAnsi="Times New Roman" w:cs="Times New Roman"/>
        </w:rPr>
        <w:footnoteReference w:id="238"/>
      </w:r>
      <w:r w:rsidRPr="000640B5">
        <w:rPr>
          <w:rFonts w:ascii="Times New Roman" w:hAnsi="Times New Roman" w:cs="Times New Roman"/>
        </w:rPr>
        <w:t xml:space="preserve"> li</w:t>
      </w:r>
      <w:r w:rsidRPr="000640B5">
        <w:rPr>
          <w:rStyle w:val="FootnoteReference"/>
          <w:rFonts w:ascii="Times New Roman" w:hAnsi="Times New Roman" w:cs="Times New Roman"/>
        </w:rPr>
        <w:footnoteReference w:id="239"/>
      </w:r>
      <w:r w:rsidRPr="000640B5">
        <w:rPr>
          <w:rFonts w:ascii="Times New Roman" w:hAnsi="Times New Roman" w:cs="Times New Roman"/>
        </w:rPr>
        <w:t xml:space="preserve"> detti habitanti nel loro | debito, et impedir, che non passasse cosa alcuna in prigiu-|dicio del servitio del Re, di che immediato ne diede | avviso a sua Maestà per esser avvisato in questa occorrenza</w:t>
      </w:r>
      <w:r w:rsidR="00CF63A3" w:rsidRPr="000640B5">
        <w:rPr>
          <w:rFonts w:ascii="Times New Roman" w:hAnsi="Times New Roman" w:cs="Times New Roman"/>
        </w:rPr>
        <w:t xml:space="preserve"> |</w:t>
      </w:r>
    </w:p>
    <w:p w14:paraId="38940725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89r /</w:t>
      </w:r>
    </w:p>
    <w:p w14:paraId="21E2E292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ella sua volontà, et de</w:t>
      </w:r>
      <w:r w:rsidR="00DF4788" w:rsidRPr="000640B5">
        <w:rPr>
          <w:rFonts w:ascii="Times New Roman" w:hAnsi="Times New Roman" w:cs="Times New Roman"/>
        </w:rPr>
        <w:t>’</w:t>
      </w:r>
      <w:r w:rsidRPr="000640B5">
        <w:rPr>
          <w:rFonts w:ascii="Times New Roman" w:hAnsi="Times New Roman" w:cs="Times New Roman"/>
        </w:rPr>
        <w:t xml:space="preserve"> suoi commandamenti affine di obedirgli, | ma questo debito fu in un istesso punto mal interpretato | et imputato di crime, et tentativo sopra l’auttorità del | Re, della quale il marchese d’Ancre, favorito dalla | Regina madre, hebbe assai</w:t>
      </w:r>
      <w:r w:rsidRPr="000640B5">
        <w:rPr>
          <w:rStyle w:val="FootnoteReference"/>
          <w:rFonts w:ascii="Times New Roman" w:hAnsi="Times New Roman" w:cs="Times New Roman"/>
        </w:rPr>
        <w:footnoteReference w:id="240"/>
      </w:r>
      <w:r w:rsidRPr="000640B5">
        <w:rPr>
          <w:rFonts w:ascii="Times New Roman" w:hAnsi="Times New Roman" w:cs="Times New Roman"/>
        </w:rPr>
        <w:t xml:space="preserve"> potere di valersene per | pretesto di far immediate inviar soldatesca per investir | Perona, et far far delle levate in</w:t>
      </w:r>
      <w:r w:rsidRPr="000640B5">
        <w:rPr>
          <w:rStyle w:val="FootnoteReference"/>
          <w:rFonts w:ascii="Times New Roman" w:hAnsi="Times New Roman" w:cs="Times New Roman"/>
        </w:rPr>
        <w:footnoteReference w:id="241"/>
      </w:r>
      <w:r w:rsidRPr="000640B5">
        <w:rPr>
          <w:rFonts w:ascii="Times New Roman" w:hAnsi="Times New Roman" w:cs="Times New Roman"/>
        </w:rPr>
        <w:t xml:space="preserve"> ogni parte, come | s’ella fosse stata nelle mani degli nemici del Regno | con pericolo d’un secondo naufragio più pericoloso del | primo. Et perché riconobbe, che ’l signor Principe, monsignor di | Ghisa, et li signori suoi fratelli, li duchi di Vandomo, d’Umena, della Tremaglia, et di Buglione, erano</w:t>
      </w:r>
      <w:r w:rsidRPr="000640B5">
        <w:rPr>
          <w:rStyle w:val="FootnoteReference"/>
          <w:rFonts w:ascii="Times New Roman" w:hAnsi="Times New Roman" w:cs="Times New Roman"/>
        </w:rPr>
        <w:footnoteReference w:id="242"/>
      </w:r>
      <w:r w:rsidRPr="000640B5">
        <w:rPr>
          <w:rFonts w:ascii="Times New Roman" w:hAnsi="Times New Roman" w:cs="Times New Roman"/>
        </w:rPr>
        <w:t xml:space="preserve"> | sufficienti a proveder a questi violenti consigli, stimando | che questo affare si dovesse accomodar col mezo della | dolcezza più tosto, che</w:t>
      </w:r>
      <w:r w:rsidRPr="000640B5">
        <w:rPr>
          <w:rStyle w:val="FootnoteReference"/>
          <w:rFonts w:ascii="Times New Roman" w:hAnsi="Times New Roman" w:cs="Times New Roman"/>
        </w:rPr>
        <w:footnoteReference w:id="243"/>
      </w:r>
      <w:r w:rsidRPr="000640B5">
        <w:rPr>
          <w:rFonts w:ascii="Times New Roman" w:hAnsi="Times New Roman" w:cs="Times New Roman"/>
        </w:rPr>
        <w:t xml:space="preserve"> inasperirlo</w:t>
      </w:r>
      <w:r w:rsidRPr="000640B5">
        <w:rPr>
          <w:rStyle w:val="FootnoteReference"/>
          <w:rFonts w:ascii="Times New Roman" w:hAnsi="Times New Roman" w:cs="Times New Roman"/>
        </w:rPr>
        <w:footnoteReference w:id="244"/>
      </w:r>
      <w:r w:rsidRPr="000640B5">
        <w:rPr>
          <w:rFonts w:ascii="Times New Roman" w:hAnsi="Times New Roman" w:cs="Times New Roman"/>
        </w:rPr>
        <w:t>, et | irritarlo con la forza, et tentar il</w:t>
      </w:r>
      <w:r w:rsidRPr="000640B5">
        <w:rPr>
          <w:rStyle w:val="FootnoteReference"/>
          <w:rFonts w:ascii="Times New Roman" w:hAnsi="Times New Roman" w:cs="Times New Roman"/>
        </w:rPr>
        <w:footnoteReference w:id="245"/>
      </w:r>
      <w:r w:rsidRPr="000640B5">
        <w:rPr>
          <w:rFonts w:ascii="Times New Roman" w:hAnsi="Times New Roman" w:cs="Times New Roman"/>
        </w:rPr>
        <w:t xml:space="preserve"> più dolce | rimedio per evitar gl’inconvenienti, che potrebbono | avenire allo Stato; congiurò in un medesimo tempo con | qualche fa[t]ionario</w:t>
      </w:r>
      <w:r w:rsidRPr="000640B5">
        <w:rPr>
          <w:rStyle w:val="FootnoteReference"/>
          <w:rFonts w:ascii="Times New Roman" w:hAnsi="Times New Roman" w:cs="Times New Roman"/>
        </w:rPr>
        <w:footnoteReference w:id="246"/>
      </w:r>
      <w:r w:rsidRPr="000640B5">
        <w:rPr>
          <w:rFonts w:ascii="Times New Roman" w:hAnsi="Times New Roman" w:cs="Times New Roman"/>
        </w:rPr>
        <w:t xml:space="preserve"> con una perfidia, et un trudimento</w:t>
      </w:r>
      <w:r w:rsidRPr="000640B5">
        <w:rPr>
          <w:rStyle w:val="FootnoteReference"/>
          <w:rFonts w:ascii="Times New Roman" w:hAnsi="Times New Roman" w:cs="Times New Roman"/>
        </w:rPr>
        <w:footnoteReference w:id="247"/>
      </w:r>
      <w:r w:rsidRPr="000C64E3">
        <w:rPr>
          <w:rFonts w:ascii="Times New Roman" w:hAnsi="Times New Roman" w:cs="Times New Roman"/>
        </w:rPr>
        <w:t xml:space="preserve"> | </w:t>
      </w:r>
      <w:r w:rsidRPr="000640B5">
        <w:rPr>
          <w:rFonts w:ascii="Times New Roman" w:hAnsi="Times New Roman" w:cs="Times New Roman"/>
        </w:rPr>
        <w:t>strano la ruina de tutti questi principi, et signori, et | havendo col mezo di sua moglie fatta approbbare | questa sanguinosa risolutione alla Regina madre, | trovò degl’huomini</w:t>
      </w:r>
      <w:r w:rsidRPr="000C64E3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>assai arditi per intraprender di far | prigioni gl’uni, et assassinar gl’altri; ma essendo | stato scoperto il dissegno loro in quello appunto | che erano per metterlo in opera, havendo cadauno</w:t>
      </w:r>
      <w:r w:rsidR="00802426" w:rsidRPr="000640B5">
        <w:rPr>
          <w:rFonts w:ascii="Times New Roman" w:hAnsi="Times New Roman" w:cs="Times New Roman"/>
        </w:rPr>
        <w:t xml:space="preserve"> |</w:t>
      </w:r>
    </w:p>
    <w:p w14:paraId="181AC37F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89v /</w:t>
      </w:r>
    </w:p>
    <w:p w14:paraId="55CAAB6A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proveduto alla propria sicurtà et ai mezzi di uscir della città</w:t>
      </w:r>
      <w:r w:rsidRPr="000640B5">
        <w:rPr>
          <w:rStyle w:val="FootnoteReference"/>
          <w:rFonts w:ascii="Times New Roman" w:hAnsi="Times New Roman" w:cs="Times New Roman"/>
        </w:rPr>
        <w:footnoteReference w:id="248"/>
      </w:r>
      <w:r w:rsidRPr="000640B5">
        <w:rPr>
          <w:rFonts w:ascii="Times New Roman" w:hAnsi="Times New Roman" w:cs="Times New Roman"/>
        </w:rPr>
        <w:t xml:space="preserve"> per guarentar la sua vita</w:t>
      </w:r>
      <w:r w:rsidRPr="000640B5">
        <w:rPr>
          <w:rStyle w:val="FootnoteReference"/>
          <w:rFonts w:ascii="Times New Roman" w:hAnsi="Times New Roman" w:cs="Times New Roman"/>
        </w:rPr>
        <w:footnoteReference w:id="249"/>
      </w:r>
      <w:r w:rsidRPr="000640B5">
        <w:rPr>
          <w:rFonts w:ascii="Times New Roman" w:hAnsi="Times New Roman" w:cs="Times New Roman"/>
        </w:rPr>
        <w:t xml:space="preserve"> | il solo signor Principe, ancorché havesse</w:t>
      </w:r>
      <w:r w:rsidRPr="000640B5">
        <w:rPr>
          <w:rStyle w:val="FootnoteReference"/>
          <w:rFonts w:ascii="Times New Roman" w:hAnsi="Times New Roman" w:cs="Times New Roman"/>
        </w:rPr>
        <w:footnoteReference w:id="250"/>
      </w:r>
      <w:r w:rsidRPr="000640B5">
        <w:rPr>
          <w:rFonts w:ascii="Times New Roman" w:hAnsi="Times New Roman" w:cs="Times New Roman"/>
        </w:rPr>
        <w:t xml:space="preserve"> havuti diversi | avvisi di questa conspiratione, non potendo in ogni modo | creder che si volesse di questa maniera vidar la fede publica | essendosi trovato al Lovre</w:t>
      </w:r>
      <w:r w:rsidRPr="000C64E3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>fu arrestato, et fatto prisio-|niero il primo giorno di settembre col mezo del signor di | Themises, il qual in ricompensa di una così vile, et perfida | attione fu il giorno seguente proveduto d’un officio di | marescial di Francia; et qualche giorno doppo li signori | di Montigni, di Pralin, et di S. Geran, compartecipi, et | che erano stati impiegati nell’essecutione di questa per-|nitiosa deliberatione furono parimente proveduti di simili | cariche per salario della perfidia loro. In un medesimo | tempo fu ispedito</w:t>
      </w:r>
      <w:r w:rsidRPr="000640B5">
        <w:rPr>
          <w:rStyle w:val="FootnoteReference"/>
          <w:rFonts w:ascii="Times New Roman" w:hAnsi="Times New Roman" w:cs="Times New Roman"/>
        </w:rPr>
        <w:footnoteReference w:id="251"/>
      </w:r>
      <w:r w:rsidRPr="000640B5">
        <w:rPr>
          <w:rFonts w:ascii="Times New Roman" w:hAnsi="Times New Roman" w:cs="Times New Roman"/>
        </w:rPr>
        <w:t xml:space="preserve"> a cadauna città per far iscusa di | questa giusta ritentione del signor Principe, sotto pretesto | che era stato avvisato, che li detti principi, et signori gli | havevano persuaso di unirsi con loro per intraprender | sopra la persona del Re, et della Regina madre, et che | sentendosi colpevoli di questo delitto si siano fuggiti. | </w:t>
      </w:r>
    </w:p>
    <w:p w14:paraId="5B1ED7E6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Questo li</w:t>
      </w:r>
      <w:r w:rsidR="008C3931" w:rsidRPr="000640B5">
        <w:rPr>
          <w:rFonts w:ascii="Times New Roman" w:hAnsi="Times New Roman" w:cs="Times New Roman"/>
        </w:rPr>
        <w:t xml:space="preserve"> obliga di unirsi, et congio</w:t>
      </w:r>
      <w:r w:rsidR="00070564" w:rsidRPr="000640B5">
        <w:rPr>
          <w:rFonts w:ascii="Times New Roman" w:hAnsi="Times New Roman" w:cs="Times New Roman"/>
        </w:rPr>
        <w:t>ngi</w:t>
      </w:r>
      <w:r w:rsidR="008C3931" w:rsidRPr="000640B5">
        <w:rPr>
          <w:rFonts w:ascii="Times New Roman" w:hAnsi="Times New Roman" w:cs="Times New Roman"/>
        </w:rPr>
        <w:t>o</w:t>
      </w:r>
      <w:r w:rsidR="00070564" w:rsidRPr="000640B5">
        <w:rPr>
          <w:rFonts w:ascii="Times New Roman" w:hAnsi="Times New Roman" w:cs="Times New Roman"/>
        </w:rPr>
        <w:t>n</w:t>
      </w:r>
      <w:r w:rsidRPr="000640B5">
        <w:rPr>
          <w:rFonts w:ascii="Times New Roman" w:hAnsi="Times New Roman" w:cs="Times New Roman"/>
        </w:rPr>
        <w:t>si tutti insieme | per la conservatione loro; et di proveder col mezo della | loro lontananza dalla corte alla sicurtà della loro vita | contra una sì horribil congiura, affine di poter far | constare la falsità di tali calumnie, et imposture, | l’ingiustitia della ritentione del signor Principe, et di | appor una giusta difesa contra una sì gran violenza | stante che</w:t>
      </w:r>
      <w:r w:rsidRPr="000640B5">
        <w:rPr>
          <w:rStyle w:val="FootnoteReference"/>
          <w:rFonts w:ascii="Times New Roman" w:hAnsi="Times New Roman" w:cs="Times New Roman"/>
        </w:rPr>
        <w:footnoteReference w:id="252"/>
      </w:r>
      <w:r w:rsidRPr="000640B5">
        <w:rPr>
          <w:rFonts w:ascii="Times New Roman" w:hAnsi="Times New Roman" w:cs="Times New Roman"/>
        </w:rPr>
        <w:t xml:space="preserve"> si continua a voler opprimerli con l’armi.</w:t>
      </w:r>
      <w:r w:rsidR="00802426" w:rsidRPr="000640B5">
        <w:rPr>
          <w:rFonts w:ascii="Times New Roman" w:hAnsi="Times New Roman" w:cs="Times New Roman"/>
        </w:rPr>
        <w:t xml:space="preserve"> |</w:t>
      </w:r>
    </w:p>
    <w:p w14:paraId="494D7CF4" w14:textId="77777777" w:rsidR="004E326D" w:rsidRPr="000640B5" w:rsidRDefault="004E326D" w:rsidP="0004460C">
      <w:pPr>
        <w:jc w:val="both"/>
        <w:rPr>
          <w:rFonts w:ascii="Times New Roman" w:hAnsi="Times New Roman" w:cs="Times New Roman"/>
        </w:rPr>
      </w:pPr>
    </w:p>
    <w:p w14:paraId="3CBF73C8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90r / </w:t>
      </w:r>
    </w:p>
    <w:p w14:paraId="0C42E99A" w14:textId="77777777" w:rsidR="00902099" w:rsidRPr="00902099" w:rsidRDefault="00902099" w:rsidP="00902099">
      <w:pPr>
        <w:jc w:val="both"/>
        <w:outlineLvl w:val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Blank page</w:t>
      </w:r>
    </w:p>
    <w:p w14:paraId="2D7F7E63" w14:textId="77777777" w:rsidR="004E326D" w:rsidRPr="000640B5" w:rsidRDefault="004E326D" w:rsidP="0004460C">
      <w:pPr>
        <w:jc w:val="both"/>
        <w:rPr>
          <w:rFonts w:ascii="Times New Roman" w:hAnsi="Times New Roman" w:cs="Times New Roman"/>
          <w:i/>
        </w:rPr>
      </w:pPr>
    </w:p>
    <w:p w14:paraId="0F205CB5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90v /</w:t>
      </w:r>
    </w:p>
    <w:p w14:paraId="67913CD4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Scritta per li principi | contra la dichiaratione del Re. Prima</w:t>
      </w:r>
      <w:r w:rsidRPr="000C64E3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>|</w:t>
      </w:r>
    </w:p>
    <w:p w14:paraId="49D7903E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nella prima</w:t>
      </w:r>
      <w:r w:rsidR="00802426" w:rsidRPr="000640B5">
        <w:rPr>
          <w:rFonts w:ascii="Times New Roman" w:hAnsi="Times New Roman" w:cs="Times New Roman"/>
        </w:rPr>
        <w:t xml:space="preserve"> |</w:t>
      </w:r>
    </w:p>
    <w:p w14:paraId="6DC584B2" w14:textId="77777777" w:rsidR="00C221E8" w:rsidRPr="000640B5" w:rsidRDefault="00C221E8" w:rsidP="0004460C">
      <w:pPr>
        <w:jc w:val="both"/>
        <w:rPr>
          <w:rFonts w:ascii="Times New Roman" w:hAnsi="Times New Roman" w:cs="Times New Roman"/>
        </w:rPr>
      </w:pPr>
    </w:p>
    <w:p w14:paraId="4D808943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571EBF0F" w14:textId="77777777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n. 59</w:t>
      </w:r>
    </w:p>
    <w:p w14:paraId="5194759E" w14:textId="77777777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Allegato II al n. 57 (cc. 191r-194v)</w:t>
      </w:r>
    </w:p>
    <w:p w14:paraId="47712011" w14:textId="77777777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</w:p>
    <w:p w14:paraId="59E7F4B5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91r /</w:t>
      </w:r>
    </w:p>
    <w:p w14:paraId="32A39700" w14:textId="77777777" w:rsidR="009F1E49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Dichiaratione del Re fatta nel Parlamento di Parigi | </w:t>
      </w:r>
    </w:p>
    <w:p w14:paraId="48E4AD45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07D81AD8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Luigi per la gratia di Dio</w:t>
      </w:r>
      <w:r w:rsidR="009F1E49" w:rsidRPr="000640B5">
        <w:rPr>
          <w:rFonts w:ascii="Times New Roman" w:hAnsi="Times New Roman" w:cs="Times New Roman"/>
        </w:rPr>
        <w:t xml:space="preserve"> re di Franza et di Navarra</w:t>
      </w:r>
      <w:r w:rsidRPr="000640B5">
        <w:rPr>
          <w:rFonts w:ascii="Times New Roman" w:hAnsi="Times New Roman" w:cs="Times New Roman"/>
        </w:rPr>
        <w:t xml:space="preserve"> |</w:t>
      </w:r>
    </w:p>
    <w:p w14:paraId="088A7DBB" w14:textId="77777777" w:rsidR="00A43C47" w:rsidRPr="000640B5" w:rsidRDefault="009F1E49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a</w:t>
      </w:r>
      <w:r w:rsidR="00A43C47" w:rsidRPr="000640B5">
        <w:rPr>
          <w:rFonts w:ascii="Times New Roman" w:hAnsi="Times New Roman" w:cs="Times New Roman"/>
        </w:rPr>
        <w:t xml:space="preserve"> tutti quelli che vederanno la presente salute ci riesce d’un incredibil | discontento et che ci passa il cuore l’esser così spesso necessitati ad’impie-|gar l’auttorità nostra per reprimer li malvagi disegni di quelli che cercano | con la ruina del nostro Stato l’avanzamento della lor fortuna, et dentro le | prodigiose crudeltà delle guerre civili la licenza di tutto quello che li è di-|feso dalle leggi et dalla ragione et ancor d’avantaggio, quando bisogna che | li rimedii necessarii, che noi apportiamo alla sicurtà della persona nostra | et alla salute di questo Stato, servano per difamare et deshonorare il nostro | proprio sangue et per renderlo colpevole d’impietà tanto contro di noi | che tenemo il luoco di padre di tutti li nostri sudditi quanto contra la lor | commune</w:t>
      </w:r>
      <w:r w:rsidR="009A38BA" w:rsidRPr="000640B5">
        <w:rPr>
          <w:rFonts w:ascii="Times New Roman" w:hAnsi="Times New Roman" w:cs="Times New Roman"/>
        </w:rPr>
        <w:t xml:space="preserve"> P</w:t>
      </w:r>
      <w:r w:rsidR="00A43C47" w:rsidRPr="000640B5">
        <w:rPr>
          <w:rFonts w:ascii="Times New Roman" w:hAnsi="Times New Roman" w:cs="Times New Roman"/>
        </w:rPr>
        <w:t>atria, la quale è reverita come madre dai popoli etiamdio</w:t>
      </w:r>
      <w:r w:rsidR="00A43C47" w:rsidRPr="000C64E3">
        <w:rPr>
          <w:rFonts w:ascii="Times New Roman" w:hAnsi="Times New Roman" w:cs="Times New Roman"/>
        </w:rPr>
        <w:t xml:space="preserve"> </w:t>
      </w:r>
      <w:r w:rsidR="00A43C47" w:rsidRPr="000640B5">
        <w:rPr>
          <w:rFonts w:ascii="Times New Roman" w:hAnsi="Times New Roman" w:cs="Times New Roman"/>
        </w:rPr>
        <w:t>li | più barbari; ciò niente di meno ci succede al presente quando facemo appa-|rere alla vista del mondo le giuste lamentationi che noi facemo tanto | contra il principe di Condè nostro cogino quanto contra li principi signori et altri | che adheriscono a’ malvagi et pernitiosi disegni che sono state orditi contra | la nostra persona et il nostro Stato essendo impossibile che quelli che d’un | canto considereranno la nostra smisurata clemenza tante volte impiegata | per guadagnarli et acquistarli et dall’altro la loro indubitabile ostinatione | ad offenderci, o più tosto ruinarci non ditestino con horrore una sì</w:t>
      </w:r>
      <w:r w:rsidR="00A43C47" w:rsidRPr="000640B5">
        <w:rPr>
          <w:rStyle w:val="FootnoteReference"/>
          <w:rFonts w:ascii="Times New Roman" w:hAnsi="Times New Roman" w:cs="Times New Roman"/>
        </w:rPr>
        <w:footnoteReference w:id="253"/>
      </w:r>
      <w:r w:rsidR="00A43C47" w:rsidRPr="000640B5">
        <w:rPr>
          <w:rFonts w:ascii="Times New Roman" w:hAnsi="Times New Roman" w:cs="Times New Roman"/>
        </w:rPr>
        <w:t xml:space="preserve"> ingrata | sconoscenza. |</w:t>
      </w:r>
    </w:p>
    <w:p w14:paraId="44061752" w14:textId="77777777" w:rsidR="00A43C47" w:rsidRPr="000640B5" w:rsidRDefault="009A38BA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Noi all</w:t>
      </w:r>
      <w:r w:rsidR="00A43C47" w:rsidRPr="000640B5">
        <w:rPr>
          <w:rFonts w:ascii="Times New Roman" w:hAnsi="Times New Roman" w:cs="Times New Roman"/>
        </w:rPr>
        <w:t xml:space="preserve">hora che ultimamente si assicurorno con l’armi sotto pretesto d’impedir | la più honorevol’alleanza, che potessimo fare in tutta la Christianità, et | per riformar il nostro Stato col mezo della sua assoluta ruina, potevano | agiatamente con un poco di patienza rispettar di vederli dileguar, et consu-| </w:t>
      </w:r>
    </w:p>
    <w:p w14:paraId="38B97AF5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191v / </w:t>
      </w:r>
    </w:p>
    <w:p w14:paraId="3EAEDE7F" w14:textId="162F2B9C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marsi da s</w:t>
      </w:r>
      <w:r w:rsidR="00AB7790">
        <w:rPr>
          <w:rFonts w:ascii="Times New Roman" w:hAnsi="Times New Roman" w:cs="Times New Roman"/>
        </w:rPr>
        <w:t>é</w:t>
      </w:r>
      <w:r w:rsidRPr="000640B5">
        <w:rPr>
          <w:rFonts w:ascii="Times New Roman" w:hAnsi="Times New Roman" w:cs="Times New Roman"/>
        </w:rPr>
        <w:t xml:space="preserve"> stessi per rigetarsi a’ nostri piedi, et rimettersi di nuovo alla nostra | misericordia; ma gettando gl’occhi sopra le miserie et calamità che facevano sof-|ferir ai nostri popoli habbiamo come padre pietoso volutto pagar l’impositione | da nostri poveri sudditi col mezo della diminutione della nostra auttorità sottostante | l’estrema incommodità de’ nostri affari, et evidenti danno dello Stato nostro. | Questo fu causa che nel trattato di Ludun noi concedessimo al ditto nostro | cugino tutto quello che ci domandò. |</w:t>
      </w:r>
    </w:p>
    <w:p w14:paraId="559A91A4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Non solamente si contentassimo che recevesse il governo di Berm, ma a gran prezzo | ricompensassimo tutte le piazzeforti che sono in esse, et tutto il dominio per darlo | a lui, et li accordamo sia per gratificatione, o per il licentiar delle</w:t>
      </w:r>
      <w:r w:rsidR="008F2767" w:rsidRPr="000640B5">
        <w:rPr>
          <w:rFonts w:ascii="Times New Roman" w:hAnsi="Times New Roman" w:cs="Times New Roman"/>
        </w:rPr>
        <w:t xml:space="preserve"> sue truppe | somme di denaro sì</w:t>
      </w:r>
      <w:r w:rsidRPr="000640B5">
        <w:rPr>
          <w:rFonts w:ascii="Times New Roman" w:hAnsi="Times New Roman" w:cs="Times New Roman"/>
        </w:rPr>
        <w:t xml:space="preserve"> imense che la spesa di questa guerra, o del trattato ci | riviene a più di vinti millioni. |</w:t>
      </w:r>
    </w:p>
    <w:p w14:paraId="25D222D0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Per sodisfar al duca</w:t>
      </w:r>
      <w:r w:rsidRPr="000640B5">
        <w:rPr>
          <w:rStyle w:val="FootnoteReference"/>
          <w:rFonts w:ascii="Times New Roman" w:hAnsi="Times New Roman" w:cs="Times New Roman"/>
        </w:rPr>
        <w:footnoteReference w:id="254"/>
      </w:r>
      <w:r w:rsidRPr="000C64E3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 xml:space="preserve">di Longavilla habbiamo levato dalla Piccardia, et dalla citta-|della d’Amiens quelli che vi commandavano per mettervi soggetto, che potes[se] | riuscirli di gusto: et per dargli </w:t>
      </w:r>
      <w:r w:rsidRPr="000640B5">
        <w:rPr>
          <w:rFonts w:ascii="Times New Roman" w:hAnsi="Times New Roman" w:cs="Times New Roman"/>
        </w:rPr>
        <w:lastRenderedPageBreak/>
        <w:t>materia maggiore di accostarsi a noi faremo | allontanar dalla corte quelli, che noi stimavamo che potessero riuscirli di dis-|gusto. |</w:t>
      </w:r>
    </w:p>
    <w:p w14:paraId="098E3E10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Noi habbiamo permessa al detto nostro cugino il signore di Conde, allhora che venne a noi | quella parte appunto ch’egli ha desiderato ne maneggio dello Stato, et partico-|larmente la direttione della nostra thesoraria, ancorché fosse cosa stimata</w:t>
      </w:r>
      <w:r w:rsidR="0004460C"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>contra | alla qualità di lui, et cadauno</w:t>
      </w:r>
      <w:r w:rsidRPr="000C64E3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>giudicava</w:t>
      </w:r>
      <w:r w:rsidRPr="000C64E3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>pregiudicale allo Stato. |</w:t>
      </w:r>
    </w:p>
    <w:p w14:paraId="30EF9DA4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In ogni modo l’eccesso delle nostre gratie, et favori non hanno potuto contener le | disordinate volontà di quelli che non trovano il loro riposo, che dentro ai tra-|vagli del nostro Stato, et non hanno per fondamento delle loro speranze che la nostra | ruina; perché inanti et doppo l’arrivo del detto signor Principe sono state tenute mo[lte] | riduttioni notturni nella nostra</w:t>
      </w:r>
      <w:r w:rsidR="00CF6CCB" w:rsidRPr="000640B5">
        <w:rPr>
          <w:rFonts w:ascii="Times New Roman" w:hAnsi="Times New Roman" w:cs="Times New Roman"/>
        </w:rPr>
        <w:t xml:space="preserve"> città di Parigi, come anco a S</w:t>
      </w:r>
      <w:r w:rsidR="008F2767" w:rsidRPr="000640B5">
        <w:rPr>
          <w:rFonts w:ascii="Times New Roman" w:hAnsi="Times New Roman" w:cs="Times New Roman"/>
        </w:rPr>
        <w:t>an</w:t>
      </w:r>
      <w:r w:rsidRPr="000640B5">
        <w:rPr>
          <w:rFonts w:ascii="Times New Roman" w:hAnsi="Times New Roman" w:cs="Times New Roman"/>
        </w:rPr>
        <w:t xml:space="preserve"> Martino del Camp[o] </w:t>
      </w:r>
      <w:r w:rsidR="009F1E49" w:rsidRPr="000640B5">
        <w:rPr>
          <w:rFonts w:ascii="Times New Roman" w:hAnsi="Times New Roman" w:cs="Times New Roman"/>
        </w:rPr>
        <w:t>|</w:t>
      </w:r>
    </w:p>
    <w:p w14:paraId="737F6E66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92r /</w:t>
      </w:r>
    </w:p>
    <w:p w14:paraId="7ABB2661" w14:textId="77777777" w:rsidR="00A43C47" w:rsidRPr="000640B5" w:rsidRDefault="00CF6CCB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et nei soborghi di S</w:t>
      </w:r>
      <w:r w:rsidR="008F2767" w:rsidRPr="000640B5">
        <w:rPr>
          <w:rFonts w:ascii="Times New Roman" w:hAnsi="Times New Roman" w:cs="Times New Roman"/>
        </w:rPr>
        <w:t>an</w:t>
      </w:r>
      <w:r w:rsidR="00A43C47" w:rsidRPr="000640B5">
        <w:rPr>
          <w:rFonts w:ascii="Times New Roman" w:hAnsi="Times New Roman" w:cs="Times New Roman"/>
        </w:rPr>
        <w:t xml:space="preserve"> Germano, ove si sono trovati dei più grandi principi, et ancora | chi fossero presso di noi; et parimente alcuni de’ nostri officiali onde gl’uni si | sono doppo retirati, manifestando la sua colpa colla loro fuga. |</w:t>
      </w:r>
    </w:p>
    <w:p w14:paraId="78BC43A8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Per corrispondenza di questa sono state fatte pratiche, et maneggi per sviare il popolo | et comoverlo a seditione et per guadagnar quelli, che tenevano carica dell’armi in questa | nostra buona città, come colonelli, et capi, et quello sotto diversi pretesti in che sono | stati impiegati molti dei nostri officiali. |</w:t>
      </w:r>
    </w:p>
    <w:p w14:paraId="697C7DF0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Non si è meno lasciato di praticar li curati et predicanti ai quali è stato fato parlar | scandolosamente, non più di quello facevano li signori et gentilhuomini che si ten</w:t>
      </w:r>
      <w:r w:rsidR="00823DBB" w:rsidRPr="000640B5">
        <w:rPr>
          <w:rFonts w:ascii="Times New Roman" w:hAnsi="Times New Roman" w:cs="Times New Roman"/>
        </w:rPr>
        <w:t>evano | presso di noi, et ciò sì</w:t>
      </w:r>
      <w:r w:rsidRPr="000640B5">
        <w:rPr>
          <w:rFonts w:ascii="Times New Roman" w:hAnsi="Times New Roman" w:cs="Times New Roman"/>
        </w:rPr>
        <w:t xml:space="preserve"> apertamente, che quelli che si trovavano in questi maneggi non | hanno punto tenuto di far dire alla Regina nostra honoratissima dama et madre, | ch’erano tanto stretti insieme, che cosa del mondo li poteva separare; li loro ser-|vitori, et seguaci dicevano publicamente che altro che Dio poteva impedire, che non | si cambiasse il governo. |</w:t>
      </w:r>
    </w:p>
    <w:p w14:paraId="67F84E68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All’incontro successe la presa et occupatione della città et castello di Perona et li con-|segli sopra ciò sono stati bramati appresso di noi, di che se bene noi havevimo | giusta causa d’esser grandamente adirati, et con la forza vendicar l’ingiuria fatta | alla nostra auttorità; con tutto ciò noi si siamo accommodati a tutte le propositioni</w:t>
      </w:r>
      <w:r w:rsidRPr="000640B5">
        <w:rPr>
          <w:rStyle w:val="FootnoteReference"/>
          <w:rFonts w:ascii="Times New Roman" w:hAnsi="Times New Roman" w:cs="Times New Roman"/>
        </w:rPr>
        <w:footnoteReference w:id="255"/>
      </w:r>
      <w:r w:rsidRPr="000640B5">
        <w:rPr>
          <w:rFonts w:ascii="Times New Roman" w:hAnsi="Times New Roman" w:cs="Times New Roman"/>
        </w:rPr>
        <w:t xml:space="preserve"> | che ci sono state fatte per componer docilmente questo affare: ma in luoco di | profittar della nostra bontà, et indulgenza sono entrate dentro 4 compagnie | di pedoni, a tamburo battente partite dalle piazze commandate da quelli, ch’erano | presso di noi, et che concorrevano a tutti questi disegni. |</w:t>
      </w:r>
    </w:p>
    <w:p w14:paraId="3BE4CD0A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Il che è riuscito così piacevole a tutti quelli in che restava ancora qualche | rispetto della nostra auttorità che una principessa, che è molto attinente | alli medesimi interessati in quel fatto, mossa dalla compassione della nostra for-|tuna, diede avviso alla sudetta Regina nostra honoratissima dama et madre |</w:t>
      </w:r>
    </w:p>
    <w:p w14:paraId="539AC9A1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92v /</w:t>
      </w:r>
    </w:p>
    <w:p w14:paraId="74360CE3" w14:textId="77777777" w:rsidR="00A43C47" w:rsidRPr="000640B5" w:rsidRDefault="00026784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ei disegni de</w:t>
      </w:r>
      <w:r w:rsidR="00A43C47" w:rsidRPr="000640B5">
        <w:rPr>
          <w:rFonts w:ascii="Times New Roman" w:hAnsi="Times New Roman" w:cs="Times New Roman"/>
        </w:rPr>
        <w:t>gl’intrapensori ci avvertì di haver guarda a noi stante che | li loro consegli tendevano ad *** della nostra persona, et di quella | Regina nostra dama, et madre et impossessarsi in tutte le Provincie del nostro | Regno</w:t>
      </w:r>
      <w:r w:rsidR="002F492B" w:rsidRPr="000640B5">
        <w:rPr>
          <w:rFonts w:ascii="Times New Roman" w:hAnsi="Times New Roman" w:cs="Times New Roman"/>
        </w:rPr>
        <w:t>, ma in ogni modo l’horror fu sì</w:t>
      </w:r>
      <w:r w:rsidR="00A43C47" w:rsidRPr="000640B5">
        <w:rPr>
          <w:rFonts w:ascii="Times New Roman" w:hAnsi="Times New Roman" w:cs="Times New Roman"/>
        </w:rPr>
        <w:t xml:space="preserve"> grande nel animo di quelli, che havevano | dissegnato, che lo stesso nostro cugino prima della sua intentione confessò ingenuamente | alla nostra detta dama et madre essersi trovato al detto Consiglio et che alla verità | noi havevamo occasione di suspettar di lui aggiongendo che nientedimeno noi et | la nostra detta dama et madre gli erano obligati, non meno che a’ nostri proprii padri | le quali parole proprie sono st</w:t>
      </w:r>
      <w:r w:rsidR="0079602A" w:rsidRPr="000640B5">
        <w:rPr>
          <w:rFonts w:ascii="Times New Roman" w:hAnsi="Times New Roman" w:cs="Times New Roman"/>
        </w:rPr>
        <w:t>ate dette pasimente d’un altro p</w:t>
      </w:r>
      <w:r w:rsidR="00A43C47" w:rsidRPr="000640B5">
        <w:rPr>
          <w:rFonts w:ascii="Times New Roman" w:hAnsi="Times New Roman" w:cs="Times New Roman"/>
        </w:rPr>
        <w:t xml:space="preserve">rincipe alla detta dama, | pregandola di non farne mottivo temendo ch’esso nostro cugino non si ritirasse. | Et in fatto noi havevamo deliberato dissimolando stancare gl’auttori di tale | ravoglimenti con la patienza nostra et condurli al loro debito, ma noi fussimo | avvertiti d’ogni parte, che nonostante la dichiaratione del detto nostro cugino non | lasciava con suoi adherenti di persister nei loro cativi disegni. In manie[ra] | che uno de’ grandi del nostro Regno vene a trovar la detta nostra dama e madre, </w:t>
      </w:r>
      <w:r w:rsidR="00A43C47" w:rsidRPr="000640B5">
        <w:rPr>
          <w:rFonts w:ascii="Times New Roman" w:hAnsi="Times New Roman" w:cs="Times New Roman"/>
        </w:rPr>
        <w:lastRenderedPageBreak/>
        <w:t xml:space="preserve">| riverarle ch’era stato in uno di detto Consiglio, dove si trattava di pigliar la per-|sona nostra e farse patrona del governo del Regno. Et in un medesimo tempo | un altro d’ugual qualità mandò un consiglier dal nostro Parlamento alla | detta nostra dama et madre per avvisarsi delle dette intraprese, et doppo ven[e] | egli medesimo ancora et ci scongiurò di provedere alla segurtà delle persone non | protestando che lo diceva per scaricho della sua conscienza, agiungendo | che l’armata ch’era a Perona sarebbe stata meglio appresso di noi, et | che haverebbe </w:t>
      </w:r>
      <w:r w:rsidR="00DF479A" w:rsidRPr="000640B5">
        <w:rPr>
          <w:rFonts w:ascii="Times New Roman" w:hAnsi="Times New Roman" w:cs="Times New Roman"/>
        </w:rPr>
        <w:t>desiderato che noi fossimo stati</w:t>
      </w:r>
      <w:r w:rsidR="00A43C47" w:rsidRPr="000640B5">
        <w:rPr>
          <w:rFonts w:ascii="Times New Roman" w:hAnsi="Times New Roman" w:cs="Times New Roman"/>
        </w:rPr>
        <w:t xml:space="preserve"> fuori di qua, nel mezo | di mille doi cento cavalli. | </w:t>
      </w:r>
    </w:p>
    <w:p w14:paraId="589953C7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Uno di principali di questo Regno ch’era assolutamente fuori di suspetto di</w:t>
      </w:r>
      <w:r w:rsidR="009F1E49" w:rsidRPr="000640B5">
        <w:rPr>
          <w:rFonts w:ascii="Times New Roman" w:hAnsi="Times New Roman" w:cs="Times New Roman"/>
        </w:rPr>
        <w:t xml:space="preserve"> |</w:t>
      </w:r>
      <w:r w:rsidRPr="000640B5">
        <w:rPr>
          <w:rFonts w:ascii="Times New Roman" w:hAnsi="Times New Roman" w:cs="Times New Roman"/>
        </w:rPr>
        <w:t xml:space="preserve"> </w:t>
      </w:r>
    </w:p>
    <w:p w14:paraId="0D2FE81E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93r /</w:t>
      </w:r>
    </w:p>
    <w:p w14:paraId="01E86CD1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voler fingere alcuna cosa in questa occasione, ci vene ad avertire che veniva | proposto tra gl’auttori di questi disegni di andar al nostro Parlamento et ripigliare | le dispositioni dell’arresto per il quale era stato ordinato che fosser con-|vocati li principi pari di Franza et officiali della Corona per proveder al | governo. |</w:t>
      </w:r>
    </w:p>
    <w:p w14:paraId="4CA33DF4" w14:textId="77777777" w:rsidR="00A43C47" w:rsidRPr="000640B5" w:rsidRDefault="00DF479A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Et queste cose erano sì</w:t>
      </w:r>
      <w:r w:rsidR="00A43C47" w:rsidRPr="000640B5">
        <w:rPr>
          <w:rFonts w:ascii="Times New Roman" w:hAnsi="Times New Roman" w:cs="Times New Roman"/>
        </w:rPr>
        <w:t xml:space="preserve"> già publice che gl’ambasciatori dei principi stranieri ch’erano | nella nostra corte si avvertirno col mezo di lettere di lor mane, et solicita-|vano ufficiosamente a guardarci. |</w:t>
      </w:r>
    </w:p>
    <w:p w14:paraId="2D8CA40B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Ci fu parimente riferto che</w:t>
      </w:r>
      <w:r w:rsidRPr="000640B5">
        <w:rPr>
          <w:rStyle w:val="FootnoteReference"/>
          <w:rFonts w:ascii="Times New Roman" w:hAnsi="Times New Roman" w:cs="Times New Roman"/>
        </w:rPr>
        <w:footnoteReference w:id="256"/>
      </w:r>
      <w:r w:rsidRPr="000640B5">
        <w:rPr>
          <w:rFonts w:ascii="Times New Roman" w:hAnsi="Times New Roman" w:cs="Times New Roman"/>
        </w:rPr>
        <w:t xml:space="preserve"> nei bancheti che si facevano tra quelli del se-|guito detto nostro cugino, ci era un termine di allegrezza ordinario La Barra a Basso per dar ad intender la pretentione sua alla corona. | </w:t>
      </w:r>
    </w:p>
    <w:p w14:paraId="077E01C8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Nel medesimo tempo noi sapevamo che da tutte le parte ci faceva gente nel nostro | Paese senza nostra permissione e con le commissioni di quelli ch’erano | appresso noi, et in tempo che non si poteva prender pretesto, che quanto | fusse per servirsi in altrove, e ciò con tal licenza che ’l giorno inanti | che noi habbiamo fatto retenere il detto nostro cugino, fu tirato fuora | di questa città di Parigi armi per armar 3000 huomini. |</w:t>
      </w:r>
    </w:p>
    <w:p w14:paraId="08170996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In fine vinta la nostra patienza dall’evidente pericolo che non rigordava | solo alla persona n</w:t>
      </w:r>
      <w:r w:rsidR="00853232" w:rsidRPr="000640B5">
        <w:rPr>
          <w:rFonts w:ascii="Times New Roman" w:hAnsi="Times New Roman" w:cs="Times New Roman"/>
        </w:rPr>
        <w:t>ostra, ma tirava con sé l’inter</w:t>
      </w:r>
      <w:r w:rsidRPr="000640B5">
        <w:rPr>
          <w:rFonts w:ascii="Times New Roman" w:hAnsi="Times New Roman" w:cs="Times New Roman"/>
        </w:rPr>
        <w:t xml:space="preserve">a ruina del nostro | </w:t>
      </w:r>
      <w:r w:rsidR="009E51BB" w:rsidRPr="000640B5">
        <w:rPr>
          <w:rFonts w:ascii="Times New Roman" w:hAnsi="Times New Roman" w:cs="Times New Roman"/>
        </w:rPr>
        <w:t>R</w:t>
      </w:r>
      <w:r w:rsidRPr="000640B5">
        <w:rPr>
          <w:rFonts w:ascii="Times New Roman" w:hAnsi="Times New Roman" w:cs="Times New Roman"/>
        </w:rPr>
        <w:t>egno, che ci è più caro che la vita nostra; noi siamo ricorsi a Dio | et doppo havere come cosa disperata implorata la sua sistenza e | consiglio; habbiamo trovato non haver più altro rimedio a questo male | che assicurarsi della persona del detto nostro cugino ancor che conosciamo | assai il pericolo nel qual incorrevano per li manigiamenti et pratiche</w:t>
      </w:r>
      <w:r w:rsidR="009F1E49" w:rsidRPr="000640B5">
        <w:rPr>
          <w:rFonts w:ascii="Times New Roman" w:hAnsi="Times New Roman" w:cs="Times New Roman"/>
        </w:rPr>
        <w:t xml:space="preserve"> |</w:t>
      </w:r>
    </w:p>
    <w:p w14:paraId="76D76E3F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93v /</w:t>
      </w:r>
    </w:p>
    <w:p w14:paraId="41AD4DEA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con li quali molto tempo fa erano stato allienati li cuori et la volontà non | solo de’ nostri sudditi, ma de’ nostri proprii officiali et servitori. |</w:t>
      </w:r>
    </w:p>
    <w:p w14:paraId="3092DA8F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Per tanto gl’habbiamo fatto arrestare et allogiare appresso di noi nel nostro | castello di Lovre con il più honorevole et buon tratamento che po-|trebbe compatirsi in occasione tal. |</w:t>
      </w:r>
    </w:p>
    <w:p w14:paraId="0CD75D8B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E perché, per quello che detto di sopra il detto nostro cugino et gl’adherenti suoi | hanno manifestamente violata la fede che si diedero et contravenuta | in ogni capo al detto trattato di Ludun come fecero in quello di San | Mennud</w:t>
      </w:r>
      <w:r w:rsidRPr="000640B5">
        <w:rPr>
          <w:rStyle w:val="FootnoteReference"/>
          <w:rFonts w:ascii="Times New Roman" w:hAnsi="Times New Roman" w:cs="Times New Roman"/>
        </w:rPr>
        <w:footnoteReference w:id="257"/>
      </w:r>
      <w:r w:rsidRPr="000640B5">
        <w:rPr>
          <w:rFonts w:ascii="Times New Roman" w:hAnsi="Times New Roman" w:cs="Times New Roman"/>
        </w:rPr>
        <w:t xml:space="preserve"> con l’intrapresa di Poitiers, come resta verificato dalla in-|formatione di più di 150 testimoni degni di fede; noi non dubitiamo | in maniera alcuna che secondo che li spiriti sono miseriabilmente par-|cializati et perventi di diverse persone molti mal intenzionati verso | il servitio nostro, et contra il bene del nostro Stato non siamo per dare simil | interpretatione a questo avvenimento; noi habbiamo voluto con le presente | far chiar ognuno della nostra intentione, et provedere in un medesimo | tempo, a quello che concerne la sicurtà del nostro Stato et bene de’ nostri | sudditi, et far loro conoscer che la nostra bontà et clemenza pò esser | supperata dalla lor ostinatione. | </w:t>
      </w:r>
    </w:p>
    <w:p w14:paraId="3D2C5CD0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Et per tal effetto facemo sapere che doppo haver consultato questo affar | nel nostro Consiglio; ove erano la Regina nostra et madre qualche principe</w:t>
      </w:r>
      <w:r w:rsidRPr="000C64E3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 xml:space="preserve">(officiali della Corona) et altri principali signori del detto nostro | Consiglio, et col parer di esso, noi habbiamo dichiarato et | dichiaramo con li presenti segnati con nostre mani; che per | la ritentione et arresto della persona del detto nostro cugino non </w:t>
      </w:r>
      <w:r w:rsidR="009F1E49" w:rsidRPr="000640B5">
        <w:rPr>
          <w:rFonts w:ascii="Times New Roman" w:hAnsi="Times New Roman" w:cs="Times New Roman"/>
        </w:rPr>
        <w:t>|</w:t>
      </w:r>
    </w:p>
    <w:p w14:paraId="69F15DB1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94r /</w:t>
      </w:r>
    </w:p>
    <w:p w14:paraId="6BA4501A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lastRenderedPageBreak/>
        <w:t>habbamo inteso né intendemo di contravenir in qualchi voglia | maniera al trattato sudetto di Ludun né privar alcun di nostri sudditi | che starà costante alla nostra obedienza del frutto et beneficio di esso | il quale volemo che sia inviobilmente osservato verso tutti li sudditi | nostri, che si sono mantenuti nel loro debito et ci hanno obedito. |</w:t>
      </w:r>
    </w:p>
    <w:p w14:paraId="19A1D881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E per esercitare più abondantemente verso loro la clemenza nostra vogliamo e | siamo contenti che tutti quelli ch’hanno aderito al detto nostro cugino et | a’ disegni et consiglii che sono stati presi et tenuti contra il nostro Stato rive-|nendo a noi dentro 15 giorni doppo la publicatione debbe presentato</w:t>
      </w:r>
      <w:r w:rsidRPr="000C64E3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>nel nostro | Parlamento et dimandandoci pardone (non siamo in maniera alcuna | inquisiti; abolendo in questo caso tutto quello di che fusse sì colpevole, | promettendoli di riprenderli</w:t>
      </w:r>
      <w:r w:rsidRPr="000640B5">
        <w:rPr>
          <w:rStyle w:val="FootnoteReference"/>
          <w:rFonts w:ascii="Times New Roman" w:hAnsi="Times New Roman" w:cs="Times New Roman"/>
        </w:rPr>
        <w:footnoteReference w:id="258"/>
      </w:r>
      <w:r w:rsidRPr="000640B5">
        <w:rPr>
          <w:rFonts w:ascii="Times New Roman" w:hAnsi="Times New Roman" w:cs="Times New Roman"/>
        </w:rPr>
        <w:t xml:space="preserve"> nelle gratie nostre: come al incontro in caso | che perseveranno nel lor fallo li habbiamo dichiarati et dichiariamo | criminali di lege maestà volendo che si procedi contra di essi conforma al | rigor delle leggi et de’ nostri aditti ordinanzi. Parimente commendiamo | ai nostri amati et fideli consiglieri a quelli che tengono la nostra corte di Parlamento, | Balgef, siniscalchi, o loro locotenenti et a tutti gl’altri nostri iusticieri et | officiali a chi si aspetta, ciascun per la parte sua, che verificano | le presenti et le faccino registrare, publicare, conservare, et osservare | secondo la sua forma et continenza; et ai nostri procuratori generali | di detta corte far ogni inquisitione et diligenza per la sequitione | loro; perché tale è la volontà nostra, in testimonio di che noi habbiamo | fatto metter il sigillo nostro alla presente. |</w:t>
      </w:r>
    </w:p>
    <w:p w14:paraId="70FB856E" w14:textId="77777777" w:rsidR="009F1E49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Data Parigi ai 6 </w:t>
      </w:r>
      <w:r w:rsidR="00DB3579" w:rsidRPr="000640B5">
        <w:rPr>
          <w:rFonts w:ascii="Times New Roman" w:hAnsi="Times New Roman" w:cs="Times New Roman"/>
        </w:rPr>
        <w:t>settembre</w:t>
      </w:r>
      <w:r w:rsidR="009F1E49" w:rsidRPr="000640B5">
        <w:rPr>
          <w:rFonts w:ascii="Times New Roman" w:hAnsi="Times New Roman" w:cs="Times New Roman"/>
        </w:rPr>
        <w:t xml:space="preserve"> 1616 et del nostro </w:t>
      </w:r>
      <w:r w:rsidR="009E51BB" w:rsidRPr="000640B5">
        <w:rPr>
          <w:rFonts w:ascii="Times New Roman" w:hAnsi="Times New Roman" w:cs="Times New Roman"/>
        </w:rPr>
        <w:t>R</w:t>
      </w:r>
      <w:r w:rsidR="009F1E49" w:rsidRPr="000640B5">
        <w:rPr>
          <w:rFonts w:ascii="Times New Roman" w:hAnsi="Times New Roman" w:cs="Times New Roman"/>
        </w:rPr>
        <w:t>egno il 7 |</w:t>
      </w:r>
    </w:p>
    <w:p w14:paraId="7C3AD27B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77A9ACE5" w14:textId="3F010C9D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94v</w:t>
      </w:r>
      <w:r w:rsidR="00BD00BB">
        <w:rPr>
          <w:rFonts w:ascii="Times New Roman" w:hAnsi="Times New Roman" w:cs="Times New Roman"/>
        </w:rPr>
        <w:t>B</w:t>
      </w:r>
      <w:r w:rsidRPr="000640B5">
        <w:rPr>
          <w:rFonts w:ascii="Times New Roman" w:hAnsi="Times New Roman" w:cs="Times New Roman"/>
        </w:rPr>
        <w:t xml:space="preserve"> /</w:t>
      </w:r>
    </w:p>
    <w:p w14:paraId="435AC2E7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ichiaratione del Re christianissimo |</w:t>
      </w:r>
    </w:p>
    <w:p w14:paraId="0BF3FF8C" w14:textId="77777777" w:rsidR="00A43C47" w:rsidRPr="000640B5" w:rsidRDefault="00E30D4C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n</w:t>
      </w:r>
      <w:r w:rsidR="009F1E49" w:rsidRPr="000640B5">
        <w:rPr>
          <w:rFonts w:ascii="Times New Roman" w:hAnsi="Times New Roman" w:cs="Times New Roman"/>
        </w:rPr>
        <w:t>ella prima |</w:t>
      </w:r>
      <w:r w:rsidR="00A43C47" w:rsidRPr="000640B5">
        <w:rPr>
          <w:rFonts w:ascii="Times New Roman" w:hAnsi="Times New Roman" w:cs="Times New Roman"/>
        </w:rPr>
        <w:t xml:space="preserve"> </w:t>
      </w:r>
    </w:p>
    <w:p w14:paraId="2A9F595B" w14:textId="77777777" w:rsidR="009F1E49" w:rsidRPr="000640B5" w:rsidRDefault="009F1E49" w:rsidP="0004460C">
      <w:pPr>
        <w:jc w:val="both"/>
        <w:rPr>
          <w:rFonts w:ascii="Times New Roman" w:hAnsi="Times New Roman" w:cs="Times New Roman"/>
        </w:rPr>
      </w:pPr>
    </w:p>
    <w:p w14:paraId="3E33B414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609029B2" w14:textId="77777777" w:rsidR="00A43C47" w:rsidRPr="000640B5" w:rsidRDefault="00A43C47" w:rsidP="0004460C">
      <w:pPr>
        <w:tabs>
          <w:tab w:val="center" w:pos="4819"/>
          <w:tab w:val="left" w:pos="5474"/>
        </w:tabs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ab/>
        <w:t>n. 60</w:t>
      </w:r>
      <w:r w:rsidRPr="000640B5">
        <w:rPr>
          <w:rFonts w:ascii="Times New Roman" w:hAnsi="Times New Roman" w:cs="Times New Roman"/>
        </w:rPr>
        <w:tab/>
      </w:r>
    </w:p>
    <w:p w14:paraId="159C87FB" w14:textId="77777777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Allegato III al n. 57 (cc. 195r-196v)</w:t>
      </w:r>
    </w:p>
    <w:p w14:paraId="31195464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</w:p>
    <w:p w14:paraId="33C7609D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95r /</w:t>
      </w:r>
    </w:p>
    <w:p w14:paraId="02D22A2D" w14:textId="77777777" w:rsidR="009F1E49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Lettera del re della città del R</w:t>
      </w:r>
      <w:r w:rsidR="009F1E49" w:rsidRPr="000640B5">
        <w:rPr>
          <w:rFonts w:ascii="Times New Roman" w:hAnsi="Times New Roman" w:cs="Times New Roman"/>
        </w:rPr>
        <w:t>egno</w:t>
      </w:r>
      <w:r w:rsidRPr="000640B5">
        <w:rPr>
          <w:rFonts w:ascii="Times New Roman" w:hAnsi="Times New Roman" w:cs="Times New Roman"/>
        </w:rPr>
        <w:t xml:space="preserve"> |</w:t>
      </w:r>
    </w:p>
    <w:p w14:paraId="53A8AA3B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089787E2" w14:textId="77777777" w:rsidR="009F1E49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Cari et a noi amati. Gl’avvisi</w:t>
      </w:r>
      <w:r w:rsidRPr="000640B5">
        <w:rPr>
          <w:rStyle w:val="FootnoteReference"/>
          <w:rFonts w:ascii="Times New Roman" w:hAnsi="Times New Roman" w:cs="Times New Roman"/>
        </w:rPr>
        <w:footnoteReference w:id="259"/>
      </w:r>
      <w:r w:rsidRPr="000640B5">
        <w:rPr>
          <w:rFonts w:ascii="Times New Roman" w:hAnsi="Times New Roman" w:cs="Times New Roman"/>
        </w:rPr>
        <w:t xml:space="preserve"> che havemo havuti di diverse parti delle | fattioni e monopoli che si facevano in questa città et de diverse intraprese | e desegni che s’andavano trattando</w:t>
      </w:r>
      <w:r w:rsidRPr="000640B5">
        <w:rPr>
          <w:rStyle w:val="FootnoteReference"/>
          <w:rFonts w:ascii="Times New Roman" w:hAnsi="Times New Roman" w:cs="Times New Roman"/>
        </w:rPr>
        <w:footnoteReference w:id="260"/>
      </w:r>
      <w:r w:rsidRPr="000640B5">
        <w:rPr>
          <w:rFonts w:ascii="Times New Roman" w:hAnsi="Times New Roman" w:cs="Times New Roman"/>
        </w:rPr>
        <w:t xml:space="preserve"> contra</w:t>
      </w:r>
      <w:r w:rsidRPr="000640B5">
        <w:rPr>
          <w:rStyle w:val="FootnoteReference"/>
          <w:rFonts w:ascii="Times New Roman" w:hAnsi="Times New Roman" w:cs="Times New Roman"/>
        </w:rPr>
        <w:footnoteReference w:id="261"/>
      </w:r>
      <w:r w:rsidRPr="000640B5">
        <w:rPr>
          <w:rFonts w:ascii="Times New Roman" w:hAnsi="Times New Roman" w:cs="Times New Roman"/>
        </w:rPr>
        <w:t xml:space="preserve"> la nostra persona et</w:t>
      </w:r>
      <w:r w:rsidRPr="000640B5">
        <w:rPr>
          <w:rStyle w:val="FootnoteReference"/>
          <w:rFonts w:ascii="Times New Roman" w:hAnsi="Times New Roman" w:cs="Times New Roman"/>
        </w:rPr>
        <w:footnoteReference w:id="262"/>
      </w:r>
      <w:r w:rsidRPr="000640B5">
        <w:rPr>
          <w:rFonts w:ascii="Times New Roman" w:hAnsi="Times New Roman" w:cs="Times New Roman"/>
        </w:rPr>
        <w:t xml:space="preserve"> quella | della Regina nostra honoratissima dama et madre, ci hanno astretto con nostro | grandissimo scontento a risolutione di far arrestar gl’auttori, ma come essi me-|desimi si sono sentiti colpevoli di questo delito, se ne sono andati et perché fussimo | advertiti, che si voleva persuadere a nostro cugino il principe di Condè di unirsi | con loro in queste malvagie</w:t>
      </w:r>
      <w:r w:rsidRPr="000640B5">
        <w:rPr>
          <w:rStyle w:val="FootnoteReference"/>
          <w:rFonts w:ascii="Times New Roman" w:hAnsi="Times New Roman" w:cs="Times New Roman"/>
        </w:rPr>
        <w:footnoteReference w:id="263"/>
      </w:r>
      <w:r w:rsidRPr="000640B5">
        <w:rPr>
          <w:rFonts w:ascii="Times New Roman" w:hAnsi="Times New Roman" w:cs="Times New Roman"/>
        </w:rPr>
        <w:t xml:space="preserve"> intentioni siamo stati consigliati di assicurarsi | della persona sua, come havemo fatto, havendolo fatto logiare in una | ca</w:t>
      </w:r>
      <w:r w:rsidR="00576D0E" w:rsidRPr="000640B5">
        <w:rPr>
          <w:rFonts w:ascii="Times New Roman" w:hAnsi="Times New Roman" w:cs="Times New Roman"/>
        </w:rPr>
        <w:t>mera del nostro castello del Lov</w:t>
      </w:r>
      <w:r w:rsidRPr="000640B5">
        <w:rPr>
          <w:rFonts w:ascii="Times New Roman" w:hAnsi="Times New Roman" w:cs="Times New Roman"/>
        </w:rPr>
        <w:t>re senza voler</w:t>
      </w:r>
      <w:r w:rsidRPr="000640B5">
        <w:rPr>
          <w:rStyle w:val="FootnoteReference"/>
          <w:rFonts w:ascii="Times New Roman" w:hAnsi="Times New Roman" w:cs="Times New Roman"/>
        </w:rPr>
        <w:footnoteReference w:id="264"/>
      </w:r>
      <w:r w:rsidRPr="000640B5">
        <w:rPr>
          <w:rFonts w:ascii="Times New Roman" w:hAnsi="Times New Roman" w:cs="Times New Roman"/>
        </w:rPr>
        <w:t xml:space="preserve"> per questo fargli alcun | mal trattamento. Di che habbiamo voluto darvene p</w:t>
      </w:r>
      <w:r w:rsidR="006C1835" w:rsidRPr="000640B5">
        <w:rPr>
          <w:rFonts w:ascii="Times New Roman" w:hAnsi="Times New Roman" w:cs="Times New Roman"/>
        </w:rPr>
        <w:t>arte, et commandar | che ciascun</w:t>
      </w:r>
      <w:r w:rsidRPr="000640B5">
        <w:rPr>
          <w:rFonts w:ascii="Times New Roman" w:hAnsi="Times New Roman" w:cs="Times New Roman"/>
        </w:rPr>
        <w:t xml:space="preserve"> si mantenghi nel suo dovere in questa nostra città della Fera, | come è seguito di qua; e che non si prende pensier di quello che è</w:t>
      </w:r>
      <w:r w:rsidRPr="000640B5">
        <w:rPr>
          <w:rStyle w:val="FootnoteReference"/>
          <w:rFonts w:ascii="Times New Roman" w:hAnsi="Times New Roman" w:cs="Times New Roman"/>
        </w:rPr>
        <w:footnoteReference w:id="265"/>
      </w:r>
      <w:r w:rsidRPr="000640B5">
        <w:rPr>
          <w:rFonts w:ascii="Times New Roman" w:hAnsi="Times New Roman" w:cs="Times New Roman"/>
        </w:rPr>
        <w:t xml:space="preserve"> passato, | come ne sarete più particolarmente informati dal signor di Monlie, così noi non | agiongeremo di vantaggio nelle presenti, se non che habbiate a far buono | guarda di detta nostra città, in maniera che </w:t>
      </w:r>
      <w:r w:rsidRPr="000640B5">
        <w:rPr>
          <w:rFonts w:ascii="Times New Roman" w:hAnsi="Times New Roman" w:cs="Times New Roman"/>
        </w:rPr>
        <w:lastRenderedPageBreak/>
        <w:t>non possi succedervi alcuna | sorte</w:t>
      </w:r>
      <w:r w:rsidRPr="000640B5">
        <w:rPr>
          <w:rStyle w:val="FootnoteReference"/>
          <w:rFonts w:ascii="Times New Roman" w:hAnsi="Times New Roman" w:cs="Times New Roman"/>
        </w:rPr>
        <w:footnoteReference w:id="266"/>
      </w:r>
      <w:r w:rsidRPr="000640B5">
        <w:rPr>
          <w:rFonts w:ascii="Times New Roman" w:hAnsi="Times New Roman" w:cs="Times New Roman"/>
        </w:rPr>
        <w:t xml:space="preserve"> di inconveniente</w:t>
      </w:r>
      <w:r w:rsidRPr="000640B5">
        <w:rPr>
          <w:rStyle w:val="FootnoteReference"/>
          <w:rFonts w:ascii="Times New Roman" w:hAnsi="Times New Roman" w:cs="Times New Roman"/>
        </w:rPr>
        <w:footnoteReference w:id="267"/>
      </w:r>
      <w:r w:rsidRPr="000640B5">
        <w:rPr>
          <w:rFonts w:ascii="Times New Roman" w:hAnsi="Times New Roman" w:cs="Times New Roman"/>
        </w:rPr>
        <w:t xml:space="preserve"> pregiudiciale alla nostra auttorità et al servitio nostro, | non mancate dunque</w:t>
      </w:r>
      <w:r w:rsidRPr="000640B5">
        <w:rPr>
          <w:rStyle w:val="FootnoteReference"/>
          <w:rFonts w:ascii="Times New Roman" w:hAnsi="Times New Roman" w:cs="Times New Roman"/>
        </w:rPr>
        <w:footnoteReference w:id="268"/>
      </w:r>
      <w:r w:rsidRPr="000640B5">
        <w:rPr>
          <w:rFonts w:ascii="Times New Roman" w:hAnsi="Times New Roman" w:cs="Times New Roman"/>
        </w:rPr>
        <w:t>, che tale è la nostra volontà. |</w:t>
      </w:r>
    </w:p>
    <w:p w14:paraId="3844A98A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3D28F511" w14:textId="77777777" w:rsidR="009F1E49" w:rsidRPr="000640B5" w:rsidRDefault="007B2E13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ata a Parigi a primo di sette</w:t>
      </w:r>
      <w:r w:rsidR="00A43C47" w:rsidRPr="000640B5">
        <w:rPr>
          <w:rFonts w:ascii="Times New Roman" w:hAnsi="Times New Roman" w:cs="Times New Roman"/>
        </w:rPr>
        <w:t>mbre</w:t>
      </w:r>
      <w:r w:rsidR="009F1E49" w:rsidRPr="000640B5">
        <w:rPr>
          <w:rFonts w:ascii="Times New Roman" w:hAnsi="Times New Roman" w:cs="Times New Roman"/>
        </w:rPr>
        <w:t xml:space="preserve"> 1616 segiata Luigi |</w:t>
      </w:r>
    </w:p>
    <w:p w14:paraId="674E5029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0E608A04" w14:textId="77777777" w:rsidR="00875EBF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95v</w:t>
      </w:r>
      <w:r w:rsidR="00875EBF">
        <w:rPr>
          <w:rFonts w:ascii="Times New Roman" w:hAnsi="Times New Roman" w:cs="Times New Roman"/>
        </w:rPr>
        <w:t xml:space="preserve"> /</w:t>
      </w:r>
    </w:p>
    <w:p w14:paraId="581A1A50" w14:textId="77777777" w:rsidR="00875EBF" w:rsidRPr="003F72A8" w:rsidRDefault="00875EBF" w:rsidP="00875EBF">
      <w:pPr>
        <w:jc w:val="both"/>
        <w:outlineLvl w:val="0"/>
        <w:rPr>
          <w:rFonts w:ascii="Times New Roman" w:hAnsi="Times New Roman" w:cs="Times New Roman"/>
          <w:b/>
          <w:bCs/>
        </w:rPr>
      </w:pPr>
      <w:r w:rsidRPr="003F72A8">
        <w:rPr>
          <w:rFonts w:ascii="Times New Roman" w:hAnsi="Times New Roman" w:cs="Times New Roman"/>
          <w:b/>
          <w:bCs/>
        </w:rPr>
        <w:t>Blank page</w:t>
      </w:r>
    </w:p>
    <w:p w14:paraId="4ECE36D3" w14:textId="77777777" w:rsidR="00875EBF" w:rsidRPr="003F72A8" w:rsidRDefault="00875EBF" w:rsidP="0004460C">
      <w:pPr>
        <w:jc w:val="both"/>
        <w:rPr>
          <w:rFonts w:ascii="Times New Roman" w:hAnsi="Times New Roman" w:cs="Times New Roman"/>
        </w:rPr>
      </w:pPr>
    </w:p>
    <w:p w14:paraId="42661D92" w14:textId="289B81F6" w:rsidR="00A43C47" w:rsidRPr="003F72A8" w:rsidRDefault="00875EBF" w:rsidP="0004460C">
      <w:pPr>
        <w:jc w:val="both"/>
        <w:rPr>
          <w:rFonts w:ascii="Times New Roman" w:hAnsi="Times New Roman" w:cs="Times New Roman"/>
        </w:rPr>
      </w:pPr>
      <w:r w:rsidRPr="003F72A8">
        <w:rPr>
          <w:rFonts w:ascii="Times New Roman" w:hAnsi="Times New Roman" w:cs="Times New Roman"/>
        </w:rPr>
        <w:t>/</w:t>
      </w:r>
      <w:r w:rsidR="009F1E49" w:rsidRPr="003F72A8">
        <w:rPr>
          <w:rFonts w:ascii="Times New Roman" w:hAnsi="Times New Roman" w:cs="Times New Roman"/>
        </w:rPr>
        <w:t>196r</w:t>
      </w:r>
      <w:r w:rsidR="00A43C47" w:rsidRPr="003F72A8">
        <w:rPr>
          <w:rFonts w:ascii="Times New Roman" w:hAnsi="Times New Roman" w:cs="Times New Roman"/>
        </w:rPr>
        <w:t xml:space="preserve"> / </w:t>
      </w:r>
    </w:p>
    <w:p w14:paraId="7B4D3C10" w14:textId="77777777" w:rsidR="00875EBF" w:rsidRPr="003F72A8" w:rsidRDefault="00875EBF" w:rsidP="00875EBF">
      <w:pPr>
        <w:jc w:val="both"/>
        <w:outlineLvl w:val="0"/>
        <w:rPr>
          <w:rFonts w:ascii="Times New Roman" w:hAnsi="Times New Roman" w:cs="Times New Roman"/>
          <w:b/>
          <w:bCs/>
        </w:rPr>
      </w:pPr>
      <w:r w:rsidRPr="003F72A8">
        <w:rPr>
          <w:rFonts w:ascii="Times New Roman" w:hAnsi="Times New Roman" w:cs="Times New Roman"/>
          <w:b/>
          <w:bCs/>
        </w:rPr>
        <w:t>Blank page</w:t>
      </w:r>
    </w:p>
    <w:p w14:paraId="62893A5C" w14:textId="17A6F68D" w:rsidR="009F1E49" w:rsidRPr="003F72A8" w:rsidRDefault="009F1E49" w:rsidP="0004460C">
      <w:pPr>
        <w:jc w:val="both"/>
        <w:rPr>
          <w:rFonts w:ascii="Times New Roman" w:hAnsi="Times New Roman" w:cs="Times New Roman"/>
        </w:rPr>
      </w:pPr>
    </w:p>
    <w:p w14:paraId="4590D0D6" w14:textId="77777777" w:rsidR="009F1E49" w:rsidRPr="003F72A8" w:rsidRDefault="009F1E49" w:rsidP="0004460C">
      <w:pPr>
        <w:jc w:val="both"/>
        <w:rPr>
          <w:rFonts w:ascii="Times New Roman" w:hAnsi="Times New Roman" w:cs="Times New Roman"/>
        </w:rPr>
      </w:pPr>
    </w:p>
    <w:p w14:paraId="5FA86D6B" w14:textId="77777777" w:rsidR="00A43C47" w:rsidRPr="003F72A8" w:rsidRDefault="00A43C47" w:rsidP="0004460C">
      <w:pPr>
        <w:jc w:val="both"/>
        <w:rPr>
          <w:rFonts w:ascii="Times New Roman" w:hAnsi="Times New Roman" w:cs="Times New Roman"/>
        </w:rPr>
      </w:pPr>
      <w:r w:rsidRPr="003F72A8">
        <w:rPr>
          <w:rFonts w:ascii="Times New Roman" w:hAnsi="Times New Roman" w:cs="Times New Roman"/>
        </w:rPr>
        <w:t>/ 196v</w:t>
      </w:r>
      <w:r w:rsidR="009F1E49" w:rsidRPr="003F72A8">
        <w:rPr>
          <w:rFonts w:ascii="Times New Roman" w:hAnsi="Times New Roman" w:cs="Times New Roman"/>
        </w:rPr>
        <w:t>B</w:t>
      </w:r>
      <w:r w:rsidRPr="003F72A8">
        <w:rPr>
          <w:rFonts w:ascii="Times New Roman" w:hAnsi="Times New Roman" w:cs="Times New Roman"/>
        </w:rPr>
        <w:t xml:space="preserve"> /</w:t>
      </w:r>
    </w:p>
    <w:p w14:paraId="5B7A8D3E" w14:textId="15FC5762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Forma della lettera scritta | dal Christianissimo alle città | doppo la ritentione del </w:t>
      </w:r>
      <w:r w:rsidR="009F1E49" w:rsidRPr="000640B5">
        <w:rPr>
          <w:rFonts w:ascii="Times New Roman" w:hAnsi="Times New Roman" w:cs="Times New Roman"/>
        </w:rPr>
        <w:t>Principe</w:t>
      </w:r>
      <w:r w:rsidR="00DB3579" w:rsidRPr="000640B5">
        <w:rPr>
          <w:rFonts w:ascii="Times New Roman" w:hAnsi="Times New Roman" w:cs="Times New Roman"/>
        </w:rPr>
        <w:t xml:space="preserve"> |</w:t>
      </w:r>
    </w:p>
    <w:p w14:paraId="07896888" w14:textId="77777777" w:rsidR="00A43C47" w:rsidRPr="000C64E3" w:rsidRDefault="00A43C47" w:rsidP="0004460C">
      <w:pPr>
        <w:jc w:val="both"/>
        <w:rPr>
          <w:rFonts w:ascii="Times New Roman" w:hAnsi="Times New Roman" w:cs="Times New Roman"/>
        </w:rPr>
      </w:pPr>
    </w:p>
    <w:p w14:paraId="278A76CE" w14:textId="77777777" w:rsidR="00CF2F34" w:rsidRDefault="00A43C47" w:rsidP="00CF2F34">
      <w:pPr>
        <w:contextualSpacing/>
        <w:rPr>
          <w:rFonts w:ascii="Times New Roman" w:hAnsi="Times New Roman" w:cs="Times New Roman"/>
          <w:color w:val="000000" w:themeColor="text1"/>
        </w:rPr>
      </w:pPr>
      <w:r w:rsidRPr="000C64E3">
        <w:rPr>
          <w:rFonts w:ascii="Times New Roman" w:hAnsi="Times New Roman" w:cs="Times New Roman"/>
        </w:rPr>
        <w:br w:type="page"/>
      </w:r>
      <w:r w:rsidR="00CF2F34" w:rsidRPr="37F7E955">
        <w:rPr>
          <w:rFonts w:ascii="Times New Roman" w:hAnsi="Times New Roman" w:cs="Times New Roman"/>
          <w:color w:val="000000" w:themeColor="text1"/>
        </w:rPr>
        <w:lastRenderedPageBreak/>
        <w:t>/START LETTER/</w:t>
      </w:r>
    </w:p>
    <w:p w14:paraId="3D7BD730" w14:textId="05FC8E96" w:rsidR="00A43C47" w:rsidRPr="000640B5" w:rsidRDefault="00A43C47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n. 61</w:t>
      </w:r>
    </w:p>
    <w:p w14:paraId="52FB259A" w14:textId="08BE2458" w:rsidR="00A43C47" w:rsidRPr="000640B5" w:rsidRDefault="0096368C" w:rsidP="0004460C">
      <w:pPr>
        <w:jc w:val="center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20 settembre 1616</w:t>
      </w:r>
      <w:r w:rsidR="00F064C0">
        <w:rPr>
          <w:rFonts w:ascii="Times New Roman" w:hAnsi="Times New Roman" w:cs="Times New Roman"/>
        </w:rPr>
        <w:t xml:space="preserve">, </w:t>
      </w:r>
      <w:r w:rsidRPr="000640B5">
        <w:rPr>
          <w:rFonts w:ascii="Times New Roman" w:hAnsi="Times New Roman" w:cs="Times New Roman"/>
        </w:rPr>
        <w:t xml:space="preserve"> </w:t>
      </w:r>
      <w:r w:rsidR="00F064C0" w:rsidRPr="000640B5">
        <w:rPr>
          <w:rFonts w:ascii="Times New Roman" w:hAnsi="Times New Roman" w:cs="Times New Roman"/>
        </w:rPr>
        <w:t>L’Aia</w:t>
      </w:r>
      <w:r w:rsidR="00F064C0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>(cc. 198</w:t>
      </w:r>
      <w:r w:rsidR="00A43C47" w:rsidRPr="000640B5">
        <w:rPr>
          <w:rFonts w:ascii="Times New Roman" w:hAnsi="Times New Roman" w:cs="Times New Roman"/>
        </w:rPr>
        <w:t>r-201v)</w:t>
      </w:r>
    </w:p>
    <w:p w14:paraId="07DE64A2" w14:textId="77777777" w:rsidR="00C221E8" w:rsidRPr="000C64E3" w:rsidRDefault="00C221E8" w:rsidP="0004460C">
      <w:pPr>
        <w:rPr>
          <w:rFonts w:ascii="Times New Roman" w:hAnsi="Times New Roman" w:cs="Times New Roman"/>
        </w:rPr>
      </w:pPr>
    </w:p>
    <w:p w14:paraId="79C74C9A" w14:textId="5D9FC273" w:rsidR="00C221E8" w:rsidRPr="000640B5" w:rsidRDefault="00C221E8" w:rsidP="0004460C">
      <w:pPr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98r /</w:t>
      </w:r>
    </w:p>
    <w:p w14:paraId="6DD2A129" w14:textId="77777777" w:rsidR="00C221E8" w:rsidRPr="000640B5" w:rsidRDefault="00C221E8" w:rsidP="0004460C">
      <w:pPr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Tagliata</w:t>
      </w:r>
    </w:p>
    <w:p w14:paraId="447D8D6B" w14:textId="77777777" w:rsidR="00A43C47" w:rsidRDefault="00A43C47" w:rsidP="0004460C">
      <w:pPr>
        <w:rPr>
          <w:rFonts w:ascii="Times New Roman" w:hAnsi="Times New Roman" w:cs="Times New Roman"/>
          <w:iCs/>
        </w:rPr>
      </w:pPr>
    </w:p>
    <w:p w14:paraId="35194739" w14:textId="228847A7" w:rsidR="006E0CCB" w:rsidRPr="000640B5" w:rsidRDefault="006E0CCB" w:rsidP="006E0CCB">
      <w:pPr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98v /</w:t>
      </w:r>
    </w:p>
    <w:p w14:paraId="25CE2F19" w14:textId="77777777" w:rsidR="006E0CCB" w:rsidRPr="000640B5" w:rsidRDefault="006E0CCB" w:rsidP="006E0CCB">
      <w:pPr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Tagliata</w:t>
      </w:r>
    </w:p>
    <w:p w14:paraId="375438F1" w14:textId="77777777" w:rsidR="006E0CCB" w:rsidRPr="006E0CCB" w:rsidRDefault="006E0CCB" w:rsidP="0004460C">
      <w:pPr>
        <w:rPr>
          <w:rFonts w:ascii="Times New Roman" w:hAnsi="Times New Roman" w:cs="Times New Roman"/>
          <w:iCs/>
        </w:rPr>
      </w:pPr>
    </w:p>
    <w:p w14:paraId="1FA70E86" w14:textId="77777777" w:rsidR="00A43C47" w:rsidRPr="000640B5" w:rsidRDefault="00A43C47" w:rsidP="0004460C">
      <w:pPr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99r /</w:t>
      </w:r>
    </w:p>
    <w:p w14:paraId="66E4FD8C" w14:textId="77777777" w:rsidR="009F1E49" w:rsidRPr="000640B5" w:rsidRDefault="00A43C47" w:rsidP="0004460C">
      <w:pPr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2</w:t>
      </w:r>
      <w:r w:rsidRPr="000640B5">
        <w:rPr>
          <w:rFonts w:ascii="Times New Roman" w:hAnsi="Times New Roman" w:cs="Times New Roman"/>
          <w:vertAlign w:val="superscript"/>
        </w:rPr>
        <w:t xml:space="preserve">da </w:t>
      </w:r>
      <w:r w:rsidRPr="000640B5">
        <w:rPr>
          <w:rFonts w:ascii="Times New Roman" w:hAnsi="Times New Roman" w:cs="Times New Roman"/>
        </w:rPr>
        <w:t>|</w:t>
      </w:r>
    </w:p>
    <w:p w14:paraId="79DFE003" w14:textId="77777777" w:rsidR="00A43C47" w:rsidRPr="000640B5" w:rsidRDefault="00A43C47" w:rsidP="0004460C">
      <w:pPr>
        <w:rPr>
          <w:rFonts w:ascii="Times New Roman" w:hAnsi="Times New Roman" w:cs="Times New Roman"/>
        </w:rPr>
      </w:pPr>
    </w:p>
    <w:p w14:paraId="1CA1D278" w14:textId="77777777" w:rsidR="00A43C47" w:rsidRPr="000640B5" w:rsidRDefault="009F1E49" w:rsidP="0004460C">
      <w:pPr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Serenissimo Principe</w:t>
      </w:r>
      <w:r w:rsidR="00A43C47" w:rsidRPr="000640B5">
        <w:rPr>
          <w:rFonts w:ascii="Times New Roman" w:hAnsi="Times New Roman" w:cs="Times New Roman"/>
        </w:rPr>
        <w:t xml:space="preserve"> |</w:t>
      </w:r>
    </w:p>
    <w:p w14:paraId="07141758" w14:textId="77777777" w:rsidR="00A43C47" w:rsidRPr="000640B5" w:rsidRDefault="009F1E49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i</w:t>
      </w:r>
      <w:r w:rsidR="00A43C47" w:rsidRPr="000640B5">
        <w:rPr>
          <w:rFonts w:ascii="Times New Roman" w:hAnsi="Times New Roman" w:cs="Times New Roman"/>
        </w:rPr>
        <w:t>l signor ambasciatore di Francia doppo havermi trattenuto con lungo discorso | sopra gl’affari di quel Regno mi disse, che si rallegrava | meco che finalmente si fosse aperto il passo in Grisoni per la serenissima | Republica per l’assistenza di sua Maestà. Io gli risposi, che per lettere | di Zurich de’ 27 del passato havevo ben inteso l’ordine dato | dal Re al signor Giffier; ma non mi portavano questa apertura</w:t>
      </w:r>
      <w:r w:rsidR="00A43C47" w:rsidRPr="000640B5">
        <w:rPr>
          <w:rStyle w:val="FootnoteReference"/>
          <w:rFonts w:ascii="Times New Roman" w:hAnsi="Times New Roman" w:cs="Times New Roman"/>
        </w:rPr>
        <w:footnoteReference w:id="269"/>
      </w:r>
      <w:r w:rsidR="00A43C47" w:rsidRPr="000640B5">
        <w:rPr>
          <w:rFonts w:ascii="Times New Roman" w:hAnsi="Times New Roman" w:cs="Times New Roman"/>
        </w:rPr>
        <w:t xml:space="preserve"> | anzi che tuttavia vi erano l’ordinarie difficoltà. Restò | l’Ambasciatore a questo rincontro; ma poi aggiunse et le | mie ultime lettere sono de’ </w:t>
      </w:r>
      <w:r w:rsidR="00A43C47" w:rsidRPr="000640B5">
        <w:rPr>
          <w:rFonts w:ascii="Times New Roman" w:hAnsi="Times New Roman" w:cs="Times New Roman"/>
          <w:smallCaps/>
        </w:rPr>
        <w:t>x</w:t>
      </w:r>
      <w:r w:rsidR="00A43C47" w:rsidRPr="000C64E3">
        <w:rPr>
          <w:rFonts w:ascii="Times New Roman" w:hAnsi="Times New Roman" w:cs="Times New Roman"/>
        </w:rPr>
        <w:t xml:space="preserve"> </w:t>
      </w:r>
      <w:r w:rsidR="00A43C47" w:rsidRPr="000640B5">
        <w:rPr>
          <w:rFonts w:ascii="Times New Roman" w:hAnsi="Times New Roman" w:cs="Times New Roman"/>
        </w:rPr>
        <w:t>dello stante da Parigi | et pigliando una lettera doppo esser scorso un pezzo | con l’occhio mi lesse alcune parole, che contenevano l’ordi-|ne dato dal Re per l’</w:t>
      </w:r>
      <w:r w:rsidR="00A43C47" w:rsidRPr="000640B5">
        <w:rPr>
          <w:rStyle w:val="FootnoteReference"/>
          <w:rFonts w:ascii="Times New Roman" w:hAnsi="Times New Roman" w:cs="Times New Roman"/>
        </w:rPr>
        <w:footnoteReference w:id="270"/>
      </w:r>
      <w:r w:rsidR="00A43C47" w:rsidRPr="000640B5">
        <w:rPr>
          <w:rFonts w:ascii="Times New Roman" w:hAnsi="Times New Roman" w:cs="Times New Roman"/>
        </w:rPr>
        <w:t>accomodamento delle | differenze del signor duca di Savoia, et per la libera apertura | del passo, et che questo era già successo a favor della serenissima | Republica. Io mi restrinsi, et mostrai di dar credito | all’avviso, che vorrei che fosse così in effetto per servitio | della Serenità vostra; ma le cose passate, et gl’accidenti presenti | che hanno il medesimo corso mi fanno temere. Né lasciai | di ringratiar esso Ambasciatore del gusto che diede segno | di haverne, et delli progressi di vostra Ser</w:t>
      </w:r>
      <w:r w:rsidR="00F34CF2" w:rsidRPr="000640B5">
        <w:rPr>
          <w:rFonts w:ascii="Times New Roman" w:hAnsi="Times New Roman" w:cs="Times New Roman"/>
        </w:rPr>
        <w:t>enità contra arciduchi | et ogn</w:t>
      </w:r>
      <w:r w:rsidR="00A43C47" w:rsidRPr="000640B5">
        <w:rPr>
          <w:rFonts w:ascii="Times New Roman" w:hAnsi="Times New Roman" w:cs="Times New Roman"/>
        </w:rPr>
        <w:t>altro sente</w:t>
      </w:r>
      <w:r w:rsidR="00A43C47" w:rsidRPr="000C64E3">
        <w:rPr>
          <w:rFonts w:ascii="Times New Roman" w:hAnsi="Times New Roman" w:cs="Times New Roman"/>
        </w:rPr>
        <w:t xml:space="preserve"> </w:t>
      </w:r>
      <w:r w:rsidR="00A43C47" w:rsidRPr="000640B5">
        <w:rPr>
          <w:rFonts w:ascii="Times New Roman" w:hAnsi="Times New Roman" w:cs="Times New Roman"/>
        </w:rPr>
        <w:t xml:space="preserve">qui contento di quanto va felicemente </w:t>
      </w:r>
      <w:r w:rsidRPr="000640B5">
        <w:rPr>
          <w:rFonts w:ascii="Times New Roman" w:hAnsi="Times New Roman" w:cs="Times New Roman"/>
        </w:rPr>
        <w:t>|</w:t>
      </w:r>
    </w:p>
    <w:p w14:paraId="28D044F7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199v /</w:t>
      </w:r>
    </w:p>
    <w:p w14:paraId="58F281D5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seguendo a servitio di vostra Serenità nel Friuli, et nell’Istria, come per sua benign[ità] | me lo significa anco nelle lettere sue de primo dello stante | ricevute da me sabbato passato colla mia solita riverenza | et questi soldati ne godono grandemente per la consequenza | che ’l desiderio li fa</w:t>
      </w:r>
      <w:r w:rsidR="0004460C"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>fare, che la guerra vadi innanti sper[ando] | esser impiegati, et in particolar il signor conte Gio. Ernesto di Nassau | il qual si promette assai del buon essito della sua offerta | et aspetta con sommo desiderio, che mi capitino le | lettere, che doveranno esser qui con l’ordinario di sabb[ato] | facendo il conto, che servi</w:t>
      </w:r>
      <w:r w:rsidRPr="000C64E3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>la risposta alla sua prop[ositione</w:t>
      </w:r>
      <w:r w:rsidR="003F1CC1" w:rsidRPr="000640B5">
        <w:rPr>
          <w:rFonts w:ascii="Times New Roman" w:hAnsi="Times New Roman" w:cs="Times New Roman"/>
        </w:rPr>
        <w:t>.]</w:t>
      </w:r>
      <w:r w:rsidRPr="000640B5">
        <w:rPr>
          <w:rFonts w:ascii="Times New Roman" w:hAnsi="Times New Roman" w:cs="Times New Roman"/>
        </w:rPr>
        <w:t xml:space="preserve"> | </w:t>
      </w:r>
    </w:p>
    <w:p w14:paraId="6A6BBADE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Havendo il signor marchese elettore di Brandemburgh acce[ttato] | per buono l’avviso del signor principe Mauritio di non ven[ir] | qua ha inviato uno de’ suoi consiglieri a’ signori Stati per trattar | come dicono a parte sopra gl’affari di Galiens. Doi giorni | doppo ’l suo arrivo gli sopragionsero lettere di quell’Alt[ezza] | nelle quali gli dava conto d’esser stato avvisato che li | sudditi suoi nella Prussia si erano sollevati sotto p[…] | di religione sedotti dal cancelliere di quella Provincia, et fo[men-]|tati per quanto ha scoperto dal re di Polonia, esser | state intercette alcune lettere scritte d’Austriaci (così di | sua Altezza) dirette al medesimo re di Polonia, nelle quali</w:t>
      </w:r>
      <w:r w:rsidR="009F1E49" w:rsidRPr="000640B5">
        <w:rPr>
          <w:rFonts w:ascii="Times New Roman" w:hAnsi="Times New Roman" w:cs="Times New Roman"/>
        </w:rPr>
        <w:t xml:space="preserve"> |</w:t>
      </w:r>
    </w:p>
    <w:p w14:paraId="41ECC578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200r /</w:t>
      </w:r>
    </w:p>
    <w:p w14:paraId="336058DF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veniva eccitato a tener travagliato da quella parte | esso Elettore per divertir le provisioni nelli stati di | Cleves; che havendo inteso l’accidente</w:t>
      </w:r>
      <w:r w:rsidRPr="000640B5">
        <w:rPr>
          <w:rStyle w:val="FootnoteReference"/>
          <w:rFonts w:ascii="Times New Roman" w:hAnsi="Times New Roman" w:cs="Times New Roman"/>
        </w:rPr>
        <w:footnoteReference w:id="271"/>
      </w:r>
      <w:r w:rsidRPr="000640B5">
        <w:rPr>
          <w:rFonts w:ascii="Times New Roman" w:hAnsi="Times New Roman" w:cs="Times New Roman"/>
        </w:rPr>
        <w:t xml:space="preserve"> s’era risoluto | d’andar in posto ad acquetar il rumore, et partialmente | la vanità del pretesto, mentre a quelli della religione | catholica</w:t>
      </w:r>
      <w:r w:rsidRPr="000C64E3">
        <w:rPr>
          <w:rFonts w:ascii="Times New Roman" w:hAnsi="Times New Roman" w:cs="Times New Roman"/>
        </w:rPr>
        <w:t xml:space="preserve"> </w:t>
      </w:r>
      <w:r w:rsidR="00B34DD8" w:rsidRPr="000640B5">
        <w:rPr>
          <w:rFonts w:ascii="Times New Roman" w:hAnsi="Times New Roman" w:cs="Times New Roman"/>
        </w:rPr>
        <w:t>è permessa chiesa libera. Il P</w:t>
      </w:r>
      <w:r w:rsidRPr="000640B5">
        <w:rPr>
          <w:rFonts w:ascii="Times New Roman" w:hAnsi="Times New Roman" w:cs="Times New Roman"/>
        </w:rPr>
        <w:t xml:space="preserve">rincipe figlio che | si tiene a Cleves voleva seguitar il padre; ma il sudetto | consigliere è passato </w:t>
      </w:r>
      <w:r w:rsidRPr="000640B5">
        <w:rPr>
          <w:rFonts w:ascii="Times New Roman" w:hAnsi="Times New Roman" w:cs="Times New Roman"/>
        </w:rPr>
        <w:lastRenderedPageBreak/>
        <w:t>a disuaderlo per consiglio del signor principe | Mauritio, et essortarlo a non abandonar quella piazza. |</w:t>
      </w:r>
    </w:p>
    <w:p w14:paraId="123E3968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Intanto il residente ordinario di sua Altezza elettorale, che mi ha | conferito tutto ciò mi ha anco communicato | tener ordine di procurar, che siano pronti cinque-|cento huomini, et che aspetta solamente il preciso</w:t>
      </w:r>
      <w:r w:rsidRPr="000640B5">
        <w:rPr>
          <w:rStyle w:val="FootnoteReference"/>
          <w:rFonts w:ascii="Times New Roman" w:hAnsi="Times New Roman" w:cs="Times New Roman"/>
        </w:rPr>
        <w:footnoteReference w:id="272"/>
      </w:r>
      <w:r w:rsidRPr="000640B5">
        <w:rPr>
          <w:rFonts w:ascii="Times New Roman" w:hAnsi="Times New Roman" w:cs="Times New Roman"/>
        </w:rPr>
        <w:t xml:space="preserve"> | commandamento della maniera dell’armi, et del tempo | et dove haverà ad inviar le genti; ma però teneva | che si sarebbe accommodato il tutto. |</w:t>
      </w:r>
    </w:p>
    <w:p w14:paraId="782D0ED0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È venuto avviso, che alcune navi holandesi habbino | trattato molto male verso le Moluche</w:t>
      </w:r>
      <w:r w:rsidRPr="000640B5">
        <w:rPr>
          <w:rStyle w:val="FootnoteReference"/>
          <w:rFonts w:ascii="Times New Roman" w:hAnsi="Times New Roman" w:cs="Times New Roman"/>
        </w:rPr>
        <w:footnoteReference w:id="273"/>
      </w:r>
      <w:r w:rsidRPr="000C64E3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 xml:space="preserve">alcuni | galeoni spagnoli, et portughesi parte de’ quali | hanno gettati a fondo, parti si sono salvati colla | fuga, et tre in particolare sono restati preda de’ </w:t>
      </w:r>
      <w:r w:rsidR="009F1E49" w:rsidRPr="000640B5">
        <w:rPr>
          <w:rFonts w:ascii="Times New Roman" w:hAnsi="Times New Roman" w:cs="Times New Roman"/>
        </w:rPr>
        <w:t>|</w:t>
      </w:r>
    </w:p>
    <w:p w14:paraId="739E3F11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 200v /</w:t>
      </w:r>
    </w:p>
    <w:p w14:paraId="18E6529C" w14:textId="77777777" w:rsidR="009F1E49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Holandesi, nei quali han trovate molte ricche merci, et questi | han havuto perdita di soli quattro vasselli. La nuova | è stata portata da una picciola nave, che riferisce</w:t>
      </w:r>
      <w:r w:rsidR="00CF6CCB" w:rsidRPr="000640B5">
        <w:rPr>
          <w:rFonts w:ascii="Times New Roman" w:hAnsi="Times New Roman" w:cs="Times New Roman"/>
        </w:rPr>
        <w:t xml:space="preserve"> haver | lasciate nel posto di S</w:t>
      </w:r>
      <w:r w:rsidRPr="000640B5">
        <w:rPr>
          <w:rFonts w:ascii="Times New Roman" w:hAnsi="Times New Roman" w:cs="Times New Roman"/>
        </w:rPr>
        <w:t>ant’Helena l’altre. Se li è ispedito | incontro tre vasselli di guerra con velle, et altri apprestamenti | per quanto si dice. Et quelli di Amsterdam vivono contenti | di questa buona nuova. Gratie etc. |</w:t>
      </w:r>
    </w:p>
    <w:p w14:paraId="56FBDFA5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17BFA6E5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all’Haya a’</w:t>
      </w:r>
      <w:r w:rsidRPr="000640B5">
        <w:rPr>
          <w:rStyle w:val="FootnoteReference"/>
          <w:rFonts w:ascii="Times New Roman" w:hAnsi="Times New Roman" w:cs="Times New Roman"/>
        </w:rPr>
        <w:footnoteReference w:id="274"/>
      </w:r>
      <w:r w:rsidRPr="000640B5">
        <w:rPr>
          <w:rFonts w:ascii="Times New Roman" w:hAnsi="Times New Roman" w:cs="Times New Roman"/>
        </w:rPr>
        <w:t xml:space="preserve"> 20 settembre 1616 |</w:t>
      </w:r>
    </w:p>
    <w:p w14:paraId="2E724C86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di vostra Serenità |</w:t>
      </w:r>
    </w:p>
    <w:p w14:paraId="71EE8665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humilissimo et devotissimo servitore |</w:t>
      </w:r>
    </w:p>
    <w:p w14:paraId="66A6C919" w14:textId="77777777" w:rsidR="009F1E49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Christofforo Suriano</w:t>
      </w:r>
      <w:r w:rsidR="00B506CD" w:rsidRPr="000640B5">
        <w:rPr>
          <w:rFonts w:ascii="Times New Roman" w:hAnsi="Times New Roman" w:cs="Times New Roman"/>
        </w:rPr>
        <w:t xml:space="preserve"> |</w:t>
      </w:r>
    </w:p>
    <w:p w14:paraId="277DC064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1E4A7CEB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201r / </w:t>
      </w:r>
    </w:p>
    <w:p w14:paraId="7E0876D5" w14:textId="77777777" w:rsidR="00902099" w:rsidRPr="00902099" w:rsidRDefault="00902099" w:rsidP="00902099">
      <w:pPr>
        <w:jc w:val="both"/>
        <w:outlineLvl w:val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Blank page</w:t>
      </w:r>
    </w:p>
    <w:p w14:paraId="65A5CE7B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24EF2E1C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/ 201v / </w:t>
      </w:r>
    </w:p>
    <w:p w14:paraId="06C8B175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Al serenissimo principe di Venetia |</w:t>
      </w:r>
    </w:p>
    <w:p w14:paraId="5C4C7B57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2</w:t>
      </w:r>
      <w:r w:rsidRPr="000640B5">
        <w:rPr>
          <w:rFonts w:ascii="Times New Roman" w:hAnsi="Times New Roman" w:cs="Times New Roman"/>
          <w:vertAlign w:val="superscript"/>
        </w:rPr>
        <w:t>da</w:t>
      </w:r>
      <w:r w:rsidRPr="000640B5">
        <w:rPr>
          <w:rFonts w:ascii="Times New Roman" w:hAnsi="Times New Roman" w:cs="Times New Roman"/>
        </w:rPr>
        <w:t xml:space="preserve"> |</w:t>
      </w:r>
    </w:p>
    <w:p w14:paraId="7D24AE64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034320DA" w14:textId="77777777" w:rsidR="00A43C47" w:rsidRPr="000640B5" w:rsidRDefault="00962986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Sigillo e tracce di sigilli</w:t>
      </w:r>
      <w:r w:rsidR="00A43C47" w:rsidRPr="000640B5">
        <w:rPr>
          <w:rFonts w:ascii="Times New Roman" w:hAnsi="Times New Roman" w:cs="Times New Roman"/>
          <w:i/>
        </w:rPr>
        <w:t xml:space="preserve"> </w:t>
      </w:r>
    </w:p>
    <w:p w14:paraId="414FFBAD" w14:textId="77777777" w:rsidR="00A43C47" w:rsidRPr="000640B5" w:rsidRDefault="00A43C47" w:rsidP="0004460C">
      <w:pPr>
        <w:jc w:val="both"/>
        <w:rPr>
          <w:rFonts w:ascii="Times New Roman" w:hAnsi="Times New Roman" w:cs="Times New Roman"/>
          <w:i/>
        </w:rPr>
      </w:pPr>
    </w:p>
    <w:p w14:paraId="3476E355" w14:textId="77777777" w:rsidR="00962986" w:rsidRPr="000640B5" w:rsidRDefault="00A43C47" w:rsidP="0004460C">
      <w:pPr>
        <w:jc w:val="both"/>
        <w:rPr>
          <w:rFonts w:ascii="Times New Roman" w:hAnsi="Times New Roman" w:cs="Times New Roman"/>
          <w:i/>
        </w:rPr>
      </w:pPr>
      <w:r w:rsidRPr="000640B5">
        <w:rPr>
          <w:rFonts w:ascii="Times New Roman" w:hAnsi="Times New Roman" w:cs="Times New Roman"/>
          <w:i/>
        </w:rPr>
        <w:t>Regesto antico</w:t>
      </w:r>
    </w:p>
    <w:p w14:paraId="4FFC094C" w14:textId="77777777" w:rsidR="00A43C47" w:rsidRPr="000640B5" w:rsidRDefault="00962986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/</w:t>
      </w:r>
      <w:r w:rsidR="00947F92"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>201vC</w:t>
      </w:r>
      <w:r w:rsidR="00947F92" w:rsidRPr="000640B5">
        <w:rPr>
          <w:rFonts w:ascii="Times New Roman" w:hAnsi="Times New Roman" w:cs="Times New Roman"/>
        </w:rPr>
        <w:t xml:space="preserve"> </w:t>
      </w:r>
      <w:r w:rsidRPr="000640B5">
        <w:rPr>
          <w:rFonts w:ascii="Times New Roman" w:hAnsi="Times New Roman" w:cs="Times New Roman"/>
        </w:rPr>
        <w:t>/</w:t>
      </w:r>
    </w:p>
    <w:p w14:paraId="12FD8526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2[0]</w:t>
      </w:r>
      <w:r w:rsidRPr="000640B5">
        <w:rPr>
          <w:rStyle w:val="FootnoteReference"/>
          <w:rFonts w:ascii="Times New Roman" w:hAnsi="Times New Roman" w:cs="Times New Roman"/>
        </w:rPr>
        <w:footnoteReference w:id="275"/>
      </w:r>
      <w:r w:rsidRPr="000640B5">
        <w:rPr>
          <w:rFonts w:ascii="Times New Roman" w:hAnsi="Times New Roman" w:cs="Times New Roman"/>
        </w:rPr>
        <w:t xml:space="preserve"> settembre 1616 ricevute 5 ottobre | </w:t>
      </w:r>
    </w:p>
    <w:p w14:paraId="22E9C2CC" w14:textId="77777777" w:rsidR="00962986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Secretario Suriano dall’Haia | </w:t>
      </w:r>
    </w:p>
    <w:p w14:paraId="7CE2C43A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>2</w:t>
      </w:r>
      <w:r w:rsidRPr="000640B5">
        <w:rPr>
          <w:rFonts w:ascii="Times New Roman" w:hAnsi="Times New Roman" w:cs="Times New Roman"/>
          <w:vertAlign w:val="superscript"/>
        </w:rPr>
        <w:t>a</w:t>
      </w:r>
      <w:r w:rsidR="00962986" w:rsidRPr="000640B5">
        <w:rPr>
          <w:rFonts w:ascii="Times New Roman" w:hAnsi="Times New Roman" w:cs="Times New Roman"/>
          <w:vertAlign w:val="superscript"/>
        </w:rPr>
        <w:t xml:space="preserve"> </w:t>
      </w:r>
      <w:r w:rsidR="00962986" w:rsidRPr="000640B5">
        <w:rPr>
          <w:rFonts w:ascii="Times New Roman" w:hAnsi="Times New Roman" w:cs="Times New Roman"/>
        </w:rPr>
        <w:t>|</w:t>
      </w:r>
    </w:p>
    <w:p w14:paraId="228EE726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</w:p>
    <w:p w14:paraId="5F465CDE" w14:textId="77777777" w:rsidR="00A43C47" w:rsidRPr="000640B5" w:rsidRDefault="00A43C47" w:rsidP="0004460C">
      <w:pPr>
        <w:jc w:val="both"/>
        <w:rPr>
          <w:rFonts w:ascii="Times New Roman" w:hAnsi="Times New Roman" w:cs="Times New Roman"/>
        </w:rPr>
      </w:pPr>
      <w:r w:rsidRPr="000640B5">
        <w:rPr>
          <w:rFonts w:ascii="Times New Roman" w:hAnsi="Times New Roman" w:cs="Times New Roman"/>
        </w:rPr>
        <w:t xml:space="preserve">L. SS. </w:t>
      </w:r>
      <w:r w:rsidR="00535214" w:rsidRPr="000640B5">
        <w:rPr>
          <w:rFonts w:ascii="Times New Roman" w:hAnsi="Times New Roman" w:cs="Times New Roman"/>
        </w:rPr>
        <w:t>R. |</w:t>
      </w:r>
    </w:p>
    <w:p w14:paraId="2965961A" w14:textId="77777777" w:rsidR="007535D0" w:rsidRPr="000640B5" w:rsidRDefault="007535D0" w:rsidP="0004460C">
      <w:pPr>
        <w:rPr>
          <w:rFonts w:ascii="Times New Roman" w:hAnsi="Times New Roman" w:cs="Times New Roman"/>
        </w:rPr>
      </w:pPr>
    </w:p>
    <w:sectPr w:rsidR="007535D0" w:rsidRPr="000640B5" w:rsidSect="00B94DD0">
      <w:headerReference w:type="default" r:id="rId11"/>
      <w:footnotePr>
        <w:numFmt w:val="lowerLetter"/>
        <w:numRestart w:val="eachPage"/>
      </w:footnotePr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AA8844" w14:textId="77777777" w:rsidR="00B87800" w:rsidRDefault="00B87800">
      <w:r>
        <w:separator/>
      </w:r>
    </w:p>
  </w:endnote>
  <w:endnote w:type="continuationSeparator" w:id="0">
    <w:p w14:paraId="12A2DA34" w14:textId="77777777" w:rsidR="00B87800" w:rsidRDefault="00B878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FA0C9E" w14:textId="77777777" w:rsidR="00B87800" w:rsidRDefault="00B87800">
      <w:r>
        <w:separator/>
      </w:r>
    </w:p>
  </w:footnote>
  <w:footnote w:type="continuationSeparator" w:id="0">
    <w:p w14:paraId="28F011C0" w14:textId="77777777" w:rsidR="00B87800" w:rsidRDefault="00B87800">
      <w:r>
        <w:continuationSeparator/>
      </w:r>
    </w:p>
  </w:footnote>
  <w:footnote w:id="1">
    <w:p w14:paraId="65531A34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che sua Altezza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 xml:space="preserve">aggiunto in </w:t>
      </w:r>
      <w:r w:rsidRPr="000640B5">
        <w:rPr>
          <w:rFonts w:ascii="Times New Roman" w:hAnsi="Times New Roman" w:cs="Times New Roman"/>
          <w:i/>
          <w:sz w:val="20"/>
          <w:szCs w:val="20"/>
        </w:rPr>
        <w:t>sopralinea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 xml:space="preserve"> con segno di inserimento.</w:t>
      </w:r>
    </w:p>
  </w:footnote>
  <w:footnote w:id="2">
    <w:p w14:paraId="402120EC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Esito di correzione.</w:t>
      </w:r>
    </w:p>
  </w:footnote>
  <w:footnote w:id="3">
    <w:p w14:paraId="51F8C404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Prima </w:t>
      </w:r>
      <w:r w:rsidRPr="000640B5">
        <w:rPr>
          <w:rFonts w:ascii="Times New Roman" w:hAnsi="Times New Roman" w:cs="Times New Roman"/>
          <w:sz w:val="20"/>
          <w:szCs w:val="20"/>
        </w:rPr>
        <w:t xml:space="preserve">a-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corretta su </w:t>
      </w:r>
      <w:r w:rsidRPr="000640B5">
        <w:rPr>
          <w:rFonts w:ascii="Times New Roman" w:hAnsi="Times New Roman" w:cs="Times New Roman"/>
          <w:sz w:val="20"/>
          <w:szCs w:val="20"/>
        </w:rPr>
        <w:t>h-</w:t>
      </w:r>
      <w:r w:rsidRPr="000640B5">
        <w:rPr>
          <w:rFonts w:ascii="Times New Roman" w:hAnsi="Times New Roman" w:cs="Times New Roman"/>
          <w:i/>
          <w:sz w:val="20"/>
          <w:szCs w:val="20"/>
        </w:rPr>
        <w:t>.</w:t>
      </w:r>
    </w:p>
  </w:footnote>
  <w:footnote w:id="4">
    <w:p w14:paraId="4F84B5D4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Segue </w:t>
      </w:r>
      <w:r w:rsidRPr="000640B5">
        <w:rPr>
          <w:rFonts w:ascii="Times New Roman" w:hAnsi="Times New Roman" w:cs="Times New Roman"/>
          <w:sz w:val="20"/>
          <w:szCs w:val="20"/>
        </w:rPr>
        <w:t xml:space="preserve">non sarebbe | stata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.</w:t>
      </w:r>
    </w:p>
  </w:footnote>
  <w:footnote w:id="5">
    <w:p w14:paraId="314060D4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a- </w:t>
      </w:r>
      <w:r w:rsidRPr="000640B5">
        <w:rPr>
          <w:rFonts w:ascii="Times New Roman" w:hAnsi="Times New Roman" w:cs="Times New Roman"/>
          <w:i/>
          <w:sz w:val="20"/>
          <w:szCs w:val="20"/>
        </w:rPr>
        <w:t>corretta su altra lettera.</w:t>
      </w:r>
    </w:p>
  </w:footnote>
  <w:footnote w:id="6">
    <w:p w14:paraId="0DCF848D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-ss-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corretto su </w:t>
      </w:r>
      <w:r w:rsidRPr="000640B5">
        <w:rPr>
          <w:rFonts w:ascii="Times New Roman" w:hAnsi="Times New Roman" w:cs="Times New Roman"/>
          <w:sz w:val="20"/>
          <w:szCs w:val="20"/>
        </w:rPr>
        <w:t>-ll-</w:t>
      </w:r>
      <w:r w:rsidRPr="000640B5">
        <w:rPr>
          <w:rFonts w:ascii="Times New Roman" w:hAnsi="Times New Roman" w:cs="Times New Roman"/>
          <w:i/>
          <w:sz w:val="20"/>
          <w:szCs w:val="20"/>
        </w:rPr>
        <w:t>.</w:t>
      </w:r>
    </w:p>
  </w:footnote>
  <w:footnote w:id="7">
    <w:p w14:paraId="6D1CDF66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Segue </w:t>
      </w:r>
      <w:r w:rsidRPr="000640B5">
        <w:rPr>
          <w:rFonts w:ascii="Times New Roman" w:hAnsi="Times New Roman" w:cs="Times New Roman"/>
          <w:iCs/>
          <w:sz w:val="20"/>
          <w:szCs w:val="20"/>
        </w:rPr>
        <w:t>qua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 depennato.</w:t>
      </w:r>
    </w:p>
  </w:footnote>
  <w:footnote w:id="8">
    <w:p w14:paraId="07B34584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Esito di correzione.</w:t>
      </w:r>
    </w:p>
  </w:footnote>
  <w:footnote w:id="9">
    <w:p w14:paraId="037E9D5E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Segue </w:t>
      </w:r>
      <w:r w:rsidRPr="000640B5">
        <w:rPr>
          <w:rFonts w:ascii="Times New Roman" w:hAnsi="Times New Roman" w:cs="Times New Roman"/>
          <w:sz w:val="20"/>
          <w:szCs w:val="20"/>
        </w:rPr>
        <w:t xml:space="preserve">qui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.</w:t>
      </w:r>
    </w:p>
  </w:footnote>
  <w:footnote w:id="10">
    <w:p w14:paraId="2B67CC68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-o-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esito di correzione.</w:t>
      </w:r>
    </w:p>
  </w:footnote>
  <w:footnote w:id="11">
    <w:p w14:paraId="48198088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-uto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 xml:space="preserve">esito di correzione. </w:t>
      </w:r>
    </w:p>
  </w:footnote>
  <w:footnote w:id="12">
    <w:p w14:paraId="1564B794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Esito di correzione.</w:t>
      </w:r>
    </w:p>
  </w:footnote>
  <w:footnote w:id="13">
    <w:p w14:paraId="53E357E5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li signori </w:t>
      </w:r>
      <w:r w:rsidRPr="000640B5">
        <w:rPr>
          <w:rFonts w:ascii="Times New Roman" w:hAnsi="Times New Roman" w:cs="Times New Roman"/>
          <w:i/>
          <w:sz w:val="20"/>
          <w:szCs w:val="20"/>
        </w:rPr>
        <w:t>aggiunto in sopralinea con segno di inserimento.</w:t>
      </w:r>
    </w:p>
  </w:footnote>
  <w:footnote w:id="14">
    <w:p w14:paraId="53AFCFB2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Seguono parole depennate.</w:t>
      </w:r>
    </w:p>
  </w:footnote>
  <w:footnote w:id="15">
    <w:p w14:paraId="1ABFC1E6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Precede parola depennata.</w:t>
      </w:r>
    </w:p>
  </w:footnote>
  <w:footnote w:id="16">
    <w:p w14:paraId="497E4D0D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Segue </w:t>
      </w:r>
      <w:r w:rsidRPr="000640B5">
        <w:rPr>
          <w:rFonts w:ascii="Times New Roman" w:hAnsi="Times New Roman" w:cs="Times New Roman"/>
          <w:iCs/>
          <w:sz w:val="20"/>
          <w:szCs w:val="20"/>
        </w:rPr>
        <w:t>gratie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 depennato.</w:t>
      </w:r>
    </w:p>
  </w:footnote>
  <w:footnote w:id="17">
    <w:p w14:paraId="0D5EC3EB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Segue </w:t>
      </w:r>
      <w:r w:rsidRPr="000640B5">
        <w:rPr>
          <w:rFonts w:ascii="Times New Roman" w:hAnsi="Times New Roman" w:cs="Times New Roman"/>
          <w:iCs/>
          <w:sz w:val="20"/>
          <w:szCs w:val="20"/>
        </w:rPr>
        <w:t>il viaggio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 depennato.</w:t>
      </w:r>
    </w:p>
  </w:footnote>
  <w:footnote w:id="18">
    <w:p w14:paraId="078EB9D5" w14:textId="77777777" w:rsidR="002F492B" w:rsidRPr="000640B5" w:rsidRDefault="002F492B" w:rsidP="000640B5">
      <w:pPr>
        <w:pStyle w:val="FootnoteText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Come pare.</w:t>
      </w:r>
    </w:p>
  </w:footnote>
  <w:footnote w:id="19">
    <w:p w14:paraId="097BE158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d’haver … lettere </w:t>
      </w:r>
      <w:r w:rsidRPr="000640B5">
        <w:rPr>
          <w:rFonts w:ascii="Times New Roman" w:hAnsi="Times New Roman" w:cs="Times New Roman"/>
          <w:i/>
          <w:sz w:val="20"/>
          <w:szCs w:val="20"/>
        </w:rPr>
        <w:t>aggiunto in sopralinea con segno di inserimento.</w:t>
      </w:r>
    </w:p>
  </w:footnote>
  <w:footnote w:id="20">
    <w:p w14:paraId="7080B2F3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Come pare.</w:t>
      </w:r>
    </w:p>
  </w:footnote>
  <w:footnote w:id="21">
    <w:p w14:paraId="145E0725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Così A.</w:t>
      </w:r>
    </w:p>
  </w:footnote>
  <w:footnote w:id="22">
    <w:p w14:paraId="7644DB73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Aggiunto.</w:t>
      </w:r>
    </w:p>
  </w:footnote>
  <w:footnote w:id="23">
    <w:p w14:paraId="4AA3AFC8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Aggiunto in sopralinea con segno di inserimento.</w:t>
      </w:r>
    </w:p>
  </w:footnote>
  <w:footnote w:id="24">
    <w:p w14:paraId="049B5FCE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Esito di correzione.</w:t>
      </w:r>
    </w:p>
  </w:footnote>
  <w:footnote w:id="25">
    <w:p w14:paraId="57B714A3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-gli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 xml:space="preserve">corretto su </w:t>
      </w:r>
      <w:r w:rsidRPr="000640B5">
        <w:rPr>
          <w:rFonts w:ascii="Times New Roman" w:hAnsi="Times New Roman" w:cs="Times New Roman"/>
          <w:sz w:val="20"/>
          <w:szCs w:val="20"/>
        </w:rPr>
        <w:t>-li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.</w:t>
      </w:r>
    </w:p>
  </w:footnote>
  <w:footnote w:id="26">
    <w:p w14:paraId="259F90E6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Così A.</w:t>
      </w:r>
    </w:p>
  </w:footnote>
  <w:footnote w:id="27">
    <w:p w14:paraId="75869FAB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Segue lettera depennata.</w:t>
      </w:r>
    </w:p>
  </w:footnote>
  <w:footnote w:id="28">
    <w:p w14:paraId="48A85456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Segue parola depennata.</w:t>
      </w:r>
    </w:p>
  </w:footnote>
  <w:footnote w:id="29">
    <w:p w14:paraId="7CB852C3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E-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 xml:space="preserve">corretta su </w:t>
      </w:r>
      <w:r w:rsidRPr="000640B5">
        <w:rPr>
          <w:rFonts w:ascii="Times New Roman" w:hAnsi="Times New Roman" w:cs="Times New Roman"/>
          <w:sz w:val="20"/>
          <w:szCs w:val="20"/>
        </w:rPr>
        <w:t>He-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.</w:t>
      </w:r>
    </w:p>
  </w:footnote>
  <w:footnote w:id="30">
    <w:p w14:paraId="464BF5C8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  <w:u w:val="single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 xml:space="preserve">Seconda </w:t>
      </w:r>
      <w:r w:rsidRPr="000640B5">
        <w:rPr>
          <w:rFonts w:ascii="Times New Roman" w:hAnsi="Times New Roman" w:cs="Times New Roman"/>
          <w:sz w:val="20"/>
          <w:szCs w:val="20"/>
        </w:rPr>
        <w:t xml:space="preserve">-i-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corretta su</w:t>
      </w:r>
      <w:r w:rsidRPr="000640B5">
        <w:rPr>
          <w:rFonts w:ascii="Times New Roman" w:hAnsi="Times New Roman" w:cs="Times New Roman"/>
          <w:sz w:val="20"/>
          <w:szCs w:val="20"/>
        </w:rPr>
        <w:t xml:space="preserve"> -a-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, come pare.</w:t>
      </w:r>
    </w:p>
  </w:footnote>
  <w:footnote w:id="31">
    <w:p w14:paraId="6B20C5B5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Segue </w:t>
      </w:r>
      <w:r w:rsidRPr="000640B5">
        <w:rPr>
          <w:rFonts w:ascii="Times New Roman" w:hAnsi="Times New Roman" w:cs="Times New Roman"/>
          <w:sz w:val="20"/>
          <w:szCs w:val="20"/>
        </w:rPr>
        <w:t xml:space="preserve">di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.</w:t>
      </w:r>
    </w:p>
  </w:footnote>
  <w:footnote w:id="32">
    <w:p w14:paraId="634D989A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Segue </w:t>
      </w:r>
      <w:r w:rsidRPr="000640B5">
        <w:rPr>
          <w:rFonts w:ascii="Times New Roman" w:hAnsi="Times New Roman" w:cs="Times New Roman"/>
          <w:sz w:val="20"/>
          <w:szCs w:val="20"/>
        </w:rPr>
        <w:t xml:space="preserve">Principe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.</w:t>
      </w:r>
    </w:p>
  </w:footnote>
  <w:footnote w:id="33">
    <w:p w14:paraId="32E442DC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Esito di correzione.</w:t>
      </w:r>
    </w:p>
  </w:footnote>
  <w:footnote w:id="34">
    <w:p w14:paraId="79E5AF82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Così A.</w:t>
      </w:r>
    </w:p>
  </w:footnote>
  <w:footnote w:id="35">
    <w:p w14:paraId="7B8B1A44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Segue </w:t>
      </w:r>
      <w:r w:rsidRPr="000640B5">
        <w:rPr>
          <w:rFonts w:ascii="Times New Roman" w:hAnsi="Times New Roman" w:cs="Times New Roman"/>
          <w:sz w:val="20"/>
          <w:szCs w:val="20"/>
        </w:rPr>
        <w:t xml:space="preserve">anco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.</w:t>
      </w:r>
    </w:p>
  </w:footnote>
  <w:footnote w:id="36">
    <w:p w14:paraId="227B8F47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Così A.</w:t>
      </w:r>
    </w:p>
  </w:footnote>
  <w:footnote w:id="37">
    <w:p w14:paraId="793451E9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Aggiunto in sopralinea con segno di inserimento.</w:t>
      </w:r>
    </w:p>
  </w:footnote>
  <w:footnote w:id="38">
    <w:p w14:paraId="67373D8C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Così A.</w:t>
      </w:r>
    </w:p>
  </w:footnote>
  <w:footnote w:id="39">
    <w:p w14:paraId="4D40FEE6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Così A.</w:t>
      </w:r>
    </w:p>
  </w:footnote>
  <w:footnote w:id="40">
    <w:p w14:paraId="33DF1A68" w14:textId="77777777" w:rsidR="006E0212" w:rsidRPr="005732AB" w:rsidRDefault="006E0212" w:rsidP="006E0212">
      <w:pPr>
        <w:pStyle w:val="FootnoteText"/>
        <w:jc w:val="both"/>
        <w:rPr>
          <w:rFonts w:ascii="Times New Roman" w:hAnsi="Times New Roman" w:cs="Times New Roman"/>
          <w:sz w:val="20"/>
          <w:szCs w:val="20"/>
        </w:rPr>
      </w:pPr>
      <w:r w:rsidRPr="005732A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5732AB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Cs/>
          <w:color w:val="000000"/>
          <w:sz w:val="20"/>
          <w:szCs w:val="20"/>
          <w:lang w:eastAsia="it-IT"/>
        </w:rPr>
        <w:t xml:space="preserve">2 agosto </w:t>
      </w:r>
      <w:r>
        <w:rPr>
          <w:rFonts w:ascii="Times New Roman" w:hAnsi="Times New Roman" w:cs="Times New Roman"/>
          <w:i/>
          <w:color w:val="000000"/>
          <w:sz w:val="20"/>
          <w:szCs w:val="20"/>
          <w:lang w:eastAsia="it-IT"/>
        </w:rPr>
        <w:t>come pare</w:t>
      </w:r>
      <w:r w:rsidRPr="005732AB">
        <w:rPr>
          <w:rFonts w:ascii="Times New Roman" w:hAnsi="Times New Roman" w:cs="Times New Roman"/>
          <w:i/>
          <w:color w:val="000000"/>
          <w:sz w:val="20"/>
          <w:szCs w:val="20"/>
          <w:lang w:eastAsia="it-IT"/>
        </w:rPr>
        <w:t>.</w:t>
      </w:r>
    </w:p>
  </w:footnote>
  <w:footnote w:id="41">
    <w:p w14:paraId="1EE778A0" w14:textId="77777777" w:rsidR="0093125B" w:rsidRPr="005732AB" w:rsidRDefault="0093125B" w:rsidP="0093125B">
      <w:pPr>
        <w:pStyle w:val="FootnoteText"/>
        <w:jc w:val="both"/>
        <w:rPr>
          <w:rFonts w:ascii="Times New Roman" w:hAnsi="Times New Roman" w:cs="Times New Roman"/>
          <w:sz w:val="20"/>
          <w:szCs w:val="20"/>
        </w:rPr>
      </w:pPr>
      <w:r w:rsidRPr="005732AB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5732AB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color w:val="000000"/>
          <w:sz w:val="20"/>
          <w:szCs w:val="20"/>
          <w:lang w:eastAsia="it-IT"/>
        </w:rPr>
        <w:t>Sigillo</w:t>
      </w:r>
      <w:r w:rsidRPr="005732AB">
        <w:rPr>
          <w:rFonts w:ascii="Times New Roman" w:hAnsi="Times New Roman" w:cs="Times New Roman"/>
          <w:i/>
          <w:color w:val="000000"/>
          <w:sz w:val="20"/>
          <w:szCs w:val="20"/>
          <w:lang w:eastAsia="it-IT"/>
        </w:rPr>
        <w:t>.</w:t>
      </w:r>
    </w:p>
  </w:footnote>
  <w:footnote w:id="42">
    <w:p w14:paraId="517F8BA1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 xml:space="preserve">Segue </w:t>
      </w:r>
      <w:r w:rsidRPr="000640B5">
        <w:rPr>
          <w:rFonts w:ascii="Times New Roman" w:hAnsi="Times New Roman" w:cs="Times New Roman"/>
          <w:sz w:val="20"/>
          <w:szCs w:val="20"/>
        </w:rPr>
        <w:t xml:space="preserve">sua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aggiunto in sopralinea e poi depennato.</w:t>
      </w:r>
    </w:p>
  </w:footnote>
  <w:footnote w:id="43">
    <w:p w14:paraId="251C83AB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 xml:space="preserve">Segue </w:t>
      </w:r>
      <w:r w:rsidRPr="000640B5">
        <w:rPr>
          <w:rFonts w:ascii="Times New Roman" w:hAnsi="Times New Roman" w:cs="Times New Roman"/>
          <w:sz w:val="20"/>
          <w:szCs w:val="20"/>
        </w:rPr>
        <w:t xml:space="preserve">per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depennato.</w:t>
      </w:r>
    </w:p>
  </w:footnote>
  <w:footnote w:id="44">
    <w:p w14:paraId="51F40B57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 xml:space="preserve">Segue </w:t>
      </w:r>
      <w:r w:rsidRPr="000640B5">
        <w:rPr>
          <w:rFonts w:ascii="Times New Roman" w:hAnsi="Times New Roman" w:cs="Times New Roman"/>
          <w:sz w:val="20"/>
          <w:szCs w:val="20"/>
        </w:rPr>
        <w:t xml:space="preserve">ho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depennato.</w:t>
      </w:r>
    </w:p>
  </w:footnote>
  <w:footnote w:id="45">
    <w:p w14:paraId="1A63E8BE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 xml:space="preserve">Segue </w:t>
      </w:r>
      <w:r w:rsidRPr="000640B5">
        <w:rPr>
          <w:rFonts w:ascii="Times New Roman" w:hAnsi="Times New Roman" w:cs="Times New Roman"/>
          <w:sz w:val="20"/>
          <w:szCs w:val="20"/>
        </w:rPr>
        <w:t xml:space="preserve">quanto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depennato.</w:t>
      </w:r>
    </w:p>
  </w:footnote>
  <w:footnote w:id="46">
    <w:p w14:paraId="05E4763A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Aggiunto in sopralinea con segno di inserimento.</w:t>
      </w:r>
    </w:p>
  </w:footnote>
  <w:footnote w:id="47">
    <w:p w14:paraId="28984133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Esito di correzione.</w:t>
      </w:r>
    </w:p>
  </w:footnote>
  <w:footnote w:id="48">
    <w:p w14:paraId="740A08DB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-lla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corretto</w:t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su</w:t>
      </w:r>
      <w:r w:rsidRPr="000640B5">
        <w:rPr>
          <w:rFonts w:ascii="Times New Roman" w:hAnsi="Times New Roman" w:cs="Times New Roman"/>
          <w:sz w:val="20"/>
          <w:szCs w:val="20"/>
        </w:rPr>
        <w:t xml:space="preserve"> -i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 xml:space="preserve">; segue </w:t>
      </w:r>
      <w:r w:rsidRPr="000640B5">
        <w:rPr>
          <w:rFonts w:ascii="Times New Roman" w:hAnsi="Times New Roman" w:cs="Times New Roman"/>
          <w:sz w:val="20"/>
          <w:szCs w:val="20"/>
        </w:rPr>
        <w:t>quella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 xml:space="preserve"> depennato.</w:t>
      </w:r>
    </w:p>
  </w:footnote>
  <w:footnote w:id="49">
    <w:p w14:paraId="4002B6C4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Come pare.</w:t>
      </w:r>
    </w:p>
  </w:footnote>
  <w:footnote w:id="50">
    <w:p w14:paraId="432A44C3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Prima</w:t>
      </w:r>
      <w:r w:rsidRPr="000640B5">
        <w:rPr>
          <w:rFonts w:ascii="Times New Roman" w:hAnsi="Times New Roman" w:cs="Times New Roman"/>
          <w:sz w:val="20"/>
          <w:szCs w:val="20"/>
        </w:rPr>
        <w:t xml:space="preserve"> -r-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esito di correzione.</w:t>
      </w:r>
    </w:p>
  </w:footnote>
  <w:footnote w:id="51">
    <w:p w14:paraId="479CB239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Segue parola depennata.</w:t>
      </w:r>
    </w:p>
  </w:footnote>
  <w:footnote w:id="52">
    <w:p w14:paraId="616E1630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-i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corretta su</w:t>
      </w:r>
      <w:r w:rsidRPr="000640B5">
        <w:rPr>
          <w:rFonts w:ascii="Times New Roman" w:hAnsi="Times New Roman" w:cs="Times New Roman"/>
          <w:sz w:val="20"/>
          <w:szCs w:val="20"/>
        </w:rPr>
        <w:t xml:space="preserve"> -e.</w:t>
      </w:r>
    </w:p>
  </w:footnote>
  <w:footnote w:id="53">
    <w:p w14:paraId="57561557" w14:textId="1A6CF496" w:rsidR="002F492B" w:rsidRPr="000640B5" w:rsidRDefault="002F492B" w:rsidP="000640B5">
      <w:pPr>
        <w:contextualSpacing/>
        <w:jc w:val="both"/>
        <w:rPr>
          <w:rFonts w:ascii="Times New Roman" w:hAnsi="Times New Roman" w:cs="Times New Roman"/>
          <w:i/>
          <w:noProof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di … mondo tutto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decodifica</w:t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di</w:t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noProof/>
          <w:sz w:val="20"/>
          <w:szCs w:val="20"/>
        </w:rPr>
        <w:t>testo cifrato presente a c. 100r; con segno di rimando.</w:t>
      </w:r>
    </w:p>
  </w:footnote>
  <w:footnote w:id="54">
    <w:p w14:paraId="1C7D85A5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Come pare.</w:t>
      </w:r>
    </w:p>
  </w:footnote>
  <w:footnote w:id="55">
    <w:p w14:paraId="167CD905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 xml:space="preserve">Segue </w:t>
      </w:r>
      <w:r w:rsidRPr="000640B5">
        <w:rPr>
          <w:rFonts w:ascii="Times New Roman" w:hAnsi="Times New Roman" w:cs="Times New Roman"/>
          <w:sz w:val="20"/>
          <w:szCs w:val="20"/>
        </w:rPr>
        <w:t>tenuto da’ Spagnuoli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 xml:space="preserve"> depennato.</w:t>
      </w:r>
    </w:p>
  </w:footnote>
  <w:footnote w:id="56">
    <w:p w14:paraId="4E9E52A2" w14:textId="6AC72F3B" w:rsidR="002F492B" w:rsidRPr="000640B5" w:rsidRDefault="002F492B" w:rsidP="000640B5">
      <w:pPr>
        <w:contextualSpacing/>
        <w:jc w:val="both"/>
        <w:rPr>
          <w:rFonts w:ascii="Times New Roman" w:hAnsi="Times New Roman" w:cs="Times New Roman"/>
          <w:i/>
          <w:noProof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il …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sz w:val="20"/>
          <w:szCs w:val="20"/>
        </w:rPr>
        <w:t xml:space="preserve">da per tucto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 xml:space="preserve">decodifica di </w:t>
      </w:r>
      <w:r w:rsidRPr="000640B5">
        <w:rPr>
          <w:rFonts w:ascii="Times New Roman" w:hAnsi="Times New Roman" w:cs="Times New Roman"/>
          <w:i/>
          <w:noProof/>
          <w:sz w:val="20"/>
          <w:szCs w:val="20"/>
        </w:rPr>
        <w:t>testo cifrato presente a c. 100r-v; con segno di rimando.</w:t>
      </w:r>
    </w:p>
  </w:footnote>
  <w:footnote w:id="57">
    <w:p w14:paraId="2AD4E513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-m-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esito di correzione.</w:t>
      </w:r>
    </w:p>
  </w:footnote>
  <w:footnote w:id="58">
    <w:p w14:paraId="4464C3AC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Come pare.</w:t>
      </w:r>
    </w:p>
  </w:footnote>
  <w:footnote w:id="59">
    <w:p w14:paraId="68B3790B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 xml:space="preserve">Segue </w:t>
      </w:r>
      <w:r w:rsidRPr="000640B5">
        <w:rPr>
          <w:rFonts w:ascii="Times New Roman" w:hAnsi="Times New Roman" w:cs="Times New Roman"/>
          <w:sz w:val="20"/>
          <w:szCs w:val="20"/>
        </w:rPr>
        <w:t>era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 xml:space="preserve"> depennato.</w:t>
      </w:r>
    </w:p>
  </w:footnote>
  <w:footnote w:id="60">
    <w:p w14:paraId="483799D9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-s-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 xml:space="preserve">corretta su altra lettera; segue </w:t>
      </w:r>
      <w:r w:rsidRPr="000640B5">
        <w:rPr>
          <w:rFonts w:ascii="Times New Roman" w:hAnsi="Times New Roman" w:cs="Times New Roman"/>
          <w:sz w:val="20"/>
          <w:szCs w:val="20"/>
        </w:rPr>
        <w:t xml:space="preserve">hereditario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e la cifra</w:t>
      </w:r>
      <w:r w:rsidRPr="000640B5">
        <w:rPr>
          <w:rFonts w:ascii="Times New Roman" w:hAnsi="Times New Roman" w:cs="Times New Roman"/>
          <w:sz w:val="20"/>
          <w:szCs w:val="20"/>
        </w:rPr>
        <w:t xml:space="preserve"> z8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depennati.</w:t>
      </w:r>
    </w:p>
  </w:footnote>
  <w:footnote w:id="61">
    <w:p w14:paraId="18160788" w14:textId="72CCF6DB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ereditario … ostar ai contrarii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decodifica di testo cifrato presente a cc. 99v</w:t>
      </w:r>
      <w:r w:rsidR="00E46E0B">
        <w:rPr>
          <w:rFonts w:ascii="Times New Roman" w:hAnsi="Times New Roman" w:cs="Times New Roman"/>
          <w:i/>
          <w:iCs/>
          <w:sz w:val="20"/>
          <w:szCs w:val="20"/>
        </w:rPr>
        <w:t>,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 xml:space="preserve"> 102r.</w:t>
      </w:r>
    </w:p>
  </w:footnote>
  <w:footnote w:id="62">
    <w:p w14:paraId="202B9CE3" w14:textId="77777777" w:rsidR="002F492B" w:rsidRPr="000640B5" w:rsidRDefault="002F492B" w:rsidP="000640B5">
      <w:pPr>
        <w:pStyle w:val="FootnoteText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Come pare.</w:t>
      </w:r>
    </w:p>
  </w:footnote>
  <w:footnote w:id="63">
    <w:p w14:paraId="674962E7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Così A.</w:t>
      </w:r>
    </w:p>
  </w:footnote>
  <w:footnote w:id="64">
    <w:p w14:paraId="05641D73" w14:textId="713251A9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Tra … havesse parte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decodifica di testo cifrato presente a c. 104r; con segno di rimando</w:t>
      </w:r>
      <w:r w:rsidRPr="000640B5">
        <w:rPr>
          <w:rFonts w:ascii="Times New Roman" w:hAnsi="Times New Roman" w:cs="Times New Roman"/>
          <w:sz w:val="20"/>
          <w:szCs w:val="20"/>
        </w:rPr>
        <w:t xml:space="preserve">. </w:t>
      </w:r>
    </w:p>
  </w:footnote>
  <w:footnote w:id="65">
    <w:p w14:paraId="6CCA7CF9" w14:textId="3273B00A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Io … Serenità vostra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 xml:space="preserve">decodifica di testo cifrato presente a c. </w:t>
      </w:r>
      <w:r w:rsidRPr="000640B5">
        <w:rPr>
          <w:rFonts w:ascii="Times New Roman" w:hAnsi="Times New Roman" w:cs="Times New Roman"/>
          <w:i/>
          <w:sz w:val="20"/>
          <w:szCs w:val="20"/>
        </w:rPr>
        <w:t>104r-v; con segno di rimando</w:t>
      </w:r>
      <w:r w:rsidRPr="000640B5">
        <w:rPr>
          <w:rFonts w:ascii="Times New Roman" w:hAnsi="Times New Roman" w:cs="Times New Roman"/>
          <w:sz w:val="20"/>
          <w:szCs w:val="20"/>
        </w:rPr>
        <w:t xml:space="preserve">. </w:t>
      </w:r>
    </w:p>
  </w:footnote>
  <w:footnote w:id="66">
    <w:p w14:paraId="2F293F24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Aggiunto in sopralinea su</w:t>
      </w:r>
      <w:r w:rsidRPr="000640B5">
        <w:rPr>
          <w:rFonts w:ascii="Times New Roman" w:hAnsi="Times New Roman" w:cs="Times New Roman"/>
          <w:sz w:val="20"/>
          <w:szCs w:val="20"/>
        </w:rPr>
        <w:t xml:space="preserve"> Spagnoli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67">
    <w:p w14:paraId="5C680418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Aggiunto in sopralinea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68">
    <w:p w14:paraId="1D71F984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Come pare.</w:t>
      </w:r>
    </w:p>
  </w:footnote>
  <w:footnote w:id="69">
    <w:p w14:paraId="387E0CE7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Segue</w:t>
      </w:r>
      <w:r w:rsidRPr="000640B5">
        <w:rPr>
          <w:rFonts w:ascii="Times New Roman" w:hAnsi="Times New Roman" w:cs="Times New Roman"/>
          <w:sz w:val="20"/>
          <w:szCs w:val="20"/>
        </w:rPr>
        <w:t xml:space="preserve"> essi mille è simille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depenna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70">
    <w:p w14:paraId="56C1CC7D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Segue</w:t>
      </w:r>
      <w:r w:rsidRPr="000640B5">
        <w:rPr>
          <w:rFonts w:ascii="Times New Roman" w:hAnsi="Times New Roman" w:cs="Times New Roman"/>
          <w:sz w:val="20"/>
          <w:szCs w:val="20"/>
        </w:rPr>
        <w:t xml:space="preserve"> daiber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depenna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71">
    <w:p w14:paraId="63CEB7B1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Così A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72">
    <w:p w14:paraId="0C69EACE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Segue</w:t>
      </w:r>
      <w:r w:rsidRPr="000640B5">
        <w:rPr>
          <w:rFonts w:ascii="Times New Roman" w:hAnsi="Times New Roman" w:cs="Times New Roman"/>
          <w:sz w:val="20"/>
          <w:szCs w:val="20"/>
        </w:rPr>
        <w:t xml:space="preserve"> con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depenna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73">
    <w:p w14:paraId="56618AB8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Così A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74">
    <w:p w14:paraId="7713A349" w14:textId="1B353BD6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onde … buoni principi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 xml:space="preserve">decodifica di testo cifrato presente a </w:t>
      </w:r>
      <w:r w:rsidRPr="000640B5">
        <w:rPr>
          <w:rFonts w:ascii="Times New Roman" w:hAnsi="Times New Roman" w:cs="Times New Roman"/>
          <w:i/>
          <w:sz w:val="20"/>
          <w:szCs w:val="20"/>
        </w:rPr>
        <w:t>cc. 104v-105v; con segno di rimand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75">
    <w:p w14:paraId="476C1DAE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Aggiunto in sopralinea su parola depennata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76">
    <w:p w14:paraId="19BB8749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Segue</w:t>
      </w:r>
      <w:r w:rsidRPr="000640B5">
        <w:rPr>
          <w:rFonts w:ascii="Times New Roman" w:hAnsi="Times New Roman" w:cs="Times New Roman"/>
          <w:sz w:val="20"/>
          <w:szCs w:val="20"/>
        </w:rPr>
        <w:t xml:space="preserve"> volev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depenna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77">
    <w:p w14:paraId="4A41C4A6" w14:textId="522149C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per … Serenità vostra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 xml:space="preserve">decodifica di testo cifrato presente a </w:t>
      </w:r>
      <w:r w:rsidRPr="000640B5">
        <w:rPr>
          <w:rFonts w:ascii="Times New Roman" w:hAnsi="Times New Roman" w:cs="Times New Roman"/>
          <w:i/>
          <w:sz w:val="20"/>
          <w:szCs w:val="20"/>
        </w:rPr>
        <w:t>c. 105v; con segno di rimand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78">
    <w:p w14:paraId="5821F8EF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Precede parola depennata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79">
    <w:p w14:paraId="2A57C07E" w14:textId="27325CAD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il concetto … l’armi </w:t>
      </w:r>
      <w:r w:rsidRPr="000640B5">
        <w:rPr>
          <w:rFonts w:ascii="Times New Roman" w:hAnsi="Times New Roman" w:cs="Times New Roman"/>
          <w:i/>
          <w:sz w:val="20"/>
          <w:szCs w:val="20"/>
        </w:rPr>
        <w:t>aggiunto su testo cifra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80">
    <w:p w14:paraId="0380692F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Segue parola depennata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81">
    <w:p w14:paraId="4471C30A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Lacuna del margine esterno.</w:t>
      </w:r>
    </w:p>
  </w:footnote>
  <w:footnote w:id="82">
    <w:p w14:paraId="5B543BDC" w14:textId="77777777" w:rsidR="002F492B" w:rsidRPr="00BA636A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BA636A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BA636A">
        <w:rPr>
          <w:rFonts w:ascii="Times New Roman" w:hAnsi="Times New Roman" w:cs="Times New Roman"/>
          <w:i/>
          <w:iCs/>
          <w:sz w:val="20"/>
          <w:szCs w:val="20"/>
          <w:lang w:val="en-US"/>
        </w:rPr>
        <w:t>Lacuna del margine esterno.</w:t>
      </w:r>
    </w:p>
  </w:footnote>
  <w:footnote w:id="83">
    <w:p w14:paraId="02699019" w14:textId="096BB5DB" w:rsidR="003766F3" w:rsidRPr="00054DFE" w:rsidRDefault="003766F3" w:rsidP="003766F3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54DF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054DFE" w:rsidRPr="00054DFE">
        <w:rPr>
          <w:rFonts w:ascii="Times New Roman" w:hAnsi="Times New Roman" w:cs="Times New Roman"/>
          <w:sz w:val="20"/>
          <w:szCs w:val="20"/>
          <w:lang w:val="en-GB"/>
        </w:rPr>
        <w:t>Part of the address i</w:t>
      </w:r>
      <w:r w:rsidR="00054DFE">
        <w:rPr>
          <w:rFonts w:ascii="Times New Roman" w:hAnsi="Times New Roman" w:cs="Times New Roman"/>
          <w:sz w:val="20"/>
          <w:szCs w:val="20"/>
          <w:lang w:val="en-GB"/>
        </w:rPr>
        <w:t>s taken from the letterlock on f</w:t>
      </w:r>
      <w:r w:rsidR="00FF3E96">
        <w:rPr>
          <w:rFonts w:ascii="Times New Roman" w:hAnsi="Times New Roman" w:cs="Times New Roman"/>
          <w:sz w:val="20"/>
          <w:szCs w:val="20"/>
          <w:lang w:val="en-GB"/>
        </w:rPr>
        <w:t>.</w:t>
      </w:r>
      <w:r w:rsidR="00054DFE">
        <w:rPr>
          <w:rFonts w:ascii="Times New Roman" w:hAnsi="Times New Roman" w:cs="Times New Roman"/>
          <w:sz w:val="20"/>
          <w:szCs w:val="20"/>
          <w:lang w:val="en-GB"/>
        </w:rPr>
        <w:t xml:space="preserve"> 90</w:t>
      </w:r>
    </w:p>
  </w:footnote>
  <w:footnote w:id="84">
    <w:p w14:paraId="22B07093" w14:textId="62182E0F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mi … lontano lo | accordo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 xml:space="preserve"> decodifica di testo cifrato presente a cc. 114r-115v; con segno di rimand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85">
    <w:p w14:paraId="65DB6AE0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Così A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86">
    <w:p w14:paraId="2DA00B69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Segue</w:t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parola</w:t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a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87">
    <w:p w14:paraId="6FE29488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Esito di correzione.</w:t>
      </w:r>
    </w:p>
  </w:footnote>
  <w:footnote w:id="88">
    <w:p w14:paraId="626919FE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Segue</w:t>
      </w:r>
      <w:r w:rsidRPr="000640B5">
        <w:rPr>
          <w:rFonts w:ascii="Times New Roman" w:hAnsi="Times New Roman" w:cs="Times New Roman"/>
          <w:sz w:val="20"/>
          <w:szCs w:val="20"/>
        </w:rPr>
        <w:t xml:space="preserve"> Sultz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89">
    <w:p w14:paraId="75171763" w14:textId="54ABDC53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le … il Papa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decodifica di testo cifrato presente a c. 115v</w:t>
      </w:r>
      <w:r w:rsidRPr="000640B5">
        <w:rPr>
          <w:rFonts w:ascii="Times New Roman" w:hAnsi="Times New Roman" w:cs="Times New Roman"/>
          <w:iCs/>
          <w:sz w:val="20"/>
          <w:szCs w:val="20"/>
        </w:rPr>
        <w:t>;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 xml:space="preserve"> con segno di rimand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90">
    <w:p w14:paraId="11E9234F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Aggiunto in sopralinea su parola depennata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91">
    <w:p w14:paraId="37FC485E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Così A.</w:t>
      </w:r>
    </w:p>
  </w:footnote>
  <w:footnote w:id="92">
    <w:p w14:paraId="62FCA7B5" w14:textId="6030450D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mi … et commune interesse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 decodifica di testo cifrato presente a cc. 121r-123v; con segno di rimando.</w:t>
      </w:r>
    </w:p>
  </w:footnote>
  <w:footnote w:id="93">
    <w:p w14:paraId="11BABCF3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Segue</w:t>
      </w:r>
      <w:r w:rsidRPr="000640B5">
        <w:rPr>
          <w:rFonts w:ascii="Times New Roman" w:hAnsi="Times New Roman" w:cs="Times New Roman"/>
          <w:sz w:val="20"/>
          <w:szCs w:val="20"/>
        </w:rPr>
        <w:t xml:space="preserve"> che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94">
    <w:p w14:paraId="43EF62DC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vostra Serenità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aggiunto in sopralinea su</w:t>
      </w:r>
      <w:r w:rsidRPr="000640B5">
        <w:rPr>
          <w:rFonts w:ascii="Times New Roman" w:hAnsi="Times New Roman" w:cs="Times New Roman"/>
          <w:sz w:val="20"/>
          <w:szCs w:val="20"/>
        </w:rPr>
        <w:t xml:space="preserve"> Venetia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95">
    <w:p w14:paraId="51B06EAF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Segue</w:t>
      </w:r>
      <w:r w:rsidRPr="000640B5">
        <w:rPr>
          <w:rFonts w:ascii="Times New Roman" w:hAnsi="Times New Roman" w:cs="Times New Roman"/>
          <w:sz w:val="20"/>
          <w:szCs w:val="20"/>
        </w:rPr>
        <w:t xml:space="preserve"> tutto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96">
    <w:p w14:paraId="78930477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Segue</w:t>
      </w:r>
      <w:r w:rsidRPr="000640B5">
        <w:rPr>
          <w:rFonts w:ascii="Times New Roman" w:hAnsi="Times New Roman" w:cs="Times New Roman"/>
          <w:sz w:val="20"/>
          <w:szCs w:val="20"/>
        </w:rPr>
        <w:t xml:space="preserve"> li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97">
    <w:p w14:paraId="3B1F41B7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Segue</w:t>
      </w:r>
      <w:r w:rsidRPr="000640B5">
        <w:rPr>
          <w:rFonts w:ascii="Times New Roman" w:hAnsi="Times New Roman" w:cs="Times New Roman"/>
          <w:sz w:val="20"/>
          <w:szCs w:val="20"/>
        </w:rPr>
        <w:t xml:space="preserve"> -no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depenna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98">
    <w:p w14:paraId="3928E651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Precede</w:t>
      </w:r>
      <w:r w:rsidRPr="000640B5">
        <w:rPr>
          <w:rFonts w:ascii="Times New Roman" w:hAnsi="Times New Roman" w:cs="Times New Roman"/>
          <w:sz w:val="20"/>
          <w:szCs w:val="20"/>
        </w:rPr>
        <w:t xml:space="preserve"> presto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depenna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99">
    <w:p w14:paraId="71188D49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Cs/>
          <w:sz w:val="20"/>
          <w:szCs w:val="20"/>
        </w:rPr>
        <w:t xml:space="preserve">quello … che a me si deve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decodifica di testo cifrato presente a c</w:t>
      </w:r>
      <w:r w:rsidRPr="000640B5">
        <w:rPr>
          <w:rFonts w:ascii="Times New Roman" w:hAnsi="Times New Roman" w:cs="Times New Roman"/>
          <w:iCs/>
          <w:sz w:val="20"/>
          <w:szCs w:val="20"/>
        </w:rPr>
        <w:t xml:space="preserve">.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124r; con segno di rimand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00">
    <w:p w14:paraId="55F11DE2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 xml:space="preserve">Corretto su </w:t>
      </w:r>
      <w:r w:rsidRPr="000640B5">
        <w:rPr>
          <w:rFonts w:ascii="Times New Roman" w:hAnsi="Times New Roman" w:cs="Times New Roman"/>
          <w:sz w:val="20"/>
          <w:szCs w:val="20"/>
        </w:rPr>
        <w:t>de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.</w:t>
      </w:r>
    </w:p>
  </w:footnote>
  <w:footnote w:id="101">
    <w:p w14:paraId="1E144464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Segue</w:t>
      </w:r>
      <w:r w:rsidRPr="000640B5">
        <w:rPr>
          <w:rFonts w:ascii="Times New Roman" w:hAnsi="Times New Roman" w:cs="Times New Roman"/>
          <w:sz w:val="20"/>
          <w:szCs w:val="20"/>
        </w:rPr>
        <w:t xml:space="preserve"> che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depennato; macchia di inchiostr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02">
    <w:p w14:paraId="0A906947" w14:textId="36D5E8F4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Cs/>
          <w:sz w:val="20"/>
          <w:szCs w:val="20"/>
        </w:rPr>
        <w:t xml:space="preserve">la … di fare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decodifica di testo cifrato presente a c</w:t>
      </w:r>
      <w:r w:rsidRPr="000640B5">
        <w:rPr>
          <w:rFonts w:ascii="Times New Roman" w:hAnsi="Times New Roman" w:cs="Times New Roman"/>
          <w:iCs/>
          <w:sz w:val="20"/>
          <w:szCs w:val="20"/>
        </w:rPr>
        <w:t xml:space="preserve">.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124v; con segno di rimand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03">
    <w:p w14:paraId="61237E11" w14:textId="47569B54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et … il conduttore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decodifica di testo cifrato presente a c. 124v; con segno di rimand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04">
    <w:p w14:paraId="29A831A3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Foro nel suppor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05">
    <w:p w14:paraId="3484FD6D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Segue</w:t>
      </w:r>
      <w:r w:rsidRPr="000640B5">
        <w:rPr>
          <w:rFonts w:ascii="Times New Roman" w:hAnsi="Times New Roman" w:cs="Times New Roman"/>
          <w:sz w:val="20"/>
          <w:szCs w:val="20"/>
        </w:rPr>
        <w:t xml:space="preserve"> dover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depenna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06">
    <w:p w14:paraId="6CFB15D0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Aggiunto in sopralinea con segno di inserimen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07">
    <w:p w14:paraId="7780B6E2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Segue lettera depennata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08">
    <w:p w14:paraId="1FF4F2B7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Foro nel suppor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09">
    <w:p w14:paraId="13101EA4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Esito di correzione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10">
    <w:p w14:paraId="6C7429FB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Aggiunto in sopralinea su</w:t>
      </w:r>
      <w:r w:rsidRPr="000640B5">
        <w:rPr>
          <w:rFonts w:ascii="Times New Roman" w:hAnsi="Times New Roman" w:cs="Times New Roman"/>
          <w:sz w:val="20"/>
          <w:szCs w:val="20"/>
        </w:rPr>
        <w:t xml:space="preserve"> principal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depenna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11">
    <w:p w14:paraId="3F7B690F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Segue</w:t>
      </w:r>
      <w:r w:rsidRPr="000640B5">
        <w:rPr>
          <w:rFonts w:ascii="Times New Roman" w:hAnsi="Times New Roman" w:cs="Times New Roman"/>
          <w:sz w:val="20"/>
          <w:szCs w:val="20"/>
        </w:rPr>
        <w:t xml:space="preserve"> et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depenna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12">
    <w:p w14:paraId="7C7A4D6C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Così A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13">
    <w:p w14:paraId="7AF9146D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Esito di correzione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14">
    <w:p w14:paraId="4091A4E4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 xml:space="preserve">Segue </w:t>
      </w:r>
      <w:r w:rsidRPr="000640B5">
        <w:rPr>
          <w:rFonts w:ascii="Times New Roman" w:hAnsi="Times New Roman" w:cs="Times New Roman"/>
          <w:sz w:val="20"/>
          <w:szCs w:val="20"/>
        </w:rPr>
        <w:t>dall’altro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 xml:space="preserve"> depenna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15">
    <w:p w14:paraId="2E6F8C15" w14:textId="77B9C0AA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Cs/>
          <w:sz w:val="20"/>
          <w:szCs w:val="20"/>
        </w:rPr>
        <w:t xml:space="preserve">considera … vostre eccellentissime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decodifica di testo cifrato presente a c. 137r; con segno di rimand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16">
    <w:p w14:paraId="085DBF86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la gente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aggiunto in sopralinea su parole depennate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17">
    <w:p w14:paraId="092F6951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Segue</w:t>
      </w:r>
      <w:r w:rsidRPr="000640B5">
        <w:rPr>
          <w:rFonts w:ascii="Times New Roman" w:hAnsi="Times New Roman" w:cs="Times New Roman"/>
          <w:sz w:val="20"/>
          <w:szCs w:val="20"/>
        </w:rPr>
        <w:t xml:space="preserve"> ancora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18">
    <w:p w14:paraId="7AE7F707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-erali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 xml:space="preserve"> esito di correzione.</w:t>
      </w:r>
    </w:p>
  </w:footnote>
  <w:footnote w:id="119">
    <w:p w14:paraId="2FFCC6FF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Così</w:t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A.</w:t>
      </w:r>
    </w:p>
  </w:footnote>
  <w:footnote w:id="120">
    <w:p w14:paraId="0F6AFD6E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Esito di correzione; segue parola depennata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21">
    <w:p w14:paraId="168921CE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Aggiunto in sopralinea su </w:t>
      </w:r>
      <w:r w:rsidRPr="000640B5">
        <w:rPr>
          <w:rFonts w:ascii="Times New Roman" w:hAnsi="Times New Roman" w:cs="Times New Roman"/>
          <w:sz w:val="20"/>
          <w:szCs w:val="20"/>
        </w:rPr>
        <w:t xml:space="preserve">commandamenti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22">
    <w:p w14:paraId="25E2A232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d- </w:t>
      </w:r>
      <w:r w:rsidRPr="000640B5">
        <w:rPr>
          <w:rFonts w:ascii="Times New Roman" w:hAnsi="Times New Roman" w:cs="Times New Roman"/>
          <w:i/>
          <w:sz w:val="20"/>
          <w:szCs w:val="20"/>
        </w:rPr>
        <w:t>corretta su</w:t>
      </w:r>
      <w:r w:rsidRPr="007E51FF">
        <w:rPr>
          <w:rFonts w:ascii="Times New Roman" w:hAnsi="Times New Roman" w:cs="Times New Roman"/>
          <w:iCs/>
          <w:sz w:val="20"/>
          <w:szCs w:val="20"/>
        </w:rPr>
        <w:t xml:space="preserve"> n-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23">
    <w:p w14:paraId="02752126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Così A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24">
    <w:p w14:paraId="62855F22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Segue </w:t>
      </w:r>
      <w:r w:rsidRPr="000640B5">
        <w:rPr>
          <w:rFonts w:ascii="Times New Roman" w:hAnsi="Times New Roman" w:cs="Times New Roman"/>
          <w:iCs/>
          <w:sz w:val="20"/>
          <w:szCs w:val="20"/>
        </w:rPr>
        <w:t xml:space="preserve">ragione di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corretto da </w:t>
      </w:r>
      <w:r w:rsidRPr="000640B5">
        <w:rPr>
          <w:rFonts w:ascii="Times New Roman" w:hAnsi="Times New Roman" w:cs="Times New Roman"/>
          <w:iCs/>
          <w:sz w:val="20"/>
          <w:szCs w:val="20"/>
        </w:rPr>
        <w:t xml:space="preserve">conditione </w:t>
      </w:r>
      <w:r w:rsidRPr="000640B5">
        <w:rPr>
          <w:rFonts w:ascii="Times New Roman" w:hAnsi="Times New Roman" w:cs="Times New Roman"/>
          <w:i/>
          <w:sz w:val="20"/>
          <w:szCs w:val="20"/>
        </w:rPr>
        <w:t>e poi depennato.</w:t>
      </w:r>
    </w:p>
  </w:footnote>
  <w:footnote w:id="125">
    <w:p w14:paraId="319F7B43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-va </w:t>
      </w:r>
      <w:r w:rsidRPr="000640B5">
        <w:rPr>
          <w:rFonts w:ascii="Times New Roman" w:hAnsi="Times New Roman" w:cs="Times New Roman"/>
          <w:i/>
          <w:sz w:val="20"/>
          <w:szCs w:val="20"/>
        </w:rPr>
        <w:t>esito di correzione.</w:t>
      </w:r>
    </w:p>
  </w:footnote>
  <w:footnote w:id="126">
    <w:p w14:paraId="4E489700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Esito di correzione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27">
    <w:p w14:paraId="51D5B6C9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Esito di correzione.</w:t>
      </w:r>
    </w:p>
  </w:footnote>
  <w:footnote w:id="128">
    <w:p w14:paraId="0ED22A6B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Segue</w:t>
      </w:r>
      <w:r w:rsidRPr="000640B5">
        <w:rPr>
          <w:rFonts w:ascii="Times New Roman" w:hAnsi="Times New Roman" w:cs="Times New Roman"/>
          <w:sz w:val="20"/>
          <w:szCs w:val="20"/>
        </w:rPr>
        <w:t xml:space="preserve"> l’offert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29">
    <w:p w14:paraId="2FB205D7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-rà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 xml:space="preserve"> corretto su </w:t>
      </w:r>
      <w:r w:rsidRPr="000640B5">
        <w:rPr>
          <w:rFonts w:ascii="Times New Roman" w:hAnsi="Times New Roman" w:cs="Times New Roman"/>
          <w:sz w:val="20"/>
          <w:szCs w:val="20"/>
        </w:rPr>
        <w:t>-va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.</w:t>
      </w:r>
    </w:p>
  </w:footnote>
  <w:footnote w:id="130">
    <w:p w14:paraId="5B96E112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Segue</w:t>
      </w:r>
      <w:r w:rsidRPr="000640B5">
        <w:rPr>
          <w:rFonts w:ascii="Times New Roman" w:hAnsi="Times New Roman" w:cs="Times New Roman"/>
          <w:sz w:val="20"/>
          <w:szCs w:val="20"/>
        </w:rPr>
        <w:t xml:space="preserve"> v(ostra)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 depennata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31">
    <w:p w14:paraId="464552D2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l-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corretta su </w:t>
      </w:r>
      <w:r w:rsidRPr="000640B5">
        <w:rPr>
          <w:rFonts w:ascii="Times New Roman" w:hAnsi="Times New Roman" w:cs="Times New Roman"/>
          <w:iCs/>
          <w:sz w:val="20"/>
          <w:szCs w:val="20"/>
        </w:rPr>
        <w:t>S-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32">
    <w:p w14:paraId="6C870F9D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Segue</w:t>
      </w:r>
      <w:r w:rsidRPr="000640B5">
        <w:rPr>
          <w:rFonts w:ascii="Times New Roman" w:hAnsi="Times New Roman" w:cs="Times New Roman"/>
          <w:sz w:val="20"/>
          <w:szCs w:val="20"/>
        </w:rPr>
        <w:t xml:space="preserve"> tra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33">
    <w:p w14:paraId="146EE543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-i </w:t>
      </w:r>
      <w:r w:rsidRPr="000640B5">
        <w:rPr>
          <w:rFonts w:ascii="Times New Roman" w:hAnsi="Times New Roman" w:cs="Times New Roman"/>
          <w:i/>
          <w:sz w:val="20"/>
          <w:szCs w:val="20"/>
        </w:rPr>
        <w:t>corretta su</w:t>
      </w:r>
      <w:r w:rsidRPr="000640B5">
        <w:rPr>
          <w:rFonts w:ascii="Times New Roman" w:hAnsi="Times New Roman" w:cs="Times New Roman"/>
          <w:sz w:val="20"/>
          <w:szCs w:val="20"/>
        </w:rPr>
        <w:t xml:space="preserve"> -e</w:t>
      </w:r>
      <w:r w:rsidRPr="000640B5">
        <w:rPr>
          <w:rFonts w:ascii="Times New Roman" w:hAnsi="Times New Roman" w:cs="Times New Roman"/>
          <w:i/>
          <w:sz w:val="20"/>
          <w:szCs w:val="20"/>
        </w:rPr>
        <w:t>.</w:t>
      </w:r>
    </w:p>
  </w:footnote>
  <w:footnote w:id="134">
    <w:p w14:paraId="7D5DEC1D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Segue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 xml:space="preserve"> parola</w:t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a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35">
    <w:p w14:paraId="17381E42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Segue</w:t>
      </w:r>
      <w:r w:rsidRPr="000640B5">
        <w:rPr>
          <w:rFonts w:ascii="Times New Roman" w:hAnsi="Times New Roman" w:cs="Times New Roman"/>
          <w:sz w:val="20"/>
          <w:szCs w:val="20"/>
        </w:rPr>
        <w:t xml:space="preserve"> sedisi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36">
    <w:p w14:paraId="5EED780E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Così A.</w:t>
      </w:r>
    </w:p>
  </w:footnote>
  <w:footnote w:id="137">
    <w:p w14:paraId="5723A61F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Segue </w:t>
      </w:r>
      <w:r w:rsidRPr="000640B5">
        <w:rPr>
          <w:rFonts w:ascii="Times New Roman" w:hAnsi="Times New Roman" w:cs="Times New Roman"/>
          <w:iCs/>
          <w:sz w:val="20"/>
          <w:szCs w:val="20"/>
        </w:rPr>
        <w:t xml:space="preserve">Ghenten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38">
    <w:p w14:paraId="0DA8E8D4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Foro nel supporto.</w:t>
      </w:r>
    </w:p>
  </w:footnote>
  <w:footnote w:id="139">
    <w:p w14:paraId="18F4D3D6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Foro nel supporto.</w:t>
      </w:r>
    </w:p>
  </w:footnote>
  <w:footnote w:id="140">
    <w:p w14:paraId="036F7823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 xml:space="preserve">Segue </w:t>
      </w:r>
      <w:r w:rsidRPr="000640B5">
        <w:rPr>
          <w:rFonts w:ascii="Times New Roman" w:hAnsi="Times New Roman" w:cs="Times New Roman"/>
          <w:sz w:val="20"/>
          <w:szCs w:val="20"/>
        </w:rPr>
        <w:t xml:space="preserve">far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depennato.</w:t>
      </w:r>
    </w:p>
  </w:footnote>
  <w:footnote w:id="141">
    <w:p w14:paraId="66607D73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-re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corretto su</w:t>
      </w:r>
      <w:r w:rsidRPr="005C60E5">
        <w:rPr>
          <w:rFonts w:ascii="Times New Roman" w:hAnsi="Times New Roman" w:cs="Times New Roman"/>
          <w:sz w:val="20"/>
          <w:szCs w:val="20"/>
        </w:rPr>
        <w:t xml:space="preserve"> -tio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.</w:t>
      </w:r>
    </w:p>
  </w:footnote>
  <w:footnote w:id="142">
    <w:p w14:paraId="1EB9A176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-n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 xml:space="preserve">corretta su </w:t>
      </w:r>
      <w:r w:rsidRPr="000640B5">
        <w:rPr>
          <w:rFonts w:ascii="Times New Roman" w:hAnsi="Times New Roman" w:cs="Times New Roman"/>
          <w:sz w:val="20"/>
          <w:szCs w:val="20"/>
        </w:rPr>
        <w:t>-l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.</w:t>
      </w:r>
    </w:p>
  </w:footnote>
  <w:footnote w:id="143">
    <w:p w14:paraId="5273E8EF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Aggiunto in sopralinea con segno di inserimen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44">
    <w:p w14:paraId="43BBF416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Segue</w:t>
      </w:r>
      <w:r w:rsidRPr="000640B5">
        <w:rPr>
          <w:rFonts w:ascii="Times New Roman" w:hAnsi="Times New Roman" w:cs="Times New Roman"/>
          <w:sz w:val="20"/>
          <w:szCs w:val="20"/>
        </w:rPr>
        <w:t xml:space="preserve"> inglesi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45">
    <w:p w14:paraId="1C8FD2FA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l-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esito di correzione.</w:t>
      </w:r>
    </w:p>
  </w:footnote>
  <w:footnote w:id="146">
    <w:p w14:paraId="549D7246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m-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esito di correzione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47">
    <w:p w14:paraId="3735BCC6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Come pare.</w:t>
      </w:r>
    </w:p>
  </w:footnote>
  <w:footnote w:id="148">
    <w:p w14:paraId="2397CD80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Segue</w:t>
      </w:r>
      <w:r w:rsidRPr="000640B5">
        <w:rPr>
          <w:rFonts w:ascii="Times New Roman" w:hAnsi="Times New Roman" w:cs="Times New Roman"/>
          <w:sz w:val="20"/>
          <w:szCs w:val="20"/>
        </w:rPr>
        <w:t xml:space="preserve"> che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.</w:t>
      </w:r>
    </w:p>
  </w:footnote>
  <w:footnote w:id="149">
    <w:p w14:paraId="11B36B9D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d-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 xml:space="preserve"> corretta su </w:t>
      </w:r>
      <w:r w:rsidRPr="000640B5">
        <w:rPr>
          <w:rFonts w:ascii="Times New Roman" w:hAnsi="Times New Roman" w:cs="Times New Roman"/>
          <w:sz w:val="20"/>
          <w:szCs w:val="20"/>
        </w:rPr>
        <w:t>f-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.</w:t>
      </w:r>
    </w:p>
  </w:footnote>
  <w:footnote w:id="150">
    <w:p w14:paraId="2B341DC9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Precede</w:t>
      </w:r>
      <w:r w:rsidRPr="000640B5">
        <w:rPr>
          <w:rFonts w:ascii="Times New Roman" w:hAnsi="Times New Roman" w:cs="Times New Roman"/>
          <w:sz w:val="20"/>
          <w:szCs w:val="20"/>
        </w:rPr>
        <w:t xml:space="preserve"> del-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depenna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51">
    <w:p w14:paraId="096760E5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Come pare.</w:t>
      </w:r>
    </w:p>
  </w:footnote>
  <w:footnote w:id="152">
    <w:p w14:paraId="5DFCDF7F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Cs/>
          <w:sz w:val="20"/>
          <w:szCs w:val="20"/>
        </w:rPr>
        <w:t>-no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 corretto su </w:t>
      </w:r>
      <w:r w:rsidRPr="000640B5">
        <w:rPr>
          <w:rFonts w:ascii="Times New Roman" w:hAnsi="Times New Roman" w:cs="Times New Roman"/>
          <w:iCs/>
          <w:sz w:val="20"/>
          <w:szCs w:val="20"/>
        </w:rPr>
        <w:t>-ano.</w:t>
      </w:r>
    </w:p>
  </w:footnote>
  <w:footnote w:id="153">
    <w:p w14:paraId="4916EEB7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Precede</w:t>
      </w:r>
      <w:r w:rsidRPr="000640B5">
        <w:rPr>
          <w:rFonts w:ascii="Times New Roman" w:hAnsi="Times New Roman" w:cs="Times New Roman"/>
          <w:sz w:val="20"/>
          <w:szCs w:val="20"/>
        </w:rPr>
        <w:t xml:space="preserve"> si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54">
    <w:p w14:paraId="0FD0CBAF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Segue a capo</w:t>
      </w:r>
      <w:r w:rsidRPr="000640B5">
        <w:rPr>
          <w:rFonts w:ascii="Times New Roman" w:hAnsi="Times New Roman" w:cs="Times New Roman"/>
          <w:sz w:val="20"/>
          <w:szCs w:val="20"/>
        </w:rPr>
        <w:t xml:space="preserve"> trenta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55">
    <w:p w14:paraId="5822ACF3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 Segue</w:t>
      </w:r>
      <w:r w:rsidRPr="000640B5">
        <w:rPr>
          <w:rFonts w:ascii="Times New Roman" w:hAnsi="Times New Roman" w:cs="Times New Roman"/>
          <w:sz w:val="20"/>
          <w:szCs w:val="20"/>
        </w:rPr>
        <w:t xml:space="preserve"> -lo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56">
    <w:p w14:paraId="4551BED8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Segue parola depennata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57">
    <w:p w14:paraId="6C1332C4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Come pare.</w:t>
      </w:r>
    </w:p>
  </w:footnote>
  <w:footnote w:id="158">
    <w:p w14:paraId="378F824A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Come pare.</w:t>
      </w:r>
    </w:p>
  </w:footnote>
  <w:footnote w:id="159">
    <w:p w14:paraId="178618BE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Esito di correzione.</w:t>
      </w:r>
    </w:p>
  </w:footnote>
  <w:footnote w:id="160">
    <w:p w14:paraId="0E6FEBEC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Precedono parole depennate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61">
    <w:p w14:paraId="76BA675E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D2518C">
        <w:rPr>
          <w:rFonts w:ascii="Times New Roman" w:hAnsi="Times New Roman" w:cs="Times New Roman"/>
          <w:iCs/>
          <w:sz w:val="20"/>
          <w:szCs w:val="20"/>
        </w:rPr>
        <w:t xml:space="preserve">i- </w:t>
      </w:r>
      <w:r w:rsidRPr="00D2518C">
        <w:rPr>
          <w:rFonts w:ascii="Times New Roman" w:hAnsi="Times New Roman" w:cs="Times New Roman"/>
          <w:i/>
          <w:sz w:val="20"/>
          <w:szCs w:val="20"/>
        </w:rPr>
        <w:t>corretta su</w:t>
      </w:r>
      <w:r w:rsidRPr="00D2518C">
        <w:rPr>
          <w:rFonts w:ascii="Times New Roman" w:hAnsi="Times New Roman" w:cs="Times New Roman"/>
          <w:iCs/>
          <w:sz w:val="20"/>
          <w:szCs w:val="20"/>
        </w:rPr>
        <w:t xml:space="preserve"> p-</w:t>
      </w:r>
      <w:r w:rsidRPr="000640B5">
        <w:rPr>
          <w:rFonts w:ascii="Times New Roman" w:hAnsi="Times New Roman" w:cs="Times New Roman"/>
          <w:i/>
          <w:sz w:val="20"/>
          <w:szCs w:val="20"/>
        </w:rPr>
        <w:t>.</w:t>
      </w:r>
    </w:p>
  </w:footnote>
  <w:footnote w:id="162">
    <w:p w14:paraId="681C688C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Segue</w:t>
      </w:r>
      <w:r w:rsidRPr="000640B5">
        <w:rPr>
          <w:rFonts w:ascii="Times New Roman" w:hAnsi="Times New Roman" w:cs="Times New Roman"/>
          <w:sz w:val="20"/>
          <w:szCs w:val="20"/>
        </w:rPr>
        <w:t xml:space="preserve"> il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63">
    <w:p w14:paraId="75AB57D1" w14:textId="77777777" w:rsidR="00A620A7" w:rsidRPr="00BF7A27" w:rsidRDefault="00A620A7" w:rsidP="00A620A7">
      <w:pPr>
        <w:pStyle w:val="FootnoteText"/>
        <w:jc w:val="both"/>
        <w:rPr>
          <w:rFonts w:ascii="Times New Roman" w:hAnsi="Times New Roman" w:cs="Times New Roman"/>
          <w:sz w:val="20"/>
          <w:szCs w:val="20"/>
        </w:rPr>
      </w:pPr>
      <w:r w:rsidRPr="00BF7A27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BF7A27">
        <w:rPr>
          <w:rFonts w:ascii="Times New Roman" w:hAnsi="Times New Roman" w:cs="Times New Roman"/>
          <w:sz w:val="20"/>
          <w:szCs w:val="20"/>
        </w:rPr>
        <w:t xml:space="preserve"> </w:t>
      </w:r>
      <w:r w:rsidRPr="00BF7A27">
        <w:rPr>
          <w:rFonts w:ascii="Times New Roman" w:hAnsi="Times New Roman" w:cs="Times New Roman"/>
          <w:i/>
          <w:sz w:val="20"/>
          <w:szCs w:val="20"/>
        </w:rPr>
        <w:t>Segue</w:t>
      </w:r>
      <w:r w:rsidRPr="00BF7A27">
        <w:rPr>
          <w:rFonts w:ascii="Times New Roman" w:hAnsi="Times New Roman" w:cs="Times New Roman"/>
          <w:sz w:val="20"/>
          <w:szCs w:val="20"/>
        </w:rPr>
        <w:t xml:space="preserve"> far </w:t>
      </w:r>
      <w:r w:rsidRPr="00BF7A27">
        <w:rPr>
          <w:rFonts w:ascii="Times New Roman" w:hAnsi="Times New Roman" w:cs="Times New Roman"/>
          <w:i/>
          <w:sz w:val="20"/>
          <w:szCs w:val="20"/>
        </w:rPr>
        <w:t>depennato</w:t>
      </w:r>
      <w:r w:rsidRPr="00BF7A27">
        <w:rPr>
          <w:rFonts w:ascii="Times New Roman" w:hAnsi="Times New Roman" w:cs="Times New Roman"/>
          <w:sz w:val="20"/>
          <w:szCs w:val="20"/>
        </w:rPr>
        <w:t>.</w:t>
      </w:r>
    </w:p>
  </w:footnote>
  <w:footnote w:id="164">
    <w:p w14:paraId="4954E6D5" w14:textId="77777777" w:rsidR="00A620A7" w:rsidRPr="00827619" w:rsidRDefault="00A620A7" w:rsidP="00A620A7">
      <w:pPr>
        <w:pStyle w:val="FootnoteText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827619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827619">
        <w:rPr>
          <w:rFonts w:ascii="Times New Roman" w:hAnsi="Times New Roman" w:cs="Times New Roman"/>
          <w:sz w:val="20"/>
          <w:szCs w:val="20"/>
        </w:rPr>
        <w:t xml:space="preserve"> </w:t>
      </w:r>
      <w:r w:rsidRPr="00CA1AB3">
        <w:rPr>
          <w:rFonts w:ascii="Times New Roman" w:hAnsi="Times New Roman" w:cs="Times New Roman"/>
          <w:sz w:val="20"/>
          <w:szCs w:val="20"/>
        </w:rPr>
        <w:t>-re</w:t>
      </w:r>
      <w:r w:rsidRPr="00827619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Pr="00CA1AB3">
        <w:rPr>
          <w:rFonts w:ascii="Times New Roman" w:hAnsi="Times New Roman" w:cs="Times New Roman"/>
          <w:i/>
          <w:iCs/>
          <w:sz w:val="20"/>
          <w:szCs w:val="20"/>
        </w:rPr>
        <w:t>corretto su</w:t>
      </w:r>
      <w:r w:rsidRPr="00CA1AB3">
        <w:rPr>
          <w:rFonts w:ascii="Times New Roman" w:hAnsi="Times New Roman" w:cs="Times New Roman"/>
          <w:sz w:val="20"/>
          <w:szCs w:val="20"/>
        </w:rPr>
        <w:t xml:space="preserve"> tio</w:t>
      </w:r>
      <w:r w:rsidRPr="00827619">
        <w:rPr>
          <w:rFonts w:ascii="Times New Roman" w:hAnsi="Times New Roman" w:cs="Times New Roman"/>
          <w:i/>
          <w:iCs/>
          <w:sz w:val="20"/>
          <w:szCs w:val="20"/>
        </w:rPr>
        <w:t>.</w:t>
      </w:r>
    </w:p>
  </w:footnote>
  <w:footnote w:id="165">
    <w:p w14:paraId="59286799" w14:textId="77777777" w:rsidR="00A620A7" w:rsidRPr="00827619" w:rsidRDefault="00A620A7" w:rsidP="00A620A7">
      <w:pPr>
        <w:pStyle w:val="FootnoteText"/>
        <w:jc w:val="both"/>
        <w:rPr>
          <w:rFonts w:ascii="Times New Roman" w:hAnsi="Times New Roman" w:cs="Times New Roman"/>
          <w:sz w:val="20"/>
          <w:szCs w:val="20"/>
        </w:rPr>
      </w:pPr>
      <w:r w:rsidRPr="00827619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827619">
        <w:rPr>
          <w:rFonts w:ascii="Times New Roman" w:hAnsi="Times New Roman" w:cs="Times New Roman"/>
          <w:sz w:val="20"/>
          <w:szCs w:val="20"/>
        </w:rPr>
        <w:t xml:space="preserve"> -a </w:t>
      </w:r>
      <w:r w:rsidRPr="00827619">
        <w:rPr>
          <w:rFonts w:ascii="Times New Roman" w:hAnsi="Times New Roman" w:cs="Times New Roman"/>
          <w:i/>
          <w:iCs/>
          <w:sz w:val="20"/>
          <w:szCs w:val="20"/>
        </w:rPr>
        <w:t>esito di correzione.</w:t>
      </w:r>
    </w:p>
  </w:footnote>
  <w:footnote w:id="166">
    <w:p w14:paraId="7E1B39D6" w14:textId="77777777" w:rsidR="00A620A7" w:rsidRPr="00827619" w:rsidRDefault="00A620A7" w:rsidP="00A620A7">
      <w:pPr>
        <w:pStyle w:val="FootnoteText"/>
        <w:jc w:val="both"/>
        <w:rPr>
          <w:rFonts w:ascii="Times New Roman" w:hAnsi="Times New Roman" w:cs="Times New Roman"/>
          <w:sz w:val="20"/>
          <w:szCs w:val="20"/>
        </w:rPr>
      </w:pPr>
      <w:r w:rsidRPr="00827619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827619">
        <w:rPr>
          <w:rFonts w:ascii="Times New Roman" w:hAnsi="Times New Roman" w:cs="Times New Roman"/>
          <w:sz w:val="20"/>
          <w:szCs w:val="20"/>
        </w:rPr>
        <w:t xml:space="preserve"> </w:t>
      </w:r>
      <w:r w:rsidRPr="00827619">
        <w:rPr>
          <w:rFonts w:ascii="Times New Roman" w:hAnsi="Times New Roman" w:cs="Times New Roman"/>
          <w:i/>
          <w:iCs/>
          <w:sz w:val="20"/>
          <w:szCs w:val="20"/>
        </w:rPr>
        <w:t>Seconda</w:t>
      </w:r>
      <w:r w:rsidRPr="00827619">
        <w:rPr>
          <w:rFonts w:ascii="Times New Roman" w:hAnsi="Times New Roman" w:cs="Times New Roman"/>
          <w:sz w:val="20"/>
          <w:szCs w:val="20"/>
        </w:rPr>
        <w:t xml:space="preserve"> -e- </w:t>
      </w:r>
      <w:r w:rsidRPr="00827619">
        <w:rPr>
          <w:rFonts w:ascii="Times New Roman" w:hAnsi="Times New Roman" w:cs="Times New Roman"/>
          <w:i/>
          <w:iCs/>
          <w:sz w:val="20"/>
          <w:szCs w:val="20"/>
        </w:rPr>
        <w:t>corretta su</w:t>
      </w:r>
      <w:r w:rsidRPr="00827619">
        <w:rPr>
          <w:rFonts w:ascii="Times New Roman" w:hAnsi="Times New Roman" w:cs="Times New Roman"/>
          <w:sz w:val="20"/>
          <w:szCs w:val="20"/>
        </w:rPr>
        <w:t xml:space="preserve"> -à.</w:t>
      </w:r>
    </w:p>
  </w:footnote>
  <w:footnote w:id="167">
    <w:p w14:paraId="7586BE1A" w14:textId="77777777" w:rsidR="00A620A7" w:rsidRPr="00BF7A27" w:rsidRDefault="00A620A7" w:rsidP="00A620A7">
      <w:pPr>
        <w:pStyle w:val="FootnoteText"/>
        <w:jc w:val="both"/>
        <w:rPr>
          <w:rFonts w:ascii="Times New Roman" w:hAnsi="Times New Roman" w:cs="Times New Roman"/>
          <w:sz w:val="20"/>
          <w:szCs w:val="20"/>
        </w:rPr>
      </w:pPr>
      <w:r w:rsidRPr="00BF7A27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BF7A27">
        <w:rPr>
          <w:rFonts w:ascii="Times New Roman" w:hAnsi="Times New Roman" w:cs="Times New Roman"/>
          <w:sz w:val="20"/>
          <w:szCs w:val="20"/>
        </w:rPr>
        <w:t xml:space="preserve"> d’Hongrie </w:t>
      </w:r>
      <w:r w:rsidRPr="00BF7A27">
        <w:rPr>
          <w:rFonts w:ascii="Times New Roman" w:hAnsi="Times New Roman" w:cs="Times New Roman"/>
          <w:i/>
          <w:sz w:val="20"/>
          <w:szCs w:val="20"/>
        </w:rPr>
        <w:t>aggiunto in sopralinea con segno di inserimento.</w:t>
      </w:r>
    </w:p>
  </w:footnote>
  <w:footnote w:id="168">
    <w:p w14:paraId="4D37D2EC" w14:textId="77777777" w:rsidR="00A620A7" w:rsidRPr="00BF7A27" w:rsidRDefault="00A620A7" w:rsidP="00A620A7">
      <w:pPr>
        <w:pStyle w:val="FootnoteText"/>
        <w:jc w:val="both"/>
        <w:rPr>
          <w:rFonts w:ascii="Times New Roman" w:hAnsi="Times New Roman" w:cs="Times New Roman"/>
          <w:sz w:val="20"/>
          <w:szCs w:val="20"/>
        </w:rPr>
      </w:pPr>
      <w:r w:rsidRPr="00BF7A27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BF7A27">
        <w:rPr>
          <w:rFonts w:ascii="Times New Roman" w:hAnsi="Times New Roman" w:cs="Times New Roman"/>
          <w:sz w:val="20"/>
          <w:szCs w:val="20"/>
        </w:rPr>
        <w:t xml:space="preserve"> d’Hongrie </w:t>
      </w:r>
      <w:r w:rsidRPr="00BF7A27">
        <w:rPr>
          <w:rFonts w:ascii="Times New Roman" w:hAnsi="Times New Roman" w:cs="Times New Roman"/>
          <w:i/>
          <w:sz w:val="20"/>
          <w:szCs w:val="20"/>
        </w:rPr>
        <w:t>aggiunto in sopralinea con segno di inserimento.</w:t>
      </w:r>
    </w:p>
  </w:footnote>
  <w:footnote w:id="169">
    <w:p w14:paraId="71A37BBA" w14:textId="77777777" w:rsidR="00A620A7" w:rsidRPr="00BF7A27" w:rsidRDefault="00A620A7" w:rsidP="00A620A7">
      <w:pPr>
        <w:pStyle w:val="FootnoteText"/>
        <w:jc w:val="both"/>
        <w:rPr>
          <w:rFonts w:ascii="Times New Roman" w:hAnsi="Times New Roman" w:cs="Times New Roman"/>
          <w:sz w:val="20"/>
          <w:szCs w:val="20"/>
        </w:rPr>
      </w:pPr>
      <w:r w:rsidRPr="00BF7A27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BF7A27">
        <w:rPr>
          <w:rFonts w:ascii="Times New Roman" w:hAnsi="Times New Roman" w:cs="Times New Roman"/>
          <w:sz w:val="20"/>
          <w:szCs w:val="20"/>
        </w:rPr>
        <w:t xml:space="preserve"> </w:t>
      </w:r>
      <w:r w:rsidRPr="00BF7A27">
        <w:rPr>
          <w:rFonts w:ascii="Times New Roman" w:hAnsi="Times New Roman" w:cs="Times New Roman"/>
          <w:i/>
          <w:sz w:val="20"/>
          <w:szCs w:val="20"/>
        </w:rPr>
        <w:t>Così A</w:t>
      </w:r>
      <w:r w:rsidRPr="00BF7A27">
        <w:rPr>
          <w:rFonts w:ascii="Times New Roman" w:hAnsi="Times New Roman" w:cs="Times New Roman"/>
          <w:sz w:val="20"/>
          <w:szCs w:val="20"/>
        </w:rPr>
        <w:t>.</w:t>
      </w:r>
    </w:p>
  </w:footnote>
  <w:footnote w:id="170">
    <w:p w14:paraId="27CE802A" w14:textId="77777777" w:rsidR="00A620A7" w:rsidRPr="00827619" w:rsidRDefault="00A620A7" w:rsidP="00A620A7">
      <w:pPr>
        <w:pStyle w:val="FootnoteText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827619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827619">
        <w:rPr>
          <w:rFonts w:ascii="Times New Roman" w:hAnsi="Times New Roman" w:cs="Times New Roman"/>
          <w:sz w:val="20"/>
          <w:szCs w:val="20"/>
        </w:rPr>
        <w:t xml:space="preserve"> </w:t>
      </w:r>
      <w:r w:rsidRPr="00827619">
        <w:rPr>
          <w:rFonts w:ascii="Times New Roman" w:hAnsi="Times New Roman" w:cs="Times New Roman"/>
          <w:i/>
          <w:iCs/>
          <w:sz w:val="20"/>
          <w:szCs w:val="20"/>
        </w:rPr>
        <w:t xml:space="preserve">Prima </w:t>
      </w:r>
      <w:r w:rsidRPr="00827619">
        <w:rPr>
          <w:rFonts w:ascii="Times New Roman" w:hAnsi="Times New Roman" w:cs="Times New Roman"/>
          <w:sz w:val="20"/>
          <w:szCs w:val="20"/>
        </w:rPr>
        <w:t xml:space="preserve">-u- </w:t>
      </w:r>
      <w:r w:rsidRPr="00827619">
        <w:rPr>
          <w:rFonts w:ascii="Times New Roman" w:hAnsi="Times New Roman" w:cs="Times New Roman"/>
          <w:i/>
          <w:iCs/>
          <w:sz w:val="20"/>
          <w:szCs w:val="20"/>
        </w:rPr>
        <w:t>esito di correzione.</w:t>
      </w:r>
    </w:p>
  </w:footnote>
  <w:footnote w:id="171">
    <w:p w14:paraId="38178CD2" w14:textId="77777777" w:rsidR="00A620A7" w:rsidRPr="00827619" w:rsidRDefault="00A620A7" w:rsidP="00A620A7">
      <w:pPr>
        <w:pStyle w:val="FootnoteText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827619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827619">
        <w:rPr>
          <w:rFonts w:ascii="Times New Roman" w:hAnsi="Times New Roman" w:cs="Times New Roman"/>
          <w:sz w:val="20"/>
          <w:szCs w:val="20"/>
        </w:rPr>
        <w:t xml:space="preserve"> -o </w:t>
      </w:r>
      <w:r w:rsidRPr="00827619">
        <w:rPr>
          <w:rFonts w:ascii="Times New Roman" w:hAnsi="Times New Roman" w:cs="Times New Roman"/>
          <w:i/>
          <w:iCs/>
          <w:sz w:val="20"/>
          <w:szCs w:val="20"/>
        </w:rPr>
        <w:t>esito di correzione.</w:t>
      </w:r>
    </w:p>
  </w:footnote>
  <w:footnote w:id="172">
    <w:p w14:paraId="7A822BA7" w14:textId="77777777" w:rsidR="00A620A7" w:rsidRPr="00827619" w:rsidRDefault="00A620A7" w:rsidP="00A620A7">
      <w:pPr>
        <w:pStyle w:val="FootnoteText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827619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827619">
        <w:rPr>
          <w:rFonts w:ascii="Times New Roman" w:hAnsi="Times New Roman" w:cs="Times New Roman"/>
          <w:sz w:val="20"/>
          <w:szCs w:val="20"/>
        </w:rPr>
        <w:t xml:space="preserve"> </w:t>
      </w:r>
      <w:r w:rsidRPr="00827619">
        <w:rPr>
          <w:rFonts w:ascii="Times New Roman" w:hAnsi="Times New Roman" w:cs="Times New Roman"/>
          <w:i/>
          <w:iCs/>
          <w:sz w:val="20"/>
          <w:szCs w:val="20"/>
        </w:rPr>
        <w:t xml:space="preserve">Segue </w:t>
      </w:r>
      <w:r w:rsidRPr="00827619">
        <w:rPr>
          <w:rFonts w:ascii="Times New Roman" w:hAnsi="Times New Roman" w:cs="Times New Roman"/>
          <w:sz w:val="20"/>
          <w:szCs w:val="20"/>
        </w:rPr>
        <w:t xml:space="preserve">si </w:t>
      </w:r>
      <w:r w:rsidRPr="00827619">
        <w:rPr>
          <w:rFonts w:ascii="Times New Roman" w:hAnsi="Times New Roman" w:cs="Times New Roman"/>
          <w:i/>
          <w:iCs/>
          <w:sz w:val="20"/>
          <w:szCs w:val="20"/>
        </w:rPr>
        <w:t>depennato.</w:t>
      </w:r>
    </w:p>
  </w:footnote>
  <w:footnote w:id="173">
    <w:p w14:paraId="6ED19DED" w14:textId="77777777" w:rsidR="00A620A7" w:rsidRPr="00827619" w:rsidRDefault="00A620A7" w:rsidP="00A620A7">
      <w:pPr>
        <w:pStyle w:val="FootnoteText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827619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827619">
        <w:rPr>
          <w:rFonts w:ascii="Times New Roman" w:hAnsi="Times New Roman" w:cs="Times New Roman"/>
          <w:sz w:val="20"/>
          <w:szCs w:val="20"/>
        </w:rPr>
        <w:t xml:space="preserve"> </w:t>
      </w:r>
      <w:r w:rsidRPr="00827619">
        <w:rPr>
          <w:rFonts w:ascii="Times New Roman" w:hAnsi="Times New Roman" w:cs="Times New Roman"/>
          <w:i/>
          <w:iCs/>
          <w:sz w:val="20"/>
          <w:szCs w:val="20"/>
        </w:rPr>
        <w:t>Segue parola depennata.</w:t>
      </w:r>
    </w:p>
  </w:footnote>
  <w:footnote w:id="174">
    <w:p w14:paraId="7AA47B77" w14:textId="77777777" w:rsidR="00A620A7" w:rsidRPr="00827619" w:rsidRDefault="00A620A7" w:rsidP="00A620A7">
      <w:pPr>
        <w:pStyle w:val="FootnoteText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827619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827619">
        <w:rPr>
          <w:rFonts w:ascii="Times New Roman" w:hAnsi="Times New Roman" w:cs="Times New Roman"/>
          <w:sz w:val="20"/>
          <w:szCs w:val="20"/>
        </w:rPr>
        <w:t xml:space="preserve"> ci- </w:t>
      </w:r>
      <w:r w:rsidRPr="00827619">
        <w:rPr>
          <w:rFonts w:ascii="Times New Roman" w:hAnsi="Times New Roman" w:cs="Times New Roman"/>
          <w:i/>
          <w:iCs/>
          <w:sz w:val="20"/>
          <w:szCs w:val="20"/>
        </w:rPr>
        <w:t>esito di correzione.</w:t>
      </w:r>
    </w:p>
  </w:footnote>
  <w:footnote w:id="175">
    <w:p w14:paraId="13217381" w14:textId="77777777" w:rsidR="00A620A7" w:rsidRPr="00827619" w:rsidRDefault="00A620A7" w:rsidP="00A620A7">
      <w:pPr>
        <w:pStyle w:val="FootnoteText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827619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827619">
        <w:rPr>
          <w:rFonts w:ascii="Times New Roman" w:hAnsi="Times New Roman" w:cs="Times New Roman"/>
          <w:sz w:val="20"/>
          <w:szCs w:val="20"/>
        </w:rPr>
        <w:t xml:space="preserve"> -i </w:t>
      </w:r>
      <w:r w:rsidRPr="00827619">
        <w:rPr>
          <w:rFonts w:ascii="Times New Roman" w:hAnsi="Times New Roman" w:cs="Times New Roman"/>
          <w:i/>
          <w:iCs/>
          <w:sz w:val="20"/>
          <w:szCs w:val="20"/>
        </w:rPr>
        <w:t>esito di correzione.</w:t>
      </w:r>
    </w:p>
  </w:footnote>
  <w:footnote w:id="176">
    <w:p w14:paraId="0558C54D" w14:textId="77777777" w:rsidR="00A620A7" w:rsidRPr="00743313" w:rsidRDefault="00A620A7" w:rsidP="00A620A7">
      <w:pPr>
        <w:pStyle w:val="FootnoteText"/>
        <w:jc w:val="both"/>
        <w:rPr>
          <w:rFonts w:ascii="Times New Roman" w:hAnsi="Times New Roman" w:cs="Times New Roman"/>
          <w:sz w:val="20"/>
          <w:szCs w:val="20"/>
        </w:rPr>
      </w:pPr>
      <w:r w:rsidRPr="00BF7A27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BF7A27">
        <w:rPr>
          <w:rFonts w:ascii="Times New Roman" w:hAnsi="Times New Roman" w:cs="Times New Roman"/>
          <w:sz w:val="20"/>
          <w:szCs w:val="20"/>
        </w:rPr>
        <w:t xml:space="preserve"> </w:t>
      </w:r>
      <w:r w:rsidRPr="00BF7A27">
        <w:rPr>
          <w:rFonts w:ascii="Times New Roman" w:hAnsi="Times New Roman" w:cs="Times New Roman"/>
          <w:i/>
          <w:iCs/>
          <w:sz w:val="20"/>
          <w:szCs w:val="20"/>
        </w:rPr>
        <w:t>Segue</w:t>
      </w:r>
      <w:r w:rsidRPr="00743313">
        <w:rPr>
          <w:rFonts w:ascii="Times New Roman" w:hAnsi="Times New Roman" w:cs="Times New Roman"/>
          <w:sz w:val="20"/>
          <w:szCs w:val="20"/>
        </w:rPr>
        <w:t xml:space="preserve"> -lo </w:t>
      </w:r>
      <w:r w:rsidRPr="00743313">
        <w:rPr>
          <w:rFonts w:ascii="Times New Roman" w:hAnsi="Times New Roman" w:cs="Times New Roman"/>
          <w:i/>
          <w:sz w:val="20"/>
          <w:szCs w:val="20"/>
        </w:rPr>
        <w:t>depennato</w:t>
      </w:r>
      <w:r w:rsidRPr="00743313">
        <w:rPr>
          <w:rFonts w:ascii="Times New Roman" w:hAnsi="Times New Roman" w:cs="Times New Roman"/>
          <w:sz w:val="20"/>
          <w:szCs w:val="20"/>
        </w:rPr>
        <w:t>.</w:t>
      </w:r>
    </w:p>
  </w:footnote>
  <w:footnote w:id="177">
    <w:p w14:paraId="3995DF9C" w14:textId="77777777" w:rsidR="00A620A7" w:rsidRPr="00BF7A27" w:rsidRDefault="00A620A7" w:rsidP="00A620A7">
      <w:pPr>
        <w:pStyle w:val="FootnoteText"/>
        <w:jc w:val="both"/>
        <w:rPr>
          <w:rFonts w:ascii="Times New Roman" w:hAnsi="Times New Roman" w:cs="Times New Roman"/>
          <w:sz w:val="20"/>
          <w:szCs w:val="20"/>
        </w:rPr>
      </w:pPr>
      <w:r w:rsidRPr="00BF7A27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BF7A27">
        <w:rPr>
          <w:rFonts w:ascii="Times New Roman" w:hAnsi="Times New Roman" w:cs="Times New Roman"/>
          <w:sz w:val="20"/>
          <w:szCs w:val="20"/>
        </w:rPr>
        <w:t xml:space="preserve"> </w:t>
      </w:r>
      <w:r w:rsidRPr="00BF7A27">
        <w:rPr>
          <w:rFonts w:ascii="Times New Roman" w:hAnsi="Times New Roman" w:cs="Times New Roman"/>
          <w:i/>
          <w:sz w:val="20"/>
          <w:szCs w:val="20"/>
        </w:rPr>
        <w:t>Segue una parola depennata</w:t>
      </w:r>
      <w:r w:rsidRPr="00BF7A27">
        <w:rPr>
          <w:rFonts w:ascii="Times New Roman" w:hAnsi="Times New Roman" w:cs="Times New Roman"/>
          <w:sz w:val="20"/>
          <w:szCs w:val="20"/>
        </w:rPr>
        <w:t>.</w:t>
      </w:r>
    </w:p>
  </w:footnote>
  <w:footnote w:id="178">
    <w:p w14:paraId="45B025D5" w14:textId="77777777" w:rsidR="00A620A7" w:rsidRPr="00743313" w:rsidRDefault="00A620A7" w:rsidP="00A620A7">
      <w:pPr>
        <w:pStyle w:val="FootnoteText"/>
        <w:jc w:val="both"/>
        <w:rPr>
          <w:rFonts w:ascii="Times New Roman" w:hAnsi="Times New Roman" w:cs="Times New Roman"/>
          <w:sz w:val="20"/>
          <w:szCs w:val="20"/>
        </w:rPr>
      </w:pPr>
      <w:r w:rsidRPr="00BF7A27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BF7A27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t>Aggiunto</w:t>
      </w:r>
      <w:r w:rsidRPr="00BF7A27">
        <w:rPr>
          <w:rFonts w:ascii="Times New Roman" w:hAnsi="Times New Roman" w:cs="Times New Roman"/>
          <w:i/>
          <w:sz w:val="20"/>
          <w:szCs w:val="20"/>
        </w:rPr>
        <w:t xml:space="preserve"> in sopralinea </w:t>
      </w:r>
      <w:r w:rsidRPr="00743313">
        <w:rPr>
          <w:rFonts w:ascii="Times New Roman" w:hAnsi="Times New Roman" w:cs="Times New Roman"/>
          <w:i/>
          <w:sz w:val="20"/>
          <w:szCs w:val="20"/>
        </w:rPr>
        <w:t xml:space="preserve">su </w:t>
      </w:r>
      <w:r>
        <w:rPr>
          <w:rFonts w:ascii="Times New Roman" w:hAnsi="Times New Roman" w:cs="Times New Roman"/>
          <w:i/>
          <w:sz w:val="20"/>
          <w:szCs w:val="20"/>
        </w:rPr>
        <w:t>testo</w:t>
      </w:r>
      <w:r w:rsidRPr="00743313">
        <w:rPr>
          <w:rFonts w:ascii="Times New Roman" w:hAnsi="Times New Roman" w:cs="Times New Roman"/>
          <w:i/>
          <w:sz w:val="20"/>
          <w:szCs w:val="20"/>
        </w:rPr>
        <w:t xml:space="preserve"> depennat</w:t>
      </w:r>
      <w:r>
        <w:rPr>
          <w:rFonts w:ascii="Times New Roman" w:hAnsi="Times New Roman" w:cs="Times New Roman"/>
          <w:i/>
          <w:sz w:val="20"/>
          <w:szCs w:val="20"/>
        </w:rPr>
        <w:t>o con segno di inserimento</w:t>
      </w:r>
      <w:r w:rsidRPr="00743313">
        <w:rPr>
          <w:rFonts w:ascii="Times New Roman" w:hAnsi="Times New Roman" w:cs="Times New Roman"/>
          <w:sz w:val="20"/>
          <w:szCs w:val="20"/>
        </w:rPr>
        <w:t>.</w:t>
      </w:r>
    </w:p>
  </w:footnote>
  <w:footnote w:id="179">
    <w:p w14:paraId="1D7E755E" w14:textId="77777777" w:rsidR="002F492B" w:rsidRPr="000640B5" w:rsidRDefault="002F492B" w:rsidP="000640B5">
      <w:pPr>
        <w:pStyle w:val="FootnoteText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Così A; a c. 169r la lettera è data al 31 agosto.</w:t>
      </w:r>
    </w:p>
  </w:footnote>
  <w:footnote w:id="180">
    <w:p w14:paraId="1769580A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-3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esito di correzione.</w:t>
      </w:r>
    </w:p>
  </w:footnote>
  <w:footnote w:id="181">
    <w:p w14:paraId="3F6336A6" w14:textId="6091B251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quei … vostra Serenità </w:t>
      </w:r>
      <w:r w:rsidRPr="000640B5">
        <w:rPr>
          <w:rFonts w:ascii="Times New Roman" w:hAnsi="Times New Roman" w:cs="Times New Roman"/>
          <w:i/>
          <w:sz w:val="20"/>
          <w:szCs w:val="20"/>
        </w:rPr>
        <w:t>decodifica di testo cifrato presente a c. 168r; con segno di rimando.</w:t>
      </w:r>
    </w:p>
  </w:footnote>
  <w:footnote w:id="182">
    <w:p w14:paraId="5C344EED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Aggiunto in sopralinea con segno di inserimento.</w:t>
      </w:r>
    </w:p>
  </w:footnote>
  <w:footnote w:id="183">
    <w:p w14:paraId="5DC4C505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Segue</w:t>
      </w:r>
      <w:r w:rsidRPr="000640B5">
        <w:rPr>
          <w:rFonts w:ascii="Times New Roman" w:hAnsi="Times New Roman" w:cs="Times New Roman"/>
          <w:sz w:val="20"/>
          <w:szCs w:val="20"/>
        </w:rPr>
        <w:t xml:space="preserve"> Gio. Anto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84">
    <w:p w14:paraId="60C7325F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Aggiunto in sopralinea su testo cifrato.</w:t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</w:p>
  </w:footnote>
  <w:footnote w:id="185">
    <w:p w14:paraId="54E45362" w14:textId="388B214F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="000709EA">
        <w:rPr>
          <w:rFonts w:ascii="Times New Roman" w:hAnsi="Times New Roman" w:cs="Times New Roman"/>
          <w:sz w:val="20"/>
          <w:szCs w:val="20"/>
        </w:rPr>
        <w:t xml:space="preserve">il Pasini </w:t>
      </w:r>
      <w:r w:rsidR="000709EA">
        <w:rPr>
          <w:rFonts w:ascii="Times New Roman" w:hAnsi="Times New Roman" w:cs="Times New Roman"/>
          <w:i/>
          <w:sz w:val="20"/>
          <w:szCs w:val="20"/>
        </w:rPr>
        <w:t>t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esto cifrato non decodificato </w:t>
      </w:r>
      <w:r w:rsidR="00B144FD">
        <w:rPr>
          <w:rFonts w:ascii="Times New Roman" w:hAnsi="Times New Roman" w:cs="Times New Roman"/>
          <w:i/>
          <w:sz w:val="20"/>
          <w:szCs w:val="20"/>
        </w:rPr>
        <w:t>presente a c. 168r</w:t>
      </w:r>
      <w:r w:rsidRPr="000640B5">
        <w:rPr>
          <w:rFonts w:ascii="Times New Roman" w:hAnsi="Times New Roman" w:cs="Times New Roman"/>
          <w:i/>
          <w:sz w:val="20"/>
          <w:szCs w:val="20"/>
        </w:rPr>
        <w:t>.</w:t>
      </w:r>
    </w:p>
  </w:footnote>
  <w:footnote w:id="186">
    <w:p w14:paraId="565FAD84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Aggiunto in sopralinea con segno di inserimento.</w:t>
      </w:r>
    </w:p>
  </w:footnote>
  <w:footnote w:id="187">
    <w:p w14:paraId="2F9095C5" w14:textId="0C736030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="00DD3D49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sz w:val="20"/>
          <w:szCs w:val="20"/>
        </w:rPr>
        <w:t xml:space="preserve">né … alcuno </w:t>
      </w:r>
      <w:r w:rsidRPr="000640B5">
        <w:rPr>
          <w:rFonts w:ascii="Times New Roman" w:hAnsi="Times New Roman" w:cs="Times New Roman"/>
          <w:i/>
          <w:sz w:val="20"/>
          <w:szCs w:val="20"/>
        </w:rPr>
        <w:t>aggiunto in sopralinea con segno di inserimen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88">
    <w:p w14:paraId="58CE60DC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Seguono lettere depennate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89">
    <w:p w14:paraId="0066BDE7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Segue virgola depennata.</w:t>
      </w:r>
    </w:p>
  </w:footnote>
  <w:footnote w:id="190">
    <w:p w14:paraId="00900291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Segue</w:t>
      </w:r>
      <w:r w:rsidRPr="000640B5">
        <w:rPr>
          <w:rFonts w:ascii="Times New Roman" w:hAnsi="Times New Roman" w:cs="Times New Roman"/>
          <w:sz w:val="20"/>
          <w:szCs w:val="20"/>
        </w:rPr>
        <w:t xml:space="preserve"> perché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191">
    <w:p w14:paraId="2FBF1845" w14:textId="5072AE3C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et … anco di qua </w:t>
      </w:r>
      <w:r w:rsidRPr="000640B5">
        <w:rPr>
          <w:rFonts w:ascii="Times New Roman" w:hAnsi="Times New Roman" w:cs="Times New Roman"/>
          <w:i/>
          <w:sz w:val="20"/>
          <w:szCs w:val="20"/>
        </w:rPr>
        <w:t>decodifica di testo cifrato presente a c. 168r; con segno di rimando.</w:t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</w:p>
  </w:footnote>
  <w:footnote w:id="192">
    <w:p w14:paraId="5112DBA1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Segue</w:t>
      </w:r>
      <w:r w:rsidRPr="000640B5">
        <w:rPr>
          <w:rFonts w:ascii="Times New Roman" w:hAnsi="Times New Roman" w:cs="Times New Roman"/>
          <w:sz w:val="20"/>
          <w:szCs w:val="20"/>
        </w:rPr>
        <w:t xml:space="preserve"> delle | doi piazze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.</w:t>
      </w:r>
    </w:p>
  </w:footnote>
  <w:footnote w:id="193">
    <w:p w14:paraId="5B80965D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Segue</w:t>
      </w:r>
      <w:r w:rsidRPr="000640B5">
        <w:rPr>
          <w:rFonts w:ascii="Times New Roman" w:hAnsi="Times New Roman" w:cs="Times New Roman"/>
          <w:sz w:val="20"/>
          <w:szCs w:val="20"/>
        </w:rPr>
        <w:t xml:space="preserve"> Brilla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.</w:t>
      </w:r>
    </w:p>
  </w:footnote>
  <w:footnote w:id="194">
    <w:p w14:paraId="20AB5CCE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Così A.</w:t>
      </w:r>
    </w:p>
  </w:footnote>
  <w:footnote w:id="195">
    <w:p w14:paraId="69140D98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-inc- </w:t>
      </w:r>
      <w:r w:rsidRPr="000640B5">
        <w:rPr>
          <w:rFonts w:ascii="Times New Roman" w:hAnsi="Times New Roman" w:cs="Times New Roman"/>
          <w:i/>
          <w:sz w:val="20"/>
          <w:szCs w:val="20"/>
        </w:rPr>
        <w:t>esito di correzione.</w:t>
      </w:r>
    </w:p>
  </w:footnote>
  <w:footnote w:id="196">
    <w:p w14:paraId="415A7A5A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Precedono parole depennate.</w:t>
      </w:r>
    </w:p>
  </w:footnote>
  <w:footnote w:id="197">
    <w:p w14:paraId="4714AB62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Aggiunto in sopralinea con segno di inserimento.</w:t>
      </w:r>
    </w:p>
  </w:footnote>
  <w:footnote w:id="198">
    <w:p w14:paraId="7EFF9C86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Aggiunto in sopralinea con segno di inserimento.</w:t>
      </w:r>
    </w:p>
  </w:footnote>
  <w:footnote w:id="199">
    <w:p w14:paraId="2F24BD49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-i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 xml:space="preserve">corretta su </w:t>
      </w:r>
      <w:r w:rsidRPr="000640B5">
        <w:rPr>
          <w:rFonts w:ascii="Times New Roman" w:hAnsi="Times New Roman" w:cs="Times New Roman"/>
          <w:sz w:val="20"/>
          <w:szCs w:val="20"/>
        </w:rPr>
        <w:t>-e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.</w:t>
      </w:r>
    </w:p>
  </w:footnote>
  <w:footnote w:id="200">
    <w:p w14:paraId="2F7E760F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Aggiunto in sopralinea con segno di inserimento.</w:t>
      </w:r>
    </w:p>
  </w:footnote>
  <w:footnote w:id="201">
    <w:p w14:paraId="2183DD71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Esito di correzione.</w:t>
      </w:r>
    </w:p>
  </w:footnote>
  <w:footnote w:id="202">
    <w:p w14:paraId="5AD2F02C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con corriero … Condè </w:t>
      </w:r>
      <w:r w:rsidRPr="000640B5">
        <w:rPr>
          <w:rFonts w:ascii="Times New Roman" w:hAnsi="Times New Roman" w:cs="Times New Roman"/>
          <w:i/>
          <w:sz w:val="20"/>
          <w:szCs w:val="20"/>
        </w:rPr>
        <w:t>aggiunto in sopralinea; segue parola depennata.</w:t>
      </w:r>
    </w:p>
  </w:footnote>
  <w:footnote w:id="203">
    <w:p w14:paraId="6954A3B2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Precede</w:t>
      </w:r>
      <w:r w:rsidRPr="000640B5">
        <w:rPr>
          <w:rFonts w:ascii="Times New Roman" w:hAnsi="Times New Roman" w:cs="Times New Roman"/>
          <w:sz w:val="20"/>
          <w:szCs w:val="20"/>
        </w:rPr>
        <w:t xml:space="preserve"> del loro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.</w:t>
      </w:r>
    </w:p>
  </w:footnote>
  <w:footnote w:id="204">
    <w:p w14:paraId="6F18CA17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Segue</w:t>
      </w:r>
      <w:r w:rsidRPr="000640B5">
        <w:rPr>
          <w:rFonts w:ascii="Times New Roman" w:hAnsi="Times New Roman" w:cs="Times New Roman"/>
          <w:sz w:val="20"/>
          <w:szCs w:val="20"/>
        </w:rPr>
        <w:t xml:space="preserve"> stesso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.</w:t>
      </w:r>
    </w:p>
  </w:footnote>
  <w:footnote w:id="205">
    <w:p w14:paraId="250DB9CF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Così A.</w:t>
      </w:r>
    </w:p>
  </w:footnote>
  <w:footnote w:id="206">
    <w:p w14:paraId="1A9E11F1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u- </w:t>
      </w:r>
      <w:r w:rsidRPr="000640B5">
        <w:rPr>
          <w:rFonts w:ascii="Times New Roman" w:hAnsi="Times New Roman" w:cs="Times New Roman"/>
          <w:i/>
          <w:sz w:val="20"/>
          <w:szCs w:val="20"/>
        </w:rPr>
        <w:t>corretta su</w:t>
      </w:r>
      <w:r w:rsidRPr="000640B5">
        <w:rPr>
          <w:rFonts w:ascii="Times New Roman" w:hAnsi="Times New Roman" w:cs="Times New Roman"/>
          <w:sz w:val="20"/>
          <w:szCs w:val="20"/>
        </w:rPr>
        <w:t xml:space="preserve"> o-</w:t>
      </w:r>
      <w:r w:rsidRPr="000640B5">
        <w:rPr>
          <w:rFonts w:ascii="Times New Roman" w:hAnsi="Times New Roman" w:cs="Times New Roman"/>
          <w:i/>
          <w:sz w:val="20"/>
          <w:szCs w:val="20"/>
        </w:rPr>
        <w:t>.</w:t>
      </w:r>
    </w:p>
  </w:footnote>
  <w:footnote w:id="207">
    <w:p w14:paraId="3D2318ED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-de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esito di correzione.</w:t>
      </w:r>
    </w:p>
  </w:footnote>
  <w:footnote w:id="208">
    <w:p w14:paraId="068015CA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parole, che mi </w:t>
      </w:r>
      <w:r w:rsidRPr="000640B5">
        <w:rPr>
          <w:rFonts w:ascii="Times New Roman" w:hAnsi="Times New Roman" w:cs="Times New Roman"/>
          <w:i/>
          <w:sz w:val="20"/>
          <w:szCs w:val="20"/>
        </w:rPr>
        <w:t>aggiunto in sopralinea con segno di inserimento.</w:t>
      </w:r>
    </w:p>
  </w:footnote>
  <w:footnote w:id="209">
    <w:p w14:paraId="7AD0AA1D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B-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esito di correzione.</w:t>
      </w:r>
    </w:p>
  </w:footnote>
  <w:footnote w:id="210">
    <w:p w14:paraId="321B2288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S-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esito di correzione.</w:t>
      </w:r>
    </w:p>
  </w:footnote>
  <w:footnote w:id="211">
    <w:p w14:paraId="560888F5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-a- </w:t>
      </w:r>
      <w:r w:rsidRPr="000640B5">
        <w:rPr>
          <w:rFonts w:ascii="Times New Roman" w:hAnsi="Times New Roman" w:cs="Times New Roman"/>
          <w:i/>
          <w:sz w:val="20"/>
          <w:szCs w:val="20"/>
        </w:rPr>
        <w:t>corretta su altra lettera.</w:t>
      </w:r>
    </w:p>
  </w:footnote>
  <w:footnote w:id="212">
    <w:p w14:paraId="207AF8C5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-i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esito di correzione.</w:t>
      </w:r>
    </w:p>
  </w:footnote>
  <w:footnote w:id="213">
    <w:p w14:paraId="28A66846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-t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esito di correzione.</w:t>
      </w:r>
    </w:p>
  </w:footnote>
  <w:footnote w:id="214">
    <w:p w14:paraId="12FAFC94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c-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esito di correzione.</w:t>
      </w:r>
    </w:p>
  </w:footnote>
  <w:footnote w:id="215">
    <w:p w14:paraId="41B8879E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Prima</w:t>
      </w:r>
      <w:r w:rsidRPr="000640B5">
        <w:rPr>
          <w:rFonts w:ascii="Times New Roman" w:hAnsi="Times New Roman" w:cs="Times New Roman"/>
          <w:sz w:val="20"/>
          <w:szCs w:val="20"/>
        </w:rPr>
        <w:t xml:space="preserve"> -t- </w:t>
      </w:r>
      <w:r w:rsidRPr="000640B5">
        <w:rPr>
          <w:rFonts w:ascii="Times New Roman" w:hAnsi="Times New Roman" w:cs="Times New Roman"/>
          <w:i/>
          <w:sz w:val="20"/>
          <w:szCs w:val="20"/>
        </w:rPr>
        <w:t>corretta su</w:t>
      </w:r>
      <w:r w:rsidRPr="000640B5">
        <w:rPr>
          <w:rFonts w:ascii="Times New Roman" w:hAnsi="Times New Roman" w:cs="Times New Roman"/>
          <w:sz w:val="20"/>
          <w:szCs w:val="20"/>
        </w:rPr>
        <w:t xml:space="preserve"> -f-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.</w:t>
      </w:r>
    </w:p>
  </w:footnote>
  <w:footnote w:id="216">
    <w:p w14:paraId="5F3787AC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p-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esito di correzione.</w:t>
      </w:r>
    </w:p>
  </w:footnote>
  <w:footnote w:id="217">
    <w:p w14:paraId="2F281530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propositione di colleganza </w:t>
      </w:r>
      <w:r w:rsidRPr="000640B5">
        <w:rPr>
          <w:rFonts w:ascii="Times New Roman" w:hAnsi="Times New Roman" w:cs="Times New Roman"/>
          <w:i/>
          <w:sz w:val="20"/>
          <w:szCs w:val="20"/>
        </w:rPr>
        <w:t>aggiunto in sopralinea su testo cifrato.</w:t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</w:p>
  </w:footnote>
  <w:footnote w:id="218">
    <w:p w14:paraId="2FC19234" w14:textId="5A930159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per … sé stessi </w:t>
      </w:r>
      <w:r w:rsidRPr="000640B5">
        <w:rPr>
          <w:rFonts w:ascii="Times New Roman" w:hAnsi="Times New Roman" w:cs="Times New Roman"/>
          <w:i/>
          <w:sz w:val="20"/>
          <w:szCs w:val="20"/>
        </w:rPr>
        <w:t>decodifica di testo cifrato presente a c. 178r; con segno di rimando.</w:t>
      </w:r>
    </w:p>
  </w:footnote>
  <w:footnote w:id="219">
    <w:p w14:paraId="30129E79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(non … sé) </w:t>
      </w:r>
      <w:r w:rsidRPr="000640B5">
        <w:rPr>
          <w:rFonts w:ascii="Times New Roman" w:hAnsi="Times New Roman" w:cs="Times New Roman"/>
          <w:i/>
          <w:sz w:val="20"/>
          <w:szCs w:val="20"/>
        </w:rPr>
        <w:t>aggiunto in sopralinea con segno di inserimento.</w:t>
      </w:r>
    </w:p>
  </w:footnote>
  <w:footnote w:id="220">
    <w:p w14:paraId="555649AB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-e-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esito di correzione.</w:t>
      </w:r>
    </w:p>
  </w:footnote>
  <w:footnote w:id="221">
    <w:p w14:paraId="6A550A6C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Segue</w:t>
      </w:r>
      <w:r w:rsidRPr="000640B5">
        <w:rPr>
          <w:rFonts w:ascii="Times New Roman" w:hAnsi="Times New Roman" w:cs="Times New Roman"/>
          <w:sz w:val="20"/>
          <w:szCs w:val="20"/>
        </w:rPr>
        <w:t xml:space="preserve"> principi,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.</w:t>
      </w:r>
    </w:p>
  </w:footnote>
  <w:footnote w:id="222">
    <w:p w14:paraId="5B7DC140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>Seguono parole depennate</w:t>
      </w:r>
      <w:r w:rsidRPr="000640B5">
        <w:rPr>
          <w:rFonts w:ascii="Times New Roman" w:hAnsi="Times New Roman" w:cs="Times New Roman"/>
          <w:i/>
          <w:sz w:val="20"/>
          <w:szCs w:val="20"/>
        </w:rPr>
        <w:t>.</w:t>
      </w:r>
    </w:p>
  </w:footnote>
  <w:footnote w:id="223">
    <w:p w14:paraId="026BA34C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Segue </w:t>
      </w:r>
      <w:r w:rsidRPr="000640B5">
        <w:rPr>
          <w:rFonts w:ascii="Times New Roman" w:hAnsi="Times New Roman" w:cs="Times New Roman"/>
          <w:iCs/>
          <w:sz w:val="20"/>
          <w:szCs w:val="20"/>
        </w:rPr>
        <w:t xml:space="preserve">-mi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.</w:t>
      </w:r>
    </w:p>
  </w:footnote>
  <w:footnote w:id="224">
    <w:p w14:paraId="7664556D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-da(n)do </w:t>
      </w:r>
      <w:r w:rsidRPr="000640B5">
        <w:rPr>
          <w:rFonts w:ascii="Times New Roman" w:hAnsi="Times New Roman" w:cs="Times New Roman"/>
          <w:i/>
          <w:sz w:val="20"/>
          <w:szCs w:val="20"/>
        </w:rPr>
        <w:t>esito di correzione.</w:t>
      </w:r>
    </w:p>
  </w:footnote>
  <w:footnote w:id="225">
    <w:p w14:paraId="022E26FF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Segue </w:t>
      </w:r>
      <w:r w:rsidRPr="000640B5">
        <w:rPr>
          <w:rFonts w:ascii="Times New Roman" w:hAnsi="Times New Roman" w:cs="Times New Roman"/>
          <w:sz w:val="20"/>
          <w:szCs w:val="20"/>
        </w:rPr>
        <w:t xml:space="preserve">trav-|agli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.</w:t>
      </w:r>
    </w:p>
  </w:footnote>
  <w:footnote w:id="226">
    <w:p w14:paraId="3F9ABA83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-i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corretta da </w:t>
      </w:r>
      <w:r w:rsidRPr="000640B5">
        <w:rPr>
          <w:rFonts w:ascii="Times New Roman" w:hAnsi="Times New Roman" w:cs="Times New Roman"/>
          <w:sz w:val="20"/>
          <w:szCs w:val="20"/>
        </w:rPr>
        <w:t>-o</w:t>
      </w:r>
      <w:r w:rsidRPr="000640B5">
        <w:rPr>
          <w:rFonts w:ascii="Times New Roman" w:hAnsi="Times New Roman" w:cs="Times New Roman"/>
          <w:i/>
          <w:sz w:val="20"/>
          <w:szCs w:val="20"/>
        </w:rPr>
        <w:t>.</w:t>
      </w:r>
    </w:p>
  </w:footnote>
  <w:footnote w:id="227">
    <w:p w14:paraId="2DF1FE13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Prima </w:t>
      </w:r>
      <w:r w:rsidRPr="000640B5">
        <w:rPr>
          <w:rFonts w:ascii="Times New Roman" w:hAnsi="Times New Roman" w:cs="Times New Roman"/>
          <w:sz w:val="20"/>
          <w:szCs w:val="20"/>
        </w:rPr>
        <w:t xml:space="preserve">-i-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corretta da </w:t>
      </w:r>
      <w:r w:rsidRPr="000640B5">
        <w:rPr>
          <w:rFonts w:ascii="Times New Roman" w:hAnsi="Times New Roman" w:cs="Times New Roman"/>
          <w:sz w:val="20"/>
          <w:szCs w:val="20"/>
        </w:rPr>
        <w:t>-e-</w:t>
      </w:r>
      <w:r w:rsidRPr="000640B5">
        <w:rPr>
          <w:rFonts w:ascii="Times New Roman" w:hAnsi="Times New Roman" w:cs="Times New Roman"/>
          <w:i/>
          <w:sz w:val="20"/>
          <w:szCs w:val="20"/>
        </w:rPr>
        <w:t>.</w:t>
      </w:r>
    </w:p>
  </w:footnote>
  <w:footnote w:id="228">
    <w:p w14:paraId="37ACD826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Esito di correzione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229">
    <w:p w14:paraId="7CECFAF3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Esito di correzione.</w:t>
      </w:r>
    </w:p>
  </w:footnote>
  <w:footnote w:id="230">
    <w:p w14:paraId="2A64319E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Segue</w:t>
      </w:r>
      <w:r w:rsidRPr="000640B5">
        <w:rPr>
          <w:rFonts w:ascii="Times New Roman" w:hAnsi="Times New Roman" w:cs="Times New Roman"/>
          <w:sz w:val="20"/>
          <w:szCs w:val="20"/>
        </w:rPr>
        <w:t xml:space="preserve"> publi-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.</w:t>
      </w:r>
    </w:p>
  </w:footnote>
  <w:footnote w:id="231">
    <w:p w14:paraId="60D03F42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Segue parola depennata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232">
    <w:p w14:paraId="30179E0B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Precede </w:t>
      </w:r>
      <w:r w:rsidRPr="000640B5">
        <w:rPr>
          <w:rFonts w:ascii="Times New Roman" w:hAnsi="Times New Roman" w:cs="Times New Roman"/>
          <w:sz w:val="20"/>
          <w:szCs w:val="20"/>
        </w:rPr>
        <w:t xml:space="preserve">che possino haver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233">
    <w:p w14:paraId="1516E863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Segue</w:t>
      </w:r>
      <w:r w:rsidRPr="000640B5">
        <w:rPr>
          <w:rFonts w:ascii="Times New Roman" w:hAnsi="Times New Roman" w:cs="Times New Roman"/>
          <w:sz w:val="20"/>
          <w:szCs w:val="20"/>
        </w:rPr>
        <w:t xml:space="preserve"> essequir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234">
    <w:p w14:paraId="2ADDD005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persone de </w:t>
      </w:r>
      <w:r w:rsidRPr="000640B5">
        <w:rPr>
          <w:rFonts w:ascii="Times New Roman" w:hAnsi="Times New Roman" w:cs="Times New Roman"/>
          <w:i/>
          <w:sz w:val="20"/>
          <w:szCs w:val="20"/>
        </w:rPr>
        <w:t>aggiunto in sopralinea con segno di inserimen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235">
    <w:p w14:paraId="1A82102F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Segue </w:t>
      </w:r>
      <w:r w:rsidRPr="000640B5">
        <w:rPr>
          <w:rFonts w:ascii="Times New Roman" w:hAnsi="Times New Roman" w:cs="Times New Roman"/>
          <w:sz w:val="20"/>
          <w:szCs w:val="20"/>
        </w:rPr>
        <w:t>que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 depennato.</w:t>
      </w:r>
    </w:p>
  </w:footnote>
  <w:footnote w:id="236">
    <w:p w14:paraId="0AB38FAD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Segue </w:t>
      </w:r>
      <w:r w:rsidRPr="000640B5">
        <w:rPr>
          <w:rFonts w:ascii="Times New Roman" w:hAnsi="Times New Roman" w:cs="Times New Roman"/>
          <w:sz w:val="20"/>
          <w:szCs w:val="20"/>
        </w:rPr>
        <w:t>permission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 depenna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237">
    <w:p w14:paraId="259BA6F5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Aggiunto in sopralinea con segno di inserimen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238">
    <w:p w14:paraId="5F60C6F0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Aggiunto in sopralinea su</w:t>
      </w:r>
      <w:r w:rsidRPr="000640B5">
        <w:rPr>
          <w:rFonts w:ascii="Times New Roman" w:hAnsi="Times New Roman" w:cs="Times New Roman"/>
          <w:sz w:val="20"/>
          <w:szCs w:val="20"/>
        </w:rPr>
        <w:t xml:space="preserve"> sodisfar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239">
    <w:p w14:paraId="1EBCDF66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 xml:space="preserve">Precede </w:t>
      </w:r>
      <w:r w:rsidRPr="000640B5">
        <w:rPr>
          <w:rFonts w:ascii="Times New Roman" w:hAnsi="Times New Roman" w:cs="Times New Roman"/>
          <w:sz w:val="20"/>
          <w:szCs w:val="20"/>
        </w:rPr>
        <w:t xml:space="preserve">al-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240">
    <w:p w14:paraId="4ED30958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Segue</w:t>
      </w:r>
      <w:r w:rsidRPr="000640B5">
        <w:rPr>
          <w:rFonts w:ascii="Times New Roman" w:hAnsi="Times New Roman" w:cs="Times New Roman"/>
          <w:sz w:val="20"/>
          <w:szCs w:val="20"/>
        </w:rPr>
        <w:t xml:space="preserve"> di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241">
    <w:p w14:paraId="111A6524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Aggiunto in sopralinea su </w:t>
      </w:r>
      <w:r w:rsidRPr="000640B5">
        <w:rPr>
          <w:rFonts w:ascii="Times New Roman" w:hAnsi="Times New Roman" w:cs="Times New Roman"/>
          <w:sz w:val="20"/>
          <w:szCs w:val="20"/>
        </w:rPr>
        <w:t xml:space="preserve">per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.</w:t>
      </w:r>
    </w:p>
  </w:footnote>
  <w:footnote w:id="242">
    <w:p w14:paraId="3CA6C655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Precede </w:t>
      </w:r>
      <w:r w:rsidRPr="000640B5">
        <w:rPr>
          <w:rFonts w:ascii="Times New Roman" w:hAnsi="Times New Roman" w:cs="Times New Roman"/>
          <w:sz w:val="20"/>
          <w:szCs w:val="20"/>
        </w:rPr>
        <w:t>non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 depennato.</w:t>
      </w:r>
    </w:p>
  </w:footnote>
  <w:footnote w:id="243">
    <w:p w14:paraId="651383D1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Segue </w:t>
      </w:r>
      <w:r w:rsidRPr="000640B5">
        <w:rPr>
          <w:rFonts w:ascii="Times New Roman" w:hAnsi="Times New Roman" w:cs="Times New Roman"/>
          <w:sz w:val="20"/>
          <w:szCs w:val="20"/>
        </w:rPr>
        <w:t>per l’asprezza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 depennato.</w:t>
      </w:r>
    </w:p>
  </w:footnote>
  <w:footnote w:id="244">
    <w:p w14:paraId="38B4DA11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ina- </w:t>
      </w:r>
      <w:r w:rsidRPr="000640B5">
        <w:rPr>
          <w:rFonts w:ascii="Times New Roman" w:hAnsi="Times New Roman" w:cs="Times New Roman"/>
          <w:i/>
          <w:sz w:val="20"/>
          <w:szCs w:val="20"/>
        </w:rPr>
        <w:t>esito di correzione.</w:t>
      </w:r>
    </w:p>
  </w:footnote>
  <w:footnote w:id="245">
    <w:p w14:paraId="0D1EA2A8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Segue</w:t>
      </w:r>
      <w:r w:rsidRPr="000640B5">
        <w:rPr>
          <w:rFonts w:ascii="Times New Roman" w:hAnsi="Times New Roman" w:cs="Times New Roman"/>
          <w:sz w:val="20"/>
          <w:szCs w:val="20"/>
        </w:rPr>
        <w:t xml:space="preserve"> rimedio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246">
    <w:p w14:paraId="6B52D0C2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Macchia di inchiostro.</w:t>
      </w:r>
    </w:p>
  </w:footnote>
  <w:footnote w:id="247">
    <w:p w14:paraId="631F987D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Così A.</w:t>
      </w:r>
    </w:p>
  </w:footnote>
  <w:footnote w:id="248">
    <w:p w14:paraId="4E29D08C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et ai … città </w:t>
      </w:r>
      <w:r w:rsidRPr="000640B5">
        <w:rPr>
          <w:rFonts w:ascii="Times New Roman" w:hAnsi="Times New Roman" w:cs="Times New Roman"/>
          <w:i/>
          <w:sz w:val="20"/>
          <w:szCs w:val="20"/>
        </w:rPr>
        <w:t>aggiunto in sopralinea con segno di inserimen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249">
    <w:p w14:paraId="35325C3C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Corretto su </w:t>
      </w:r>
      <w:r w:rsidRPr="000640B5">
        <w:rPr>
          <w:rFonts w:ascii="Times New Roman" w:hAnsi="Times New Roman" w:cs="Times New Roman"/>
          <w:sz w:val="20"/>
          <w:szCs w:val="20"/>
        </w:rPr>
        <w:t>persona</w:t>
      </w:r>
      <w:r w:rsidRPr="000640B5">
        <w:rPr>
          <w:rFonts w:ascii="Times New Roman" w:hAnsi="Times New Roman" w:cs="Times New Roman"/>
          <w:i/>
          <w:sz w:val="20"/>
          <w:szCs w:val="20"/>
        </w:rPr>
        <w:t>, come pare.</w:t>
      </w:r>
    </w:p>
  </w:footnote>
  <w:footnote w:id="250">
    <w:p w14:paraId="68092750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Segue </w:t>
      </w:r>
      <w:r w:rsidRPr="000640B5">
        <w:rPr>
          <w:rFonts w:ascii="Times New Roman" w:hAnsi="Times New Roman" w:cs="Times New Roman"/>
          <w:sz w:val="20"/>
          <w:szCs w:val="20"/>
        </w:rPr>
        <w:t xml:space="preserve">ritorno di ciò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depennato, con </w:t>
      </w:r>
      <w:r w:rsidRPr="000640B5">
        <w:rPr>
          <w:rFonts w:ascii="Times New Roman" w:hAnsi="Times New Roman" w:cs="Times New Roman"/>
          <w:sz w:val="20"/>
          <w:szCs w:val="20"/>
        </w:rPr>
        <w:t xml:space="preserve">di </w:t>
      </w:r>
      <w:r w:rsidRPr="000640B5">
        <w:rPr>
          <w:rFonts w:ascii="Times New Roman" w:hAnsi="Times New Roman" w:cs="Times New Roman"/>
          <w:i/>
          <w:sz w:val="20"/>
          <w:szCs w:val="20"/>
        </w:rPr>
        <w:t>aggiunto in sopralinea.</w:t>
      </w:r>
    </w:p>
  </w:footnote>
  <w:footnote w:id="251">
    <w:p w14:paraId="423606C6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Segue</w:t>
      </w:r>
      <w:r w:rsidRPr="000640B5">
        <w:rPr>
          <w:rFonts w:ascii="Times New Roman" w:hAnsi="Times New Roman" w:cs="Times New Roman"/>
          <w:sz w:val="20"/>
          <w:szCs w:val="20"/>
        </w:rPr>
        <w:t xml:space="preserve"> per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.</w:t>
      </w:r>
    </w:p>
  </w:footnote>
  <w:footnote w:id="252">
    <w:p w14:paraId="2DAEA42F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Aggiunto in sopralinea con segno di inserimento.</w:t>
      </w:r>
    </w:p>
  </w:footnote>
  <w:footnote w:id="253">
    <w:p w14:paraId="1FDD7924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Aggiunto in sopralinea con segno di inserimento.</w:t>
      </w:r>
    </w:p>
  </w:footnote>
  <w:footnote w:id="254">
    <w:p w14:paraId="0E7D1A4C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Esito di correzione.</w:t>
      </w:r>
    </w:p>
  </w:footnote>
  <w:footnote w:id="255">
    <w:p w14:paraId="70667C45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-i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corretta su </w:t>
      </w:r>
      <w:r w:rsidRPr="000640B5">
        <w:rPr>
          <w:rFonts w:ascii="Times New Roman" w:hAnsi="Times New Roman" w:cs="Times New Roman"/>
          <w:sz w:val="20"/>
          <w:szCs w:val="20"/>
        </w:rPr>
        <w:t>-e</w:t>
      </w:r>
      <w:r w:rsidRPr="000640B5">
        <w:rPr>
          <w:rFonts w:ascii="Times New Roman" w:hAnsi="Times New Roman" w:cs="Times New Roman"/>
          <w:i/>
          <w:sz w:val="20"/>
          <w:szCs w:val="20"/>
        </w:rPr>
        <w:t>.</w:t>
      </w:r>
    </w:p>
  </w:footnote>
  <w:footnote w:id="256">
    <w:p w14:paraId="26BA58C8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Segue </w:t>
      </w:r>
      <w:r w:rsidRPr="000640B5">
        <w:rPr>
          <w:rFonts w:ascii="Times New Roman" w:hAnsi="Times New Roman" w:cs="Times New Roman"/>
          <w:sz w:val="20"/>
          <w:szCs w:val="20"/>
        </w:rPr>
        <w:t>nei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 depennato.</w:t>
      </w:r>
    </w:p>
  </w:footnote>
  <w:footnote w:id="257">
    <w:p w14:paraId="55ECB1EB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Così A; seconda </w:t>
      </w:r>
      <w:r w:rsidRPr="000640B5">
        <w:rPr>
          <w:rFonts w:ascii="Times New Roman" w:hAnsi="Times New Roman" w:cs="Times New Roman"/>
          <w:sz w:val="20"/>
          <w:szCs w:val="20"/>
        </w:rPr>
        <w:t xml:space="preserve">-n-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corretta su </w:t>
      </w:r>
      <w:r w:rsidRPr="000640B5">
        <w:rPr>
          <w:rFonts w:ascii="Times New Roman" w:hAnsi="Times New Roman" w:cs="Times New Roman"/>
          <w:sz w:val="20"/>
          <w:szCs w:val="20"/>
        </w:rPr>
        <w:t>-h-</w:t>
      </w:r>
      <w:r w:rsidRPr="000640B5">
        <w:rPr>
          <w:rFonts w:ascii="Times New Roman" w:hAnsi="Times New Roman" w:cs="Times New Roman"/>
          <w:i/>
          <w:sz w:val="20"/>
          <w:szCs w:val="20"/>
        </w:rPr>
        <w:t>.</w:t>
      </w:r>
    </w:p>
  </w:footnote>
  <w:footnote w:id="258">
    <w:p w14:paraId="74726639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-i-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corretta da </w:t>
      </w:r>
      <w:r w:rsidRPr="000640B5">
        <w:rPr>
          <w:rFonts w:ascii="Times New Roman" w:hAnsi="Times New Roman" w:cs="Times New Roman"/>
          <w:sz w:val="20"/>
          <w:szCs w:val="20"/>
        </w:rPr>
        <w:t>-e-</w:t>
      </w:r>
      <w:r w:rsidRPr="000640B5">
        <w:rPr>
          <w:rFonts w:ascii="Times New Roman" w:hAnsi="Times New Roman" w:cs="Times New Roman"/>
          <w:i/>
          <w:sz w:val="20"/>
          <w:szCs w:val="20"/>
        </w:rPr>
        <w:t>.</w:t>
      </w:r>
    </w:p>
  </w:footnote>
  <w:footnote w:id="259">
    <w:p w14:paraId="63C8A173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G-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corretta da </w:t>
      </w:r>
      <w:r w:rsidRPr="000640B5">
        <w:rPr>
          <w:rFonts w:ascii="Times New Roman" w:hAnsi="Times New Roman" w:cs="Times New Roman"/>
          <w:sz w:val="20"/>
          <w:szCs w:val="20"/>
        </w:rPr>
        <w:t>g-</w:t>
      </w:r>
      <w:r w:rsidRPr="000640B5">
        <w:rPr>
          <w:rFonts w:ascii="Times New Roman" w:hAnsi="Times New Roman" w:cs="Times New Roman"/>
          <w:i/>
          <w:sz w:val="20"/>
          <w:szCs w:val="20"/>
        </w:rPr>
        <w:t>.</w:t>
      </w:r>
    </w:p>
  </w:footnote>
  <w:footnote w:id="260">
    <w:p w14:paraId="22E6A5A6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tratta-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corretto su </w:t>
      </w:r>
      <w:r w:rsidRPr="000640B5">
        <w:rPr>
          <w:rFonts w:ascii="Times New Roman" w:hAnsi="Times New Roman" w:cs="Times New Roman"/>
          <w:sz w:val="20"/>
          <w:szCs w:val="20"/>
        </w:rPr>
        <w:t>face-</w:t>
      </w:r>
      <w:r w:rsidRPr="000640B5">
        <w:rPr>
          <w:rFonts w:ascii="Times New Roman" w:hAnsi="Times New Roman" w:cs="Times New Roman"/>
          <w:i/>
          <w:sz w:val="20"/>
          <w:szCs w:val="20"/>
        </w:rPr>
        <w:t>.</w:t>
      </w:r>
    </w:p>
  </w:footnote>
  <w:footnote w:id="261">
    <w:p w14:paraId="056DA83A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Corretto su </w:t>
      </w:r>
      <w:r w:rsidRPr="000640B5">
        <w:rPr>
          <w:rFonts w:ascii="Times New Roman" w:hAnsi="Times New Roman" w:cs="Times New Roman"/>
          <w:sz w:val="20"/>
          <w:szCs w:val="20"/>
        </w:rPr>
        <w:t>sopra</w:t>
      </w:r>
      <w:r w:rsidRPr="000640B5">
        <w:rPr>
          <w:rFonts w:ascii="Times New Roman" w:hAnsi="Times New Roman" w:cs="Times New Roman"/>
          <w:i/>
          <w:sz w:val="20"/>
          <w:szCs w:val="20"/>
        </w:rPr>
        <w:t>.</w:t>
      </w:r>
    </w:p>
  </w:footnote>
  <w:footnote w:id="262">
    <w:p w14:paraId="5ADB6128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Segue </w:t>
      </w:r>
      <w:r w:rsidRPr="000640B5">
        <w:rPr>
          <w:rFonts w:ascii="Times New Roman" w:hAnsi="Times New Roman" w:cs="Times New Roman"/>
          <w:sz w:val="20"/>
          <w:szCs w:val="20"/>
        </w:rPr>
        <w:t>sopra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 depenna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263">
    <w:p w14:paraId="2D2B1C31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-agie </w:t>
      </w:r>
      <w:r w:rsidRPr="000640B5">
        <w:rPr>
          <w:rFonts w:ascii="Times New Roman" w:hAnsi="Times New Roman" w:cs="Times New Roman"/>
          <w:i/>
          <w:sz w:val="20"/>
          <w:szCs w:val="20"/>
        </w:rPr>
        <w:t>esito di correzione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264">
    <w:p w14:paraId="69E5436A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Segue </w:t>
      </w:r>
      <w:r w:rsidRPr="000640B5">
        <w:rPr>
          <w:rFonts w:ascii="Times New Roman" w:hAnsi="Times New Roman" w:cs="Times New Roman"/>
          <w:sz w:val="20"/>
          <w:szCs w:val="20"/>
        </w:rPr>
        <w:t xml:space="preserve">-gli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265">
    <w:p w14:paraId="1B581B84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Aggiunto in sopralinea con segno di inserimen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266">
    <w:p w14:paraId="1E2460E9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Esito di correzione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267">
    <w:p w14:paraId="74A688D5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in- </w:t>
      </w:r>
      <w:r w:rsidRPr="000640B5">
        <w:rPr>
          <w:rFonts w:ascii="Times New Roman" w:hAnsi="Times New Roman" w:cs="Times New Roman"/>
          <w:i/>
          <w:sz w:val="20"/>
          <w:szCs w:val="20"/>
        </w:rPr>
        <w:t>aggiunto in sopralinea con segno di inserimento.</w:t>
      </w:r>
    </w:p>
  </w:footnote>
  <w:footnote w:id="268">
    <w:p w14:paraId="25209CA8" w14:textId="21C5D5B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Esito di correzione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269">
    <w:p w14:paraId="6F269712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Esito di correzione.</w:t>
      </w:r>
    </w:p>
  </w:footnote>
  <w:footnote w:id="270">
    <w:p w14:paraId="367E76AA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Segue </w:t>
      </w:r>
      <w:r w:rsidRPr="000640B5">
        <w:rPr>
          <w:rFonts w:ascii="Times New Roman" w:hAnsi="Times New Roman" w:cs="Times New Roman"/>
          <w:sz w:val="20"/>
          <w:szCs w:val="20"/>
        </w:rPr>
        <w:t>effettuatione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 depennato</w:t>
      </w:r>
      <w:r w:rsidRPr="000640B5">
        <w:rPr>
          <w:rFonts w:ascii="Times New Roman" w:hAnsi="Times New Roman" w:cs="Times New Roman"/>
          <w:sz w:val="20"/>
          <w:szCs w:val="20"/>
        </w:rPr>
        <w:t>.</w:t>
      </w:r>
    </w:p>
  </w:footnote>
  <w:footnote w:id="271">
    <w:p w14:paraId="2C9B2B9B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-cc- </w:t>
      </w:r>
      <w:r w:rsidRPr="000640B5">
        <w:rPr>
          <w:rFonts w:ascii="Times New Roman" w:hAnsi="Times New Roman" w:cs="Times New Roman"/>
          <w:i/>
          <w:sz w:val="20"/>
          <w:szCs w:val="20"/>
        </w:rPr>
        <w:t>esito di correzione.</w:t>
      </w:r>
    </w:p>
  </w:footnote>
  <w:footnote w:id="272">
    <w:p w14:paraId="57E49699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 xml:space="preserve">Aggiunto in sopralinea su </w:t>
      </w:r>
      <w:r w:rsidRPr="000640B5">
        <w:rPr>
          <w:rFonts w:ascii="Times New Roman" w:hAnsi="Times New Roman" w:cs="Times New Roman"/>
          <w:sz w:val="20"/>
          <w:szCs w:val="20"/>
        </w:rPr>
        <w:t xml:space="preserve">pregisso </w:t>
      </w:r>
      <w:r w:rsidRPr="000640B5">
        <w:rPr>
          <w:rFonts w:ascii="Times New Roman" w:hAnsi="Times New Roman" w:cs="Times New Roman"/>
          <w:i/>
          <w:sz w:val="20"/>
          <w:szCs w:val="20"/>
        </w:rPr>
        <w:t>depennato.</w:t>
      </w:r>
    </w:p>
  </w:footnote>
  <w:footnote w:id="273">
    <w:p w14:paraId="77725BBF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Come pare.</w:t>
      </w:r>
    </w:p>
  </w:footnote>
  <w:footnote w:id="274">
    <w:p w14:paraId="7936AB5D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sz w:val="20"/>
          <w:szCs w:val="20"/>
        </w:rPr>
        <w:t>Segue numero depennato.</w:t>
      </w:r>
    </w:p>
  </w:footnote>
  <w:footnote w:id="275">
    <w:p w14:paraId="41590E17" w14:textId="77777777" w:rsidR="002F492B" w:rsidRPr="000640B5" w:rsidRDefault="002F492B" w:rsidP="000640B5">
      <w:pPr>
        <w:pStyle w:val="FootnoteText"/>
        <w:contextualSpacing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 w:rsidRPr="000640B5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640B5">
        <w:rPr>
          <w:rFonts w:ascii="Times New Roman" w:hAnsi="Times New Roman" w:cs="Times New Roman"/>
          <w:sz w:val="20"/>
          <w:szCs w:val="20"/>
        </w:rPr>
        <w:t xml:space="preserve"> </w:t>
      </w:r>
      <w:r w:rsidRPr="000640B5">
        <w:rPr>
          <w:rFonts w:ascii="Times New Roman" w:hAnsi="Times New Roman" w:cs="Times New Roman"/>
          <w:i/>
          <w:iCs/>
          <w:sz w:val="20"/>
          <w:szCs w:val="20"/>
        </w:rPr>
        <w:t xml:space="preserve">Foro nel supporto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F7BEA" w14:textId="77777777" w:rsidR="002F492B" w:rsidRPr="00D46C0C" w:rsidRDefault="002F492B" w:rsidP="007535D0">
    <w:pPr>
      <w:widowControl w:val="0"/>
      <w:jc w:val="both"/>
      <w:rPr>
        <w:rFonts w:ascii="Times New Roman" w:hAnsi="Times New Roman" w:cs="Times New Roman"/>
        <w:sz w:val="20"/>
        <w:szCs w:val="28"/>
      </w:rPr>
    </w:pPr>
    <w:r>
      <w:rPr>
        <w:rFonts w:ascii="Times New Roman" w:hAnsi="Times New Roman" w:cs="Times New Roman"/>
        <w:sz w:val="20"/>
        <w:szCs w:val="28"/>
      </w:rPr>
      <w:t>Filza_2_1_Flavia_cc. 71r-103</w:t>
    </w:r>
    <w:r w:rsidRPr="00D46C0C">
      <w:rPr>
        <w:rFonts w:ascii="Times New Roman" w:hAnsi="Times New Roman" w:cs="Times New Roman"/>
        <w:sz w:val="20"/>
        <w:szCs w:val="28"/>
      </w:rPr>
      <w:t>v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4379A5" w14:textId="77777777" w:rsidR="002F492B" w:rsidRPr="00D46C0C" w:rsidRDefault="002F492B" w:rsidP="007535D0">
    <w:pPr>
      <w:widowControl w:val="0"/>
      <w:jc w:val="both"/>
      <w:rPr>
        <w:rFonts w:ascii="Times New Roman" w:hAnsi="Times New Roman" w:cs="Times New Roman"/>
        <w:sz w:val="20"/>
        <w:szCs w:val="28"/>
      </w:rPr>
    </w:pPr>
    <w:r>
      <w:rPr>
        <w:rFonts w:ascii="Times New Roman" w:hAnsi="Times New Roman" w:cs="Times New Roman"/>
        <w:sz w:val="20"/>
        <w:szCs w:val="28"/>
      </w:rPr>
      <w:t>Filza_2_2_Filippo_cc. 104r-144</w:t>
    </w:r>
    <w:r w:rsidRPr="00D46C0C">
      <w:rPr>
        <w:rFonts w:ascii="Times New Roman" w:hAnsi="Times New Roman" w:cs="Times New Roman"/>
        <w:sz w:val="20"/>
        <w:szCs w:val="28"/>
      </w:rPr>
      <w:t>v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41531" w14:textId="77777777" w:rsidR="002F492B" w:rsidRPr="00D46C0C" w:rsidRDefault="002F492B" w:rsidP="007535D0">
    <w:pPr>
      <w:widowControl w:val="0"/>
      <w:jc w:val="both"/>
      <w:rPr>
        <w:rFonts w:ascii="Times New Roman" w:hAnsi="Times New Roman" w:cs="Times New Roman"/>
        <w:sz w:val="20"/>
        <w:szCs w:val="28"/>
      </w:rPr>
    </w:pPr>
    <w:r>
      <w:rPr>
        <w:rFonts w:ascii="Times New Roman" w:hAnsi="Times New Roman" w:cs="Times New Roman"/>
        <w:sz w:val="20"/>
        <w:szCs w:val="28"/>
      </w:rPr>
      <w:t>Filza_2_3_Angelo_cc. 145r-183</w:t>
    </w:r>
    <w:r w:rsidRPr="00D46C0C">
      <w:rPr>
        <w:rFonts w:ascii="Times New Roman" w:hAnsi="Times New Roman" w:cs="Times New Roman"/>
        <w:sz w:val="20"/>
        <w:szCs w:val="28"/>
      </w:rPr>
      <w:t>v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4EA6F9" w14:textId="77777777" w:rsidR="002F492B" w:rsidRPr="00D46C0C" w:rsidRDefault="002F492B" w:rsidP="007535D0">
    <w:pPr>
      <w:widowControl w:val="0"/>
      <w:jc w:val="both"/>
      <w:rPr>
        <w:rFonts w:ascii="Times New Roman" w:hAnsi="Times New Roman" w:cs="Times New Roman"/>
        <w:sz w:val="20"/>
        <w:szCs w:val="28"/>
      </w:rPr>
    </w:pPr>
    <w:r>
      <w:rPr>
        <w:rFonts w:ascii="Times New Roman" w:hAnsi="Times New Roman" w:cs="Times New Roman"/>
        <w:sz w:val="20"/>
        <w:szCs w:val="28"/>
      </w:rPr>
      <w:t>Filza_2_4_Cristina_cc. 184r-201</w:t>
    </w:r>
    <w:r w:rsidRPr="00D46C0C">
      <w:rPr>
        <w:rFonts w:ascii="Times New Roman" w:hAnsi="Times New Roman" w:cs="Times New Roman"/>
        <w:sz w:val="20"/>
        <w:szCs w:val="28"/>
      </w:rPr>
      <w:t>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A396C"/>
    <w:multiLevelType w:val="hybridMultilevel"/>
    <w:tmpl w:val="0186C30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81476C"/>
    <w:multiLevelType w:val="hybridMultilevel"/>
    <w:tmpl w:val="4E022C1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7D4239"/>
    <w:multiLevelType w:val="hybridMultilevel"/>
    <w:tmpl w:val="A4F4C3FC"/>
    <w:lvl w:ilvl="0" w:tplc="8A488076">
      <w:start w:val="24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2991793">
    <w:abstractNumId w:val="2"/>
  </w:num>
  <w:num w:numId="2" w16cid:durableId="1648625691">
    <w:abstractNumId w:val="0"/>
  </w:num>
  <w:num w:numId="3" w16cid:durableId="18955055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efaultTabStop w:val="708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numFmt w:val="lowerLetter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NDIzNTAysLA0NDVX0lEKTi0uzszPAykwqwUA5LwrwCwAAAA="/>
  </w:docVars>
  <w:rsids>
    <w:rsidRoot w:val="00A43C47"/>
    <w:rsid w:val="000011EF"/>
    <w:rsid w:val="00021F19"/>
    <w:rsid w:val="00022D4F"/>
    <w:rsid w:val="00026784"/>
    <w:rsid w:val="0003118A"/>
    <w:rsid w:val="00042861"/>
    <w:rsid w:val="0004460C"/>
    <w:rsid w:val="000468CA"/>
    <w:rsid w:val="00054DFE"/>
    <w:rsid w:val="000640B5"/>
    <w:rsid w:val="00066BF0"/>
    <w:rsid w:val="00070564"/>
    <w:rsid w:val="000709EA"/>
    <w:rsid w:val="000731AB"/>
    <w:rsid w:val="0008099C"/>
    <w:rsid w:val="0008218F"/>
    <w:rsid w:val="00094E52"/>
    <w:rsid w:val="000A23BA"/>
    <w:rsid w:val="000B5A7D"/>
    <w:rsid w:val="000C190F"/>
    <w:rsid w:val="000C64E3"/>
    <w:rsid w:val="000C6A51"/>
    <w:rsid w:val="000D0E5C"/>
    <w:rsid w:val="000E094B"/>
    <w:rsid w:val="000E3313"/>
    <w:rsid w:val="000E6154"/>
    <w:rsid w:val="000F7C45"/>
    <w:rsid w:val="001066AD"/>
    <w:rsid w:val="00111399"/>
    <w:rsid w:val="001129FA"/>
    <w:rsid w:val="001161F6"/>
    <w:rsid w:val="0016170B"/>
    <w:rsid w:val="001618F3"/>
    <w:rsid w:val="001661AB"/>
    <w:rsid w:val="00171507"/>
    <w:rsid w:val="001838BE"/>
    <w:rsid w:val="00196F6B"/>
    <w:rsid w:val="001B6BD5"/>
    <w:rsid w:val="001C26DC"/>
    <w:rsid w:val="001D52DE"/>
    <w:rsid w:val="001F2F99"/>
    <w:rsid w:val="001F43F3"/>
    <w:rsid w:val="001F68B3"/>
    <w:rsid w:val="00224008"/>
    <w:rsid w:val="00225B22"/>
    <w:rsid w:val="002627B2"/>
    <w:rsid w:val="0026746C"/>
    <w:rsid w:val="002679D8"/>
    <w:rsid w:val="00271448"/>
    <w:rsid w:val="00271A2A"/>
    <w:rsid w:val="00281CEF"/>
    <w:rsid w:val="002909E1"/>
    <w:rsid w:val="00292107"/>
    <w:rsid w:val="002A6122"/>
    <w:rsid w:val="002D1F97"/>
    <w:rsid w:val="002D5F2F"/>
    <w:rsid w:val="002E073F"/>
    <w:rsid w:val="002E4BB5"/>
    <w:rsid w:val="002E7E24"/>
    <w:rsid w:val="002F2AE4"/>
    <w:rsid w:val="002F492B"/>
    <w:rsid w:val="002F7493"/>
    <w:rsid w:val="003020A0"/>
    <w:rsid w:val="00321BE6"/>
    <w:rsid w:val="0033480D"/>
    <w:rsid w:val="00341052"/>
    <w:rsid w:val="00343D78"/>
    <w:rsid w:val="003540FE"/>
    <w:rsid w:val="003766F3"/>
    <w:rsid w:val="00376C03"/>
    <w:rsid w:val="00380528"/>
    <w:rsid w:val="00392E30"/>
    <w:rsid w:val="00395050"/>
    <w:rsid w:val="0039558C"/>
    <w:rsid w:val="003A31E5"/>
    <w:rsid w:val="003B05E1"/>
    <w:rsid w:val="003C597D"/>
    <w:rsid w:val="003D2F02"/>
    <w:rsid w:val="003E7742"/>
    <w:rsid w:val="003F1CC1"/>
    <w:rsid w:val="003F3339"/>
    <w:rsid w:val="003F5791"/>
    <w:rsid w:val="003F72A8"/>
    <w:rsid w:val="00405D1B"/>
    <w:rsid w:val="00412A76"/>
    <w:rsid w:val="0042147C"/>
    <w:rsid w:val="00425936"/>
    <w:rsid w:val="0044407D"/>
    <w:rsid w:val="004442AC"/>
    <w:rsid w:val="004524CE"/>
    <w:rsid w:val="00456A35"/>
    <w:rsid w:val="00461B2B"/>
    <w:rsid w:val="00463BA8"/>
    <w:rsid w:val="0046696D"/>
    <w:rsid w:val="0047251B"/>
    <w:rsid w:val="004777E6"/>
    <w:rsid w:val="004778D6"/>
    <w:rsid w:val="00477F62"/>
    <w:rsid w:val="00486089"/>
    <w:rsid w:val="004A6520"/>
    <w:rsid w:val="004B2C95"/>
    <w:rsid w:val="004C03C0"/>
    <w:rsid w:val="004E0BC8"/>
    <w:rsid w:val="004E326D"/>
    <w:rsid w:val="005023E6"/>
    <w:rsid w:val="005078EF"/>
    <w:rsid w:val="00513D9D"/>
    <w:rsid w:val="00532CC0"/>
    <w:rsid w:val="00534539"/>
    <w:rsid w:val="00535214"/>
    <w:rsid w:val="00537223"/>
    <w:rsid w:val="00537285"/>
    <w:rsid w:val="00537DE0"/>
    <w:rsid w:val="0054330D"/>
    <w:rsid w:val="0054360A"/>
    <w:rsid w:val="0056178E"/>
    <w:rsid w:val="005635FC"/>
    <w:rsid w:val="00576D0E"/>
    <w:rsid w:val="00587CE5"/>
    <w:rsid w:val="00591EF0"/>
    <w:rsid w:val="00595D48"/>
    <w:rsid w:val="00596E27"/>
    <w:rsid w:val="005A0C2D"/>
    <w:rsid w:val="005A3DE1"/>
    <w:rsid w:val="005A4F86"/>
    <w:rsid w:val="005B1311"/>
    <w:rsid w:val="005B63CE"/>
    <w:rsid w:val="005C0762"/>
    <w:rsid w:val="005C281E"/>
    <w:rsid w:val="005C60E5"/>
    <w:rsid w:val="005D3E0C"/>
    <w:rsid w:val="005E5368"/>
    <w:rsid w:val="00603A3C"/>
    <w:rsid w:val="006057E9"/>
    <w:rsid w:val="00611F6F"/>
    <w:rsid w:val="00612C5D"/>
    <w:rsid w:val="006130B6"/>
    <w:rsid w:val="0061441B"/>
    <w:rsid w:val="0062238D"/>
    <w:rsid w:val="00622887"/>
    <w:rsid w:val="00622B07"/>
    <w:rsid w:val="00624A16"/>
    <w:rsid w:val="00635505"/>
    <w:rsid w:val="00637649"/>
    <w:rsid w:val="00643CB2"/>
    <w:rsid w:val="006444A7"/>
    <w:rsid w:val="006457F9"/>
    <w:rsid w:val="00655F92"/>
    <w:rsid w:val="00672D77"/>
    <w:rsid w:val="006731FB"/>
    <w:rsid w:val="00673B9D"/>
    <w:rsid w:val="0068698C"/>
    <w:rsid w:val="006934D9"/>
    <w:rsid w:val="006952A4"/>
    <w:rsid w:val="0069754C"/>
    <w:rsid w:val="006A24E9"/>
    <w:rsid w:val="006A5DAF"/>
    <w:rsid w:val="006B1007"/>
    <w:rsid w:val="006B2FB3"/>
    <w:rsid w:val="006B6D54"/>
    <w:rsid w:val="006C1835"/>
    <w:rsid w:val="006C3CFF"/>
    <w:rsid w:val="006C68F6"/>
    <w:rsid w:val="006D2E6F"/>
    <w:rsid w:val="006E0212"/>
    <w:rsid w:val="006E0474"/>
    <w:rsid w:val="006E0CCB"/>
    <w:rsid w:val="006F574B"/>
    <w:rsid w:val="0071009A"/>
    <w:rsid w:val="007102FB"/>
    <w:rsid w:val="00717329"/>
    <w:rsid w:val="007229C4"/>
    <w:rsid w:val="00725422"/>
    <w:rsid w:val="007356BE"/>
    <w:rsid w:val="00736BE4"/>
    <w:rsid w:val="0074048D"/>
    <w:rsid w:val="00740AF4"/>
    <w:rsid w:val="0074565C"/>
    <w:rsid w:val="00753500"/>
    <w:rsid w:val="007535D0"/>
    <w:rsid w:val="00766394"/>
    <w:rsid w:val="00767126"/>
    <w:rsid w:val="00771EC4"/>
    <w:rsid w:val="0077275F"/>
    <w:rsid w:val="007731E7"/>
    <w:rsid w:val="00776AB2"/>
    <w:rsid w:val="0078156C"/>
    <w:rsid w:val="0079484E"/>
    <w:rsid w:val="007958BF"/>
    <w:rsid w:val="00795963"/>
    <w:rsid w:val="00795C90"/>
    <w:rsid w:val="0079602A"/>
    <w:rsid w:val="00797FCF"/>
    <w:rsid w:val="007A5B5C"/>
    <w:rsid w:val="007B263A"/>
    <w:rsid w:val="007B2E13"/>
    <w:rsid w:val="007B4FB4"/>
    <w:rsid w:val="007B5E2C"/>
    <w:rsid w:val="007D2480"/>
    <w:rsid w:val="007D3D0D"/>
    <w:rsid w:val="007D5E46"/>
    <w:rsid w:val="007D5F63"/>
    <w:rsid w:val="007D6CBB"/>
    <w:rsid w:val="007E04EE"/>
    <w:rsid w:val="007E22C5"/>
    <w:rsid w:val="007E51FF"/>
    <w:rsid w:val="007E678E"/>
    <w:rsid w:val="00802426"/>
    <w:rsid w:val="00802801"/>
    <w:rsid w:val="008120FD"/>
    <w:rsid w:val="00823DBB"/>
    <w:rsid w:val="008371FB"/>
    <w:rsid w:val="00847F18"/>
    <w:rsid w:val="00850AF4"/>
    <w:rsid w:val="00850F8C"/>
    <w:rsid w:val="00853232"/>
    <w:rsid w:val="0085433F"/>
    <w:rsid w:val="00856EC2"/>
    <w:rsid w:val="00860164"/>
    <w:rsid w:val="00862008"/>
    <w:rsid w:val="008644D5"/>
    <w:rsid w:val="00874C6A"/>
    <w:rsid w:val="00875EBF"/>
    <w:rsid w:val="008960FC"/>
    <w:rsid w:val="008A30FB"/>
    <w:rsid w:val="008B3F0F"/>
    <w:rsid w:val="008B725F"/>
    <w:rsid w:val="008C3931"/>
    <w:rsid w:val="008D321A"/>
    <w:rsid w:val="008E2C1D"/>
    <w:rsid w:val="008E2FE9"/>
    <w:rsid w:val="008F025D"/>
    <w:rsid w:val="008F1435"/>
    <w:rsid w:val="008F2767"/>
    <w:rsid w:val="008F6301"/>
    <w:rsid w:val="00902099"/>
    <w:rsid w:val="00907D2F"/>
    <w:rsid w:val="00911163"/>
    <w:rsid w:val="00912B86"/>
    <w:rsid w:val="00915ED7"/>
    <w:rsid w:val="0092288A"/>
    <w:rsid w:val="009308E2"/>
    <w:rsid w:val="0093125B"/>
    <w:rsid w:val="00936EC4"/>
    <w:rsid w:val="00937385"/>
    <w:rsid w:val="00944127"/>
    <w:rsid w:val="009457CF"/>
    <w:rsid w:val="00947F92"/>
    <w:rsid w:val="00956999"/>
    <w:rsid w:val="00956CBA"/>
    <w:rsid w:val="00962986"/>
    <w:rsid w:val="0096368C"/>
    <w:rsid w:val="00964AA2"/>
    <w:rsid w:val="00967692"/>
    <w:rsid w:val="00972690"/>
    <w:rsid w:val="009733B7"/>
    <w:rsid w:val="00975237"/>
    <w:rsid w:val="009835FC"/>
    <w:rsid w:val="009979A0"/>
    <w:rsid w:val="009A17C7"/>
    <w:rsid w:val="009A38BA"/>
    <w:rsid w:val="009B3C96"/>
    <w:rsid w:val="009C2EE4"/>
    <w:rsid w:val="009C7A74"/>
    <w:rsid w:val="009E51BB"/>
    <w:rsid w:val="009F1E49"/>
    <w:rsid w:val="00A0204A"/>
    <w:rsid w:val="00A131AD"/>
    <w:rsid w:val="00A206F2"/>
    <w:rsid w:val="00A27F7D"/>
    <w:rsid w:val="00A375DE"/>
    <w:rsid w:val="00A43C47"/>
    <w:rsid w:val="00A620A7"/>
    <w:rsid w:val="00A62DBF"/>
    <w:rsid w:val="00A70DD8"/>
    <w:rsid w:val="00A71764"/>
    <w:rsid w:val="00A845E6"/>
    <w:rsid w:val="00A84854"/>
    <w:rsid w:val="00A923A1"/>
    <w:rsid w:val="00A92860"/>
    <w:rsid w:val="00A96922"/>
    <w:rsid w:val="00AB7790"/>
    <w:rsid w:val="00AE2797"/>
    <w:rsid w:val="00AE2D96"/>
    <w:rsid w:val="00AF2E24"/>
    <w:rsid w:val="00AF6017"/>
    <w:rsid w:val="00B02E2F"/>
    <w:rsid w:val="00B07BEA"/>
    <w:rsid w:val="00B07FD9"/>
    <w:rsid w:val="00B144FD"/>
    <w:rsid w:val="00B15F9C"/>
    <w:rsid w:val="00B22B42"/>
    <w:rsid w:val="00B24EA8"/>
    <w:rsid w:val="00B31263"/>
    <w:rsid w:val="00B33C78"/>
    <w:rsid w:val="00B34DB8"/>
    <w:rsid w:val="00B34DD8"/>
    <w:rsid w:val="00B419A6"/>
    <w:rsid w:val="00B506CD"/>
    <w:rsid w:val="00B5458F"/>
    <w:rsid w:val="00B5799E"/>
    <w:rsid w:val="00B60425"/>
    <w:rsid w:val="00B71BA0"/>
    <w:rsid w:val="00B7493E"/>
    <w:rsid w:val="00B87800"/>
    <w:rsid w:val="00B87955"/>
    <w:rsid w:val="00B9030F"/>
    <w:rsid w:val="00B94237"/>
    <w:rsid w:val="00B94DD0"/>
    <w:rsid w:val="00BA34D4"/>
    <w:rsid w:val="00BA636A"/>
    <w:rsid w:val="00BB03F9"/>
    <w:rsid w:val="00BC652C"/>
    <w:rsid w:val="00BD00BB"/>
    <w:rsid w:val="00BD1E9B"/>
    <w:rsid w:val="00BD5B1E"/>
    <w:rsid w:val="00BE790B"/>
    <w:rsid w:val="00C02B7B"/>
    <w:rsid w:val="00C02B84"/>
    <w:rsid w:val="00C07B12"/>
    <w:rsid w:val="00C1229C"/>
    <w:rsid w:val="00C221E8"/>
    <w:rsid w:val="00C27EAE"/>
    <w:rsid w:val="00C33168"/>
    <w:rsid w:val="00C455B7"/>
    <w:rsid w:val="00C51AD5"/>
    <w:rsid w:val="00C64A92"/>
    <w:rsid w:val="00C731FF"/>
    <w:rsid w:val="00C85422"/>
    <w:rsid w:val="00C955B5"/>
    <w:rsid w:val="00C97446"/>
    <w:rsid w:val="00CA1AB3"/>
    <w:rsid w:val="00CB13A8"/>
    <w:rsid w:val="00CD19CE"/>
    <w:rsid w:val="00CE2A3E"/>
    <w:rsid w:val="00CF185C"/>
    <w:rsid w:val="00CF2F34"/>
    <w:rsid w:val="00CF63A3"/>
    <w:rsid w:val="00CF6CCB"/>
    <w:rsid w:val="00D04295"/>
    <w:rsid w:val="00D12051"/>
    <w:rsid w:val="00D13E68"/>
    <w:rsid w:val="00D2518C"/>
    <w:rsid w:val="00D310FB"/>
    <w:rsid w:val="00D3248F"/>
    <w:rsid w:val="00D338F4"/>
    <w:rsid w:val="00D34ABD"/>
    <w:rsid w:val="00D5331D"/>
    <w:rsid w:val="00D90BCA"/>
    <w:rsid w:val="00D92DC7"/>
    <w:rsid w:val="00D97844"/>
    <w:rsid w:val="00DA255C"/>
    <w:rsid w:val="00DB312F"/>
    <w:rsid w:val="00DB3152"/>
    <w:rsid w:val="00DB3579"/>
    <w:rsid w:val="00DB65E9"/>
    <w:rsid w:val="00DD1DD2"/>
    <w:rsid w:val="00DD3D49"/>
    <w:rsid w:val="00DD7E54"/>
    <w:rsid w:val="00DE3301"/>
    <w:rsid w:val="00DE6281"/>
    <w:rsid w:val="00DF31FB"/>
    <w:rsid w:val="00DF4788"/>
    <w:rsid w:val="00DF479A"/>
    <w:rsid w:val="00DF4C34"/>
    <w:rsid w:val="00E1055C"/>
    <w:rsid w:val="00E14760"/>
    <w:rsid w:val="00E169C3"/>
    <w:rsid w:val="00E238A0"/>
    <w:rsid w:val="00E252CD"/>
    <w:rsid w:val="00E26921"/>
    <w:rsid w:val="00E26BBE"/>
    <w:rsid w:val="00E30D4C"/>
    <w:rsid w:val="00E32F48"/>
    <w:rsid w:val="00E330B4"/>
    <w:rsid w:val="00E46E0B"/>
    <w:rsid w:val="00E52B71"/>
    <w:rsid w:val="00E6095F"/>
    <w:rsid w:val="00E70EC2"/>
    <w:rsid w:val="00E74A5C"/>
    <w:rsid w:val="00E84CCE"/>
    <w:rsid w:val="00E87215"/>
    <w:rsid w:val="00E876CC"/>
    <w:rsid w:val="00E93924"/>
    <w:rsid w:val="00E94E79"/>
    <w:rsid w:val="00E95636"/>
    <w:rsid w:val="00EA09EF"/>
    <w:rsid w:val="00EC2A9E"/>
    <w:rsid w:val="00EE2167"/>
    <w:rsid w:val="00EE76C1"/>
    <w:rsid w:val="00F001AC"/>
    <w:rsid w:val="00F02959"/>
    <w:rsid w:val="00F05302"/>
    <w:rsid w:val="00F064C0"/>
    <w:rsid w:val="00F0718C"/>
    <w:rsid w:val="00F11E98"/>
    <w:rsid w:val="00F13BC3"/>
    <w:rsid w:val="00F17A6C"/>
    <w:rsid w:val="00F20B5B"/>
    <w:rsid w:val="00F26BD7"/>
    <w:rsid w:val="00F34CF2"/>
    <w:rsid w:val="00F47B0D"/>
    <w:rsid w:val="00F55213"/>
    <w:rsid w:val="00F6147B"/>
    <w:rsid w:val="00F827EF"/>
    <w:rsid w:val="00FA56D9"/>
    <w:rsid w:val="00FB05E5"/>
    <w:rsid w:val="00FC3B18"/>
    <w:rsid w:val="00FD6D49"/>
    <w:rsid w:val="00FE3B58"/>
    <w:rsid w:val="00FF338F"/>
    <w:rsid w:val="00FF3E96"/>
    <w:rsid w:val="00FF599F"/>
    <w:rsid w:val="00FF5B06"/>
    <w:rsid w:val="4AD7E16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9D600"/>
  <w15:docId w15:val="{C0AE4921-240A-4D46-89B7-30A2543FF2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43C47"/>
    <w:rPr>
      <w:rFonts w:ascii="Garamond" w:hAnsi="Garamon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43C47"/>
    <w:rPr>
      <w:rFonts w:ascii="Times New Roman" w:hAnsi="Times New Roman" w:cs="Times New Roman"/>
      <w:sz w:val="18"/>
      <w:szCs w:val="18"/>
    </w:rPr>
  </w:style>
  <w:style w:type="character" w:customStyle="1" w:styleId="TestofumettoCarattere">
    <w:name w:val="Testo fumetto Carattere"/>
    <w:basedOn w:val="DefaultParagraphFont"/>
    <w:uiPriority w:val="99"/>
    <w:semiHidden/>
    <w:rsid w:val="00A43C47"/>
    <w:rPr>
      <w:rFonts w:ascii="Lucida Grande" w:hAnsi="Lucida Grande"/>
      <w:sz w:val="18"/>
      <w:szCs w:val="18"/>
    </w:rPr>
  </w:style>
  <w:style w:type="character" w:styleId="Strong">
    <w:name w:val="Strong"/>
    <w:basedOn w:val="DefaultParagraphFont"/>
    <w:uiPriority w:val="22"/>
    <w:qFormat/>
    <w:rsid w:val="00A43C47"/>
    <w:rPr>
      <w:b/>
      <w:bCs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A43C47"/>
  </w:style>
  <w:style w:type="character" w:customStyle="1" w:styleId="FootnoteTextChar">
    <w:name w:val="Footnote Text Char"/>
    <w:basedOn w:val="DefaultParagraphFont"/>
    <w:link w:val="FootnoteText"/>
    <w:uiPriority w:val="99"/>
    <w:rsid w:val="00A43C47"/>
    <w:rPr>
      <w:rFonts w:ascii="Garamond" w:hAnsi="Garamond"/>
    </w:rPr>
  </w:style>
  <w:style w:type="character" w:styleId="FootnoteReference">
    <w:name w:val="footnote reference"/>
    <w:basedOn w:val="DefaultParagraphFont"/>
    <w:uiPriority w:val="99"/>
    <w:unhideWhenUsed/>
    <w:rsid w:val="00A43C47"/>
    <w:rPr>
      <w:vertAlign w:val="superscript"/>
    </w:rPr>
  </w:style>
  <w:style w:type="table" w:styleId="TableGrid">
    <w:name w:val="Table Grid"/>
    <w:basedOn w:val="TableNormal"/>
    <w:uiPriority w:val="39"/>
    <w:rsid w:val="00A43C47"/>
    <w:rPr>
      <w:rFonts w:ascii="Garamond" w:hAnsi="Garamon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43C47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43C47"/>
    <w:rPr>
      <w:rFonts w:ascii="Garamond" w:hAnsi="Garamond"/>
    </w:rPr>
  </w:style>
  <w:style w:type="paragraph" w:styleId="Footer">
    <w:name w:val="footer"/>
    <w:basedOn w:val="Normal"/>
    <w:link w:val="FooterChar"/>
    <w:uiPriority w:val="99"/>
    <w:unhideWhenUsed/>
    <w:rsid w:val="00A43C47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43C47"/>
    <w:rPr>
      <w:rFonts w:ascii="Garamond" w:hAnsi="Garamond"/>
    </w:rPr>
  </w:style>
  <w:style w:type="paragraph" w:customStyle="1" w:styleId="Testopreformattato">
    <w:name w:val="Testo preformattato"/>
    <w:basedOn w:val="Normal"/>
    <w:rsid w:val="00A43C47"/>
    <w:pPr>
      <w:widowControl w:val="0"/>
      <w:suppressAutoHyphens/>
    </w:pPr>
    <w:rPr>
      <w:rFonts w:ascii="Times New Roman" w:eastAsia="Times New Roman" w:hAnsi="Times New Roman" w:cs="Times New Roman"/>
      <w:sz w:val="20"/>
      <w:szCs w:val="20"/>
      <w:lang w:eastAsia="it-IT"/>
    </w:rPr>
  </w:style>
  <w:style w:type="character" w:styleId="CommentReference">
    <w:name w:val="annotation reference"/>
    <w:basedOn w:val="DefaultParagraphFont"/>
    <w:uiPriority w:val="99"/>
    <w:semiHidden/>
    <w:unhideWhenUsed/>
    <w:rsid w:val="00A43C4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3C47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3C47"/>
    <w:rPr>
      <w:rFonts w:ascii="Garamond" w:hAnsi="Garamon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3C4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3C47"/>
    <w:rPr>
      <w:rFonts w:ascii="Garamond" w:hAnsi="Garamond"/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3C47"/>
    <w:rPr>
      <w:rFonts w:ascii="Times New Roman" w:hAnsi="Times New Roman" w:cs="Times New Roman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A43C47"/>
  </w:style>
  <w:style w:type="paragraph" w:customStyle="1" w:styleId="p1">
    <w:name w:val="p1"/>
    <w:basedOn w:val="Normal"/>
    <w:rsid w:val="00A43C47"/>
    <w:rPr>
      <w:rFonts w:ascii="Helvetica" w:hAnsi="Helvetica" w:cs="Times New Roman"/>
      <w:sz w:val="18"/>
      <w:szCs w:val="18"/>
      <w:lang w:eastAsia="it-IT"/>
    </w:rPr>
  </w:style>
  <w:style w:type="paragraph" w:styleId="ListParagraph">
    <w:name w:val="List Paragraph"/>
    <w:basedOn w:val="Normal"/>
    <w:uiPriority w:val="34"/>
    <w:qFormat/>
    <w:rsid w:val="00A43C47"/>
    <w:pPr>
      <w:ind w:left="720"/>
      <w:contextualSpacing/>
    </w:p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43C47"/>
    <w:rPr>
      <w:rFonts w:ascii="Times New Roman" w:hAnsi="Times New Roman" w:cs="Times New Roman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43C47"/>
    <w:rPr>
      <w:rFonts w:ascii="Times New Roman" w:hAnsi="Times New Roman" w:cs="Times New Roman"/>
    </w:rPr>
  </w:style>
  <w:style w:type="character" w:customStyle="1" w:styleId="MappadocumentoCarattere1">
    <w:name w:val="Mappa documento Carattere1"/>
    <w:basedOn w:val="DefaultParagraphFont"/>
    <w:uiPriority w:val="99"/>
    <w:semiHidden/>
    <w:rsid w:val="00A43C47"/>
    <w:rPr>
      <w:rFonts w:ascii="Lucida Grande" w:hAnsi="Lucida Grande"/>
    </w:rPr>
  </w:style>
  <w:style w:type="paragraph" w:customStyle="1" w:styleId="3vff3xh4yd">
    <w:name w:val="_3vff3xh4yd"/>
    <w:basedOn w:val="Normal"/>
    <w:rsid w:val="00A43C47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it-IT"/>
    </w:rPr>
  </w:style>
  <w:style w:type="paragraph" w:styleId="Revision">
    <w:name w:val="Revision"/>
    <w:hidden/>
    <w:uiPriority w:val="99"/>
    <w:semiHidden/>
    <w:rsid w:val="00A43C47"/>
    <w:rPr>
      <w:rFonts w:ascii="Garamond" w:hAnsi="Garamon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8926126-9FA1-4AC3-9F8F-BEE8F7F5D1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79</Pages>
  <Words>29844</Words>
  <Characters>170114</Characters>
  <Application>Microsoft Office Word</Application>
  <DocSecurity>0</DocSecurity>
  <Lines>1417</Lines>
  <Paragraphs>3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995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e Correra</dc:creator>
  <cp:keywords/>
  <dc:description/>
  <cp:lastModifiedBy>Nina Lamal</cp:lastModifiedBy>
  <cp:revision>38</cp:revision>
  <dcterms:created xsi:type="dcterms:W3CDTF">2024-09-09T12:20:00Z</dcterms:created>
  <dcterms:modified xsi:type="dcterms:W3CDTF">2024-10-02T19:07:00Z</dcterms:modified>
  <cp:category/>
</cp:coreProperties>
</file>